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69182F" w14:textId="65D8A13A" w:rsidR="00EE53AE" w:rsidRPr="00C51FB1" w:rsidRDefault="00C83FD8" w:rsidP="00C13162">
      <w:pPr>
        <w:pStyle w:val="Heading11"/>
        <w:numPr>
          <w:ilvl w:val="0"/>
          <w:numId w:val="0"/>
        </w:numPr>
        <w:rPr>
          <w:b w:val="0"/>
          <w:bCs/>
          <w:szCs w:val="32"/>
        </w:rPr>
      </w:pPr>
      <w:bookmarkStart w:id="0" w:name="_Hlk489926699"/>
      <w:r w:rsidRPr="00C83FD8">
        <w:t>Subject category and title</w:t>
      </w:r>
    </w:p>
    <w:p w14:paraId="489D9812" w14:textId="6C9476D1" w:rsidR="00C83FD8" w:rsidRPr="00C51FB1" w:rsidRDefault="00451508" w:rsidP="001A5392">
      <w:pPr>
        <w:spacing w:line="276" w:lineRule="auto"/>
        <w:ind w:firstLine="0"/>
        <w:rPr>
          <w:sz w:val="28"/>
          <w:szCs w:val="24"/>
        </w:rPr>
      </w:pPr>
      <w:r>
        <w:rPr>
          <w:sz w:val="28"/>
          <w:szCs w:val="24"/>
        </w:rPr>
        <w:t>Adaptive</w:t>
      </w:r>
      <w:r w:rsidR="001C09E2">
        <w:rPr>
          <w:sz w:val="28"/>
          <w:szCs w:val="24"/>
        </w:rPr>
        <w:t xml:space="preserve"> river basin</w:t>
      </w:r>
      <w:r>
        <w:rPr>
          <w:sz w:val="28"/>
          <w:szCs w:val="24"/>
        </w:rPr>
        <w:t xml:space="preserve"> planning</w:t>
      </w:r>
      <w:r w:rsidR="00C83FD8">
        <w:rPr>
          <w:sz w:val="28"/>
          <w:szCs w:val="24"/>
        </w:rPr>
        <w:t xml:space="preserve">: </w:t>
      </w:r>
      <w:r w:rsidR="001A5392">
        <w:rPr>
          <w:sz w:val="28"/>
          <w:szCs w:val="24"/>
        </w:rPr>
        <w:t>N</w:t>
      </w:r>
      <w:r w:rsidR="00C83FD8">
        <w:rPr>
          <w:sz w:val="28"/>
          <w:szCs w:val="24"/>
        </w:rPr>
        <w:t>egotiating Nile infrastructure</w:t>
      </w:r>
      <w:r w:rsidR="007823A4">
        <w:rPr>
          <w:sz w:val="28"/>
          <w:szCs w:val="24"/>
        </w:rPr>
        <w:t xml:space="preserve"> management</w:t>
      </w:r>
      <w:r w:rsidR="001A5392">
        <w:rPr>
          <w:sz w:val="28"/>
          <w:szCs w:val="24"/>
        </w:rPr>
        <w:t xml:space="preserve"> should consider climate change uncertainties</w:t>
      </w:r>
    </w:p>
    <w:p w14:paraId="0995A4D3" w14:textId="39EBCD20" w:rsidR="00F427D4" w:rsidRDefault="00BE1EB9" w:rsidP="00BA3C22">
      <w:pPr>
        <w:pStyle w:val="Heading11"/>
        <w:numPr>
          <w:ilvl w:val="0"/>
          <w:numId w:val="0"/>
        </w:numPr>
      </w:pPr>
      <w:r>
        <w:t>Author list</w:t>
      </w:r>
    </w:p>
    <w:p w14:paraId="45E61C4A" w14:textId="398498EC" w:rsidR="00F427D4" w:rsidRPr="000D28F9" w:rsidRDefault="00F427D4" w:rsidP="000D3B37">
      <w:pPr>
        <w:pStyle w:val="Authors"/>
        <w:jc w:val="left"/>
      </w:pPr>
      <w:r w:rsidRPr="000D28F9">
        <w:t xml:space="preserve">Mohammed Basheer </w:t>
      </w:r>
      <w:r>
        <w:rPr>
          <w:vertAlign w:val="superscript"/>
        </w:rPr>
        <w:t>1</w:t>
      </w:r>
      <w:r w:rsidR="00BE1EB9">
        <w:rPr>
          <w:vertAlign w:val="superscript"/>
        </w:rPr>
        <w:t>, *</w:t>
      </w:r>
      <w:r w:rsidRPr="000D28F9">
        <w:t xml:space="preserve">, Victor Nechifor </w:t>
      </w:r>
      <w:r>
        <w:rPr>
          <w:vertAlign w:val="superscript"/>
        </w:rPr>
        <w:t>2,3</w:t>
      </w:r>
      <w:r w:rsidRPr="000D28F9">
        <w:t xml:space="preserve">, Alvaro Calzadilla </w:t>
      </w:r>
      <w:r>
        <w:rPr>
          <w:vertAlign w:val="superscript"/>
        </w:rPr>
        <w:t>2</w:t>
      </w:r>
      <w:r w:rsidRPr="000D28F9">
        <w:t>,</w:t>
      </w:r>
      <w:r>
        <w:t xml:space="preserve"> </w:t>
      </w:r>
      <w:r w:rsidR="00BA3C22" w:rsidRPr="00BA3C22">
        <w:t>Solomon Gebrechorkos</w:t>
      </w:r>
      <w:r>
        <w:t xml:space="preserve"> </w:t>
      </w:r>
      <w:r>
        <w:rPr>
          <w:vertAlign w:val="superscript"/>
        </w:rPr>
        <w:t>4</w:t>
      </w:r>
      <w:r>
        <w:t>,</w:t>
      </w:r>
      <w:r w:rsidRPr="000D28F9">
        <w:t xml:space="preserve"> </w:t>
      </w:r>
      <w:r w:rsidR="00BA3C22" w:rsidRPr="00BA3C22">
        <w:t>David Pritchard</w:t>
      </w:r>
      <w:r w:rsidRPr="000D28F9">
        <w:t xml:space="preserve"> </w:t>
      </w:r>
      <w:r>
        <w:rPr>
          <w:vertAlign w:val="superscript"/>
        </w:rPr>
        <w:t>5</w:t>
      </w:r>
      <w:r w:rsidRPr="000D28F9">
        <w:t>,</w:t>
      </w:r>
      <w:r w:rsidR="00BA3C22">
        <w:t xml:space="preserve"> </w:t>
      </w:r>
      <w:r w:rsidR="00BA3C22" w:rsidRPr="00BA3C22">
        <w:t>Nathan Forsythe</w:t>
      </w:r>
      <w:r w:rsidR="00BA3C22" w:rsidRPr="000D28F9">
        <w:t xml:space="preserve"> </w:t>
      </w:r>
      <w:r w:rsidR="00BA3C22">
        <w:rPr>
          <w:vertAlign w:val="superscript"/>
        </w:rPr>
        <w:t>5</w:t>
      </w:r>
      <w:r w:rsidR="00BA3C22" w:rsidRPr="000D28F9">
        <w:t xml:space="preserve">, </w:t>
      </w:r>
      <w:r w:rsidR="000D3B37" w:rsidRPr="000D3B37">
        <w:t>Jose M. Gonzalez</w:t>
      </w:r>
      <w:r w:rsidR="00BA3C22" w:rsidRPr="000D28F9">
        <w:t xml:space="preserve"> </w:t>
      </w:r>
      <w:r w:rsidR="00E80C11">
        <w:rPr>
          <w:vertAlign w:val="superscript"/>
        </w:rPr>
        <w:t>1</w:t>
      </w:r>
      <w:r w:rsidR="00BA3C22" w:rsidRPr="000D28F9">
        <w:t xml:space="preserve">, </w:t>
      </w:r>
      <w:r w:rsidR="00BA3C22" w:rsidRPr="00BA3C22">
        <w:t>Justin Sheffield</w:t>
      </w:r>
      <w:r w:rsidR="00BA3C22" w:rsidRPr="000D28F9">
        <w:t xml:space="preserve"> </w:t>
      </w:r>
      <w:r w:rsidR="00E80C11">
        <w:rPr>
          <w:vertAlign w:val="superscript"/>
        </w:rPr>
        <w:t>4</w:t>
      </w:r>
      <w:r w:rsidR="00BA3C22" w:rsidRPr="000D28F9">
        <w:t xml:space="preserve">, </w:t>
      </w:r>
      <w:r w:rsidR="00BA3C22" w:rsidRPr="00BA3C22">
        <w:t>Hayley</w:t>
      </w:r>
      <w:r w:rsidR="00BA3C22">
        <w:t xml:space="preserve"> J.</w:t>
      </w:r>
      <w:r w:rsidR="00BA3C22" w:rsidRPr="00BA3C22">
        <w:t xml:space="preserve"> Fowler</w:t>
      </w:r>
      <w:r w:rsidR="00BA3C22" w:rsidRPr="000D28F9">
        <w:t xml:space="preserve"> </w:t>
      </w:r>
      <w:r w:rsidR="00BA3C22">
        <w:rPr>
          <w:vertAlign w:val="superscript"/>
        </w:rPr>
        <w:t>5</w:t>
      </w:r>
      <w:r w:rsidR="00DC77BB">
        <w:rPr>
          <w:vertAlign w:val="superscript"/>
        </w:rPr>
        <w:t>,6</w:t>
      </w:r>
      <w:r w:rsidR="00BA3C22" w:rsidRPr="000D28F9">
        <w:t xml:space="preserve">, </w:t>
      </w:r>
      <w:r w:rsidRPr="000D28F9">
        <w:t xml:space="preserve"> Julien J. Harou </w:t>
      </w:r>
      <w:r>
        <w:rPr>
          <w:vertAlign w:val="superscript"/>
        </w:rPr>
        <w:t>1</w:t>
      </w:r>
      <w:r w:rsidRPr="000D28F9">
        <w:rPr>
          <w:vertAlign w:val="superscript"/>
        </w:rPr>
        <w:t>,</w:t>
      </w:r>
      <w:r w:rsidR="00DC77BB">
        <w:rPr>
          <w:vertAlign w:val="superscript"/>
        </w:rPr>
        <w:t>7</w:t>
      </w:r>
    </w:p>
    <w:p w14:paraId="27D819A7" w14:textId="77777777" w:rsidR="00F427D4" w:rsidRPr="000D28F9" w:rsidRDefault="00F427D4" w:rsidP="00F427D4">
      <w:pPr>
        <w:pStyle w:val="Paragraph"/>
        <w:spacing w:line="240" w:lineRule="auto"/>
        <w:rPr>
          <w:sz w:val="22"/>
        </w:rPr>
      </w:pPr>
      <w:r>
        <w:rPr>
          <w:sz w:val="22"/>
          <w:vertAlign w:val="superscript"/>
        </w:rPr>
        <w:t>1</w:t>
      </w:r>
      <w:r w:rsidRPr="000D28F9">
        <w:rPr>
          <w:sz w:val="22"/>
          <w:vertAlign w:val="superscript"/>
        </w:rPr>
        <w:t xml:space="preserve"> </w:t>
      </w:r>
      <w:r w:rsidRPr="000D28F9">
        <w:rPr>
          <w:sz w:val="22"/>
        </w:rPr>
        <w:t>Department of Mechanical, Aerospace and Civil Engineering, The University of Manchester, Manchester, UK.</w:t>
      </w:r>
    </w:p>
    <w:p w14:paraId="285CDC2F" w14:textId="77777777" w:rsidR="00F427D4" w:rsidRPr="00106451" w:rsidRDefault="00F427D4" w:rsidP="00F427D4">
      <w:pPr>
        <w:pStyle w:val="Paragraph"/>
        <w:spacing w:line="240" w:lineRule="auto"/>
        <w:rPr>
          <w:sz w:val="22"/>
        </w:rPr>
      </w:pPr>
      <w:r w:rsidRPr="00106451">
        <w:rPr>
          <w:sz w:val="22"/>
          <w:vertAlign w:val="superscript"/>
        </w:rPr>
        <w:t>2</w:t>
      </w:r>
      <w:r w:rsidRPr="00106451">
        <w:rPr>
          <w:sz w:val="22"/>
        </w:rPr>
        <w:t xml:space="preserve"> </w:t>
      </w:r>
      <w:r w:rsidRPr="000D28F9">
        <w:rPr>
          <w:sz w:val="22"/>
        </w:rPr>
        <w:t>Institute for Sustainable Resources, University College London, London, UK.</w:t>
      </w:r>
    </w:p>
    <w:p w14:paraId="0D77B99D" w14:textId="6352C372" w:rsidR="00F427D4" w:rsidRPr="00106451" w:rsidRDefault="00F427D4" w:rsidP="00C40926">
      <w:pPr>
        <w:pStyle w:val="Paragraph"/>
        <w:spacing w:line="240" w:lineRule="auto"/>
        <w:rPr>
          <w:sz w:val="22"/>
        </w:rPr>
      </w:pPr>
      <w:r>
        <w:rPr>
          <w:sz w:val="22"/>
          <w:vertAlign w:val="superscript"/>
        </w:rPr>
        <w:t>3</w:t>
      </w:r>
      <w:r w:rsidRPr="00FE4ACB">
        <w:rPr>
          <w:sz w:val="22"/>
        </w:rPr>
        <w:t xml:space="preserve"> Joint Research Centre,</w:t>
      </w:r>
      <w:r w:rsidR="00C910AA">
        <w:rPr>
          <w:sz w:val="22"/>
        </w:rPr>
        <w:t xml:space="preserve"> </w:t>
      </w:r>
      <w:r w:rsidR="00C910AA" w:rsidRPr="00FE4ACB">
        <w:rPr>
          <w:sz w:val="22"/>
        </w:rPr>
        <w:t>European Commission</w:t>
      </w:r>
      <w:r w:rsidR="00C910AA">
        <w:rPr>
          <w:sz w:val="22"/>
        </w:rPr>
        <w:t>,</w:t>
      </w:r>
      <w:r w:rsidRPr="00FE4ACB">
        <w:rPr>
          <w:sz w:val="22"/>
        </w:rPr>
        <w:t xml:space="preserve"> Seville, Spain</w:t>
      </w:r>
      <w:r w:rsidRPr="000D28F9">
        <w:rPr>
          <w:sz w:val="22"/>
        </w:rPr>
        <w:t>.</w:t>
      </w:r>
    </w:p>
    <w:p w14:paraId="45187AE6" w14:textId="6C8E2BB1" w:rsidR="00F427D4" w:rsidRDefault="00F427D4" w:rsidP="00E80C11">
      <w:pPr>
        <w:pStyle w:val="Paragraph"/>
        <w:spacing w:line="240" w:lineRule="auto"/>
        <w:rPr>
          <w:sz w:val="22"/>
        </w:rPr>
      </w:pPr>
      <w:r>
        <w:rPr>
          <w:sz w:val="22"/>
          <w:vertAlign w:val="superscript"/>
        </w:rPr>
        <w:t>4</w:t>
      </w:r>
      <w:r w:rsidRPr="000D28F9">
        <w:rPr>
          <w:sz w:val="22"/>
          <w:vertAlign w:val="superscript"/>
        </w:rPr>
        <w:t xml:space="preserve"> </w:t>
      </w:r>
      <w:r w:rsidR="00E80C11" w:rsidRPr="00E80C11">
        <w:rPr>
          <w:sz w:val="22"/>
        </w:rPr>
        <w:t>School of Geography and Environmental Science, University of Southampton, Southampton,</w:t>
      </w:r>
      <w:r w:rsidR="00E80C11">
        <w:rPr>
          <w:sz w:val="22"/>
        </w:rPr>
        <w:t xml:space="preserve"> UK</w:t>
      </w:r>
      <w:r w:rsidRPr="000D28F9">
        <w:rPr>
          <w:sz w:val="22"/>
        </w:rPr>
        <w:t>.</w:t>
      </w:r>
    </w:p>
    <w:p w14:paraId="572FB29A" w14:textId="08F49C6A" w:rsidR="00F427D4" w:rsidRPr="000D28F9" w:rsidRDefault="00F427D4" w:rsidP="00E80C11">
      <w:pPr>
        <w:pStyle w:val="Paragraph"/>
        <w:spacing w:line="240" w:lineRule="auto"/>
        <w:rPr>
          <w:sz w:val="22"/>
        </w:rPr>
      </w:pPr>
      <w:r>
        <w:rPr>
          <w:sz w:val="22"/>
          <w:vertAlign w:val="superscript"/>
        </w:rPr>
        <w:t>5</w:t>
      </w:r>
      <w:r w:rsidRPr="000D28F9">
        <w:rPr>
          <w:sz w:val="22"/>
          <w:vertAlign w:val="superscript"/>
        </w:rPr>
        <w:t xml:space="preserve"> </w:t>
      </w:r>
      <w:r w:rsidR="00E80C11" w:rsidRPr="00E80C11">
        <w:rPr>
          <w:sz w:val="22"/>
        </w:rPr>
        <w:t>School of Engineering</w:t>
      </w:r>
      <w:r w:rsidR="00E80C11">
        <w:rPr>
          <w:sz w:val="22"/>
        </w:rPr>
        <w:t>,</w:t>
      </w:r>
      <w:r w:rsidR="00E80C11" w:rsidRPr="00E80C11">
        <w:rPr>
          <w:sz w:val="22"/>
        </w:rPr>
        <w:t xml:space="preserve"> </w:t>
      </w:r>
      <w:r w:rsidR="00E80C11">
        <w:rPr>
          <w:sz w:val="22"/>
        </w:rPr>
        <w:t>Newcastle University,</w:t>
      </w:r>
      <w:r w:rsidR="00E80C11" w:rsidRPr="00E80C11">
        <w:rPr>
          <w:sz w:val="22"/>
        </w:rPr>
        <w:t xml:space="preserve"> Newcastle upon Tyne, UK</w:t>
      </w:r>
      <w:r w:rsidRPr="000D28F9">
        <w:rPr>
          <w:sz w:val="22"/>
        </w:rPr>
        <w:t>.</w:t>
      </w:r>
    </w:p>
    <w:p w14:paraId="2B4AAB80" w14:textId="77777777" w:rsidR="00436E13" w:rsidRPr="00300171" w:rsidRDefault="00436E13" w:rsidP="00436E13">
      <w:pPr>
        <w:pStyle w:val="Paragraph"/>
        <w:spacing w:line="240" w:lineRule="auto"/>
        <w:rPr>
          <w:sz w:val="22"/>
        </w:rPr>
      </w:pPr>
      <w:r>
        <w:rPr>
          <w:sz w:val="22"/>
          <w:vertAlign w:val="superscript"/>
        </w:rPr>
        <w:t>6</w:t>
      </w:r>
      <w:r w:rsidRPr="000D28F9">
        <w:rPr>
          <w:sz w:val="22"/>
          <w:vertAlign w:val="superscript"/>
        </w:rPr>
        <w:t xml:space="preserve"> </w:t>
      </w:r>
      <w:r w:rsidRPr="00F25C48">
        <w:rPr>
          <w:sz w:val="22"/>
        </w:rPr>
        <w:t xml:space="preserve">Tyndall Centre for Climate Change Research, Newcastle University, </w:t>
      </w:r>
      <w:r w:rsidRPr="00E80C11">
        <w:rPr>
          <w:sz w:val="22"/>
        </w:rPr>
        <w:t>Newcastle upon Tyne</w:t>
      </w:r>
      <w:r>
        <w:rPr>
          <w:sz w:val="22"/>
        </w:rPr>
        <w:t>,</w:t>
      </w:r>
      <w:r w:rsidRPr="00F25C48">
        <w:rPr>
          <w:sz w:val="22"/>
        </w:rPr>
        <w:t xml:space="preserve"> UK</w:t>
      </w:r>
      <w:r w:rsidRPr="000D28F9">
        <w:rPr>
          <w:sz w:val="22"/>
        </w:rPr>
        <w:t>.</w:t>
      </w:r>
    </w:p>
    <w:p w14:paraId="6AA217AD" w14:textId="183896E3" w:rsidR="00436E13" w:rsidRDefault="00436E13" w:rsidP="00436E13">
      <w:pPr>
        <w:pStyle w:val="Paragraph"/>
        <w:spacing w:line="240" w:lineRule="auto"/>
        <w:rPr>
          <w:sz w:val="22"/>
        </w:rPr>
      </w:pPr>
      <w:r>
        <w:rPr>
          <w:sz w:val="22"/>
          <w:vertAlign w:val="superscript"/>
        </w:rPr>
        <w:t>7</w:t>
      </w:r>
      <w:r w:rsidRPr="000D28F9">
        <w:rPr>
          <w:sz w:val="22"/>
          <w:vertAlign w:val="superscript"/>
        </w:rPr>
        <w:t xml:space="preserve"> </w:t>
      </w:r>
      <w:r w:rsidRPr="000D28F9">
        <w:rPr>
          <w:sz w:val="22"/>
        </w:rPr>
        <w:t>Department of Civil, Environmental and Geomatic Engineering, University College London, London, UK.</w:t>
      </w:r>
    </w:p>
    <w:p w14:paraId="4E01338B" w14:textId="77777777" w:rsidR="00906C28" w:rsidRPr="00906C28" w:rsidRDefault="00906C28" w:rsidP="00906C28">
      <w:pPr>
        <w:pStyle w:val="Newparagraph"/>
        <w:ind w:firstLine="0"/>
      </w:pPr>
    </w:p>
    <w:p w14:paraId="4784EDBC" w14:textId="7DB32130" w:rsidR="00F427D4" w:rsidRDefault="00F427D4" w:rsidP="009E21ED">
      <w:pPr>
        <w:spacing w:line="240" w:lineRule="auto"/>
        <w:ind w:firstLine="0"/>
        <w:rPr>
          <w:sz w:val="22"/>
        </w:rPr>
      </w:pPr>
      <w:r w:rsidRPr="000D28F9">
        <w:rPr>
          <w:sz w:val="22"/>
        </w:rPr>
        <w:t xml:space="preserve">*Correspondence to: </w:t>
      </w:r>
      <w:hyperlink r:id="rId12" w:history="1">
        <w:r w:rsidR="009E21ED" w:rsidRPr="009E23C3">
          <w:rPr>
            <w:rStyle w:val="Hyperlink"/>
            <w:sz w:val="22"/>
          </w:rPr>
          <w:t>mohammed.basheer@manchester.ac.uk</w:t>
        </w:r>
      </w:hyperlink>
    </w:p>
    <w:p w14:paraId="6409A33A" w14:textId="77777777" w:rsidR="00BA3C22" w:rsidRDefault="00BA3C22" w:rsidP="00F427D4">
      <w:pPr>
        <w:spacing w:line="240" w:lineRule="auto"/>
        <w:ind w:firstLine="0"/>
        <w:rPr>
          <w:rStyle w:val="Hyperlink"/>
          <w:sz w:val="22"/>
        </w:rPr>
      </w:pPr>
    </w:p>
    <w:p w14:paraId="6DB71A30" w14:textId="1EC01DDC" w:rsidR="005405C0" w:rsidRPr="00C51FB1" w:rsidRDefault="00A50802" w:rsidP="00CD4787">
      <w:pPr>
        <w:pStyle w:val="Heading11"/>
        <w:numPr>
          <w:ilvl w:val="0"/>
          <w:numId w:val="0"/>
        </w:numPr>
      </w:pPr>
      <w:r w:rsidRPr="00A50802">
        <w:t>Standfirst</w:t>
      </w:r>
    </w:p>
    <w:p w14:paraId="462834A8" w14:textId="403D91A9" w:rsidR="00AC0310" w:rsidRDefault="008E008A" w:rsidP="001D4D03">
      <w:r>
        <w:t>W</w:t>
      </w:r>
      <w:r w:rsidR="009407B8">
        <w:t xml:space="preserve">e </w:t>
      </w:r>
      <w:r>
        <w:t>find</w:t>
      </w:r>
      <w:r w:rsidR="009407B8">
        <w:t xml:space="preserve"> high uncertainty in the </w:t>
      </w:r>
      <w:r w:rsidR="00DB7D21">
        <w:t>projected</w:t>
      </w:r>
      <w:r w:rsidR="00AE55FA">
        <w:t xml:space="preserve"> socio-economic and environmental</w:t>
      </w:r>
      <w:r w:rsidR="009407B8">
        <w:t xml:space="preserve"> impacts</w:t>
      </w:r>
      <w:r>
        <w:t xml:space="preserve"> of</w:t>
      </w:r>
      <w:r w:rsidR="00316E2C" w:rsidRPr="00316E2C">
        <w:t xml:space="preserve"> </w:t>
      </w:r>
      <w:r w:rsidR="00350535">
        <w:t>climate change on the Nile’s economies and</w:t>
      </w:r>
      <w:r w:rsidR="00316E2C" w:rsidRPr="00316E2C">
        <w:t xml:space="preserve"> water</w:t>
      </w:r>
      <w:r w:rsidR="001D4D03">
        <w:t>-dependent sectors</w:t>
      </w:r>
      <w:r w:rsidR="00C74C99">
        <w:t xml:space="preserve">. </w:t>
      </w:r>
      <w:r w:rsidR="00385A3E">
        <w:t>Managing</w:t>
      </w:r>
      <w:r w:rsidR="00E26EBE">
        <w:t xml:space="preserve"> the Grand Ethiopian Renaissance Dam </w:t>
      </w:r>
      <w:r w:rsidR="007A2022">
        <w:t xml:space="preserve">(GERD) </w:t>
      </w:r>
      <w:r w:rsidR="00E26EBE">
        <w:t>cooperatively and adaptively</w:t>
      </w:r>
      <w:r w:rsidR="00573309">
        <w:t xml:space="preserve"> while adopting a multisector</w:t>
      </w:r>
      <w:r w:rsidR="00A73D1B">
        <w:t>,</w:t>
      </w:r>
      <w:r w:rsidR="00573309">
        <w:t xml:space="preserve"> </w:t>
      </w:r>
      <w:r w:rsidR="00A73D1B">
        <w:t>multi</w:t>
      </w:r>
      <w:r w:rsidR="00B86716">
        <w:t>-</w:t>
      </w:r>
      <w:r w:rsidR="0006680D">
        <w:t>country</w:t>
      </w:r>
      <w:r w:rsidR="00A73D1B">
        <w:t xml:space="preserve"> </w:t>
      </w:r>
      <w:r w:rsidR="00573309">
        <w:t>approach</w:t>
      </w:r>
      <w:r w:rsidR="00754E99">
        <w:t>,</w:t>
      </w:r>
      <w:r w:rsidR="00E26EBE">
        <w:t xml:space="preserve"> considering climate uncertainties</w:t>
      </w:r>
      <w:r w:rsidR="00754E99">
        <w:t>,</w:t>
      </w:r>
      <w:r w:rsidR="00E26EBE">
        <w:t xml:space="preserve"> </w:t>
      </w:r>
      <w:r w:rsidR="00385A3E">
        <w:t>can</w:t>
      </w:r>
      <w:r w:rsidR="00E26EBE">
        <w:t xml:space="preserve"> </w:t>
      </w:r>
      <w:r w:rsidR="00385A3E">
        <w:t>produce</w:t>
      </w:r>
      <w:r w:rsidR="00E26EBE">
        <w:t xml:space="preserve"> </w:t>
      </w:r>
      <w:r w:rsidR="005F4922">
        <w:t>biophysical and economy-wide benefits for Ethiopia, Sudan, and Egypt</w:t>
      </w:r>
      <w:r w:rsidR="00E26EBE">
        <w:t>.</w:t>
      </w:r>
    </w:p>
    <w:p w14:paraId="67D9DC6C" w14:textId="4A31294C" w:rsidR="00710939" w:rsidRPr="00C51FB1" w:rsidRDefault="00710939" w:rsidP="00710939">
      <w:pPr>
        <w:pStyle w:val="Heading11"/>
        <w:numPr>
          <w:ilvl w:val="0"/>
          <w:numId w:val="0"/>
        </w:numPr>
      </w:pPr>
      <w:r w:rsidRPr="00710939">
        <w:t>The policy problem</w:t>
      </w:r>
    </w:p>
    <w:p w14:paraId="74B0A516" w14:textId="7B183CEE" w:rsidR="00B72BBC" w:rsidRDefault="00B72BBC" w:rsidP="004B7F14">
      <w:r>
        <w:t xml:space="preserve">Planning management </w:t>
      </w:r>
      <w:r w:rsidR="008745C2">
        <w:t>strategies</w:t>
      </w:r>
      <w:r w:rsidR="00CF65C8">
        <w:t xml:space="preserve"> for</w:t>
      </w:r>
      <w:r w:rsidR="001A411B">
        <w:t xml:space="preserve"> large dams</w:t>
      </w:r>
      <w:r w:rsidR="005308CF">
        <w:t xml:space="preserve"> requires adopting a multi</w:t>
      </w:r>
      <w:r w:rsidR="00D529C6">
        <w:t>-</w:t>
      </w:r>
      <w:r w:rsidR="00686C3B">
        <w:t>dimensional</w:t>
      </w:r>
      <w:r w:rsidR="005308CF">
        <w:t xml:space="preserve"> approach to </w:t>
      </w:r>
      <w:r w:rsidR="00F3121E">
        <w:t>foster</w:t>
      </w:r>
      <w:r w:rsidR="005C678B">
        <w:t xml:space="preserve"> synergies, </w:t>
      </w:r>
      <w:r w:rsidR="00ED2397">
        <w:t xml:space="preserve">identify </w:t>
      </w:r>
      <w:r w:rsidR="00ED1A40">
        <w:t xml:space="preserve">the </w:t>
      </w:r>
      <w:r w:rsidR="001235A1">
        <w:t>lowest</w:t>
      </w:r>
      <w:r w:rsidR="005308CF">
        <w:t xml:space="preserve"> tradeoffs</w:t>
      </w:r>
      <w:r w:rsidR="00A96BBF">
        <w:t>,</w:t>
      </w:r>
      <w:r w:rsidR="005C678B">
        <w:t xml:space="preserve"> and </w:t>
      </w:r>
      <w:r w:rsidR="00DF6619">
        <w:t>optimize</w:t>
      </w:r>
      <w:r w:rsidR="00B86716">
        <w:t xml:space="preserve"> </w:t>
      </w:r>
      <w:r w:rsidR="005C678B">
        <w:t>economic efficiency</w:t>
      </w:r>
      <w:r w:rsidR="005308CF">
        <w:t xml:space="preserve">. </w:t>
      </w:r>
      <w:r w:rsidR="005308CF">
        <w:lastRenderedPageBreak/>
        <w:t xml:space="preserve">Dam </w:t>
      </w:r>
      <w:r w:rsidR="00957505">
        <w:t>negotiatio</w:t>
      </w:r>
      <w:r w:rsidR="008745C2">
        <w:t>ns</w:t>
      </w:r>
      <w:r w:rsidR="00DF2677">
        <w:t xml:space="preserve"> </w:t>
      </w:r>
      <w:r w:rsidR="008745C2">
        <w:t>between the</w:t>
      </w:r>
      <w:r w:rsidR="001A411B">
        <w:t xml:space="preserve"> Nile</w:t>
      </w:r>
      <w:r w:rsidR="008745C2">
        <w:t xml:space="preserve"> riparian</w:t>
      </w:r>
      <w:r w:rsidR="00C003CC">
        <w:t xml:space="preserve"> </w:t>
      </w:r>
      <w:r w:rsidR="008745C2">
        <w:t xml:space="preserve">countries </w:t>
      </w:r>
      <w:r w:rsidR="00C003CC">
        <w:t>ha</w:t>
      </w:r>
      <w:r w:rsidR="00957505">
        <w:t>ve</w:t>
      </w:r>
      <w:r w:rsidR="00C003CC">
        <w:t xml:space="preserve"> traditionally </w:t>
      </w:r>
      <w:r w:rsidR="00160D9D">
        <w:t>used</w:t>
      </w:r>
      <w:r w:rsidR="00104A82">
        <w:t xml:space="preserve"> </w:t>
      </w:r>
      <w:r w:rsidR="008745C2">
        <w:t>biophysical</w:t>
      </w:r>
      <w:r w:rsidR="00104A82">
        <w:t xml:space="preserve"> metrics</w:t>
      </w:r>
      <w:r w:rsidR="00071359">
        <w:t xml:space="preserve"> only</w:t>
      </w:r>
      <w:r w:rsidR="00ED1A40">
        <w:t>,</w:t>
      </w:r>
      <w:r w:rsidR="00104A82">
        <w:t xml:space="preserve"> such as irrigation water supplies and hydropower generation</w:t>
      </w:r>
      <w:r w:rsidR="00D15033">
        <w:t>,</w:t>
      </w:r>
      <w:r w:rsidR="00D15033" w:rsidRPr="00D15033">
        <w:t xml:space="preserve"> </w:t>
      </w:r>
      <w:r w:rsidR="00D15033">
        <w:t>even though governments</w:t>
      </w:r>
      <w:r w:rsidR="00434FEA">
        <w:t xml:space="preserve"> often</w:t>
      </w:r>
      <w:r w:rsidR="00D15033">
        <w:t xml:space="preserve"> build dams to achieve </w:t>
      </w:r>
      <w:r w:rsidR="00F3121E">
        <w:t xml:space="preserve">wider </w:t>
      </w:r>
      <w:r w:rsidR="00D15033">
        <w:t>econom</w:t>
      </w:r>
      <w:r w:rsidR="00F3121E">
        <w:t>ic</w:t>
      </w:r>
      <w:r w:rsidR="00D15033">
        <w:t xml:space="preserve"> goals.</w:t>
      </w:r>
      <w:r w:rsidR="00407692">
        <w:t xml:space="preserve"> </w:t>
      </w:r>
      <w:r w:rsidR="009A5347">
        <w:t>T</w:t>
      </w:r>
      <w:r w:rsidR="00407692">
        <w:t xml:space="preserve">he implications of climate change </w:t>
      </w:r>
      <w:r w:rsidR="009A5347">
        <w:t>uncertainty</w:t>
      </w:r>
      <w:r w:rsidR="00407692">
        <w:t xml:space="preserve"> for the </w:t>
      </w:r>
      <w:r w:rsidR="009A5347">
        <w:t xml:space="preserve">Nile </w:t>
      </w:r>
      <w:r w:rsidR="000452D1">
        <w:t>hydrology</w:t>
      </w:r>
      <w:r w:rsidR="00407692">
        <w:t xml:space="preserve"> (e.g., streamflow and </w:t>
      </w:r>
      <w:r w:rsidR="00D80E2F">
        <w:t>irrigation demands</w:t>
      </w:r>
      <w:r w:rsidR="00407692">
        <w:t xml:space="preserve">) and the economies of its riparian countries (e.g., </w:t>
      </w:r>
      <w:r w:rsidR="00A5635D">
        <w:t>economic</w:t>
      </w:r>
      <w:r w:rsidR="00F3121E">
        <w:t xml:space="preserve"> development</w:t>
      </w:r>
      <w:r w:rsidR="007B5466">
        <w:t xml:space="preserve"> pathways</w:t>
      </w:r>
      <w:r w:rsidR="000656AF">
        <w:t xml:space="preserve">, </w:t>
      </w:r>
      <w:r w:rsidR="00407692">
        <w:t>population</w:t>
      </w:r>
      <w:r w:rsidR="000656AF">
        <w:t xml:space="preserve"> growth</w:t>
      </w:r>
      <w:r w:rsidR="00407692">
        <w:t>, and climate policies)</w:t>
      </w:r>
      <w:r w:rsidR="004E47B8">
        <w:t xml:space="preserve"> </w:t>
      </w:r>
      <w:r w:rsidR="009A5347">
        <w:t xml:space="preserve">can render many </w:t>
      </w:r>
      <w:r w:rsidR="003C55ED">
        <w:t>non-adaptive</w:t>
      </w:r>
      <w:r w:rsidR="00CD1DB8">
        <w:t xml:space="preserve"> dam</w:t>
      </w:r>
      <w:r w:rsidR="0082396C">
        <w:t xml:space="preserve"> management</w:t>
      </w:r>
      <w:r w:rsidR="003C55ED">
        <w:t xml:space="preserve"> </w:t>
      </w:r>
      <w:r w:rsidR="009A5347">
        <w:t xml:space="preserve">plans </w:t>
      </w:r>
      <w:r w:rsidR="005C678B">
        <w:t>inefficient</w:t>
      </w:r>
      <w:r w:rsidR="004E47B8">
        <w:t>.</w:t>
      </w:r>
      <w:r w:rsidR="00783CFC">
        <w:t xml:space="preserve"> The construction of the </w:t>
      </w:r>
      <w:r w:rsidR="00F15BEC">
        <w:t>GERD</w:t>
      </w:r>
      <w:r w:rsidR="00783CFC">
        <w:t xml:space="preserve"> on the Nile triggered political tension</w:t>
      </w:r>
      <w:r w:rsidR="00B86716">
        <w:t>s</w:t>
      </w:r>
      <w:r w:rsidR="00783CFC">
        <w:t xml:space="preserve"> between Ethiopia, Sudan, and Egypt, with negotiations between the countries yet to reach an agreement.</w:t>
      </w:r>
      <w:r w:rsidR="002D4606">
        <w:t xml:space="preserve"> While negotiations </w:t>
      </w:r>
      <w:r w:rsidR="00396052">
        <w:t>over</w:t>
      </w:r>
      <w:r w:rsidR="002D4606">
        <w:t xml:space="preserve"> the </w:t>
      </w:r>
      <w:r w:rsidR="00B86716">
        <w:t xml:space="preserve">GERD </w:t>
      </w:r>
      <w:r w:rsidR="002D4606">
        <w:t xml:space="preserve">have been ongoing since 2011, </w:t>
      </w:r>
      <w:r w:rsidR="0084308C">
        <w:t xml:space="preserve">economy-wide metrics </w:t>
      </w:r>
      <w:r w:rsidR="001E4520">
        <w:t>alongside</w:t>
      </w:r>
      <w:r w:rsidR="0084308C">
        <w:t xml:space="preserve"> climate change uncertainties have not been considered </w:t>
      </w:r>
      <w:r w:rsidR="002D6489">
        <w:t xml:space="preserve">in </w:t>
      </w:r>
      <w:r w:rsidR="0084308C">
        <w:t xml:space="preserve">developing and evaluating </w:t>
      </w:r>
      <w:r w:rsidR="002D6489">
        <w:t xml:space="preserve">dam </w:t>
      </w:r>
      <w:r w:rsidR="00BB4E7D">
        <w:t>operation</w:t>
      </w:r>
      <w:r w:rsidR="002D6489">
        <w:t xml:space="preserve"> </w:t>
      </w:r>
      <w:r w:rsidR="001B235F">
        <w:t>proposals</w:t>
      </w:r>
      <w:r w:rsidR="003D1E30">
        <w:t xml:space="preserve"> for the Nile</w:t>
      </w:r>
      <w:r w:rsidR="002D6489">
        <w:t>.</w:t>
      </w:r>
    </w:p>
    <w:p w14:paraId="15D5334B" w14:textId="2B1AD33B" w:rsidR="00710939" w:rsidRPr="00C51FB1" w:rsidRDefault="00710939" w:rsidP="00710939">
      <w:pPr>
        <w:pStyle w:val="Heading11"/>
        <w:numPr>
          <w:ilvl w:val="0"/>
          <w:numId w:val="0"/>
        </w:numPr>
      </w:pPr>
      <w:r w:rsidRPr="00710939">
        <w:t>The findings</w:t>
      </w:r>
    </w:p>
    <w:p w14:paraId="7AF88463" w14:textId="67A4C3A5" w:rsidR="001C3E21" w:rsidRDefault="001C3E21" w:rsidP="0061594F">
      <w:r>
        <w:t>Based on 29 climate projections,</w:t>
      </w:r>
      <w:r w:rsidR="00A609CE" w:rsidRPr="00A609CE">
        <w:t xml:space="preserve"> we find that both the sign and magnitude of potential changes in naturalized streamflow of the Nile</w:t>
      </w:r>
      <w:r w:rsidR="007416A2">
        <w:t xml:space="preserve"> in 202</w:t>
      </w:r>
      <w:r w:rsidR="00A0249F">
        <w:t>1</w:t>
      </w:r>
      <w:r w:rsidR="007416A2">
        <w:t>-2050</w:t>
      </w:r>
      <w:r w:rsidR="00A609CE" w:rsidRPr="00A609CE">
        <w:t xml:space="preserve"> are highly uncertain</w:t>
      </w:r>
      <w:r w:rsidR="00F446C2" w:rsidRPr="00F446C2">
        <w:t>.</w:t>
      </w:r>
      <w:r w:rsidR="00BD0E7F">
        <w:t xml:space="preserve"> </w:t>
      </w:r>
      <w:r w:rsidR="00D61AA0">
        <w:t xml:space="preserve">These </w:t>
      </w:r>
      <w:r w:rsidR="00F601A1">
        <w:t>uncertainties</w:t>
      </w:r>
      <w:r w:rsidR="00EB2CD9">
        <w:t xml:space="preserve"> necessitate an adaptive </w:t>
      </w:r>
      <w:r w:rsidR="00942740">
        <w:t xml:space="preserve">and cooperative </w:t>
      </w:r>
      <w:r w:rsidR="00EB2CD9">
        <w:t>approach.</w:t>
      </w:r>
      <w:r w:rsidR="00440D51">
        <w:t xml:space="preserve"> We show that cooperative adaptive</w:t>
      </w:r>
      <w:r w:rsidR="00942379">
        <w:t xml:space="preserve"> </w:t>
      </w:r>
      <w:r w:rsidR="004E2660">
        <w:t>manag</w:t>
      </w:r>
      <w:r w:rsidR="00942740">
        <w:t>ement of</w:t>
      </w:r>
      <w:r w:rsidR="00440D51">
        <w:t xml:space="preserve"> the </w:t>
      </w:r>
      <w:r w:rsidR="00FD3566">
        <w:t>GERD</w:t>
      </w:r>
      <w:r w:rsidR="00440D51">
        <w:t xml:space="preserve"> </w:t>
      </w:r>
      <w:r w:rsidR="003E09CE">
        <w:t xml:space="preserve">can </w:t>
      </w:r>
      <w:r w:rsidR="005F6EA7">
        <w:t>yield</w:t>
      </w:r>
      <w:r w:rsidR="00C14B66">
        <w:t xml:space="preserve"> compromise solutions with</w:t>
      </w:r>
      <w:r w:rsidR="003E09CE">
        <w:t xml:space="preserve"> economy-wide benefits to Ethiopia, Sudan, and Egypt compared to </w:t>
      </w:r>
      <w:r w:rsidR="00867FB7">
        <w:t>a</w:t>
      </w:r>
      <w:r w:rsidR="000B1AA8">
        <w:t xml:space="preserve"> </w:t>
      </w:r>
      <w:r w:rsidR="00C8003F">
        <w:t>p</w:t>
      </w:r>
      <w:r w:rsidR="003E09CE">
        <w:t>roposal</w:t>
      </w:r>
      <w:r w:rsidR="00867FB7">
        <w:t xml:space="preserve"> discussed in Wash</w:t>
      </w:r>
      <w:r w:rsidR="0091340C">
        <w:t>in</w:t>
      </w:r>
      <w:r w:rsidR="00867FB7">
        <w:t>gton D</w:t>
      </w:r>
      <w:r w:rsidR="004F1FEB">
        <w:t>.</w:t>
      </w:r>
      <w:r w:rsidR="00867FB7">
        <w:t>C</w:t>
      </w:r>
      <w:r w:rsidR="004F1FEB">
        <w:t>.</w:t>
      </w:r>
      <w:r w:rsidR="002549F0">
        <w:t xml:space="preserve"> in 2020</w:t>
      </w:r>
      <w:r w:rsidR="00867FB7">
        <w:t xml:space="preserve"> </w:t>
      </w:r>
      <w:r w:rsidR="00681126">
        <w:t>(Fig. 1)</w:t>
      </w:r>
      <w:r w:rsidR="003E09CE">
        <w:t>.</w:t>
      </w:r>
      <w:r w:rsidR="00CC3EE8" w:rsidRPr="00CC3EE8">
        <w:t xml:space="preserve"> </w:t>
      </w:r>
      <w:r w:rsidR="00CC3EE8">
        <w:t>Under an example compromise solution (Fig. 1), the mean (</w:t>
      </w:r>
      <w:r w:rsidR="0036525D">
        <w:t xml:space="preserve">based on </w:t>
      </w:r>
      <w:r w:rsidR="00E80AB5">
        <w:t>29 projections</w:t>
      </w:r>
      <w:r w:rsidR="00CC3EE8">
        <w:t>) discounted</w:t>
      </w:r>
      <w:r w:rsidR="00500FF5">
        <w:t xml:space="preserve"> </w:t>
      </w:r>
      <w:r w:rsidR="00500FF5">
        <w:t>(</w:t>
      </w:r>
      <w:r w:rsidR="0029663D">
        <w:t xml:space="preserve">at </w:t>
      </w:r>
      <w:r w:rsidR="00500FF5">
        <w:t>3%)</w:t>
      </w:r>
      <w:r w:rsidR="00CC3EE8">
        <w:t xml:space="preserve"> real GDP increases by 0.77</w:t>
      </w:r>
      <w:r w:rsidR="00CC3EE8" w:rsidRPr="009D7892">
        <w:t xml:space="preserve">, </w:t>
      </w:r>
      <w:r w:rsidR="00CC3EE8">
        <w:t>0.67</w:t>
      </w:r>
      <w:r w:rsidR="00CC3EE8" w:rsidRPr="009D7892">
        <w:t xml:space="preserve">, and </w:t>
      </w:r>
      <w:r w:rsidR="00CC3EE8">
        <w:t>0.18</w:t>
      </w:r>
      <w:r w:rsidR="00CC3EE8" w:rsidRPr="009D7892">
        <w:t xml:space="preserve"> billion</w:t>
      </w:r>
      <w:r w:rsidR="00CC3EE8">
        <w:t xml:space="preserve"> US</w:t>
      </w:r>
      <w:r w:rsidR="00C32D6B">
        <w:t>D</w:t>
      </w:r>
      <w:r w:rsidR="00CC3EE8">
        <w:t xml:space="preserve"> in 2020-2045 for Ethiopia, Sudan, and Egypt, respectively, relative to the Washington Draft Proposal.</w:t>
      </w:r>
      <w:r w:rsidR="00EB1192">
        <w:t xml:space="preserve"> The</w:t>
      </w:r>
      <w:r w:rsidR="00CC230A">
        <w:t>se</w:t>
      </w:r>
      <w:r w:rsidR="00B65A46">
        <w:t xml:space="preserve"> benefits</w:t>
      </w:r>
      <w:r w:rsidR="00EB1192">
        <w:t xml:space="preserve"> are more </w:t>
      </w:r>
      <w:r w:rsidR="00B86716">
        <w:t xml:space="preserve">pronounced </w:t>
      </w:r>
      <w:r w:rsidR="00EB1192">
        <w:t>under extreme climate</w:t>
      </w:r>
      <w:r w:rsidR="00DD1F79">
        <w:t xml:space="preserve"> </w:t>
      </w:r>
      <w:r w:rsidR="008C690C">
        <w:t>scenarios</w:t>
      </w:r>
      <w:r w:rsidR="00904A4F">
        <w:t xml:space="preserve">, with </w:t>
      </w:r>
      <w:r w:rsidR="00156DCE">
        <w:t>rises</w:t>
      </w:r>
      <w:r w:rsidR="00904A4F">
        <w:t xml:space="preserve"> in discounted</w:t>
      </w:r>
      <w:r w:rsidR="00524995">
        <w:t xml:space="preserve"> </w:t>
      </w:r>
      <w:r w:rsidR="00904A4F">
        <w:t xml:space="preserve">real GDP of </w:t>
      </w:r>
      <w:r w:rsidR="00BA64CE">
        <w:t xml:space="preserve">up to </w:t>
      </w:r>
      <w:r w:rsidR="00922A03" w:rsidRPr="00AE77F1">
        <w:t>15.8, 6.3, and 3.0 billion</w:t>
      </w:r>
      <w:r w:rsidR="00BA64CE">
        <w:t xml:space="preserve"> US</w:t>
      </w:r>
      <w:r w:rsidR="00010366">
        <w:t>D</w:t>
      </w:r>
      <w:r w:rsidR="00BA64CE">
        <w:t xml:space="preserve"> </w:t>
      </w:r>
      <w:r w:rsidR="007C41EB">
        <w:t>over 2020-2045</w:t>
      </w:r>
      <w:r w:rsidR="00756023" w:rsidRPr="00756023">
        <w:t xml:space="preserve"> </w:t>
      </w:r>
      <w:r w:rsidR="00756023" w:rsidRPr="00AE77F1">
        <w:t>for Ethiopia, Sudan</w:t>
      </w:r>
      <w:r w:rsidR="00756023">
        <w:t>,</w:t>
      </w:r>
      <w:r w:rsidR="00756023" w:rsidRPr="00AE77F1">
        <w:t xml:space="preserve"> and Egypt</w:t>
      </w:r>
      <w:r w:rsidR="00756023">
        <w:t>,</w:t>
      </w:r>
      <w:r w:rsidR="00756023" w:rsidRPr="00AE77F1">
        <w:t xml:space="preserve"> respectively</w:t>
      </w:r>
      <w:r w:rsidR="00041EBA">
        <w:t xml:space="preserve">. </w:t>
      </w:r>
      <w:r w:rsidR="00F53D98">
        <w:t>Our</w:t>
      </w:r>
      <w:r w:rsidR="008157CC">
        <w:t xml:space="preserve"> result</w:t>
      </w:r>
      <w:r w:rsidR="00F53D98">
        <w:t>s</w:t>
      </w:r>
      <w:r w:rsidR="008157CC">
        <w:t xml:space="preserve"> should be complemented </w:t>
      </w:r>
      <w:r w:rsidR="001D4D03">
        <w:t>by</w:t>
      </w:r>
      <w:r w:rsidR="008157CC">
        <w:t xml:space="preserve"> </w:t>
      </w:r>
      <w:r w:rsidR="001D4D03">
        <w:t>evaluating</w:t>
      </w:r>
      <w:r w:rsidR="008157CC">
        <w:t xml:space="preserve"> </w:t>
      </w:r>
      <w:r w:rsidR="0061594F">
        <w:t>the impacts on</w:t>
      </w:r>
      <w:r w:rsidR="00463078">
        <w:t xml:space="preserve"> ecology</w:t>
      </w:r>
      <w:r w:rsidR="00B26FDC">
        <w:t>,</w:t>
      </w:r>
      <w:r w:rsidR="00FE4A36">
        <w:t xml:space="preserve"> groundwater</w:t>
      </w:r>
      <w:r w:rsidR="00B26FDC">
        <w:t xml:space="preserve">, and </w:t>
      </w:r>
      <w:r w:rsidR="005779FA">
        <w:t xml:space="preserve">riparian </w:t>
      </w:r>
      <w:r w:rsidR="00B26FDC">
        <w:t>population</w:t>
      </w:r>
      <w:r w:rsidR="0061594F">
        <w:t>s</w:t>
      </w:r>
      <w:bookmarkStart w:id="1" w:name="_GoBack"/>
      <w:bookmarkEnd w:id="1"/>
      <w:r w:rsidR="008157CC">
        <w:t>.</w:t>
      </w:r>
    </w:p>
    <w:p w14:paraId="1CF6ADEB" w14:textId="6C95B737" w:rsidR="00101BEA" w:rsidRDefault="00604B1A" w:rsidP="00101BEA">
      <w:pPr>
        <w:ind w:firstLine="0"/>
      </w:pPr>
      <w:r>
        <w:rPr>
          <w:noProof/>
        </w:rPr>
        <w:pict w14:anchorId="00E54A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0.15pt;height:283.4pt;mso-width-percent:0;mso-height-percent:0;mso-width-percent:0;mso-height-percent:0">
            <v:imagedata r:id="rId13" o:title="Fig1"/>
          </v:shape>
        </w:pict>
      </w:r>
    </w:p>
    <w:p w14:paraId="3D30678A" w14:textId="5FF64378" w:rsidR="00321678" w:rsidRPr="0026493F" w:rsidRDefault="00321678" w:rsidP="00395552">
      <w:pPr>
        <w:pStyle w:val="Caption"/>
        <w:jc w:val="left"/>
        <w:rPr>
          <w:rFonts w:cs="Arial"/>
        </w:rPr>
      </w:pPr>
      <w:r w:rsidRPr="001F39F5">
        <w:rPr>
          <w:rFonts w:cs="Arial"/>
        </w:rPr>
        <w:t xml:space="preserve">Fig. </w:t>
      </w:r>
      <w:r w:rsidRPr="001F39F5">
        <w:rPr>
          <w:rFonts w:cs="Arial"/>
        </w:rPr>
        <w:fldChar w:fldCharType="begin"/>
      </w:r>
      <w:r w:rsidRPr="001F39F5">
        <w:rPr>
          <w:rFonts w:cs="Arial"/>
        </w:rPr>
        <w:instrText xml:space="preserve"> SEQ Figure \* ARABIC </w:instrText>
      </w:r>
      <w:r w:rsidRPr="001F39F5">
        <w:rPr>
          <w:rFonts w:cs="Arial"/>
        </w:rPr>
        <w:fldChar w:fldCharType="separate"/>
      </w:r>
      <w:r>
        <w:rPr>
          <w:rFonts w:cs="Arial"/>
          <w:noProof/>
        </w:rPr>
        <w:t>1</w:t>
      </w:r>
      <w:r w:rsidRPr="001F39F5">
        <w:rPr>
          <w:rFonts w:cs="Arial"/>
        </w:rPr>
        <w:fldChar w:fldCharType="end"/>
      </w:r>
      <w:r w:rsidRPr="001F39F5">
        <w:rPr>
          <w:rFonts w:cs="Arial"/>
        </w:rPr>
        <w:t xml:space="preserve"> </w:t>
      </w:r>
      <w:r w:rsidR="00407593">
        <w:rPr>
          <w:rFonts w:cs="Arial"/>
        </w:rPr>
        <w:t xml:space="preserve">Parallel coordinates plot of the </w:t>
      </w:r>
      <w:r w:rsidRPr="001F39F5">
        <w:rPr>
          <w:rFonts w:cs="Arial"/>
        </w:rPr>
        <w:t>Ethiopian, Sudanese, and Egyptian economy-wide</w:t>
      </w:r>
      <w:r>
        <w:rPr>
          <w:rFonts w:cs="Arial"/>
        </w:rPr>
        <w:t xml:space="preserve"> and river system</w:t>
      </w:r>
      <w:r w:rsidRPr="001F39F5">
        <w:rPr>
          <w:rFonts w:cs="Arial"/>
        </w:rPr>
        <w:t xml:space="preserve"> performance </w:t>
      </w:r>
      <w:r>
        <w:rPr>
          <w:rFonts w:cs="Arial"/>
        </w:rPr>
        <w:t xml:space="preserve">under </w:t>
      </w:r>
      <w:r w:rsidRPr="001F39F5">
        <w:rPr>
          <w:rFonts w:cs="Arial"/>
        </w:rPr>
        <w:t>efficient</w:t>
      </w:r>
      <w:r>
        <w:rPr>
          <w:rFonts w:cs="Arial"/>
        </w:rPr>
        <w:t xml:space="preserve"> designs of</w:t>
      </w:r>
      <w:r w:rsidRPr="001F39F5">
        <w:rPr>
          <w:rFonts w:cs="Arial"/>
        </w:rPr>
        <w:t xml:space="preserve"> </w:t>
      </w:r>
      <w:r>
        <w:rPr>
          <w:rFonts w:cs="Arial"/>
        </w:rPr>
        <w:t xml:space="preserve">an </w:t>
      </w:r>
      <w:r w:rsidRPr="001F39F5">
        <w:rPr>
          <w:rFonts w:cs="Arial"/>
        </w:rPr>
        <w:t xml:space="preserve">adaptive </w:t>
      </w:r>
      <w:r>
        <w:rPr>
          <w:rFonts w:cs="Arial"/>
        </w:rPr>
        <w:t>GERD</w:t>
      </w:r>
      <w:r w:rsidRPr="001F39F5">
        <w:rPr>
          <w:rFonts w:cs="Arial"/>
        </w:rPr>
        <w:t xml:space="preserve"> management </w:t>
      </w:r>
      <w:r>
        <w:rPr>
          <w:rFonts w:cs="Arial"/>
        </w:rPr>
        <w:t>policy</w:t>
      </w:r>
      <w:r w:rsidRPr="001F39F5">
        <w:rPr>
          <w:rFonts w:cs="Arial"/>
        </w:rPr>
        <w:t xml:space="preserve"> across 29 climate change projections for 2020-2045</w:t>
      </w:r>
      <w:r w:rsidR="00407593">
        <w:rPr>
          <w:rFonts w:cs="Arial"/>
        </w:rPr>
        <w:t>.</w:t>
      </w:r>
      <w:r w:rsidRPr="00C97909">
        <w:rPr>
          <w:rFonts w:cs="Arial"/>
        </w:rPr>
        <w:t xml:space="preserve"> </w:t>
      </w:r>
      <w:r w:rsidRPr="001F39F5">
        <w:rPr>
          <w:rFonts w:cs="Arial"/>
        </w:rPr>
        <w:t xml:space="preserve">All change values are calculated from a baseline in which the GERD is operated based on the Washington draft proposal. </w:t>
      </w:r>
      <w:r w:rsidRPr="007C266B">
        <w:rPr>
          <w:rFonts w:cs="Arial"/>
        </w:rPr>
        <w:t xml:space="preserve">The upward direction on each axis is desirable (i.e., a ‘perfect </w:t>
      </w:r>
      <w:r w:rsidR="00A13459">
        <w:rPr>
          <w:rFonts w:cs="Arial"/>
        </w:rPr>
        <w:t>adaptive plan</w:t>
      </w:r>
      <w:r>
        <w:rPr>
          <w:rFonts w:cs="Arial"/>
        </w:rPr>
        <w:t>’</w:t>
      </w:r>
      <w:r w:rsidRPr="007C266B">
        <w:rPr>
          <w:rFonts w:cs="Arial"/>
        </w:rPr>
        <w:t xml:space="preserve"> would be a straight line across the top), and diagonal lines between </w:t>
      </w:r>
      <w:r w:rsidR="00A13459">
        <w:rPr>
          <w:rFonts w:cs="Arial"/>
        </w:rPr>
        <w:t>n</w:t>
      </w:r>
      <w:r w:rsidR="0091340C">
        <w:rPr>
          <w:rFonts w:cs="Arial"/>
        </w:rPr>
        <w:t>e</w:t>
      </w:r>
      <w:r w:rsidR="00A13459">
        <w:rPr>
          <w:rFonts w:cs="Arial"/>
        </w:rPr>
        <w:t xml:space="preserve">ighboring </w:t>
      </w:r>
      <w:r w:rsidRPr="007C266B">
        <w:rPr>
          <w:rFonts w:cs="Arial"/>
        </w:rPr>
        <w:t>axes indicate tradeoffs</w:t>
      </w:r>
      <w:r w:rsidR="0091340C">
        <w:rPr>
          <w:rFonts w:cs="Arial"/>
        </w:rPr>
        <w:t>,</w:t>
      </w:r>
      <w:r w:rsidR="00A13459">
        <w:rPr>
          <w:rFonts w:cs="Arial"/>
        </w:rPr>
        <w:t xml:space="preserve"> whereas horizontal ones show synergies</w:t>
      </w:r>
      <w:r w:rsidRPr="007C266B">
        <w:rPr>
          <w:rFonts w:cs="Arial"/>
        </w:rPr>
        <w:t>.</w:t>
      </w:r>
      <w:r w:rsidRPr="001F39F5">
        <w:t xml:space="preserve"> The firm power values are calculated based on a 90% reliability</w:t>
      </w:r>
      <w:r w:rsidR="00395552">
        <w:t>, and t</w:t>
      </w:r>
      <w:r w:rsidRPr="001F39F5">
        <w:rPr>
          <w:rFonts w:cs="Arial"/>
        </w:rPr>
        <w:t>he GDP values are discounted at a 3% rate.</w:t>
      </w:r>
    </w:p>
    <w:p w14:paraId="77C27700" w14:textId="36DA0F11" w:rsidR="00710939" w:rsidRPr="00C51FB1" w:rsidRDefault="00710939" w:rsidP="00710939">
      <w:pPr>
        <w:pStyle w:val="Heading11"/>
        <w:numPr>
          <w:ilvl w:val="0"/>
          <w:numId w:val="0"/>
        </w:numPr>
      </w:pPr>
      <w:r w:rsidRPr="00710939">
        <w:t>The study</w:t>
      </w:r>
    </w:p>
    <w:p w14:paraId="7A5C241F" w14:textId="0F4DDD25" w:rsidR="00710939" w:rsidRDefault="003075AC" w:rsidP="00261CAC">
      <w:r>
        <w:t xml:space="preserve">We developed a planning framework for </w:t>
      </w:r>
      <w:r w:rsidR="001E1B77">
        <w:t>Nile</w:t>
      </w:r>
      <w:r>
        <w:t xml:space="preserve"> infrastructure management considering </w:t>
      </w:r>
      <w:r w:rsidRPr="00C51FB1">
        <w:t>the socio-economic and hydrological uncertainties of climate change</w:t>
      </w:r>
      <w:r>
        <w:t>.</w:t>
      </w:r>
      <w:r w:rsidR="00F22628">
        <w:t xml:space="preserve"> The framework integrates hydrological, economy-wide, and river system simulators</w:t>
      </w:r>
      <w:r w:rsidR="004C08A7">
        <w:t xml:space="preserve"> </w:t>
      </w:r>
      <w:r w:rsidR="00F22628">
        <w:t xml:space="preserve">driven by climate and socio-economic data from the </w:t>
      </w:r>
      <w:r w:rsidR="00F22628" w:rsidRPr="00C51FB1">
        <w:t>Coupled Model Intercomparison Project</w:t>
      </w:r>
      <w:r w:rsidR="00B86716">
        <w:t xml:space="preserve"> (CMIP)</w:t>
      </w:r>
      <w:r w:rsidR="00DD2A73">
        <w:t xml:space="preserve"> 6</w:t>
      </w:r>
      <w:r w:rsidR="00F22628">
        <w:t>.</w:t>
      </w:r>
      <w:r w:rsidR="00B02BC8">
        <w:t xml:space="preserve"> Th</w:t>
      </w:r>
      <w:r w:rsidR="001D04BA">
        <w:t xml:space="preserve">is framework </w:t>
      </w:r>
      <w:r w:rsidR="00B02BC8">
        <w:t>enable</w:t>
      </w:r>
      <w:r w:rsidR="001D04BA">
        <w:t>s</w:t>
      </w:r>
      <w:r w:rsidR="00B02BC8">
        <w:t xml:space="preserve"> </w:t>
      </w:r>
      <w:r w:rsidR="00B86716">
        <w:t xml:space="preserve">the </w:t>
      </w:r>
      <w:r w:rsidR="00A13459">
        <w:t>estimat</w:t>
      </w:r>
      <w:r w:rsidR="00901830">
        <w:t>i</w:t>
      </w:r>
      <w:r w:rsidR="00B86716">
        <w:t>on of</w:t>
      </w:r>
      <w:r w:rsidR="00B02BC8">
        <w:t xml:space="preserve"> </w:t>
      </w:r>
      <w:r w:rsidR="00A13459">
        <w:t xml:space="preserve">multiple </w:t>
      </w:r>
      <w:r w:rsidR="00B02BC8">
        <w:t>econom</w:t>
      </w:r>
      <w:r w:rsidR="003953D0">
        <w:t>y-wide</w:t>
      </w:r>
      <w:r w:rsidR="00B02BC8">
        <w:t xml:space="preserve"> and engineering </w:t>
      </w:r>
      <w:r w:rsidR="00A13459">
        <w:t xml:space="preserve">performance </w:t>
      </w:r>
      <w:r w:rsidR="00B02BC8">
        <w:t xml:space="preserve">metrics under </w:t>
      </w:r>
      <w:r w:rsidR="0016751D">
        <w:t>various infrastructure management plans and climate change</w:t>
      </w:r>
      <w:r w:rsidR="001054F4">
        <w:t xml:space="preserve"> projections</w:t>
      </w:r>
      <w:r w:rsidR="00B02BC8">
        <w:t>.</w:t>
      </w:r>
      <w:r w:rsidR="00AE7B39">
        <w:t xml:space="preserve"> The simulators were calibrated and validated, and the climate change data </w:t>
      </w:r>
      <w:r w:rsidR="00B02BC8">
        <w:t>were</w:t>
      </w:r>
      <w:r w:rsidR="00AE7B39">
        <w:t xml:space="preserve"> bias-c</w:t>
      </w:r>
      <w:r w:rsidR="00C83576">
        <w:t>orrected</w:t>
      </w:r>
      <w:r w:rsidR="00BB0446">
        <w:t xml:space="preserve"> and </w:t>
      </w:r>
      <w:r w:rsidR="00C83576">
        <w:t>downscaled</w:t>
      </w:r>
      <w:r w:rsidR="00B02BC8">
        <w:t xml:space="preserve"> </w:t>
      </w:r>
      <w:r w:rsidR="00C83576">
        <w:t xml:space="preserve">before </w:t>
      </w:r>
      <w:r w:rsidR="00A13459">
        <w:t>being</w:t>
      </w:r>
      <w:r w:rsidR="00C83576">
        <w:t xml:space="preserve"> used.</w:t>
      </w:r>
      <w:r w:rsidR="007C59AB">
        <w:t xml:space="preserve"> </w:t>
      </w:r>
      <w:r w:rsidR="00EC66D9" w:rsidRPr="00EC66D9">
        <w:t xml:space="preserve">The climate scenario ensemble includes members </w:t>
      </w:r>
      <w:r w:rsidR="00EC66D9">
        <w:t>synthesized</w:t>
      </w:r>
      <w:r w:rsidR="00EC66D9" w:rsidRPr="00EC66D9">
        <w:t xml:space="preserve"> to address the </w:t>
      </w:r>
      <w:r w:rsidR="0030428C">
        <w:t>wetting tendency o</w:t>
      </w:r>
      <w:r w:rsidR="00261CAC">
        <w:t>f</w:t>
      </w:r>
      <w:r w:rsidR="0030428C">
        <w:t xml:space="preserve"> climate models known as the </w:t>
      </w:r>
      <w:r w:rsidR="0030428C" w:rsidRPr="0030428C">
        <w:t>“East Africa climate paradox</w:t>
      </w:r>
      <w:r w:rsidR="001D4D03">
        <w:t>.”</w:t>
      </w:r>
      <w:r w:rsidR="0030428C">
        <w:t xml:space="preserve"> </w:t>
      </w:r>
      <w:r w:rsidR="00B86716">
        <w:t>T</w:t>
      </w:r>
      <w:r w:rsidR="007C59AB">
        <w:t xml:space="preserve">he most efficient </w:t>
      </w:r>
      <w:r w:rsidR="008207C3">
        <w:t xml:space="preserve">cooperative and </w:t>
      </w:r>
      <w:r w:rsidR="007C59AB">
        <w:t xml:space="preserve">adaptive </w:t>
      </w:r>
      <w:r w:rsidR="008C0AD8">
        <w:t xml:space="preserve">operational </w:t>
      </w:r>
      <w:r w:rsidR="007C59AB">
        <w:t>manage</w:t>
      </w:r>
      <w:r w:rsidR="008C0AD8">
        <w:t>ment plans for</w:t>
      </w:r>
      <w:r w:rsidR="007C59AB">
        <w:t xml:space="preserve"> </w:t>
      </w:r>
      <w:r w:rsidR="008207C3">
        <w:t>the GERD</w:t>
      </w:r>
      <w:r w:rsidR="008C0AD8">
        <w:t xml:space="preserve"> were identified by</w:t>
      </w:r>
      <w:r w:rsidR="007C59AB">
        <w:t xml:space="preserve"> link</w:t>
      </w:r>
      <w:r w:rsidR="008C0AD8">
        <w:t>ing</w:t>
      </w:r>
      <w:r w:rsidR="007C59AB">
        <w:t xml:space="preserve"> the integrated simulators with </w:t>
      </w:r>
      <w:r w:rsidR="0091340C">
        <w:t xml:space="preserve">an </w:t>
      </w:r>
      <w:r w:rsidR="007C59AB" w:rsidRPr="007C59AB">
        <w:t>artificial intelligence</w:t>
      </w:r>
      <w:r w:rsidR="007C59AB">
        <w:t xml:space="preserve"> </w:t>
      </w:r>
      <w:r w:rsidR="00A13459">
        <w:t xml:space="preserve">search </w:t>
      </w:r>
      <w:r w:rsidR="007C59AB">
        <w:t xml:space="preserve">algorithm </w:t>
      </w:r>
      <w:r w:rsidR="008C0AD8">
        <w:t>over</w:t>
      </w:r>
      <w:r w:rsidR="007C59AB">
        <w:t xml:space="preserve"> thousands of iterations.</w:t>
      </w:r>
      <w:r w:rsidR="000956D1">
        <w:t xml:space="preserve"> </w:t>
      </w:r>
      <w:r w:rsidR="008207C3">
        <w:t xml:space="preserve">We then </w:t>
      </w:r>
      <w:r w:rsidR="000956D1">
        <w:t>compared the performance</w:t>
      </w:r>
      <w:r w:rsidR="00651176">
        <w:t xml:space="preserve"> under the </w:t>
      </w:r>
      <w:r w:rsidR="008C0AD8">
        <w:t xml:space="preserve">identified </w:t>
      </w:r>
      <w:r w:rsidR="00651176">
        <w:t>efficient</w:t>
      </w:r>
      <w:r w:rsidR="0091340C">
        <w:t>,</w:t>
      </w:r>
      <w:r w:rsidR="00651176">
        <w:t xml:space="preserve"> </w:t>
      </w:r>
      <w:r w:rsidR="00A13459">
        <w:t>opt</w:t>
      </w:r>
      <w:r w:rsidR="0091340C">
        <w:t>i</w:t>
      </w:r>
      <w:r w:rsidR="00A13459">
        <w:t>mi</w:t>
      </w:r>
      <w:r w:rsidR="0091340C">
        <w:t>z</w:t>
      </w:r>
      <w:r w:rsidR="00A13459">
        <w:t xml:space="preserve">ed </w:t>
      </w:r>
      <w:r w:rsidR="00651176">
        <w:t>plans</w:t>
      </w:r>
      <w:r w:rsidR="000956D1">
        <w:t xml:space="preserve"> with th</w:t>
      </w:r>
      <w:r w:rsidR="00145A9D">
        <w:t>at</w:t>
      </w:r>
      <w:r w:rsidR="0091166E">
        <w:t xml:space="preserve"> </w:t>
      </w:r>
      <w:r w:rsidR="00A13459">
        <w:t xml:space="preserve">of </w:t>
      </w:r>
      <w:r w:rsidR="0091166E">
        <w:t xml:space="preserve">the </w:t>
      </w:r>
      <w:r w:rsidR="000956D1">
        <w:t>Washington Draft Proposal.</w:t>
      </w:r>
    </w:p>
    <w:p w14:paraId="7252A274" w14:textId="0F7FD8C1" w:rsidR="00710939" w:rsidRPr="00C51FB1" w:rsidRDefault="00710939" w:rsidP="00710939">
      <w:pPr>
        <w:pStyle w:val="Heading11"/>
        <w:numPr>
          <w:ilvl w:val="0"/>
          <w:numId w:val="0"/>
        </w:numPr>
      </w:pPr>
      <w:r w:rsidRPr="00710939">
        <w:t>Messages for Policy</w:t>
      </w:r>
    </w:p>
    <w:p w14:paraId="672F3E37" w14:textId="5FA29FDF" w:rsidR="00710939" w:rsidRDefault="003C4C74" w:rsidP="003C4C74">
      <w:pPr>
        <w:pStyle w:val="ListParagraph"/>
        <w:numPr>
          <w:ilvl w:val="0"/>
          <w:numId w:val="20"/>
        </w:numPr>
      </w:pPr>
      <w:r>
        <w:t>The</w:t>
      </w:r>
      <w:r w:rsidR="00BA56C2">
        <w:t>re are deep</w:t>
      </w:r>
      <w:r>
        <w:t xml:space="preserve"> un</w:t>
      </w:r>
      <w:r w:rsidR="00BA56C2">
        <w:t>certainties</w:t>
      </w:r>
      <w:r>
        <w:t xml:space="preserve"> around the impacts of climate change on the Nile streamflow, reservoir evaporation</w:t>
      </w:r>
      <w:r w:rsidR="0024308D">
        <w:t xml:space="preserve"> rates</w:t>
      </w:r>
      <w:r>
        <w:t xml:space="preserve">, crop evapotranspiration, </w:t>
      </w:r>
      <w:r w:rsidR="00BA56C2">
        <w:t>and socio-economi</w:t>
      </w:r>
      <w:r w:rsidR="00D47E13">
        <w:t>c development.</w:t>
      </w:r>
    </w:p>
    <w:p w14:paraId="64D2871E" w14:textId="51506330" w:rsidR="00001AB9" w:rsidRDefault="00C071D6" w:rsidP="002F72B6">
      <w:pPr>
        <w:pStyle w:val="ListParagraph"/>
        <w:numPr>
          <w:ilvl w:val="0"/>
          <w:numId w:val="20"/>
        </w:numPr>
      </w:pPr>
      <w:r>
        <w:t xml:space="preserve">Adaptive </w:t>
      </w:r>
      <w:r w:rsidR="00F55A7B">
        <w:t>management</w:t>
      </w:r>
      <w:r w:rsidR="009E186F">
        <w:t xml:space="preserve"> plans</w:t>
      </w:r>
      <w:r w:rsidR="00F55A7B">
        <w:t xml:space="preserve"> </w:t>
      </w:r>
      <w:r w:rsidR="002F72B6">
        <w:t>for</w:t>
      </w:r>
      <w:r>
        <w:t xml:space="preserve"> Nile infrastructure </w:t>
      </w:r>
      <w:r w:rsidR="002F72B6">
        <w:t>are</w:t>
      </w:r>
      <w:r w:rsidR="00F55A7B">
        <w:t xml:space="preserve"> </w:t>
      </w:r>
      <w:r w:rsidR="002F72B6">
        <w:t>vital</w:t>
      </w:r>
      <w:r>
        <w:t xml:space="preserve"> </w:t>
      </w:r>
      <w:r w:rsidR="008C0AD8">
        <w:t xml:space="preserve">for </w:t>
      </w:r>
      <w:r>
        <w:t>cop</w:t>
      </w:r>
      <w:r w:rsidR="00F55A7B">
        <w:t>ing</w:t>
      </w:r>
      <w:r>
        <w:t xml:space="preserve"> with climate </w:t>
      </w:r>
      <w:r w:rsidR="00F55A7B">
        <w:t>change</w:t>
      </w:r>
      <w:r w:rsidR="00C76A2E">
        <w:t xml:space="preserve"> uncertainty</w:t>
      </w:r>
      <w:r>
        <w:t xml:space="preserve">; such plans </w:t>
      </w:r>
      <w:r w:rsidR="00D576E9">
        <w:t>involve</w:t>
      </w:r>
      <w:r>
        <w:t xml:space="preserve"> short-term actions and </w:t>
      </w:r>
      <w:r w:rsidR="00D576E9">
        <w:t xml:space="preserve">adaptation </w:t>
      </w:r>
      <w:r>
        <w:t xml:space="preserve">mechanisms </w:t>
      </w:r>
      <w:r w:rsidR="002F72B6">
        <w:t>as climate change unfolds</w:t>
      </w:r>
      <w:r>
        <w:t>.</w:t>
      </w:r>
    </w:p>
    <w:p w14:paraId="481F60F1" w14:textId="39937BBB" w:rsidR="002B6307" w:rsidRDefault="00CE64B4" w:rsidP="00C10C5F">
      <w:pPr>
        <w:pStyle w:val="ListParagraph"/>
        <w:numPr>
          <w:ilvl w:val="0"/>
          <w:numId w:val="20"/>
        </w:numPr>
      </w:pPr>
      <w:r>
        <w:t xml:space="preserve">Cooperative adaptive management of the Grand Ethiopian Renaissance Dam </w:t>
      </w:r>
      <w:r w:rsidR="006A4B29">
        <w:t xml:space="preserve">provides economy-wide and </w:t>
      </w:r>
      <w:r w:rsidR="00C10C5F">
        <w:t>biophysical</w:t>
      </w:r>
      <w:r w:rsidR="006A4B29">
        <w:t xml:space="preserve"> benefits to Ethiopia, Sudan, and Egypt compared to the Washington Draft Proposal.</w:t>
      </w:r>
    </w:p>
    <w:p w14:paraId="011818EF" w14:textId="465B27D6" w:rsidR="00404249" w:rsidRDefault="00E97CBD" w:rsidP="00742EBA">
      <w:pPr>
        <w:pStyle w:val="ListParagraph"/>
        <w:numPr>
          <w:ilvl w:val="0"/>
          <w:numId w:val="20"/>
        </w:numPr>
      </w:pPr>
      <w:r>
        <w:t>A</w:t>
      </w:r>
      <w:r w:rsidR="00B872D5">
        <w:t>daptive management plan</w:t>
      </w:r>
      <w:r w:rsidR="009D383C">
        <w:t>s</w:t>
      </w:r>
      <w:r w:rsidR="00B872D5">
        <w:t xml:space="preserve"> </w:t>
      </w:r>
      <w:r>
        <w:t>of</w:t>
      </w:r>
      <w:r w:rsidR="00B872D5">
        <w:t xml:space="preserve"> the Grand Ethiopian Renaissance Dam th</w:t>
      </w:r>
      <w:r w:rsidR="00742EBA">
        <w:t>at focus</w:t>
      </w:r>
      <w:r w:rsidR="00B872D5">
        <w:t xml:space="preserve"> on maximizing the economy-wide gains of one country re</w:t>
      </w:r>
      <w:r w:rsidR="00742EBA">
        <w:t>sult</w:t>
      </w:r>
      <w:r w:rsidR="00B872D5">
        <w:t xml:space="preserve"> in losses for at least one </w:t>
      </w:r>
      <w:r w:rsidR="00E16CC3">
        <w:t xml:space="preserve">of </w:t>
      </w:r>
      <w:r w:rsidR="00B872D5">
        <w:t>the other two countries.</w:t>
      </w:r>
    </w:p>
    <w:p w14:paraId="4061EEAA" w14:textId="3A88C3E6" w:rsidR="00F57AEA" w:rsidRDefault="00BC1C38" w:rsidP="00F57AEA">
      <w:pPr>
        <w:pStyle w:val="Heading11"/>
        <w:numPr>
          <w:ilvl w:val="0"/>
          <w:numId w:val="0"/>
        </w:numPr>
      </w:pPr>
      <w:r w:rsidRPr="00BC1C38">
        <w:t>Source research</w:t>
      </w:r>
    </w:p>
    <w:p w14:paraId="39A82D7B" w14:textId="1E16DCE6" w:rsidR="00D326FF" w:rsidRDefault="00424850" w:rsidP="00484BCA">
      <w:pPr>
        <w:spacing w:line="240" w:lineRule="auto"/>
        <w:ind w:firstLine="0"/>
      </w:pPr>
      <w:r w:rsidRPr="004B3F7D">
        <w:t xml:space="preserve">Basheer, M., Nechifor, V., Calzadilla, A., </w:t>
      </w:r>
      <w:r w:rsidR="00D326FF" w:rsidRPr="00BA3C22">
        <w:t>Gebrechorkos</w:t>
      </w:r>
      <w:r w:rsidRPr="004B3F7D">
        <w:t xml:space="preserve">, </w:t>
      </w:r>
      <w:r w:rsidR="00D326FF">
        <w:t>S</w:t>
      </w:r>
      <w:r w:rsidRPr="004B3F7D">
        <w:t xml:space="preserve">., </w:t>
      </w:r>
      <w:r w:rsidR="00D326FF" w:rsidRPr="00BA3C22">
        <w:t>Pritchard</w:t>
      </w:r>
      <w:r w:rsidRPr="004B3F7D">
        <w:t xml:space="preserve">, </w:t>
      </w:r>
      <w:r w:rsidR="00D326FF">
        <w:t>D</w:t>
      </w:r>
      <w:r w:rsidRPr="004B3F7D">
        <w:t xml:space="preserve">., </w:t>
      </w:r>
      <w:r w:rsidR="00D326FF" w:rsidRPr="00BA3C22">
        <w:t>Forsythe</w:t>
      </w:r>
      <w:r w:rsidRPr="004B3F7D">
        <w:t xml:space="preserve">, </w:t>
      </w:r>
      <w:r w:rsidR="00D326FF">
        <w:t>N</w:t>
      </w:r>
      <w:r w:rsidRPr="004B3F7D">
        <w:t xml:space="preserve">., </w:t>
      </w:r>
      <w:r w:rsidR="00D326FF" w:rsidRPr="000D3B37">
        <w:t>Gonzalez</w:t>
      </w:r>
      <w:r w:rsidRPr="004B3F7D">
        <w:t xml:space="preserve">, </w:t>
      </w:r>
      <w:r w:rsidR="00D326FF">
        <w:t>J.M</w:t>
      </w:r>
      <w:r w:rsidRPr="004B3F7D">
        <w:t>.,</w:t>
      </w:r>
      <w:r w:rsidR="00D326FF">
        <w:t xml:space="preserve"> </w:t>
      </w:r>
      <w:r w:rsidR="00D326FF" w:rsidRPr="00BA3C22">
        <w:t>Sheffield</w:t>
      </w:r>
      <w:r w:rsidR="00D326FF" w:rsidRPr="004B3F7D">
        <w:t xml:space="preserve">, </w:t>
      </w:r>
      <w:r w:rsidR="00D326FF">
        <w:t>J</w:t>
      </w:r>
      <w:r w:rsidR="00D326FF" w:rsidRPr="004B3F7D">
        <w:t xml:space="preserve">., </w:t>
      </w:r>
      <w:r w:rsidR="00D326FF" w:rsidRPr="00BA3C22">
        <w:t>Fowler</w:t>
      </w:r>
      <w:r w:rsidR="00D326FF" w:rsidRPr="004B3F7D">
        <w:t xml:space="preserve">, </w:t>
      </w:r>
      <w:r w:rsidR="00D326FF">
        <w:t>H.J.,</w:t>
      </w:r>
      <w:r w:rsidRPr="004B3F7D">
        <w:t xml:space="preserve"> Harou, J.J., 202</w:t>
      </w:r>
      <w:r w:rsidR="004B6C20">
        <w:t>2</w:t>
      </w:r>
      <w:r w:rsidRPr="004B3F7D">
        <w:t xml:space="preserve">. </w:t>
      </w:r>
      <w:r w:rsidR="00484BCA" w:rsidRPr="00484BCA">
        <w:t>Cooperative adaptive management of the Nile River with climate and social uncertainties</w:t>
      </w:r>
      <w:r w:rsidRPr="004B3F7D">
        <w:t xml:space="preserve">. </w:t>
      </w:r>
      <w:r w:rsidR="004B6C20">
        <w:t>Nature Climate Change.</w:t>
      </w:r>
    </w:p>
    <w:p w14:paraId="480D3152" w14:textId="4B6C7414" w:rsidR="00063178" w:rsidRDefault="00063178" w:rsidP="00063178">
      <w:pPr>
        <w:pStyle w:val="Heading11"/>
        <w:numPr>
          <w:ilvl w:val="0"/>
          <w:numId w:val="0"/>
        </w:numPr>
      </w:pPr>
      <w:r w:rsidRPr="00063178">
        <w:t>Further Reading</w:t>
      </w:r>
    </w:p>
    <w:p w14:paraId="28185EA9" w14:textId="3E32FFB4" w:rsidR="004B3F7D" w:rsidRDefault="004B3F7D" w:rsidP="0057350B">
      <w:pPr>
        <w:spacing w:line="276" w:lineRule="auto"/>
        <w:ind w:firstLine="0"/>
      </w:pPr>
      <w:r w:rsidRPr="004B3F7D">
        <w:t xml:space="preserve">Basheer, M., Nechifor, V., Calzadilla, A., Siddig, K., Etichia, M., Whittington, D., Hulme, D., Harou, J.J., 2021. Collaborative management of the Grand Ethiopian Renaissance Dam increases economic benefits and resilience. Nature Communications 12, 5622. </w:t>
      </w:r>
      <w:hyperlink r:id="rId14" w:history="1">
        <w:r w:rsidRPr="00246824">
          <w:rPr>
            <w:rStyle w:val="Hyperlink"/>
          </w:rPr>
          <w:t>https://doi.org/10.1038/s41467-021-25877-w</w:t>
        </w:r>
      </w:hyperlink>
    </w:p>
    <w:p w14:paraId="73AF40A8" w14:textId="5CEF3F79" w:rsidR="00796D62" w:rsidRPr="009916A2" w:rsidRDefault="0057350B" w:rsidP="00ED31C1">
      <w:pPr>
        <w:spacing w:line="276" w:lineRule="auto"/>
        <w:ind w:firstLine="0"/>
        <w:rPr>
          <w:b/>
          <w:bCs/>
        </w:rPr>
      </w:pPr>
      <w:r w:rsidRPr="009916A2">
        <w:rPr>
          <w:b/>
          <w:bCs/>
        </w:rPr>
        <w:t xml:space="preserve">This study </w:t>
      </w:r>
      <w:r w:rsidR="0094397A">
        <w:rPr>
          <w:b/>
          <w:bCs/>
        </w:rPr>
        <w:t>describes</w:t>
      </w:r>
      <w:r w:rsidR="0094397A" w:rsidRPr="009916A2">
        <w:rPr>
          <w:b/>
          <w:bCs/>
        </w:rPr>
        <w:t xml:space="preserve"> </w:t>
      </w:r>
      <w:r w:rsidRPr="009916A2">
        <w:rPr>
          <w:b/>
          <w:bCs/>
        </w:rPr>
        <w:t xml:space="preserve">the integrated economy-wide and river system simulation used </w:t>
      </w:r>
      <w:r w:rsidR="009916A2" w:rsidRPr="009916A2">
        <w:rPr>
          <w:b/>
          <w:bCs/>
        </w:rPr>
        <w:t xml:space="preserve">to </w:t>
      </w:r>
      <w:r w:rsidR="00ED31C1">
        <w:rPr>
          <w:b/>
          <w:bCs/>
        </w:rPr>
        <w:t>model</w:t>
      </w:r>
      <w:r w:rsidR="009916A2" w:rsidRPr="009916A2">
        <w:rPr>
          <w:b/>
          <w:bCs/>
        </w:rPr>
        <w:t xml:space="preserve"> the </w:t>
      </w:r>
      <w:r w:rsidR="002017FC">
        <w:rPr>
          <w:b/>
          <w:bCs/>
        </w:rPr>
        <w:t xml:space="preserve">interlinkages between the </w:t>
      </w:r>
      <w:r w:rsidR="009916A2" w:rsidRPr="009916A2">
        <w:rPr>
          <w:b/>
          <w:bCs/>
        </w:rPr>
        <w:t>Nile river system and the economies of Ethiopia, Sudan, and Egypt.</w:t>
      </w:r>
    </w:p>
    <w:p w14:paraId="233149CC" w14:textId="77777777" w:rsidR="0057350B" w:rsidRDefault="0057350B" w:rsidP="0057350B">
      <w:pPr>
        <w:spacing w:line="276" w:lineRule="auto"/>
        <w:ind w:firstLine="0"/>
      </w:pPr>
    </w:p>
    <w:bookmarkEnd w:id="0"/>
    <w:p w14:paraId="700D3846" w14:textId="7F06AF67" w:rsidR="004B3F7D" w:rsidRDefault="004B3F7D" w:rsidP="0057350B">
      <w:pPr>
        <w:spacing w:line="276" w:lineRule="auto"/>
        <w:ind w:firstLine="0"/>
      </w:pPr>
      <w:r w:rsidRPr="004B3F7D">
        <w:t xml:space="preserve">Basheer, M., Nechifor, V., Calzadilla, A., Ringler, C., Hulme, D., Harou, J.J., 2022. Balancing national economic policy outcomes for sustainable development. Nature Communications 13, 5041. </w:t>
      </w:r>
      <w:hyperlink r:id="rId15" w:history="1">
        <w:r w:rsidRPr="00246824">
          <w:rPr>
            <w:rStyle w:val="Hyperlink"/>
          </w:rPr>
          <w:t>https://doi.org/10.1038/s41467-022-32415-9</w:t>
        </w:r>
      </w:hyperlink>
    </w:p>
    <w:p w14:paraId="6A01FF22" w14:textId="7E0F5304" w:rsidR="00796D62" w:rsidRPr="0004032F" w:rsidRDefault="00C256CA" w:rsidP="0004032F">
      <w:pPr>
        <w:spacing w:line="276" w:lineRule="auto"/>
        <w:ind w:firstLine="0"/>
        <w:rPr>
          <w:b/>
          <w:bCs/>
        </w:rPr>
      </w:pPr>
      <w:r>
        <w:rPr>
          <w:b/>
          <w:bCs/>
        </w:rPr>
        <w:t xml:space="preserve">This article </w:t>
      </w:r>
      <w:r w:rsidR="0004032F" w:rsidRPr="0004032F">
        <w:rPr>
          <w:b/>
          <w:bCs/>
        </w:rPr>
        <w:t xml:space="preserve">connects economy-wide simulation with </w:t>
      </w:r>
      <w:r w:rsidR="008C18B4">
        <w:rPr>
          <w:b/>
          <w:bCs/>
        </w:rPr>
        <w:t>a</w:t>
      </w:r>
      <w:r w:rsidR="0004032F" w:rsidRPr="0004032F">
        <w:rPr>
          <w:b/>
          <w:bCs/>
        </w:rPr>
        <w:t xml:space="preserve">rtificial </w:t>
      </w:r>
      <w:r w:rsidR="008C18B4">
        <w:rPr>
          <w:b/>
          <w:bCs/>
        </w:rPr>
        <w:t>i</w:t>
      </w:r>
      <w:r w:rsidR="0004032F" w:rsidRPr="0004032F">
        <w:rPr>
          <w:b/>
          <w:bCs/>
        </w:rPr>
        <w:t>ntelligence search and machine learning.</w:t>
      </w:r>
      <w:r w:rsidR="0094397A">
        <w:rPr>
          <w:b/>
          <w:bCs/>
        </w:rPr>
        <w:t xml:space="preserve"> This shows </w:t>
      </w:r>
      <w:r w:rsidR="0097432C">
        <w:rPr>
          <w:b/>
          <w:bCs/>
        </w:rPr>
        <w:t xml:space="preserve">that </w:t>
      </w:r>
      <w:r w:rsidR="0094397A">
        <w:rPr>
          <w:b/>
          <w:bCs/>
        </w:rPr>
        <w:t xml:space="preserve">the </w:t>
      </w:r>
      <w:r w:rsidR="0097432C">
        <w:rPr>
          <w:b/>
          <w:bCs/>
        </w:rPr>
        <w:t>multi</w:t>
      </w:r>
      <w:r w:rsidR="003953D0">
        <w:rPr>
          <w:b/>
          <w:bCs/>
        </w:rPr>
        <w:t>objective</w:t>
      </w:r>
      <w:r w:rsidR="0097432C">
        <w:rPr>
          <w:b/>
          <w:bCs/>
        </w:rPr>
        <w:t xml:space="preserve"> </w:t>
      </w:r>
      <w:r w:rsidR="0094397A">
        <w:rPr>
          <w:b/>
          <w:bCs/>
        </w:rPr>
        <w:t>design approach used in the present study is</w:t>
      </w:r>
      <w:r w:rsidR="0097432C">
        <w:rPr>
          <w:b/>
          <w:bCs/>
        </w:rPr>
        <w:t xml:space="preserve"> general</w:t>
      </w:r>
      <w:r w:rsidR="0094397A">
        <w:rPr>
          <w:b/>
          <w:bCs/>
        </w:rPr>
        <w:t>; it can be used in a wide range of contexts</w:t>
      </w:r>
      <w:r w:rsidR="0097432C">
        <w:rPr>
          <w:b/>
          <w:bCs/>
        </w:rPr>
        <w:t xml:space="preserve"> to find efficient policies and the trade-offs and synergies they imply</w:t>
      </w:r>
      <w:r w:rsidR="0094397A">
        <w:rPr>
          <w:b/>
          <w:bCs/>
        </w:rPr>
        <w:t>.</w:t>
      </w:r>
    </w:p>
    <w:p w14:paraId="2744010C" w14:textId="77777777" w:rsidR="00217FAB" w:rsidRDefault="00217FAB" w:rsidP="0057350B">
      <w:pPr>
        <w:spacing w:line="276" w:lineRule="auto"/>
        <w:ind w:firstLine="0"/>
      </w:pPr>
    </w:p>
    <w:p w14:paraId="47DD7A29" w14:textId="51085BA7" w:rsidR="004B3F7D" w:rsidRDefault="004B3F7D" w:rsidP="0057350B">
      <w:pPr>
        <w:spacing w:line="276" w:lineRule="auto"/>
        <w:ind w:firstLine="0"/>
      </w:pPr>
      <w:r w:rsidRPr="004B3F7D">
        <w:t xml:space="preserve">O’Neill, B.C., Tebaldi, C., Van Vuuren, D.P., Eyring, V., Friedlingstein, P., Hurtt, G., Knutti, R., Kriegler, E., Lamarque, J.F., Lowe, J., Meehl, G.A., Moss, R., Riahi, K., Sanderson, B.M., 2016. The Scenario Model Intercomparison Project (ScenarioMIP) for CMIP6. Geoscientific Model Development 9, 3461–3482. </w:t>
      </w:r>
      <w:hyperlink r:id="rId16" w:history="1">
        <w:r w:rsidRPr="00246824">
          <w:rPr>
            <w:rStyle w:val="Hyperlink"/>
          </w:rPr>
          <w:t>https://doi.org/10.5194/gmd-9-3461-2016</w:t>
        </w:r>
      </w:hyperlink>
    </w:p>
    <w:p w14:paraId="7C319415" w14:textId="05702C7E" w:rsidR="005E22EF" w:rsidRPr="003F36CC" w:rsidRDefault="003F36CC" w:rsidP="00A07F19">
      <w:pPr>
        <w:spacing w:line="276" w:lineRule="auto"/>
        <w:ind w:firstLine="0"/>
        <w:rPr>
          <w:b/>
          <w:bCs/>
        </w:rPr>
      </w:pPr>
      <w:r w:rsidRPr="003F36CC">
        <w:rPr>
          <w:b/>
          <w:bCs/>
        </w:rPr>
        <w:t>This paper describes the climate change scenarios of the Coupled Model Intercomparison Project (CMIP)</w:t>
      </w:r>
      <w:r w:rsidR="00257E56">
        <w:rPr>
          <w:b/>
          <w:bCs/>
        </w:rPr>
        <w:t xml:space="preserve"> 6</w:t>
      </w:r>
      <w:r w:rsidRPr="003F36CC">
        <w:rPr>
          <w:b/>
          <w:bCs/>
        </w:rPr>
        <w:t xml:space="preserve">, </w:t>
      </w:r>
      <w:r w:rsidR="003003DD">
        <w:rPr>
          <w:b/>
          <w:bCs/>
        </w:rPr>
        <w:t xml:space="preserve">from </w:t>
      </w:r>
      <w:r w:rsidRPr="003F36CC">
        <w:rPr>
          <w:b/>
          <w:bCs/>
        </w:rPr>
        <w:t xml:space="preserve">which </w:t>
      </w:r>
      <w:r w:rsidR="003003DD">
        <w:rPr>
          <w:b/>
          <w:bCs/>
        </w:rPr>
        <w:t>some scenarios have</w:t>
      </w:r>
      <w:r w:rsidRPr="003F36CC">
        <w:rPr>
          <w:b/>
          <w:bCs/>
        </w:rPr>
        <w:t xml:space="preserve"> been bias-corrected, downscaled, </w:t>
      </w:r>
      <w:r w:rsidR="001F49CE" w:rsidRPr="003F36CC">
        <w:rPr>
          <w:b/>
          <w:bCs/>
        </w:rPr>
        <w:t>and then</w:t>
      </w:r>
      <w:r w:rsidRPr="003F36CC">
        <w:rPr>
          <w:b/>
          <w:bCs/>
        </w:rPr>
        <w:t xml:space="preserve"> used in simulating the impacts of climate change on the Nile Basin and its riparian economies.</w:t>
      </w:r>
      <w:r w:rsidR="00353D7C">
        <w:rPr>
          <w:b/>
          <w:bCs/>
        </w:rPr>
        <w:t xml:space="preserve"> </w:t>
      </w:r>
      <w:r w:rsidR="00A07F19">
        <w:rPr>
          <w:b/>
          <w:bCs/>
        </w:rPr>
        <w:t>More</w:t>
      </w:r>
      <w:r w:rsidR="00353D7C">
        <w:rPr>
          <w:b/>
          <w:bCs/>
        </w:rPr>
        <w:t xml:space="preserve"> scenarios were synthesized to address </w:t>
      </w:r>
      <w:r w:rsidR="00353D7C" w:rsidRPr="00353D7C">
        <w:rPr>
          <w:b/>
          <w:bCs/>
        </w:rPr>
        <w:t>the “East Africa climate paradox.”</w:t>
      </w:r>
    </w:p>
    <w:p w14:paraId="6AA83308" w14:textId="77777777" w:rsidR="00B708DA" w:rsidRDefault="00B708DA" w:rsidP="0057350B">
      <w:pPr>
        <w:spacing w:line="276" w:lineRule="auto"/>
        <w:ind w:firstLine="0"/>
      </w:pPr>
    </w:p>
    <w:p w14:paraId="2647E949" w14:textId="0F80A4CE" w:rsidR="004B3F7D" w:rsidRDefault="004B3F7D" w:rsidP="0057350B">
      <w:pPr>
        <w:spacing w:line="276" w:lineRule="auto"/>
        <w:ind w:firstLine="0"/>
      </w:pPr>
      <w:r w:rsidRPr="004B3F7D">
        <w:t xml:space="preserve">Marchau, V.A.W.J., Walker, W.E., Bloemen, P.J.T.M., Popper, S.W., 2019. Decision making under deep uncertainty: from theory to practice. Springer Nature. </w:t>
      </w:r>
      <w:hyperlink r:id="rId17" w:history="1">
        <w:r w:rsidRPr="00246824">
          <w:rPr>
            <w:rStyle w:val="Hyperlink"/>
          </w:rPr>
          <w:t>https://doi.org/10.1007/978-3-030-05252-2</w:t>
        </w:r>
      </w:hyperlink>
    </w:p>
    <w:p w14:paraId="21776E81" w14:textId="3B92BDF9" w:rsidR="005E22EF" w:rsidRPr="00530456" w:rsidRDefault="00530456" w:rsidP="00C256CA">
      <w:pPr>
        <w:spacing w:line="276" w:lineRule="auto"/>
        <w:ind w:firstLine="0"/>
        <w:rPr>
          <w:b/>
          <w:bCs/>
        </w:rPr>
      </w:pPr>
      <w:r w:rsidRPr="00530456">
        <w:rPr>
          <w:b/>
          <w:bCs/>
        </w:rPr>
        <w:t>This book provides a review of methods for decision</w:t>
      </w:r>
      <w:r w:rsidR="00C256CA">
        <w:rPr>
          <w:b/>
          <w:bCs/>
        </w:rPr>
        <w:t>-making under deep uncertainty</w:t>
      </w:r>
      <w:r w:rsidRPr="00530456">
        <w:rPr>
          <w:b/>
          <w:bCs/>
        </w:rPr>
        <w:t xml:space="preserve"> (such as climate change), which motivated the adaptive </w:t>
      </w:r>
      <w:r w:rsidR="00C256CA">
        <w:rPr>
          <w:b/>
          <w:bCs/>
        </w:rPr>
        <w:t>management</w:t>
      </w:r>
      <w:r w:rsidRPr="00530456">
        <w:rPr>
          <w:b/>
          <w:bCs/>
        </w:rPr>
        <w:t xml:space="preserve"> formulation used for the </w:t>
      </w:r>
      <w:r w:rsidR="00C256CA">
        <w:rPr>
          <w:b/>
          <w:bCs/>
        </w:rPr>
        <w:t>GERD</w:t>
      </w:r>
      <w:r w:rsidR="00620F2E">
        <w:rPr>
          <w:b/>
          <w:bCs/>
        </w:rPr>
        <w:t xml:space="preserve"> in our study</w:t>
      </w:r>
      <w:r w:rsidRPr="00530456">
        <w:rPr>
          <w:b/>
          <w:bCs/>
        </w:rPr>
        <w:t>.</w:t>
      </w:r>
    </w:p>
    <w:p w14:paraId="783B6C22" w14:textId="77777777" w:rsidR="005B6347" w:rsidRDefault="005B6347" w:rsidP="0057350B">
      <w:pPr>
        <w:spacing w:line="276" w:lineRule="auto"/>
        <w:ind w:firstLine="0"/>
      </w:pPr>
    </w:p>
    <w:p w14:paraId="0F833EE9" w14:textId="1DDEBF34" w:rsidR="004B3F7D" w:rsidRDefault="004B3F7D" w:rsidP="00B708DA">
      <w:pPr>
        <w:spacing w:line="240" w:lineRule="auto"/>
        <w:ind w:firstLine="0"/>
      </w:pPr>
      <w:r w:rsidRPr="004B3F7D">
        <w:t>Edrees, M., 2020. Letter from the permanent representative of Egypt to the United Nations addressed to the President of the Security Council.</w:t>
      </w:r>
      <w:r>
        <w:t xml:space="preserve"> </w:t>
      </w:r>
      <w:hyperlink r:id="rId18" w:history="1">
        <w:r w:rsidRPr="00246824">
          <w:rPr>
            <w:rStyle w:val="Hyperlink"/>
          </w:rPr>
          <w:t>https://digitallibrary.un.org/record/3931750?ln=en</w:t>
        </w:r>
      </w:hyperlink>
    </w:p>
    <w:p w14:paraId="066AEBA0" w14:textId="4F84F266" w:rsidR="00796D62" w:rsidRDefault="00B708DA" w:rsidP="00B708DA">
      <w:pPr>
        <w:spacing w:line="240" w:lineRule="auto"/>
        <w:ind w:firstLine="0"/>
        <w:rPr>
          <w:b/>
          <w:bCs/>
        </w:rPr>
      </w:pPr>
      <w:r w:rsidRPr="00B708DA">
        <w:rPr>
          <w:b/>
          <w:bCs/>
        </w:rPr>
        <w:t>This document is a letter from the permanent representative of Egypt to the United Nations to the President of the United Nations Security Council in which the Washington Draft Proposal for filling and operating the GERD is annexed.</w:t>
      </w:r>
    </w:p>
    <w:p w14:paraId="3A540B8C" w14:textId="77777777" w:rsidR="005D5D17" w:rsidRPr="00B708DA" w:rsidRDefault="005D5D17" w:rsidP="00B708DA">
      <w:pPr>
        <w:spacing w:line="240" w:lineRule="auto"/>
        <w:ind w:firstLine="0"/>
        <w:rPr>
          <w:b/>
          <w:bCs/>
        </w:rPr>
      </w:pPr>
    </w:p>
    <w:p w14:paraId="22E8531E" w14:textId="02DDD0EB" w:rsidR="00CF007C" w:rsidRPr="00C51FB1" w:rsidRDefault="00CF007C" w:rsidP="00EB5708">
      <w:pPr>
        <w:pStyle w:val="Heading11"/>
        <w:numPr>
          <w:ilvl w:val="0"/>
          <w:numId w:val="0"/>
        </w:numPr>
      </w:pPr>
      <w:r w:rsidRPr="00C51FB1">
        <w:t>Acknowledgments</w:t>
      </w:r>
    </w:p>
    <w:p w14:paraId="6E5FB3CF" w14:textId="5C37F276" w:rsidR="00CF007C" w:rsidRPr="00C51FB1" w:rsidRDefault="003953D0" w:rsidP="004F6F9B">
      <w:r>
        <w:t>M.B.</w:t>
      </w:r>
      <w:r w:rsidR="00EB5708" w:rsidRPr="00C51FB1">
        <w:t>'s doctoral degree is funded by the Faculty of Science and Engineering of the University of Manchester. This work was supported by the UK Research and Innovation Economic and Social Research Council [ES/P011373/1] as part of the Global Challenges Research Fund through the "Future Design and Assessment of water-energy-food-environment Mega Systems" (</w:t>
      </w:r>
      <w:hyperlink r:id="rId19" w:history="1">
        <w:r w:rsidR="00EB5708" w:rsidRPr="00C51FB1">
          <w:rPr>
            <w:rStyle w:val="Hyperlink"/>
            <w:sz w:val="22"/>
          </w:rPr>
          <w:t>FutureDAMS</w:t>
        </w:r>
      </w:hyperlink>
      <w:r w:rsidR="00EB5708" w:rsidRPr="00C51FB1">
        <w:t>) research project</w:t>
      </w:r>
      <w:r w:rsidR="00620F2E">
        <w:t xml:space="preserve">, </w:t>
      </w:r>
      <w:r w:rsidR="004D066C">
        <w:t>in which</w:t>
      </w:r>
      <w:r w:rsidR="00620F2E">
        <w:t xml:space="preserve"> </w:t>
      </w:r>
      <w:r>
        <w:t>J.J.H.</w:t>
      </w:r>
      <w:r w:rsidR="00620F2E">
        <w:t xml:space="preserve"> served as research director</w:t>
      </w:r>
      <w:r w:rsidR="00EB5708" w:rsidRPr="00C51FB1">
        <w:t xml:space="preserve">. The authors thank GAMS Software GmbH for providing </w:t>
      </w:r>
      <w:r w:rsidR="004D066C">
        <w:t>optimization</w:t>
      </w:r>
      <w:r w:rsidR="004D066C" w:rsidRPr="00C51FB1">
        <w:t xml:space="preserve"> solver</w:t>
      </w:r>
      <w:r w:rsidR="004D066C">
        <w:t xml:space="preserve"> </w:t>
      </w:r>
      <w:r w:rsidR="00EB5708" w:rsidRPr="00C51FB1">
        <w:t xml:space="preserve">licenses </w:t>
      </w:r>
      <w:r w:rsidR="005F3E50">
        <w:t xml:space="preserve">compatible with </w:t>
      </w:r>
      <w:r w:rsidR="004D066C">
        <w:t>deploying the</w:t>
      </w:r>
      <w:r w:rsidR="00EB5708" w:rsidRPr="00C51FB1">
        <w:t xml:space="preserve"> economy-wide simulation</w:t>
      </w:r>
      <w:r w:rsidR="005F3E50">
        <w:t xml:space="preserve"> on supercomputers</w:t>
      </w:r>
      <w:r w:rsidR="00EB5708" w:rsidRPr="00C51FB1">
        <w:t>. The authors acknowledge the use of the Computational Shared Facility</w:t>
      </w:r>
      <w:r w:rsidR="006F740B">
        <w:t xml:space="preserve"> (CSF) and High</w:t>
      </w:r>
      <w:r w:rsidR="00E14854">
        <w:t>-</w:t>
      </w:r>
      <w:r w:rsidR="006F740B">
        <w:t>Performance Computing (HPC)</w:t>
      </w:r>
      <w:r w:rsidR="00EB5708" w:rsidRPr="00C51FB1">
        <w:t xml:space="preserve"> of the University of Manchester. The views expressed in this paper are the responsibility of the authors and do not necessarily reflect those of their institutions.</w:t>
      </w:r>
    </w:p>
    <w:p w14:paraId="5F0DA054" w14:textId="22B7EDB6" w:rsidR="00656EBE" w:rsidRPr="00C51FB1" w:rsidRDefault="009C2D9C" w:rsidP="009C2D9C">
      <w:pPr>
        <w:pStyle w:val="Heading11"/>
        <w:numPr>
          <w:ilvl w:val="0"/>
          <w:numId w:val="0"/>
        </w:numPr>
      </w:pPr>
      <w:r>
        <w:t>Competing interests</w:t>
      </w:r>
    </w:p>
    <w:p w14:paraId="11D0FC8E" w14:textId="18FAB889" w:rsidR="00DF7D9A" w:rsidRDefault="00EB5708" w:rsidP="005826C9">
      <w:r w:rsidRPr="00C51FB1">
        <w:t>The authors declare no competing interests.</w:t>
      </w:r>
    </w:p>
    <w:p w14:paraId="65861F62" w14:textId="77777777" w:rsidR="00ED7805" w:rsidRPr="00D3727B" w:rsidRDefault="00ED7805" w:rsidP="005826C9"/>
    <w:sectPr w:rsidR="00ED7805" w:rsidRPr="00D3727B" w:rsidSect="007C774C">
      <w:footnotePr>
        <w:numFmt w:val="chicago"/>
      </w:footnotePr>
      <w:pgSz w:w="11906" w:h="16838"/>
      <w:pgMar w:top="1418" w:right="1418" w:bottom="1418" w:left="1418" w:header="709" w:footer="709"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64527" w16cex:dateUtc="2022-10-28T11:10:00Z"/>
  <w16cex:commentExtensible w16cex:durableId="2706454A" w16cex:dateUtc="2022-10-28T11:10:00Z"/>
  <w16cex:commentExtensible w16cex:durableId="27062E7F" w16cex:dateUtc="2022-10-28T09:33:00Z"/>
  <w16cex:commentExtensible w16cex:durableId="27062EF3" w16cex:dateUtc="2022-10-28T09:35:00Z"/>
  <w16cex:commentExtensible w16cex:durableId="27054B67" w16cex:dateUtc="2022-10-27T17:24:00Z"/>
  <w16cex:commentExtensible w16cex:durableId="270634E3" w16cex:dateUtc="2022-10-28T10:00:00Z"/>
  <w16cex:commentExtensible w16cex:durableId="27064630" w16cex:dateUtc="2022-10-28T11:14:00Z"/>
  <w16cex:commentExtensible w16cex:durableId="27064635" w16cex:dateUtc="2022-10-28T11:14:00Z"/>
  <w16cex:commentExtensible w16cex:durableId="27055342" w16cex:dateUtc="2022-10-27T17:58:00Z"/>
  <w16cex:commentExtensible w16cex:durableId="270646AF" w16cex:dateUtc="2022-10-27T17:51:00Z"/>
  <w16cex:commentExtensible w16cex:durableId="270551C8" w16cex:dateUtc="2022-10-27T17:51:00Z"/>
  <w16cex:commentExtensible w16cex:durableId="27056172" w16cex:dateUtc="2022-10-27T18:58:00Z"/>
  <w16cex:commentExtensible w16cex:durableId="270636E0" w16cex:dateUtc="2022-10-28T10:09:00Z"/>
  <w16cex:commentExtensible w16cex:durableId="270646DA" w16cex:dateUtc="2022-10-28T11:17:00Z"/>
  <w16cex:commentExtensible w16cex:durableId="27056789" w16cex:dateUtc="2022-10-27T19:24:00Z"/>
  <w16cex:commentExtensible w16cex:durableId="27063944" w16cex:dateUtc="2022-10-28T10:19:00Z"/>
  <w16cex:commentExtensible w16cex:durableId="27063A08" w16cex:dateUtc="2022-10-28T10:22:00Z"/>
  <w16cex:commentExtensible w16cex:durableId="27056A76" w16cex:dateUtc="2022-10-27T1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F6B4E2" w16cid:durableId="270224F6"/>
  <w16cid:commentId w16cid:paraId="30EC0883" w16cid:durableId="27064527"/>
  <w16cid:commentId w16cid:paraId="2970185A" w16cid:durableId="2706454A"/>
  <w16cid:commentId w16cid:paraId="2B65C1F1" w16cid:durableId="270224F7"/>
  <w16cid:commentId w16cid:paraId="63EA1FCB" w16cid:durableId="27062E7F"/>
  <w16cid:commentId w16cid:paraId="1D7BC7A8" w16cid:durableId="27062EF3"/>
  <w16cid:commentId w16cid:paraId="519C55FB" w16cid:durableId="270224F8"/>
  <w16cid:commentId w16cid:paraId="7F8F0087" w16cid:durableId="27054B67"/>
  <w16cid:commentId w16cid:paraId="2F5DD9E6" w16cid:durableId="270224F9"/>
  <w16cid:commentId w16cid:paraId="016AFDF2" w16cid:durableId="270634E3"/>
  <w16cid:commentId w16cid:paraId="1CD0D71E" w16cid:durableId="27064630"/>
  <w16cid:commentId w16cid:paraId="48248044" w16cid:durableId="27064635"/>
  <w16cid:commentId w16cid:paraId="0E06A646" w16cid:durableId="27055342"/>
  <w16cid:commentId w16cid:paraId="352BFD9D" w16cid:durableId="270646AF"/>
  <w16cid:commentId w16cid:paraId="2BA7F1C9" w16cid:durableId="270551C8"/>
  <w16cid:commentId w16cid:paraId="549D9849" w16cid:durableId="27056172"/>
  <w16cid:commentId w16cid:paraId="3A327FFF" w16cid:durableId="270636E0"/>
  <w16cid:commentId w16cid:paraId="4F45AADF" w16cid:durableId="270646DA"/>
  <w16cid:commentId w16cid:paraId="4D487977" w16cid:durableId="27056789"/>
  <w16cid:commentId w16cid:paraId="659C68FE" w16cid:durableId="27063944"/>
  <w16cid:commentId w16cid:paraId="73352A25" w16cid:durableId="270224FA"/>
  <w16cid:commentId w16cid:paraId="60C55E27" w16cid:durableId="27063A08"/>
  <w16cid:commentId w16cid:paraId="0EA2EF6C" w16cid:durableId="270224FB"/>
  <w16cid:commentId w16cid:paraId="613D099A" w16cid:durableId="27056A76"/>
  <w16cid:commentId w16cid:paraId="63256B64" w16cid:durableId="270224FC"/>
  <w16cid:commentId w16cid:paraId="453A4CDD" w16cid:durableId="270224F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4E40F2" w14:textId="77777777" w:rsidR="004743F2" w:rsidRDefault="004743F2" w:rsidP="0074636B">
      <w:pPr>
        <w:spacing w:after="0"/>
      </w:pPr>
      <w:r>
        <w:separator/>
      </w:r>
    </w:p>
  </w:endnote>
  <w:endnote w:type="continuationSeparator" w:id="0">
    <w:p w14:paraId="4C44AF31" w14:textId="77777777" w:rsidR="004743F2" w:rsidRDefault="004743F2" w:rsidP="007463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UI">
    <w:panose1 w:val="020B05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vGulliv-R">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771416" w14:textId="77777777" w:rsidR="004743F2" w:rsidRDefault="004743F2" w:rsidP="0074636B">
      <w:pPr>
        <w:spacing w:after="0"/>
      </w:pPr>
      <w:r>
        <w:separator/>
      </w:r>
    </w:p>
  </w:footnote>
  <w:footnote w:type="continuationSeparator" w:id="0">
    <w:p w14:paraId="245A7014" w14:textId="77777777" w:rsidR="004743F2" w:rsidRDefault="004743F2" w:rsidP="0074636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41005"/>
    <w:multiLevelType w:val="hybridMultilevel"/>
    <w:tmpl w:val="9F9C8E1C"/>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 w15:restartNumberingAfterBreak="0">
    <w:nsid w:val="174F75E9"/>
    <w:multiLevelType w:val="multilevel"/>
    <w:tmpl w:val="86B43212"/>
    <w:lvl w:ilvl="0">
      <w:start w:val="1"/>
      <w:numFmt w:val="decimal"/>
      <w:lvlText w:val="%1."/>
      <w:lvlJc w:val="left"/>
      <w:pPr>
        <w:ind w:left="360" w:hanging="360"/>
      </w:pPr>
      <w:rPr>
        <w:rFonts w:ascii="Yu Gothic UI" w:hAnsi="Yu Gothic UI" w:hint="eastAsia"/>
      </w:rPr>
    </w:lvl>
    <w:lvl w:ilvl="1">
      <w:start w:val="1"/>
      <w:numFmt w:val="decimal"/>
      <w:lvlText w:val="%1.%2."/>
      <w:lvlJc w:val="left"/>
      <w:pPr>
        <w:ind w:left="792" w:hanging="432"/>
      </w:pPr>
      <w:rPr>
        <w:rFonts w:ascii="Yu Gothic UI" w:hAnsi="Yu Gothic UI" w:hint="eastAsia"/>
      </w:rPr>
    </w:lvl>
    <w:lvl w:ilvl="2">
      <w:start w:val="1"/>
      <w:numFmt w:val="decimal"/>
      <w:lvlText w:val="%1.%2.%3."/>
      <w:lvlJc w:val="left"/>
      <w:pPr>
        <w:ind w:left="1224" w:hanging="504"/>
      </w:pPr>
      <w:rPr>
        <w:rFonts w:ascii="Yu Gothic UI" w:hAnsi="Yu Gothic UI" w:hint="eastAsia"/>
      </w:rPr>
    </w:lvl>
    <w:lvl w:ilvl="3">
      <w:start w:val="1"/>
      <w:numFmt w:val="decimal"/>
      <w:lvlText w:val="%1.%2.%3.%4."/>
      <w:lvlJc w:val="left"/>
      <w:pPr>
        <w:ind w:left="1728" w:hanging="648"/>
      </w:pPr>
      <w:rPr>
        <w:rFonts w:ascii="Yu Gothic UI" w:hAnsi="Yu Gothic UI" w:hint="eastAsia"/>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76C3298"/>
    <w:multiLevelType w:val="hybridMultilevel"/>
    <w:tmpl w:val="46046D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1C30F7"/>
    <w:multiLevelType w:val="hybridMultilevel"/>
    <w:tmpl w:val="7CDC9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4B983EEF"/>
    <w:multiLevelType w:val="hybridMultilevel"/>
    <w:tmpl w:val="2F927C82"/>
    <w:lvl w:ilvl="0" w:tplc="08090001">
      <w:start w:val="1"/>
      <w:numFmt w:val="bullet"/>
      <w:lvlText w:val=""/>
      <w:lvlJc w:val="left"/>
      <w:pPr>
        <w:ind w:left="501" w:hanging="360"/>
      </w:pPr>
      <w:rPr>
        <w:rFonts w:ascii="Symbol" w:hAnsi="Symbol" w:hint="default"/>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5" w15:restartNumberingAfterBreak="0">
    <w:nsid w:val="699F38EA"/>
    <w:multiLevelType w:val="hybridMultilevel"/>
    <w:tmpl w:val="4AD8AED2"/>
    <w:lvl w:ilvl="0" w:tplc="08090017">
      <w:start w:val="1"/>
      <w:numFmt w:val="lowerLetter"/>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765140B3"/>
    <w:multiLevelType w:val="multilevel"/>
    <w:tmpl w:val="E9B0AA78"/>
    <w:lvl w:ilvl="0">
      <w:start w:val="1"/>
      <w:numFmt w:val="decimal"/>
      <w:pStyle w:val="Heading11"/>
      <w:suff w:val="space"/>
      <w:lvlText w:val="%1."/>
      <w:lvlJc w:val="left"/>
      <w:pPr>
        <w:ind w:left="0" w:firstLine="0"/>
      </w:pPr>
      <w:rPr>
        <w:rFonts w:ascii="Yu Gothic UI" w:hAnsi="Yu Gothic UI" w:hint="eastAsia"/>
      </w:rPr>
    </w:lvl>
    <w:lvl w:ilvl="1">
      <w:start w:val="1"/>
      <w:numFmt w:val="decimal"/>
      <w:pStyle w:val="Heading22"/>
      <w:suff w:val="space"/>
      <w:lvlText w:val="%1.%2."/>
      <w:lvlJc w:val="left"/>
      <w:pPr>
        <w:ind w:left="284" w:firstLine="0"/>
      </w:pPr>
      <w:rPr>
        <w:rFonts w:ascii="Yu Gothic UI" w:hAnsi="Yu Gothic UI" w:hint="eastAsia"/>
      </w:rPr>
    </w:lvl>
    <w:lvl w:ilvl="2">
      <w:start w:val="1"/>
      <w:numFmt w:val="decimal"/>
      <w:pStyle w:val="Heading33"/>
      <w:suff w:val="space"/>
      <w:lvlText w:val="%1.%2.%3."/>
      <w:lvlJc w:val="left"/>
      <w:pPr>
        <w:ind w:left="454" w:firstLine="0"/>
      </w:pPr>
      <w:rPr>
        <w:rFonts w:ascii="Yu Gothic UI" w:hAnsi="Yu Gothic UI" w:hint="eastAsia"/>
      </w:rPr>
    </w:lvl>
    <w:lvl w:ilvl="3">
      <w:start w:val="1"/>
      <w:numFmt w:val="decimal"/>
      <w:pStyle w:val="Heading44"/>
      <w:suff w:val="space"/>
      <w:lvlText w:val="%1.%2.%3.%4."/>
      <w:lvlJc w:val="left"/>
      <w:pPr>
        <w:ind w:left="681" w:firstLine="0"/>
      </w:pPr>
      <w:rPr>
        <w:rFonts w:ascii="Yu Gothic UI" w:hAnsi="Yu Gothic UI" w:hint="eastAsia"/>
      </w:rPr>
    </w:lvl>
    <w:lvl w:ilvl="4">
      <w:start w:val="1"/>
      <w:numFmt w:val="decimal"/>
      <w:lvlText w:val="%1.%2.%3.%4.%5."/>
      <w:lvlJc w:val="left"/>
      <w:pPr>
        <w:ind w:left="908" w:firstLine="0"/>
      </w:pPr>
      <w:rPr>
        <w:rFonts w:hint="default"/>
      </w:rPr>
    </w:lvl>
    <w:lvl w:ilvl="5">
      <w:start w:val="1"/>
      <w:numFmt w:val="decimal"/>
      <w:lvlText w:val="%1.%2.%3.%4.%5.%6."/>
      <w:lvlJc w:val="left"/>
      <w:pPr>
        <w:ind w:left="1135" w:firstLine="0"/>
      </w:pPr>
      <w:rPr>
        <w:rFonts w:hint="default"/>
      </w:rPr>
    </w:lvl>
    <w:lvl w:ilvl="6">
      <w:start w:val="1"/>
      <w:numFmt w:val="decimal"/>
      <w:lvlText w:val="%1.%2.%3.%4.%5.%6.%7."/>
      <w:lvlJc w:val="left"/>
      <w:pPr>
        <w:ind w:left="1362" w:firstLine="0"/>
      </w:pPr>
      <w:rPr>
        <w:rFonts w:hint="default"/>
      </w:rPr>
    </w:lvl>
    <w:lvl w:ilvl="7">
      <w:start w:val="1"/>
      <w:numFmt w:val="decimal"/>
      <w:lvlText w:val="%1.%2.%3.%4.%5.%6.%7.%8."/>
      <w:lvlJc w:val="left"/>
      <w:pPr>
        <w:ind w:left="1589" w:firstLine="0"/>
      </w:pPr>
      <w:rPr>
        <w:rFonts w:hint="default"/>
      </w:rPr>
    </w:lvl>
    <w:lvl w:ilvl="8">
      <w:start w:val="1"/>
      <w:numFmt w:val="decimal"/>
      <w:lvlText w:val="%1.%2.%3.%4.%5.%6.%7.%8.%9."/>
      <w:lvlJc w:val="left"/>
      <w:pPr>
        <w:ind w:left="1816" w:firstLine="0"/>
      </w:pPr>
      <w:rPr>
        <w:rFonts w:hint="default"/>
      </w:rPr>
    </w:lvl>
  </w:abstractNum>
  <w:abstractNum w:abstractNumId="7" w15:restartNumberingAfterBreak="0">
    <w:nsid w:val="7AEA3E16"/>
    <w:multiLevelType w:val="hybridMultilevel"/>
    <w:tmpl w:val="12F46758"/>
    <w:lvl w:ilvl="0" w:tplc="08090013">
      <w:start w:val="1"/>
      <w:numFmt w:val="upperRoman"/>
      <w:lvlText w:val="%1."/>
      <w:lvlJc w:val="righ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8" w15:restartNumberingAfterBreak="0">
    <w:nsid w:val="7EF55CBC"/>
    <w:multiLevelType w:val="hybridMultilevel"/>
    <w:tmpl w:val="B2201C3C"/>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abstractNumId w:val="6"/>
  </w:num>
  <w:num w:numId="2">
    <w:abstractNumId w:val="5"/>
  </w:num>
  <w:num w:numId="3">
    <w:abstractNumId w:val="6"/>
  </w:num>
  <w:num w:numId="4">
    <w:abstractNumId w:val="6"/>
  </w:num>
  <w:num w:numId="5">
    <w:abstractNumId w:val="8"/>
  </w:num>
  <w:num w:numId="6">
    <w:abstractNumId w:val="7"/>
  </w:num>
  <w:num w:numId="7">
    <w:abstractNumId w:val="6"/>
  </w:num>
  <w:num w:numId="8">
    <w:abstractNumId w:val="6"/>
  </w:num>
  <w:num w:numId="9">
    <w:abstractNumId w:val="6"/>
  </w:num>
  <w:num w:numId="10">
    <w:abstractNumId w:val="6"/>
  </w:num>
  <w:num w:numId="11">
    <w:abstractNumId w:val="6"/>
  </w:num>
  <w:num w:numId="12">
    <w:abstractNumId w:val="6"/>
  </w:num>
  <w:num w:numId="13">
    <w:abstractNumId w:val="6"/>
  </w:num>
  <w:num w:numId="14">
    <w:abstractNumId w:val="0"/>
  </w:num>
  <w:num w:numId="15">
    <w:abstractNumId w:val="3"/>
  </w:num>
  <w:num w:numId="16">
    <w:abstractNumId w:val="2"/>
  </w:num>
  <w:num w:numId="17">
    <w:abstractNumId w:val="1"/>
  </w:num>
  <w:num w:numId="18">
    <w:abstractNumId w:val="6"/>
  </w:num>
  <w:num w:numId="19">
    <w:abstractNumId w:val="6"/>
  </w:num>
  <w:num w:numId="20">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activeWritingStyle w:appName="MSWord" w:lang="en-US" w:vendorID="64" w:dllVersion="4096" w:nlCheck="1" w:checkStyle="1"/>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6" w:nlCheck="1" w:checkStyle="0"/>
  <w:activeWritingStyle w:appName="MSWord" w:lang="fr-FR" w:vendorID="64" w:dllVersion="0" w:nlCheck="1" w:checkStyle="0"/>
  <w:activeWritingStyle w:appName="MSWord" w:lang="es-ES" w:vendorID="64" w:dllVersion="0" w:nlCheck="1" w:checkStyle="0"/>
  <w:activeWritingStyle w:appName="MSWord" w:lang="en-US" w:vendorID="64" w:dllVersion="131078" w:nlCheck="1" w:checkStyle="1"/>
  <w:defaultTabStop w:val="720"/>
  <w:hyphenationZone w:val="425"/>
  <w:characterSpacingControl w:val="doNotCompress"/>
  <w:savePreviewPicture/>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1NDK2tDAysjS0NDZS0lEKTi0uzszPAykwMzKqBQDmDKTdLgAAAA=="/>
  </w:docVars>
  <w:rsids>
    <w:rsidRoot w:val="00FF01A1"/>
    <w:rsid w:val="00000038"/>
    <w:rsid w:val="00000106"/>
    <w:rsid w:val="0000017E"/>
    <w:rsid w:val="0000047F"/>
    <w:rsid w:val="000006F6"/>
    <w:rsid w:val="0000099D"/>
    <w:rsid w:val="00000A90"/>
    <w:rsid w:val="00000AB6"/>
    <w:rsid w:val="00000B18"/>
    <w:rsid w:val="00000B62"/>
    <w:rsid w:val="00000F7E"/>
    <w:rsid w:val="00000FE4"/>
    <w:rsid w:val="000010B7"/>
    <w:rsid w:val="0000113C"/>
    <w:rsid w:val="00001316"/>
    <w:rsid w:val="00001323"/>
    <w:rsid w:val="000013D8"/>
    <w:rsid w:val="000014BC"/>
    <w:rsid w:val="0000159E"/>
    <w:rsid w:val="0000178F"/>
    <w:rsid w:val="0000191A"/>
    <w:rsid w:val="00001A8D"/>
    <w:rsid w:val="00001AB9"/>
    <w:rsid w:val="00001B6E"/>
    <w:rsid w:val="00001CAD"/>
    <w:rsid w:val="00001D19"/>
    <w:rsid w:val="00001D25"/>
    <w:rsid w:val="00001F05"/>
    <w:rsid w:val="00001F3A"/>
    <w:rsid w:val="0000201B"/>
    <w:rsid w:val="00002167"/>
    <w:rsid w:val="00002218"/>
    <w:rsid w:val="000023B8"/>
    <w:rsid w:val="000027D0"/>
    <w:rsid w:val="000027FF"/>
    <w:rsid w:val="00002BD4"/>
    <w:rsid w:val="00002F26"/>
    <w:rsid w:val="00002F60"/>
    <w:rsid w:val="00002FDC"/>
    <w:rsid w:val="0000300F"/>
    <w:rsid w:val="0000312E"/>
    <w:rsid w:val="000031F2"/>
    <w:rsid w:val="0000321B"/>
    <w:rsid w:val="00003273"/>
    <w:rsid w:val="000032D7"/>
    <w:rsid w:val="000033EB"/>
    <w:rsid w:val="000033F7"/>
    <w:rsid w:val="00003706"/>
    <w:rsid w:val="000037F1"/>
    <w:rsid w:val="00003AE3"/>
    <w:rsid w:val="00003BCA"/>
    <w:rsid w:val="00003BCD"/>
    <w:rsid w:val="00003BFF"/>
    <w:rsid w:val="00003D98"/>
    <w:rsid w:val="00003DD5"/>
    <w:rsid w:val="00003E00"/>
    <w:rsid w:val="0000408F"/>
    <w:rsid w:val="00004213"/>
    <w:rsid w:val="000043F7"/>
    <w:rsid w:val="0000449F"/>
    <w:rsid w:val="0000456A"/>
    <w:rsid w:val="00004622"/>
    <w:rsid w:val="00004708"/>
    <w:rsid w:val="0000476A"/>
    <w:rsid w:val="000048A7"/>
    <w:rsid w:val="000048FC"/>
    <w:rsid w:val="000049C0"/>
    <w:rsid w:val="000049CA"/>
    <w:rsid w:val="00004ADC"/>
    <w:rsid w:val="00004BCC"/>
    <w:rsid w:val="00004F06"/>
    <w:rsid w:val="00005305"/>
    <w:rsid w:val="00005312"/>
    <w:rsid w:val="0000536E"/>
    <w:rsid w:val="000054A0"/>
    <w:rsid w:val="00005549"/>
    <w:rsid w:val="000055F1"/>
    <w:rsid w:val="000056CE"/>
    <w:rsid w:val="00005730"/>
    <w:rsid w:val="00005746"/>
    <w:rsid w:val="00005781"/>
    <w:rsid w:val="00005868"/>
    <w:rsid w:val="000058EB"/>
    <w:rsid w:val="00005AAD"/>
    <w:rsid w:val="00005AB6"/>
    <w:rsid w:val="00005B0C"/>
    <w:rsid w:val="00005B40"/>
    <w:rsid w:val="00005CA6"/>
    <w:rsid w:val="00005CD7"/>
    <w:rsid w:val="00005D7D"/>
    <w:rsid w:val="00005DF2"/>
    <w:rsid w:val="00005F19"/>
    <w:rsid w:val="00005F99"/>
    <w:rsid w:val="00006097"/>
    <w:rsid w:val="000061B9"/>
    <w:rsid w:val="000061F1"/>
    <w:rsid w:val="0000651A"/>
    <w:rsid w:val="00006618"/>
    <w:rsid w:val="000068BF"/>
    <w:rsid w:val="00006A68"/>
    <w:rsid w:val="00006AD2"/>
    <w:rsid w:val="00006B42"/>
    <w:rsid w:val="00006D5C"/>
    <w:rsid w:val="00006F81"/>
    <w:rsid w:val="00006F99"/>
    <w:rsid w:val="00007016"/>
    <w:rsid w:val="000070AC"/>
    <w:rsid w:val="000070BC"/>
    <w:rsid w:val="00007176"/>
    <w:rsid w:val="00007261"/>
    <w:rsid w:val="0000733D"/>
    <w:rsid w:val="0000748A"/>
    <w:rsid w:val="0000760B"/>
    <w:rsid w:val="00007691"/>
    <w:rsid w:val="000076E7"/>
    <w:rsid w:val="00007776"/>
    <w:rsid w:val="0000777E"/>
    <w:rsid w:val="0000793E"/>
    <w:rsid w:val="00007A46"/>
    <w:rsid w:val="00007AB2"/>
    <w:rsid w:val="00007BBC"/>
    <w:rsid w:val="00007D69"/>
    <w:rsid w:val="00007D7F"/>
    <w:rsid w:val="00007FF5"/>
    <w:rsid w:val="00010186"/>
    <w:rsid w:val="00010207"/>
    <w:rsid w:val="000102C5"/>
    <w:rsid w:val="00010366"/>
    <w:rsid w:val="000103C0"/>
    <w:rsid w:val="00010516"/>
    <w:rsid w:val="0001056A"/>
    <w:rsid w:val="000107D7"/>
    <w:rsid w:val="0001084E"/>
    <w:rsid w:val="000108FB"/>
    <w:rsid w:val="000109A9"/>
    <w:rsid w:val="00010A12"/>
    <w:rsid w:val="00010A34"/>
    <w:rsid w:val="00010BDD"/>
    <w:rsid w:val="00010C34"/>
    <w:rsid w:val="00010F3E"/>
    <w:rsid w:val="00011196"/>
    <w:rsid w:val="000111F0"/>
    <w:rsid w:val="000112D0"/>
    <w:rsid w:val="000113B3"/>
    <w:rsid w:val="0001159B"/>
    <w:rsid w:val="00011646"/>
    <w:rsid w:val="00011655"/>
    <w:rsid w:val="000116B2"/>
    <w:rsid w:val="00011714"/>
    <w:rsid w:val="0001183F"/>
    <w:rsid w:val="0001195A"/>
    <w:rsid w:val="00011AFA"/>
    <w:rsid w:val="00011E08"/>
    <w:rsid w:val="00011E9D"/>
    <w:rsid w:val="0001200D"/>
    <w:rsid w:val="0001214D"/>
    <w:rsid w:val="00012226"/>
    <w:rsid w:val="000122A2"/>
    <w:rsid w:val="00012327"/>
    <w:rsid w:val="00012502"/>
    <w:rsid w:val="0001254B"/>
    <w:rsid w:val="00012561"/>
    <w:rsid w:val="0001269B"/>
    <w:rsid w:val="00012835"/>
    <w:rsid w:val="0001286F"/>
    <w:rsid w:val="0001289A"/>
    <w:rsid w:val="000128FC"/>
    <w:rsid w:val="00012A2C"/>
    <w:rsid w:val="00012B3D"/>
    <w:rsid w:val="00012B5E"/>
    <w:rsid w:val="00012C3C"/>
    <w:rsid w:val="000130BC"/>
    <w:rsid w:val="00013177"/>
    <w:rsid w:val="0001318F"/>
    <w:rsid w:val="000131A6"/>
    <w:rsid w:val="000132CB"/>
    <w:rsid w:val="0001345E"/>
    <w:rsid w:val="00013477"/>
    <w:rsid w:val="00013663"/>
    <w:rsid w:val="00013688"/>
    <w:rsid w:val="000139B1"/>
    <w:rsid w:val="00013C25"/>
    <w:rsid w:val="00013CC9"/>
    <w:rsid w:val="00013E04"/>
    <w:rsid w:val="00013E53"/>
    <w:rsid w:val="00013E8F"/>
    <w:rsid w:val="00013E91"/>
    <w:rsid w:val="00013FE7"/>
    <w:rsid w:val="00014058"/>
    <w:rsid w:val="000140DC"/>
    <w:rsid w:val="000144F6"/>
    <w:rsid w:val="00014539"/>
    <w:rsid w:val="000145A0"/>
    <w:rsid w:val="000146BD"/>
    <w:rsid w:val="00014897"/>
    <w:rsid w:val="000148A6"/>
    <w:rsid w:val="000149D5"/>
    <w:rsid w:val="00014ADA"/>
    <w:rsid w:val="00014ADE"/>
    <w:rsid w:val="00014C54"/>
    <w:rsid w:val="00014DE3"/>
    <w:rsid w:val="00014F1D"/>
    <w:rsid w:val="00014FAD"/>
    <w:rsid w:val="000151F7"/>
    <w:rsid w:val="00015273"/>
    <w:rsid w:val="00015462"/>
    <w:rsid w:val="00015506"/>
    <w:rsid w:val="0001551D"/>
    <w:rsid w:val="0001571D"/>
    <w:rsid w:val="0001587B"/>
    <w:rsid w:val="000159EE"/>
    <w:rsid w:val="00015B0C"/>
    <w:rsid w:val="00015B69"/>
    <w:rsid w:val="00015C75"/>
    <w:rsid w:val="00015E2A"/>
    <w:rsid w:val="00015ECF"/>
    <w:rsid w:val="00015FE8"/>
    <w:rsid w:val="0001600B"/>
    <w:rsid w:val="000160CF"/>
    <w:rsid w:val="00016239"/>
    <w:rsid w:val="000163A9"/>
    <w:rsid w:val="00016750"/>
    <w:rsid w:val="000167C3"/>
    <w:rsid w:val="00016AD6"/>
    <w:rsid w:val="00016BDA"/>
    <w:rsid w:val="00016C0E"/>
    <w:rsid w:val="00016C3D"/>
    <w:rsid w:val="00016C6B"/>
    <w:rsid w:val="00016F05"/>
    <w:rsid w:val="00016F52"/>
    <w:rsid w:val="0001707E"/>
    <w:rsid w:val="000172C7"/>
    <w:rsid w:val="000172DA"/>
    <w:rsid w:val="000172EB"/>
    <w:rsid w:val="000174C9"/>
    <w:rsid w:val="000176FD"/>
    <w:rsid w:val="0001772B"/>
    <w:rsid w:val="00017858"/>
    <w:rsid w:val="000178B0"/>
    <w:rsid w:val="00017974"/>
    <w:rsid w:val="00017A18"/>
    <w:rsid w:val="00017CB5"/>
    <w:rsid w:val="00017DE4"/>
    <w:rsid w:val="00020189"/>
    <w:rsid w:val="0002037B"/>
    <w:rsid w:val="00020481"/>
    <w:rsid w:val="0002067B"/>
    <w:rsid w:val="0002068A"/>
    <w:rsid w:val="000206B2"/>
    <w:rsid w:val="0002071B"/>
    <w:rsid w:val="0002081E"/>
    <w:rsid w:val="000208D5"/>
    <w:rsid w:val="000209B5"/>
    <w:rsid w:val="00020C02"/>
    <w:rsid w:val="00020C11"/>
    <w:rsid w:val="00020D98"/>
    <w:rsid w:val="00020DA2"/>
    <w:rsid w:val="00020DB1"/>
    <w:rsid w:val="00020DB4"/>
    <w:rsid w:val="00020E40"/>
    <w:rsid w:val="00020E5C"/>
    <w:rsid w:val="00020E72"/>
    <w:rsid w:val="00020E83"/>
    <w:rsid w:val="00021033"/>
    <w:rsid w:val="000211B2"/>
    <w:rsid w:val="00021304"/>
    <w:rsid w:val="0002144D"/>
    <w:rsid w:val="000215A7"/>
    <w:rsid w:val="00021664"/>
    <w:rsid w:val="000219D7"/>
    <w:rsid w:val="00021A67"/>
    <w:rsid w:val="00021B1A"/>
    <w:rsid w:val="00021B21"/>
    <w:rsid w:val="00021E98"/>
    <w:rsid w:val="00021FBB"/>
    <w:rsid w:val="00021FE6"/>
    <w:rsid w:val="000220F8"/>
    <w:rsid w:val="00022382"/>
    <w:rsid w:val="00022627"/>
    <w:rsid w:val="000226EA"/>
    <w:rsid w:val="00022735"/>
    <w:rsid w:val="000228B7"/>
    <w:rsid w:val="00022C0D"/>
    <w:rsid w:val="00022F46"/>
    <w:rsid w:val="00023108"/>
    <w:rsid w:val="000231D9"/>
    <w:rsid w:val="0002320F"/>
    <w:rsid w:val="000232F5"/>
    <w:rsid w:val="00023333"/>
    <w:rsid w:val="000233F7"/>
    <w:rsid w:val="00023426"/>
    <w:rsid w:val="000234F1"/>
    <w:rsid w:val="00023522"/>
    <w:rsid w:val="00023541"/>
    <w:rsid w:val="0002367F"/>
    <w:rsid w:val="000237C2"/>
    <w:rsid w:val="000238A5"/>
    <w:rsid w:val="00023B90"/>
    <w:rsid w:val="00023BF2"/>
    <w:rsid w:val="00023DCD"/>
    <w:rsid w:val="00023E3A"/>
    <w:rsid w:val="00023F83"/>
    <w:rsid w:val="00023F99"/>
    <w:rsid w:val="000240B2"/>
    <w:rsid w:val="000240F1"/>
    <w:rsid w:val="00024111"/>
    <w:rsid w:val="00024131"/>
    <w:rsid w:val="0002415A"/>
    <w:rsid w:val="000244FB"/>
    <w:rsid w:val="00024524"/>
    <w:rsid w:val="00024606"/>
    <w:rsid w:val="0002461C"/>
    <w:rsid w:val="000247CF"/>
    <w:rsid w:val="00024B84"/>
    <w:rsid w:val="00024B8C"/>
    <w:rsid w:val="00024C83"/>
    <w:rsid w:val="00024E1F"/>
    <w:rsid w:val="00024F73"/>
    <w:rsid w:val="00025028"/>
    <w:rsid w:val="00025067"/>
    <w:rsid w:val="00025251"/>
    <w:rsid w:val="000253DF"/>
    <w:rsid w:val="00025408"/>
    <w:rsid w:val="000254BD"/>
    <w:rsid w:val="000255E7"/>
    <w:rsid w:val="00025654"/>
    <w:rsid w:val="0002574E"/>
    <w:rsid w:val="000257F8"/>
    <w:rsid w:val="0002583D"/>
    <w:rsid w:val="000258CA"/>
    <w:rsid w:val="000258CB"/>
    <w:rsid w:val="00025E3C"/>
    <w:rsid w:val="00025E7A"/>
    <w:rsid w:val="00025F32"/>
    <w:rsid w:val="00025FFF"/>
    <w:rsid w:val="00026001"/>
    <w:rsid w:val="000260A9"/>
    <w:rsid w:val="00026356"/>
    <w:rsid w:val="000263E9"/>
    <w:rsid w:val="00026449"/>
    <w:rsid w:val="00026A10"/>
    <w:rsid w:val="00026AE3"/>
    <w:rsid w:val="00026BCA"/>
    <w:rsid w:val="00026C80"/>
    <w:rsid w:val="00026DCF"/>
    <w:rsid w:val="00026EEF"/>
    <w:rsid w:val="00026F28"/>
    <w:rsid w:val="00026FB1"/>
    <w:rsid w:val="00027012"/>
    <w:rsid w:val="0002714C"/>
    <w:rsid w:val="0002716C"/>
    <w:rsid w:val="00027170"/>
    <w:rsid w:val="00027176"/>
    <w:rsid w:val="00027266"/>
    <w:rsid w:val="0002735C"/>
    <w:rsid w:val="0002739D"/>
    <w:rsid w:val="00027420"/>
    <w:rsid w:val="000274A6"/>
    <w:rsid w:val="000274C0"/>
    <w:rsid w:val="0002754E"/>
    <w:rsid w:val="000277E9"/>
    <w:rsid w:val="000278DA"/>
    <w:rsid w:val="00027C1F"/>
    <w:rsid w:val="00027CAF"/>
    <w:rsid w:val="00027D56"/>
    <w:rsid w:val="00030001"/>
    <w:rsid w:val="00030056"/>
    <w:rsid w:val="00030646"/>
    <w:rsid w:val="00030658"/>
    <w:rsid w:val="000307D0"/>
    <w:rsid w:val="0003088E"/>
    <w:rsid w:val="00030ACB"/>
    <w:rsid w:val="00030C00"/>
    <w:rsid w:val="00030CAD"/>
    <w:rsid w:val="00030CEF"/>
    <w:rsid w:val="00030F20"/>
    <w:rsid w:val="00031023"/>
    <w:rsid w:val="000310C9"/>
    <w:rsid w:val="00031138"/>
    <w:rsid w:val="00031165"/>
    <w:rsid w:val="0003157A"/>
    <w:rsid w:val="0003159B"/>
    <w:rsid w:val="000315F3"/>
    <w:rsid w:val="00031699"/>
    <w:rsid w:val="00031712"/>
    <w:rsid w:val="000317A8"/>
    <w:rsid w:val="000317C6"/>
    <w:rsid w:val="000317FE"/>
    <w:rsid w:val="0003193F"/>
    <w:rsid w:val="00031B54"/>
    <w:rsid w:val="00031E1B"/>
    <w:rsid w:val="00031E1F"/>
    <w:rsid w:val="0003204D"/>
    <w:rsid w:val="000323A5"/>
    <w:rsid w:val="0003245A"/>
    <w:rsid w:val="00032499"/>
    <w:rsid w:val="000324BE"/>
    <w:rsid w:val="000325D1"/>
    <w:rsid w:val="0003260B"/>
    <w:rsid w:val="00032A62"/>
    <w:rsid w:val="00032B97"/>
    <w:rsid w:val="00032C77"/>
    <w:rsid w:val="00032CA7"/>
    <w:rsid w:val="0003306A"/>
    <w:rsid w:val="00033107"/>
    <w:rsid w:val="00033564"/>
    <w:rsid w:val="00033691"/>
    <w:rsid w:val="000336E8"/>
    <w:rsid w:val="0003379A"/>
    <w:rsid w:val="0003398F"/>
    <w:rsid w:val="00033B0F"/>
    <w:rsid w:val="00033B4A"/>
    <w:rsid w:val="00033F8D"/>
    <w:rsid w:val="00033FEB"/>
    <w:rsid w:val="0003401D"/>
    <w:rsid w:val="00034162"/>
    <w:rsid w:val="00034167"/>
    <w:rsid w:val="0003433B"/>
    <w:rsid w:val="000343B5"/>
    <w:rsid w:val="000343C3"/>
    <w:rsid w:val="000344B8"/>
    <w:rsid w:val="000344FC"/>
    <w:rsid w:val="0003452D"/>
    <w:rsid w:val="000345AB"/>
    <w:rsid w:val="000345BC"/>
    <w:rsid w:val="00034619"/>
    <w:rsid w:val="00034749"/>
    <w:rsid w:val="00034914"/>
    <w:rsid w:val="00034AA9"/>
    <w:rsid w:val="00034AB2"/>
    <w:rsid w:val="00034B9F"/>
    <w:rsid w:val="00034BF1"/>
    <w:rsid w:val="00034D55"/>
    <w:rsid w:val="00034E57"/>
    <w:rsid w:val="00034EAD"/>
    <w:rsid w:val="00035092"/>
    <w:rsid w:val="00035104"/>
    <w:rsid w:val="00035127"/>
    <w:rsid w:val="00035330"/>
    <w:rsid w:val="00035355"/>
    <w:rsid w:val="000355E5"/>
    <w:rsid w:val="0003569A"/>
    <w:rsid w:val="000357C7"/>
    <w:rsid w:val="000357DF"/>
    <w:rsid w:val="00035896"/>
    <w:rsid w:val="0003595E"/>
    <w:rsid w:val="00035963"/>
    <w:rsid w:val="00035A8C"/>
    <w:rsid w:val="00035B82"/>
    <w:rsid w:val="00035BBB"/>
    <w:rsid w:val="00035CC9"/>
    <w:rsid w:val="00035CE0"/>
    <w:rsid w:val="00035CEF"/>
    <w:rsid w:val="00035D07"/>
    <w:rsid w:val="00035D61"/>
    <w:rsid w:val="00035DDE"/>
    <w:rsid w:val="00035EB3"/>
    <w:rsid w:val="00035ECD"/>
    <w:rsid w:val="0003604C"/>
    <w:rsid w:val="000361E8"/>
    <w:rsid w:val="00036272"/>
    <w:rsid w:val="000363BC"/>
    <w:rsid w:val="00036469"/>
    <w:rsid w:val="0003654C"/>
    <w:rsid w:val="00036579"/>
    <w:rsid w:val="000365D9"/>
    <w:rsid w:val="000365E8"/>
    <w:rsid w:val="00036774"/>
    <w:rsid w:val="0003679C"/>
    <w:rsid w:val="00036806"/>
    <w:rsid w:val="00036AF1"/>
    <w:rsid w:val="00036BB6"/>
    <w:rsid w:val="00036CD8"/>
    <w:rsid w:val="00036D3B"/>
    <w:rsid w:val="00036D5D"/>
    <w:rsid w:val="00036EE9"/>
    <w:rsid w:val="0003708C"/>
    <w:rsid w:val="0003713A"/>
    <w:rsid w:val="00037179"/>
    <w:rsid w:val="00037575"/>
    <w:rsid w:val="000376EC"/>
    <w:rsid w:val="00037739"/>
    <w:rsid w:val="0003779F"/>
    <w:rsid w:val="000378F7"/>
    <w:rsid w:val="00037994"/>
    <w:rsid w:val="000379BB"/>
    <w:rsid w:val="00037AA6"/>
    <w:rsid w:val="00037B1F"/>
    <w:rsid w:val="00037C68"/>
    <w:rsid w:val="00037C9E"/>
    <w:rsid w:val="00037CC2"/>
    <w:rsid w:val="00037EFC"/>
    <w:rsid w:val="00037FA6"/>
    <w:rsid w:val="00040206"/>
    <w:rsid w:val="00040287"/>
    <w:rsid w:val="000402B5"/>
    <w:rsid w:val="0004032F"/>
    <w:rsid w:val="0004054A"/>
    <w:rsid w:val="00040716"/>
    <w:rsid w:val="00040832"/>
    <w:rsid w:val="00040841"/>
    <w:rsid w:val="00040850"/>
    <w:rsid w:val="0004087B"/>
    <w:rsid w:val="000408A3"/>
    <w:rsid w:val="00040B86"/>
    <w:rsid w:val="00040BB2"/>
    <w:rsid w:val="00040BD9"/>
    <w:rsid w:val="00040C07"/>
    <w:rsid w:val="00040C14"/>
    <w:rsid w:val="00040C53"/>
    <w:rsid w:val="00040C75"/>
    <w:rsid w:val="00040DEF"/>
    <w:rsid w:val="00041237"/>
    <w:rsid w:val="0004151B"/>
    <w:rsid w:val="000415C1"/>
    <w:rsid w:val="000416DD"/>
    <w:rsid w:val="000418E9"/>
    <w:rsid w:val="000419BD"/>
    <w:rsid w:val="00041B71"/>
    <w:rsid w:val="00041BFB"/>
    <w:rsid w:val="00041D40"/>
    <w:rsid w:val="00041EBA"/>
    <w:rsid w:val="0004205A"/>
    <w:rsid w:val="000420D3"/>
    <w:rsid w:val="00042103"/>
    <w:rsid w:val="0004223D"/>
    <w:rsid w:val="0004226C"/>
    <w:rsid w:val="0004229C"/>
    <w:rsid w:val="000424E2"/>
    <w:rsid w:val="00042658"/>
    <w:rsid w:val="00042708"/>
    <w:rsid w:val="00042721"/>
    <w:rsid w:val="00042777"/>
    <w:rsid w:val="00042882"/>
    <w:rsid w:val="00042892"/>
    <w:rsid w:val="00042BB7"/>
    <w:rsid w:val="00042C3F"/>
    <w:rsid w:val="00042C5C"/>
    <w:rsid w:val="00042C92"/>
    <w:rsid w:val="00042F00"/>
    <w:rsid w:val="000431BC"/>
    <w:rsid w:val="000431F6"/>
    <w:rsid w:val="000436E0"/>
    <w:rsid w:val="0004374F"/>
    <w:rsid w:val="00043778"/>
    <w:rsid w:val="00043791"/>
    <w:rsid w:val="00043979"/>
    <w:rsid w:val="00043A04"/>
    <w:rsid w:val="00043A96"/>
    <w:rsid w:val="00043C41"/>
    <w:rsid w:val="00043D10"/>
    <w:rsid w:val="00043EBD"/>
    <w:rsid w:val="00043F44"/>
    <w:rsid w:val="00043FF5"/>
    <w:rsid w:val="00043FFF"/>
    <w:rsid w:val="00044013"/>
    <w:rsid w:val="00044055"/>
    <w:rsid w:val="000441B4"/>
    <w:rsid w:val="00044206"/>
    <w:rsid w:val="0004430B"/>
    <w:rsid w:val="00044571"/>
    <w:rsid w:val="000445CE"/>
    <w:rsid w:val="000446DF"/>
    <w:rsid w:val="0004477B"/>
    <w:rsid w:val="000447B8"/>
    <w:rsid w:val="00044800"/>
    <w:rsid w:val="0004488A"/>
    <w:rsid w:val="000448B0"/>
    <w:rsid w:val="00044903"/>
    <w:rsid w:val="00044921"/>
    <w:rsid w:val="00044A64"/>
    <w:rsid w:val="00044B27"/>
    <w:rsid w:val="00044B87"/>
    <w:rsid w:val="00044C58"/>
    <w:rsid w:val="00044D66"/>
    <w:rsid w:val="00044EAF"/>
    <w:rsid w:val="00044F5E"/>
    <w:rsid w:val="0004508C"/>
    <w:rsid w:val="000450D5"/>
    <w:rsid w:val="00045170"/>
    <w:rsid w:val="000451A6"/>
    <w:rsid w:val="000451C4"/>
    <w:rsid w:val="000452C8"/>
    <w:rsid w:val="000452CD"/>
    <w:rsid w:val="000452D1"/>
    <w:rsid w:val="000453CB"/>
    <w:rsid w:val="00045676"/>
    <w:rsid w:val="000456B5"/>
    <w:rsid w:val="000458C7"/>
    <w:rsid w:val="00045B2A"/>
    <w:rsid w:val="00045C39"/>
    <w:rsid w:val="00045CBE"/>
    <w:rsid w:val="00045E04"/>
    <w:rsid w:val="00045E4A"/>
    <w:rsid w:val="00045F0D"/>
    <w:rsid w:val="00045F73"/>
    <w:rsid w:val="00046044"/>
    <w:rsid w:val="00046285"/>
    <w:rsid w:val="0004643D"/>
    <w:rsid w:val="00046551"/>
    <w:rsid w:val="0004657A"/>
    <w:rsid w:val="000465CC"/>
    <w:rsid w:val="0004666C"/>
    <w:rsid w:val="0004674B"/>
    <w:rsid w:val="000468DC"/>
    <w:rsid w:val="000468E4"/>
    <w:rsid w:val="00046909"/>
    <w:rsid w:val="00046A78"/>
    <w:rsid w:val="00046C36"/>
    <w:rsid w:val="00046DC8"/>
    <w:rsid w:val="00046E08"/>
    <w:rsid w:val="00046F11"/>
    <w:rsid w:val="0004719C"/>
    <w:rsid w:val="00047211"/>
    <w:rsid w:val="00047418"/>
    <w:rsid w:val="00047452"/>
    <w:rsid w:val="000474A7"/>
    <w:rsid w:val="0004755C"/>
    <w:rsid w:val="000475AC"/>
    <w:rsid w:val="0004762A"/>
    <w:rsid w:val="0004775E"/>
    <w:rsid w:val="00047944"/>
    <w:rsid w:val="00047C57"/>
    <w:rsid w:val="00047C60"/>
    <w:rsid w:val="00047D46"/>
    <w:rsid w:val="00047E7F"/>
    <w:rsid w:val="00047F60"/>
    <w:rsid w:val="00047FA1"/>
    <w:rsid w:val="00047FDD"/>
    <w:rsid w:val="00050068"/>
    <w:rsid w:val="000509C8"/>
    <w:rsid w:val="00050A84"/>
    <w:rsid w:val="00050AF6"/>
    <w:rsid w:val="00050BDF"/>
    <w:rsid w:val="00050F91"/>
    <w:rsid w:val="00051070"/>
    <w:rsid w:val="0005113F"/>
    <w:rsid w:val="000511C7"/>
    <w:rsid w:val="00051302"/>
    <w:rsid w:val="0005135D"/>
    <w:rsid w:val="0005139D"/>
    <w:rsid w:val="00051462"/>
    <w:rsid w:val="0005159F"/>
    <w:rsid w:val="00051775"/>
    <w:rsid w:val="00051A0B"/>
    <w:rsid w:val="00051A73"/>
    <w:rsid w:val="00051B1E"/>
    <w:rsid w:val="00051BE9"/>
    <w:rsid w:val="00051DB4"/>
    <w:rsid w:val="00051E6A"/>
    <w:rsid w:val="00051FC4"/>
    <w:rsid w:val="00052014"/>
    <w:rsid w:val="00052041"/>
    <w:rsid w:val="000520CE"/>
    <w:rsid w:val="00052145"/>
    <w:rsid w:val="00052621"/>
    <w:rsid w:val="0005292F"/>
    <w:rsid w:val="000529FE"/>
    <w:rsid w:val="00052A26"/>
    <w:rsid w:val="00052A98"/>
    <w:rsid w:val="00052C41"/>
    <w:rsid w:val="00052C51"/>
    <w:rsid w:val="00052CD3"/>
    <w:rsid w:val="00052D45"/>
    <w:rsid w:val="00052F12"/>
    <w:rsid w:val="00052F1A"/>
    <w:rsid w:val="0005303A"/>
    <w:rsid w:val="0005310D"/>
    <w:rsid w:val="00053200"/>
    <w:rsid w:val="00053274"/>
    <w:rsid w:val="00053289"/>
    <w:rsid w:val="0005329F"/>
    <w:rsid w:val="000532B6"/>
    <w:rsid w:val="000532FD"/>
    <w:rsid w:val="0005343D"/>
    <w:rsid w:val="00053561"/>
    <w:rsid w:val="00053601"/>
    <w:rsid w:val="0005376F"/>
    <w:rsid w:val="00053801"/>
    <w:rsid w:val="00053A48"/>
    <w:rsid w:val="00053A5D"/>
    <w:rsid w:val="00053A62"/>
    <w:rsid w:val="00053D48"/>
    <w:rsid w:val="00053D99"/>
    <w:rsid w:val="00053E14"/>
    <w:rsid w:val="00053E8C"/>
    <w:rsid w:val="00053EE8"/>
    <w:rsid w:val="00053FF3"/>
    <w:rsid w:val="00053FF5"/>
    <w:rsid w:val="00054022"/>
    <w:rsid w:val="000541F6"/>
    <w:rsid w:val="0005428A"/>
    <w:rsid w:val="00054662"/>
    <w:rsid w:val="000549AF"/>
    <w:rsid w:val="00054C11"/>
    <w:rsid w:val="00054E6F"/>
    <w:rsid w:val="00054E8A"/>
    <w:rsid w:val="00054F63"/>
    <w:rsid w:val="0005502E"/>
    <w:rsid w:val="00055129"/>
    <w:rsid w:val="000552D5"/>
    <w:rsid w:val="000552FD"/>
    <w:rsid w:val="0005551E"/>
    <w:rsid w:val="00055597"/>
    <w:rsid w:val="000555B9"/>
    <w:rsid w:val="00055612"/>
    <w:rsid w:val="000557DA"/>
    <w:rsid w:val="000559FB"/>
    <w:rsid w:val="00055C79"/>
    <w:rsid w:val="00055D2A"/>
    <w:rsid w:val="00055D65"/>
    <w:rsid w:val="00055D6C"/>
    <w:rsid w:val="00055DF0"/>
    <w:rsid w:val="00055DFB"/>
    <w:rsid w:val="00055E42"/>
    <w:rsid w:val="00055EDE"/>
    <w:rsid w:val="00055F6F"/>
    <w:rsid w:val="00055F9C"/>
    <w:rsid w:val="00055FE4"/>
    <w:rsid w:val="00056006"/>
    <w:rsid w:val="000562BF"/>
    <w:rsid w:val="000564F1"/>
    <w:rsid w:val="00056518"/>
    <w:rsid w:val="000565ED"/>
    <w:rsid w:val="000565F4"/>
    <w:rsid w:val="00056686"/>
    <w:rsid w:val="000567CB"/>
    <w:rsid w:val="000567D4"/>
    <w:rsid w:val="0005686F"/>
    <w:rsid w:val="000568D0"/>
    <w:rsid w:val="00056992"/>
    <w:rsid w:val="000569E0"/>
    <w:rsid w:val="00056B95"/>
    <w:rsid w:val="00056BC8"/>
    <w:rsid w:val="00056D4A"/>
    <w:rsid w:val="00056D74"/>
    <w:rsid w:val="00056DB3"/>
    <w:rsid w:val="00056F09"/>
    <w:rsid w:val="00056F73"/>
    <w:rsid w:val="00057257"/>
    <w:rsid w:val="0005725C"/>
    <w:rsid w:val="0005749E"/>
    <w:rsid w:val="000574F1"/>
    <w:rsid w:val="00057936"/>
    <w:rsid w:val="00057985"/>
    <w:rsid w:val="00057A64"/>
    <w:rsid w:val="00057C68"/>
    <w:rsid w:val="00057C8B"/>
    <w:rsid w:val="00057CE4"/>
    <w:rsid w:val="00057DEA"/>
    <w:rsid w:val="00057DED"/>
    <w:rsid w:val="00057E4F"/>
    <w:rsid w:val="00057E51"/>
    <w:rsid w:val="00057F83"/>
    <w:rsid w:val="000601DB"/>
    <w:rsid w:val="00060218"/>
    <w:rsid w:val="00060461"/>
    <w:rsid w:val="0006066A"/>
    <w:rsid w:val="0006071A"/>
    <w:rsid w:val="00060765"/>
    <w:rsid w:val="00060B3D"/>
    <w:rsid w:val="00060CF0"/>
    <w:rsid w:val="00060D09"/>
    <w:rsid w:val="00060E09"/>
    <w:rsid w:val="00060EE5"/>
    <w:rsid w:val="00060F22"/>
    <w:rsid w:val="00060F60"/>
    <w:rsid w:val="00060F83"/>
    <w:rsid w:val="00060FED"/>
    <w:rsid w:val="00061021"/>
    <w:rsid w:val="00061095"/>
    <w:rsid w:val="000611C1"/>
    <w:rsid w:val="00061239"/>
    <w:rsid w:val="000612C6"/>
    <w:rsid w:val="00061478"/>
    <w:rsid w:val="00061565"/>
    <w:rsid w:val="0006158F"/>
    <w:rsid w:val="000615D1"/>
    <w:rsid w:val="00061661"/>
    <w:rsid w:val="00061821"/>
    <w:rsid w:val="00061973"/>
    <w:rsid w:val="00061ACA"/>
    <w:rsid w:val="00061B6A"/>
    <w:rsid w:val="00061C3D"/>
    <w:rsid w:val="00061D73"/>
    <w:rsid w:val="00061E31"/>
    <w:rsid w:val="00061E73"/>
    <w:rsid w:val="00061ECC"/>
    <w:rsid w:val="0006215B"/>
    <w:rsid w:val="00062419"/>
    <w:rsid w:val="00062569"/>
    <w:rsid w:val="00062601"/>
    <w:rsid w:val="00062623"/>
    <w:rsid w:val="0006299A"/>
    <w:rsid w:val="00062A19"/>
    <w:rsid w:val="00062BFF"/>
    <w:rsid w:val="00062C73"/>
    <w:rsid w:val="00062C80"/>
    <w:rsid w:val="00062D2C"/>
    <w:rsid w:val="00062D97"/>
    <w:rsid w:val="00062DD7"/>
    <w:rsid w:val="00062E37"/>
    <w:rsid w:val="00062E3B"/>
    <w:rsid w:val="00062F05"/>
    <w:rsid w:val="00062F8A"/>
    <w:rsid w:val="000630E3"/>
    <w:rsid w:val="00063178"/>
    <w:rsid w:val="000632AC"/>
    <w:rsid w:val="000632AE"/>
    <w:rsid w:val="000633F6"/>
    <w:rsid w:val="000634FF"/>
    <w:rsid w:val="000635CA"/>
    <w:rsid w:val="0006361B"/>
    <w:rsid w:val="0006369F"/>
    <w:rsid w:val="00063741"/>
    <w:rsid w:val="000637EC"/>
    <w:rsid w:val="00063858"/>
    <w:rsid w:val="00063C46"/>
    <w:rsid w:val="00063D61"/>
    <w:rsid w:val="00064250"/>
    <w:rsid w:val="0006426F"/>
    <w:rsid w:val="000642F5"/>
    <w:rsid w:val="000643CD"/>
    <w:rsid w:val="000645F1"/>
    <w:rsid w:val="0006461B"/>
    <w:rsid w:val="0006466B"/>
    <w:rsid w:val="0006475F"/>
    <w:rsid w:val="00064939"/>
    <w:rsid w:val="00064AF7"/>
    <w:rsid w:val="00064C28"/>
    <w:rsid w:val="00064C78"/>
    <w:rsid w:val="00064E61"/>
    <w:rsid w:val="00064F32"/>
    <w:rsid w:val="00064F39"/>
    <w:rsid w:val="0006529E"/>
    <w:rsid w:val="000653BC"/>
    <w:rsid w:val="000654EA"/>
    <w:rsid w:val="000656AF"/>
    <w:rsid w:val="00065737"/>
    <w:rsid w:val="0006584A"/>
    <w:rsid w:val="00065A9B"/>
    <w:rsid w:val="00065AD5"/>
    <w:rsid w:val="00065C45"/>
    <w:rsid w:val="00065C74"/>
    <w:rsid w:val="00065E19"/>
    <w:rsid w:val="00065E1B"/>
    <w:rsid w:val="00065E33"/>
    <w:rsid w:val="00066018"/>
    <w:rsid w:val="0006612D"/>
    <w:rsid w:val="0006617A"/>
    <w:rsid w:val="00066270"/>
    <w:rsid w:val="0006655D"/>
    <w:rsid w:val="000665FF"/>
    <w:rsid w:val="00066673"/>
    <w:rsid w:val="0006671E"/>
    <w:rsid w:val="00066732"/>
    <w:rsid w:val="0006680D"/>
    <w:rsid w:val="000668DB"/>
    <w:rsid w:val="00066959"/>
    <w:rsid w:val="00066AD3"/>
    <w:rsid w:val="00066B63"/>
    <w:rsid w:val="00066CE3"/>
    <w:rsid w:val="00066E7E"/>
    <w:rsid w:val="00066E8F"/>
    <w:rsid w:val="00066F0C"/>
    <w:rsid w:val="00066F6D"/>
    <w:rsid w:val="00066FA2"/>
    <w:rsid w:val="00066FCF"/>
    <w:rsid w:val="00067029"/>
    <w:rsid w:val="000670B3"/>
    <w:rsid w:val="00067138"/>
    <w:rsid w:val="00067179"/>
    <w:rsid w:val="000673C9"/>
    <w:rsid w:val="000673DB"/>
    <w:rsid w:val="000673E1"/>
    <w:rsid w:val="00067421"/>
    <w:rsid w:val="00067547"/>
    <w:rsid w:val="0006768D"/>
    <w:rsid w:val="000677AE"/>
    <w:rsid w:val="000678A2"/>
    <w:rsid w:val="00067D7D"/>
    <w:rsid w:val="00067DB6"/>
    <w:rsid w:val="00070065"/>
    <w:rsid w:val="000700E5"/>
    <w:rsid w:val="0007010D"/>
    <w:rsid w:val="00070227"/>
    <w:rsid w:val="00070242"/>
    <w:rsid w:val="00070298"/>
    <w:rsid w:val="000702E8"/>
    <w:rsid w:val="0007047D"/>
    <w:rsid w:val="00070728"/>
    <w:rsid w:val="00070774"/>
    <w:rsid w:val="00070790"/>
    <w:rsid w:val="00070798"/>
    <w:rsid w:val="0007082E"/>
    <w:rsid w:val="000708BC"/>
    <w:rsid w:val="000708CD"/>
    <w:rsid w:val="00070908"/>
    <w:rsid w:val="00070916"/>
    <w:rsid w:val="00070AA7"/>
    <w:rsid w:val="00070C4F"/>
    <w:rsid w:val="00070E00"/>
    <w:rsid w:val="00070F0E"/>
    <w:rsid w:val="000712F4"/>
    <w:rsid w:val="0007132B"/>
    <w:rsid w:val="00071359"/>
    <w:rsid w:val="0007150D"/>
    <w:rsid w:val="0007155D"/>
    <w:rsid w:val="0007173F"/>
    <w:rsid w:val="00071814"/>
    <w:rsid w:val="0007182D"/>
    <w:rsid w:val="000718F3"/>
    <w:rsid w:val="00071D92"/>
    <w:rsid w:val="00071DCA"/>
    <w:rsid w:val="00071E0B"/>
    <w:rsid w:val="00071E0E"/>
    <w:rsid w:val="00071FDB"/>
    <w:rsid w:val="0007201A"/>
    <w:rsid w:val="000720B8"/>
    <w:rsid w:val="000720E9"/>
    <w:rsid w:val="00072240"/>
    <w:rsid w:val="000722BD"/>
    <w:rsid w:val="00072400"/>
    <w:rsid w:val="0007253A"/>
    <w:rsid w:val="00072549"/>
    <w:rsid w:val="0007255B"/>
    <w:rsid w:val="00072647"/>
    <w:rsid w:val="00072826"/>
    <w:rsid w:val="00072869"/>
    <w:rsid w:val="00072976"/>
    <w:rsid w:val="00072A16"/>
    <w:rsid w:val="00072A9B"/>
    <w:rsid w:val="00072BE6"/>
    <w:rsid w:val="00072CD5"/>
    <w:rsid w:val="00072D65"/>
    <w:rsid w:val="000732CB"/>
    <w:rsid w:val="000733AB"/>
    <w:rsid w:val="0007346A"/>
    <w:rsid w:val="000734BF"/>
    <w:rsid w:val="00073593"/>
    <w:rsid w:val="000737E5"/>
    <w:rsid w:val="000738DE"/>
    <w:rsid w:val="00073AA7"/>
    <w:rsid w:val="00073CEC"/>
    <w:rsid w:val="00073D7E"/>
    <w:rsid w:val="00073E10"/>
    <w:rsid w:val="00073E96"/>
    <w:rsid w:val="00073F44"/>
    <w:rsid w:val="00074091"/>
    <w:rsid w:val="00074208"/>
    <w:rsid w:val="000743B2"/>
    <w:rsid w:val="00074411"/>
    <w:rsid w:val="00074656"/>
    <w:rsid w:val="0007478E"/>
    <w:rsid w:val="00074805"/>
    <w:rsid w:val="00074AE3"/>
    <w:rsid w:val="00074C5C"/>
    <w:rsid w:val="00074C83"/>
    <w:rsid w:val="00074C92"/>
    <w:rsid w:val="00075064"/>
    <w:rsid w:val="00075389"/>
    <w:rsid w:val="0007546B"/>
    <w:rsid w:val="000755C6"/>
    <w:rsid w:val="000755D5"/>
    <w:rsid w:val="0007595E"/>
    <w:rsid w:val="00075BE2"/>
    <w:rsid w:val="00075BF8"/>
    <w:rsid w:val="00075F39"/>
    <w:rsid w:val="00075F98"/>
    <w:rsid w:val="000762E3"/>
    <w:rsid w:val="0007653E"/>
    <w:rsid w:val="00076555"/>
    <w:rsid w:val="000765E9"/>
    <w:rsid w:val="00076BBA"/>
    <w:rsid w:val="00076BC8"/>
    <w:rsid w:val="00076C8E"/>
    <w:rsid w:val="00076E10"/>
    <w:rsid w:val="000771D2"/>
    <w:rsid w:val="000773B3"/>
    <w:rsid w:val="000773F2"/>
    <w:rsid w:val="00077738"/>
    <w:rsid w:val="00077806"/>
    <w:rsid w:val="000778C3"/>
    <w:rsid w:val="0007791F"/>
    <w:rsid w:val="00077A1C"/>
    <w:rsid w:val="00077AAE"/>
    <w:rsid w:val="00077B12"/>
    <w:rsid w:val="00077B33"/>
    <w:rsid w:val="00077B56"/>
    <w:rsid w:val="00077EBA"/>
    <w:rsid w:val="00077FCA"/>
    <w:rsid w:val="00080221"/>
    <w:rsid w:val="000802EB"/>
    <w:rsid w:val="0008035F"/>
    <w:rsid w:val="00080593"/>
    <w:rsid w:val="00080706"/>
    <w:rsid w:val="000807EE"/>
    <w:rsid w:val="0008088B"/>
    <w:rsid w:val="00080B0B"/>
    <w:rsid w:val="00080BF6"/>
    <w:rsid w:val="00080CBB"/>
    <w:rsid w:val="00080E08"/>
    <w:rsid w:val="00080F6F"/>
    <w:rsid w:val="00080F7E"/>
    <w:rsid w:val="00080FA0"/>
    <w:rsid w:val="00080FDC"/>
    <w:rsid w:val="000810F3"/>
    <w:rsid w:val="000810FA"/>
    <w:rsid w:val="00081112"/>
    <w:rsid w:val="00081180"/>
    <w:rsid w:val="0008118A"/>
    <w:rsid w:val="00081217"/>
    <w:rsid w:val="0008139A"/>
    <w:rsid w:val="00081426"/>
    <w:rsid w:val="00081531"/>
    <w:rsid w:val="00081713"/>
    <w:rsid w:val="0008189E"/>
    <w:rsid w:val="00081986"/>
    <w:rsid w:val="00081B55"/>
    <w:rsid w:val="00081BBF"/>
    <w:rsid w:val="00082043"/>
    <w:rsid w:val="000820D4"/>
    <w:rsid w:val="000821CF"/>
    <w:rsid w:val="000821E9"/>
    <w:rsid w:val="000822DA"/>
    <w:rsid w:val="00082399"/>
    <w:rsid w:val="000823E1"/>
    <w:rsid w:val="000824F0"/>
    <w:rsid w:val="00082637"/>
    <w:rsid w:val="00082845"/>
    <w:rsid w:val="0008295D"/>
    <w:rsid w:val="00082A92"/>
    <w:rsid w:val="00082B40"/>
    <w:rsid w:val="00082BD5"/>
    <w:rsid w:val="00082BEF"/>
    <w:rsid w:val="00082BFE"/>
    <w:rsid w:val="00082DD3"/>
    <w:rsid w:val="00082E19"/>
    <w:rsid w:val="00082EDC"/>
    <w:rsid w:val="00082FA8"/>
    <w:rsid w:val="000830A0"/>
    <w:rsid w:val="00083222"/>
    <w:rsid w:val="000832B6"/>
    <w:rsid w:val="00083305"/>
    <w:rsid w:val="0008330C"/>
    <w:rsid w:val="0008339C"/>
    <w:rsid w:val="0008339F"/>
    <w:rsid w:val="000834EC"/>
    <w:rsid w:val="000836EF"/>
    <w:rsid w:val="0008372D"/>
    <w:rsid w:val="000837E1"/>
    <w:rsid w:val="0008395F"/>
    <w:rsid w:val="000839AF"/>
    <w:rsid w:val="000839BE"/>
    <w:rsid w:val="00083B89"/>
    <w:rsid w:val="00083C5E"/>
    <w:rsid w:val="00083DE5"/>
    <w:rsid w:val="00083E5A"/>
    <w:rsid w:val="00083E7D"/>
    <w:rsid w:val="00083F31"/>
    <w:rsid w:val="00084011"/>
    <w:rsid w:val="000840DA"/>
    <w:rsid w:val="000841EE"/>
    <w:rsid w:val="0008427D"/>
    <w:rsid w:val="00084408"/>
    <w:rsid w:val="0008441A"/>
    <w:rsid w:val="000844FF"/>
    <w:rsid w:val="00084564"/>
    <w:rsid w:val="00084694"/>
    <w:rsid w:val="00084723"/>
    <w:rsid w:val="000847E0"/>
    <w:rsid w:val="00084823"/>
    <w:rsid w:val="0008482E"/>
    <w:rsid w:val="0008489B"/>
    <w:rsid w:val="0008489F"/>
    <w:rsid w:val="00084922"/>
    <w:rsid w:val="00084A85"/>
    <w:rsid w:val="00084B2E"/>
    <w:rsid w:val="00084C76"/>
    <w:rsid w:val="00084E23"/>
    <w:rsid w:val="00085019"/>
    <w:rsid w:val="00085115"/>
    <w:rsid w:val="0008516F"/>
    <w:rsid w:val="000851F6"/>
    <w:rsid w:val="000852B0"/>
    <w:rsid w:val="00085359"/>
    <w:rsid w:val="000854D3"/>
    <w:rsid w:val="0008551B"/>
    <w:rsid w:val="00085538"/>
    <w:rsid w:val="00085696"/>
    <w:rsid w:val="00085756"/>
    <w:rsid w:val="00085830"/>
    <w:rsid w:val="0008594D"/>
    <w:rsid w:val="00085BC5"/>
    <w:rsid w:val="00085CEF"/>
    <w:rsid w:val="00085D04"/>
    <w:rsid w:val="00085E80"/>
    <w:rsid w:val="00085EAA"/>
    <w:rsid w:val="00086070"/>
    <w:rsid w:val="00086169"/>
    <w:rsid w:val="000861FC"/>
    <w:rsid w:val="0008632A"/>
    <w:rsid w:val="000865F3"/>
    <w:rsid w:val="0008687F"/>
    <w:rsid w:val="00086929"/>
    <w:rsid w:val="0008697F"/>
    <w:rsid w:val="000869D3"/>
    <w:rsid w:val="00086A1A"/>
    <w:rsid w:val="00086E90"/>
    <w:rsid w:val="00086F30"/>
    <w:rsid w:val="00087029"/>
    <w:rsid w:val="0008724D"/>
    <w:rsid w:val="000872A7"/>
    <w:rsid w:val="00087395"/>
    <w:rsid w:val="00087428"/>
    <w:rsid w:val="0008746C"/>
    <w:rsid w:val="000874A9"/>
    <w:rsid w:val="0008753D"/>
    <w:rsid w:val="00087674"/>
    <w:rsid w:val="00087882"/>
    <w:rsid w:val="00087888"/>
    <w:rsid w:val="00087B39"/>
    <w:rsid w:val="00087C27"/>
    <w:rsid w:val="00087D8A"/>
    <w:rsid w:val="00090117"/>
    <w:rsid w:val="00090335"/>
    <w:rsid w:val="00090373"/>
    <w:rsid w:val="00090467"/>
    <w:rsid w:val="000905CF"/>
    <w:rsid w:val="0009063A"/>
    <w:rsid w:val="00090687"/>
    <w:rsid w:val="00090720"/>
    <w:rsid w:val="00090750"/>
    <w:rsid w:val="00090869"/>
    <w:rsid w:val="00090959"/>
    <w:rsid w:val="00090AB2"/>
    <w:rsid w:val="00090BE2"/>
    <w:rsid w:val="00090D29"/>
    <w:rsid w:val="00090DEB"/>
    <w:rsid w:val="00090E67"/>
    <w:rsid w:val="0009100A"/>
    <w:rsid w:val="00091045"/>
    <w:rsid w:val="0009116C"/>
    <w:rsid w:val="00091701"/>
    <w:rsid w:val="00091756"/>
    <w:rsid w:val="00091E5C"/>
    <w:rsid w:val="00091FF4"/>
    <w:rsid w:val="00092116"/>
    <w:rsid w:val="00092602"/>
    <w:rsid w:val="000926B4"/>
    <w:rsid w:val="000928A0"/>
    <w:rsid w:val="00092930"/>
    <w:rsid w:val="000929D8"/>
    <w:rsid w:val="00092A49"/>
    <w:rsid w:val="00092AE5"/>
    <w:rsid w:val="00092BBC"/>
    <w:rsid w:val="00092D46"/>
    <w:rsid w:val="00092D57"/>
    <w:rsid w:val="00092E6E"/>
    <w:rsid w:val="000930A1"/>
    <w:rsid w:val="00093232"/>
    <w:rsid w:val="00093301"/>
    <w:rsid w:val="00093429"/>
    <w:rsid w:val="00093466"/>
    <w:rsid w:val="00093555"/>
    <w:rsid w:val="00093741"/>
    <w:rsid w:val="0009375B"/>
    <w:rsid w:val="000938AA"/>
    <w:rsid w:val="00093945"/>
    <w:rsid w:val="00093A64"/>
    <w:rsid w:val="00093AD6"/>
    <w:rsid w:val="00093B77"/>
    <w:rsid w:val="00093C4E"/>
    <w:rsid w:val="00093CC5"/>
    <w:rsid w:val="00093F18"/>
    <w:rsid w:val="0009413B"/>
    <w:rsid w:val="00094158"/>
    <w:rsid w:val="000941F2"/>
    <w:rsid w:val="00094229"/>
    <w:rsid w:val="00094420"/>
    <w:rsid w:val="00094562"/>
    <w:rsid w:val="0009457C"/>
    <w:rsid w:val="00094607"/>
    <w:rsid w:val="00094621"/>
    <w:rsid w:val="000946E0"/>
    <w:rsid w:val="0009475B"/>
    <w:rsid w:val="00094771"/>
    <w:rsid w:val="000948F0"/>
    <w:rsid w:val="00094986"/>
    <w:rsid w:val="00094A0B"/>
    <w:rsid w:val="00094AC5"/>
    <w:rsid w:val="00094B99"/>
    <w:rsid w:val="00094C28"/>
    <w:rsid w:val="00094D83"/>
    <w:rsid w:val="00094D94"/>
    <w:rsid w:val="00094E15"/>
    <w:rsid w:val="00094E8B"/>
    <w:rsid w:val="0009502F"/>
    <w:rsid w:val="00095094"/>
    <w:rsid w:val="000951F3"/>
    <w:rsid w:val="0009543C"/>
    <w:rsid w:val="00095644"/>
    <w:rsid w:val="000956D1"/>
    <w:rsid w:val="000956F6"/>
    <w:rsid w:val="0009577A"/>
    <w:rsid w:val="0009590D"/>
    <w:rsid w:val="000959E0"/>
    <w:rsid w:val="00095B59"/>
    <w:rsid w:val="00095C4D"/>
    <w:rsid w:val="00095C76"/>
    <w:rsid w:val="00095CAE"/>
    <w:rsid w:val="00095CC2"/>
    <w:rsid w:val="00095D3F"/>
    <w:rsid w:val="00095D47"/>
    <w:rsid w:val="00095D75"/>
    <w:rsid w:val="00095EF8"/>
    <w:rsid w:val="0009604B"/>
    <w:rsid w:val="000960C7"/>
    <w:rsid w:val="000960EB"/>
    <w:rsid w:val="000961CB"/>
    <w:rsid w:val="0009622F"/>
    <w:rsid w:val="00096325"/>
    <w:rsid w:val="00096596"/>
    <w:rsid w:val="00096A0A"/>
    <w:rsid w:val="00096AAF"/>
    <w:rsid w:val="00096B9D"/>
    <w:rsid w:val="00097214"/>
    <w:rsid w:val="00097274"/>
    <w:rsid w:val="00097505"/>
    <w:rsid w:val="0009755B"/>
    <w:rsid w:val="000975A3"/>
    <w:rsid w:val="000975A6"/>
    <w:rsid w:val="0009773A"/>
    <w:rsid w:val="0009785D"/>
    <w:rsid w:val="000978DA"/>
    <w:rsid w:val="00097934"/>
    <w:rsid w:val="0009793C"/>
    <w:rsid w:val="00097BE8"/>
    <w:rsid w:val="00097BFE"/>
    <w:rsid w:val="00097CBC"/>
    <w:rsid w:val="000A017B"/>
    <w:rsid w:val="000A025D"/>
    <w:rsid w:val="000A031D"/>
    <w:rsid w:val="000A05A2"/>
    <w:rsid w:val="000A069F"/>
    <w:rsid w:val="000A086C"/>
    <w:rsid w:val="000A0ADC"/>
    <w:rsid w:val="000A0FCE"/>
    <w:rsid w:val="000A1154"/>
    <w:rsid w:val="000A1193"/>
    <w:rsid w:val="000A12D9"/>
    <w:rsid w:val="000A12FF"/>
    <w:rsid w:val="000A139C"/>
    <w:rsid w:val="000A17DD"/>
    <w:rsid w:val="000A1916"/>
    <w:rsid w:val="000A1990"/>
    <w:rsid w:val="000A1A41"/>
    <w:rsid w:val="000A1A7C"/>
    <w:rsid w:val="000A1C2A"/>
    <w:rsid w:val="000A205C"/>
    <w:rsid w:val="000A222E"/>
    <w:rsid w:val="000A2437"/>
    <w:rsid w:val="000A24F4"/>
    <w:rsid w:val="000A2649"/>
    <w:rsid w:val="000A266D"/>
    <w:rsid w:val="000A269A"/>
    <w:rsid w:val="000A2A39"/>
    <w:rsid w:val="000A2C29"/>
    <w:rsid w:val="000A2D40"/>
    <w:rsid w:val="000A2E0D"/>
    <w:rsid w:val="000A2E19"/>
    <w:rsid w:val="000A3050"/>
    <w:rsid w:val="000A30B1"/>
    <w:rsid w:val="000A3300"/>
    <w:rsid w:val="000A3423"/>
    <w:rsid w:val="000A3426"/>
    <w:rsid w:val="000A3501"/>
    <w:rsid w:val="000A359D"/>
    <w:rsid w:val="000A361B"/>
    <w:rsid w:val="000A362B"/>
    <w:rsid w:val="000A3696"/>
    <w:rsid w:val="000A36C9"/>
    <w:rsid w:val="000A3753"/>
    <w:rsid w:val="000A3848"/>
    <w:rsid w:val="000A38D7"/>
    <w:rsid w:val="000A38FA"/>
    <w:rsid w:val="000A3974"/>
    <w:rsid w:val="000A39F0"/>
    <w:rsid w:val="000A3BB9"/>
    <w:rsid w:val="000A3CEB"/>
    <w:rsid w:val="000A3D84"/>
    <w:rsid w:val="000A3E0F"/>
    <w:rsid w:val="000A3E8E"/>
    <w:rsid w:val="000A3F3A"/>
    <w:rsid w:val="000A3FB4"/>
    <w:rsid w:val="000A403A"/>
    <w:rsid w:val="000A405B"/>
    <w:rsid w:val="000A40C7"/>
    <w:rsid w:val="000A4187"/>
    <w:rsid w:val="000A45F4"/>
    <w:rsid w:val="000A45FF"/>
    <w:rsid w:val="000A4A65"/>
    <w:rsid w:val="000A4AA2"/>
    <w:rsid w:val="000A4C05"/>
    <w:rsid w:val="000A4C7B"/>
    <w:rsid w:val="000A4D37"/>
    <w:rsid w:val="000A4E87"/>
    <w:rsid w:val="000A4EB7"/>
    <w:rsid w:val="000A4FDD"/>
    <w:rsid w:val="000A4FE7"/>
    <w:rsid w:val="000A5033"/>
    <w:rsid w:val="000A505B"/>
    <w:rsid w:val="000A51D3"/>
    <w:rsid w:val="000A5452"/>
    <w:rsid w:val="000A5644"/>
    <w:rsid w:val="000A591E"/>
    <w:rsid w:val="000A5A63"/>
    <w:rsid w:val="000A5B54"/>
    <w:rsid w:val="000A5B7D"/>
    <w:rsid w:val="000A5D2B"/>
    <w:rsid w:val="000A5EA9"/>
    <w:rsid w:val="000A5EDB"/>
    <w:rsid w:val="000A5F7A"/>
    <w:rsid w:val="000A60CD"/>
    <w:rsid w:val="000A614A"/>
    <w:rsid w:val="000A62E8"/>
    <w:rsid w:val="000A6338"/>
    <w:rsid w:val="000A63BC"/>
    <w:rsid w:val="000A65BF"/>
    <w:rsid w:val="000A6761"/>
    <w:rsid w:val="000A67DF"/>
    <w:rsid w:val="000A692B"/>
    <w:rsid w:val="000A6BC0"/>
    <w:rsid w:val="000A6C1E"/>
    <w:rsid w:val="000A6C52"/>
    <w:rsid w:val="000A6C58"/>
    <w:rsid w:val="000A6E19"/>
    <w:rsid w:val="000A6E2E"/>
    <w:rsid w:val="000A6E7D"/>
    <w:rsid w:val="000A6EF3"/>
    <w:rsid w:val="000A6F4F"/>
    <w:rsid w:val="000A728F"/>
    <w:rsid w:val="000A72DF"/>
    <w:rsid w:val="000A7338"/>
    <w:rsid w:val="000A75C7"/>
    <w:rsid w:val="000A7AD3"/>
    <w:rsid w:val="000A7AF6"/>
    <w:rsid w:val="000A7B3F"/>
    <w:rsid w:val="000A7CF9"/>
    <w:rsid w:val="000A7E4B"/>
    <w:rsid w:val="000B0071"/>
    <w:rsid w:val="000B016A"/>
    <w:rsid w:val="000B0413"/>
    <w:rsid w:val="000B05B8"/>
    <w:rsid w:val="000B0646"/>
    <w:rsid w:val="000B0975"/>
    <w:rsid w:val="000B0AD5"/>
    <w:rsid w:val="000B0AEC"/>
    <w:rsid w:val="000B0B48"/>
    <w:rsid w:val="000B0C98"/>
    <w:rsid w:val="000B0F82"/>
    <w:rsid w:val="000B10F5"/>
    <w:rsid w:val="000B110C"/>
    <w:rsid w:val="000B12EB"/>
    <w:rsid w:val="000B130C"/>
    <w:rsid w:val="000B13D4"/>
    <w:rsid w:val="000B13FA"/>
    <w:rsid w:val="000B140F"/>
    <w:rsid w:val="000B1504"/>
    <w:rsid w:val="000B15B3"/>
    <w:rsid w:val="000B1661"/>
    <w:rsid w:val="000B1737"/>
    <w:rsid w:val="000B178B"/>
    <w:rsid w:val="000B1846"/>
    <w:rsid w:val="000B1853"/>
    <w:rsid w:val="000B19A0"/>
    <w:rsid w:val="000B19A6"/>
    <w:rsid w:val="000B19EA"/>
    <w:rsid w:val="000B1AA0"/>
    <w:rsid w:val="000B1AA8"/>
    <w:rsid w:val="000B1BEA"/>
    <w:rsid w:val="000B1C76"/>
    <w:rsid w:val="000B1C7F"/>
    <w:rsid w:val="000B1CB7"/>
    <w:rsid w:val="000B1F95"/>
    <w:rsid w:val="000B2206"/>
    <w:rsid w:val="000B2241"/>
    <w:rsid w:val="000B224A"/>
    <w:rsid w:val="000B22AB"/>
    <w:rsid w:val="000B237E"/>
    <w:rsid w:val="000B23A8"/>
    <w:rsid w:val="000B24A0"/>
    <w:rsid w:val="000B24F9"/>
    <w:rsid w:val="000B25C6"/>
    <w:rsid w:val="000B269B"/>
    <w:rsid w:val="000B26DE"/>
    <w:rsid w:val="000B2812"/>
    <w:rsid w:val="000B29CA"/>
    <w:rsid w:val="000B2A43"/>
    <w:rsid w:val="000B2ACA"/>
    <w:rsid w:val="000B2D30"/>
    <w:rsid w:val="000B2EC3"/>
    <w:rsid w:val="000B2FAF"/>
    <w:rsid w:val="000B3010"/>
    <w:rsid w:val="000B3109"/>
    <w:rsid w:val="000B3134"/>
    <w:rsid w:val="000B3246"/>
    <w:rsid w:val="000B33A3"/>
    <w:rsid w:val="000B3406"/>
    <w:rsid w:val="000B3539"/>
    <w:rsid w:val="000B3613"/>
    <w:rsid w:val="000B36E5"/>
    <w:rsid w:val="000B3776"/>
    <w:rsid w:val="000B3896"/>
    <w:rsid w:val="000B397B"/>
    <w:rsid w:val="000B3C98"/>
    <w:rsid w:val="000B3E78"/>
    <w:rsid w:val="000B403A"/>
    <w:rsid w:val="000B4081"/>
    <w:rsid w:val="000B40BF"/>
    <w:rsid w:val="000B42C9"/>
    <w:rsid w:val="000B435E"/>
    <w:rsid w:val="000B453F"/>
    <w:rsid w:val="000B4584"/>
    <w:rsid w:val="000B4596"/>
    <w:rsid w:val="000B45BF"/>
    <w:rsid w:val="000B4958"/>
    <w:rsid w:val="000B4968"/>
    <w:rsid w:val="000B4B9E"/>
    <w:rsid w:val="000B4D6C"/>
    <w:rsid w:val="000B4E67"/>
    <w:rsid w:val="000B5352"/>
    <w:rsid w:val="000B5372"/>
    <w:rsid w:val="000B5468"/>
    <w:rsid w:val="000B552C"/>
    <w:rsid w:val="000B55C0"/>
    <w:rsid w:val="000B566A"/>
    <w:rsid w:val="000B56F4"/>
    <w:rsid w:val="000B57A5"/>
    <w:rsid w:val="000B58BB"/>
    <w:rsid w:val="000B5B11"/>
    <w:rsid w:val="000B5B41"/>
    <w:rsid w:val="000B5CD1"/>
    <w:rsid w:val="000B5D1F"/>
    <w:rsid w:val="000B5E71"/>
    <w:rsid w:val="000B60BC"/>
    <w:rsid w:val="000B628C"/>
    <w:rsid w:val="000B62FC"/>
    <w:rsid w:val="000B63E4"/>
    <w:rsid w:val="000B63F5"/>
    <w:rsid w:val="000B6474"/>
    <w:rsid w:val="000B64DC"/>
    <w:rsid w:val="000B663B"/>
    <w:rsid w:val="000B663C"/>
    <w:rsid w:val="000B66F6"/>
    <w:rsid w:val="000B6769"/>
    <w:rsid w:val="000B686B"/>
    <w:rsid w:val="000B6A57"/>
    <w:rsid w:val="000B6A70"/>
    <w:rsid w:val="000B6B9B"/>
    <w:rsid w:val="000B6C67"/>
    <w:rsid w:val="000B6C69"/>
    <w:rsid w:val="000B6D17"/>
    <w:rsid w:val="000B6D5F"/>
    <w:rsid w:val="000B7075"/>
    <w:rsid w:val="000B70F0"/>
    <w:rsid w:val="000B7126"/>
    <w:rsid w:val="000B719C"/>
    <w:rsid w:val="000B754F"/>
    <w:rsid w:val="000B7564"/>
    <w:rsid w:val="000B760D"/>
    <w:rsid w:val="000B773A"/>
    <w:rsid w:val="000B792F"/>
    <w:rsid w:val="000B7A7D"/>
    <w:rsid w:val="000B7D63"/>
    <w:rsid w:val="000B7ED6"/>
    <w:rsid w:val="000C0190"/>
    <w:rsid w:val="000C022A"/>
    <w:rsid w:val="000C02FC"/>
    <w:rsid w:val="000C0392"/>
    <w:rsid w:val="000C0431"/>
    <w:rsid w:val="000C04D9"/>
    <w:rsid w:val="000C0823"/>
    <w:rsid w:val="000C091B"/>
    <w:rsid w:val="000C09C6"/>
    <w:rsid w:val="000C0B67"/>
    <w:rsid w:val="000C0C5B"/>
    <w:rsid w:val="000C0D1E"/>
    <w:rsid w:val="000C0DAE"/>
    <w:rsid w:val="000C0F09"/>
    <w:rsid w:val="000C0FD8"/>
    <w:rsid w:val="000C11EA"/>
    <w:rsid w:val="000C13A6"/>
    <w:rsid w:val="000C13BD"/>
    <w:rsid w:val="000C1568"/>
    <w:rsid w:val="000C170A"/>
    <w:rsid w:val="000C1737"/>
    <w:rsid w:val="000C178E"/>
    <w:rsid w:val="000C18A4"/>
    <w:rsid w:val="000C18AF"/>
    <w:rsid w:val="000C193B"/>
    <w:rsid w:val="000C1A3B"/>
    <w:rsid w:val="000C1C29"/>
    <w:rsid w:val="000C1E76"/>
    <w:rsid w:val="000C1F37"/>
    <w:rsid w:val="000C2080"/>
    <w:rsid w:val="000C2134"/>
    <w:rsid w:val="000C2231"/>
    <w:rsid w:val="000C226F"/>
    <w:rsid w:val="000C22C4"/>
    <w:rsid w:val="000C22C9"/>
    <w:rsid w:val="000C245A"/>
    <w:rsid w:val="000C24D4"/>
    <w:rsid w:val="000C25E5"/>
    <w:rsid w:val="000C2623"/>
    <w:rsid w:val="000C26A9"/>
    <w:rsid w:val="000C27E7"/>
    <w:rsid w:val="000C2821"/>
    <w:rsid w:val="000C2877"/>
    <w:rsid w:val="000C2A1C"/>
    <w:rsid w:val="000C2B7E"/>
    <w:rsid w:val="000C2C33"/>
    <w:rsid w:val="000C2CF0"/>
    <w:rsid w:val="000C2DA1"/>
    <w:rsid w:val="000C2E5A"/>
    <w:rsid w:val="000C2FCD"/>
    <w:rsid w:val="000C3169"/>
    <w:rsid w:val="000C3172"/>
    <w:rsid w:val="000C318D"/>
    <w:rsid w:val="000C336C"/>
    <w:rsid w:val="000C33DD"/>
    <w:rsid w:val="000C3A00"/>
    <w:rsid w:val="000C3A54"/>
    <w:rsid w:val="000C3ABE"/>
    <w:rsid w:val="000C3ADA"/>
    <w:rsid w:val="000C3C0D"/>
    <w:rsid w:val="000C3C78"/>
    <w:rsid w:val="000C3DEC"/>
    <w:rsid w:val="000C3FE5"/>
    <w:rsid w:val="000C40D0"/>
    <w:rsid w:val="000C4224"/>
    <w:rsid w:val="000C4275"/>
    <w:rsid w:val="000C42C2"/>
    <w:rsid w:val="000C42DB"/>
    <w:rsid w:val="000C43E9"/>
    <w:rsid w:val="000C45E1"/>
    <w:rsid w:val="000C473C"/>
    <w:rsid w:val="000C478A"/>
    <w:rsid w:val="000C4796"/>
    <w:rsid w:val="000C4837"/>
    <w:rsid w:val="000C486F"/>
    <w:rsid w:val="000C48B6"/>
    <w:rsid w:val="000C48BD"/>
    <w:rsid w:val="000C495F"/>
    <w:rsid w:val="000C496D"/>
    <w:rsid w:val="000C49A3"/>
    <w:rsid w:val="000C4B43"/>
    <w:rsid w:val="000C4C64"/>
    <w:rsid w:val="000C4CAB"/>
    <w:rsid w:val="000C4CC5"/>
    <w:rsid w:val="000C4CD1"/>
    <w:rsid w:val="000C4CDE"/>
    <w:rsid w:val="000C4E50"/>
    <w:rsid w:val="000C4EE3"/>
    <w:rsid w:val="000C4F08"/>
    <w:rsid w:val="000C500F"/>
    <w:rsid w:val="000C515C"/>
    <w:rsid w:val="000C51EA"/>
    <w:rsid w:val="000C5648"/>
    <w:rsid w:val="000C56E8"/>
    <w:rsid w:val="000C5A9E"/>
    <w:rsid w:val="000C5AB9"/>
    <w:rsid w:val="000C5B03"/>
    <w:rsid w:val="000C5B4B"/>
    <w:rsid w:val="000C5EBE"/>
    <w:rsid w:val="000C5FFE"/>
    <w:rsid w:val="000C603D"/>
    <w:rsid w:val="000C60E0"/>
    <w:rsid w:val="000C60F1"/>
    <w:rsid w:val="000C611C"/>
    <w:rsid w:val="000C61D8"/>
    <w:rsid w:val="000C6408"/>
    <w:rsid w:val="000C642D"/>
    <w:rsid w:val="000C6555"/>
    <w:rsid w:val="000C6623"/>
    <w:rsid w:val="000C6662"/>
    <w:rsid w:val="000C67BD"/>
    <w:rsid w:val="000C67D7"/>
    <w:rsid w:val="000C6881"/>
    <w:rsid w:val="000C6A11"/>
    <w:rsid w:val="000C6C2F"/>
    <w:rsid w:val="000C6E5A"/>
    <w:rsid w:val="000C6F41"/>
    <w:rsid w:val="000C70D9"/>
    <w:rsid w:val="000C71A4"/>
    <w:rsid w:val="000C7239"/>
    <w:rsid w:val="000C729A"/>
    <w:rsid w:val="000C7549"/>
    <w:rsid w:val="000C7560"/>
    <w:rsid w:val="000C785D"/>
    <w:rsid w:val="000C792E"/>
    <w:rsid w:val="000C7959"/>
    <w:rsid w:val="000C79AB"/>
    <w:rsid w:val="000C79B2"/>
    <w:rsid w:val="000C7A9F"/>
    <w:rsid w:val="000C7ABE"/>
    <w:rsid w:val="000C7B92"/>
    <w:rsid w:val="000C7B96"/>
    <w:rsid w:val="000C7BD9"/>
    <w:rsid w:val="000C7BFA"/>
    <w:rsid w:val="000C7C2D"/>
    <w:rsid w:val="000C7F46"/>
    <w:rsid w:val="000C7FB8"/>
    <w:rsid w:val="000C7FF0"/>
    <w:rsid w:val="000D02ED"/>
    <w:rsid w:val="000D0306"/>
    <w:rsid w:val="000D03C2"/>
    <w:rsid w:val="000D04C6"/>
    <w:rsid w:val="000D04E4"/>
    <w:rsid w:val="000D058E"/>
    <w:rsid w:val="000D05A8"/>
    <w:rsid w:val="000D05BC"/>
    <w:rsid w:val="000D0607"/>
    <w:rsid w:val="000D06D0"/>
    <w:rsid w:val="000D0769"/>
    <w:rsid w:val="000D08CD"/>
    <w:rsid w:val="000D08F8"/>
    <w:rsid w:val="000D0A71"/>
    <w:rsid w:val="000D0AAE"/>
    <w:rsid w:val="000D0B34"/>
    <w:rsid w:val="000D0BEF"/>
    <w:rsid w:val="000D0C22"/>
    <w:rsid w:val="000D0CE1"/>
    <w:rsid w:val="000D0D7B"/>
    <w:rsid w:val="000D0E07"/>
    <w:rsid w:val="000D10A3"/>
    <w:rsid w:val="000D10EC"/>
    <w:rsid w:val="000D11D7"/>
    <w:rsid w:val="000D1207"/>
    <w:rsid w:val="000D13CD"/>
    <w:rsid w:val="000D13D2"/>
    <w:rsid w:val="000D156A"/>
    <w:rsid w:val="000D1605"/>
    <w:rsid w:val="000D1783"/>
    <w:rsid w:val="000D18CF"/>
    <w:rsid w:val="000D1BD3"/>
    <w:rsid w:val="000D1CB0"/>
    <w:rsid w:val="000D1D4D"/>
    <w:rsid w:val="000D1E7D"/>
    <w:rsid w:val="000D1F2E"/>
    <w:rsid w:val="000D1F71"/>
    <w:rsid w:val="000D1FE0"/>
    <w:rsid w:val="000D2067"/>
    <w:rsid w:val="000D2103"/>
    <w:rsid w:val="000D21DF"/>
    <w:rsid w:val="000D21E0"/>
    <w:rsid w:val="000D220B"/>
    <w:rsid w:val="000D2239"/>
    <w:rsid w:val="000D22C4"/>
    <w:rsid w:val="000D254D"/>
    <w:rsid w:val="000D265A"/>
    <w:rsid w:val="000D28F9"/>
    <w:rsid w:val="000D2BC5"/>
    <w:rsid w:val="000D2D4C"/>
    <w:rsid w:val="000D2DAF"/>
    <w:rsid w:val="000D2E4A"/>
    <w:rsid w:val="000D30BF"/>
    <w:rsid w:val="000D30FA"/>
    <w:rsid w:val="000D3277"/>
    <w:rsid w:val="000D32F7"/>
    <w:rsid w:val="000D3335"/>
    <w:rsid w:val="000D34A5"/>
    <w:rsid w:val="000D35BA"/>
    <w:rsid w:val="000D3733"/>
    <w:rsid w:val="000D3758"/>
    <w:rsid w:val="000D377C"/>
    <w:rsid w:val="000D380C"/>
    <w:rsid w:val="000D381C"/>
    <w:rsid w:val="000D3922"/>
    <w:rsid w:val="000D39E4"/>
    <w:rsid w:val="000D3B37"/>
    <w:rsid w:val="000D3CFC"/>
    <w:rsid w:val="000D3D63"/>
    <w:rsid w:val="000D3DD2"/>
    <w:rsid w:val="000D4171"/>
    <w:rsid w:val="000D436B"/>
    <w:rsid w:val="000D44CD"/>
    <w:rsid w:val="000D45B2"/>
    <w:rsid w:val="000D45DC"/>
    <w:rsid w:val="000D4B8D"/>
    <w:rsid w:val="000D4B9F"/>
    <w:rsid w:val="000D4C59"/>
    <w:rsid w:val="000D4C74"/>
    <w:rsid w:val="000D4CD4"/>
    <w:rsid w:val="000D4CF9"/>
    <w:rsid w:val="000D4EC6"/>
    <w:rsid w:val="000D4FD4"/>
    <w:rsid w:val="000D5064"/>
    <w:rsid w:val="000D50F5"/>
    <w:rsid w:val="000D50FC"/>
    <w:rsid w:val="000D51C3"/>
    <w:rsid w:val="000D51E9"/>
    <w:rsid w:val="000D5353"/>
    <w:rsid w:val="000D551D"/>
    <w:rsid w:val="000D560D"/>
    <w:rsid w:val="000D5649"/>
    <w:rsid w:val="000D56F5"/>
    <w:rsid w:val="000D5750"/>
    <w:rsid w:val="000D5910"/>
    <w:rsid w:val="000D5953"/>
    <w:rsid w:val="000D5971"/>
    <w:rsid w:val="000D5AFC"/>
    <w:rsid w:val="000D5C1C"/>
    <w:rsid w:val="000D5C61"/>
    <w:rsid w:val="000D5F93"/>
    <w:rsid w:val="000D5FD2"/>
    <w:rsid w:val="000D60E8"/>
    <w:rsid w:val="000D62E9"/>
    <w:rsid w:val="000D659F"/>
    <w:rsid w:val="000D65E5"/>
    <w:rsid w:val="000D681A"/>
    <w:rsid w:val="000D6914"/>
    <w:rsid w:val="000D6A5B"/>
    <w:rsid w:val="000D6B1A"/>
    <w:rsid w:val="000D6B47"/>
    <w:rsid w:val="000D6BDE"/>
    <w:rsid w:val="000D6C3F"/>
    <w:rsid w:val="000D6C57"/>
    <w:rsid w:val="000D6C79"/>
    <w:rsid w:val="000D6E66"/>
    <w:rsid w:val="000D6E7A"/>
    <w:rsid w:val="000D6F7A"/>
    <w:rsid w:val="000D6FBE"/>
    <w:rsid w:val="000D70CE"/>
    <w:rsid w:val="000D7257"/>
    <w:rsid w:val="000D72A4"/>
    <w:rsid w:val="000D7331"/>
    <w:rsid w:val="000D7337"/>
    <w:rsid w:val="000D7402"/>
    <w:rsid w:val="000D753D"/>
    <w:rsid w:val="000D75DB"/>
    <w:rsid w:val="000D763B"/>
    <w:rsid w:val="000D776C"/>
    <w:rsid w:val="000D77CC"/>
    <w:rsid w:val="000D77D4"/>
    <w:rsid w:val="000D7932"/>
    <w:rsid w:val="000D79C5"/>
    <w:rsid w:val="000D7AD9"/>
    <w:rsid w:val="000D7B03"/>
    <w:rsid w:val="000D7CCA"/>
    <w:rsid w:val="000D7CE6"/>
    <w:rsid w:val="000D7E58"/>
    <w:rsid w:val="000D7EFC"/>
    <w:rsid w:val="000D7F5F"/>
    <w:rsid w:val="000E00EE"/>
    <w:rsid w:val="000E0153"/>
    <w:rsid w:val="000E0296"/>
    <w:rsid w:val="000E02EC"/>
    <w:rsid w:val="000E0421"/>
    <w:rsid w:val="000E04BD"/>
    <w:rsid w:val="000E057D"/>
    <w:rsid w:val="000E06A6"/>
    <w:rsid w:val="000E06C1"/>
    <w:rsid w:val="000E0899"/>
    <w:rsid w:val="000E091C"/>
    <w:rsid w:val="000E0C30"/>
    <w:rsid w:val="000E0C56"/>
    <w:rsid w:val="000E0CD8"/>
    <w:rsid w:val="000E0D08"/>
    <w:rsid w:val="000E0DFB"/>
    <w:rsid w:val="000E0E1D"/>
    <w:rsid w:val="000E0E52"/>
    <w:rsid w:val="000E0E5C"/>
    <w:rsid w:val="000E0E97"/>
    <w:rsid w:val="000E0EF4"/>
    <w:rsid w:val="000E0F1B"/>
    <w:rsid w:val="000E0F4C"/>
    <w:rsid w:val="000E10EE"/>
    <w:rsid w:val="000E1201"/>
    <w:rsid w:val="000E126C"/>
    <w:rsid w:val="000E140F"/>
    <w:rsid w:val="000E1482"/>
    <w:rsid w:val="000E14BE"/>
    <w:rsid w:val="000E151E"/>
    <w:rsid w:val="000E167D"/>
    <w:rsid w:val="000E1B03"/>
    <w:rsid w:val="000E1C42"/>
    <w:rsid w:val="000E1DCC"/>
    <w:rsid w:val="000E1E72"/>
    <w:rsid w:val="000E1F04"/>
    <w:rsid w:val="000E2064"/>
    <w:rsid w:val="000E2160"/>
    <w:rsid w:val="000E2171"/>
    <w:rsid w:val="000E234E"/>
    <w:rsid w:val="000E2468"/>
    <w:rsid w:val="000E2564"/>
    <w:rsid w:val="000E2580"/>
    <w:rsid w:val="000E2618"/>
    <w:rsid w:val="000E2776"/>
    <w:rsid w:val="000E279A"/>
    <w:rsid w:val="000E279F"/>
    <w:rsid w:val="000E27C5"/>
    <w:rsid w:val="000E29D4"/>
    <w:rsid w:val="000E2CE1"/>
    <w:rsid w:val="000E2D6E"/>
    <w:rsid w:val="000E2E52"/>
    <w:rsid w:val="000E2F74"/>
    <w:rsid w:val="000E2FC1"/>
    <w:rsid w:val="000E311F"/>
    <w:rsid w:val="000E31CB"/>
    <w:rsid w:val="000E3399"/>
    <w:rsid w:val="000E33BE"/>
    <w:rsid w:val="000E355D"/>
    <w:rsid w:val="000E361D"/>
    <w:rsid w:val="000E3639"/>
    <w:rsid w:val="000E3755"/>
    <w:rsid w:val="000E37D6"/>
    <w:rsid w:val="000E3979"/>
    <w:rsid w:val="000E3B20"/>
    <w:rsid w:val="000E3D7D"/>
    <w:rsid w:val="000E3F18"/>
    <w:rsid w:val="000E4020"/>
    <w:rsid w:val="000E40FD"/>
    <w:rsid w:val="000E429C"/>
    <w:rsid w:val="000E4333"/>
    <w:rsid w:val="000E4464"/>
    <w:rsid w:val="000E45BE"/>
    <w:rsid w:val="000E46BE"/>
    <w:rsid w:val="000E487D"/>
    <w:rsid w:val="000E4932"/>
    <w:rsid w:val="000E49AF"/>
    <w:rsid w:val="000E4B47"/>
    <w:rsid w:val="000E4C13"/>
    <w:rsid w:val="000E4C30"/>
    <w:rsid w:val="000E4D3F"/>
    <w:rsid w:val="000E4D84"/>
    <w:rsid w:val="000E4DF0"/>
    <w:rsid w:val="000E4DF7"/>
    <w:rsid w:val="000E4E01"/>
    <w:rsid w:val="000E4EC0"/>
    <w:rsid w:val="000E4FBB"/>
    <w:rsid w:val="000E509C"/>
    <w:rsid w:val="000E53C7"/>
    <w:rsid w:val="000E53E4"/>
    <w:rsid w:val="000E54C3"/>
    <w:rsid w:val="000E55D9"/>
    <w:rsid w:val="000E57A5"/>
    <w:rsid w:val="000E5841"/>
    <w:rsid w:val="000E5A2A"/>
    <w:rsid w:val="000E5B8A"/>
    <w:rsid w:val="000E5BBD"/>
    <w:rsid w:val="000E5CD1"/>
    <w:rsid w:val="000E5D50"/>
    <w:rsid w:val="000E5D57"/>
    <w:rsid w:val="000E5DEF"/>
    <w:rsid w:val="000E5FD5"/>
    <w:rsid w:val="000E6042"/>
    <w:rsid w:val="000E6055"/>
    <w:rsid w:val="000E60D7"/>
    <w:rsid w:val="000E60DB"/>
    <w:rsid w:val="000E6121"/>
    <w:rsid w:val="000E62C2"/>
    <w:rsid w:val="000E6802"/>
    <w:rsid w:val="000E6A5A"/>
    <w:rsid w:val="000E6C70"/>
    <w:rsid w:val="000E6F6C"/>
    <w:rsid w:val="000E6FA3"/>
    <w:rsid w:val="000E6FD7"/>
    <w:rsid w:val="000E70BD"/>
    <w:rsid w:val="000E70EA"/>
    <w:rsid w:val="000E712E"/>
    <w:rsid w:val="000E723D"/>
    <w:rsid w:val="000E7431"/>
    <w:rsid w:val="000E745B"/>
    <w:rsid w:val="000E7546"/>
    <w:rsid w:val="000E764D"/>
    <w:rsid w:val="000E7674"/>
    <w:rsid w:val="000E7791"/>
    <w:rsid w:val="000E7A04"/>
    <w:rsid w:val="000E7B83"/>
    <w:rsid w:val="000E7C30"/>
    <w:rsid w:val="000E7EAF"/>
    <w:rsid w:val="000E7EF8"/>
    <w:rsid w:val="000E7F32"/>
    <w:rsid w:val="000E7F4A"/>
    <w:rsid w:val="000E7F67"/>
    <w:rsid w:val="000F025A"/>
    <w:rsid w:val="000F035B"/>
    <w:rsid w:val="000F039F"/>
    <w:rsid w:val="000F03F8"/>
    <w:rsid w:val="000F0492"/>
    <w:rsid w:val="000F0697"/>
    <w:rsid w:val="000F07FF"/>
    <w:rsid w:val="000F08C3"/>
    <w:rsid w:val="000F09E9"/>
    <w:rsid w:val="000F0A11"/>
    <w:rsid w:val="000F0BFA"/>
    <w:rsid w:val="000F0C2E"/>
    <w:rsid w:val="000F0C71"/>
    <w:rsid w:val="000F0C86"/>
    <w:rsid w:val="000F0CDF"/>
    <w:rsid w:val="000F0E28"/>
    <w:rsid w:val="000F0E8C"/>
    <w:rsid w:val="000F0EED"/>
    <w:rsid w:val="000F1105"/>
    <w:rsid w:val="000F11AE"/>
    <w:rsid w:val="000F11C4"/>
    <w:rsid w:val="000F1381"/>
    <w:rsid w:val="000F14E1"/>
    <w:rsid w:val="000F1778"/>
    <w:rsid w:val="000F1905"/>
    <w:rsid w:val="000F1981"/>
    <w:rsid w:val="000F198A"/>
    <w:rsid w:val="000F1999"/>
    <w:rsid w:val="000F19DD"/>
    <w:rsid w:val="000F1C1A"/>
    <w:rsid w:val="000F1CAE"/>
    <w:rsid w:val="000F1DE8"/>
    <w:rsid w:val="000F1FF4"/>
    <w:rsid w:val="000F2269"/>
    <w:rsid w:val="000F23C7"/>
    <w:rsid w:val="000F24FD"/>
    <w:rsid w:val="000F2558"/>
    <w:rsid w:val="000F278A"/>
    <w:rsid w:val="000F27D4"/>
    <w:rsid w:val="000F2941"/>
    <w:rsid w:val="000F29AA"/>
    <w:rsid w:val="000F29F5"/>
    <w:rsid w:val="000F2CBE"/>
    <w:rsid w:val="000F2CBF"/>
    <w:rsid w:val="000F2CD9"/>
    <w:rsid w:val="000F2D9A"/>
    <w:rsid w:val="000F2DDF"/>
    <w:rsid w:val="000F2FC4"/>
    <w:rsid w:val="000F300A"/>
    <w:rsid w:val="000F31A3"/>
    <w:rsid w:val="000F33B2"/>
    <w:rsid w:val="000F33CB"/>
    <w:rsid w:val="000F3476"/>
    <w:rsid w:val="000F34B8"/>
    <w:rsid w:val="000F3571"/>
    <w:rsid w:val="000F3633"/>
    <w:rsid w:val="000F36C2"/>
    <w:rsid w:val="000F36C7"/>
    <w:rsid w:val="000F3735"/>
    <w:rsid w:val="000F373C"/>
    <w:rsid w:val="000F3902"/>
    <w:rsid w:val="000F3B72"/>
    <w:rsid w:val="000F3C0A"/>
    <w:rsid w:val="000F3CE2"/>
    <w:rsid w:val="000F3DF7"/>
    <w:rsid w:val="000F3E03"/>
    <w:rsid w:val="000F3E68"/>
    <w:rsid w:val="000F3F85"/>
    <w:rsid w:val="000F400A"/>
    <w:rsid w:val="000F4079"/>
    <w:rsid w:val="000F4353"/>
    <w:rsid w:val="000F4366"/>
    <w:rsid w:val="000F4499"/>
    <w:rsid w:val="000F44BC"/>
    <w:rsid w:val="000F46B0"/>
    <w:rsid w:val="000F4832"/>
    <w:rsid w:val="000F4999"/>
    <w:rsid w:val="000F4B96"/>
    <w:rsid w:val="000F4BE8"/>
    <w:rsid w:val="000F4BEA"/>
    <w:rsid w:val="000F4CE3"/>
    <w:rsid w:val="000F4D1D"/>
    <w:rsid w:val="000F4E10"/>
    <w:rsid w:val="000F4E5C"/>
    <w:rsid w:val="000F4F93"/>
    <w:rsid w:val="000F529E"/>
    <w:rsid w:val="000F5385"/>
    <w:rsid w:val="000F53C2"/>
    <w:rsid w:val="000F5874"/>
    <w:rsid w:val="000F58B0"/>
    <w:rsid w:val="000F5AF5"/>
    <w:rsid w:val="000F5B3B"/>
    <w:rsid w:val="000F5D43"/>
    <w:rsid w:val="000F5DBF"/>
    <w:rsid w:val="000F618F"/>
    <w:rsid w:val="000F6288"/>
    <w:rsid w:val="000F629F"/>
    <w:rsid w:val="000F62EC"/>
    <w:rsid w:val="000F63B5"/>
    <w:rsid w:val="000F6462"/>
    <w:rsid w:val="000F6503"/>
    <w:rsid w:val="000F6672"/>
    <w:rsid w:val="000F670C"/>
    <w:rsid w:val="000F670D"/>
    <w:rsid w:val="000F6787"/>
    <w:rsid w:val="000F67ED"/>
    <w:rsid w:val="000F67F3"/>
    <w:rsid w:val="000F6831"/>
    <w:rsid w:val="000F68C7"/>
    <w:rsid w:val="000F691D"/>
    <w:rsid w:val="000F6997"/>
    <w:rsid w:val="000F6ACD"/>
    <w:rsid w:val="000F6B5F"/>
    <w:rsid w:val="000F6F04"/>
    <w:rsid w:val="000F6F6E"/>
    <w:rsid w:val="000F6FE9"/>
    <w:rsid w:val="000F706B"/>
    <w:rsid w:val="000F70C3"/>
    <w:rsid w:val="000F7348"/>
    <w:rsid w:val="000F738B"/>
    <w:rsid w:val="000F73A9"/>
    <w:rsid w:val="000F73B0"/>
    <w:rsid w:val="000F73CE"/>
    <w:rsid w:val="000F76DF"/>
    <w:rsid w:val="000F776E"/>
    <w:rsid w:val="000F7869"/>
    <w:rsid w:val="000F7A59"/>
    <w:rsid w:val="000F7AD5"/>
    <w:rsid w:val="000F7BB8"/>
    <w:rsid w:val="000F7BC7"/>
    <w:rsid w:val="000F7BD8"/>
    <w:rsid w:val="000F7C4F"/>
    <w:rsid w:val="000F7D22"/>
    <w:rsid w:val="000F7E0F"/>
    <w:rsid w:val="00100039"/>
    <w:rsid w:val="0010007D"/>
    <w:rsid w:val="001001D1"/>
    <w:rsid w:val="001008A8"/>
    <w:rsid w:val="0010099C"/>
    <w:rsid w:val="00100A2D"/>
    <w:rsid w:val="00100D6A"/>
    <w:rsid w:val="00100F7A"/>
    <w:rsid w:val="00101011"/>
    <w:rsid w:val="00101041"/>
    <w:rsid w:val="00101084"/>
    <w:rsid w:val="001010AE"/>
    <w:rsid w:val="00101262"/>
    <w:rsid w:val="001012A5"/>
    <w:rsid w:val="001014F4"/>
    <w:rsid w:val="001014F5"/>
    <w:rsid w:val="0010157E"/>
    <w:rsid w:val="001015F5"/>
    <w:rsid w:val="0010178B"/>
    <w:rsid w:val="00101858"/>
    <w:rsid w:val="00101993"/>
    <w:rsid w:val="00101B7C"/>
    <w:rsid w:val="00101BEA"/>
    <w:rsid w:val="00101C09"/>
    <w:rsid w:val="00101C8D"/>
    <w:rsid w:val="00101E2B"/>
    <w:rsid w:val="00101E63"/>
    <w:rsid w:val="00101E87"/>
    <w:rsid w:val="00101ED4"/>
    <w:rsid w:val="00101EF3"/>
    <w:rsid w:val="00101F5F"/>
    <w:rsid w:val="00102242"/>
    <w:rsid w:val="0010244B"/>
    <w:rsid w:val="00102808"/>
    <w:rsid w:val="0010298A"/>
    <w:rsid w:val="001029E6"/>
    <w:rsid w:val="00102A49"/>
    <w:rsid w:val="00102DC8"/>
    <w:rsid w:val="00102F8F"/>
    <w:rsid w:val="00103000"/>
    <w:rsid w:val="00103086"/>
    <w:rsid w:val="001030F4"/>
    <w:rsid w:val="0010322E"/>
    <w:rsid w:val="0010374A"/>
    <w:rsid w:val="0010375A"/>
    <w:rsid w:val="001037DE"/>
    <w:rsid w:val="00103851"/>
    <w:rsid w:val="00103872"/>
    <w:rsid w:val="001038A2"/>
    <w:rsid w:val="001038A4"/>
    <w:rsid w:val="00103A9F"/>
    <w:rsid w:val="00103AD7"/>
    <w:rsid w:val="00103CF7"/>
    <w:rsid w:val="00103E54"/>
    <w:rsid w:val="00103F59"/>
    <w:rsid w:val="001040D9"/>
    <w:rsid w:val="00104118"/>
    <w:rsid w:val="001041E8"/>
    <w:rsid w:val="001042C8"/>
    <w:rsid w:val="00104565"/>
    <w:rsid w:val="001045C1"/>
    <w:rsid w:val="001046D8"/>
    <w:rsid w:val="001047E0"/>
    <w:rsid w:val="00104907"/>
    <w:rsid w:val="001049E7"/>
    <w:rsid w:val="00104A30"/>
    <w:rsid w:val="00104A82"/>
    <w:rsid w:val="00104B85"/>
    <w:rsid w:val="00104DE3"/>
    <w:rsid w:val="00104E04"/>
    <w:rsid w:val="00104FE1"/>
    <w:rsid w:val="0010509B"/>
    <w:rsid w:val="0010516A"/>
    <w:rsid w:val="001051C6"/>
    <w:rsid w:val="001052C2"/>
    <w:rsid w:val="001054F4"/>
    <w:rsid w:val="00105531"/>
    <w:rsid w:val="00105541"/>
    <w:rsid w:val="00105778"/>
    <w:rsid w:val="00105C03"/>
    <w:rsid w:val="00105C57"/>
    <w:rsid w:val="00105D56"/>
    <w:rsid w:val="00105D94"/>
    <w:rsid w:val="00105DDB"/>
    <w:rsid w:val="00106086"/>
    <w:rsid w:val="00106124"/>
    <w:rsid w:val="0010628A"/>
    <w:rsid w:val="001062ED"/>
    <w:rsid w:val="00106414"/>
    <w:rsid w:val="0010649D"/>
    <w:rsid w:val="00106564"/>
    <w:rsid w:val="00106612"/>
    <w:rsid w:val="00106753"/>
    <w:rsid w:val="00106757"/>
    <w:rsid w:val="00106770"/>
    <w:rsid w:val="001069E2"/>
    <w:rsid w:val="00106A28"/>
    <w:rsid w:val="00106BFE"/>
    <w:rsid w:val="00106D19"/>
    <w:rsid w:val="00106F9C"/>
    <w:rsid w:val="0010719C"/>
    <w:rsid w:val="001071D9"/>
    <w:rsid w:val="0010729D"/>
    <w:rsid w:val="001074F6"/>
    <w:rsid w:val="0010767D"/>
    <w:rsid w:val="00107767"/>
    <w:rsid w:val="0010778B"/>
    <w:rsid w:val="001077A2"/>
    <w:rsid w:val="0010789A"/>
    <w:rsid w:val="0010791B"/>
    <w:rsid w:val="00107928"/>
    <w:rsid w:val="001079CB"/>
    <w:rsid w:val="00107D41"/>
    <w:rsid w:val="00107D82"/>
    <w:rsid w:val="00107E55"/>
    <w:rsid w:val="00107E6A"/>
    <w:rsid w:val="00107F08"/>
    <w:rsid w:val="00107FEC"/>
    <w:rsid w:val="001100D0"/>
    <w:rsid w:val="001101E1"/>
    <w:rsid w:val="001103B2"/>
    <w:rsid w:val="001103B8"/>
    <w:rsid w:val="00110495"/>
    <w:rsid w:val="00110525"/>
    <w:rsid w:val="00110618"/>
    <w:rsid w:val="001106B9"/>
    <w:rsid w:val="00110A17"/>
    <w:rsid w:val="00110A1F"/>
    <w:rsid w:val="00110A4A"/>
    <w:rsid w:val="00110B33"/>
    <w:rsid w:val="00110B40"/>
    <w:rsid w:val="00110B47"/>
    <w:rsid w:val="00110C76"/>
    <w:rsid w:val="00110D08"/>
    <w:rsid w:val="00110E98"/>
    <w:rsid w:val="00110FC5"/>
    <w:rsid w:val="00111010"/>
    <w:rsid w:val="00111023"/>
    <w:rsid w:val="00111184"/>
    <w:rsid w:val="00111380"/>
    <w:rsid w:val="0011139E"/>
    <w:rsid w:val="00111408"/>
    <w:rsid w:val="0011149E"/>
    <w:rsid w:val="0011163B"/>
    <w:rsid w:val="001117F2"/>
    <w:rsid w:val="00111807"/>
    <w:rsid w:val="0011194E"/>
    <w:rsid w:val="00111BF0"/>
    <w:rsid w:val="00111CF6"/>
    <w:rsid w:val="00111EDC"/>
    <w:rsid w:val="00111EE5"/>
    <w:rsid w:val="00111FB4"/>
    <w:rsid w:val="001120BD"/>
    <w:rsid w:val="0011214C"/>
    <w:rsid w:val="001121B8"/>
    <w:rsid w:val="00112232"/>
    <w:rsid w:val="00112243"/>
    <w:rsid w:val="00112259"/>
    <w:rsid w:val="001122EC"/>
    <w:rsid w:val="001123A4"/>
    <w:rsid w:val="0011283F"/>
    <w:rsid w:val="001129A8"/>
    <w:rsid w:val="00112AC7"/>
    <w:rsid w:val="00112ACA"/>
    <w:rsid w:val="00112B40"/>
    <w:rsid w:val="00112B8D"/>
    <w:rsid w:val="00112CD2"/>
    <w:rsid w:val="00112DF7"/>
    <w:rsid w:val="00112E9C"/>
    <w:rsid w:val="00112F71"/>
    <w:rsid w:val="00112F9E"/>
    <w:rsid w:val="00112FBB"/>
    <w:rsid w:val="00113136"/>
    <w:rsid w:val="00113173"/>
    <w:rsid w:val="0011320D"/>
    <w:rsid w:val="0011346D"/>
    <w:rsid w:val="00113491"/>
    <w:rsid w:val="0011364E"/>
    <w:rsid w:val="001136B2"/>
    <w:rsid w:val="00113852"/>
    <w:rsid w:val="00113975"/>
    <w:rsid w:val="00113B12"/>
    <w:rsid w:val="00113C90"/>
    <w:rsid w:val="00113F9E"/>
    <w:rsid w:val="00113FB1"/>
    <w:rsid w:val="00114041"/>
    <w:rsid w:val="0011406D"/>
    <w:rsid w:val="00114170"/>
    <w:rsid w:val="001142B3"/>
    <w:rsid w:val="001142E7"/>
    <w:rsid w:val="00114395"/>
    <w:rsid w:val="0011443A"/>
    <w:rsid w:val="001144FC"/>
    <w:rsid w:val="001145C1"/>
    <w:rsid w:val="001147AA"/>
    <w:rsid w:val="00114A7F"/>
    <w:rsid w:val="00114B88"/>
    <w:rsid w:val="00114BCB"/>
    <w:rsid w:val="00114BE0"/>
    <w:rsid w:val="00114BE2"/>
    <w:rsid w:val="00114E6D"/>
    <w:rsid w:val="00114E8F"/>
    <w:rsid w:val="00114F59"/>
    <w:rsid w:val="00115009"/>
    <w:rsid w:val="00115069"/>
    <w:rsid w:val="001150FF"/>
    <w:rsid w:val="0011517E"/>
    <w:rsid w:val="001151E4"/>
    <w:rsid w:val="00115635"/>
    <w:rsid w:val="001159D0"/>
    <w:rsid w:val="00115B6F"/>
    <w:rsid w:val="00115CF2"/>
    <w:rsid w:val="00115E09"/>
    <w:rsid w:val="00115F0A"/>
    <w:rsid w:val="0011602E"/>
    <w:rsid w:val="00116221"/>
    <w:rsid w:val="0011625B"/>
    <w:rsid w:val="001162D6"/>
    <w:rsid w:val="001162E8"/>
    <w:rsid w:val="00116378"/>
    <w:rsid w:val="00116459"/>
    <w:rsid w:val="001164AC"/>
    <w:rsid w:val="0011653B"/>
    <w:rsid w:val="00116630"/>
    <w:rsid w:val="0011676D"/>
    <w:rsid w:val="00116798"/>
    <w:rsid w:val="00116C09"/>
    <w:rsid w:val="00116C59"/>
    <w:rsid w:val="00116D1A"/>
    <w:rsid w:val="00116DA1"/>
    <w:rsid w:val="00116DCE"/>
    <w:rsid w:val="00116F09"/>
    <w:rsid w:val="00116F53"/>
    <w:rsid w:val="00117188"/>
    <w:rsid w:val="00117296"/>
    <w:rsid w:val="001172CF"/>
    <w:rsid w:val="001173B5"/>
    <w:rsid w:val="0011765D"/>
    <w:rsid w:val="001176F5"/>
    <w:rsid w:val="001177D7"/>
    <w:rsid w:val="00117A3D"/>
    <w:rsid w:val="00117A48"/>
    <w:rsid w:val="00117AB8"/>
    <w:rsid w:val="00117AE9"/>
    <w:rsid w:val="00117C24"/>
    <w:rsid w:val="00117D80"/>
    <w:rsid w:val="00117DC0"/>
    <w:rsid w:val="00117EC1"/>
    <w:rsid w:val="001201A3"/>
    <w:rsid w:val="0012028E"/>
    <w:rsid w:val="00120755"/>
    <w:rsid w:val="00120AA3"/>
    <w:rsid w:val="00120E4C"/>
    <w:rsid w:val="00120E5F"/>
    <w:rsid w:val="00121063"/>
    <w:rsid w:val="00121086"/>
    <w:rsid w:val="001210CE"/>
    <w:rsid w:val="001210FB"/>
    <w:rsid w:val="001210FC"/>
    <w:rsid w:val="0012110B"/>
    <w:rsid w:val="0012120D"/>
    <w:rsid w:val="00121246"/>
    <w:rsid w:val="00121495"/>
    <w:rsid w:val="00121547"/>
    <w:rsid w:val="00121778"/>
    <w:rsid w:val="00121797"/>
    <w:rsid w:val="001217F4"/>
    <w:rsid w:val="00121981"/>
    <w:rsid w:val="001219C2"/>
    <w:rsid w:val="00121AE1"/>
    <w:rsid w:val="00121C41"/>
    <w:rsid w:val="00121D99"/>
    <w:rsid w:val="00121D9A"/>
    <w:rsid w:val="00122216"/>
    <w:rsid w:val="00122328"/>
    <w:rsid w:val="0012246F"/>
    <w:rsid w:val="0012260B"/>
    <w:rsid w:val="0012274B"/>
    <w:rsid w:val="001227D1"/>
    <w:rsid w:val="00122812"/>
    <w:rsid w:val="00122824"/>
    <w:rsid w:val="001228F9"/>
    <w:rsid w:val="00122E1C"/>
    <w:rsid w:val="00122F36"/>
    <w:rsid w:val="001230AC"/>
    <w:rsid w:val="00123223"/>
    <w:rsid w:val="0012334C"/>
    <w:rsid w:val="00123373"/>
    <w:rsid w:val="0012338D"/>
    <w:rsid w:val="00123502"/>
    <w:rsid w:val="001235A1"/>
    <w:rsid w:val="001236C4"/>
    <w:rsid w:val="001237E6"/>
    <w:rsid w:val="00123836"/>
    <w:rsid w:val="001238AB"/>
    <w:rsid w:val="001238AD"/>
    <w:rsid w:val="001239EA"/>
    <w:rsid w:val="00123AD2"/>
    <w:rsid w:val="00123B0F"/>
    <w:rsid w:val="00123BD6"/>
    <w:rsid w:val="00123F24"/>
    <w:rsid w:val="00124085"/>
    <w:rsid w:val="00124099"/>
    <w:rsid w:val="001240A5"/>
    <w:rsid w:val="00124128"/>
    <w:rsid w:val="0012417F"/>
    <w:rsid w:val="00124240"/>
    <w:rsid w:val="00124275"/>
    <w:rsid w:val="0012431B"/>
    <w:rsid w:val="0012442E"/>
    <w:rsid w:val="00124493"/>
    <w:rsid w:val="00124528"/>
    <w:rsid w:val="00124592"/>
    <w:rsid w:val="00124763"/>
    <w:rsid w:val="001247A7"/>
    <w:rsid w:val="001247C2"/>
    <w:rsid w:val="0012484D"/>
    <w:rsid w:val="0012487B"/>
    <w:rsid w:val="00124995"/>
    <w:rsid w:val="00124B31"/>
    <w:rsid w:val="00124B89"/>
    <w:rsid w:val="00124D04"/>
    <w:rsid w:val="00124D64"/>
    <w:rsid w:val="00124DA7"/>
    <w:rsid w:val="00124E19"/>
    <w:rsid w:val="00124F1B"/>
    <w:rsid w:val="0012523E"/>
    <w:rsid w:val="0012525D"/>
    <w:rsid w:val="00125299"/>
    <w:rsid w:val="0012530D"/>
    <w:rsid w:val="001254B3"/>
    <w:rsid w:val="00125652"/>
    <w:rsid w:val="00125669"/>
    <w:rsid w:val="001256BA"/>
    <w:rsid w:val="00125AB0"/>
    <w:rsid w:val="00125ACF"/>
    <w:rsid w:val="00125AD2"/>
    <w:rsid w:val="00125B28"/>
    <w:rsid w:val="00125CD6"/>
    <w:rsid w:val="00125DE3"/>
    <w:rsid w:val="00125EC6"/>
    <w:rsid w:val="0012607B"/>
    <w:rsid w:val="001262AC"/>
    <w:rsid w:val="001262E5"/>
    <w:rsid w:val="00126410"/>
    <w:rsid w:val="00126444"/>
    <w:rsid w:val="00126636"/>
    <w:rsid w:val="0012666E"/>
    <w:rsid w:val="001266EF"/>
    <w:rsid w:val="00126808"/>
    <w:rsid w:val="00126883"/>
    <w:rsid w:val="001268D6"/>
    <w:rsid w:val="001268F5"/>
    <w:rsid w:val="00126B80"/>
    <w:rsid w:val="00126D16"/>
    <w:rsid w:val="00126D1A"/>
    <w:rsid w:val="00126E36"/>
    <w:rsid w:val="00127302"/>
    <w:rsid w:val="001275B8"/>
    <w:rsid w:val="00127605"/>
    <w:rsid w:val="00127681"/>
    <w:rsid w:val="001276BE"/>
    <w:rsid w:val="00127705"/>
    <w:rsid w:val="00127743"/>
    <w:rsid w:val="001278C5"/>
    <w:rsid w:val="0012791E"/>
    <w:rsid w:val="00127C09"/>
    <w:rsid w:val="00127D9A"/>
    <w:rsid w:val="00127DDA"/>
    <w:rsid w:val="00127E43"/>
    <w:rsid w:val="00127E62"/>
    <w:rsid w:val="00127EF9"/>
    <w:rsid w:val="0013006A"/>
    <w:rsid w:val="0013010B"/>
    <w:rsid w:val="0013018A"/>
    <w:rsid w:val="001301D0"/>
    <w:rsid w:val="001302B9"/>
    <w:rsid w:val="0013040D"/>
    <w:rsid w:val="001304B4"/>
    <w:rsid w:val="001304CF"/>
    <w:rsid w:val="001305E1"/>
    <w:rsid w:val="0013065F"/>
    <w:rsid w:val="00130690"/>
    <w:rsid w:val="00130996"/>
    <w:rsid w:val="00130A14"/>
    <w:rsid w:val="00130B57"/>
    <w:rsid w:val="00130BD9"/>
    <w:rsid w:val="00130D51"/>
    <w:rsid w:val="00130F4A"/>
    <w:rsid w:val="00130F65"/>
    <w:rsid w:val="00130FB5"/>
    <w:rsid w:val="00131095"/>
    <w:rsid w:val="00131148"/>
    <w:rsid w:val="00131151"/>
    <w:rsid w:val="0013117E"/>
    <w:rsid w:val="001311B1"/>
    <w:rsid w:val="00131268"/>
    <w:rsid w:val="00131281"/>
    <w:rsid w:val="00131308"/>
    <w:rsid w:val="00131634"/>
    <w:rsid w:val="00131650"/>
    <w:rsid w:val="00131809"/>
    <w:rsid w:val="001318AC"/>
    <w:rsid w:val="00131948"/>
    <w:rsid w:val="00131B87"/>
    <w:rsid w:val="00131C8D"/>
    <w:rsid w:val="00131CCE"/>
    <w:rsid w:val="00131E1A"/>
    <w:rsid w:val="00131E20"/>
    <w:rsid w:val="00131E5F"/>
    <w:rsid w:val="00131E68"/>
    <w:rsid w:val="00131FDC"/>
    <w:rsid w:val="00132291"/>
    <w:rsid w:val="00132385"/>
    <w:rsid w:val="00132492"/>
    <w:rsid w:val="001324DC"/>
    <w:rsid w:val="00132634"/>
    <w:rsid w:val="0013268F"/>
    <w:rsid w:val="001327DF"/>
    <w:rsid w:val="00132851"/>
    <w:rsid w:val="00132884"/>
    <w:rsid w:val="0013289F"/>
    <w:rsid w:val="001328A2"/>
    <w:rsid w:val="00132B9B"/>
    <w:rsid w:val="00132BF1"/>
    <w:rsid w:val="00132D5D"/>
    <w:rsid w:val="00132DFD"/>
    <w:rsid w:val="00132E11"/>
    <w:rsid w:val="00133240"/>
    <w:rsid w:val="00133444"/>
    <w:rsid w:val="00133568"/>
    <w:rsid w:val="0013361E"/>
    <w:rsid w:val="00133830"/>
    <w:rsid w:val="00133990"/>
    <w:rsid w:val="001339AE"/>
    <w:rsid w:val="001339DB"/>
    <w:rsid w:val="00133A50"/>
    <w:rsid w:val="00133B42"/>
    <w:rsid w:val="00133C44"/>
    <w:rsid w:val="00133C6E"/>
    <w:rsid w:val="00133CDE"/>
    <w:rsid w:val="00133E0D"/>
    <w:rsid w:val="001341F6"/>
    <w:rsid w:val="001343C2"/>
    <w:rsid w:val="0013446E"/>
    <w:rsid w:val="00134598"/>
    <w:rsid w:val="00134639"/>
    <w:rsid w:val="001347E7"/>
    <w:rsid w:val="001348F5"/>
    <w:rsid w:val="001349B7"/>
    <w:rsid w:val="001349FC"/>
    <w:rsid w:val="001349FE"/>
    <w:rsid w:val="00134CD0"/>
    <w:rsid w:val="00134DDE"/>
    <w:rsid w:val="00134E09"/>
    <w:rsid w:val="00134E5F"/>
    <w:rsid w:val="00134E63"/>
    <w:rsid w:val="00134EBF"/>
    <w:rsid w:val="00135047"/>
    <w:rsid w:val="00135218"/>
    <w:rsid w:val="001352DC"/>
    <w:rsid w:val="001353A1"/>
    <w:rsid w:val="001354BD"/>
    <w:rsid w:val="001354F7"/>
    <w:rsid w:val="0013561B"/>
    <w:rsid w:val="00135718"/>
    <w:rsid w:val="0013593D"/>
    <w:rsid w:val="001359C4"/>
    <w:rsid w:val="001359D8"/>
    <w:rsid w:val="00135E12"/>
    <w:rsid w:val="00135F55"/>
    <w:rsid w:val="00135F5D"/>
    <w:rsid w:val="00135FDB"/>
    <w:rsid w:val="00136029"/>
    <w:rsid w:val="001361AC"/>
    <w:rsid w:val="001361DC"/>
    <w:rsid w:val="001363E1"/>
    <w:rsid w:val="0013668E"/>
    <w:rsid w:val="00136723"/>
    <w:rsid w:val="001367B0"/>
    <w:rsid w:val="001367F3"/>
    <w:rsid w:val="00136D83"/>
    <w:rsid w:val="00136EA1"/>
    <w:rsid w:val="00137052"/>
    <w:rsid w:val="00137157"/>
    <w:rsid w:val="0013715D"/>
    <w:rsid w:val="001371A7"/>
    <w:rsid w:val="001372D8"/>
    <w:rsid w:val="00137333"/>
    <w:rsid w:val="00137367"/>
    <w:rsid w:val="0013741F"/>
    <w:rsid w:val="00137494"/>
    <w:rsid w:val="001374C1"/>
    <w:rsid w:val="001376C2"/>
    <w:rsid w:val="001376DA"/>
    <w:rsid w:val="0013772E"/>
    <w:rsid w:val="0013773E"/>
    <w:rsid w:val="0013781E"/>
    <w:rsid w:val="001378BE"/>
    <w:rsid w:val="00137960"/>
    <w:rsid w:val="0013798C"/>
    <w:rsid w:val="00137A0B"/>
    <w:rsid w:val="001400C8"/>
    <w:rsid w:val="0014041E"/>
    <w:rsid w:val="001404C3"/>
    <w:rsid w:val="001404D5"/>
    <w:rsid w:val="00140549"/>
    <w:rsid w:val="0014059F"/>
    <w:rsid w:val="001407FA"/>
    <w:rsid w:val="001408CB"/>
    <w:rsid w:val="001408E8"/>
    <w:rsid w:val="001408F6"/>
    <w:rsid w:val="00140A0A"/>
    <w:rsid w:val="00140A21"/>
    <w:rsid w:val="00140A84"/>
    <w:rsid w:val="00140ADB"/>
    <w:rsid w:val="00140B38"/>
    <w:rsid w:val="00140B82"/>
    <w:rsid w:val="0014120E"/>
    <w:rsid w:val="00141210"/>
    <w:rsid w:val="0014121F"/>
    <w:rsid w:val="001412AF"/>
    <w:rsid w:val="001413B1"/>
    <w:rsid w:val="00141476"/>
    <w:rsid w:val="001415B7"/>
    <w:rsid w:val="00141751"/>
    <w:rsid w:val="001417A7"/>
    <w:rsid w:val="001418B8"/>
    <w:rsid w:val="00141990"/>
    <w:rsid w:val="00141B85"/>
    <w:rsid w:val="00141BC1"/>
    <w:rsid w:val="00141F8E"/>
    <w:rsid w:val="001420A2"/>
    <w:rsid w:val="0014211D"/>
    <w:rsid w:val="0014220A"/>
    <w:rsid w:val="001423C5"/>
    <w:rsid w:val="00142450"/>
    <w:rsid w:val="00142478"/>
    <w:rsid w:val="0014252A"/>
    <w:rsid w:val="00142546"/>
    <w:rsid w:val="00142576"/>
    <w:rsid w:val="00142605"/>
    <w:rsid w:val="00142750"/>
    <w:rsid w:val="00142873"/>
    <w:rsid w:val="00142988"/>
    <w:rsid w:val="001429CF"/>
    <w:rsid w:val="001429D8"/>
    <w:rsid w:val="00142A57"/>
    <w:rsid w:val="00142C37"/>
    <w:rsid w:val="00142C57"/>
    <w:rsid w:val="00142ED3"/>
    <w:rsid w:val="00142EEC"/>
    <w:rsid w:val="00142FE0"/>
    <w:rsid w:val="00143177"/>
    <w:rsid w:val="00143192"/>
    <w:rsid w:val="0014330A"/>
    <w:rsid w:val="00143390"/>
    <w:rsid w:val="00143441"/>
    <w:rsid w:val="00143707"/>
    <w:rsid w:val="001437B7"/>
    <w:rsid w:val="001437EC"/>
    <w:rsid w:val="00143EAE"/>
    <w:rsid w:val="00143ED6"/>
    <w:rsid w:val="0014412D"/>
    <w:rsid w:val="00144248"/>
    <w:rsid w:val="0014427C"/>
    <w:rsid w:val="00144342"/>
    <w:rsid w:val="00144385"/>
    <w:rsid w:val="001443A0"/>
    <w:rsid w:val="001443DD"/>
    <w:rsid w:val="00144447"/>
    <w:rsid w:val="00144571"/>
    <w:rsid w:val="001445E6"/>
    <w:rsid w:val="00144662"/>
    <w:rsid w:val="00144843"/>
    <w:rsid w:val="00144915"/>
    <w:rsid w:val="00144C5E"/>
    <w:rsid w:val="00144E79"/>
    <w:rsid w:val="00144E9F"/>
    <w:rsid w:val="00144FA8"/>
    <w:rsid w:val="00144FF7"/>
    <w:rsid w:val="00145069"/>
    <w:rsid w:val="0014525A"/>
    <w:rsid w:val="00145269"/>
    <w:rsid w:val="001453E3"/>
    <w:rsid w:val="001454E9"/>
    <w:rsid w:val="00145629"/>
    <w:rsid w:val="00145633"/>
    <w:rsid w:val="0014564F"/>
    <w:rsid w:val="001457A0"/>
    <w:rsid w:val="001458B2"/>
    <w:rsid w:val="0014591D"/>
    <w:rsid w:val="00145A9D"/>
    <w:rsid w:val="00145ADB"/>
    <w:rsid w:val="00145BF0"/>
    <w:rsid w:val="00145CAA"/>
    <w:rsid w:val="00145D67"/>
    <w:rsid w:val="00145DB6"/>
    <w:rsid w:val="00145E54"/>
    <w:rsid w:val="00145F0E"/>
    <w:rsid w:val="00145F3A"/>
    <w:rsid w:val="00145F3E"/>
    <w:rsid w:val="0014607F"/>
    <w:rsid w:val="001460EA"/>
    <w:rsid w:val="0014614D"/>
    <w:rsid w:val="0014623B"/>
    <w:rsid w:val="0014634A"/>
    <w:rsid w:val="001468EF"/>
    <w:rsid w:val="0014698A"/>
    <w:rsid w:val="00146B54"/>
    <w:rsid w:val="00146D67"/>
    <w:rsid w:val="00146DDE"/>
    <w:rsid w:val="00146EB5"/>
    <w:rsid w:val="0014703A"/>
    <w:rsid w:val="00147139"/>
    <w:rsid w:val="001471A8"/>
    <w:rsid w:val="00147541"/>
    <w:rsid w:val="0014756C"/>
    <w:rsid w:val="0014765D"/>
    <w:rsid w:val="0014769D"/>
    <w:rsid w:val="001476EE"/>
    <w:rsid w:val="00147935"/>
    <w:rsid w:val="00147939"/>
    <w:rsid w:val="00147A84"/>
    <w:rsid w:val="00147B93"/>
    <w:rsid w:val="00147C4E"/>
    <w:rsid w:val="00147D9A"/>
    <w:rsid w:val="00150096"/>
    <w:rsid w:val="0015018C"/>
    <w:rsid w:val="00150260"/>
    <w:rsid w:val="001503DD"/>
    <w:rsid w:val="00150634"/>
    <w:rsid w:val="0015086A"/>
    <w:rsid w:val="001508C1"/>
    <w:rsid w:val="0015091E"/>
    <w:rsid w:val="00150B63"/>
    <w:rsid w:val="00150BB7"/>
    <w:rsid w:val="00150BEE"/>
    <w:rsid w:val="00150DD6"/>
    <w:rsid w:val="00150E14"/>
    <w:rsid w:val="00150E8B"/>
    <w:rsid w:val="00150EBE"/>
    <w:rsid w:val="001510E1"/>
    <w:rsid w:val="0015119D"/>
    <w:rsid w:val="00151485"/>
    <w:rsid w:val="00151590"/>
    <w:rsid w:val="001516F2"/>
    <w:rsid w:val="0015179A"/>
    <w:rsid w:val="00151925"/>
    <w:rsid w:val="00151944"/>
    <w:rsid w:val="00151A5C"/>
    <w:rsid w:val="00151B70"/>
    <w:rsid w:val="00151C33"/>
    <w:rsid w:val="00151E66"/>
    <w:rsid w:val="00151F91"/>
    <w:rsid w:val="00151FB7"/>
    <w:rsid w:val="00151FE3"/>
    <w:rsid w:val="0015207B"/>
    <w:rsid w:val="001521D0"/>
    <w:rsid w:val="00152240"/>
    <w:rsid w:val="00152246"/>
    <w:rsid w:val="00152248"/>
    <w:rsid w:val="00152388"/>
    <w:rsid w:val="0015240B"/>
    <w:rsid w:val="001524AF"/>
    <w:rsid w:val="001526D5"/>
    <w:rsid w:val="001527F0"/>
    <w:rsid w:val="00152874"/>
    <w:rsid w:val="00152E66"/>
    <w:rsid w:val="00152E82"/>
    <w:rsid w:val="00153040"/>
    <w:rsid w:val="001530E0"/>
    <w:rsid w:val="00153146"/>
    <w:rsid w:val="00153192"/>
    <w:rsid w:val="001531DF"/>
    <w:rsid w:val="001531E7"/>
    <w:rsid w:val="001531F3"/>
    <w:rsid w:val="00153513"/>
    <w:rsid w:val="00153657"/>
    <w:rsid w:val="00153790"/>
    <w:rsid w:val="00153998"/>
    <w:rsid w:val="001539F8"/>
    <w:rsid w:val="00153B39"/>
    <w:rsid w:val="00153D64"/>
    <w:rsid w:val="00153E61"/>
    <w:rsid w:val="00153EFE"/>
    <w:rsid w:val="00153F2A"/>
    <w:rsid w:val="00153FD8"/>
    <w:rsid w:val="00154635"/>
    <w:rsid w:val="0015479D"/>
    <w:rsid w:val="001549B5"/>
    <w:rsid w:val="00154A2B"/>
    <w:rsid w:val="00154B68"/>
    <w:rsid w:val="00154BD1"/>
    <w:rsid w:val="00154E08"/>
    <w:rsid w:val="00154EAC"/>
    <w:rsid w:val="00154FDD"/>
    <w:rsid w:val="00155026"/>
    <w:rsid w:val="001550B9"/>
    <w:rsid w:val="001550C6"/>
    <w:rsid w:val="001552DA"/>
    <w:rsid w:val="001552F5"/>
    <w:rsid w:val="00155371"/>
    <w:rsid w:val="00155382"/>
    <w:rsid w:val="0015548B"/>
    <w:rsid w:val="001555F8"/>
    <w:rsid w:val="001556F9"/>
    <w:rsid w:val="00155872"/>
    <w:rsid w:val="00155A20"/>
    <w:rsid w:val="00155ABB"/>
    <w:rsid w:val="00155BC5"/>
    <w:rsid w:val="00155FC0"/>
    <w:rsid w:val="00155FC3"/>
    <w:rsid w:val="0015627B"/>
    <w:rsid w:val="001563EC"/>
    <w:rsid w:val="00156402"/>
    <w:rsid w:val="0015643A"/>
    <w:rsid w:val="0015648E"/>
    <w:rsid w:val="001564C8"/>
    <w:rsid w:val="001564EF"/>
    <w:rsid w:val="001566FE"/>
    <w:rsid w:val="001569FC"/>
    <w:rsid w:val="00156AFD"/>
    <w:rsid w:val="00156BF7"/>
    <w:rsid w:val="00156C3A"/>
    <w:rsid w:val="00156DCE"/>
    <w:rsid w:val="00156FE6"/>
    <w:rsid w:val="001571FA"/>
    <w:rsid w:val="00157304"/>
    <w:rsid w:val="00157345"/>
    <w:rsid w:val="00157622"/>
    <w:rsid w:val="001577DE"/>
    <w:rsid w:val="0015789C"/>
    <w:rsid w:val="00157A57"/>
    <w:rsid w:val="00157AA4"/>
    <w:rsid w:val="00157E6A"/>
    <w:rsid w:val="00157F1B"/>
    <w:rsid w:val="00160199"/>
    <w:rsid w:val="00160469"/>
    <w:rsid w:val="0016052A"/>
    <w:rsid w:val="00160533"/>
    <w:rsid w:val="001605B3"/>
    <w:rsid w:val="0016087A"/>
    <w:rsid w:val="00160A89"/>
    <w:rsid w:val="00160B54"/>
    <w:rsid w:val="00160BC0"/>
    <w:rsid w:val="00160D79"/>
    <w:rsid w:val="00160D9D"/>
    <w:rsid w:val="00160DF2"/>
    <w:rsid w:val="00160E46"/>
    <w:rsid w:val="00160E62"/>
    <w:rsid w:val="00160F6B"/>
    <w:rsid w:val="0016123B"/>
    <w:rsid w:val="00161267"/>
    <w:rsid w:val="0016126F"/>
    <w:rsid w:val="001612DC"/>
    <w:rsid w:val="001612E2"/>
    <w:rsid w:val="00161410"/>
    <w:rsid w:val="00161425"/>
    <w:rsid w:val="0016154F"/>
    <w:rsid w:val="00161689"/>
    <w:rsid w:val="0016175A"/>
    <w:rsid w:val="001619DF"/>
    <w:rsid w:val="00161AA8"/>
    <w:rsid w:val="00161BC7"/>
    <w:rsid w:val="00161C4D"/>
    <w:rsid w:val="00161D3F"/>
    <w:rsid w:val="00161F10"/>
    <w:rsid w:val="00162594"/>
    <w:rsid w:val="001626D6"/>
    <w:rsid w:val="001626EA"/>
    <w:rsid w:val="0016274C"/>
    <w:rsid w:val="0016291F"/>
    <w:rsid w:val="0016298A"/>
    <w:rsid w:val="001629AF"/>
    <w:rsid w:val="00162A1B"/>
    <w:rsid w:val="00162BA6"/>
    <w:rsid w:val="00162C7C"/>
    <w:rsid w:val="00162E32"/>
    <w:rsid w:val="00162E5B"/>
    <w:rsid w:val="00162E79"/>
    <w:rsid w:val="00162F2B"/>
    <w:rsid w:val="0016336E"/>
    <w:rsid w:val="00163531"/>
    <w:rsid w:val="0016363F"/>
    <w:rsid w:val="0016371F"/>
    <w:rsid w:val="00163912"/>
    <w:rsid w:val="00163939"/>
    <w:rsid w:val="00163A5C"/>
    <w:rsid w:val="00163AB2"/>
    <w:rsid w:val="00163B06"/>
    <w:rsid w:val="00163BB0"/>
    <w:rsid w:val="00163C3B"/>
    <w:rsid w:val="00163C5D"/>
    <w:rsid w:val="00163E1D"/>
    <w:rsid w:val="00163E35"/>
    <w:rsid w:val="00163F76"/>
    <w:rsid w:val="001642F2"/>
    <w:rsid w:val="00164345"/>
    <w:rsid w:val="0016436B"/>
    <w:rsid w:val="001643CF"/>
    <w:rsid w:val="001643D9"/>
    <w:rsid w:val="00164458"/>
    <w:rsid w:val="001644B3"/>
    <w:rsid w:val="00164550"/>
    <w:rsid w:val="00164572"/>
    <w:rsid w:val="001645EA"/>
    <w:rsid w:val="00164626"/>
    <w:rsid w:val="001646A9"/>
    <w:rsid w:val="001647D7"/>
    <w:rsid w:val="00164810"/>
    <w:rsid w:val="00164822"/>
    <w:rsid w:val="001648C4"/>
    <w:rsid w:val="00164900"/>
    <w:rsid w:val="00164AA5"/>
    <w:rsid w:val="00164DB1"/>
    <w:rsid w:val="00164EB3"/>
    <w:rsid w:val="00164EDC"/>
    <w:rsid w:val="00164EE7"/>
    <w:rsid w:val="00164F40"/>
    <w:rsid w:val="00165422"/>
    <w:rsid w:val="001654C5"/>
    <w:rsid w:val="00165658"/>
    <w:rsid w:val="00165715"/>
    <w:rsid w:val="00165738"/>
    <w:rsid w:val="0016589B"/>
    <w:rsid w:val="001658A3"/>
    <w:rsid w:val="001658A4"/>
    <w:rsid w:val="001658C2"/>
    <w:rsid w:val="00165A70"/>
    <w:rsid w:val="00165C36"/>
    <w:rsid w:val="00165D18"/>
    <w:rsid w:val="00165F1E"/>
    <w:rsid w:val="00165FF0"/>
    <w:rsid w:val="00166169"/>
    <w:rsid w:val="001662C4"/>
    <w:rsid w:val="001662E7"/>
    <w:rsid w:val="0016634B"/>
    <w:rsid w:val="001664BD"/>
    <w:rsid w:val="001665CC"/>
    <w:rsid w:val="001666CF"/>
    <w:rsid w:val="0016675C"/>
    <w:rsid w:val="001667DE"/>
    <w:rsid w:val="00166831"/>
    <w:rsid w:val="00166863"/>
    <w:rsid w:val="001668C4"/>
    <w:rsid w:val="001668FF"/>
    <w:rsid w:val="00166974"/>
    <w:rsid w:val="00166A4A"/>
    <w:rsid w:val="00166BBE"/>
    <w:rsid w:val="00166C8A"/>
    <w:rsid w:val="00166CA4"/>
    <w:rsid w:val="00166CBA"/>
    <w:rsid w:val="00166DB6"/>
    <w:rsid w:val="00166EA5"/>
    <w:rsid w:val="00166F17"/>
    <w:rsid w:val="00166F20"/>
    <w:rsid w:val="00167003"/>
    <w:rsid w:val="0016706D"/>
    <w:rsid w:val="00167104"/>
    <w:rsid w:val="0016729D"/>
    <w:rsid w:val="001672CE"/>
    <w:rsid w:val="00167345"/>
    <w:rsid w:val="0016737C"/>
    <w:rsid w:val="001673E1"/>
    <w:rsid w:val="001674D0"/>
    <w:rsid w:val="0016751D"/>
    <w:rsid w:val="00167522"/>
    <w:rsid w:val="0016758B"/>
    <w:rsid w:val="001675F7"/>
    <w:rsid w:val="0016773B"/>
    <w:rsid w:val="001677A2"/>
    <w:rsid w:val="001677C4"/>
    <w:rsid w:val="00167A82"/>
    <w:rsid w:val="00167A92"/>
    <w:rsid w:val="00167B7B"/>
    <w:rsid w:val="00167CBB"/>
    <w:rsid w:val="00167EF6"/>
    <w:rsid w:val="00167F02"/>
    <w:rsid w:val="00170061"/>
    <w:rsid w:val="00170099"/>
    <w:rsid w:val="001700B8"/>
    <w:rsid w:val="001701C2"/>
    <w:rsid w:val="0017024E"/>
    <w:rsid w:val="0017027E"/>
    <w:rsid w:val="00170315"/>
    <w:rsid w:val="001703EC"/>
    <w:rsid w:val="001703ED"/>
    <w:rsid w:val="00170530"/>
    <w:rsid w:val="00170555"/>
    <w:rsid w:val="0017073F"/>
    <w:rsid w:val="00170C39"/>
    <w:rsid w:val="00170CDE"/>
    <w:rsid w:val="00170D56"/>
    <w:rsid w:val="00170EF8"/>
    <w:rsid w:val="00170FF7"/>
    <w:rsid w:val="00171058"/>
    <w:rsid w:val="00171455"/>
    <w:rsid w:val="0017145D"/>
    <w:rsid w:val="001714E1"/>
    <w:rsid w:val="00171558"/>
    <w:rsid w:val="00171645"/>
    <w:rsid w:val="00171689"/>
    <w:rsid w:val="00171810"/>
    <w:rsid w:val="0017182E"/>
    <w:rsid w:val="001718F1"/>
    <w:rsid w:val="00171A88"/>
    <w:rsid w:val="00171A8F"/>
    <w:rsid w:val="00171B82"/>
    <w:rsid w:val="00171BDE"/>
    <w:rsid w:val="00171C5E"/>
    <w:rsid w:val="00171C79"/>
    <w:rsid w:val="00171D2D"/>
    <w:rsid w:val="00171E52"/>
    <w:rsid w:val="00171E84"/>
    <w:rsid w:val="00171F08"/>
    <w:rsid w:val="00171F22"/>
    <w:rsid w:val="00171FBD"/>
    <w:rsid w:val="00172130"/>
    <w:rsid w:val="001722C6"/>
    <w:rsid w:val="00172393"/>
    <w:rsid w:val="001723B3"/>
    <w:rsid w:val="001723D4"/>
    <w:rsid w:val="0017240E"/>
    <w:rsid w:val="0017249E"/>
    <w:rsid w:val="0017251A"/>
    <w:rsid w:val="00172529"/>
    <w:rsid w:val="00172549"/>
    <w:rsid w:val="001726E4"/>
    <w:rsid w:val="0017273E"/>
    <w:rsid w:val="00172766"/>
    <w:rsid w:val="00172850"/>
    <w:rsid w:val="00172926"/>
    <w:rsid w:val="001729C9"/>
    <w:rsid w:val="00172A2A"/>
    <w:rsid w:val="00172AE4"/>
    <w:rsid w:val="00172C79"/>
    <w:rsid w:val="00172C8B"/>
    <w:rsid w:val="00172CC6"/>
    <w:rsid w:val="00172F1B"/>
    <w:rsid w:val="0017309E"/>
    <w:rsid w:val="00173309"/>
    <w:rsid w:val="001733AE"/>
    <w:rsid w:val="001733E8"/>
    <w:rsid w:val="0017344A"/>
    <w:rsid w:val="0017346E"/>
    <w:rsid w:val="00173481"/>
    <w:rsid w:val="0017374D"/>
    <w:rsid w:val="00173952"/>
    <w:rsid w:val="00173C11"/>
    <w:rsid w:val="00173D04"/>
    <w:rsid w:val="00173E4B"/>
    <w:rsid w:val="00173E65"/>
    <w:rsid w:val="00173E89"/>
    <w:rsid w:val="00173F5A"/>
    <w:rsid w:val="00174028"/>
    <w:rsid w:val="001740EB"/>
    <w:rsid w:val="00174118"/>
    <w:rsid w:val="0017413F"/>
    <w:rsid w:val="00174224"/>
    <w:rsid w:val="00174514"/>
    <w:rsid w:val="001745C6"/>
    <w:rsid w:val="0017461E"/>
    <w:rsid w:val="00174690"/>
    <w:rsid w:val="00174879"/>
    <w:rsid w:val="001748BF"/>
    <w:rsid w:val="0017498E"/>
    <w:rsid w:val="00174A48"/>
    <w:rsid w:val="00174ACF"/>
    <w:rsid w:val="00174B13"/>
    <w:rsid w:val="00174B19"/>
    <w:rsid w:val="00174DCE"/>
    <w:rsid w:val="001750DE"/>
    <w:rsid w:val="001752CB"/>
    <w:rsid w:val="00175409"/>
    <w:rsid w:val="00175435"/>
    <w:rsid w:val="001754FB"/>
    <w:rsid w:val="00175555"/>
    <w:rsid w:val="00175725"/>
    <w:rsid w:val="00175883"/>
    <w:rsid w:val="001758D5"/>
    <w:rsid w:val="0017595F"/>
    <w:rsid w:val="00175A24"/>
    <w:rsid w:val="00175B1D"/>
    <w:rsid w:val="00175BB6"/>
    <w:rsid w:val="00175F84"/>
    <w:rsid w:val="00176100"/>
    <w:rsid w:val="00176184"/>
    <w:rsid w:val="001761A7"/>
    <w:rsid w:val="001761D1"/>
    <w:rsid w:val="00176341"/>
    <w:rsid w:val="00176367"/>
    <w:rsid w:val="001763F5"/>
    <w:rsid w:val="0017644A"/>
    <w:rsid w:val="001764B9"/>
    <w:rsid w:val="00176651"/>
    <w:rsid w:val="0017670E"/>
    <w:rsid w:val="0017677A"/>
    <w:rsid w:val="00176812"/>
    <w:rsid w:val="0017684D"/>
    <w:rsid w:val="0017688C"/>
    <w:rsid w:val="00176A3A"/>
    <w:rsid w:val="00176A96"/>
    <w:rsid w:val="00176AC0"/>
    <w:rsid w:val="00176CCC"/>
    <w:rsid w:val="00176D89"/>
    <w:rsid w:val="00176E44"/>
    <w:rsid w:val="0017700C"/>
    <w:rsid w:val="001770C3"/>
    <w:rsid w:val="001771A7"/>
    <w:rsid w:val="0017742A"/>
    <w:rsid w:val="00177462"/>
    <w:rsid w:val="001774CC"/>
    <w:rsid w:val="001775AC"/>
    <w:rsid w:val="0017773C"/>
    <w:rsid w:val="001778BF"/>
    <w:rsid w:val="001778D2"/>
    <w:rsid w:val="00177928"/>
    <w:rsid w:val="00177AB8"/>
    <w:rsid w:val="00177B2F"/>
    <w:rsid w:val="00177BC7"/>
    <w:rsid w:val="00177CEB"/>
    <w:rsid w:val="00177D69"/>
    <w:rsid w:val="00177FA1"/>
    <w:rsid w:val="00180094"/>
    <w:rsid w:val="001800DB"/>
    <w:rsid w:val="00180130"/>
    <w:rsid w:val="0018058B"/>
    <w:rsid w:val="00180749"/>
    <w:rsid w:val="001809DD"/>
    <w:rsid w:val="00180CF6"/>
    <w:rsid w:val="00180F1E"/>
    <w:rsid w:val="00180F29"/>
    <w:rsid w:val="00180F8F"/>
    <w:rsid w:val="00180FEB"/>
    <w:rsid w:val="0018101D"/>
    <w:rsid w:val="001810B0"/>
    <w:rsid w:val="00181109"/>
    <w:rsid w:val="0018111D"/>
    <w:rsid w:val="001813D4"/>
    <w:rsid w:val="00181587"/>
    <w:rsid w:val="00181625"/>
    <w:rsid w:val="0018171A"/>
    <w:rsid w:val="0018175A"/>
    <w:rsid w:val="00181AE3"/>
    <w:rsid w:val="00181C43"/>
    <w:rsid w:val="00181C88"/>
    <w:rsid w:val="00181CBF"/>
    <w:rsid w:val="001820D5"/>
    <w:rsid w:val="00182324"/>
    <w:rsid w:val="00182592"/>
    <w:rsid w:val="00182599"/>
    <w:rsid w:val="00182802"/>
    <w:rsid w:val="00182A55"/>
    <w:rsid w:val="00182AA8"/>
    <w:rsid w:val="00182BB5"/>
    <w:rsid w:val="00182D17"/>
    <w:rsid w:val="00182E7C"/>
    <w:rsid w:val="00182F14"/>
    <w:rsid w:val="00183152"/>
    <w:rsid w:val="001831F1"/>
    <w:rsid w:val="00183219"/>
    <w:rsid w:val="001834E5"/>
    <w:rsid w:val="001834EA"/>
    <w:rsid w:val="00183573"/>
    <w:rsid w:val="001835BA"/>
    <w:rsid w:val="00183763"/>
    <w:rsid w:val="001837A5"/>
    <w:rsid w:val="00183966"/>
    <w:rsid w:val="001839BF"/>
    <w:rsid w:val="00183A5B"/>
    <w:rsid w:val="00183AF5"/>
    <w:rsid w:val="00183E43"/>
    <w:rsid w:val="00183E46"/>
    <w:rsid w:val="00184193"/>
    <w:rsid w:val="001841D6"/>
    <w:rsid w:val="001841E4"/>
    <w:rsid w:val="00184559"/>
    <w:rsid w:val="0018470E"/>
    <w:rsid w:val="00184B3F"/>
    <w:rsid w:val="00184C35"/>
    <w:rsid w:val="00184F1B"/>
    <w:rsid w:val="00184F83"/>
    <w:rsid w:val="001851D1"/>
    <w:rsid w:val="0018528B"/>
    <w:rsid w:val="00185426"/>
    <w:rsid w:val="0018546A"/>
    <w:rsid w:val="001855AE"/>
    <w:rsid w:val="00185615"/>
    <w:rsid w:val="00185671"/>
    <w:rsid w:val="001858B2"/>
    <w:rsid w:val="00185983"/>
    <w:rsid w:val="0018598D"/>
    <w:rsid w:val="00185A4A"/>
    <w:rsid w:val="00185B4D"/>
    <w:rsid w:val="00185C17"/>
    <w:rsid w:val="00185C52"/>
    <w:rsid w:val="00185FB4"/>
    <w:rsid w:val="001863AC"/>
    <w:rsid w:val="00186426"/>
    <w:rsid w:val="0018656A"/>
    <w:rsid w:val="00186989"/>
    <w:rsid w:val="00186B46"/>
    <w:rsid w:val="00186B83"/>
    <w:rsid w:val="00186C55"/>
    <w:rsid w:val="00186C82"/>
    <w:rsid w:val="00186DE5"/>
    <w:rsid w:val="00186F45"/>
    <w:rsid w:val="00187044"/>
    <w:rsid w:val="001871F2"/>
    <w:rsid w:val="0018725F"/>
    <w:rsid w:val="00187854"/>
    <w:rsid w:val="001879BF"/>
    <w:rsid w:val="00187AAD"/>
    <w:rsid w:val="00187B60"/>
    <w:rsid w:val="00187BF4"/>
    <w:rsid w:val="00187C2A"/>
    <w:rsid w:val="00187F2B"/>
    <w:rsid w:val="00190066"/>
    <w:rsid w:val="00190119"/>
    <w:rsid w:val="0019011F"/>
    <w:rsid w:val="001901E7"/>
    <w:rsid w:val="0019032C"/>
    <w:rsid w:val="00190495"/>
    <w:rsid w:val="001904A9"/>
    <w:rsid w:val="00190673"/>
    <w:rsid w:val="00190745"/>
    <w:rsid w:val="001909BA"/>
    <w:rsid w:val="00190A15"/>
    <w:rsid w:val="00190A18"/>
    <w:rsid w:val="00190A9F"/>
    <w:rsid w:val="00190B6D"/>
    <w:rsid w:val="00190BFB"/>
    <w:rsid w:val="00190C5E"/>
    <w:rsid w:val="00190C7B"/>
    <w:rsid w:val="00190C8C"/>
    <w:rsid w:val="00190CFD"/>
    <w:rsid w:val="00190DB9"/>
    <w:rsid w:val="00190E14"/>
    <w:rsid w:val="00190E78"/>
    <w:rsid w:val="00190F65"/>
    <w:rsid w:val="00191112"/>
    <w:rsid w:val="00191181"/>
    <w:rsid w:val="00191332"/>
    <w:rsid w:val="00191431"/>
    <w:rsid w:val="0019155A"/>
    <w:rsid w:val="001917A3"/>
    <w:rsid w:val="001917A5"/>
    <w:rsid w:val="00191931"/>
    <w:rsid w:val="00191B63"/>
    <w:rsid w:val="00191B95"/>
    <w:rsid w:val="00191F1A"/>
    <w:rsid w:val="00192056"/>
    <w:rsid w:val="001921F4"/>
    <w:rsid w:val="001922F3"/>
    <w:rsid w:val="0019232D"/>
    <w:rsid w:val="00192426"/>
    <w:rsid w:val="001925E7"/>
    <w:rsid w:val="00192688"/>
    <w:rsid w:val="00192744"/>
    <w:rsid w:val="0019275F"/>
    <w:rsid w:val="0019281F"/>
    <w:rsid w:val="00192849"/>
    <w:rsid w:val="001929C6"/>
    <w:rsid w:val="00192A3D"/>
    <w:rsid w:val="00192BAA"/>
    <w:rsid w:val="00192C8D"/>
    <w:rsid w:val="00192D42"/>
    <w:rsid w:val="00192E5D"/>
    <w:rsid w:val="00192FC8"/>
    <w:rsid w:val="00193217"/>
    <w:rsid w:val="00193544"/>
    <w:rsid w:val="00193635"/>
    <w:rsid w:val="00193843"/>
    <w:rsid w:val="00193BCF"/>
    <w:rsid w:val="00193C0D"/>
    <w:rsid w:val="00193C16"/>
    <w:rsid w:val="00193E21"/>
    <w:rsid w:val="00193F06"/>
    <w:rsid w:val="0019411C"/>
    <w:rsid w:val="001942B3"/>
    <w:rsid w:val="001942C6"/>
    <w:rsid w:val="00194381"/>
    <w:rsid w:val="0019476C"/>
    <w:rsid w:val="00194799"/>
    <w:rsid w:val="001947F4"/>
    <w:rsid w:val="00194929"/>
    <w:rsid w:val="00194BFC"/>
    <w:rsid w:val="00194D42"/>
    <w:rsid w:val="00194F11"/>
    <w:rsid w:val="00194F27"/>
    <w:rsid w:val="00194F6A"/>
    <w:rsid w:val="001951CD"/>
    <w:rsid w:val="001953E3"/>
    <w:rsid w:val="00195552"/>
    <w:rsid w:val="00195655"/>
    <w:rsid w:val="001956FE"/>
    <w:rsid w:val="00195728"/>
    <w:rsid w:val="0019574B"/>
    <w:rsid w:val="0019586E"/>
    <w:rsid w:val="00195880"/>
    <w:rsid w:val="001959DD"/>
    <w:rsid w:val="00195D71"/>
    <w:rsid w:val="00195DC2"/>
    <w:rsid w:val="00195E35"/>
    <w:rsid w:val="00195F10"/>
    <w:rsid w:val="00195F37"/>
    <w:rsid w:val="00196010"/>
    <w:rsid w:val="00196154"/>
    <w:rsid w:val="0019618F"/>
    <w:rsid w:val="00196225"/>
    <w:rsid w:val="00196348"/>
    <w:rsid w:val="00196392"/>
    <w:rsid w:val="0019639C"/>
    <w:rsid w:val="0019693F"/>
    <w:rsid w:val="00196A4B"/>
    <w:rsid w:val="00196A77"/>
    <w:rsid w:val="00196D24"/>
    <w:rsid w:val="00196FB7"/>
    <w:rsid w:val="00197014"/>
    <w:rsid w:val="0019713E"/>
    <w:rsid w:val="001971EC"/>
    <w:rsid w:val="001971F9"/>
    <w:rsid w:val="00197224"/>
    <w:rsid w:val="001973A0"/>
    <w:rsid w:val="001974A0"/>
    <w:rsid w:val="00197522"/>
    <w:rsid w:val="001976A3"/>
    <w:rsid w:val="00197777"/>
    <w:rsid w:val="001977BF"/>
    <w:rsid w:val="001977E8"/>
    <w:rsid w:val="00197EB0"/>
    <w:rsid w:val="00197F4F"/>
    <w:rsid w:val="001A0269"/>
    <w:rsid w:val="001A02B8"/>
    <w:rsid w:val="001A0433"/>
    <w:rsid w:val="001A05A2"/>
    <w:rsid w:val="001A0679"/>
    <w:rsid w:val="001A0742"/>
    <w:rsid w:val="001A0968"/>
    <w:rsid w:val="001A0AEC"/>
    <w:rsid w:val="001A0B33"/>
    <w:rsid w:val="001A0C16"/>
    <w:rsid w:val="001A0C17"/>
    <w:rsid w:val="001A0E16"/>
    <w:rsid w:val="001A0E68"/>
    <w:rsid w:val="001A0EE9"/>
    <w:rsid w:val="001A183A"/>
    <w:rsid w:val="001A1866"/>
    <w:rsid w:val="001A1881"/>
    <w:rsid w:val="001A1896"/>
    <w:rsid w:val="001A18C4"/>
    <w:rsid w:val="001A194D"/>
    <w:rsid w:val="001A1A6B"/>
    <w:rsid w:val="001A1A98"/>
    <w:rsid w:val="001A1AEC"/>
    <w:rsid w:val="001A1B6C"/>
    <w:rsid w:val="001A1F0D"/>
    <w:rsid w:val="001A1FF6"/>
    <w:rsid w:val="001A20E7"/>
    <w:rsid w:val="001A2127"/>
    <w:rsid w:val="001A2182"/>
    <w:rsid w:val="001A23D4"/>
    <w:rsid w:val="001A240F"/>
    <w:rsid w:val="001A2684"/>
    <w:rsid w:val="001A2824"/>
    <w:rsid w:val="001A28DA"/>
    <w:rsid w:val="001A291E"/>
    <w:rsid w:val="001A2A83"/>
    <w:rsid w:val="001A2BAC"/>
    <w:rsid w:val="001A2CEC"/>
    <w:rsid w:val="001A2F88"/>
    <w:rsid w:val="001A2FD9"/>
    <w:rsid w:val="001A309D"/>
    <w:rsid w:val="001A312A"/>
    <w:rsid w:val="001A3229"/>
    <w:rsid w:val="001A3287"/>
    <w:rsid w:val="001A3480"/>
    <w:rsid w:val="001A3541"/>
    <w:rsid w:val="001A387F"/>
    <w:rsid w:val="001A38C9"/>
    <w:rsid w:val="001A3A3A"/>
    <w:rsid w:val="001A3B2D"/>
    <w:rsid w:val="001A3B8B"/>
    <w:rsid w:val="001A3C50"/>
    <w:rsid w:val="001A3CBB"/>
    <w:rsid w:val="001A3CD8"/>
    <w:rsid w:val="001A3DBB"/>
    <w:rsid w:val="001A3F65"/>
    <w:rsid w:val="001A411B"/>
    <w:rsid w:val="001A415D"/>
    <w:rsid w:val="001A4171"/>
    <w:rsid w:val="001A4664"/>
    <w:rsid w:val="001A46E4"/>
    <w:rsid w:val="001A478B"/>
    <w:rsid w:val="001A4894"/>
    <w:rsid w:val="001A4A4A"/>
    <w:rsid w:val="001A4A96"/>
    <w:rsid w:val="001A4ACD"/>
    <w:rsid w:val="001A4DAD"/>
    <w:rsid w:val="001A4E39"/>
    <w:rsid w:val="001A4E71"/>
    <w:rsid w:val="001A4EF3"/>
    <w:rsid w:val="001A4FAE"/>
    <w:rsid w:val="001A5040"/>
    <w:rsid w:val="001A50A7"/>
    <w:rsid w:val="001A5181"/>
    <w:rsid w:val="001A52EA"/>
    <w:rsid w:val="001A5390"/>
    <w:rsid w:val="001A5392"/>
    <w:rsid w:val="001A5415"/>
    <w:rsid w:val="001A5483"/>
    <w:rsid w:val="001A548C"/>
    <w:rsid w:val="001A55A1"/>
    <w:rsid w:val="001A57AD"/>
    <w:rsid w:val="001A591D"/>
    <w:rsid w:val="001A59B5"/>
    <w:rsid w:val="001A5D3B"/>
    <w:rsid w:val="001A5DB2"/>
    <w:rsid w:val="001A5DC2"/>
    <w:rsid w:val="001A5FC4"/>
    <w:rsid w:val="001A602A"/>
    <w:rsid w:val="001A6059"/>
    <w:rsid w:val="001A61DF"/>
    <w:rsid w:val="001A62AD"/>
    <w:rsid w:val="001A6511"/>
    <w:rsid w:val="001A652B"/>
    <w:rsid w:val="001A6531"/>
    <w:rsid w:val="001A674C"/>
    <w:rsid w:val="001A6829"/>
    <w:rsid w:val="001A6838"/>
    <w:rsid w:val="001A688A"/>
    <w:rsid w:val="001A6912"/>
    <w:rsid w:val="001A6AAB"/>
    <w:rsid w:val="001A6BB9"/>
    <w:rsid w:val="001A6C54"/>
    <w:rsid w:val="001A6CAC"/>
    <w:rsid w:val="001A6CB0"/>
    <w:rsid w:val="001A6E08"/>
    <w:rsid w:val="001A6E11"/>
    <w:rsid w:val="001A6E87"/>
    <w:rsid w:val="001A701A"/>
    <w:rsid w:val="001A7118"/>
    <w:rsid w:val="001A7445"/>
    <w:rsid w:val="001A7623"/>
    <w:rsid w:val="001A76D8"/>
    <w:rsid w:val="001A76EE"/>
    <w:rsid w:val="001A7772"/>
    <w:rsid w:val="001A7808"/>
    <w:rsid w:val="001A78E8"/>
    <w:rsid w:val="001A7930"/>
    <w:rsid w:val="001A7AD1"/>
    <w:rsid w:val="001A7C45"/>
    <w:rsid w:val="001A7CE7"/>
    <w:rsid w:val="001A7EEC"/>
    <w:rsid w:val="001B04BE"/>
    <w:rsid w:val="001B0782"/>
    <w:rsid w:val="001B086C"/>
    <w:rsid w:val="001B0890"/>
    <w:rsid w:val="001B0B75"/>
    <w:rsid w:val="001B0C39"/>
    <w:rsid w:val="001B0D03"/>
    <w:rsid w:val="001B0DE6"/>
    <w:rsid w:val="001B0E4E"/>
    <w:rsid w:val="001B0FAF"/>
    <w:rsid w:val="001B10E7"/>
    <w:rsid w:val="001B10F4"/>
    <w:rsid w:val="001B11C0"/>
    <w:rsid w:val="001B12BB"/>
    <w:rsid w:val="001B13E1"/>
    <w:rsid w:val="001B163E"/>
    <w:rsid w:val="001B178D"/>
    <w:rsid w:val="001B188E"/>
    <w:rsid w:val="001B1B3F"/>
    <w:rsid w:val="001B1D97"/>
    <w:rsid w:val="001B1ED6"/>
    <w:rsid w:val="001B1F95"/>
    <w:rsid w:val="001B200D"/>
    <w:rsid w:val="001B2031"/>
    <w:rsid w:val="001B2150"/>
    <w:rsid w:val="001B2218"/>
    <w:rsid w:val="001B22F6"/>
    <w:rsid w:val="001B2317"/>
    <w:rsid w:val="001B2348"/>
    <w:rsid w:val="001B235F"/>
    <w:rsid w:val="001B2651"/>
    <w:rsid w:val="001B2762"/>
    <w:rsid w:val="001B282B"/>
    <w:rsid w:val="001B28E4"/>
    <w:rsid w:val="001B2AE7"/>
    <w:rsid w:val="001B2D02"/>
    <w:rsid w:val="001B2E83"/>
    <w:rsid w:val="001B306C"/>
    <w:rsid w:val="001B30FC"/>
    <w:rsid w:val="001B3171"/>
    <w:rsid w:val="001B31EA"/>
    <w:rsid w:val="001B327B"/>
    <w:rsid w:val="001B357F"/>
    <w:rsid w:val="001B3646"/>
    <w:rsid w:val="001B369E"/>
    <w:rsid w:val="001B36BF"/>
    <w:rsid w:val="001B37A7"/>
    <w:rsid w:val="001B3846"/>
    <w:rsid w:val="001B389C"/>
    <w:rsid w:val="001B3A01"/>
    <w:rsid w:val="001B3E4A"/>
    <w:rsid w:val="001B400A"/>
    <w:rsid w:val="001B4067"/>
    <w:rsid w:val="001B40C1"/>
    <w:rsid w:val="001B411B"/>
    <w:rsid w:val="001B4121"/>
    <w:rsid w:val="001B417D"/>
    <w:rsid w:val="001B4191"/>
    <w:rsid w:val="001B43CE"/>
    <w:rsid w:val="001B4714"/>
    <w:rsid w:val="001B49C9"/>
    <w:rsid w:val="001B4A3F"/>
    <w:rsid w:val="001B4A9F"/>
    <w:rsid w:val="001B4BF0"/>
    <w:rsid w:val="001B4D08"/>
    <w:rsid w:val="001B4D43"/>
    <w:rsid w:val="001B4D80"/>
    <w:rsid w:val="001B4DD3"/>
    <w:rsid w:val="001B4E40"/>
    <w:rsid w:val="001B50AD"/>
    <w:rsid w:val="001B50EF"/>
    <w:rsid w:val="001B5321"/>
    <w:rsid w:val="001B5393"/>
    <w:rsid w:val="001B53A7"/>
    <w:rsid w:val="001B541B"/>
    <w:rsid w:val="001B54BD"/>
    <w:rsid w:val="001B5658"/>
    <w:rsid w:val="001B582D"/>
    <w:rsid w:val="001B59CA"/>
    <w:rsid w:val="001B59DB"/>
    <w:rsid w:val="001B5A51"/>
    <w:rsid w:val="001B5AF1"/>
    <w:rsid w:val="001B5C91"/>
    <w:rsid w:val="001B5D60"/>
    <w:rsid w:val="001B5E44"/>
    <w:rsid w:val="001B6027"/>
    <w:rsid w:val="001B6028"/>
    <w:rsid w:val="001B62E1"/>
    <w:rsid w:val="001B64FC"/>
    <w:rsid w:val="001B6521"/>
    <w:rsid w:val="001B66A3"/>
    <w:rsid w:val="001B67A8"/>
    <w:rsid w:val="001B6846"/>
    <w:rsid w:val="001B71E1"/>
    <w:rsid w:val="001B72CC"/>
    <w:rsid w:val="001B732E"/>
    <w:rsid w:val="001B734D"/>
    <w:rsid w:val="001B75B5"/>
    <w:rsid w:val="001B7708"/>
    <w:rsid w:val="001B782D"/>
    <w:rsid w:val="001B7859"/>
    <w:rsid w:val="001B78C1"/>
    <w:rsid w:val="001B7925"/>
    <w:rsid w:val="001B7AE4"/>
    <w:rsid w:val="001B7B96"/>
    <w:rsid w:val="001B7C01"/>
    <w:rsid w:val="001B7C1B"/>
    <w:rsid w:val="001B7C9D"/>
    <w:rsid w:val="001B7CE7"/>
    <w:rsid w:val="001B7E62"/>
    <w:rsid w:val="001B7FD7"/>
    <w:rsid w:val="001C01B0"/>
    <w:rsid w:val="001C0236"/>
    <w:rsid w:val="001C028A"/>
    <w:rsid w:val="001C0400"/>
    <w:rsid w:val="001C0436"/>
    <w:rsid w:val="001C04EE"/>
    <w:rsid w:val="001C04FD"/>
    <w:rsid w:val="001C0598"/>
    <w:rsid w:val="001C07A3"/>
    <w:rsid w:val="001C0847"/>
    <w:rsid w:val="001C0881"/>
    <w:rsid w:val="001C09C0"/>
    <w:rsid w:val="001C09E2"/>
    <w:rsid w:val="001C0ADD"/>
    <w:rsid w:val="001C0CA0"/>
    <w:rsid w:val="001C0CE9"/>
    <w:rsid w:val="001C0D80"/>
    <w:rsid w:val="001C0F5E"/>
    <w:rsid w:val="001C0F92"/>
    <w:rsid w:val="001C0FEE"/>
    <w:rsid w:val="001C108D"/>
    <w:rsid w:val="001C10CC"/>
    <w:rsid w:val="001C1116"/>
    <w:rsid w:val="001C1130"/>
    <w:rsid w:val="001C114A"/>
    <w:rsid w:val="001C1273"/>
    <w:rsid w:val="001C1356"/>
    <w:rsid w:val="001C1361"/>
    <w:rsid w:val="001C136C"/>
    <w:rsid w:val="001C13DB"/>
    <w:rsid w:val="001C15F2"/>
    <w:rsid w:val="001C170B"/>
    <w:rsid w:val="001C1733"/>
    <w:rsid w:val="001C1779"/>
    <w:rsid w:val="001C1936"/>
    <w:rsid w:val="001C1A2F"/>
    <w:rsid w:val="001C1A43"/>
    <w:rsid w:val="001C1A9B"/>
    <w:rsid w:val="001C1B19"/>
    <w:rsid w:val="001C1B92"/>
    <w:rsid w:val="001C1C43"/>
    <w:rsid w:val="001C1D3A"/>
    <w:rsid w:val="001C1DEC"/>
    <w:rsid w:val="001C1E91"/>
    <w:rsid w:val="001C295A"/>
    <w:rsid w:val="001C2AC1"/>
    <w:rsid w:val="001C2AEF"/>
    <w:rsid w:val="001C2C5D"/>
    <w:rsid w:val="001C2F97"/>
    <w:rsid w:val="001C2FF7"/>
    <w:rsid w:val="001C305D"/>
    <w:rsid w:val="001C30A9"/>
    <w:rsid w:val="001C30F1"/>
    <w:rsid w:val="001C315C"/>
    <w:rsid w:val="001C3166"/>
    <w:rsid w:val="001C31E1"/>
    <w:rsid w:val="001C350B"/>
    <w:rsid w:val="001C3635"/>
    <w:rsid w:val="001C369B"/>
    <w:rsid w:val="001C3725"/>
    <w:rsid w:val="001C380E"/>
    <w:rsid w:val="001C39D4"/>
    <w:rsid w:val="001C3C93"/>
    <w:rsid w:val="001C3CF2"/>
    <w:rsid w:val="001C3E21"/>
    <w:rsid w:val="001C41AC"/>
    <w:rsid w:val="001C420D"/>
    <w:rsid w:val="001C424D"/>
    <w:rsid w:val="001C42A0"/>
    <w:rsid w:val="001C42BC"/>
    <w:rsid w:val="001C42EC"/>
    <w:rsid w:val="001C442E"/>
    <w:rsid w:val="001C4577"/>
    <w:rsid w:val="001C4727"/>
    <w:rsid w:val="001C473D"/>
    <w:rsid w:val="001C4A43"/>
    <w:rsid w:val="001C4A50"/>
    <w:rsid w:val="001C4B35"/>
    <w:rsid w:val="001C4B86"/>
    <w:rsid w:val="001C4BD9"/>
    <w:rsid w:val="001C4C8F"/>
    <w:rsid w:val="001C4CD4"/>
    <w:rsid w:val="001C4E48"/>
    <w:rsid w:val="001C510D"/>
    <w:rsid w:val="001C512D"/>
    <w:rsid w:val="001C5184"/>
    <w:rsid w:val="001C51A2"/>
    <w:rsid w:val="001C52A2"/>
    <w:rsid w:val="001C52D5"/>
    <w:rsid w:val="001C5342"/>
    <w:rsid w:val="001C5372"/>
    <w:rsid w:val="001C54CF"/>
    <w:rsid w:val="001C5622"/>
    <w:rsid w:val="001C5661"/>
    <w:rsid w:val="001C5A49"/>
    <w:rsid w:val="001C5AFF"/>
    <w:rsid w:val="001C5B7C"/>
    <w:rsid w:val="001C5B9D"/>
    <w:rsid w:val="001C5EAE"/>
    <w:rsid w:val="001C6019"/>
    <w:rsid w:val="001C60BD"/>
    <w:rsid w:val="001C615B"/>
    <w:rsid w:val="001C61A8"/>
    <w:rsid w:val="001C61E9"/>
    <w:rsid w:val="001C6235"/>
    <w:rsid w:val="001C64F5"/>
    <w:rsid w:val="001C65CA"/>
    <w:rsid w:val="001C66F1"/>
    <w:rsid w:val="001C69B6"/>
    <w:rsid w:val="001C6ADC"/>
    <w:rsid w:val="001C6C8B"/>
    <w:rsid w:val="001C7031"/>
    <w:rsid w:val="001C71A3"/>
    <w:rsid w:val="001C72B6"/>
    <w:rsid w:val="001C73C0"/>
    <w:rsid w:val="001C741A"/>
    <w:rsid w:val="001C7463"/>
    <w:rsid w:val="001C76E2"/>
    <w:rsid w:val="001C771E"/>
    <w:rsid w:val="001C7725"/>
    <w:rsid w:val="001C781B"/>
    <w:rsid w:val="001C789D"/>
    <w:rsid w:val="001C7A11"/>
    <w:rsid w:val="001C7B39"/>
    <w:rsid w:val="001C7B67"/>
    <w:rsid w:val="001C7CCA"/>
    <w:rsid w:val="001C7D42"/>
    <w:rsid w:val="001C7D93"/>
    <w:rsid w:val="001C7E96"/>
    <w:rsid w:val="001D00E8"/>
    <w:rsid w:val="001D01FC"/>
    <w:rsid w:val="001D031C"/>
    <w:rsid w:val="001D03B9"/>
    <w:rsid w:val="001D04BA"/>
    <w:rsid w:val="001D04E9"/>
    <w:rsid w:val="001D05EB"/>
    <w:rsid w:val="001D0640"/>
    <w:rsid w:val="001D074A"/>
    <w:rsid w:val="001D0B4F"/>
    <w:rsid w:val="001D0C3E"/>
    <w:rsid w:val="001D0C7B"/>
    <w:rsid w:val="001D0CD9"/>
    <w:rsid w:val="001D0D71"/>
    <w:rsid w:val="001D0E68"/>
    <w:rsid w:val="001D12D7"/>
    <w:rsid w:val="001D134F"/>
    <w:rsid w:val="001D1375"/>
    <w:rsid w:val="001D145D"/>
    <w:rsid w:val="001D163A"/>
    <w:rsid w:val="001D1641"/>
    <w:rsid w:val="001D16AA"/>
    <w:rsid w:val="001D16F9"/>
    <w:rsid w:val="001D1735"/>
    <w:rsid w:val="001D1760"/>
    <w:rsid w:val="001D178E"/>
    <w:rsid w:val="001D18CA"/>
    <w:rsid w:val="001D1BD2"/>
    <w:rsid w:val="001D1BE4"/>
    <w:rsid w:val="001D1D67"/>
    <w:rsid w:val="001D1D6A"/>
    <w:rsid w:val="001D1DB5"/>
    <w:rsid w:val="001D1F16"/>
    <w:rsid w:val="001D1F87"/>
    <w:rsid w:val="001D1FB5"/>
    <w:rsid w:val="001D23D7"/>
    <w:rsid w:val="001D24C0"/>
    <w:rsid w:val="001D2506"/>
    <w:rsid w:val="001D2515"/>
    <w:rsid w:val="001D25AB"/>
    <w:rsid w:val="001D2685"/>
    <w:rsid w:val="001D26CA"/>
    <w:rsid w:val="001D2724"/>
    <w:rsid w:val="001D2749"/>
    <w:rsid w:val="001D287B"/>
    <w:rsid w:val="001D29CB"/>
    <w:rsid w:val="001D2B44"/>
    <w:rsid w:val="001D2BB9"/>
    <w:rsid w:val="001D2BC0"/>
    <w:rsid w:val="001D2BC1"/>
    <w:rsid w:val="001D2BCE"/>
    <w:rsid w:val="001D2CFE"/>
    <w:rsid w:val="001D2DC0"/>
    <w:rsid w:val="001D309E"/>
    <w:rsid w:val="001D317F"/>
    <w:rsid w:val="001D32E2"/>
    <w:rsid w:val="001D33BF"/>
    <w:rsid w:val="001D3570"/>
    <w:rsid w:val="001D3690"/>
    <w:rsid w:val="001D392C"/>
    <w:rsid w:val="001D3940"/>
    <w:rsid w:val="001D39A2"/>
    <w:rsid w:val="001D3B04"/>
    <w:rsid w:val="001D3B54"/>
    <w:rsid w:val="001D3B5D"/>
    <w:rsid w:val="001D3BBE"/>
    <w:rsid w:val="001D3C41"/>
    <w:rsid w:val="001D3DAC"/>
    <w:rsid w:val="001D3DFE"/>
    <w:rsid w:val="001D3EB2"/>
    <w:rsid w:val="001D4064"/>
    <w:rsid w:val="001D412C"/>
    <w:rsid w:val="001D44F5"/>
    <w:rsid w:val="001D45FD"/>
    <w:rsid w:val="001D4D03"/>
    <w:rsid w:val="001D4D3C"/>
    <w:rsid w:val="001D4D5A"/>
    <w:rsid w:val="001D4E02"/>
    <w:rsid w:val="001D4F64"/>
    <w:rsid w:val="001D5349"/>
    <w:rsid w:val="001D5391"/>
    <w:rsid w:val="001D53E5"/>
    <w:rsid w:val="001D549F"/>
    <w:rsid w:val="001D54CD"/>
    <w:rsid w:val="001D55A3"/>
    <w:rsid w:val="001D5620"/>
    <w:rsid w:val="001D5730"/>
    <w:rsid w:val="001D59DF"/>
    <w:rsid w:val="001D5A60"/>
    <w:rsid w:val="001D5B9A"/>
    <w:rsid w:val="001D5BB4"/>
    <w:rsid w:val="001D5C10"/>
    <w:rsid w:val="001D5C38"/>
    <w:rsid w:val="001D5C6A"/>
    <w:rsid w:val="001D5CED"/>
    <w:rsid w:val="001D5D01"/>
    <w:rsid w:val="001D5DAD"/>
    <w:rsid w:val="001D6245"/>
    <w:rsid w:val="001D62E1"/>
    <w:rsid w:val="001D632F"/>
    <w:rsid w:val="001D6396"/>
    <w:rsid w:val="001D64E4"/>
    <w:rsid w:val="001D6502"/>
    <w:rsid w:val="001D6590"/>
    <w:rsid w:val="001D6640"/>
    <w:rsid w:val="001D66F9"/>
    <w:rsid w:val="001D67C4"/>
    <w:rsid w:val="001D689C"/>
    <w:rsid w:val="001D68F1"/>
    <w:rsid w:val="001D6B67"/>
    <w:rsid w:val="001D6C2F"/>
    <w:rsid w:val="001D6CBD"/>
    <w:rsid w:val="001D70DD"/>
    <w:rsid w:val="001D7122"/>
    <w:rsid w:val="001D721E"/>
    <w:rsid w:val="001D733A"/>
    <w:rsid w:val="001D745D"/>
    <w:rsid w:val="001D7515"/>
    <w:rsid w:val="001D764E"/>
    <w:rsid w:val="001D769A"/>
    <w:rsid w:val="001D77A1"/>
    <w:rsid w:val="001D7BE7"/>
    <w:rsid w:val="001D7D34"/>
    <w:rsid w:val="001D7F5C"/>
    <w:rsid w:val="001E002E"/>
    <w:rsid w:val="001E00CE"/>
    <w:rsid w:val="001E00EF"/>
    <w:rsid w:val="001E021A"/>
    <w:rsid w:val="001E0545"/>
    <w:rsid w:val="001E0584"/>
    <w:rsid w:val="001E058E"/>
    <w:rsid w:val="001E06CD"/>
    <w:rsid w:val="001E07C0"/>
    <w:rsid w:val="001E083A"/>
    <w:rsid w:val="001E084B"/>
    <w:rsid w:val="001E0866"/>
    <w:rsid w:val="001E0976"/>
    <w:rsid w:val="001E0C01"/>
    <w:rsid w:val="001E0C33"/>
    <w:rsid w:val="001E0D12"/>
    <w:rsid w:val="001E0D23"/>
    <w:rsid w:val="001E0EBC"/>
    <w:rsid w:val="001E0F30"/>
    <w:rsid w:val="001E0F47"/>
    <w:rsid w:val="001E1001"/>
    <w:rsid w:val="001E1009"/>
    <w:rsid w:val="001E101F"/>
    <w:rsid w:val="001E1090"/>
    <w:rsid w:val="001E1182"/>
    <w:rsid w:val="001E11E2"/>
    <w:rsid w:val="001E12CB"/>
    <w:rsid w:val="001E12E2"/>
    <w:rsid w:val="001E1301"/>
    <w:rsid w:val="001E1627"/>
    <w:rsid w:val="001E16A4"/>
    <w:rsid w:val="001E174C"/>
    <w:rsid w:val="001E1992"/>
    <w:rsid w:val="001E1A76"/>
    <w:rsid w:val="001E1B77"/>
    <w:rsid w:val="001E1BA8"/>
    <w:rsid w:val="001E1D0B"/>
    <w:rsid w:val="001E1D0E"/>
    <w:rsid w:val="001E1D8D"/>
    <w:rsid w:val="001E1DF0"/>
    <w:rsid w:val="001E1EE5"/>
    <w:rsid w:val="001E1FC2"/>
    <w:rsid w:val="001E2023"/>
    <w:rsid w:val="001E2037"/>
    <w:rsid w:val="001E20B6"/>
    <w:rsid w:val="001E2289"/>
    <w:rsid w:val="001E2477"/>
    <w:rsid w:val="001E2837"/>
    <w:rsid w:val="001E28CC"/>
    <w:rsid w:val="001E2A02"/>
    <w:rsid w:val="001E2A72"/>
    <w:rsid w:val="001E2BB9"/>
    <w:rsid w:val="001E31FF"/>
    <w:rsid w:val="001E3248"/>
    <w:rsid w:val="001E325C"/>
    <w:rsid w:val="001E3329"/>
    <w:rsid w:val="001E358B"/>
    <w:rsid w:val="001E3945"/>
    <w:rsid w:val="001E3A43"/>
    <w:rsid w:val="001E3AA8"/>
    <w:rsid w:val="001E3D75"/>
    <w:rsid w:val="001E3EF5"/>
    <w:rsid w:val="001E3F79"/>
    <w:rsid w:val="001E3F7B"/>
    <w:rsid w:val="001E3F8A"/>
    <w:rsid w:val="001E4047"/>
    <w:rsid w:val="001E420A"/>
    <w:rsid w:val="001E42DC"/>
    <w:rsid w:val="001E435B"/>
    <w:rsid w:val="001E4382"/>
    <w:rsid w:val="001E4430"/>
    <w:rsid w:val="001E4520"/>
    <w:rsid w:val="001E45B2"/>
    <w:rsid w:val="001E461B"/>
    <w:rsid w:val="001E4623"/>
    <w:rsid w:val="001E49FC"/>
    <w:rsid w:val="001E4A70"/>
    <w:rsid w:val="001E4D18"/>
    <w:rsid w:val="001E4EE5"/>
    <w:rsid w:val="001E4EED"/>
    <w:rsid w:val="001E4FC2"/>
    <w:rsid w:val="001E5045"/>
    <w:rsid w:val="001E5174"/>
    <w:rsid w:val="001E5194"/>
    <w:rsid w:val="001E5277"/>
    <w:rsid w:val="001E527C"/>
    <w:rsid w:val="001E529B"/>
    <w:rsid w:val="001E5464"/>
    <w:rsid w:val="001E553C"/>
    <w:rsid w:val="001E5778"/>
    <w:rsid w:val="001E57EB"/>
    <w:rsid w:val="001E5841"/>
    <w:rsid w:val="001E5859"/>
    <w:rsid w:val="001E58AA"/>
    <w:rsid w:val="001E59E3"/>
    <w:rsid w:val="001E5A2E"/>
    <w:rsid w:val="001E5EE6"/>
    <w:rsid w:val="001E5F5F"/>
    <w:rsid w:val="001E60BB"/>
    <w:rsid w:val="001E628C"/>
    <w:rsid w:val="001E6410"/>
    <w:rsid w:val="001E6708"/>
    <w:rsid w:val="001E6865"/>
    <w:rsid w:val="001E6938"/>
    <w:rsid w:val="001E6989"/>
    <w:rsid w:val="001E6BAF"/>
    <w:rsid w:val="001E6CF5"/>
    <w:rsid w:val="001E6D4D"/>
    <w:rsid w:val="001E6E09"/>
    <w:rsid w:val="001E6EA6"/>
    <w:rsid w:val="001E6F19"/>
    <w:rsid w:val="001E706B"/>
    <w:rsid w:val="001E707D"/>
    <w:rsid w:val="001E7135"/>
    <w:rsid w:val="001E714C"/>
    <w:rsid w:val="001E71A6"/>
    <w:rsid w:val="001E71FD"/>
    <w:rsid w:val="001E72C8"/>
    <w:rsid w:val="001E7515"/>
    <w:rsid w:val="001E78CD"/>
    <w:rsid w:val="001E78EF"/>
    <w:rsid w:val="001E7915"/>
    <w:rsid w:val="001E79FB"/>
    <w:rsid w:val="001E7BD7"/>
    <w:rsid w:val="001E7C03"/>
    <w:rsid w:val="001E7C40"/>
    <w:rsid w:val="001E7CF1"/>
    <w:rsid w:val="001E7D94"/>
    <w:rsid w:val="001E7DA2"/>
    <w:rsid w:val="001E7DCA"/>
    <w:rsid w:val="001E7F12"/>
    <w:rsid w:val="001E7FAC"/>
    <w:rsid w:val="001F001D"/>
    <w:rsid w:val="001F0076"/>
    <w:rsid w:val="001F0175"/>
    <w:rsid w:val="001F0180"/>
    <w:rsid w:val="001F029E"/>
    <w:rsid w:val="001F074B"/>
    <w:rsid w:val="001F07EE"/>
    <w:rsid w:val="001F090A"/>
    <w:rsid w:val="001F0A09"/>
    <w:rsid w:val="001F0A3B"/>
    <w:rsid w:val="001F0AE8"/>
    <w:rsid w:val="001F0BD3"/>
    <w:rsid w:val="001F0C02"/>
    <w:rsid w:val="001F0C47"/>
    <w:rsid w:val="001F0FE0"/>
    <w:rsid w:val="001F1024"/>
    <w:rsid w:val="001F14B4"/>
    <w:rsid w:val="001F1555"/>
    <w:rsid w:val="001F15A2"/>
    <w:rsid w:val="001F15E8"/>
    <w:rsid w:val="001F18CF"/>
    <w:rsid w:val="001F197E"/>
    <w:rsid w:val="001F19A6"/>
    <w:rsid w:val="001F1AE4"/>
    <w:rsid w:val="001F1D7B"/>
    <w:rsid w:val="001F1D82"/>
    <w:rsid w:val="001F1E54"/>
    <w:rsid w:val="001F1E5F"/>
    <w:rsid w:val="001F1E83"/>
    <w:rsid w:val="001F1EE6"/>
    <w:rsid w:val="001F1F27"/>
    <w:rsid w:val="001F1F79"/>
    <w:rsid w:val="001F213F"/>
    <w:rsid w:val="001F2235"/>
    <w:rsid w:val="001F22F2"/>
    <w:rsid w:val="001F2333"/>
    <w:rsid w:val="001F24E4"/>
    <w:rsid w:val="001F298D"/>
    <w:rsid w:val="001F29BE"/>
    <w:rsid w:val="001F2A64"/>
    <w:rsid w:val="001F2B2F"/>
    <w:rsid w:val="001F2C6C"/>
    <w:rsid w:val="001F2CCB"/>
    <w:rsid w:val="001F2D04"/>
    <w:rsid w:val="001F2D47"/>
    <w:rsid w:val="001F3076"/>
    <w:rsid w:val="001F3138"/>
    <w:rsid w:val="001F3253"/>
    <w:rsid w:val="001F3254"/>
    <w:rsid w:val="001F33B6"/>
    <w:rsid w:val="001F34B6"/>
    <w:rsid w:val="001F34FE"/>
    <w:rsid w:val="001F359D"/>
    <w:rsid w:val="001F3632"/>
    <w:rsid w:val="001F38E2"/>
    <w:rsid w:val="001F3A8B"/>
    <w:rsid w:val="001F3AAB"/>
    <w:rsid w:val="001F3B6A"/>
    <w:rsid w:val="001F3F67"/>
    <w:rsid w:val="001F3F90"/>
    <w:rsid w:val="001F3FB9"/>
    <w:rsid w:val="001F3FEC"/>
    <w:rsid w:val="001F4036"/>
    <w:rsid w:val="001F408E"/>
    <w:rsid w:val="001F410A"/>
    <w:rsid w:val="001F41EC"/>
    <w:rsid w:val="001F4258"/>
    <w:rsid w:val="001F4271"/>
    <w:rsid w:val="001F4354"/>
    <w:rsid w:val="001F446F"/>
    <w:rsid w:val="001F4877"/>
    <w:rsid w:val="001F49BC"/>
    <w:rsid w:val="001F49CE"/>
    <w:rsid w:val="001F4AE6"/>
    <w:rsid w:val="001F4B51"/>
    <w:rsid w:val="001F4CC2"/>
    <w:rsid w:val="001F4DBA"/>
    <w:rsid w:val="001F4EC8"/>
    <w:rsid w:val="001F4F81"/>
    <w:rsid w:val="001F4F96"/>
    <w:rsid w:val="001F5042"/>
    <w:rsid w:val="001F51C4"/>
    <w:rsid w:val="001F51EC"/>
    <w:rsid w:val="001F5293"/>
    <w:rsid w:val="001F547A"/>
    <w:rsid w:val="001F54A4"/>
    <w:rsid w:val="001F565C"/>
    <w:rsid w:val="001F5956"/>
    <w:rsid w:val="001F5A81"/>
    <w:rsid w:val="001F5B21"/>
    <w:rsid w:val="001F5BB9"/>
    <w:rsid w:val="001F5C58"/>
    <w:rsid w:val="001F5E82"/>
    <w:rsid w:val="001F5F4C"/>
    <w:rsid w:val="001F5FAF"/>
    <w:rsid w:val="001F603A"/>
    <w:rsid w:val="001F6314"/>
    <w:rsid w:val="001F6389"/>
    <w:rsid w:val="001F6447"/>
    <w:rsid w:val="001F6489"/>
    <w:rsid w:val="001F64B4"/>
    <w:rsid w:val="001F663F"/>
    <w:rsid w:val="001F664F"/>
    <w:rsid w:val="001F6739"/>
    <w:rsid w:val="001F67BE"/>
    <w:rsid w:val="001F681C"/>
    <w:rsid w:val="001F6BAD"/>
    <w:rsid w:val="001F6BF9"/>
    <w:rsid w:val="001F6D13"/>
    <w:rsid w:val="001F6F4D"/>
    <w:rsid w:val="001F70E1"/>
    <w:rsid w:val="001F70ED"/>
    <w:rsid w:val="001F723C"/>
    <w:rsid w:val="001F7607"/>
    <w:rsid w:val="001F7665"/>
    <w:rsid w:val="001F78CC"/>
    <w:rsid w:val="001F7915"/>
    <w:rsid w:val="001F7A9D"/>
    <w:rsid w:val="001F7AA9"/>
    <w:rsid w:val="001F7B14"/>
    <w:rsid w:val="001F7C15"/>
    <w:rsid w:val="001F7C53"/>
    <w:rsid w:val="001F7CF3"/>
    <w:rsid w:val="001F7D76"/>
    <w:rsid w:val="001F7E91"/>
    <w:rsid w:val="00200198"/>
    <w:rsid w:val="002001D1"/>
    <w:rsid w:val="00200554"/>
    <w:rsid w:val="00200591"/>
    <w:rsid w:val="002007E0"/>
    <w:rsid w:val="00200835"/>
    <w:rsid w:val="0020089A"/>
    <w:rsid w:val="002009B4"/>
    <w:rsid w:val="00200A49"/>
    <w:rsid w:val="00200AB5"/>
    <w:rsid w:val="00200C81"/>
    <w:rsid w:val="00200DB7"/>
    <w:rsid w:val="00200EBA"/>
    <w:rsid w:val="00200FE2"/>
    <w:rsid w:val="00201120"/>
    <w:rsid w:val="002011F5"/>
    <w:rsid w:val="00201206"/>
    <w:rsid w:val="002012F4"/>
    <w:rsid w:val="00201388"/>
    <w:rsid w:val="002013BA"/>
    <w:rsid w:val="002014FB"/>
    <w:rsid w:val="0020154E"/>
    <w:rsid w:val="002017FC"/>
    <w:rsid w:val="00201A16"/>
    <w:rsid w:val="00201A65"/>
    <w:rsid w:val="00201B01"/>
    <w:rsid w:val="00201C80"/>
    <w:rsid w:val="0020200C"/>
    <w:rsid w:val="002021EE"/>
    <w:rsid w:val="0020244C"/>
    <w:rsid w:val="00202743"/>
    <w:rsid w:val="00202922"/>
    <w:rsid w:val="0020299A"/>
    <w:rsid w:val="00202AA0"/>
    <w:rsid w:val="00202CF6"/>
    <w:rsid w:val="00202D05"/>
    <w:rsid w:val="00202D47"/>
    <w:rsid w:val="00203154"/>
    <w:rsid w:val="0020318D"/>
    <w:rsid w:val="0020322B"/>
    <w:rsid w:val="00203230"/>
    <w:rsid w:val="002032AD"/>
    <w:rsid w:val="002032DF"/>
    <w:rsid w:val="00203319"/>
    <w:rsid w:val="00203461"/>
    <w:rsid w:val="0020352D"/>
    <w:rsid w:val="0020357F"/>
    <w:rsid w:val="0020361A"/>
    <w:rsid w:val="00203651"/>
    <w:rsid w:val="00203655"/>
    <w:rsid w:val="0020376A"/>
    <w:rsid w:val="00203877"/>
    <w:rsid w:val="002038E9"/>
    <w:rsid w:val="00203A10"/>
    <w:rsid w:val="00203AD9"/>
    <w:rsid w:val="00203AF5"/>
    <w:rsid w:val="00203B17"/>
    <w:rsid w:val="00203B31"/>
    <w:rsid w:val="00203B4F"/>
    <w:rsid w:val="00203EAE"/>
    <w:rsid w:val="00203F0F"/>
    <w:rsid w:val="00203F8B"/>
    <w:rsid w:val="00203FDC"/>
    <w:rsid w:val="00203FF6"/>
    <w:rsid w:val="002041CA"/>
    <w:rsid w:val="00204293"/>
    <w:rsid w:val="002042E2"/>
    <w:rsid w:val="00204362"/>
    <w:rsid w:val="00204710"/>
    <w:rsid w:val="0020472C"/>
    <w:rsid w:val="002047DC"/>
    <w:rsid w:val="002048FA"/>
    <w:rsid w:val="00204A38"/>
    <w:rsid w:val="00204A76"/>
    <w:rsid w:val="00204B6D"/>
    <w:rsid w:val="00204B8E"/>
    <w:rsid w:val="00204C60"/>
    <w:rsid w:val="00204C7F"/>
    <w:rsid w:val="00204DCD"/>
    <w:rsid w:val="00205302"/>
    <w:rsid w:val="00205443"/>
    <w:rsid w:val="002055FF"/>
    <w:rsid w:val="00205688"/>
    <w:rsid w:val="00205A02"/>
    <w:rsid w:val="00205A29"/>
    <w:rsid w:val="00205A53"/>
    <w:rsid w:val="00205A75"/>
    <w:rsid w:val="00205A87"/>
    <w:rsid w:val="00205C1B"/>
    <w:rsid w:val="00205C9D"/>
    <w:rsid w:val="0020637D"/>
    <w:rsid w:val="00206475"/>
    <w:rsid w:val="0020654D"/>
    <w:rsid w:val="00206626"/>
    <w:rsid w:val="00206657"/>
    <w:rsid w:val="002066F1"/>
    <w:rsid w:val="002067A2"/>
    <w:rsid w:val="00206906"/>
    <w:rsid w:val="002069D5"/>
    <w:rsid w:val="002069F3"/>
    <w:rsid w:val="00206A66"/>
    <w:rsid w:val="00206AEA"/>
    <w:rsid w:val="00206AEE"/>
    <w:rsid w:val="002070B2"/>
    <w:rsid w:val="00207174"/>
    <w:rsid w:val="002075AF"/>
    <w:rsid w:val="002075B5"/>
    <w:rsid w:val="002076AD"/>
    <w:rsid w:val="00207A41"/>
    <w:rsid w:val="00207A79"/>
    <w:rsid w:val="00207EC1"/>
    <w:rsid w:val="002101C1"/>
    <w:rsid w:val="0021025D"/>
    <w:rsid w:val="002103B8"/>
    <w:rsid w:val="0021050D"/>
    <w:rsid w:val="0021058D"/>
    <w:rsid w:val="002105C2"/>
    <w:rsid w:val="0021084F"/>
    <w:rsid w:val="0021085D"/>
    <w:rsid w:val="00210971"/>
    <w:rsid w:val="00210AEE"/>
    <w:rsid w:val="00210B89"/>
    <w:rsid w:val="00210BE4"/>
    <w:rsid w:val="00210CC1"/>
    <w:rsid w:val="00210F17"/>
    <w:rsid w:val="00211087"/>
    <w:rsid w:val="00211154"/>
    <w:rsid w:val="0021138A"/>
    <w:rsid w:val="002113A3"/>
    <w:rsid w:val="002113AE"/>
    <w:rsid w:val="002114B9"/>
    <w:rsid w:val="00211590"/>
    <w:rsid w:val="00211613"/>
    <w:rsid w:val="0021166D"/>
    <w:rsid w:val="002116CB"/>
    <w:rsid w:val="002116D1"/>
    <w:rsid w:val="0021175D"/>
    <w:rsid w:val="00211783"/>
    <w:rsid w:val="0021188C"/>
    <w:rsid w:val="0021199A"/>
    <w:rsid w:val="002119C9"/>
    <w:rsid w:val="00211BC2"/>
    <w:rsid w:val="00211C1D"/>
    <w:rsid w:val="00211C1F"/>
    <w:rsid w:val="00211CA9"/>
    <w:rsid w:val="00211D6D"/>
    <w:rsid w:val="00211DA5"/>
    <w:rsid w:val="002121EB"/>
    <w:rsid w:val="0021245A"/>
    <w:rsid w:val="0021252D"/>
    <w:rsid w:val="002125DB"/>
    <w:rsid w:val="0021292D"/>
    <w:rsid w:val="00212A93"/>
    <w:rsid w:val="00212C7E"/>
    <w:rsid w:val="00212CFA"/>
    <w:rsid w:val="00212D6A"/>
    <w:rsid w:val="00212FD7"/>
    <w:rsid w:val="002131B3"/>
    <w:rsid w:val="002133AE"/>
    <w:rsid w:val="002133D0"/>
    <w:rsid w:val="002135C5"/>
    <w:rsid w:val="00213697"/>
    <w:rsid w:val="00213699"/>
    <w:rsid w:val="00213743"/>
    <w:rsid w:val="00213979"/>
    <w:rsid w:val="002139F3"/>
    <w:rsid w:val="00213A0F"/>
    <w:rsid w:val="00213B3A"/>
    <w:rsid w:val="00213C0B"/>
    <w:rsid w:val="00213C83"/>
    <w:rsid w:val="00213CB4"/>
    <w:rsid w:val="00213DE3"/>
    <w:rsid w:val="00213E96"/>
    <w:rsid w:val="00213ECC"/>
    <w:rsid w:val="00213EFD"/>
    <w:rsid w:val="002142DE"/>
    <w:rsid w:val="002143FE"/>
    <w:rsid w:val="0021447A"/>
    <w:rsid w:val="002144AD"/>
    <w:rsid w:val="0021453D"/>
    <w:rsid w:val="00214717"/>
    <w:rsid w:val="002147D8"/>
    <w:rsid w:val="00214951"/>
    <w:rsid w:val="0021495D"/>
    <w:rsid w:val="0021497A"/>
    <w:rsid w:val="00214984"/>
    <w:rsid w:val="002149F4"/>
    <w:rsid w:val="00214ABB"/>
    <w:rsid w:val="00214B07"/>
    <w:rsid w:val="00214C1B"/>
    <w:rsid w:val="00214CEC"/>
    <w:rsid w:val="00214DC8"/>
    <w:rsid w:val="002151EB"/>
    <w:rsid w:val="00215232"/>
    <w:rsid w:val="00215532"/>
    <w:rsid w:val="00215633"/>
    <w:rsid w:val="0021571E"/>
    <w:rsid w:val="0021571F"/>
    <w:rsid w:val="002157CE"/>
    <w:rsid w:val="00215907"/>
    <w:rsid w:val="00215AA7"/>
    <w:rsid w:val="00215B75"/>
    <w:rsid w:val="00215BDA"/>
    <w:rsid w:val="00215BDB"/>
    <w:rsid w:val="00215C7F"/>
    <w:rsid w:val="00215CA8"/>
    <w:rsid w:val="00215D24"/>
    <w:rsid w:val="00215D85"/>
    <w:rsid w:val="00215DC5"/>
    <w:rsid w:val="00215E6A"/>
    <w:rsid w:val="00215FC5"/>
    <w:rsid w:val="0021606C"/>
    <w:rsid w:val="00216243"/>
    <w:rsid w:val="002162E9"/>
    <w:rsid w:val="0021641B"/>
    <w:rsid w:val="0021655D"/>
    <w:rsid w:val="002165FA"/>
    <w:rsid w:val="0021669C"/>
    <w:rsid w:val="002166F8"/>
    <w:rsid w:val="00216A8B"/>
    <w:rsid w:val="00216BCB"/>
    <w:rsid w:val="00216BE1"/>
    <w:rsid w:val="00216C9F"/>
    <w:rsid w:val="00216CA3"/>
    <w:rsid w:val="00216DEB"/>
    <w:rsid w:val="00216E9E"/>
    <w:rsid w:val="00216FEC"/>
    <w:rsid w:val="002171BC"/>
    <w:rsid w:val="002172A6"/>
    <w:rsid w:val="0021738B"/>
    <w:rsid w:val="00217442"/>
    <w:rsid w:val="00217516"/>
    <w:rsid w:val="002175D4"/>
    <w:rsid w:val="00217740"/>
    <w:rsid w:val="00217AA8"/>
    <w:rsid w:val="00217B36"/>
    <w:rsid w:val="00217C8A"/>
    <w:rsid w:val="00217CA3"/>
    <w:rsid w:val="00217DAB"/>
    <w:rsid w:val="00217DF5"/>
    <w:rsid w:val="00217FAB"/>
    <w:rsid w:val="00217FCF"/>
    <w:rsid w:val="00220049"/>
    <w:rsid w:val="00220082"/>
    <w:rsid w:val="002201A5"/>
    <w:rsid w:val="002202E4"/>
    <w:rsid w:val="002203E2"/>
    <w:rsid w:val="002204FD"/>
    <w:rsid w:val="00220B99"/>
    <w:rsid w:val="00220C62"/>
    <w:rsid w:val="00220D0B"/>
    <w:rsid w:val="00220DA0"/>
    <w:rsid w:val="00220E19"/>
    <w:rsid w:val="002210BE"/>
    <w:rsid w:val="002210FF"/>
    <w:rsid w:val="0022110A"/>
    <w:rsid w:val="0022126A"/>
    <w:rsid w:val="002212B6"/>
    <w:rsid w:val="002213AA"/>
    <w:rsid w:val="0022140B"/>
    <w:rsid w:val="0022144B"/>
    <w:rsid w:val="00221480"/>
    <w:rsid w:val="00221647"/>
    <w:rsid w:val="0022177C"/>
    <w:rsid w:val="00221850"/>
    <w:rsid w:val="002218A7"/>
    <w:rsid w:val="00221A03"/>
    <w:rsid w:val="00221C82"/>
    <w:rsid w:val="00221CBF"/>
    <w:rsid w:val="00221D0D"/>
    <w:rsid w:val="00221D38"/>
    <w:rsid w:val="00221D70"/>
    <w:rsid w:val="00221E3B"/>
    <w:rsid w:val="00222075"/>
    <w:rsid w:val="002221A9"/>
    <w:rsid w:val="002223FA"/>
    <w:rsid w:val="00222419"/>
    <w:rsid w:val="00222521"/>
    <w:rsid w:val="0022268C"/>
    <w:rsid w:val="0022285C"/>
    <w:rsid w:val="002228D4"/>
    <w:rsid w:val="00222913"/>
    <w:rsid w:val="00222979"/>
    <w:rsid w:val="00222ACB"/>
    <w:rsid w:val="00222B8C"/>
    <w:rsid w:val="00222E12"/>
    <w:rsid w:val="00222E15"/>
    <w:rsid w:val="00223118"/>
    <w:rsid w:val="002232DC"/>
    <w:rsid w:val="002233D1"/>
    <w:rsid w:val="00223448"/>
    <w:rsid w:val="002234E8"/>
    <w:rsid w:val="00223579"/>
    <w:rsid w:val="0022357D"/>
    <w:rsid w:val="0022362E"/>
    <w:rsid w:val="0022368E"/>
    <w:rsid w:val="00223A25"/>
    <w:rsid w:val="00223BAF"/>
    <w:rsid w:val="00223C0B"/>
    <w:rsid w:val="00223C26"/>
    <w:rsid w:val="00223C4A"/>
    <w:rsid w:val="00224041"/>
    <w:rsid w:val="0022436B"/>
    <w:rsid w:val="002243CC"/>
    <w:rsid w:val="002243F2"/>
    <w:rsid w:val="0022440B"/>
    <w:rsid w:val="00224471"/>
    <w:rsid w:val="002245F5"/>
    <w:rsid w:val="00224669"/>
    <w:rsid w:val="002246A6"/>
    <w:rsid w:val="002246E7"/>
    <w:rsid w:val="0022481A"/>
    <w:rsid w:val="0022484F"/>
    <w:rsid w:val="002248B7"/>
    <w:rsid w:val="00224ABE"/>
    <w:rsid w:val="00224B65"/>
    <w:rsid w:val="00224C28"/>
    <w:rsid w:val="00224CCB"/>
    <w:rsid w:val="00224CF6"/>
    <w:rsid w:val="00224D82"/>
    <w:rsid w:val="00224F47"/>
    <w:rsid w:val="00224FC0"/>
    <w:rsid w:val="0022511C"/>
    <w:rsid w:val="00225503"/>
    <w:rsid w:val="0022592C"/>
    <w:rsid w:val="002259E6"/>
    <w:rsid w:val="00225BB1"/>
    <w:rsid w:val="00225C35"/>
    <w:rsid w:val="00225C9D"/>
    <w:rsid w:val="00225CE6"/>
    <w:rsid w:val="00226006"/>
    <w:rsid w:val="0022603E"/>
    <w:rsid w:val="002260C1"/>
    <w:rsid w:val="002262C3"/>
    <w:rsid w:val="0022635F"/>
    <w:rsid w:val="00226380"/>
    <w:rsid w:val="00226587"/>
    <w:rsid w:val="0022662F"/>
    <w:rsid w:val="00226679"/>
    <w:rsid w:val="002266CA"/>
    <w:rsid w:val="00226823"/>
    <w:rsid w:val="00226897"/>
    <w:rsid w:val="002268C9"/>
    <w:rsid w:val="00226CE5"/>
    <w:rsid w:val="00226D20"/>
    <w:rsid w:val="00226D6D"/>
    <w:rsid w:val="00226DA6"/>
    <w:rsid w:val="00226F50"/>
    <w:rsid w:val="0022704D"/>
    <w:rsid w:val="002270CF"/>
    <w:rsid w:val="002271A1"/>
    <w:rsid w:val="002272F0"/>
    <w:rsid w:val="00227478"/>
    <w:rsid w:val="002275D0"/>
    <w:rsid w:val="0022766B"/>
    <w:rsid w:val="0022776A"/>
    <w:rsid w:val="0022776D"/>
    <w:rsid w:val="0022781E"/>
    <w:rsid w:val="00227A72"/>
    <w:rsid w:val="00227AC0"/>
    <w:rsid w:val="00227AC6"/>
    <w:rsid w:val="00227D68"/>
    <w:rsid w:val="00227F49"/>
    <w:rsid w:val="00227FD2"/>
    <w:rsid w:val="0023030C"/>
    <w:rsid w:val="0023033B"/>
    <w:rsid w:val="002304D8"/>
    <w:rsid w:val="00230582"/>
    <w:rsid w:val="0023067D"/>
    <w:rsid w:val="002306F0"/>
    <w:rsid w:val="0023072E"/>
    <w:rsid w:val="00230789"/>
    <w:rsid w:val="00230A1E"/>
    <w:rsid w:val="00230A78"/>
    <w:rsid w:val="00230A7E"/>
    <w:rsid w:val="00230B37"/>
    <w:rsid w:val="00230BBC"/>
    <w:rsid w:val="00230E24"/>
    <w:rsid w:val="00230F5B"/>
    <w:rsid w:val="00230FBF"/>
    <w:rsid w:val="002310D9"/>
    <w:rsid w:val="0023111C"/>
    <w:rsid w:val="002311B0"/>
    <w:rsid w:val="0023129D"/>
    <w:rsid w:val="00231301"/>
    <w:rsid w:val="00231748"/>
    <w:rsid w:val="0023188D"/>
    <w:rsid w:val="002319F2"/>
    <w:rsid w:val="00231C32"/>
    <w:rsid w:val="00231C3A"/>
    <w:rsid w:val="00231CB9"/>
    <w:rsid w:val="00231FEE"/>
    <w:rsid w:val="00232093"/>
    <w:rsid w:val="002320F4"/>
    <w:rsid w:val="00232226"/>
    <w:rsid w:val="00232247"/>
    <w:rsid w:val="002323FE"/>
    <w:rsid w:val="00232474"/>
    <w:rsid w:val="002324FC"/>
    <w:rsid w:val="00232552"/>
    <w:rsid w:val="002325D1"/>
    <w:rsid w:val="00232621"/>
    <w:rsid w:val="0023264F"/>
    <w:rsid w:val="0023272A"/>
    <w:rsid w:val="0023287A"/>
    <w:rsid w:val="00232906"/>
    <w:rsid w:val="00232953"/>
    <w:rsid w:val="0023297E"/>
    <w:rsid w:val="00232AA4"/>
    <w:rsid w:val="00232DEE"/>
    <w:rsid w:val="00232E97"/>
    <w:rsid w:val="00232FC2"/>
    <w:rsid w:val="002330B3"/>
    <w:rsid w:val="002331F2"/>
    <w:rsid w:val="00233297"/>
    <w:rsid w:val="00233360"/>
    <w:rsid w:val="0023337E"/>
    <w:rsid w:val="00233486"/>
    <w:rsid w:val="00233489"/>
    <w:rsid w:val="00233585"/>
    <w:rsid w:val="002335E3"/>
    <w:rsid w:val="0023363F"/>
    <w:rsid w:val="0023387A"/>
    <w:rsid w:val="002338CF"/>
    <w:rsid w:val="00233924"/>
    <w:rsid w:val="002339AD"/>
    <w:rsid w:val="00233A54"/>
    <w:rsid w:val="00233A71"/>
    <w:rsid w:val="00233C67"/>
    <w:rsid w:val="00233DCD"/>
    <w:rsid w:val="00233E25"/>
    <w:rsid w:val="00233E94"/>
    <w:rsid w:val="00234072"/>
    <w:rsid w:val="00234149"/>
    <w:rsid w:val="00234182"/>
    <w:rsid w:val="002341F2"/>
    <w:rsid w:val="002341F7"/>
    <w:rsid w:val="00234213"/>
    <w:rsid w:val="0023422C"/>
    <w:rsid w:val="00234699"/>
    <w:rsid w:val="00234721"/>
    <w:rsid w:val="00234747"/>
    <w:rsid w:val="002347C5"/>
    <w:rsid w:val="00234823"/>
    <w:rsid w:val="0023499F"/>
    <w:rsid w:val="00234A90"/>
    <w:rsid w:val="00234CBD"/>
    <w:rsid w:val="00234DC1"/>
    <w:rsid w:val="00234F6E"/>
    <w:rsid w:val="0023515F"/>
    <w:rsid w:val="002352F0"/>
    <w:rsid w:val="002354B5"/>
    <w:rsid w:val="00235555"/>
    <w:rsid w:val="0023560E"/>
    <w:rsid w:val="00235668"/>
    <w:rsid w:val="00235749"/>
    <w:rsid w:val="00235785"/>
    <w:rsid w:val="0023595E"/>
    <w:rsid w:val="002359C5"/>
    <w:rsid w:val="00235C62"/>
    <w:rsid w:val="00235CB5"/>
    <w:rsid w:val="00235CB8"/>
    <w:rsid w:val="00235D55"/>
    <w:rsid w:val="00235DD5"/>
    <w:rsid w:val="00235E10"/>
    <w:rsid w:val="00235F86"/>
    <w:rsid w:val="00236089"/>
    <w:rsid w:val="002360D4"/>
    <w:rsid w:val="002360DF"/>
    <w:rsid w:val="0023614C"/>
    <w:rsid w:val="002362A2"/>
    <w:rsid w:val="00236330"/>
    <w:rsid w:val="002363C7"/>
    <w:rsid w:val="00236569"/>
    <w:rsid w:val="002365D4"/>
    <w:rsid w:val="0023667B"/>
    <w:rsid w:val="0023671C"/>
    <w:rsid w:val="00236869"/>
    <w:rsid w:val="0023686B"/>
    <w:rsid w:val="0023687A"/>
    <w:rsid w:val="002368C6"/>
    <w:rsid w:val="002368EF"/>
    <w:rsid w:val="00236A11"/>
    <w:rsid w:val="00236B96"/>
    <w:rsid w:val="00236D54"/>
    <w:rsid w:val="00236D90"/>
    <w:rsid w:val="0023733F"/>
    <w:rsid w:val="0023774F"/>
    <w:rsid w:val="002377A6"/>
    <w:rsid w:val="002377F0"/>
    <w:rsid w:val="00237A2D"/>
    <w:rsid w:val="00237B7E"/>
    <w:rsid w:val="00237CEA"/>
    <w:rsid w:val="00237DA6"/>
    <w:rsid w:val="00237E8D"/>
    <w:rsid w:val="00237F20"/>
    <w:rsid w:val="0024006B"/>
    <w:rsid w:val="0024029B"/>
    <w:rsid w:val="00240377"/>
    <w:rsid w:val="002403D9"/>
    <w:rsid w:val="00240432"/>
    <w:rsid w:val="002404AE"/>
    <w:rsid w:val="0024054A"/>
    <w:rsid w:val="00240733"/>
    <w:rsid w:val="00240B84"/>
    <w:rsid w:val="00240BAA"/>
    <w:rsid w:val="00240D65"/>
    <w:rsid w:val="00240DD0"/>
    <w:rsid w:val="0024107E"/>
    <w:rsid w:val="0024136F"/>
    <w:rsid w:val="002413AC"/>
    <w:rsid w:val="00241513"/>
    <w:rsid w:val="0024159F"/>
    <w:rsid w:val="0024174F"/>
    <w:rsid w:val="002417E5"/>
    <w:rsid w:val="0024181F"/>
    <w:rsid w:val="002418B0"/>
    <w:rsid w:val="002418FE"/>
    <w:rsid w:val="00241AE8"/>
    <w:rsid w:val="00241B84"/>
    <w:rsid w:val="00241D96"/>
    <w:rsid w:val="00241E23"/>
    <w:rsid w:val="00241EB6"/>
    <w:rsid w:val="00241EC2"/>
    <w:rsid w:val="00241ECE"/>
    <w:rsid w:val="00241F8B"/>
    <w:rsid w:val="002422A6"/>
    <w:rsid w:val="002423A0"/>
    <w:rsid w:val="002423CD"/>
    <w:rsid w:val="0024240F"/>
    <w:rsid w:val="00242435"/>
    <w:rsid w:val="0024249A"/>
    <w:rsid w:val="002424AD"/>
    <w:rsid w:val="002425CF"/>
    <w:rsid w:val="00242673"/>
    <w:rsid w:val="00242714"/>
    <w:rsid w:val="00242B32"/>
    <w:rsid w:val="00242B79"/>
    <w:rsid w:val="00242B8C"/>
    <w:rsid w:val="00242C90"/>
    <w:rsid w:val="00242C94"/>
    <w:rsid w:val="00242CD7"/>
    <w:rsid w:val="00242D2B"/>
    <w:rsid w:val="00242F31"/>
    <w:rsid w:val="0024308D"/>
    <w:rsid w:val="0024318B"/>
    <w:rsid w:val="0024318D"/>
    <w:rsid w:val="0024318E"/>
    <w:rsid w:val="002432D8"/>
    <w:rsid w:val="002433A4"/>
    <w:rsid w:val="00243488"/>
    <w:rsid w:val="002434D6"/>
    <w:rsid w:val="002435B7"/>
    <w:rsid w:val="00243731"/>
    <w:rsid w:val="00243993"/>
    <w:rsid w:val="00243A9B"/>
    <w:rsid w:val="00243DCB"/>
    <w:rsid w:val="00244122"/>
    <w:rsid w:val="00244205"/>
    <w:rsid w:val="00244256"/>
    <w:rsid w:val="00244518"/>
    <w:rsid w:val="00244655"/>
    <w:rsid w:val="00244814"/>
    <w:rsid w:val="002449F2"/>
    <w:rsid w:val="00244B85"/>
    <w:rsid w:val="00244C90"/>
    <w:rsid w:val="00244C9F"/>
    <w:rsid w:val="00244DDB"/>
    <w:rsid w:val="00245177"/>
    <w:rsid w:val="002451CA"/>
    <w:rsid w:val="002452AA"/>
    <w:rsid w:val="002452B1"/>
    <w:rsid w:val="002452D8"/>
    <w:rsid w:val="002454D6"/>
    <w:rsid w:val="00245579"/>
    <w:rsid w:val="002456B3"/>
    <w:rsid w:val="0024573A"/>
    <w:rsid w:val="00245953"/>
    <w:rsid w:val="00245B46"/>
    <w:rsid w:val="00245B4B"/>
    <w:rsid w:val="00245B67"/>
    <w:rsid w:val="00245C28"/>
    <w:rsid w:val="00245C3E"/>
    <w:rsid w:val="00245D9F"/>
    <w:rsid w:val="00246027"/>
    <w:rsid w:val="00246281"/>
    <w:rsid w:val="002463EB"/>
    <w:rsid w:val="0024658C"/>
    <w:rsid w:val="00246727"/>
    <w:rsid w:val="0024685F"/>
    <w:rsid w:val="00246894"/>
    <w:rsid w:val="002469DB"/>
    <w:rsid w:val="00246B8B"/>
    <w:rsid w:val="00246D84"/>
    <w:rsid w:val="00246DAF"/>
    <w:rsid w:val="00246E23"/>
    <w:rsid w:val="00246F14"/>
    <w:rsid w:val="0024707A"/>
    <w:rsid w:val="0024725F"/>
    <w:rsid w:val="00247348"/>
    <w:rsid w:val="0024743F"/>
    <w:rsid w:val="00247608"/>
    <w:rsid w:val="00247664"/>
    <w:rsid w:val="002476F0"/>
    <w:rsid w:val="00247718"/>
    <w:rsid w:val="00247865"/>
    <w:rsid w:val="00247929"/>
    <w:rsid w:val="0024796A"/>
    <w:rsid w:val="00247AD7"/>
    <w:rsid w:val="00247F4B"/>
    <w:rsid w:val="00247FB4"/>
    <w:rsid w:val="002502B9"/>
    <w:rsid w:val="00250343"/>
    <w:rsid w:val="00250415"/>
    <w:rsid w:val="00250448"/>
    <w:rsid w:val="00250460"/>
    <w:rsid w:val="00250465"/>
    <w:rsid w:val="0025050D"/>
    <w:rsid w:val="0025058A"/>
    <w:rsid w:val="00250597"/>
    <w:rsid w:val="002505C6"/>
    <w:rsid w:val="00250752"/>
    <w:rsid w:val="002507C1"/>
    <w:rsid w:val="00250805"/>
    <w:rsid w:val="00250AD3"/>
    <w:rsid w:val="00250B49"/>
    <w:rsid w:val="00250BAE"/>
    <w:rsid w:val="00250BBE"/>
    <w:rsid w:val="00250BD8"/>
    <w:rsid w:val="00250D53"/>
    <w:rsid w:val="00250DEA"/>
    <w:rsid w:val="00250F03"/>
    <w:rsid w:val="00250F14"/>
    <w:rsid w:val="00251062"/>
    <w:rsid w:val="0025110D"/>
    <w:rsid w:val="00251185"/>
    <w:rsid w:val="00251309"/>
    <w:rsid w:val="00251315"/>
    <w:rsid w:val="00251321"/>
    <w:rsid w:val="002513E7"/>
    <w:rsid w:val="0025142B"/>
    <w:rsid w:val="00251513"/>
    <w:rsid w:val="0025187D"/>
    <w:rsid w:val="00251922"/>
    <w:rsid w:val="00251B07"/>
    <w:rsid w:val="00251B29"/>
    <w:rsid w:val="00251B32"/>
    <w:rsid w:val="00251E59"/>
    <w:rsid w:val="00251EDB"/>
    <w:rsid w:val="00251F82"/>
    <w:rsid w:val="00251F9A"/>
    <w:rsid w:val="0025210F"/>
    <w:rsid w:val="0025219B"/>
    <w:rsid w:val="00252245"/>
    <w:rsid w:val="002522C4"/>
    <w:rsid w:val="00252351"/>
    <w:rsid w:val="00252355"/>
    <w:rsid w:val="00252676"/>
    <w:rsid w:val="0025281D"/>
    <w:rsid w:val="00252972"/>
    <w:rsid w:val="00252D91"/>
    <w:rsid w:val="00252DDB"/>
    <w:rsid w:val="0025300A"/>
    <w:rsid w:val="002530E8"/>
    <w:rsid w:val="002532E3"/>
    <w:rsid w:val="002532F5"/>
    <w:rsid w:val="002534A8"/>
    <w:rsid w:val="0025368A"/>
    <w:rsid w:val="00253747"/>
    <w:rsid w:val="00253770"/>
    <w:rsid w:val="00253A73"/>
    <w:rsid w:val="00253BDF"/>
    <w:rsid w:val="00253F24"/>
    <w:rsid w:val="00254071"/>
    <w:rsid w:val="00254200"/>
    <w:rsid w:val="00254435"/>
    <w:rsid w:val="002544DC"/>
    <w:rsid w:val="00254578"/>
    <w:rsid w:val="00254604"/>
    <w:rsid w:val="0025462D"/>
    <w:rsid w:val="00254883"/>
    <w:rsid w:val="002548B5"/>
    <w:rsid w:val="002549F0"/>
    <w:rsid w:val="00254B0A"/>
    <w:rsid w:val="00254E2A"/>
    <w:rsid w:val="00254E3F"/>
    <w:rsid w:val="00254EFB"/>
    <w:rsid w:val="00255318"/>
    <w:rsid w:val="00255374"/>
    <w:rsid w:val="00255399"/>
    <w:rsid w:val="00255556"/>
    <w:rsid w:val="00255559"/>
    <w:rsid w:val="00255661"/>
    <w:rsid w:val="002557CB"/>
    <w:rsid w:val="0025595E"/>
    <w:rsid w:val="002559B7"/>
    <w:rsid w:val="00255B47"/>
    <w:rsid w:val="00255CFB"/>
    <w:rsid w:val="00255D1C"/>
    <w:rsid w:val="00255E3D"/>
    <w:rsid w:val="00256289"/>
    <w:rsid w:val="002562CC"/>
    <w:rsid w:val="0025649D"/>
    <w:rsid w:val="00256611"/>
    <w:rsid w:val="0025673A"/>
    <w:rsid w:val="00256842"/>
    <w:rsid w:val="0025687E"/>
    <w:rsid w:val="00256B8A"/>
    <w:rsid w:val="00256DC5"/>
    <w:rsid w:val="00256EA7"/>
    <w:rsid w:val="00256F66"/>
    <w:rsid w:val="002570B6"/>
    <w:rsid w:val="00257198"/>
    <w:rsid w:val="002571D2"/>
    <w:rsid w:val="0025729F"/>
    <w:rsid w:val="002573F4"/>
    <w:rsid w:val="00257484"/>
    <w:rsid w:val="002574A2"/>
    <w:rsid w:val="00257531"/>
    <w:rsid w:val="00257592"/>
    <w:rsid w:val="002576F7"/>
    <w:rsid w:val="00257778"/>
    <w:rsid w:val="002577FA"/>
    <w:rsid w:val="00257B3C"/>
    <w:rsid w:val="00257B70"/>
    <w:rsid w:val="00257E56"/>
    <w:rsid w:val="00257F1C"/>
    <w:rsid w:val="00257F6A"/>
    <w:rsid w:val="00260050"/>
    <w:rsid w:val="002600D4"/>
    <w:rsid w:val="002601D0"/>
    <w:rsid w:val="00260259"/>
    <w:rsid w:val="002603A9"/>
    <w:rsid w:val="00260645"/>
    <w:rsid w:val="002607D0"/>
    <w:rsid w:val="00260935"/>
    <w:rsid w:val="002609E6"/>
    <w:rsid w:val="00260D5F"/>
    <w:rsid w:val="00260E7B"/>
    <w:rsid w:val="00260F75"/>
    <w:rsid w:val="00260FDF"/>
    <w:rsid w:val="002610B4"/>
    <w:rsid w:val="00261123"/>
    <w:rsid w:val="00261186"/>
    <w:rsid w:val="002612B8"/>
    <w:rsid w:val="002614D2"/>
    <w:rsid w:val="00261501"/>
    <w:rsid w:val="0026155E"/>
    <w:rsid w:val="00261719"/>
    <w:rsid w:val="002617BA"/>
    <w:rsid w:val="00261820"/>
    <w:rsid w:val="00261891"/>
    <w:rsid w:val="00261903"/>
    <w:rsid w:val="00261965"/>
    <w:rsid w:val="00261B85"/>
    <w:rsid w:val="00261CAC"/>
    <w:rsid w:val="00261D73"/>
    <w:rsid w:val="00261ED6"/>
    <w:rsid w:val="00261EFB"/>
    <w:rsid w:val="00262007"/>
    <w:rsid w:val="002621EC"/>
    <w:rsid w:val="00262226"/>
    <w:rsid w:val="00262339"/>
    <w:rsid w:val="0026239B"/>
    <w:rsid w:val="002623E3"/>
    <w:rsid w:val="00262414"/>
    <w:rsid w:val="00262556"/>
    <w:rsid w:val="002626BF"/>
    <w:rsid w:val="002626C7"/>
    <w:rsid w:val="0026276E"/>
    <w:rsid w:val="00262826"/>
    <w:rsid w:val="0026283E"/>
    <w:rsid w:val="00262916"/>
    <w:rsid w:val="0026297D"/>
    <w:rsid w:val="00262990"/>
    <w:rsid w:val="00262999"/>
    <w:rsid w:val="00262A17"/>
    <w:rsid w:val="0026302F"/>
    <w:rsid w:val="00263226"/>
    <w:rsid w:val="00263247"/>
    <w:rsid w:val="0026328F"/>
    <w:rsid w:val="00263372"/>
    <w:rsid w:val="00263377"/>
    <w:rsid w:val="0026339F"/>
    <w:rsid w:val="002633E0"/>
    <w:rsid w:val="00263451"/>
    <w:rsid w:val="00263556"/>
    <w:rsid w:val="002635BD"/>
    <w:rsid w:val="002636ED"/>
    <w:rsid w:val="002637B8"/>
    <w:rsid w:val="00263BE2"/>
    <w:rsid w:val="00263C40"/>
    <w:rsid w:val="00263C61"/>
    <w:rsid w:val="00263D0E"/>
    <w:rsid w:val="00263D44"/>
    <w:rsid w:val="00263DAF"/>
    <w:rsid w:val="00263DE3"/>
    <w:rsid w:val="002641D7"/>
    <w:rsid w:val="00264484"/>
    <w:rsid w:val="002644FF"/>
    <w:rsid w:val="00264600"/>
    <w:rsid w:val="002646B5"/>
    <w:rsid w:val="002647CC"/>
    <w:rsid w:val="002648E1"/>
    <w:rsid w:val="0026493F"/>
    <w:rsid w:val="00264950"/>
    <w:rsid w:val="00264979"/>
    <w:rsid w:val="00264DF6"/>
    <w:rsid w:val="00264E4A"/>
    <w:rsid w:val="00264EA4"/>
    <w:rsid w:val="00265038"/>
    <w:rsid w:val="00265061"/>
    <w:rsid w:val="00265094"/>
    <w:rsid w:val="00265200"/>
    <w:rsid w:val="0026529B"/>
    <w:rsid w:val="002652A7"/>
    <w:rsid w:val="0026531A"/>
    <w:rsid w:val="00265370"/>
    <w:rsid w:val="00265375"/>
    <w:rsid w:val="00265378"/>
    <w:rsid w:val="002653B5"/>
    <w:rsid w:val="00265446"/>
    <w:rsid w:val="00265539"/>
    <w:rsid w:val="002657B7"/>
    <w:rsid w:val="00265865"/>
    <w:rsid w:val="002658F8"/>
    <w:rsid w:val="00265A81"/>
    <w:rsid w:val="00265AE9"/>
    <w:rsid w:val="00265ED3"/>
    <w:rsid w:val="00265EF1"/>
    <w:rsid w:val="00265F21"/>
    <w:rsid w:val="00266034"/>
    <w:rsid w:val="002664EC"/>
    <w:rsid w:val="002666E5"/>
    <w:rsid w:val="00266737"/>
    <w:rsid w:val="00266930"/>
    <w:rsid w:val="0026693A"/>
    <w:rsid w:val="002669DA"/>
    <w:rsid w:val="00266B0B"/>
    <w:rsid w:val="00266BBB"/>
    <w:rsid w:val="00266C00"/>
    <w:rsid w:val="00266C22"/>
    <w:rsid w:val="00266D3F"/>
    <w:rsid w:val="00266DEA"/>
    <w:rsid w:val="00266F1D"/>
    <w:rsid w:val="0026701F"/>
    <w:rsid w:val="00267128"/>
    <w:rsid w:val="002671BD"/>
    <w:rsid w:val="00267334"/>
    <w:rsid w:val="00267445"/>
    <w:rsid w:val="002674DA"/>
    <w:rsid w:val="002675CE"/>
    <w:rsid w:val="0026767E"/>
    <w:rsid w:val="00267775"/>
    <w:rsid w:val="0026784A"/>
    <w:rsid w:val="00267AA3"/>
    <w:rsid w:val="00267C26"/>
    <w:rsid w:val="00267C3A"/>
    <w:rsid w:val="00267D7C"/>
    <w:rsid w:val="00270045"/>
    <w:rsid w:val="00270193"/>
    <w:rsid w:val="00270290"/>
    <w:rsid w:val="002702C5"/>
    <w:rsid w:val="002703D6"/>
    <w:rsid w:val="0027050B"/>
    <w:rsid w:val="0027087A"/>
    <w:rsid w:val="00270990"/>
    <w:rsid w:val="00270A29"/>
    <w:rsid w:val="00270C7F"/>
    <w:rsid w:val="00270C9E"/>
    <w:rsid w:val="00270D14"/>
    <w:rsid w:val="00270D5B"/>
    <w:rsid w:val="00270DD6"/>
    <w:rsid w:val="00270F16"/>
    <w:rsid w:val="00270F89"/>
    <w:rsid w:val="00270FB6"/>
    <w:rsid w:val="00270FE9"/>
    <w:rsid w:val="00271055"/>
    <w:rsid w:val="00271103"/>
    <w:rsid w:val="002711C4"/>
    <w:rsid w:val="002712CE"/>
    <w:rsid w:val="00271353"/>
    <w:rsid w:val="002716A8"/>
    <w:rsid w:val="0027172C"/>
    <w:rsid w:val="00271871"/>
    <w:rsid w:val="00271901"/>
    <w:rsid w:val="00271D9A"/>
    <w:rsid w:val="00271E33"/>
    <w:rsid w:val="00271F3C"/>
    <w:rsid w:val="002720CD"/>
    <w:rsid w:val="00272130"/>
    <w:rsid w:val="0027228F"/>
    <w:rsid w:val="002722C1"/>
    <w:rsid w:val="002722C4"/>
    <w:rsid w:val="002722FB"/>
    <w:rsid w:val="00272331"/>
    <w:rsid w:val="002723D7"/>
    <w:rsid w:val="0027249B"/>
    <w:rsid w:val="0027264D"/>
    <w:rsid w:val="002728F9"/>
    <w:rsid w:val="0027296D"/>
    <w:rsid w:val="00272B31"/>
    <w:rsid w:val="00272BBD"/>
    <w:rsid w:val="00272CCE"/>
    <w:rsid w:val="00272D89"/>
    <w:rsid w:val="00272E55"/>
    <w:rsid w:val="00272FA1"/>
    <w:rsid w:val="00273075"/>
    <w:rsid w:val="0027313F"/>
    <w:rsid w:val="00273148"/>
    <w:rsid w:val="0027316C"/>
    <w:rsid w:val="00273188"/>
    <w:rsid w:val="002734CA"/>
    <w:rsid w:val="002734F8"/>
    <w:rsid w:val="00273572"/>
    <w:rsid w:val="00273603"/>
    <w:rsid w:val="0027368B"/>
    <w:rsid w:val="0027384B"/>
    <w:rsid w:val="0027385F"/>
    <w:rsid w:val="002738D8"/>
    <w:rsid w:val="00273A02"/>
    <w:rsid w:val="00273A20"/>
    <w:rsid w:val="00273DD9"/>
    <w:rsid w:val="00274139"/>
    <w:rsid w:val="00274302"/>
    <w:rsid w:val="00274480"/>
    <w:rsid w:val="00274537"/>
    <w:rsid w:val="0027469D"/>
    <w:rsid w:val="00274760"/>
    <w:rsid w:val="0027493B"/>
    <w:rsid w:val="0027498B"/>
    <w:rsid w:val="002749D4"/>
    <w:rsid w:val="00274A53"/>
    <w:rsid w:val="00274B70"/>
    <w:rsid w:val="00274CC7"/>
    <w:rsid w:val="00274D02"/>
    <w:rsid w:val="00274EEE"/>
    <w:rsid w:val="00275105"/>
    <w:rsid w:val="002751CE"/>
    <w:rsid w:val="0027526E"/>
    <w:rsid w:val="00275446"/>
    <w:rsid w:val="00275474"/>
    <w:rsid w:val="00275598"/>
    <w:rsid w:val="00275653"/>
    <w:rsid w:val="00275831"/>
    <w:rsid w:val="002758CD"/>
    <w:rsid w:val="00275919"/>
    <w:rsid w:val="00275A22"/>
    <w:rsid w:val="00275CE1"/>
    <w:rsid w:val="00276009"/>
    <w:rsid w:val="0027605D"/>
    <w:rsid w:val="002760B5"/>
    <w:rsid w:val="00276147"/>
    <w:rsid w:val="002761FE"/>
    <w:rsid w:val="002764E6"/>
    <w:rsid w:val="002766E8"/>
    <w:rsid w:val="002768FC"/>
    <w:rsid w:val="00276A40"/>
    <w:rsid w:val="00276B7A"/>
    <w:rsid w:val="00276D9E"/>
    <w:rsid w:val="00276E59"/>
    <w:rsid w:val="00276EAA"/>
    <w:rsid w:val="00276FCE"/>
    <w:rsid w:val="0027712F"/>
    <w:rsid w:val="00277227"/>
    <w:rsid w:val="002774C0"/>
    <w:rsid w:val="002774FD"/>
    <w:rsid w:val="00277641"/>
    <w:rsid w:val="0027771C"/>
    <w:rsid w:val="002777A1"/>
    <w:rsid w:val="00277AEF"/>
    <w:rsid w:val="00277BE9"/>
    <w:rsid w:val="00277C61"/>
    <w:rsid w:val="00277C70"/>
    <w:rsid w:val="00277C83"/>
    <w:rsid w:val="00277D30"/>
    <w:rsid w:val="00277DDD"/>
    <w:rsid w:val="00277F2F"/>
    <w:rsid w:val="002802F1"/>
    <w:rsid w:val="002803C0"/>
    <w:rsid w:val="00280446"/>
    <w:rsid w:val="002804D0"/>
    <w:rsid w:val="002806B8"/>
    <w:rsid w:val="0028075A"/>
    <w:rsid w:val="00280853"/>
    <w:rsid w:val="002808D8"/>
    <w:rsid w:val="00280B20"/>
    <w:rsid w:val="00280B2D"/>
    <w:rsid w:val="00280CA8"/>
    <w:rsid w:val="00280EE3"/>
    <w:rsid w:val="00280F2A"/>
    <w:rsid w:val="00280F5C"/>
    <w:rsid w:val="00281076"/>
    <w:rsid w:val="002811F5"/>
    <w:rsid w:val="00281208"/>
    <w:rsid w:val="0028129F"/>
    <w:rsid w:val="002812DA"/>
    <w:rsid w:val="00281567"/>
    <w:rsid w:val="002816C3"/>
    <w:rsid w:val="00281717"/>
    <w:rsid w:val="0028189F"/>
    <w:rsid w:val="002818DD"/>
    <w:rsid w:val="0028195F"/>
    <w:rsid w:val="00281A64"/>
    <w:rsid w:val="00281AE6"/>
    <w:rsid w:val="00281B35"/>
    <w:rsid w:val="00281C5B"/>
    <w:rsid w:val="00281D92"/>
    <w:rsid w:val="00281F67"/>
    <w:rsid w:val="00282003"/>
    <w:rsid w:val="00282144"/>
    <w:rsid w:val="0028214F"/>
    <w:rsid w:val="00282374"/>
    <w:rsid w:val="0028243E"/>
    <w:rsid w:val="00282455"/>
    <w:rsid w:val="0028272E"/>
    <w:rsid w:val="00282733"/>
    <w:rsid w:val="002827A8"/>
    <w:rsid w:val="00282918"/>
    <w:rsid w:val="0028293D"/>
    <w:rsid w:val="00282A23"/>
    <w:rsid w:val="00282AF5"/>
    <w:rsid w:val="00282E3A"/>
    <w:rsid w:val="002831A3"/>
    <w:rsid w:val="0028351F"/>
    <w:rsid w:val="00283528"/>
    <w:rsid w:val="0028368D"/>
    <w:rsid w:val="002837BD"/>
    <w:rsid w:val="002839E3"/>
    <w:rsid w:val="00283A14"/>
    <w:rsid w:val="00283BD5"/>
    <w:rsid w:val="00283CB7"/>
    <w:rsid w:val="00283D80"/>
    <w:rsid w:val="00283DF0"/>
    <w:rsid w:val="00283E31"/>
    <w:rsid w:val="00283F08"/>
    <w:rsid w:val="00284099"/>
    <w:rsid w:val="002844A8"/>
    <w:rsid w:val="002848A1"/>
    <w:rsid w:val="00284B66"/>
    <w:rsid w:val="00284CEC"/>
    <w:rsid w:val="00284EE6"/>
    <w:rsid w:val="00284F7F"/>
    <w:rsid w:val="00284FAA"/>
    <w:rsid w:val="0028513F"/>
    <w:rsid w:val="002851A4"/>
    <w:rsid w:val="00285208"/>
    <w:rsid w:val="0028520B"/>
    <w:rsid w:val="00285217"/>
    <w:rsid w:val="0028536B"/>
    <w:rsid w:val="0028563F"/>
    <w:rsid w:val="002856B9"/>
    <w:rsid w:val="0028596D"/>
    <w:rsid w:val="00285A0D"/>
    <w:rsid w:val="00285BCD"/>
    <w:rsid w:val="00285BDC"/>
    <w:rsid w:val="00285BF9"/>
    <w:rsid w:val="00285E46"/>
    <w:rsid w:val="00285F71"/>
    <w:rsid w:val="00285FB4"/>
    <w:rsid w:val="00286077"/>
    <w:rsid w:val="00286197"/>
    <w:rsid w:val="002861E1"/>
    <w:rsid w:val="002862B8"/>
    <w:rsid w:val="00286397"/>
    <w:rsid w:val="002863CF"/>
    <w:rsid w:val="0028644F"/>
    <w:rsid w:val="00286452"/>
    <w:rsid w:val="0028649B"/>
    <w:rsid w:val="002867A3"/>
    <w:rsid w:val="00286A44"/>
    <w:rsid w:val="00286E14"/>
    <w:rsid w:val="00286E5D"/>
    <w:rsid w:val="00286F5E"/>
    <w:rsid w:val="0028710B"/>
    <w:rsid w:val="00287723"/>
    <w:rsid w:val="002877B6"/>
    <w:rsid w:val="00287BC2"/>
    <w:rsid w:val="00287BCE"/>
    <w:rsid w:val="00287BF1"/>
    <w:rsid w:val="00287F94"/>
    <w:rsid w:val="00290011"/>
    <w:rsid w:val="00290037"/>
    <w:rsid w:val="002900F1"/>
    <w:rsid w:val="00290271"/>
    <w:rsid w:val="002907E5"/>
    <w:rsid w:val="0029088A"/>
    <w:rsid w:val="00290905"/>
    <w:rsid w:val="002909ED"/>
    <w:rsid w:val="00290ACD"/>
    <w:rsid w:val="00290C8B"/>
    <w:rsid w:val="00290D3C"/>
    <w:rsid w:val="00290D46"/>
    <w:rsid w:val="00290D9A"/>
    <w:rsid w:val="00290DDB"/>
    <w:rsid w:val="00290DFF"/>
    <w:rsid w:val="00290F5F"/>
    <w:rsid w:val="00290F8D"/>
    <w:rsid w:val="00290FA2"/>
    <w:rsid w:val="00290FFE"/>
    <w:rsid w:val="00291076"/>
    <w:rsid w:val="00291103"/>
    <w:rsid w:val="00291687"/>
    <w:rsid w:val="00291749"/>
    <w:rsid w:val="00291761"/>
    <w:rsid w:val="0029181E"/>
    <w:rsid w:val="0029192D"/>
    <w:rsid w:val="00291971"/>
    <w:rsid w:val="00291E7F"/>
    <w:rsid w:val="00291F7F"/>
    <w:rsid w:val="0029209B"/>
    <w:rsid w:val="002921CB"/>
    <w:rsid w:val="002922AA"/>
    <w:rsid w:val="0029230B"/>
    <w:rsid w:val="0029234B"/>
    <w:rsid w:val="002926C5"/>
    <w:rsid w:val="00292843"/>
    <w:rsid w:val="00292895"/>
    <w:rsid w:val="002928CE"/>
    <w:rsid w:val="00292A7D"/>
    <w:rsid w:val="00292AD5"/>
    <w:rsid w:val="00292BBE"/>
    <w:rsid w:val="00292F2D"/>
    <w:rsid w:val="00292F7B"/>
    <w:rsid w:val="00293383"/>
    <w:rsid w:val="00293484"/>
    <w:rsid w:val="002934CD"/>
    <w:rsid w:val="0029363F"/>
    <w:rsid w:val="002936AD"/>
    <w:rsid w:val="002936C5"/>
    <w:rsid w:val="00293712"/>
    <w:rsid w:val="002937AF"/>
    <w:rsid w:val="00293949"/>
    <w:rsid w:val="00293C83"/>
    <w:rsid w:val="00293CBB"/>
    <w:rsid w:val="002940D8"/>
    <w:rsid w:val="0029417F"/>
    <w:rsid w:val="0029440B"/>
    <w:rsid w:val="00294416"/>
    <w:rsid w:val="002945B3"/>
    <w:rsid w:val="0029464E"/>
    <w:rsid w:val="00294786"/>
    <w:rsid w:val="00294796"/>
    <w:rsid w:val="0029488F"/>
    <w:rsid w:val="002948DE"/>
    <w:rsid w:val="00294911"/>
    <w:rsid w:val="002949DE"/>
    <w:rsid w:val="00294A2E"/>
    <w:rsid w:val="00294A8E"/>
    <w:rsid w:val="00294B18"/>
    <w:rsid w:val="00294BCE"/>
    <w:rsid w:val="00294D16"/>
    <w:rsid w:val="00295324"/>
    <w:rsid w:val="002953BA"/>
    <w:rsid w:val="0029558D"/>
    <w:rsid w:val="002955D5"/>
    <w:rsid w:val="002955FB"/>
    <w:rsid w:val="0029575B"/>
    <w:rsid w:val="00295A83"/>
    <w:rsid w:val="00295A87"/>
    <w:rsid w:val="00295B3E"/>
    <w:rsid w:val="00295B7D"/>
    <w:rsid w:val="00295CC3"/>
    <w:rsid w:val="00295DD2"/>
    <w:rsid w:val="00295E77"/>
    <w:rsid w:val="002961B8"/>
    <w:rsid w:val="0029631B"/>
    <w:rsid w:val="0029663D"/>
    <w:rsid w:val="0029670B"/>
    <w:rsid w:val="00296733"/>
    <w:rsid w:val="00296747"/>
    <w:rsid w:val="00296A87"/>
    <w:rsid w:val="00296E10"/>
    <w:rsid w:val="00296EEF"/>
    <w:rsid w:val="0029709D"/>
    <w:rsid w:val="002970A3"/>
    <w:rsid w:val="002971EA"/>
    <w:rsid w:val="002973E0"/>
    <w:rsid w:val="00297408"/>
    <w:rsid w:val="0029744D"/>
    <w:rsid w:val="00297463"/>
    <w:rsid w:val="00297667"/>
    <w:rsid w:val="00297706"/>
    <w:rsid w:val="00297A55"/>
    <w:rsid w:val="00297A64"/>
    <w:rsid w:val="00297A9A"/>
    <w:rsid w:val="00297BC6"/>
    <w:rsid w:val="00297C6E"/>
    <w:rsid w:val="00297C86"/>
    <w:rsid w:val="00297CCA"/>
    <w:rsid w:val="00297E0F"/>
    <w:rsid w:val="00297F44"/>
    <w:rsid w:val="00297FC1"/>
    <w:rsid w:val="002A00EC"/>
    <w:rsid w:val="002A0162"/>
    <w:rsid w:val="002A0209"/>
    <w:rsid w:val="002A0257"/>
    <w:rsid w:val="002A03B7"/>
    <w:rsid w:val="002A03CF"/>
    <w:rsid w:val="002A0440"/>
    <w:rsid w:val="002A04A9"/>
    <w:rsid w:val="002A051D"/>
    <w:rsid w:val="002A0B2A"/>
    <w:rsid w:val="002A0BA9"/>
    <w:rsid w:val="002A0D70"/>
    <w:rsid w:val="002A0EA3"/>
    <w:rsid w:val="002A1182"/>
    <w:rsid w:val="002A11D0"/>
    <w:rsid w:val="002A1318"/>
    <w:rsid w:val="002A131D"/>
    <w:rsid w:val="002A13F6"/>
    <w:rsid w:val="002A14CC"/>
    <w:rsid w:val="002A1595"/>
    <w:rsid w:val="002A160E"/>
    <w:rsid w:val="002A1626"/>
    <w:rsid w:val="002A1696"/>
    <w:rsid w:val="002A17DA"/>
    <w:rsid w:val="002A182D"/>
    <w:rsid w:val="002A1878"/>
    <w:rsid w:val="002A19A7"/>
    <w:rsid w:val="002A1A95"/>
    <w:rsid w:val="002A1B1A"/>
    <w:rsid w:val="002A1D78"/>
    <w:rsid w:val="002A2058"/>
    <w:rsid w:val="002A206F"/>
    <w:rsid w:val="002A2128"/>
    <w:rsid w:val="002A21AD"/>
    <w:rsid w:val="002A23EA"/>
    <w:rsid w:val="002A24F6"/>
    <w:rsid w:val="002A25EF"/>
    <w:rsid w:val="002A26B3"/>
    <w:rsid w:val="002A26C1"/>
    <w:rsid w:val="002A26C8"/>
    <w:rsid w:val="002A28E3"/>
    <w:rsid w:val="002A2901"/>
    <w:rsid w:val="002A2A75"/>
    <w:rsid w:val="002A2AE2"/>
    <w:rsid w:val="002A2B06"/>
    <w:rsid w:val="002A2B41"/>
    <w:rsid w:val="002A2BCE"/>
    <w:rsid w:val="002A2C9C"/>
    <w:rsid w:val="002A2D60"/>
    <w:rsid w:val="002A2E20"/>
    <w:rsid w:val="002A2ED0"/>
    <w:rsid w:val="002A2F07"/>
    <w:rsid w:val="002A3306"/>
    <w:rsid w:val="002A361C"/>
    <w:rsid w:val="002A373E"/>
    <w:rsid w:val="002A37EB"/>
    <w:rsid w:val="002A3829"/>
    <w:rsid w:val="002A38D8"/>
    <w:rsid w:val="002A3977"/>
    <w:rsid w:val="002A39C2"/>
    <w:rsid w:val="002A39DA"/>
    <w:rsid w:val="002A3A90"/>
    <w:rsid w:val="002A3B74"/>
    <w:rsid w:val="002A3BFE"/>
    <w:rsid w:val="002A3C4D"/>
    <w:rsid w:val="002A3D8C"/>
    <w:rsid w:val="002A3E66"/>
    <w:rsid w:val="002A3F4B"/>
    <w:rsid w:val="002A4163"/>
    <w:rsid w:val="002A41A0"/>
    <w:rsid w:val="002A43D0"/>
    <w:rsid w:val="002A43DE"/>
    <w:rsid w:val="002A44A5"/>
    <w:rsid w:val="002A4584"/>
    <w:rsid w:val="002A482D"/>
    <w:rsid w:val="002A4933"/>
    <w:rsid w:val="002A4CDF"/>
    <w:rsid w:val="002A4D2D"/>
    <w:rsid w:val="002A4EC3"/>
    <w:rsid w:val="002A4EFC"/>
    <w:rsid w:val="002A5021"/>
    <w:rsid w:val="002A50CE"/>
    <w:rsid w:val="002A5181"/>
    <w:rsid w:val="002A51E5"/>
    <w:rsid w:val="002A5252"/>
    <w:rsid w:val="002A52D5"/>
    <w:rsid w:val="002A5494"/>
    <w:rsid w:val="002A54E7"/>
    <w:rsid w:val="002A5504"/>
    <w:rsid w:val="002A5593"/>
    <w:rsid w:val="002A56B6"/>
    <w:rsid w:val="002A56EE"/>
    <w:rsid w:val="002A5BC1"/>
    <w:rsid w:val="002A5C24"/>
    <w:rsid w:val="002A5C29"/>
    <w:rsid w:val="002A5D5A"/>
    <w:rsid w:val="002A5D8A"/>
    <w:rsid w:val="002A5D96"/>
    <w:rsid w:val="002A5EB9"/>
    <w:rsid w:val="002A5EEB"/>
    <w:rsid w:val="002A5F5F"/>
    <w:rsid w:val="002A5FA0"/>
    <w:rsid w:val="002A5FBC"/>
    <w:rsid w:val="002A607B"/>
    <w:rsid w:val="002A60AA"/>
    <w:rsid w:val="002A61EE"/>
    <w:rsid w:val="002A6410"/>
    <w:rsid w:val="002A650B"/>
    <w:rsid w:val="002A6544"/>
    <w:rsid w:val="002A6584"/>
    <w:rsid w:val="002A66EE"/>
    <w:rsid w:val="002A6836"/>
    <w:rsid w:val="002A6870"/>
    <w:rsid w:val="002A68B1"/>
    <w:rsid w:val="002A6990"/>
    <w:rsid w:val="002A69AB"/>
    <w:rsid w:val="002A6CB4"/>
    <w:rsid w:val="002A6E23"/>
    <w:rsid w:val="002A6F14"/>
    <w:rsid w:val="002A6F92"/>
    <w:rsid w:val="002A7231"/>
    <w:rsid w:val="002A7567"/>
    <w:rsid w:val="002A75FD"/>
    <w:rsid w:val="002A7676"/>
    <w:rsid w:val="002A771B"/>
    <w:rsid w:val="002A776D"/>
    <w:rsid w:val="002A7852"/>
    <w:rsid w:val="002A7877"/>
    <w:rsid w:val="002A7D7A"/>
    <w:rsid w:val="002A7EBD"/>
    <w:rsid w:val="002B012D"/>
    <w:rsid w:val="002B01AF"/>
    <w:rsid w:val="002B05DD"/>
    <w:rsid w:val="002B0603"/>
    <w:rsid w:val="002B06A8"/>
    <w:rsid w:val="002B0940"/>
    <w:rsid w:val="002B0AC8"/>
    <w:rsid w:val="002B0B52"/>
    <w:rsid w:val="002B0BE5"/>
    <w:rsid w:val="002B0C05"/>
    <w:rsid w:val="002B0C70"/>
    <w:rsid w:val="002B0E8E"/>
    <w:rsid w:val="002B0EBC"/>
    <w:rsid w:val="002B1097"/>
    <w:rsid w:val="002B1107"/>
    <w:rsid w:val="002B1205"/>
    <w:rsid w:val="002B13E9"/>
    <w:rsid w:val="002B177B"/>
    <w:rsid w:val="002B1898"/>
    <w:rsid w:val="002B1923"/>
    <w:rsid w:val="002B1984"/>
    <w:rsid w:val="002B1A10"/>
    <w:rsid w:val="002B2021"/>
    <w:rsid w:val="002B2146"/>
    <w:rsid w:val="002B2157"/>
    <w:rsid w:val="002B22C2"/>
    <w:rsid w:val="002B24EE"/>
    <w:rsid w:val="002B2563"/>
    <w:rsid w:val="002B25DA"/>
    <w:rsid w:val="002B278A"/>
    <w:rsid w:val="002B294F"/>
    <w:rsid w:val="002B29B0"/>
    <w:rsid w:val="002B2C02"/>
    <w:rsid w:val="002B2F35"/>
    <w:rsid w:val="002B2F89"/>
    <w:rsid w:val="002B30AD"/>
    <w:rsid w:val="002B3102"/>
    <w:rsid w:val="002B33F2"/>
    <w:rsid w:val="002B3431"/>
    <w:rsid w:val="002B3662"/>
    <w:rsid w:val="002B36D8"/>
    <w:rsid w:val="002B3986"/>
    <w:rsid w:val="002B3AA1"/>
    <w:rsid w:val="002B3B2A"/>
    <w:rsid w:val="002B3B47"/>
    <w:rsid w:val="002B3CB7"/>
    <w:rsid w:val="002B3CC2"/>
    <w:rsid w:val="002B3F15"/>
    <w:rsid w:val="002B3F94"/>
    <w:rsid w:val="002B4014"/>
    <w:rsid w:val="002B4116"/>
    <w:rsid w:val="002B4153"/>
    <w:rsid w:val="002B4216"/>
    <w:rsid w:val="002B42FE"/>
    <w:rsid w:val="002B438C"/>
    <w:rsid w:val="002B4463"/>
    <w:rsid w:val="002B4567"/>
    <w:rsid w:val="002B4781"/>
    <w:rsid w:val="002B480B"/>
    <w:rsid w:val="002B48AB"/>
    <w:rsid w:val="002B4952"/>
    <w:rsid w:val="002B4B14"/>
    <w:rsid w:val="002B4E57"/>
    <w:rsid w:val="002B5080"/>
    <w:rsid w:val="002B5086"/>
    <w:rsid w:val="002B526E"/>
    <w:rsid w:val="002B5340"/>
    <w:rsid w:val="002B536F"/>
    <w:rsid w:val="002B53D7"/>
    <w:rsid w:val="002B55DA"/>
    <w:rsid w:val="002B56CC"/>
    <w:rsid w:val="002B58E0"/>
    <w:rsid w:val="002B595A"/>
    <w:rsid w:val="002B5DB2"/>
    <w:rsid w:val="002B621E"/>
    <w:rsid w:val="002B6307"/>
    <w:rsid w:val="002B6583"/>
    <w:rsid w:val="002B6611"/>
    <w:rsid w:val="002B69CC"/>
    <w:rsid w:val="002B6A57"/>
    <w:rsid w:val="002B6B3D"/>
    <w:rsid w:val="002B6BBB"/>
    <w:rsid w:val="002B6BCA"/>
    <w:rsid w:val="002B6BE9"/>
    <w:rsid w:val="002B6CBC"/>
    <w:rsid w:val="002B6CC6"/>
    <w:rsid w:val="002B71FD"/>
    <w:rsid w:val="002B72D9"/>
    <w:rsid w:val="002B7324"/>
    <w:rsid w:val="002B73E7"/>
    <w:rsid w:val="002B7857"/>
    <w:rsid w:val="002B78DC"/>
    <w:rsid w:val="002B7950"/>
    <w:rsid w:val="002B79D1"/>
    <w:rsid w:val="002B7A68"/>
    <w:rsid w:val="002B7B1D"/>
    <w:rsid w:val="002B7C31"/>
    <w:rsid w:val="002B7DA9"/>
    <w:rsid w:val="002B7DF1"/>
    <w:rsid w:val="002B7FDA"/>
    <w:rsid w:val="002C005F"/>
    <w:rsid w:val="002C0099"/>
    <w:rsid w:val="002C016E"/>
    <w:rsid w:val="002C0206"/>
    <w:rsid w:val="002C030E"/>
    <w:rsid w:val="002C03C6"/>
    <w:rsid w:val="002C05F3"/>
    <w:rsid w:val="002C065C"/>
    <w:rsid w:val="002C071C"/>
    <w:rsid w:val="002C074A"/>
    <w:rsid w:val="002C074F"/>
    <w:rsid w:val="002C077E"/>
    <w:rsid w:val="002C0A4C"/>
    <w:rsid w:val="002C0BBB"/>
    <w:rsid w:val="002C0C1D"/>
    <w:rsid w:val="002C0D8D"/>
    <w:rsid w:val="002C0DDB"/>
    <w:rsid w:val="002C0E71"/>
    <w:rsid w:val="002C10D7"/>
    <w:rsid w:val="002C17BA"/>
    <w:rsid w:val="002C1803"/>
    <w:rsid w:val="002C182C"/>
    <w:rsid w:val="002C188B"/>
    <w:rsid w:val="002C188F"/>
    <w:rsid w:val="002C1899"/>
    <w:rsid w:val="002C18A1"/>
    <w:rsid w:val="002C18E9"/>
    <w:rsid w:val="002C191F"/>
    <w:rsid w:val="002C19D8"/>
    <w:rsid w:val="002C1ACE"/>
    <w:rsid w:val="002C1C0C"/>
    <w:rsid w:val="002C1D9E"/>
    <w:rsid w:val="002C1DBE"/>
    <w:rsid w:val="002C2090"/>
    <w:rsid w:val="002C2148"/>
    <w:rsid w:val="002C22D9"/>
    <w:rsid w:val="002C23E1"/>
    <w:rsid w:val="002C248C"/>
    <w:rsid w:val="002C249F"/>
    <w:rsid w:val="002C24EB"/>
    <w:rsid w:val="002C25D2"/>
    <w:rsid w:val="002C2935"/>
    <w:rsid w:val="002C2AF5"/>
    <w:rsid w:val="002C2C21"/>
    <w:rsid w:val="002C2CCA"/>
    <w:rsid w:val="002C2D9F"/>
    <w:rsid w:val="002C2F6F"/>
    <w:rsid w:val="002C30E6"/>
    <w:rsid w:val="002C3153"/>
    <w:rsid w:val="002C3262"/>
    <w:rsid w:val="002C327E"/>
    <w:rsid w:val="002C3337"/>
    <w:rsid w:val="002C3558"/>
    <w:rsid w:val="002C3718"/>
    <w:rsid w:val="002C3830"/>
    <w:rsid w:val="002C3914"/>
    <w:rsid w:val="002C395D"/>
    <w:rsid w:val="002C3A25"/>
    <w:rsid w:val="002C3C6C"/>
    <w:rsid w:val="002C3D40"/>
    <w:rsid w:val="002C3E7C"/>
    <w:rsid w:val="002C3F0A"/>
    <w:rsid w:val="002C4096"/>
    <w:rsid w:val="002C4168"/>
    <w:rsid w:val="002C416C"/>
    <w:rsid w:val="002C4175"/>
    <w:rsid w:val="002C422C"/>
    <w:rsid w:val="002C4281"/>
    <w:rsid w:val="002C4492"/>
    <w:rsid w:val="002C458F"/>
    <w:rsid w:val="002C45B2"/>
    <w:rsid w:val="002C4746"/>
    <w:rsid w:val="002C4949"/>
    <w:rsid w:val="002C4985"/>
    <w:rsid w:val="002C4995"/>
    <w:rsid w:val="002C4C9E"/>
    <w:rsid w:val="002C4CA2"/>
    <w:rsid w:val="002C4CD5"/>
    <w:rsid w:val="002C4D38"/>
    <w:rsid w:val="002C4D62"/>
    <w:rsid w:val="002C4D6E"/>
    <w:rsid w:val="002C4DF1"/>
    <w:rsid w:val="002C4E63"/>
    <w:rsid w:val="002C4ED4"/>
    <w:rsid w:val="002C4EF7"/>
    <w:rsid w:val="002C4F03"/>
    <w:rsid w:val="002C51DA"/>
    <w:rsid w:val="002C51EE"/>
    <w:rsid w:val="002C52DC"/>
    <w:rsid w:val="002C531C"/>
    <w:rsid w:val="002C533E"/>
    <w:rsid w:val="002C5447"/>
    <w:rsid w:val="002C54CB"/>
    <w:rsid w:val="002C55BF"/>
    <w:rsid w:val="002C5867"/>
    <w:rsid w:val="002C58BE"/>
    <w:rsid w:val="002C5B78"/>
    <w:rsid w:val="002C5D7A"/>
    <w:rsid w:val="002C5E2C"/>
    <w:rsid w:val="002C5E69"/>
    <w:rsid w:val="002C5E81"/>
    <w:rsid w:val="002C6087"/>
    <w:rsid w:val="002C60D4"/>
    <w:rsid w:val="002C6102"/>
    <w:rsid w:val="002C6345"/>
    <w:rsid w:val="002C6385"/>
    <w:rsid w:val="002C678A"/>
    <w:rsid w:val="002C699E"/>
    <w:rsid w:val="002C6B1F"/>
    <w:rsid w:val="002C6D86"/>
    <w:rsid w:val="002C6DC6"/>
    <w:rsid w:val="002C6FC3"/>
    <w:rsid w:val="002C71AD"/>
    <w:rsid w:val="002C7244"/>
    <w:rsid w:val="002C7328"/>
    <w:rsid w:val="002C73C5"/>
    <w:rsid w:val="002C743E"/>
    <w:rsid w:val="002C7512"/>
    <w:rsid w:val="002C754D"/>
    <w:rsid w:val="002C7572"/>
    <w:rsid w:val="002C75A4"/>
    <w:rsid w:val="002C770E"/>
    <w:rsid w:val="002C7834"/>
    <w:rsid w:val="002C7923"/>
    <w:rsid w:val="002C7A9A"/>
    <w:rsid w:val="002C7B1B"/>
    <w:rsid w:val="002C7BD7"/>
    <w:rsid w:val="002C7CF9"/>
    <w:rsid w:val="002C7D6A"/>
    <w:rsid w:val="002C7E36"/>
    <w:rsid w:val="002C7F61"/>
    <w:rsid w:val="002C7F76"/>
    <w:rsid w:val="002C7F7B"/>
    <w:rsid w:val="002D01FA"/>
    <w:rsid w:val="002D02CA"/>
    <w:rsid w:val="002D034D"/>
    <w:rsid w:val="002D0368"/>
    <w:rsid w:val="002D048A"/>
    <w:rsid w:val="002D0552"/>
    <w:rsid w:val="002D09C9"/>
    <w:rsid w:val="002D0B14"/>
    <w:rsid w:val="002D0E65"/>
    <w:rsid w:val="002D104A"/>
    <w:rsid w:val="002D1059"/>
    <w:rsid w:val="002D14C9"/>
    <w:rsid w:val="002D15CB"/>
    <w:rsid w:val="002D18BE"/>
    <w:rsid w:val="002D19B7"/>
    <w:rsid w:val="002D1A25"/>
    <w:rsid w:val="002D1AF6"/>
    <w:rsid w:val="002D1BC3"/>
    <w:rsid w:val="002D1D18"/>
    <w:rsid w:val="002D1D27"/>
    <w:rsid w:val="002D2006"/>
    <w:rsid w:val="002D21DE"/>
    <w:rsid w:val="002D2246"/>
    <w:rsid w:val="002D27BB"/>
    <w:rsid w:val="002D2886"/>
    <w:rsid w:val="002D2981"/>
    <w:rsid w:val="002D2A17"/>
    <w:rsid w:val="002D2BB5"/>
    <w:rsid w:val="002D2BD4"/>
    <w:rsid w:val="002D2C2D"/>
    <w:rsid w:val="002D2C81"/>
    <w:rsid w:val="002D2D42"/>
    <w:rsid w:val="002D2D92"/>
    <w:rsid w:val="002D2F81"/>
    <w:rsid w:val="002D2FBC"/>
    <w:rsid w:val="002D3038"/>
    <w:rsid w:val="002D32B4"/>
    <w:rsid w:val="002D33B0"/>
    <w:rsid w:val="002D357E"/>
    <w:rsid w:val="002D35F3"/>
    <w:rsid w:val="002D3644"/>
    <w:rsid w:val="002D36B6"/>
    <w:rsid w:val="002D37CC"/>
    <w:rsid w:val="002D37F1"/>
    <w:rsid w:val="002D397B"/>
    <w:rsid w:val="002D39A2"/>
    <w:rsid w:val="002D3CE8"/>
    <w:rsid w:val="002D3D1E"/>
    <w:rsid w:val="002D3E76"/>
    <w:rsid w:val="002D3EE4"/>
    <w:rsid w:val="002D3FB8"/>
    <w:rsid w:val="002D414E"/>
    <w:rsid w:val="002D42F3"/>
    <w:rsid w:val="002D4372"/>
    <w:rsid w:val="002D45CD"/>
    <w:rsid w:val="002D4606"/>
    <w:rsid w:val="002D46F4"/>
    <w:rsid w:val="002D479A"/>
    <w:rsid w:val="002D47E7"/>
    <w:rsid w:val="002D489B"/>
    <w:rsid w:val="002D4A94"/>
    <w:rsid w:val="002D4C7A"/>
    <w:rsid w:val="002D4CFF"/>
    <w:rsid w:val="002D4D9D"/>
    <w:rsid w:val="002D4F51"/>
    <w:rsid w:val="002D50AB"/>
    <w:rsid w:val="002D52B7"/>
    <w:rsid w:val="002D5313"/>
    <w:rsid w:val="002D5509"/>
    <w:rsid w:val="002D5513"/>
    <w:rsid w:val="002D5555"/>
    <w:rsid w:val="002D5563"/>
    <w:rsid w:val="002D5622"/>
    <w:rsid w:val="002D5630"/>
    <w:rsid w:val="002D57B8"/>
    <w:rsid w:val="002D587A"/>
    <w:rsid w:val="002D58D7"/>
    <w:rsid w:val="002D5A7B"/>
    <w:rsid w:val="002D5ABB"/>
    <w:rsid w:val="002D5C0B"/>
    <w:rsid w:val="002D5DC4"/>
    <w:rsid w:val="002D5DE0"/>
    <w:rsid w:val="002D602A"/>
    <w:rsid w:val="002D60EF"/>
    <w:rsid w:val="002D628B"/>
    <w:rsid w:val="002D6312"/>
    <w:rsid w:val="002D6377"/>
    <w:rsid w:val="002D6435"/>
    <w:rsid w:val="002D6487"/>
    <w:rsid w:val="002D6489"/>
    <w:rsid w:val="002D676B"/>
    <w:rsid w:val="002D6782"/>
    <w:rsid w:val="002D6978"/>
    <w:rsid w:val="002D6DF4"/>
    <w:rsid w:val="002D6F8F"/>
    <w:rsid w:val="002D725E"/>
    <w:rsid w:val="002D72D8"/>
    <w:rsid w:val="002D73AF"/>
    <w:rsid w:val="002D7497"/>
    <w:rsid w:val="002D74A2"/>
    <w:rsid w:val="002D76AB"/>
    <w:rsid w:val="002D76DA"/>
    <w:rsid w:val="002D7743"/>
    <w:rsid w:val="002D779C"/>
    <w:rsid w:val="002D78FA"/>
    <w:rsid w:val="002D7918"/>
    <w:rsid w:val="002D7992"/>
    <w:rsid w:val="002D7C8B"/>
    <w:rsid w:val="002D7E5D"/>
    <w:rsid w:val="002D7E81"/>
    <w:rsid w:val="002D7F70"/>
    <w:rsid w:val="002D7FAA"/>
    <w:rsid w:val="002E015B"/>
    <w:rsid w:val="002E0191"/>
    <w:rsid w:val="002E02CC"/>
    <w:rsid w:val="002E0370"/>
    <w:rsid w:val="002E047B"/>
    <w:rsid w:val="002E0502"/>
    <w:rsid w:val="002E072C"/>
    <w:rsid w:val="002E07AE"/>
    <w:rsid w:val="002E07F6"/>
    <w:rsid w:val="002E081E"/>
    <w:rsid w:val="002E08A9"/>
    <w:rsid w:val="002E08C5"/>
    <w:rsid w:val="002E09FB"/>
    <w:rsid w:val="002E0B57"/>
    <w:rsid w:val="002E0BB2"/>
    <w:rsid w:val="002E0BB4"/>
    <w:rsid w:val="002E0BB8"/>
    <w:rsid w:val="002E0C0C"/>
    <w:rsid w:val="002E0CB8"/>
    <w:rsid w:val="002E0F8D"/>
    <w:rsid w:val="002E1052"/>
    <w:rsid w:val="002E10C8"/>
    <w:rsid w:val="002E13E4"/>
    <w:rsid w:val="002E145B"/>
    <w:rsid w:val="002E14B8"/>
    <w:rsid w:val="002E14DE"/>
    <w:rsid w:val="002E14F0"/>
    <w:rsid w:val="002E155D"/>
    <w:rsid w:val="002E15F5"/>
    <w:rsid w:val="002E17A1"/>
    <w:rsid w:val="002E17B8"/>
    <w:rsid w:val="002E1823"/>
    <w:rsid w:val="002E18A7"/>
    <w:rsid w:val="002E18EA"/>
    <w:rsid w:val="002E1905"/>
    <w:rsid w:val="002E1957"/>
    <w:rsid w:val="002E19BF"/>
    <w:rsid w:val="002E19EA"/>
    <w:rsid w:val="002E1A34"/>
    <w:rsid w:val="002E1B70"/>
    <w:rsid w:val="002E1DA9"/>
    <w:rsid w:val="002E1EFC"/>
    <w:rsid w:val="002E1F09"/>
    <w:rsid w:val="002E2054"/>
    <w:rsid w:val="002E20FF"/>
    <w:rsid w:val="002E2234"/>
    <w:rsid w:val="002E232D"/>
    <w:rsid w:val="002E2363"/>
    <w:rsid w:val="002E2495"/>
    <w:rsid w:val="002E250F"/>
    <w:rsid w:val="002E2589"/>
    <w:rsid w:val="002E268D"/>
    <w:rsid w:val="002E2793"/>
    <w:rsid w:val="002E299D"/>
    <w:rsid w:val="002E29F3"/>
    <w:rsid w:val="002E2AE6"/>
    <w:rsid w:val="002E2B24"/>
    <w:rsid w:val="002E2BE5"/>
    <w:rsid w:val="002E2C32"/>
    <w:rsid w:val="002E2DA1"/>
    <w:rsid w:val="002E2F4B"/>
    <w:rsid w:val="002E30DB"/>
    <w:rsid w:val="002E31E3"/>
    <w:rsid w:val="002E333E"/>
    <w:rsid w:val="002E342E"/>
    <w:rsid w:val="002E3644"/>
    <w:rsid w:val="002E37CD"/>
    <w:rsid w:val="002E37D2"/>
    <w:rsid w:val="002E3894"/>
    <w:rsid w:val="002E38A1"/>
    <w:rsid w:val="002E3AC1"/>
    <w:rsid w:val="002E3AEA"/>
    <w:rsid w:val="002E3B3A"/>
    <w:rsid w:val="002E3B55"/>
    <w:rsid w:val="002E3BFD"/>
    <w:rsid w:val="002E3C8F"/>
    <w:rsid w:val="002E3D35"/>
    <w:rsid w:val="002E3EA7"/>
    <w:rsid w:val="002E3EAB"/>
    <w:rsid w:val="002E3F6B"/>
    <w:rsid w:val="002E42BD"/>
    <w:rsid w:val="002E446C"/>
    <w:rsid w:val="002E4725"/>
    <w:rsid w:val="002E49A4"/>
    <w:rsid w:val="002E4CB3"/>
    <w:rsid w:val="002E4DCC"/>
    <w:rsid w:val="002E4FA6"/>
    <w:rsid w:val="002E537C"/>
    <w:rsid w:val="002E5720"/>
    <w:rsid w:val="002E59F4"/>
    <w:rsid w:val="002E5AB8"/>
    <w:rsid w:val="002E5AEB"/>
    <w:rsid w:val="002E5B34"/>
    <w:rsid w:val="002E5B38"/>
    <w:rsid w:val="002E5BD4"/>
    <w:rsid w:val="002E5BEE"/>
    <w:rsid w:val="002E5D11"/>
    <w:rsid w:val="002E5D45"/>
    <w:rsid w:val="002E63C1"/>
    <w:rsid w:val="002E63D3"/>
    <w:rsid w:val="002E63D5"/>
    <w:rsid w:val="002E64FA"/>
    <w:rsid w:val="002E6746"/>
    <w:rsid w:val="002E6772"/>
    <w:rsid w:val="002E67B2"/>
    <w:rsid w:val="002E6935"/>
    <w:rsid w:val="002E694E"/>
    <w:rsid w:val="002E69BE"/>
    <w:rsid w:val="002E69D5"/>
    <w:rsid w:val="002E6A21"/>
    <w:rsid w:val="002E6A54"/>
    <w:rsid w:val="002E6AD0"/>
    <w:rsid w:val="002E6AFD"/>
    <w:rsid w:val="002E6B28"/>
    <w:rsid w:val="002E6C4A"/>
    <w:rsid w:val="002E6DA1"/>
    <w:rsid w:val="002E6DA7"/>
    <w:rsid w:val="002E6EDB"/>
    <w:rsid w:val="002E6F87"/>
    <w:rsid w:val="002E7046"/>
    <w:rsid w:val="002E71BA"/>
    <w:rsid w:val="002E7238"/>
    <w:rsid w:val="002E72B6"/>
    <w:rsid w:val="002E7336"/>
    <w:rsid w:val="002E75CB"/>
    <w:rsid w:val="002E7615"/>
    <w:rsid w:val="002E788F"/>
    <w:rsid w:val="002E7AF2"/>
    <w:rsid w:val="002E7C37"/>
    <w:rsid w:val="002E7CCB"/>
    <w:rsid w:val="002E7F2D"/>
    <w:rsid w:val="002F0018"/>
    <w:rsid w:val="002F0025"/>
    <w:rsid w:val="002F01F7"/>
    <w:rsid w:val="002F0321"/>
    <w:rsid w:val="002F060B"/>
    <w:rsid w:val="002F07A9"/>
    <w:rsid w:val="002F0812"/>
    <w:rsid w:val="002F0822"/>
    <w:rsid w:val="002F08BD"/>
    <w:rsid w:val="002F0909"/>
    <w:rsid w:val="002F0917"/>
    <w:rsid w:val="002F0A24"/>
    <w:rsid w:val="002F0BD3"/>
    <w:rsid w:val="002F0D1B"/>
    <w:rsid w:val="002F0D44"/>
    <w:rsid w:val="002F0F87"/>
    <w:rsid w:val="002F1310"/>
    <w:rsid w:val="002F1518"/>
    <w:rsid w:val="002F163A"/>
    <w:rsid w:val="002F167D"/>
    <w:rsid w:val="002F1790"/>
    <w:rsid w:val="002F189F"/>
    <w:rsid w:val="002F1E03"/>
    <w:rsid w:val="002F1E17"/>
    <w:rsid w:val="002F1E3B"/>
    <w:rsid w:val="002F1FBE"/>
    <w:rsid w:val="002F20E7"/>
    <w:rsid w:val="002F20F7"/>
    <w:rsid w:val="002F216B"/>
    <w:rsid w:val="002F21C0"/>
    <w:rsid w:val="002F2230"/>
    <w:rsid w:val="002F229C"/>
    <w:rsid w:val="002F22A6"/>
    <w:rsid w:val="002F22F9"/>
    <w:rsid w:val="002F2377"/>
    <w:rsid w:val="002F23DF"/>
    <w:rsid w:val="002F24E6"/>
    <w:rsid w:val="002F25A0"/>
    <w:rsid w:val="002F25F1"/>
    <w:rsid w:val="002F26FA"/>
    <w:rsid w:val="002F2743"/>
    <w:rsid w:val="002F29C4"/>
    <w:rsid w:val="002F2BC1"/>
    <w:rsid w:val="002F2CAF"/>
    <w:rsid w:val="002F2DB2"/>
    <w:rsid w:val="002F2E87"/>
    <w:rsid w:val="002F2EFC"/>
    <w:rsid w:val="002F3160"/>
    <w:rsid w:val="002F3186"/>
    <w:rsid w:val="002F31D2"/>
    <w:rsid w:val="002F3212"/>
    <w:rsid w:val="002F3233"/>
    <w:rsid w:val="002F33DD"/>
    <w:rsid w:val="002F3421"/>
    <w:rsid w:val="002F34E1"/>
    <w:rsid w:val="002F350B"/>
    <w:rsid w:val="002F356D"/>
    <w:rsid w:val="002F3570"/>
    <w:rsid w:val="002F360A"/>
    <w:rsid w:val="002F371C"/>
    <w:rsid w:val="002F371F"/>
    <w:rsid w:val="002F37C2"/>
    <w:rsid w:val="002F3818"/>
    <w:rsid w:val="002F3B1E"/>
    <w:rsid w:val="002F3D41"/>
    <w:rsid w:val="002F3E25"/>
    <w:rsid w:val="002F40FA"/>
    <w:rsid w:val="002F414E"/>
    <w:rsid w:val="002F4239"/>
    <w:rsid w:val="002F42F3"/>
    <w:rsid w:val="002F434B"/>
    <w:rsid w:val="002F4656"/>
    <w:rsid w:val="002F492E"/>
    <w:rsid w:val="002F4968"/>
    <w:rsid w:val="002F4989"/>
    <w:rsid w:val="002F4A7B"/>
    <w:rsid w:val="002F50C8"/>
    <w:rsid w:val="002F5307"/>
    <w:rsid w:val="002F5381"/>
    <w:rsid w:val="002F53FE"/>
    <w:rsid w:val="002F545B"/>
    <w:rsid w:val="002F54A0"/>
    <w:rsid w:val="002F54EE"/>
    <w:rsid w:val="002F5519"/>
    <w:rsid w:val="002F5592"/>
    <w:rsid w:val="002F55FE"/>
    <w:rsid w:val="002F5698"/>
    <w:rsid w:val="002F5734"/>
    <w:rsid w:val="002F5778"/>
    <w:rsid w:val="002F57EF"/>
    <w:rsid w:val="002F59FE"/>
    <w:rsid w:val="002F5A2F"/>
    <w:rsid w:val="002F5C71"/>
    <w:rsid w:val="002F5C99"/>
    <w:rsid w:val="002F6005"/>
    <w:rsid w:val="002F60BF"/>
    <w:rsid w:val="002F60EA"/>
    <w:rsid w:val="002F6101"/>
    <w:rsid w:val="002F63C6"/>
    <w:rsid w:val="002F63CE"/>
    <w:rsid w:val="002F65F5"/>
    <w:rsid w:val="002F65FF"/>
    <w:rsid w:val="002F6672"/>
    <w:rsid w:val="002F6B25"/>
    <w:rsid w:val="002F6B55"/>
    <w:rsid w:val="002F6E5A"/>
    <w:rsid w:val="002F6FD4"/>
    <w:rsid w:val="002F6FDF"/>
    <w:rsid w:val="002F7086"/>
    <w:rsid w:val="002F71CD"/>
    <w:rsid w:val="002F72B6"/>
    <w:rsid w:val="002F73D3"/>
    <w:rsid w:val="002F74E3"/>
    <w:rsid w:val="002F7574"/>
    <w:rsid w:val="002F77C9"/>
    <w:rsid w:val="002F77CF"/>
    <w:rsid w:val="002F78AA"/>
    <w:rsid w:val="002F7950"/>
    <w:rsid w:val="002F7C1B"/>
    <w:rsid w:val="002F7C9E"/>
    <w:rsid w:val="002F7D7A"/>
    <w:rsid w:val="002F7E9B"/>
    <w:rsid w:val="002F7F59"/>
    <w:rsid w:val="002F7FFD"/>
    <w:rsid w:val="00300080"/>
    <w:rsid w:val="00300210"/>
    <w:rsid w:val="003002C6"/>
    <w:rsid w:val="00300352"/>
    <w:rsid w:val="003003CF"/>
    <w:rsid w:val="003003DD"/>
    <w:rsid w:val="0030043D"/>
    <w:rsid w:val="00300572"/>
    <w:rsid w:val="0030073F"/>
    <w:rsid w:val="00300A74"/>
    <w:rsid w:val="00300B5C"/>
    <w:rsid w:val="00300B93"/>
    <w:rsid w:val="00300F47"/>
    <w:rsid w:val="00301045"/>
    <w:rsid w:val="003010EC"/>
    <w:rsid w:val="00301131"/>
    <w:rsid w:val="0030113D"/>
    <w:rsid w:val="00301290"/>
    <w:rsid w:val="00301298"/>
    <w:rsid w:val="00301318"/>
    <w:rsid w:val="003013E3"/>
    <w:rsid w:val="003014DC"/>
    <w:rsid w:val="003015CE"/>
    <w:rsid w:val="003015DE"/>
    <w:rsid w:val="0030167C"/>
    <w:rsid w:val="0030169F"/>
    <w:rsid w:val="00301867"/>
    <w:rsid w:val="003018AC"/>
    <w:rsid w:val="003018B1"/>
    <w:rsid w:val="00301A72"/>
    <w:rsid w:val="00301A7A"/>
    <w:rsid w:val="00301AE1"/>
    <w:rsid w:val="00301B48"/>
    <w:rsid w:val="00301B95"/>
    <w:rsid w:val="00301D21"/>
    <w:rsid w:val="00301D30"/>
    <w:rsid w:val="00301E0A"/>
    <w:rsid w:val="00301E49"/>
    <w:rsid w:val="00301EDE"/>
    <w:rsid w:val="00301F09"/>
    <w:rsid w:val="00301F67"/>
    <w:rsid w:val="003020E9"/>
    <w:rsid w:val="00302120"/>
    <w:rsid w:val="0030212E"/>
    <w:rsid w:val="00302216"/>
    <w:rsid w:val="003022E7"/>
    <w:rsid w:val="00302560"/>
    <w:rsid w:val="003027B8"/>
    <w:rsid w:val="00302891"/>
    <w:rsid w:val="003028FD"/>
    <w:rsid w:val="003029EC"/>
    <w:rsid w:val="00302AD8"/>
    <w:rsid w:val="00302B31"/>
    <w:rsid w:val="00302CD1"/>
    <w:rsid w:val="00302D99"/>
    <w:rsid w:val="00302DA5"/>
    <w:rsid w:val="00302F1B"/>
    <w:rsid w:val="003031A6"/>
    <w:rsid w:val="00303205"/>
    <w:rsid w:val="003032CA"/>
    <w:rsid w:val="00303318"/>
    <w:rsid w:val="0030343C"/>
    <w:rsid w:val="0030350B"/>
    <w:rsid w:val="003035C6"/>
    <w:rsid w:val="0030367E"/>
    <w:rsid w:val="0030373C"/>
    <w:rsid w:val="0030374C"/>
    <w:rsid w:val="00303912"/>
    <w:rsid w:val="0030398C"/>
    <w:rsid w:val="00303D07"/>
    <w:rsid w:val="00303D5B"/>
    <w:rsid w:val="0030406C"/>
    <w:rsid w:val="00304087"/>
    <w:rsid w:val="00304154"/>
    <w:rsid w:val="0030428C"/>
    <w:rsid w:val="00304296"/>
    <w:rsid w:val="003042BD"/>
    <w:rsid w:val="003043F8"/>
    <w:rsid w:val="003044E8"/>
    <w:rsid w:val="0030466B"/>
    <w:rsid w:val="00304816"/>
    <w:rsid w:val="00304831"/>
    <w:rsid w:val="00304843"/>
    <w:rsid w:val="003048FD"/>
    <w:rsid w:val="00304957"/>
    <w:rsid w:val="00304B75"/>
    <w:rsid w:val="00304C95"/>
    <w:rsid w:val="00304CA8"/>
    <w:rsid w:val="00304D8A"/>
    <w:rsid w:val="00304DB5"/>
    <w:rsid w:val="00304E43"/>
    <w:rsid w:val="003050BF"/>
    <w:rsid w:val="00305238"/>
    <w:rsid w:val="00305286"/>
    <w:rsid w:val="0030528D"/>
    <w:rsid w:val="003052BD"/>
    <w:rsid w:val="003054A0"/>
    <w:rsid w:val="0030557D"/>
    <w:rsid w:val="003055F1"/>
    <w:rsid w:val="00305693"/>
    <w:rsid w:val="003056B6"/>
    <w:rsid w:val="003056CE"/>
    <w:rsid w:val="003058CF"/>
    <w:rsid w:val="00305A0A"/>
    <w:rsid w:val="00305B1D"/>
    <w:rsid w:val="00305BAB"/>
    <w:rsid w:val="00305BEB"/>
    <w:rsid w:val="00305C89"/>
    <w:rsid w:val="00305CC9"/>
    <w:rsid w:val="00305D83"/>
    <w:rsid w:val="00305E32"/>
    <w:rsid w:val="00306175"/>
    <w:rsid w:val="00306194"/>
    <w:rsid w:val="003061D7"/>
    <w:rsid w:val="00306269"/>
    <w:rsid w:val="0030637F"/>
    <w:rsid w:val="00306381"/>
    <w:rsid w:val="003064F3"/>
    <w:rsid w:val="00306740"/>
    <w:rsid w:val="00306824"/>
    <w:rsid w:val="00306873"/>
    <w:rsid w:val="00306CBD"/>
    <w:rsid w:val="00306CFA"/>
    <w:rsid w:val="00306E83"/>
    <w:rsid w:val="00306F06"/>
    <w:rsid w:val="00306F50"/>
    <w:rsid w:val="00307033"/>
    <w:rsid w:val="003070B1"/>
    <w:rsid w:val="0030717C"/>
    <w:rsid w:val="003073F4"/>
    <w:rsid w:val="0030747D"/>
    <w:rsid w:val="003075AC"/>
    <w:rsid w:val="003075DC"/>
    <w:rsid w:val="0030768A"/>
    <w:rsid w:val="0030769F"/>
    <w:rsid w:val="00307B5F"/>
    <w:rsid w:val="00307E1C"/>
    <w:rsid w:val="0031005C"/>
    <w:rsid w:val="00310158"/>
    <w:rsid w:val="0031021B"/>
    <w:rsid w:val="003102C1"/>
    <w:rsid w:val="00310371"/>
    <w:rsid w:val="003103B1"/>
    <w:rsid w:val="00310449"/>
    <w:rsid w:val="0031054E"/>
    <w:rsid w:val="003106C8"/>
    <w:rsid w:val="003106D2"/>
    <w:rsid w:val="00310705"/>
    <w:rsid w:val="00310721"/>
    <w:rsid w:val="0031075D"/>
    <w:rsid w:val="00310AA8"/>
    <w:rsid w:val="00310BF1"/>
    <w:rsid w:val="00310CCE"/>
    <w:rsid w:val="00310D37"/>
    <w:rsid w:val="00310E5A"/>
    <w:rsid w:val="00310ECD"/>
    <w:rsid w:val="00310EF9"/>
    <w:rsid w:val="00310F2A"/>
    <w:rsid w:val="00310F61"/>
    <w:rsid w:val="003110E5"/>
    <w:rsid w:val="003111C3"/>
    <w:rsid w:val="00311269"/>
    <w:rsid w:val="003113FE"/>
    <w:rsid w:val="00311594"/>
    <w:rsid w:val="0031161E"/>
    <w:rsid w:val="00311905"/>
    <w:rsid w:val="0031197A"/>
    <w:rsid w:val="0031198F"/>
    <w:rsid w:val="00311ADC"/>
    <w:rsid w:val="00311B69"/>
    <w:rsid w:val="00311B74"/>
    <w:rsid w:val="00311B9C"/>
    <w:rsid w:val="00311DE6"/>
    <w:rsid w:val="00311DE7"/>
    <w:rsid w:val="00311F0E"/>
    <w:rsid w:val="0031202E"/>
    <w:rsid w:val="00312055"/>
    <w:rsid w:val="0031222A"/>
    <w:rsid w:val="00312243"/>
    <w:rsid w:val="00312261"/>
    <w:rsid w:val="0031241F"/>
    <w:rsid w:val="0031244F"/>
    <w:rsid w:val="00312498"/>
    <w:rsid w:val="00312509"/>
    <w:rsid w:val="003126C7"/>
    <w:rsid w:val="00312762"/>
    <w:rsid w:val="00312793"/>
    <w:rsid w:val="003127B1"/>
    <w:rsid w:val="00312874"/>
    <w:rsid w:val="00312A0E"/>
    <w:rsid w:val="00312A43"/>
    <w:rsid w:val="00312B0F"/>
    <w:rsid w:val="00312CBA"/>
    <w:rsid w:val="00312DF4"/>
    <w:rsid w:val="00312E28"/>
    <w:rsid w:val="00313062"/>
    <w:rsid w:val="003130B4"/>
    <w:rsid w:val="00313342"/>
    <w:rsid w:val="00313471"/>
    <w:rsid w:val="0031357F"/>
    <w:rsid w:val="00313697"/>
    <w:rsid w:val="003137F5"/>
    <w:rsid w:val="00313AC4"/>
    <w:rsid w:val="00313B83"/>
    <w:rsid w:val="00313C8D"/>
    <w:rsid w:val="00313D4F"/>
    <w:rsid w:val="00313DCB"/>
    <w:rsid w:val="00313E76"/>
    <w:rsid w:val="003140A2"/>
    <w:rsid w:val="003141C8"/>
    <w:rsid w:val="003143EC"/>
    <w:rsid w:val="003145BB"/>
    <w:rsid w:val="00314860"/>
    <w:rsid w:val="003149B4"/>
    <w:rsid w:val="00314D0E"/>
    <w:rsid w:val="00314D7A"/>
    <w:rsid w:val="00314D9C"/>
    <w:rsid w:val="00314EAF"/>
    <w:rsid w:val="00314F0B"/>
    <w:rsid w:val="00314F18"/>
    <w:rsid w:val="00314F82"/>
    <w:rsid w:val="0031506D"/>
    <w:rsid w:val="0031519B"/>
    <w:rsid w:val="003151F6"/>
    <w:rsid w:val="003153EC"/>
    <w:rsid w:val="003155EB"/>
    <w:rsid w:val="003155FC"/>
    <w:rsid w:val="003156C6"/>
    <w:rsid w:val="00315806"/>
    <w:rsid w:val="003159A3"/>
    <w:rsid w:val="00315B44"/>
    <w:rsid w:val="00315C6F"/>
    <w:rsid w:val="00315CD2"/>
    <w:rsid w:val="00315D40"/>
    <w:rsid w:val="00315DE6"/>
    <w:rsid w:val="00315F01"/>
    <w:rsid w:val="003160B4"/>
    <w:rsid w:val="00316117"/>
    <w:rsid w:val="003161DD"/>
    <w:rsid w:val="0031629D"/>
    <w:rsid w:val="003162B4"/>
    <w:rsid w:val="00316320"/>
    <w:rsid w:val="0031646E"/>
    <w:rsid w:val="00316870"/>
    <w:rsid w:val="003168AE"/>
    <w:rsid w:val="003168BA"/>
    <w:rsid w:val="00316A15"/>
    <w:rsid w:val="00316AC7"/>
    <w:rsid w:val="00316AF0"/>
    <w:rsid w:val="00316AF6"/>
    <w:rsid w:val="00316C20"/>
    <w:rsid w:val="00316C27"/>
    <w:rsid w:val="00316C2A"/>
    <w:rsid w:val="00316CA8"/>
    <w:rsid w:val="00316CB8"/>
    <w:rsid w:val="00316CE7"/>
    <w:rsid w:val="00316D3C"/>
    <w:rsid w:val="00316D6F"/>
    <w:rsid w:val="00316D9F"/>
    <w:rsid w:val="00316E12"/>
    <w:rsid w:val="00316E2C"/>
    <w:rsid w:val="00316F31"/>
    <w:rsid w:val="003171CF"/>
    <w:rsid w:val="00317246"/>
    <w:rsid w:val="003173B5"/>
    <w:rsid w:val="003173F9"/>
    <w:rsid w:val="003179F9"/>
    <w:rsid w:val="00317A40"/>
    <w:rsid w:val="00317A53"/>
    <w:rsid w:val="00317AED"/>
    <w:rsid w:val="00317B54"/>
    <w:rsid w:val="00317F37"/>
    <w:rsid w:val="00317FDF"/>
    <w:rsid w:val="00320136"/>
    <w:rsid w:val="00320213"/>
    <w:rsid w:val="0032024B"/>
    <w:rsid w:val="00320299"/>
    <w:rsid w:val="00320392"/>
    <w:rsid w:val="00320653"/>
    <w:rsid w:val="003207A4"/>
    <w:rsid w:val="00320929"/>
    <w:rsid w:val="00320A66"/>
    <w:rsid w:val="00320AB4"/>
    <w:rsid w:val="00320AFC"/>
    <w:rsid w:val="00320FC8"/>
    <w:rsid w:val="00321059"/>
    <w:rsid w:val="0032127C"/>
    <w:rsid w:val="003212D6"/>
    <w:rsid w:val="00321324"/>
    <w:rsid w:val="003213A0"/>
    <w:rsid w:val="00321420"/>
    <w:rsid w:val="0032142F"/>
    <w:rsid w:val="00321678"/>
    <w:rsid w:val="0032169D"/>
    <w:rsid w:val="003216EC"/>
    <w:rsid w:val="003219A1"/>
    <w:rsid w:val="00321B2F"/>
    <w:rsid w:val="00321B6A"/>
    <w:rsid w:val="00321C78"/>
    <w:rsid w:val="00321D01"/>
    <w:rsid w:val="00321FEC"/>
    <w:rsid w:val="00322241"/>
    <w:rsid w:val="00322247"/>
    <w:rsid w:val="003223B2"/>
    <w:rsid w:val="0032260A"/>
    <w:rsid w:val="0032263D"/>
    <w:rsid w:val="00322784"/>
    <w:rsid w:val="0032279D"/>
    <w:rsid w:val="0032280F"/>
    <w:rsid w:val="0032284E"/>
    <w:rsid w:val="0032293D"/>
    <w:rsid w:val="003229D7"/>
    <w:rsid w:val="003229FA"/>
    <w:rsid w:val="00322A1A"/>
    <w:rsid w:val="00322C65"/>
    <w:rsid w:val="00322C77"/>
    <w:rsid w:val="00322CBF"/>
    <w:rsid w:val="00322CED"/>
    <w:rsid w:val="00322DF0"/>
    <w:rsid w:val="00322E81"/>
    <w:rsid w:val="00322F94"/>
    <w:rsid w:val="0032310F"/>
    <w:rsid w:val="003234CC"/>
    <w:rsid w:val="00323767"/>
    <w:rsid w:val="00323883"/>
    <w:rsid w:val="003238E2"/>
    <w:rsid w:val="00323A31"/>
    <w:rsid w:val="00323A8C"/>
    <w:rsid w:val="00323BF7"/>
    <w:rsid w:val="00323DF1"/>
    <w:rsid w:val="00323EA9"/>
    <w:rsid w:val="00323F81"/>
    <w:rsid w:val="003240E3"/>
    <w:rsid w:val="0032413D"/>
    <w:rsid w:val="00324151"/>
    <w:rsid w:val="003241C2"/>
    <w:rsid w:val="0032426F"/>
    <w:rsid w:val="003242F8"/>
    <w:rsid w:val="00324340"/>
    <w:rsid w:val="003243E9"/>
    <w:rsid w:val="00324425"/>
    <w:rsid w:val="003244F3"/>
    <w:rsid w:val="0032452A"/>
    <w:rsid w:val="0032465D"/>
    <w:rsid w:val="00324747"/>
    <w:rsid w:val="00324941"/>
    <w:rsid w:val="00324A8D"/>
    <w:rsid w:val="00324AC8"/>
    <w:rsid w:val="00324B13"/>
    <w:rsid w:val="00324C79"/>
    <w:rsid w:val="00324D80"/>
    <w:rsid w:val="00324DC6"/>
    <w:rsid w:val="00324F91"/>
    <w:rsid w:val="0032508F"/>
    <w:rsid w:val="003250E1"/>
    <w:rsid w:val="0032522A"/>
    <w:rsid w:val="00325243"/>
    <w:rsid w:val="0032525A"/>
    <w:rsid w:val="003252A5"/>
    <w:rsid w:val="003254A4"/>
    <w:rsid w:val="003254E6"/>
    <w:rsid w:val="003255C4"/>
    <w:rsid w:val="003255F7"/>
    <w:rsid w:val="0032568E"/>
    <w:rsid w:val="003256E3"/>
    <w:rsid w:val="00325768"/>
    <w:rsid w:val="003257F0"/>
    <w:rsid w:val="00325838"/>
    <w:rsid w:val="0032599D"/>
    <w:rsid w:val="003259F1"/>
    <w:rsid w:val="00325A58"/>
    <w:rsid w:val="00325BBC"/>
    <w:rsid w:val="00325D37"/>
    <w:rsid w:val="00325DE6"/>
    <w:rsid w:val="00325F56"/>
    <w:rsid w:val="003260B4"/>
    <w:rsid w:val="003261BE"/>
    <w:rsid w:val="003262A3"/>
    <w:rsid w:val="003262FD"/>
    <w:rsid w:val="003263D9"/>
    <w:rsid w:val="00326420"/>
    <w:rsid w:val="003264AF"/>
    <w:rsid w:val="003265AA"/>
    <w:rsid w:val="00326644"/>
    <w:rsid w:val="0032680D"/>
    <w:rsid w:val="00326825"/>
    <w:rsid w:val="003268E2"/>
    <w:rsid w:val="0032692A"/>
    <w:rsid w:val="00326D8B"/>
    <w:rsid w:val="00326DEC"/>
    <w:rsid w:val="00326FEA"/>
    <w:rsid w:val="0032703E"/>
    <w:rsid w:val="00327130"/>
    <w:rsid w:val="003272F3"/>
    <w:rsid w:val="00327479"/>
    <w:rsid w:val="00327A63"/>
    <w:rsid w:val="00327BE2"/>
    <w:rsid w:val="00327F8C"/>
    <w:rsid w:val="003300B7"/>
    <w:rsid w:val="00330312"/>
    <w:rsid w:val="003303C0"/>
    <w:rsid w:val="003303DB"/>
    <w:rsid w:val="003305CE"/>
    <w:rsid w:val="00330725"/>
    <w:rsid w:val="00330768"/>
    <w:rsid w:val="00330893"/>
    <w:rsid w:val="00330968"/>
    <w:rsid w:val="00330A07"/>
    <w:rsid w:val="00330AC9"/>
    <w:rsid w:val="00330CB3"/>
    <w:rsid w:val="00330E4F"/>
    <w:rsid w:val="00330E95"/>
    <w:rsid w:val="00330F0D"/>
    <w:rsid w:val="00330F62"/>
    <w:rsid w:val="0033100A"/>
    <w:rsid w:val="0033103A"/>
    <w:rsid w:val="0033107D"/>
    <w:rsid w:val="003310C0"/>
    <w:rsid w:val="003312F9"/>
    <w:rsid w:val="00331334"/>
    <w:rsid w:val="003313AE"/>
    <w:rsid w:val="0033145E"/>
    <w:rsid w:val="0033150D"/>
    <w:rsid w:val="00331A9D"/>
    <w:rsid w:val="00331C08"/>
    <w:rsid w:val="0033209F"/>
    <w:rsid w:val="0033218A"/>
    <w:rsid w:val="0033228B"/>
    <w:rsid w:val="0033239C"/>
    <w:rsid w:val="003326C1"/>
    <w:rsid w:val="0033274D"/>
    <w:rsid w:val="00332968"/>
    <w:rsid w:val="00332981"/>
    <w:rsid w:val="003329C3"/>
    <w:rsid w:val="003329DC"/>
    <w:rsid w:val="00332A21"/>
    <w:rsid w:val="00332D1F"/>
    <w:rsid w:val="00332DCC"/>
    <w:rsid w:val="00332ECD"/>
    <w:rsid w:val="00332F98"/>
    <w:rsid w:val="00333119"/>
    <w:rsid w:val="0033318D"/>
    <w:rsid w:val="003331BD"/>
    <w:rsid w:val="00333280"/>
    <w:rsid w:val="003332C0"/>
    <w:rsid w:val="0033341D"/>
    <w:rsid w:val="003337ED"/>
    <w:rsid w:val="00333933"/>
    <w:rsid w:val="00333AF5"/>
    <w:rsid w:val="00333B38"/>
    <w:rsid w:val="00333C37"/>
    <w:rsid w:val="00333C46"/>
    <w:rsid w:val="00333CE8"/>
    <w:rsid w:val="00333E09"/>
    <w:rsid w:val="00333F9C"/>
    <w:rsid w:val="00333FB9"/>
    <w:rsid w:val="00334065"/>
    <w:rsid w:val="00334168"/>
    <w:rsid w:val="003345BE"/>
    <w:rsid w:val="003345D3"/>
    <w:rsid w:val="00334615"/>
    <w:rsid w:val="00334802"/>
    <w:rsid w:val="00334858"/>
    <w:rsid w:val="00334894"/>
    <w:rsid w:val="003349D7"/>
    <w:rsid w:val="00334C49"/>
    <w:rsid w:val="00334C89"/>
    <w:rsid w:val="00334DA8"/>
    <w:rsid w:val="00334DFA"/>
    <w:rsid w:val="00334E89"/>
    <w:rsid w:val="00335025"/>
    <w:rsid w:val="0033535A"/>
    <w:rsid w:val="0033549E"/>
    <w:rsid w:val="00335536"/>
    <w:rsid w:val="0033553E"/>
    <w:rsid w:val="00335661"/>
    <w:rsid w:val="00335B1C"/>
    <w:rsid w:val="00335B27"/>
    <w:rsid w:val="00335B36"/>
    <w:rsid w:val="00335C27"/>
    <w:rsid w:val="00335CD4"/>
    <w:rsid w:val="00335D00"/>
    <w:rsid w:val="00335DA7"/>
    <w:rsid w:val="00335EA2"/>
    <w:rsid w:val="00335EDD"/>
    <w:rsid w:val="00335F54"/>
    <w:rsid w:val="0033605C"/>
    <w:rsid w:val="0033606A"/>
    <w:rsid w:val="003360EB"/>
    <w:rsid w:val="00336146"/>
    <w:rsid w:val="0033619D"/>
    <w:rsid w:val="0033620E"/>
    <w:rsid w:val="00336236"/>
    <w:rsid w:val="003362BB"/>
    <w:rsid w:val="003362E8"/>
    <w:rsid w:val="00336326"/>
    <w:rsid w:val="00336337"/>
    <w:rsid w:val="00336472"/>
    <w:rsid w:val="00336517"/>
    <w:rsid w:val="003365DB"/>
    <w:rsid w:val="003366BD"/>
    <w:rsid w:val="003366E7"/>
    <w:rsid w:val="00336770"/>
    <w:rsid w:val="0033679E"/>
    <w:rsid w:val="00336815"/>
    <w:rsid w:val="00336878"/>
    <w:rsid w:val="00336998"/>
    <w:rsid w:val="00336DC0"/>
    <w:rsid w:val="00336F3E"/>
    <w:rsid w:val="0033701E"/>
    <w:rsid w:val="003371E5"/>
    <w:rsid w:val="0033733A"/>
    <w:rsid w:val="00337376"/>
    <w:rsid w:val="0033741E"/>
    <w:rsid w:val="003376EE"/>
    <w:rsid w:val="00337844"/>
    <w:rsid w:val="00337874"/>
    <w:rsid w:val="003378B1"/>
    <w:rsid w:val="0033792F"/>
    <w:rsid w:val="00337975"/>
    <w:rsid w:val="00337A0C"/>
    <w:rsid w:val="00337AD5"/>
    <w:rsid w:val="00337C0F"/>
    <w:rsid w:val="00337C49"/>
    <w:rsid w:val="00337E37"/>
    <w:rsid w:val="00337FAA"/>
    <w:rsid w:val="00340088"/>
    <w:rsid w:val="00340224"/>
    <w:rsid w:val="0034025F"/>
    <w:rsid w:val="00340263"/>
    <w:rsid w:val="00340298"/>
    <w:rsid w:val="00340675"/>
    <w:rsid w:val="0034074A"/>
    <w:rsid w:val="00340752"/>
    <w:rsid w:val="003408A9"/>
    <w:rsid w:val="00340B30"/>
    <w:rsid w:val="00340CF8"/>
    <w:rsid w:val="00340D93"/>
    <w:rsid w:val="00340F46"/>
    <w:rsid w:val="00340FC5"/>
    <w:rsid w:val="00340FF3"/>
    <w:rsid w:val="00340FF5"/>
    <w:rsid w:val="003410CA"/>
    <w:rsid w:val="003411A0"/>
    <w:rsid w:val="0034156D"/>
    <w:rsid w:val="003415C3"/>
    <w:rsid w:val="003416B6"/>
    <w:rsid w:val="0034176A"/>
    <w:rsid w:val="0034177D"/>
    <w:rsid w:val="00341876"/>
    <w:rsid w:val="00341BC4"/>
    <w:rsid w:val="00341BF0"/>
    <w:rsid w:val="00341C2E"/>
    <w:rsid w:val="00341CB1"/>
    <w:rsid w:val="00341E0E"/>
    <w:rsid w:val="00341F02"/>
    <w:rsid w:val="00342034"/>
    <w:rsid w:val="00342044"/>
    <w:rsid w:val="00342331"/>
    <w:rsid w:val="003423DF"/>
    <w:rsid w:val="00342495"/>
    <w:rsid w:val="003424F3"/>
    <w:rsid w:val="0034266B"/>
    <w:rsid w:val="00342750"/>
    <w:rsid w:val="00342A68"/>
    <w:rsid w:val="00342B3C"/>
    <w:rsid w:val="00342BA5"/>
    <w:rsid w:val="00342BA7"/>
    <w:rsid w:val="00342D1E"/>
    <w:rsid w:val="00342E02"/>
    <w:rsid w:val="00342EB0"/>
    <w:rsid w:val="00342F37"/>
    <w:rsid w:val="003431D6"/>
    <w:rsid w:val="003431F1"/>
    <w:rsid w:val="00343353"/>
    <w:rsid w:val="0034344B"/>
    <w:rsid w:val="00343691"/>
    <w:rsid w:val="0034369D"/>
    <w:rsid w:val="0034369E"/>
    <w:rsid w:val="00343AFF"/>
    <w:rsid w:val="00343B63"/>
    <w:rsid w:val="00343F43"/>
    <w:rsid w:val="00344020"/>
    <w:rsid w:val="0034434C"/>
    <w:rsid w:val="00344399"/>
    <w:rsid w:val="003444AE"/>
    <w:rsid w:val="00344565"/>
    <w:rsid w:val="003445E1"/>
    <w:rsid w:val="00344690"/>
    <w:rsid w:val="00344785"/>
    <w:rsid w:val="00344888"/>
    <w:rsid w:val="003448FB"/>
    <w:rsid w:val="00344B1B"/>
    <w:rsid w:val="00344BBB"/>
    <w:rsid w:val="00344DC3"/>
    <w:rsid w:val="00344DFB"/>
    <w:rsid w:val="0034514A"/>
    <w:rsid w:val="003453E3"/>
    <w:rsid w:val="003454E5"/>
    <w:rsid w:val="0034569D"/>
    <w:rsid w:val="003456E9"/>
    <w:rsid w:val="0034573A"/>
    <w:rsid w:val="00345779"/>
    <w:rsid w:val="0034577F"/>
    <w:rsid w:val="00345872"/>
    <w:rsid w:val="0034592E"/>
    <w:rsid w:val="00345A7D"/>
    <w:rsid w:val="00345C3E"/>
    <w:rsid w:val="00345CB7"/>
    <w:rsid w:val="00345D5E"/>
    <w:rsid w:val="00345E47"/>
    <w:rsid w:val="00345F8D"/>
    <w:rsid w:val="003461AB"/>
    <w:rsid w:val="00346293"/>
    <w:rsid w:val="00346372"/>
    <w:rsid w:val="00346395"/>
    <w:rsid w:val="003464EE"/>
    <w:rsid w:val="0034650C"/>
    <w:rsid w:val="00346535"/>
    <w:rsid w:val="00346743"/>
    <w:rsid w:val="00346782"/>
    <w:rsid w:val="0034685D"/>
    <w:rsid w:val="00346951"/>
    <w:rsid w:val="00346B50"/>
    <w:rsid w:val="00346F1B"/>
    <w:rsid w:val="00346F86"/>
    <w:rsid w:val="00346FCA"/>
    <w:rsid w:val="00346FDB"/>
    <w:rsid w:val="00347124"/>
    <w:rsid w:val="003472C9"/>
    <w:rsid w:val="003472F3"/>
    <w:rsid w:val="00347311"/>
    <w:rsid w:val="0034732C"/>
    <w:rsid w:val="00347335"/>
    <w:rsid w:val="00347531"/>
    <w:rsid w:val="003476A1"/>
    <w:rsid w:val="003476CB"/>
    <w:rsid w:val="00347701"/>
    <w:rsid w:val="003477A0"/>
    <w:rsid w:val="003478DE"/>
    <w:rsid w:val="00347C11"/>
    <w:rsid w:val="00347D32"/>
    <w:rsid w:val="00347F59"/>
    <w:rsid w:val="0035013E"/>
    <w:rsid w:val="003501BF"/>
    <w:rsid w:val="0035027A"/>
    <w:rsid w:val="003502F5"/>
    <w:rsid w:val="00350319"/>
    <w:rsid w:val="00350384"/>
    <w:rsid w:val="003504A5"/>
    <w:rsid w:val="00350535"/>
    <w:rsid w:val="00350665"/>
    <w:rsid w:val="0035072E"/>
    <w:rsid w:val="0035086D"/>
    <w:rsid w:val="003508B2"/>
    <w:rsid w:val="0035091F"/>
    <w:rsid w:val="00350A48"/>
    <w:rsid w:val="00350C88"/>
    <w:rsid w:val="00350CF1"/>
    <w:rsid w:val="00350E98"/>
    <w:rsid w:val="00351075"/>
    <w:rsid w:val="00351088"/>
    <w:rsid w:val="003512D6"/>
    <w:rsid w:val="003512DF"/>
    <w:rsid w:val="0035131A"/>
    <w:rsid w:val="00351433"/>
    <w:rsid w:val="003515A4"/>
    <w:rsid w:val="003515DB"/>
    <w:rsid w:val="0035174F"/>
    <w:rsid w:val="003517EC"/>
    <w:rsid w:val="003519B5"/>
    <w:rsid w:val="003519D2"/>
    <w:rsid w:val="00351BFC"/>
    <w:rsid w:val="00351DA5"/>
    <w:rsid w:val="00351DD7"/>
    <w:rsid w:val="00351E72"/>
    <w:rsid w:val="00351E95"/>
    <w:rsid w:val="00352304"/>
    <w:rsid w:val="0035236F"/>
    <w:rsid w:val="003523B0"/>
    <w:rsid w:val="003523E7"/>
    <w:rsid w:val="00352540"/>
    <w:rsid w:val="003526CE"/>
    <w:rsid w:val="0035287C"/>
    <w:rsid w:val="003528F8"/>
    <w:rsid w:val="00352949"/>
    <w:rsid w:val="0035294B"/>
    <w:rsid w:val="0035299F"/>
    <w:rsid w:val="00352AB0"/>
    <w:rsid w:val="00352B52"/>
    <w:rsid w:val="00352C17"/>
    <w:rsid w:val="00352D0D"/>
    <w:rsid w:val="00352D5F"/>
    <w:rsid w:val="00352E93"/>
    <w:rsid w:val="003532A0"/>
    <w:rsid w:val="0035331D"/>
    <w:rsid w:val="00353553"/>
    <w:rsid w:val="003535B2"/>
    <w:rsid w:val="003538E3"/>
    <w:rsid w:val="00353C4B"/>
    <w:rsid w:val="00353D7C"/>
    <w:rsid w:val="00354284"/>
    <w:rsid w:val="0035442B"/>
    <w:rsid w:val="00354464"/>
    <w:rsid w:val="003544C2"/>
    <w:rsid w:val="003544EC"/>
    <w:rsid w:val="00354679"/>
    <w:rsid w:val="0035469E"/>
    <w:rsid w:val="00354733"/>
    <w:rsid w:val="00354790"/>
    <w:rsid w:val="0035481B"/>
    <w:rsid w:val="003548EE"/>
    <w:rsid w:val="00354B86"/>
    <w:rsid w:val="00354D76"/>
    <w:rsid w:val="00354E5E"/>
    <w:rsid w:val="00354E72"/>
    <w:rsid w:val="00355050"/>
    <w:rsid w:val="00355124"/>
    <w:rsid w:val="0035533C"/>
    <w:rsid w:val="00355482"/>
    <w:rsid w:val="00355494"/>
    <w:rsid w:val="00355548"/>
    <w:rsid w:val="0035585B"/>
    <w:rsid w:val="00355954"/>
    <w:rsid w:val="00355A30"/>
    <w:rsid w:val="00355B3C"/>
    <w:rsid w:val="00355B73"/>
    <w:rsid w:val="00355C18"/>
    <w:rsid w:val="00355E0D"/>
    <w:rsid w:val="00355E3B"/>
    <w:rsid w:val="00355EF1"/>
    <w:rsid w:val="00356169"/>
    <w:rsid w:val="0035616D"/>
    <w:rsid w:val="00356214"/>
    <w:rsid w:val="003562BC"/>
    <w:rsid w:val="003562C4"/>
    <w:rsid w:val="003562CF"/>
    <w:rsid w:val="003562F8"/>
    <w:rsid w:val="003563DA"/>
    <w:rsid w:val="00356434"/>
    <w:rsid w:val="0035646D"/>
    <w:rsid w:val="00356675"/>
    <w:rsid w:val="003566FE"/>
    <w:rsid w:val="003567C7"/>
    <w:rsid w:val="003569BB"/>
    <w:rsid w:val="00356A9C"/>
    <w:rsid w:val="00356AA1"/>
    <w:rsid w:val="00356C12"/>
    <w:rsid w:val="00356C18"/>
    <w:rsid w:val="00356D3F"/>
    <w:rsid w:val="00356D8E"/>
    <w:rsid w:val="00356DC8"/>
    <w:rsid w:val="00356EAE"/>
    <w:rsid w:val="00357055"/>
    <w:rsid w:val="00357108"/>
    <w:rsid w:val="00357202"/>
    <w:rsid w:val="00357539"/>
    <w:rsid w:val="00357623"/>
    <w:rsid w:val="003576C1"/>
    <w:rsid w:val="00357711"/>
    <w:rsid w:val="00357768"/>
    <w:rsid w:val="00357783"/>
    <w:rsid w:val="003577F6"/>
    <w:rsid w:val="00357980"/>
    <w:rsid w:val="003579A8"/>
    <w:rsid w:val="003579D0"/>
    <w:rsid w:val="00357A86"/>
    <w:rsid w:val="00357B6D"/>
    <w:rsid w:val="00357C9D"/>
    <w:rsid w:val="00357CCD"/>
    <w:rsid w:val="00357D94"/>
    <w:rsid w:val="00357E0F"/>
    <w:rsid w:val="00357E46"/>
    <w:rsid w:val="00357F52"/>
    <w:rsid w:val="0036012A"/>
    <w:rsid w:val="003601EB"/>
    <w:rsid w:val="003602FB"/>
    <w:rsid w:val="00360385"/>
    <w:rsid w:val="003603F3"/>
    <w:rsid w:val="0036043B"/>
    <w:rsid w:val="00360491"/>
    <w:rsid w:val="003606B3"/>
    <w:rsid w:val="0036070F"/>
    <w:rsid w:val="003608BD"/>
    <w:rsid w:val="00360B1D"/>
    <w:rsid w:val="00360C31"/>
    <w:rsid w:val="00360C34"/>
    <w:rsid w:val="00360D40"/>
    <w:rsid w:val="00360F55"/>
    <w:rsid w:val="003610B0"/>
    <w:rsid w:val="0036120E"/>
    <w:rsid w:val="00361552"/>
    <w:rsid w:val="003615B9"/>
    <w:rsid w:val="003616FF"/>
    <w:rsid w:val="003618C7"/>
    <w:rsid w:val="0036196F"/>
    <w:rsid w:val="00361A09"/>
    <w:rsid w:val="00361ADF"/>
    <w:rsid w:val="00361BDB"/>
    <w:rsid w:val="00361C5F"/>
    <w:rsid w:val="00361CEC"/>
    <w:rsid w:val="00361D99"/>
    <w:rsid w:val="00361DE8"/>
    <w:rsid w:val="00361DFF"/>
    <w:rsid w:val="00361EB7"/>
    <w:rsid w:val="00361F2D"/>
    <w:rsid w:val="003620B5"/>
    <w:rsid w:val="0036220E"/>
    <w:rsid w:val="00362283"/>
    <w:rsid w:val="00362619"/>
    <w:rsid w:val="003626A3"/>
    <w:rsid w:val="0036274A"/>
    <w:rsid w:val="0036274C"/>
    <w:rsid w:val="00362762"/>
    <w:rsid w:val="003627B0"/>
    <w:rsid w:val="00362929"/>
    <w:rsid w:val="003629DE"/>
    <w:rsid w:val="00362E31"/>
    <w:rsid w:val="00362F38"/>
    <w:rsid w:val="00362FE3"/>
    <w:rsid w:val="0036303A"/>
    <w:rsid w:val="003631FF"/>
    <w:rsid w:val="00363254"/>
    <w:rsid w:val="003635C8"/>
    <w:rsid w:val="003637B1"/>
    <w:rsid w:val="00363890"/>
    <w:rsid w:val="00363C3F"/>
    <w:rsid w:val="00364043"/>
    <w:rsid w:val="00364085"/>
    <w:rsid w:val="00364151"/>
    <w:rsid w:val="00364180"/>
    <w:rsid w:val="003645D4"/>
    <w:rsid w:val="00364BB1"/>
    <w:rsid w:val="00364C4E"/>
    <w:rsid w:val="00364D65"/>
    <w:rsid w:val="00365100"/>
    <w:rsid w:val="0036525D"/>
    <w:rsid w:val="003652D7"/>
    <w:rsid w:val="00365323"/>
    <w:rsid w:val="0036534F"/>
    <w:rsid w:val="003653F3"/>
    <w:rsid w:val="00365442"/>
    <w:rsid w:val="003654FF"/>
    <w:rsid w:val="003655E3"/>
    <w:rsid w:val="003655F2"/>
    <w:rsid w:val="003656F6"/>
    <w:rsid w:val="003658FF"/>
    <w:rsid w:val="003659F9"/>
    <w:rsid w:val="00365C51"/>
    <w:rsid w:val="00365C6D"/>
    <w:rsid w:val="00365C73"/>
    <w:rsid w:val="00365D1F"/>
    <w:rsid w:val="00365DC2"/>
    <w:rsid w:val="00366043"/>
    <w:rsid w:val="003661BE"/>
    <w:rsid w:val="003663A8"/>
    <w:rsid w:val="00366468"/>
    <w:rsid w:val="00366549"/>
    <w:rsid w:val="0036658F"/>
    <w:rsid w:val="003666A7"/>
    <w:rsid w:val="003669AD"/>
    <w:rsid w:val="00366A34"/>
    <w:rsid w:val="00366A89"/>
    <w:rsid w:val="00366B87"/>
    <w:rsid w:val="00366BD0"/>
    <w:rsid w:val="00366BE1"/>
    <w:rsid w:val="00366D7A"/>
    <w:rsid w:val="00366EAB"/>
    <w:rsid w:val="00367135"/>
    <w:rsid w:val="00367224"/>
    <w:rsid w:val="00367354"/>
    <w:rsid w:val="0036742E"/>
    <w:rsid w:val="003674D4"/>
    <w:rsid w:val="00367698"/>
    <w:rsid w:val="003676C0"/>
    <w:rsid w:val="0036774C"/>
    <w:rsid w:val="003677C4"/>
    <w:rsid w:val="003679FE"/>
    <w:rsid w:val="00367A32"/>
    <w:rsid w:val="00367B77"/>
    <w:rsid w:val="00367B99"/>
    <w:rsid w:val="00367BA2"/>
    <w:rsid w:val="00367BC0"/>
    <w:rsid w:val="00367BCD"/>
    <w:rsid w:val="00367BED"/>
    <w:rsid w:val="00367E6A"/>
    <w:rsid w:val="00367FD6"/>
    <w:rsid w:val="003701BE"/>
    <w:rsid w:val="0037027A"/>
    <w:rsid w:val="00370518"/>
    <w:rsid w:val="00370570"/>
    <w:rsid w:val="00370919"/>
    <w:rsid w:val="003709CF"/>
    <w:rsid w:val="00370A80"/>
    <w:rsid w:val="00370C28"/>
    <w:rsid w:val="00370C48"/>
    <w:rsid w:val="00370DAB"/>
    <w:rsid w:val="00370DDA"/>
    <w:rsid w:val="00370E27"/>
    <w:rsid w:val="00370FCF"/>
    <w:rsid w:val="00370FD9"/>
    <w:rsid w:val="0037102F"/>
    <w:rsid w:val="0037118F"/>
    <w:rsid w:val="003711A2"/>
    <w:rsid w:val="003711E8"/>
    <w:rsid w:val="0037120A"/>
    <w:rsid w:val="0037122E"/>
    <w:rsid w:val="00371289"/>
    <w:rsid w:val="003712F8"/>
    <w:rsid w:val="003714E3"/>
    <w:rsid w:val="003716F3"/>
    <w:rsid w:val="003717B6"/>
    <w:rsid w:val="003717C5"/>
    <w:rsid w:val="00371ABA"/>
    <w:rsid w:val="00371FDF"/>
    <w:rsid w:val="00371FFD"/>
    <w:rsid w:val="003720A7"/>
    <w:rsid w:val="003723B2"/>
    <w:rsid w:val="003725D1"/>
    <w:rsid w:val="003726AE"/>
    <w:rsid w:val="00372756"/>
    <w:rsid w:val="003728A8"/>
    <w:rsid w:val="003728C1"/>
    <w:rsid w:val="003728FA"/>
    <w:rsid w:val="003729D1"/>
    <w:rsid w:val="00372BC8"/>
    <w:rsid w:val="00372CB8"/>
    <w:rsid w:val="00372CFC"/>
    <w:rsid w:val="00372E23"/>
    <w:rsid w:val="00372F6C"/>
    <w:rsid w:val="00372FBF"/>
    <w:rsid w:val="00373149"/>
    <w:rsid w:val="003733DD"/>
    <w:rsid w:val="003734EF"/>
    <w:rsid w:val="00373562"/>
    <w:rsid w:val="0037357F"/>
    <w:rsid w:val="003735BF"/>
    <w:rsid w:val="003736DC"/>
    <w:rsid w:val="00373816"/>
    <w:rsid w:val="003738BD"/>
    <w:rsid w:val="00373918"/>
    <w:rsid w:val="003739C9"/>
    <w:rsid w:val="00373A11"/>
    <w:rsid w:val="00373C50"/>
    <w:rsid w:val="00373D1C"/>
    <w:rsid w:val="00373DE2"/>
    <w:rsid w:val="00373DEA"/>
    <w:rsid w:val="00373F13"/>
    <w:rsid w:val="00373F1A"/>
    <w:rsid w:val="00373FB2"/>
    <w:rsid w:val="00374075"/>
    <w:rsid w:val="00374143"/>
    <w:rsid w:val="00374386"/>
    <w:rsid w:val="0037458C"/>
    <w:rsid w:val="003745DB"/>
    <w:rsid w:val="003745EC"/>
    <w:rsid w:val="00374620"/>
    <w:rsid w:val="0037479E"/>
    <w:rsid w:val="0037498C"/>
    <w:rsid w:val="003749C6"/>
    <w:rsid w:val="00374A47"/>
    <w:rsid w:val="00374E17"/>
    <w:rsid w:val="00374EA7"/>
    <w:rsid w:val="00374F58"/>
    <w:rsid w:val="00374F71"/>
    <w:rsid w:val="00374F91"/>
    <w:rsid w:val="00375128"/>
    <w:rsid w:val="003751DC"/>
    <w:rsid w:val="0037521C"/>
    <w:rsid w:val="003753CA"/>
    <w:rsid w:val="00375558"/>
    <w:rsid w:val="00375604"/>
    <w:rsid w:val="00375637"/>
    <w:rsid w:val="0037579B"/>
    <w:rsid w:val="003757E9"/>
    <w:rsid w:val="003758EC"/>
    <w:rsid w:val="00375910"/>
    <w:rsid w:val="00375C78"/>
    <w:rsid w:val="00375E9F"/>
    <w:rsid w:val="00375F44"/>
    <w:rsid w:val="00375FF8"/>
    <w:rsid w:val="00376186"/>
    <w:rsid w:val="003761E3"/>
    <w:rsid w:val="00376230"/>
    <w:rsid w:val="00376232"/>
    <w:rsid w:val="00376247"/>
    <w:rsid w:val="0037634B"/>
    <w:rsid w:val="003763E7"/>
    <w:rsid w:val="0037642B"/>
    <w:rsid w:val="003765D1"/>
    <w:rsid w:val="00376792"/>
    <w:rsid w:val="00376BD5"/>
    <w:rsid w:val="00376C91"/>
    <w:rsid w:val="00376FC7"/>
    <w:rsid w:val="0037709A"/>
    <w:rsid w:val="003770D1"/>
    <w:rsid w:val="003771E1"/>
    <w:rsid w:val="003771E4"/>
    <w:rsid w:val="0037744B"/>
    <w:rsid w:val="00377495"/>
    <w:rsid w:val="003774DE"/>
    <w:rsid w:val="003775AF"/>
    <w:rsid w:val="00377718"/>
    <w:rsid w:val="00377757"/>
    <w:rsid w:val="00377867"/>
    <w:rsid w:val="0037788F"/>
    <w:rsid w:val="00377A65"/>
    <w:rsid w:val="00377A77"/>
    <w:rsid w:val="00377C35"/>
    <w:rsid w:val="00377D02"/>
    <w:rsid w:val="00377D75"/>
    <w:rsid w:val="00377EBF"/>
    <w:rsid w:val="00377ECB"/>
    <w:rsid w:val="00377F16"/>
    <w:rsid w:val="00377F37"/>
    <w:rsid w:val="0038013D"/>
    <w:rsid w:val="003802B4"/>
    <w:rsid w:val="003802CC"/>
    <w:rsid w:val="0038036B"/>
    <w:rsid w:val="00380429"/>
    <w:rsid w:val="0038046B"/>
    <w:rsid w:val="0038051D"/>
    <w:rsid w:val="00380554"/>
    <w:rsid w:val="00380572"/>
    <w:rsid w:val="00380662"/>
    <w:rsid w:val="00380678"/>
    <w:rsid w:val="003806D2"/>
    <w:rsid w:val="00380745"/>
    <w:rsid w:val="003807F6"/>
    <w:rsid w:val="0038083C"/>
    <w:rsid w:val="00380AD8"/>
    <w:rsid w:val="00380C07"/>
    <w:rsid w:val="00380DAF"/>
    <w:rsid w:val="00380E8B"/>
    <w:rsid w:val="00380EE7"/>
    <w:rsid w:val="00380EF4"/>
    <w:rsid w:val="00380F3E"/>
    <w:rsid w:val="0038114C"/>
    <w:rsid w:val="0038132B"/>
    <w:rsid w:val="00381370"/>
    <w:rsid w:val="003813F7"/>
    <w:rsid w:val="00381420"/>
    <w:rsid w:val="003814E9"/>
    <w:rsid w:val="0038164D"/>
    <w:rsid w:val="0038166F"/>
    <w:rsid w:val="003819C2"/>
    <w:rsid w:val="00381AED"/>
    <w:rsid w:val="00381C32"/>
    <w:rsid w:val="00381D3B"/>
    <w:rsid w:val="00381DD3"/>
    <w:rsid w:val="00381E06"/>
    <w:rsid w:val="00381F57"/>
    <w:rsid w:val="00381F9E"/>
    <w:rsid w:val="00381FAA"/>
    <w:rsid w:val="00381FCD"/>
    <w:rsid w:val="00382171"/>
    <w:rsid w:val="003822A2"/>
    <w:rsid w:val="00382585"/>
    <w:rsid w:val="0038258B"/>
    <w:rsid w:val="003825DA"/>
    <w:rsid w:val="00382812"/>
    <w:rsid w:val="00382959"/>
    <w:rsid w:val="0038297F"/>
    <w:rsid w:val="00382B13"/>
    <w:rsid w:val="00382F2C"/>
    <w:rsid w:val="00382F40"/>
    <w:rsid w:val="0038311F"/>
    <w:rsid w:val="00383290"/>
    <w:rsid w:val="003833F5"/>
    <w:rsid w:val="003834F1"/>
    <w:rsid w:val="00383504"/>
    <w:rsid w:val="0038352C"/>
    <w:rsid w:val="0038363F"/>
    <w:rsid w:val="00383733"/>
    <w:rsid w:val="0038384C"/>
    <w:rsid w:val="0038388B"/>
    <w:rsid w:val="003838DE"/>
    <w:rsid w:val="00383924"/>
    <w:rsid w:val="003839DD"/>
    <w:rsid w:val="003839E9"/>
    <w:rsid w:val="003839FF"/>
    <w:rsid w:val="00383D8F"/>
    <w:rsid w:val="00383E31"/>
    <w:rsid w:val="00383E6A"/>
    <w:rsid w:val="003841B2"/>
    <w:rsid w:val="00384284"/>
    <w:rsid w:val="0038434D"/>
    <w:rsid w:val="00384357"/>
    <w:rsid w:val="003845C9"/>
    <w:rsid w:val="00384639"/>
    <w:rsid w:val="003846B2"/>
    <w:rsid w:val="003846D9"/>
    <w:rsid w:val="00384853"/>
    <w:rsid w:val="00384DF1"/>
    <w:rsid w:val="00384E14"/>
    <w:rsid w:val="00384F57"/>
    <w:rsid w:val="00384F80"/>
    <w:rsid w:val="0038527E"/>
    <w:rsid w:val="003853A6"/>
    <w:rsid w:val="00385549"/>
    <w:rsid w:val="00385736"/>
    <w:rsid w:val="00385910"/>
    <w:rsid w:val="0038594D"/>
    <w:rsid w:val="003859CF"/>
    <w:rsid w:val="003859DC"/>
    <w:rsid w:val="00385A3E"/>
    <w:rsid w:val="00385AC4"/>
    <w:rsid w:val="00385BC1"/>
    <w:rsid w:val="00385DE3"/>
    <w:rsid w:val="00385F13"/>
    <w:rsid w:val="0038614C"/>
    <w:rsid w:val="00386178"/>
    <w:rsid w:val="00386182"/>
    <w:rsid w:val="003861F1"/>
    <w:rsid w:val="003862E9"/>
    <w:rsid w:val="003863F3"/>
    <w:rsid w:val="0038641E"/>
    <w:rsid w:val="0038648B"/>
    <w:rsid w:val="003864C3"/>
    <w:rsid w:val="00386546"/>
    <w:rsid w:val="003865CD"/>
    <w:rsid w:val="003866D3"/>
    <w:rsid w:val="003867A7"/>
    <w:rsid w:val="00386AD3"/>
    <w:rsid w:val="00386B13"/>
    <w:rsid w:val="00386C0A"/>
    <w:rsid w:val="00386D04"/>
    <w:rsid w:val="00386E55"/>
    <w:rsid w:val="00386E64"/>
    <w:rsid w:val="00386EC1"/>
    <w:rsid w:val="00386EF0"/>
    <w:rsid w:val="00387035"/>
    <w:rsid w:val="003870E5"/>
    <w:rsid w:val="0038715F"/>
    <w:rsid w:val="003872E6"/>
    <w:rsid w:val="003872EA"/>
    <w:rsid w:val="0038732F"/>
    <w:rsid w:val="003873D9"/>
    <w:rsid w:val="0038745C"/>
    <w:rsid w:val="0038755F"/>
    <w:rsid w:val="00387689"/>
    <w:rsid w:val="003876EB"/>
    <w:rsid w:val="00387798"/>
    <w:rsid w:val="00387A8B"/>
    <w:rsid w:val="00387BEF"/>
    <w:rsid w:val="00387EBA"/>
    <w:rsid w:val="00390046"/>
    <w:rsid w:val="003900A8"/>
    <w:rsid w:val="0039048A"/>
    <w:rsid w:val="003905D4"/>
    <w:rsid w:val="0039071D"/>
    <w:rsid w:val="003907F4"/>
    <w:rsid w:val="0039080B"/>
    <w:rsid w:val="00390827"/>
    <w:rsid w:val="00390855"/>
    <w:rsid w:val="00390882"/>
    <w:rsid w:val="003908B9"/>
    <w:rsid w:val="00390A14"/>
    <w:rsid w:val="00390AB2"/>
    <w:rsid w:val="00390CEC"/>
    <w:rsid w:val="00390D1E"/>
    <w:rsid w:val="00390D9D"/>
    <w:rsid w:val="00390E52"/>
    <w:rsid w:val="00390EEC"/>
    <w:rsid w:val="00390F40"/>
    <w:rsid w:val="00390FC9"/>
    <w:rsid w:val="00391044"/>
    <w:rsid w:val="00391233"/>
    <w:rsid w:val="00391519"/>
    <w:rsid w:val="003916C5"/>
    <w:rsid w:val="003917A8"/>
    <w:rsid w:val="003917F4"/>
    <w:rsid w:val="003918E1"/>
    <w:rsid w:val="0039190B"/>
    <w:rsid w:val="00391998"/>
    <w:rsid w:val="003919FF"/>
    <w:rsid w:val="00391ABE"/>
    <w:rsid w:val="00391ACB"/>
    <w:rsid w:val="00391B75"/>
    <w:rsid w:val="00391BC9"/>
    <w:rsid w:val="00391BF1"/>
    <w:rsid w:val="00391C32"/>
    <w:rsid w:val="00391CA5"/>
    <w:rsid w:val="00391D07"/>
    <w:rsid w:val="00391F67"/>
    <w:rsid w:val="00391F6B"/>
    <w:rsid w:val="00391FD8"/>
    <w:rsid w:val="003921D1"/>
    <w:rsid w:val="00392400"/>
    <w:rsid w:val="0039249C"/>
    <w:rsid w:val="00392697"/>
    <w:rsid w:val="00392719"/>
    <w:rsid w:val="003927B4"/>
    <w:rsid w:val="00392C6F"/>
    <w:rsid w:val="00392FE3"/>
    <w:rsid w:val="0039303E"/>
    <w:rsid w:val="003932FA"/>
    <w:rsid w:val="003933A9"/>
    <w:rsid w:val="0039347F"/>
    <w:rsid w:val="003935C1"/>
    <w:rsid w:val="00393639"/>
    <w:rsid w:val="003936C4"/>
    <w:rsid w:val="00393762"/>
    <w:rsid w:val="003938E7"/>
    <w:rsid w:val="003938EF"/>
    <w:rsid w:val="0039393F"/>
    <w:rsid w:val="00393ACA"/>
    <w:rsid w:val="00393BDF"/>
    <w:rsid w:val="00394056"/>
    <w:rsid w:val="00394070"/>
    <w:rsid w:val="00394365"/>
    <w:rsid w:val="003943AA"/>
    <w:rsid w:val="00394444"/>
    <w:rsid w:val="003947F0"/>
    <w:rsid w:val="0039490C"/>
    <w:rsid w:val="003949AF"/>
    <w:rsid w:val="00394C27"/>
    <w:rsid w:val="00394C54"/>
    <w:rsid w:val="00394CE2"/>
    <w:rsid w:val="00394D64"/>
    <w:rsid w:val="00394E81"/>
    <w:rsid w:val="00394EB6"/>
    <w:rsid w:val="00394FF7"/>
    <w:rsid w:val="003950E0"/>
    <w:rsid w:val="0039512D"/>
    <w:rsid w:val="003951CB"/>
    <w:rsid w:val="00395224"/>
    <w:rsid w:val="0039522A"/>
    <w:rsid w:val="0039539B"/>
    <w:rsid w:val="003953D0"/>
    <w:rsid w:val="00395552"/>
    <w:rsid w:val="00395620"/>
    <w:rsid w:val="0039577C"/>
    <w:rsid w:val="003958FA"/>
    <w:rsid w:val="003959DF"/>
    <w:rsid w:val="00395A54"/>
    <w:rsid w:val="00395ACB"/>
    <w:rsid w:val="00395BA9"/>
    <w:rsid w:val="00395C38"/>
    <w:rsid w:val="00395C3E"/>
    <w:rsid w:val="00395C9D"/>
    <w:rsid w:val="00395F02"/>
    <w:rsid w:val="00395F2D"/>
    <w:rsid w:val="00396052"/>
    <w:rsid w:val="00396213"/>
    <w:rsid w:val="00396270"/>
    <w:rsid w:val="0039654F"/>
    <w:rsid w:val="003965C1"/>
    <w:rsid w:val="0039677E"/>
    <w:rsid w:val="0039682B"/>
    <w:rsid w:val="0039683F"/>
    <w:rsid w:val="00396A65"/>
    <w:rsid w:val="00396A8C"/>
    <w:rsid w:val="00396AA6"/>
    <w:rsid w:val="00396BB4"/>
    <w:rsid w:val="00396BEE"/>
    <w:rsid w:val="00396C96"/>
    <w:rsid w:val="003973ED"/>
    <w:rsid w:val="0039740B"/>
    <w:rsid w:val="003974D9"/>
    <w:rsid w:val="003974E9"/>
    <w:rsid w:val="00397547"/>
    <w:rsid w:val="003975CC"/>
    <w:rsid w:val="00397646"/>
    <w:rsid w:val="003978A8"/>
    <w:rsid w:val="00397916"/>
    <w:rsid w:val="00397A37"/>
    <w:rsid w:val="00397ADD"/>
    <w:rsid w:val="00397B11"/>
    <w:rsid w:val="00397DBB"/>
    <w:rsid w:val="003A023B"/>
    <w:rsid w:val="003A0243"/>
    <w:rsid w:val="003A02C8"/>
    <w:rsid w:val="003A02F6"/>
    <w:rsid w:val="003A0336"/>
    <w:rsid w:val="003A0365"/>
    <w:rsid w:val="003A0487"/>
    <w:rsid w:val="003A051C"/>
    <w:rsid w:val="003A0566"/>
    <w:rsid w:val="003A05F4"/>
    <w:rsid w:val="003A08AB"/>
    <w:rsid w:val="003A0917"/>
    <w:rsid w:val="003A0A49"/>
    <w:rsid w:val="003A0A7E"/>
    <w:rsid w:val="003A0A86"/>
    <w:rsid w:val="003A0B65"/>
    <w:rsid w:val="003A0BE3"/>
    <w:rsid w:val="003A0C44"/>
    <w:rsid w:val="003A0C51"/>
    <w:rsid w:val="003A0DAD"/>
    <w:rsid w:val="003A0ED4"/>
    <w:rsid w:val="003A102D"/>
    <w:rsid w:val="003A113C"/>
    <w:rsid w:val="003A119A"/>
    <w:rsid w:val="003A13A3"/>
    <w:rsid w:val="003A13A6"/>
    <w:rsid w:val="003A141C"/>
    <w:rsid w:val="003A1498"/>
    <w:rsid w:val="003A1540"/>
    <w:rsid w:val="003A1541"/>
    <w:rsid w:val="003A16E4"/>
    <w:rsid w:val="003A171E"/>
    <w:rsid w:val="003A17BD"/>
    <w:rsid w:val="003A1998"/>
    <w:rsid w:val="003A19DE"/>
    <w:rsid w:val="003A1A3C"/>
    <w:rsid w:val="003A2070"/>
    <w:rsid w:val="003A2192"/>
    <w:rsid w:val="003A21BD"/>
    <w:rsid w:val="003A2311"/>
    <w:rsid w:val="003A23EE"/>
    <w:rsid w:val="003A254E"/>
    <w:rsid w:val="003A2625"/>
    <w:rsid w:val="003A2A6B"/>
    <w:rsid w:val="003A2B70"/>
    <w:rsid w:val="003A2BE0"/>
    <w:rsid w:val="003A2C7F"/>
    <w:rsid w:val="003A2CAB"/>
    <w:rsid w:val="003A2E98"/>
    <w:rsid w:val="003A2F63"/>
    <w:rsid w:val="003A2F66"/>
    <w:rsid w:val="003A3208"/>
    <w:rsid w:val="003A3219"/>
    <w:rsid w:val="003A3360"/>
    <w:rsid w:val="003A33BD"/>
    <w:rsid w:val="003A3424"/>
    <w:rsid w:val="003A34BF"/>
    <w:rsid w:val="003A3682"/>
    <w:rsid w:val="003A37D5"/>
    <w:rsid w:val="003A3830"/>
    <w:rsid w:val="003A3857"/>
    <w:rsid w:val="003A386A"/>
    <w:rsid w:val="003A3900"/>
    <w:rsid w:val="003A3BCE"/>
    <w:rsid w:val="003A3C97"/>
    <w:rsid w:val="003A3D97"/>
    <w:rsid w:val="003A3DDA"/>
    <w:rsid w:val="003A3DF4"/>
    <w:rsid w:val="003A3E3A"/>
    <w:rsid w:val="003A3E61"/>
    <w:rsid w:val="003A3E73"/>
    <w:rsid w:val="003A3E85"/>
    <w:rsid w:val="003A412A"/>
    <w:rsid w:val="003A42AE"/>
    <w:rsid w:val="003A443F"/>
    <w:rsid w:val="003A4455"/>
    <w:rsid w:val="003A45E6"/>
    <w:rsid w:val="003A45F4"/>
    <w:rsid w:val="003A461B"/>
    <w:rsid w:val="003A464D"/>
    <w:rsid w:val="003A479A"/>
    <w:rsid w:val="003A4954"/>
    <w:rsid w:val="003A4B6E"/>
    <w:rsid w:val="003A4C6E"/>
    <w:rsid w:val="003A4D24"/>
    <w:rsid w:val="003A4F34"/>
    <w:rsid w:val="003A511E"/>
    <w:rsid w:val="003A513F"/>
    <w:rsid w:val="003A535A"/>
    <w:rsid w:val="003A54C3"/>
    <w:rsid w:val="003A54C7"/>
    <w:rsid w:val="003A550E"/>
    <w:rsid w:val="003A5575"/>
    <w:rsid w:val="003A55F8"/>
    <w:rsid w:val="003A571A"/>
    <w:rsid w:val="003A5796"/>
    <w:rsid w:val="003A5862"/>
    <w:rsid w:val="003A5990"/>
    <w:rsid w:val="003A59CE"/>
    <w:rsid w:val="003A5B93"/>
    <w:rsid w:val="003A5BD1"/>
    <w:rsid w:val="003A5C60"/>
    <w:rsid w:val="003A5C9F"/>
    <w:rsid w:val="003A5CFA"/>
    <w:rsid w:val="003A5D53"/>
    <w:rsid w:val="003A5E7D"/>
    <w:rsid w:val="003A5ECC"/>
    <w:rsid w:val="003A605C"/>
    <w:rsid w:val="003A6188"/>
    <w:rsid w:val="003A64DA"/>
    <w:rsid w:val="003A668A"/>
    <w:rsid w:val="003A67E2"/>
    <w:rsid w:val="003A6819"/>
    <w:rsid w:val="003A68C0"/>
    <w:rsid w:val="003A6C28"/>
    <w:rsid w:val="003A6C50"/>
    <w:rsid w:val="003A6D35"/>
    <w:rsid w:val="003A6D67"/>
    <w:rsid w:val="003A6DC9"/>
    <w:rsid w:val="003A6EB3"/>
    <w:rsid w:val="003A6FA6"/>
    <w:rsid w:val="003A7192"/>
    <w:rsid w:val="003A7238"/>
    <w:rsid w:val="003A735E"/>
    <w:rsid w:val="003A7498"/>
    <w:rsid w:val="003A754D"/>
    <w:rsid w:val="003A76FC"/>
    <w:rsid w:val="003A77B3"/>
    <w:rsid w:val="003A77E3"/>
    <w:rsid w:val="003A79CB"/>
    <w:rsid w:val="003A7A18"/>
    <w:rsid w:val="003A7AB9"/>
    <w:rsid w:val="003A7B03"/>
    <w:rsid w:val="003B019F"/>
    <w:rsid w:val="003B0229"/>
    <w:rsid w:val="003B04E8"/>
    <w:rsid w:val="003B0675"/>
    <w:rsid w:val="003B07B5"/>
    <w:rsid w:val="003B07CF"/>
    <w:rsid w:val="003B084E"/>
    <w:rsid w:val="003B085E"/>
    <w:rsid w:val="003B08A8"/>
    <w:rsid w:val="003B0953"/>
    <w:rsid w:val="003B0AFC"/>
    <w:rsid w:val="003B0B99"/>
    <w:rsid w:val="003B0BB5"/>
    <w:rsid w:val="003B0C17"/>
    <w:rsid w:val="003B0C96"/>
    <w:rsid w:val="003B0D4F"/>
    <w:rsid w:val="003B0D81"/>
    <w:rsid w:val="003B0F35"/>
    <w:rsid w:val="003B0F3B"/>
    <w:rsid w:val="003B10EF"/>
    <w:rsid w:val="003B119B"/>
    <w:rsid w:val="003B12D2"/>
    <w:rsid w:val="003B1378"/>
    <w:rsid w:val="003B140D"/>
    <w:rsid w:val="003B144F"/>
    <w:rsid w:val="003B14F5"/>
    <w:rsid w:val="003B1502"/>
    <w:rsid w:val="003B1558"/>
    <w:rsid w:val="003B1633"/>
    <w:rsid w:val="003B1840"/>
    <w:rsid w:val="003B1921"/>
    <w:rsid w:val="003B1D20"/>
    <w:rsid w:val="003B1E3E"/>
    <w:rsid w:val="003B1EDA"/>
    <w:rsid w:val="003B1EDE"/>
    <w:rsid w:val="003B2040"/>
    <w:rsid w:val="003B2253"/>
    <w:rsid w:val="003B2483"/>
    <w:rsid w:val="003B25A6"/>
    <w:rsid w:val="003B284B"/>
    <w:rsid w:val="003B286C"/>
    <w:rsid w:val="003B2889"/>
    <w:rsid w:val="003B293B"/>
    <w:rsid w:val="003B29FF"/>
    <w:rsid w:val="003B2A2A"/>
    <w:rsid w:val="003B2A2C"/>
    <w:rsid w:val="003B2A8A"/>
    <w:rsid w:val="003B2C50"/>
    <w:rsid w:val="003B2C7E"/>
    <w:rsid w:val="003B2CCE"/>
    <w:rsid w:val="003B2CD8"/>
    <w:rsid w:val="003B2CF7"/>
    <w:rsid w:val="003B2DF8"/>
    <w:rsid w:val="003B3114"/>
    <w:rsid w:val="003B31AF"/>
    <w:rsid w:val="003B31E9"/>
    <w:rsid w:val="003B31F7"/>
    <w:rsid w:val="003B325F"/>
    <w:rsid w:val="003B32CE"/>
    <w:rsid w:val="003B3472"/>
    <w:rsid w:val="003B34C3"/>
    <w:rsid w:val="003B355E"/>
    <w:rsid w:val="003B373E"/>
    <w:rsid w:val="003B37EF"/>
    <w:rsid w:val="003B38F3"/>
    <w:rsid w:val="003B3958"/>
    <w:rsid w:val="003B3962"/>
    <w:rsid w:val="003B3987"/>
    <w:rsid w:val="003B3CDD"/>
    <w:rsid w:val="003B3D82"/>
    <w:rsid w:val="003B3E9F"/>
    <w:rsid w:val="003B3F15"/>
    <w:rsid w:val="003B3F43"/>
    <w:rsid w:val="003B3FF8"/>
    <w:rsid w:val="003B439D"/>
    <w:rsid w:val="003B43EF"/>
    <w:rsid w:val="003B4404"/>
    <w:rsid w:val="003B4444"/>
    <w:rsid w:val="003B45F3"/>
    <w:rsid w:val="003B4622"/>
    <w:rsid w:val="003B47E3"/>
    <w:rsid w:val="003B487A"/>
    <w:rsid w:val="003B4931"/>
    <w:rsid w:val="003B49CA"/>
    <w:rsid w:val="003B4A42"/>
    <w:rsid w:val="003B4A8B"/>
    <w:rsid w:val="003B4D2F"/>
    <w:rsid w:val="003B4ECF"/>
    <w:rsid w:val="003B4F99"/>
    <w:rsid w:val="003B4FAA"/>
    <w:rsid w:val="003B508B"/>
    <w:rsid w:val="003B5288"/>
    <w:rsid w:val="003B53DC"/>
    <w:rsid w:val="003B5408"/>
    <w:rsid w:val="003B5446"/>
    <w:rsid w:val="003B54B2"/>
    <w:rsid w:val="003B5637"/>
    <w:rsid w:val="003B5691"/>
    <w:rsid w:val="003B56FA"/>
    <w:rsid w:val="003B5746"/>
    <w:rsid w:val="003B5974"/>
    <w:rsid w:val="003B5A24"/>
    <w:rsid w:val="003B5AE4"/>
    <w:rsid w:val="003B5B92"/>
    <w:rsid w:val="003B5C1F"/>
    <w:rsid w:val="003B5EA0"/>
    <w:rsid w:val="003B5EDB"/>
    <w:rsid w:val="003B5F66"/>
    <w:rsid w:val="003B60B7"/>
    <w:rsid w:val="003B62B3"/>
    <w:rsid w:val="003B637C"/>
    <w:rsid w:val="003B63B5"/>
    <w:rsid w:val="003B63C2"/>
    <w:rsid w:val="003B699F"/>
    <w:rsid w:val="003B69F8"/>
    <w:rsid w:val="003B6A01"/>
    <w:rsid w:val="003B6A15"/>
    <w:rsid w:val="003B6E3C"/>
    <w:rsid w:val="003B6E57"/>
    <w:rsid w:val="003B6EF6"/>
    <w:rsid w:val="003B6EFE"/>
    <w:rsid w:val="003B6FB0"/>
    <w:rsid w:val="003B70C5"/>
    <w:rsid w:val="003B7480"/>
    <w:rsid w:val="003B749B"/>
    <w:rsid w:val="003B750E"/>
    <w:rsid w:val="003B7604"/>
    <w:rsid w:val="003B767E"/>
    <w:rsid w:val="003B77F6"/>
    <w:rsid w:val="003B7AEC"/>
    <w:rsid w:val="003B7BD7"/>
    <w:rsid w:val="003B7C4B"/>
    <w:rsid w:val="003B7C9E"/>
    <w:rsid w:val="003B7E91"/>
    <w:rsid w:val="003B7EBD"/>
    <w:rsid w:val="003B7F1A"/>
    <w:rsid w:val="003C0085"/>
    <w:rsid w:val="003C0087"/>
    <w:rsid w:val="003C015D"/>
    <w:rsid w:val="003C02D0"/>
    <w:rsid w:val="003C052D"/>
    <w:rsid w:val="003C05EE"/>
    <w:rsid w:val="003C0809"/>
    <w:rsid w:val="003C0871"/>
    <w:rsid w:val="003C08E6"/>
    <w:rsid w:val="003C08FF"/>
    <w:rsid w:val="003C0971"/>
    <w:rsid w:val="003C0AAA"/>
    <w:rsid w:val="003C0C35"/>
    <w:rsid w:val="003C0DA1"/>
    <w:rsid w:val="003C103D"/>
    <w:rsid w:val="003C12C8"/>
    <w:rsid w:val="003C1346"/>
    <w:rsid w:val="003C137C"/>
    <w:rsid w:val="003C142E"/>
    <w:rsid w:val="003C15E7"/>
    <w:rsid w:val="003C162C"/>
    <w:rsid w:val="003C170A"/>
    <w:rsid w:val="003C1871"/>
    <w:rsid w:val="003C1898"/>
    <w:rsid w:val="003C1A5A"/>
    <w:rsid w:val="003C1B33"/>
    <w:rsid w:val="003C1CCE"/>
    <w:rsid w:val="003C1DF2"/>
    <w:rsid w:val="003C1E31"/>
    <w:rsid w:val="003C1F65"/>
    <w:rsid w:val="003C2008"/>
    <w:rsid w:val="003C20AB"/>
    <w:rsid w:val="003C20EE"/>
    <w:rsid w:val="003C2268"/>
    <w:rsid w:val="003C243A"/>
    <w:rsid w:val="003C2501"/>
    <w:rsid w:val="003C251E"/>
    <w:rsid w:val="003C273F"/>
    <w:rsid w:val="003C27FF"/>
    <w:rsid w:val="003C2A8F"/>
    <w:rsid w:val="003C2AC2"/>
    <w:rsid w:val="003C2B10"/>
    <w:rsid w:val="003C2B25"/>
    <w:rsid w:val="003C2C08"/>
    <w:rsid w:val="003C2CB9"/>
    <w:rsid w:val="003C2D3B"/>
    <w:rsid w:val="003C2E9A"/>
    <w:rsid w:val="003C2F13"/>
    <w:rsid w:val="003C2FD0"/>
    <w:rsid w:val="003C3038"/>
    <w:rsid w:val="003C30C1"/>
    <w:rsid w:val="003C3145"/>
    <w:rsid w:val="003C318A"/>
    <w:rsid w:val="003C325F"/>
    <w:rsid w:val="003C3470"/>
    <w:rsid w:val="003C352C"/>
    <w:rsid w:val="003C36CC"/>
    <w:rsid w:val="003C372E"/>
    <w:rsid w:val="003C374C"/>
    <w:rsid w:val="003C376E"/>
    <w:rsid w:val="003C379E"/>
    <w:rsid w:val="003C3968"/>
    <w:rsid w:val="003C3ADB"/>
    <w:rsid w:val="003C3B8A"/>
    <w:rsid w:val="003C3BD2"/>
    <w:rsid w:val="003C3DE8"/>
    <w:rsid w:val="003C3ED0"/>
    <w:rsid w:val="003C3F89"/>
    <w:rsid w:val="003C42E6"/>
    <w:rsid w:val="003C449E"/>
    <w:rsid w:val="003C4567"/>
    <w:rsid w:val="003C4867"/>
    <w:rsid w:val="003C4A75"/>
    <w:rsid w:val="003C4B4C"/>
    <w:rsid w:val="003C4C74"/>
    <w:rsid w:val="003C4CF1"/>
    <w:rsid w:val="003C4F01"/>
    <w:rsid w:val="003C4F44"/>
    <w:rsid w:val="003C5106"/>
    <w:rsid w:val="003C51E0"/>
    <w:rsid w:val="003C52AA"/>
    <w:rsid w:val="003C54D1"/>
    <w:rsid w:val="003C5540"/>
    <w:rsid w:val="003C55ED"/>
    <w:rsid w:val="003C560E"/>
    <w:rsid w:val="003C5683"/>
    <w:rsid w:val="003C569B"/>
    <w:rsid w:val="003C56A4"/>
    <w:rsid w:val="003C570C"/>
    <w:rsid w:val="003C5800"/>
    <w:rsid w:val="003C5874"/>
    <w:rsid w:val="003C58FF"/>
    <w:rsid w:val="003C59BD"/>
    <w:rsid w:val="003C5A0B"/>
    <w:rsid w:val="003C5D78"/>
    <w:rsid w:val="003C5DB1"/>
    <w:rsid w:val="003C635E"/>
    <w:rsid w:val="003C63EA"/>
    <w:rsid w:val="003C6455"/>
    <w:rsid w:val="003C64C9"/>
    <w:rsid w:val="003C6578"/>
    <w:rsid w:val="003C658C"/>
    <w:rsid w:val="003C6773"/>
    <w:rsid w:val="003C6839"/>
    <w:rsid w:val="003C6B53"/>
    <w:rsid w:val="003C6B85"/>
    <w:rsid w:val="003C6C13"/>
    <w:rsid w:val="003C6E61"/>
    <w:rsid w:val="003C709C"/>
    <w:rsid w:val="003C70A9"/>
    <w:rsid w:val="003C7104"/>
    <w:rsid w:val="003C74D6"/>
    <w:rsid w:val="003C75C4"/>
    <w:rsid w:val="003C793F"/>
    <w:rsid w:val="003C79B4"/>
    <w:rsid w:val="003C7CE5"/>
    <w:rsid w:val="003C7CF8"/>
    <w:rsid w:val="003C7D81"/>
    <w:rsid w:val="003C7F05"/>
    <w:rsid w:val="003D02A8"/>
    <w:rsid w:val="003D0390"/>
    <w:rsid w:val="003D0420"/>
    <w:rsid w:val="003D05C4"/>
    <w:rsid w:val="003D06F2"/>
    <w:rsid w:val="003D0709"/>
    <w:rsid w:val="003D078B"/>
    <w:rsid w:val="003D0A0B"/>
    <w:rsid w:val="003D0AE4"/>
    <w:rsid w:val="003D0E36"/>
    <w:rsid w:val="003D0EB9"/>
    <w:rsid w:val="003D0FA7"/>
    <w:rsid w:val="003D11FF"/>
    <w:rsid w:val="003D128E"/>
    <w:rsid w:val="003D14A7"/>
    <w:rsid w:val="003D15FA"/>
    <w:rsid w:val="003D1614"/>
    <w:rsid w:val="003D1621"/>
    <w:rsid w:val="003D1661"/>
    <w:rsid w:val="003D170B"/>
    <w:rsid w:val="003D1755"/>
    <w:rsid w:val="003D17A8"/>
    <w:rsid w:val="003D1852"/>
    <w:rsid w:val="003D1919"/>
    <w:rsid w:val="003D19EE"/>
    <w:rsid w:val="003D1A08"/>
    <w:rsid w:val="003D1A5D"/>
    <w:rsid w:val="003D1B97"/>
    <w:rsid w:val="003D1D35"/>
    <w:rsid w:val="003D1D72"/>
    <w:rsid w:val="003D1E01"/>
    <w:rsid w:val="003D1E30"/>
    <w:rsid w:val="003D1E93"/>
    <w:rsid w:val="003D1F25"/>
    <w:rsid w:val="003D21B8"/>
    <w:rsid w:val="003D2238"/>
    <w:rsid w:val="003D24EF"/>
    <w:rsid w:val="003D2535"/>
    <w:rsid w:val="003D25AD"/>
    <w:rsid w:val="003D25B0"/>
    <w:rsid w:val="003D278D"/>
    <w:rsid w:val="003D27AF"/>
    <w:rsid w:val="003D2ABA"/>
    <w:rsid w:val="003D2C2F"/>
    <w:rsid w:val="003D2C3A"/>
    <w:rsid w:val="003D2DD2"/>
    <w:rsid w:val="003D2EE3"/>
    <w:rsid w:val="003D301F"/>
    <w:rsid w:val="003D3130"/>
    <w:rsid w:val="003D3187"/>
    <w:rsid w:val="003D31AA"/>
    <w:rsid w:val="003D334F"/>
    <w:rsid w:val="003D3591"/>
    <w:rsid w:val="003D3624"/>
    <w:rsid w:val="003D365F"/>
    <w:rsid w:val="003D3666"/>
    <w:rsid w:val="003D3AC7"/>
    <w:rsid w:val="003D3B15"/>
    <w:rsid w:val="003D3B33"/>
    <w:rsid w:val="003D3E5C"/>
    <w:rsid w:val="003D40F7"/>
    <w:rsid w:val="003D4189"/>
    <w:rsid w:val="003D46C7"/>
    <w:rsid w:val="003D46D7"/>
    <w:rsid w:val="003D4942"/>
    <w:rsid w:val="003D49E1"/>
    <w:rsid w:val="003D4A43"/>
    <w:rsid w:val="003D4AEF"/>
    <w:rsid w:val="003D4AF5"/>
    <w:rsid w:val="003D4BB7"/>
    <w:rsid w:val="003D4CCB"/>
    <w:rsid w:val="003D4F97"/>
    <w:rsid w:val="003D5016"/>
    <w:rsid w:val="003D51ED"/>
    <w:rsid w:val="003D522A"/>
    <w:rsid w:val="003D5254"/>
    <w:rsid w:val="003D5292"/>
    <w:rsid w:val="003D5324"/>
    <w:rsid w:val="003D53CB"/>
    <w:rsid w:val="003D571A"/>
    <w:rsid w:val="003D57D0"/>
    <w:rsid w:val="003D5A55"/>
    <w:rsid w:val="003D5A9B"/>
    <w:rsid w:val="003D5C15"/>
    <w:rsid w:val="003D5CCF"/>
    <w:rsid w:val="003D5ED5"/>
    <w:rsid w:val="003D5F4D"/>
    <w:rsid w:val="003D5F5B"/>
    <w:rsid w:val="003D6035"/>
    <w:rsid w:val="003D62BE"/>
    <w:rsid w:val="003D654C"/>
    <w:rsid w:val="003D65D2"/>
    <w:rsid w:val="003D6683"/>
    <w:rsid w:val="003D66F2"/>
    <w:rsid w:val="003D6921"/>
    <w:rsid w:val="003D69BC"/>
    <w:rsid w:val="003D6B72"/>
    <w:rsid w:val="003D6B73"/>
    <w:rsid w:val="003D6BF8"/>
    <w:rsid w:val="003D6D24"/>
    <w:rsid w:val="003D6D43"/>
    <w:rsid w:val="003D6FB3"/>
    <w:rsid w:val="003D70D1"/>
    <w:rsid w:val="003D7191"/>
    <w:rsid w:val="003D747D"/>
    <w:rsid w:val="003D7906"/>
    <w:rsid w:val="003D7922"/>
    <w:rsid w:val="003D7998"/>
    <w:rsid w:val="003D799E"/>
    <w:rsid w:val="003D79C0"/>
    <w:rsid w:val="003D7AD7"/>
    <w:rsid w:val="003D7C63"/>
    <w:rsid w:val="003D7D00"/>
    <w:rsid w:val="003D7D36"/>
    <w:rsid w:val="003D7E6C"/>
    <w:rsid w:val="003E0032"/>
    <w:rsid w:val="003E0172"/>
    <w:rsid w:val="003E0201"/>
    <w:rsid w:val="003E0308"/>
    <w:rsid w:val="003E04F5"/>
    <w:rsid w:val="003E06E3"/>
    <w:rsid w:val="003E06E9"/>
    <w:rsid w:val="003E0782"/>
    <w:rsid w:val="003E07ED"/>
    <w:rsid w:val="003E08E1"/>
    <w:rsid w:val="003E09CE"/>
    <w:rsid w:val="003E0C42"/>
    <w:rsid w:val="003E0D73"/>
    <w:rsid w:val="003E0E91"/>
    <w:rsid w:val="003E0EA5"/>
    <w:rsid w:val="003E105B"/>
    <w:rsid w:val="003E11EC"/>
    <w:rsid w:val="003E13AD"/>
    <w:rsid w:val="003E14D5"/>
    <w:rsid w:val="003E1523"/>
    <w:rsid w:val="003E1607"/>
    <w:rsid w:val="003E1625"/>
    <w:rsid w:val="003E1A59"/>
    <w:rsid w:val="003E1ADB"/>
    <w:rsid w:val="003E1AF1"/>
    <w:rsid w:val="003E1CA3"/>
    <w:rsid w:val="003E1D4C"/>
    <w:rsid w:val="003E1D6D"/>
    <w:rsid w:val="003E1EEE"/>
    <w:rsid w:val="003E2078"/>
    <w:rsid w:val="003E2098"/>
    <w:rsid w:val="003E2168"/>
    <w:rsid w:val="003E2368"/>
    <w:rsid w:val="003E2424"/>
    <w:rsid w:val="003E2692"/>
    <w:rsid w:val="003E289C"/>
    <w:rsid w:val="003E2B02"/>
    <w:rsid w:val="003E2BE9"/>
    <w:rsid w:val="003E2BF3"/>
    <w:rsid w:val="003E2C58"/>
    <w:rsid w:val="003E2C78"/>
    <w:rsid w:val="003E2C84"/>
    <w:rsid w:val="003E2D29"/>
    <w:rsid w:val="003E2E45"/>
    <w:rsid w:val="003E2F80"/>
    <w:rsid w:val="003E2FE5"/>
    <w:rsid w:val="003E30C2"/>
    <w:rsid w:val="003E312F"/>
    <w:rsid w:val="003E3167"/>
    <w:rsid w:val="003E3186"/>
    <w:rsid w:val="003E31A3"/>
    <w:rsid w:val="003E3233"/>
    <w:rsid w:val="003E326B"/>
    <w:rsid w:val="003E3444"/>
    <w:rsid w:val="003E353D"/>
    <w:rsid w:val="003E3813"/>
    <w:rsid w:val="003E38ED"/>
    <w:rsid w:val="003E39CE"/>
    <w:rsid w:val="003E3B04"/>
    <w:rsid w:val="003E3B29"/>
    <w:rsid w:val="003E3C01"/>
    <w:rsid w:val="003E3CA5"/>
    <w:rsid w:val="003E3F5B"/>
    <w:rsid w:val="003E3F5E"/>
    <w:rsid w:val="003E3F8F"/>
    <w:rsid w:val="003E404D"/>
    <w:rsid w:val="003E4066"/>
    <w:rsid w:val="003E4164"/>
    <w:rsid w:val="003E4177"/>
    <w:rsid w:val="003E41B8"/>
    <w:rsid w:val="003E41F2"/>
    <w:rsid w:val="003E41F6"/>
    <w:rsid w:val="003E421A"/>
    <w:rsid w:val="003E4331"/>
    <w:rsid w:val="003E4369"/>
    <w:rsid w:val="003E43F9"/>
    <w:rsid w:val="003E44ED"/>
    <w:rsid w:val="003E4503"/>
    <w:rsid w:val="003E4581"/>
    <w:rsid w:val="003E4760"/>
    <w:rsid w:val="003E482E"/>
    <w:rsid w:val="003E4885"/>
    <w:rsid w:val="003E48EE"/>
    <w:rsid w:val="003E4974"/>
    <w:rsid w:val="003E4A73"/>
    <w:rsid w:val="003E4AC8"/>
    <w:rsid w:val="003E4AF2"/>
    <w:rsid w:val="003E4CB7"/>
    <w:rsid w:val="003E4D27"/>
    <w:rsid w:val="003E4E8A"/>
    <w:rsid w:val="003E4ECD"/>
    <w:rsid w:val="003E4F2D"/>
    <w:rsid w:val="003E5136"/>
    <w:rsid w:val="003E52EA"/>
    <w:rsid w:val="003E5695"/>
    <w:rsid w:val="003E5869"/>
    <w:rsid w:val="003E5A16"/>
    <w:rsid w:val="003E5C88"/>
    <w:rsid w:val="003E5CCD"/>
    <w:rsid w:val="003E5D80"/>
    <w:rsid w:val="003E5E18"/>
    <w:rsid w:val="003E5F05"/>
    <w:rsid w:val="003E6193"/>
    <w:rsid w:val="003E6313"/>
    <w:rsid w:val="003E640B"/>
    <w:rsid w:val="003E6522"/>
    <w:rsid w:val="003E6530"/>
    <w:rsid w:val="003E65B3"/>
    <w:rsid w:val="003E65CD"/>
    <w:rsid w:val="003E6893"/>
    <w:rsid w:val="003E69AA"/>
    <w:rsid w:val="003E6B75"/>
    <w:rsid w:val="003E6B7C"/>
    <w:rsid w:val="003E6BB7"/>
    <w:rsid w:val="003E6C80"/>
    <w:rsid w:val="003E6C81"/>
    <w:rsid w:val="003E6CDB"/>
    <w:rsid w:val="003E6D4F"/>
    <w:rsid w:val="003E6DC1"/>
    <w:rsid w:val="003E721C"/>
    <w:rsid w:val="003E72F3"/>
    <w:rsid w:val="003E7353"/>
    <w:rsid w:val="003E7384"/>
    <w:rsid w:val="003E7415"/>
    <w:rsid w:val="003E7447"/>
    <w:rsid w:val="003E74D6"/>
    <w:rsid w:val="003E7503"/>
    <w:rsid w:val="003E757A"/>
    <w:rsid w:val="003E758E"/>
    <w:rsid w:val="003E765E"/>
    <w:rsid w:val="003E77F0"/>
    <w:rsid w:val="003E7890"/>
    <w:rsid w:val="003E78C5"/>
    <w:rsid w:val="003E7B10"/>
    <w:rsid w:val="003E7D0E"/>
    <w:rsid w:val="003E7E00"/>
    <w:rsid w:val="003E7EE4"/>
    <w:rsid w:val="003E7F26"/>
    <w:rsid w:val="003F008F"/>
    <w:rsid w:val="003F00C2"/>
    <w:rsid w:val="003F017B"/>
    <w:rsid w:val="003F0221"/>
    <w:rsid w:val="003F0417"/>
    <w:rsid w:val="003F052A"/>
    <w:rsid w:val="003F059F"/>
    <w:rsid w:val="003F06C3"/>
    <w:rsid w:val="003F07B5"/>
    <w:rsid w:val="003F08E9"/>
    <w:rsid w:val="003F0AE8"/>
    <w:rsid w:val="003F0CC0"/>
    <w:rsid w:val="003F0DCE"/>
    <w:rsid w:val="003F0DCF"/>
    <w:rsid w:val="003F0DE6"/>
    <w:rsid w:val="003F0E3D"/>
    <w:rsid w:val="003F0E45"/>
    <w:rsid w:val="003F100A"/>
    <w:rsid w:val="003F124B"/>
    <w:rsid w:val="003F156C"/>
    <w:rsid w:val="003F1576"/>
    <w:rsid w:val="003F1578"/>
    <w:rsid w:val="003F169B"/>
    <w:rsid w:val="003F16B5"/>
    <w:rsid w:val="003F179A"/>
    <w:rsid w:val="003F180C"/>
    <w:rsid w:val="003F1970"/>
    <w:rsid w:val="003F1B8E"/>
    <w:rsid w:val="003F1BB2"/>
    <w:rsid w:val="003F1CCB"/>
    <w:rsid w:val="003F1D89"/>
    <w:rsid w:val="003F1E02"/>
    <w:rsid w:val="003F1E87"/>
    <w:rsid w:val="003F2047"/>
    <w:rsid w:val="003F2143"/>
    <w:rsid w:val="003F21D5"/>
    <w:rsid w:val="003F2210"/>
    <w:rsid w:val="003F2265"/>
    <w:rsid w:val="003F2298"/>
    <w:rsid w:val="003F230B"/>
    <w:rsid w:val="003F254B"/>
    <w:rsid w:val="003F258B"/>
    <w:rsid w:val="003F260F"/>
    <w:rsid w:val="003F26BA"/>
    <w:rsid w:val="003F2776"/>
    <w:rsid w:val="003F27C8"/>
    <w:rsid w:val="003F2A7D"/>
    <w:rsid w:val="003F2AA4"/>
    <w:rsid w:val="003F2AC3"/>
    <w:rsid w:val="003F2C0B"/>
    <w:rsid w:val="003F2D7F"/>
    <w:rsid w:val="003F2F1D"/>
    <w:rsid w:val="003F31CD"/>
    <w:rsid w:val="003F31E5"/>
    <w:rsid w:val="003F34CA"/>
    <w:rsid w:val="003F3515"/>
    <w:rsid w:val="003F35E3"/>
    <w:rsid w:val="003F35EE"/>
    <w:rsid w:val="003F36CC"/>
    <w:rsid w:val="003F382A"/>
    <w:rsid w:val="003F38A5"/>
    <w:rsid w:val="003F392B"/>
    <w:rsid w:val="003F3B27"/>
    <w:rsid w:val="003F3D5E"/>
    <w:rsid w:val="003F3DCB"/>
    <w:rsid w:val="003F4002"/>
    <w:rsid w:val="003F40E8"/>
    <w:rsid w:val="003F413B"/>
    <w:rsid w:val="003F4157"/>
    <w:rsid w:val="003F44CB"/>
    <w:rsid w:val="003F4580"/>
    <w:rsid w:val="003F472D"/>
    <w:rsid w:val="003F4771"/>
    <w:rsid w:val="003F47B3"/>
    <w:rsid w:val="003F480B"/>
    <w:rsid w:val="003F4877"/>
    <w:rsid w:val="003F490A"/>
    <w:rsid w:val="003F493A"/>
    <w:rsid w:val="003F49FC"/>
    <w:rsid w:val="003F4A9D"/>
    <w:rsid w:val="003F4B5F"/>
    <w:rsid w:val="003F4C5F"/>
    <w:rsid w:val="003F4D00"/>
    <w:rsid w:val="003F4D7F"/>
    <w:rsid w:val="003F4E19"/>
    <w:rsid w:val="003F4ECA"/>
    <w:rsid w:val="003F4ED6"/>
    <w:rsid w:val="003F4EFF"/>
    <w:rsid w:val="003F4F8B"/>
    <w:rsid w:val="003F4FA5"/>
    <w:rsid w:val="003F5087"/>
    <w:rsid w:val="003F50C1"/>
    <w:rsid w:val="003F510F"/>
    <w:rsid w:val="003F5546"/>
    <w:rsid w:val="003F56C4"/>
    <w:rsid w:val="003F56DE"/>
    <w:rsid w:val="003F5990"/>
    <w:rsid w:val="003F5AB0"/>
    <w:rsid w:val="003F5BAA"/>
    <w:rsid w:val="003F5C5A"/>
    <w:rsid w:val="003F6259"/>
    <w:rsid w:val="003F6270"/>
    <w:rsid w:val="003F6367"/>
    <w:rsid w:val="003F63BC"/>
    <w:rsid w:val="003F6544"/>
    <w:rsid w:val="003F6824"/>
    <w:rsid w:val="003F687A"/>
    <w:rsid w:val="003F6AFA"/>
    <w:rsid w:val="003F6DFE"/>
    <w:rsid w:val="003F6E10"/>
    <w:rsid w:val="003F6FEC"/>
    <w:rsid w:val="003F6FFF"/>
    <w:rsid w:val="003F7003"/>
    <w:rsid w:val="003F712F"/>
    <w:rsid w:val="003F7208"/>
    <w:rsid w:val="003F7363"/>
    <w:rsid w:val="003F74A1"/>
    <w:rsid w:val="003F7978"/>
    <w:rsid w:val="003F7B95"/>
    <w:rsid w:val="003F7BE4"/>
    <w:rsid w:val="003F7CFB"/>
    <w:rsid w:val="003F7D63"/>
    <w:rsid w:val="003F7F1A"/>
    <w:rsid w:val="004002CA"/>
    <w:rsid w:val="004002D5"/>
    <w:rsid w:val="0040040E"/>
    <w:rsid w:val="0040066E"/>
    <w:rsid w:val="00400A0A"/>
    <w:rsid w:val="00400A81"/>
    <w:rsid w:val="00400D43"/>
    <w:rsid w:val="00400DED"/>
    <w:rsid w:val="00400F4D"/>
    <w:rsid w:val="0040104A"/>
    <w:rsid w:val="004010D5"/>
    <w:rsid w:val="004011BC"/>
    <w:rsid w:val="0040128B"/>
    <w:rsid w:val="004015DF"/>
    <w:rsid w:val="00401771"/>
    <w:rsid w:val="004017D9"/>
    <w:rsid w:val="00401829"/>
    <w:rsid w:val="0040193C"/>
    <w:rsid w:val="00401BBF"/>
    <w:rsid w:val="00401C1C"/>
    <w:rsid w:val="00401C45"/>
    <w:rsid w:val="00401C48"/>
    <w:rsid w:val="00401C5A"/>
    <w:rsid w:val="00401CB9"/>
    <w:rsid w:val="004020E5"/>
    <w:rsid w:val="00402207"/>
    <w:rsid w:val="0040254E"/>
    <w:rsid w:val="00402572"/>
    <w:rsid w:val="004026A7"/>
    <w:rsid w:val="00402719"/>
    <w:rsid w:val="004027A4"/>
    <w:rsid w:val="004027EC"/>
    <w:rsid w:val="00402863"/>
    <w:rsid w:val="004028D6"/>
    <w:rsid w:val="0040291F"/>
    <w:rsid w:val="00402939"/>
    <w:rsid w:val="0040293A"/>
    <w:rsid w:val="00402A84"/>
    <w:rsid w:val="00402E18"/>
    <w:rsid w:val="00402E4E"/>
    <w:rsid w:val="00402E93"/>
    <w:rsid w:val="00402EF1"/>
    <w:rsid w:val="004030AF"/>
    <w:rsid w:val="00403314"/>
    <w:rsid w:val="0040332F"/>
    <w:rsid w:val="00403390"/>
    <w:rsid w:val="004033D6"/>
    <w:rsid w:val="00403645"/>
    <w:rsid w:val="00403778"/>
    <w:rsid w:val="00403797"/>
    <w:rsid w:val="004037BB"/>
    <w:rsid w:val="00403875"/>
    <w:rsid w:val="004039F7"/>
    <w:rsid w:val="00403D1D"/>
    <w:rsid w:val="00403E2E"/>
    <w:rsid w:val="00403E76"/>
    <w:rsid w:val="00403ECF"/>
    <w:rsid w:val="004040A9"/>
    <w:rsid w:val="004040D2"/>
    <w:rsid w:val="00404144"/>
    <w:rsid w:val="0040420A"/>
    <w:rsid w:val="0040423A"/>
    <w:rsid w:val="00404249"/>
    <w:rsid w:val="004044DE"/>
    <w:rsid w:val="004045FC"/>
    <w:rsid w:val="00404608"/>
    <w:rsid w:val="00404638"/>
    <w:rsid w:val="00404754"/>
    <w:rsid w:val="004047C7"/>
    <w:rsid w:val="00404803"/>
    <w:rsid w:val="00404808"/>
    <w:rsid w:val="0040481C"/>
    <w:rsid w:val="004049E7"/>
    <w:rsid w:val="00404AC6"/>
    <w:rsid w:val="00404AD6"/>
    <w:rsid w:val="00404BD6"/>
    <w:rsid w:val="00404C06"/>
    <w:rsid w:val="00404D10"/>
    <w:rsid w:val="0040516D"/>
    <w:rsid w:val="004051FE"/>
    <w:rsid w:val="0040524D"/>
    <w:rsid w:val="004052EE"/>
    <w:rsid w:val="004052F6"/>
    <w:rsid w:val="0040540E"/>
    <w:rsid w:val="004054C7"/>
    <w:rsid w:val="0040553E"/>
    <w:rsid w:val="00405577"/>
    <w:rsid w:val="004055CE"/>
    <w:rsid w:val="004057B3"/>
    <w:rsid w:val="00405837"/>
    <w:rsid w:val="00405B1B"/>
    <w:rsid w:val="00405B22"/>
    <w:rsid w:val="00405D43"/>
    <w:rsid w:val="00405F25"/>
    <w:rsid w:val="00405FC6"/>
    <w:rsid w:val="00406228"/>
    <w:rsid w:val="00406307"/>
    <w:rsid w:val="00406587"/>
    <w:rsid w:val="00406615"/>
    <w:rsid w:val="00406647"/>
    <w:rsid w:val="00406662"/>
    <w:rsid w:val="00406BD3"/>
    <w:rsid w:val="00406CE2"/>
    <w:rsid w:val="00406D0F"/>
    <w:rsid w:val="00406EA9"/>
    <w:rsid w:val="004070A8"/>
    <w:rsid w:val="004070E4"/>
    <w:rsid w:val="00407363"/>
    <w:rsid w:val="00407593"/>
    <w:rsid w:val="004075A0"/>
    <w:rsid w:val="0040764D"/>
    <w:rsid w:val="00407692"/>
    <w:rsid w:val="004077B5"/>
    <w:rsid w:val="004077BD"/>
    <w:rsid w:val="004077E0"/>
    <w:rsid w:val="004078B2"/>
    <w:rsid w:val="004079E7"/>
    <w:rsid w:val="00407B0D"/>
    <w:rsid w:val="00407D54"/>
    <w:rsid w:val="00407E12"/>
    <w:rsid w:val="00407EA8"/>
    <w:rsid w:val="00407FC3"/>
    <w:rsid w:val="00410051"/>
    <w:rsid w:val="0041026F"/>
    <w:rsid w:val="00410345"/>
    <w:rsid w:val="00410378"/>
    <w:rsid w:val="004103F2"/>
    <w:rsid w:val="00410467"/>
    <w:rsid w:val="004104D7"/>
    <w:rsid w:val="004105D1"/>
    <w:rsid w:val="0041069A"/>
    <w:rsid w:val="0041070C"/>
    <w:rsid w:val="004108B6"/>
    <w:rsid w:val="00410A7B"/>
    <w:rsid w:val="00410ACD"/>
    <w:rsid w:val="00410B58"/>
    <w:rsid w:val="00410C14"/>
    <w:rsid w:val="00410CDC"/>
    <w:rsid w:val="00410DAB"/>
    <w:rsid w:val="00410E10"/>
    <w:rsid w:val="00410EAF"/>
    <w:rsid w:val="00410EEE"/>
    <w:rsid w:val="00410F6B"/>
    <w:rsid w:val="0041104D"/>
    <w:rsid w:val="004111C0"/>
    <w:rsid w:val="004111EF"/>
    <w:rsid w:val="00411252"/>
    <w:rsid w:val="00411500"/>
    <w:rsid w:val="00411670"/>
    <w:rsid w:val="00411856"/>
    <w:rsid w:val="004119CB"/>
    <w:rsid w:val="004119DB"/>
    <w:rsid w:val="00411AE2"/>
    <w:rsid w:val="00411C5A"/>
    <w:rsid w:val="00411CC8"/>
    <w:rsid w:val="00411E36"/>
    <w:rsid w:val="00411E7B"/>
    <w:rsid w:val="00411FF5"/>
    <w:rsid w:val="0041200B"/>
    <w:rsid w:val="004121E3"/>
    <w:rsid w:val="0041224D"/>
    <w:rsid w:val="00412392"/>
    <w:rsid w:val="00412470"/>
    <w:rsid w:val="004124F9"/>
    <w:rsid w:val="004125A6"/>
    <w:rsid w:val="004125B2"/>
    <w:rsid w:val="004126C7"/>
    <w:rsid w:val="0041282D"/>
    <w:rsid w:val="0041287E"/>
    <w:rsid w:val="0041289C"/>
    <w:rsid w:val="004128CF"/>
    <w:rsid w:val="00412A19"/>
    <w:rsid w:val="00412C8B"/>
    <w:rsid w:val="00412D93"/>
    <w:rsid w:val="00412E31"/>
    <w:rsid w:val="00412F05"/>
    <w:rsid w:val="004130A1"/>
    <w:rsid w:val="00413137"/>
    <w:rsid w:val="0041366F"/>
    <w:rsid w:val="0041368E"/>
    <w:rsid w:val="004137E2"/>
    <w:rsid w:val="00413944"/>
    <w:rsid w:val="00413968"/>
    <w:rsid w:val="004139F6"/>
    <w:rsid w:val="00413AB6"/>
    <w:rsid w:val="00413B4B"/>
    <w:rsid w:val="00413ECD"/>
    <w:rsid w:val="00413F2A"/>
    <w:rsid w:val="00413F4E"/>
    <w:rsid w:val="00413FBB"/>
    <w:rsid w:val="004140C6"/>
    <w:rsid w:val="004141C8"/>
    <w:rsid w:val="00414219"/>
    <w:rsid w:val="0041427D"/>
    <w:rsid w:val="00414395"/>
    <w:rsid w:val="0041462E"/>
    <w:rsid w:val="0041464C"/>
    <w:rsid w:val="00414765"/>
    <w:rsid w:val="0041478D"/>
    <w:rsid w:val="00414901"/>
    <w:rsid w:val="00414AAE"/>
    <w:rsid w:val="00414AB7"/>
    <w:rsid w:val="00414BA5"/>
    <w:rsid w:val="00414D1C"/>
    <w:rsid w:val="00414D86"/>
    <w:rsid w:val="00414E29"/>
    <w:rsid w:val="00414EAF"/>
    <w:rsid w:val="00414F72"/>
    <w:rsid w:val="004154AA"/>
    <w:rsid w:val="004154CD"/>
    <w:rsid w:val="004154D0"/>
    <w:rsid w:val="00415564"/>
    <w:rsid w:val="00415657"/>
    <w:rsid w:val="00415786"/>
    <w:rsid w:val="00415A57"/>
    <w:rsid w:val="00415C37"/>
    <w:rsid w:val="00415C47"/>
    <w:rsid w:val="00415C62"/>
    <w:rsid w:val="00415CC7"/>
    <w:rsid w:val="00415CDA"/>
    <w:rsid w:val="00415CEE"/>
    <w:rsid w:val="00415E5D"/>
    <w:rsid w:val="00415EC1"/>
    <w:rsid w:val="00416054"/>
    <w:rsid w:val="004160A1"/>
    <w:rsid w:val="00416208"/>
    <w:rsid w:val="0041623C"/>
    <w:rsid w:val="00416247"/>
    <w:rsid w:val="004163F9"/>
    <w:rsid w:val="004166DC"/>
    <w:rsid w:val="00416782"/>
    <w:rsid w:val="0041680D"/>
    <w:rsid w:val="0041684B"/>
    <w:rsid w:val="00416971"/>
    <w:rsid w:val="004169AD"/>
    <w:rsid w:val="004169D4"/>
    <w:rsid w:val="00416AEF"/>
    <w:rsid w:val="00416B2E"/>
    <w:rsid w:val="00416B4A"/>
    <w:rsid w:val="00416D12"/>
    <w:rsid w:val="00416E0C"/>
    <w:rsid w:val="00416E8F"/>
    <w:rsid w:val="00416EEF"/>
    <w:rsid w:val="00417036"/>
    <w:rsid w:val="0041703E"/>
    <w:rsid w:val="0041707D"/>
    <w:rsid w:val="00417083"/>
    <w:rsid w:val="0041722F"/>
    <w:rsid w:val="0041730C"/>
    <w:rsid w:val="004174E0"/>
    <w:rsid w:val="004176EF"/>
    <w:rsid w:val="00417793"/>
    <w:rsid w:val="00417882"/>
    <w:rsid w:val="00417A52"/>
    <w:rsid w:val="00417D4E"/>
    <w:rsid w:val="00417E24"/>
    <w:rsid w:val="00420044"/>
    <w:rsid w:val="0042011A"/>
    <w:rsid w:val="00420181"/>
    <w:rsid w:val="0042023E"/>
    <w:rsid w:val="00420377"/>
    <w:rsid w:val="004203A9"/>
    <w:rsid w:val="0042057B"/>
    <w:rsid w:val="004205DE"/>
    <w:rsid w:val="004205E2"/>
    <w:rsid w:val="004205EB"/>
    <w:rsid w:val="00420633"/>
    <w:rsid w:val="004206C0"/>
    <w:rsid w:val="00420702"/>
    <w:rsid w:val="00420768"/>
    <w:rsid w:val="004207D6"/>
    <w:rsid w:val="00420956"/>
    <w:rsid w:val="00420A8B"/>
    <w:rsid w:val="00420DCD"/>
    <w:rsid w:val="00420E89"/>
    <w:rsid w:val="004210B4"/>
    <w:rsid w:val="004212AD"/>
    <w:rsid w:val="00421390"/>
    <w:rsid w:val="004213CB"/>
    <w:rsid w:val="004215AB"/>
    <w:rsid w:val="004215BD"/>
    <w:rsid w:val="004216C2"/>
    <w:rsid w:val="0042170A"/>
    <w:rsid w:val="00421726"/>
    <w:rsid w:val="00421797"/>
    <w:rsid w:val="0042183B"/>
    <w:rsid w:val="00421931"/>
    <w:rsid w:val="0042198D"/>
    <w:rsid w:val="00421A6A"/>
    <w:rsid w:val="00421B02"/>
    <w:rsid w:val="00421B33"/>
    <w:rsid w:val="00421B86"/>
    <w:rsid w:val="00421FD3"/>
    <w:rsid w:val="00422005"/>
    <w:rsid w:val="0042203C"/>
    <w:rsid w:val="004220F2"/>
    <w:rsid w:val="00422163"/>
    <w:rsid w:val="0042226C"/>
    <w:rsid w:val="004222EE"/>
    <w:rsid w:val="004222F3"/>
    <w:rsid w:val="0042234E"/>
    <w:rsid w:val="00422523"/>
    <w:rsid w:val="004226D4"/>
    <w:rsid w:val="00422A54"/>
    <w:rsid w:val="00422B4B"/>
    <w:rsid w:val="00422E46"/>
    <w:rsid w:val="00422E65"/>
    <w:rsid w:val="00422E71"/>
    <w:rsid w:val="00422EC6"/>
    <w:rsid w:val="0042311E"/>
    <w:rsid w:val="00423385"/>
    <w:rsid w:val="004235E4"/>
    <w:rsid w:val="004236BE"/>
    <w:rsid w:val="004239D9"/>
    <w:rsid w:val="00423B48"/>
    <w:rsid w:val="00423B4B"/>
    <w:rsid w:val="00423C3B"/>
    <w:rsid w:val="0042420E"/>
    <w:rsid w:val="0042424F"/>
    <w:rsid w:val="004242C7"/>
    <w:rsid w:val="0042443C"/>
    <w:rsid w:val="004245DB"/>
    <w:rsid w:val="004247AE"/>
    <w:rsid w:val="004247F2"/>
    <w:rsid w:val="004247F5"/>
    <w:rsid w:val="00424850"/>
    <w:rsid w:val="004249CA"/>
    <w:rsid w:val="00424AF8"/>
    <w:rsid w:val="00424CF6"/>
    <w:rsid w:val="00424DD2"/>
    <w:rsid w:val="00424E96"/>
    <w:rsid w:val="00424EE3"/>
    <w:rsid w:val="0042501B"/>
    <w:rsid w:val="004250FD"/>
    <w:rsid w:val="0042520A"/>
    <w:rsid w:val="0042526C"/>
    <w:rsid w:val="004254A7"/>
    <w:rsid w:val="004254FC"/>
    <w:rsid w:val="004256C0"/>
    <w:rsid w:val="0042576F"/>
    <w:rsid w:val="00425824"/>
    <w:rsid w:val="00425897"/>
    <w:rsid w:val="00425973"/>
    <w:rsid w:val="004259D3"/>
    <w:rsid w:val="00425AAE"/>
    <w:rsid w:val="00425AFC"/>
    <w:rsid w:val="00425AFF"/>
    <w:rsid w:val="00425BEA"/>
    <w:rsid w:val="00425CC4"/>
    <w:rsid w:val="00425DD4"/>
    <w:rsid w:val="00425F33"/>
    <w:rsid w:val="004260DD"/>
    <w:rsid w:val="004261DD"/>
    <w:rsid w:val="0042632D"/>
    <w:rsid w:val="004264E1"/>
    <w:rsid w:val="004264FA"/>
    <w:rsid w:val="00426607"/>
    <w:rsid w:val="00426642"/>
    <w:rsid w:val="00426ACD"/>
    <w:rsid w:val="00426C9C"/>
    <w:rsid w:val="00426D47"/>
    <w:rsid w:val="00426D54"/>
    <w:rsid w:val="00426ECC"/>
    <w:rsid w:val="00426FF2"/>
    <w:rsid w:val="004270AE"/>
    <w:rsid w:val="00427168"/>
    <w:rsid w:val="0042727B"/>
    <w:rsid w:val="004273AD"/>
    <w:rsid w:val="0042740B"/>
    <w:rsid w:val="00427575"/>
    <w:rsid w:val="0042762B"/>
    <w:rsid w:val="0042769E"/>
    <w:rsid w:val="004276E5"/>
    <w:rsid w:val="00427724"/>
    <w:rsid w:val="004277B1"/>
    <w:rsid w:val="004278DF"/>
    <w:rsid w:val="00427C38"/>
    <w:rsid w:val="00427F0B"/>
    <w:rsid w:val="00427F25"/>
    <w:rsid w:val="00427F32"/>
    <w:rsid w:val="00427F6B"/>
    <w:rsid w:val="00430297"/>
    <w:rsid w:val="004303F6"/>
    <w:rsid w:val="00430485"/>
    <w:rsid w:val="004304E6"/>
    <w:rsid w:val="00430728"/>
    <w:rsid w:val="00430794"/>
    <w:rsid w:val="004308A8"/>
    <w:rsid w:val="00430920"/>
    <w:rsid w:val="00430A08"/>
    <w:rsid w:val="00430CDC"/>
    <w:rsid w:val="00430D67"/>
    <w:rsid w:val="00430E40"/>
    <w:rsid w:val="00430E8F"/>
    <w:rsid w:val="00431139"/>
    <w:rsid w:val="00431145"/>
    <w:rsid w:val="0043115C"/>
    <w:rsid w:val="00431331"/>
    <w:rsid w:val="00431373"/>
    <w:rsid w:val="00431528"/>
    <w:rsid w:val="00431628"/>
    <w:rsid w:val="0043164C"/>
    <w:rsid w:val="00431671"/>
    <w:rsid w:val="0043173C"/>
    <w:rsid w:val="004317E0"/>
    <w:rsid w:val="004318B0"/>
    <w:rsid w:val="00431916"/>
    <w:rsid w:val="00431C0D"/>
    <w:rsid w:val="00431C57"/>
    <w:rsid w:val="00431D45"/>
    <w:rsid w:val="00431D4D"/>
    <w:rsid w:val="00431E6F"/>
    <w:rsid w:val="004322C6"/>
    <w:rsid w:val="00432481"/>
    <w:rsid w:val="0043252A"/>
    <w:rsid w:val="004327C4"/>
    <w:rsid w:val="00432809"/>
    <w:rsid w:val="004328D7"/>
    <w:rsid w:val="0043290B"/>
    <w:rsid w:val="00432993"/>
    <w:rsid w:val="004329D3"/>
    <w:rsid w:val="00432AB7"/>
    <w:rsid w:val="00432B13"/>
    <w:rsid w:val="00432BF4"/>
    <w:rsid w:val="00432D86"/>
    <w:rsid w:val="00432DB1"/>
    <w:rsid w:val="00432DE2"/>
    <w:rsid w:val="00432E4F"/>
    <w:rsid w:val="004330D2"/>
    <w:rsid w:val="0043318F"/>
    <w:rsid w:val="004331DF"/>
    <w:rsid w:val="004332FE"/>
    <w:rsid w:val="00433453"/>
    <w:rsid w:val="004334FB"/>
    <w:rsid w:val="004337FB"/>
    <w:rsid w:val="00433A7D"/>
    <w:rsid w:val="00433B50"/>
    <w:rsid w:val="00433BDE"/>
    <w:rsid w:val="00433E3E"/>
    <w:rsid w:val="0043415B"/>
    <w:rsid w:val="00434305"/>
    <w:rsid w:val="00434329"/>
    <w:rsid w:val="0043461B"/>
    <w:rsid w:val="00434CE2"/>
    <w:rsid w:val="00434D95"/>
    <w:rsid w:val="00434FCF"/>
    <w:rsid w:val="00434FEA"/>
    <w:rsid w:val="00434FFE"/>
    <w:rsid w:val="0043508C"/>
    <w:rsid w:val="00435133"/>
    <w:rsid w:val="0043520E"/>
    <w:rsid w:val="0043523E"/>
    <w:rsid w:val="004353F4"/>
    <w:rsid w:val="0043560B"/>
    <w:rsid w:val="0043589B"/>
    <w:rsid w:val="004358FD"/>
    <w:rsid w:val="00435ADC"/>
    <w:rsid w:val="00435BCF"/>
    <w:rsid w:val="00435BE6"/>
    <w:rsid w:val="00435CAB"/>
    <w:rsid w:val="00435D78"/>
    <w:rsid w:val="00435E5E"/>
    <w:rsid w:val="00435E74"/>
    <w:rsid w:val="00435EAC"/>
    <w:rsid w:val="00436034"/>
    <w:rsid w:val="0043615F"/>
    <w:rsid w:val="0043619A"/>
    <w:rsid w:val="00436340"/>
    <w:rsid w:val="00436399"/>
    <w:rsid w:val="00436414"/>
    <w:rsid w:val="004364AB"/>
    <w:rsid w:val="00436503"/>
    <w:rsid w:val="004365EF"/>
    <w:rsid w:val="0043668E"/>
    <w:rsid w:val="00436B60"/>
    <w:rsid w:val="00436C6D"/>
    <w:rsid w:val="00436D24"/>
    <w:rsid w:val="00436D5D"/>
    <w:rsid w:val="00436E13"/>
    <w:rsid w:val="00436F18"/>
    <w:rsid w:val="00437021"/>
    <w:rsid w:val="00437523"/>
    <w:rsid w:val="004375C7"/>
    <w:rsid w:val="0043760C"/>
    <w:rsid w:val="004376A2"/>
    <w:rsid w:val="004376AF"/>
    <w:rsid w:val="004376BA"/>
    <w:rsid w:val="00437701"/>
    <w:rsid w:val="0043783B"/>
    <w:rsid w:val="00437BB0"/>
    <w:rsid w:val="00437CB9"/>
    <w:rsid w:val="00437D3E"/>
    <w:rsid w:val="00437F06"/>
    <w:rsid w:val="00437FC5"/>
    <w:rsid w:val="0044005E"/>
    <w:rsid w:val="00440160"/>
    <w:rsid w:val="0044018B"/>
    <w:rsid w:val="004401EB"/>
    <w:rsid w:val="00440267"/>
    <w:rsid w:val="0044065A"/>
    <w:rsid w:val="004406C8"/>
    <w:rsid w:val="00440727"/>
    <w:rsid w:val="00440766"/>
    <w:rsid w:val="004407E5"/>
    <w:rsid w:val="00440809"/>
    <w:rsid w:val="00440A7F"/>
    <w:rsid w:val="00440B91"/>
    <w:rsid w:val="00440CF5"/>
    <w:rsid w:val="00440D51"/>
    <w:rsid w:val="00440EC3"/>
    <w:rsid w:val="00440F87"/>
    <w:rsid w:val="00440FE9"/>
    <w:rsid w:val="004410EF"/>
    <w:rsid w:val="004411D4"/>
    <w:rsid w:val="004411D6"/>
    <w:rsid w:val="00441379"/>
    <w:rsid w:val="004413D8"/>
    <w:rsid w:val="004414E7"/>
    <w:rsid w:val="00441574"/>
    <w:rsid w:val="004416BF"/>
    <w:rsid w:val="004416C3"/>
    <w:rsid w:val="00441729"/>
    <w:rsid w:val="00441928"/>
    <w:rsid w:val="00441BFB"/>
    <w:rsid w:val="00441D12"/>
    <w:rsid w:val="00441D70"/>
    <w:rsid w:val="00441D97"/>
    <w:rsid w:val="00441DE3"/>
    <w:rsid w:val="00441E51"/>
    <w:rsid w:val="00441F78"/>
    <w:rsid w:val="004420E0"/>
    <w:rsid w:val="004421FA"/>
    <w:rsid w:val="00442203"/>
    <w:rsid w:val="004422B6"/>
    <w:rsid w:val="0044238F"/>
    <w:rsid w:val="004424A4"/>
    <w:rsid w:val="0044252D"/>
    <w:rsid w:val="004426A0"/>
    <w:rsid w:val="00442767"/>
    <w:rsid w:val="004427B7"/>
    <w:rsid w:val="00442802"/>
    <w:rsid w:val="0044293D"/>
    <w:rsid w:val="00442961"/>
    <w:rsid w:val="004429F1"/>
    <w:rsid w:val="00442A05"/>
    <w:rsid w:val="00442BE3"/>
    <w:rsid w:val="00442C4E"/>
    <w:rsid w:val="00442D18"/>
    <w:rsid w:val="00442FAB"/>
    <w:rsid w:val="004430B0"/>
    <w:rsid w:val="0044311D"/>
    <w:rsid w:val="004431F3"/>
    <w:rsid w:val="0044320C"/>
    <w:rsid w:val="00443233"/>
    <w:rsid w:val="0044336D"/>
    <w:rsid w:val="0044340F"/>
    <w:rsid w:val="004435B9"/>
    <w:rsid w:val="00443678"/>
    <w:rsid w:val="004437C2"/>
    <w:rsid w:val="00443ADC"/>
    <w:rsid w:val="00443B3F"/>
    <w:rsid w:val="00443BEC"/>
    <w:rsid w:val="00443DC5"/>
    <w:rsid w:val="00443ED0"/>
    <w:rsid w:val="004441AC"/>
    <w:rsid w:val="0044444D"/>
    <w:rsid w:val="0044450F"/>
    <w:rsid w:val="00444650"/>
    <w:rsid w:val="0044480F"/>
    <w:rsid w:val="004448B2"/>
    <w:rsid w:val="00444A74"/>
    <w:rsid w:val="00444B97"/>
    <w:rsid w:val="00444C99"/>
    <w:rsid w:val="00444CF4"/>
    <w:rsid w:val="00444D44"/>
    <w:rsid w:val="00444E46"/>
    <w:rsid w:val="00444EEB"/>
    <w:rsid w:val="00444F5D"/>
    <w:rsid w:val="004450F4"/>
    <w:rsid w:val="00445343"/>
    <w:rsid w:val="004453B5"/>
    <w:rsid w:val="004454C3"/>
    <w:rsid w:val="004454DD"/>
    <w:rsid w:val="00445599"/>
    <w:rsid w:val="004457B7"/>
    <w:rsid w:val="004459F3"/>
    <w:rsid w:val="00445BF0"/>
    <w:rsid w:val="00445CE3"/>
    <w:rsid w:val="00445E44"/>
    <w:rsid w:val="00445E70"/>
    <w:rsid w:val="00445E81"/>
    <w:rsid w:val="00445F7E"/>
    <w:rsid w:val="00445F81"/>
    <w:rsid w:val="00446082"/>
    <w:rsid w:val="00446107"/>
    <w:rsid w:val="0044616F"/>
    <w:rsid w:val="00446386"/>
    <w:rsid w:val="004463A9"/>
    <w:rsid w:val="00446474"/>
    <w:rsid w:val="00446555"/>
    <w:rsid w:val="00446640"/>
    <w:rsid w:val="004468AC"/>
    <w:rsid w:val="0044695B"/>
    <w:rsid w:val="00446993"/>
    <w:rsid w:val="0044699A"/>
    <w:rsid w:val="00446A2A"/>
    <w:rsid w:val="00446AF1"/>
    <w:rsid w:val="00446BDB"/>
    <w:rsid w:val="00446BF4"/>
    <w:rsid w:val="00446CB4"/>
    <w:rsid w:val="00446CF5"/>
    <w:rsid w:val="00446E48"/>
    <w:rsid w:val="00446F43"/>
    <w:rsid w:val="004471C7"/>
    <w:rsid w:val="00447291"/>
    <w:rsid w:val="0044730C"/>
    <w:rsid w:val="004473A9"/>
    <w:rsid w:val="0044741B"/>
    <w:rsid w:val="0044745D"/>
    <w:rsid w:val="004476F9"/>
    <w:rsid w:val="00447757"/>
    <w:rsid w:val="004479B3"/>
    <w:rsid w:val="00447AC9"/>
    <w:rsid w:val="00447CD8"/>
    <w:rsid w:val="00447D05"/>
    <w:rsid w:val="00447E50"/>
    <w:rsid w:val="004500DE"/>
    <w:rsid w:val="00450244"/>
    <w:rsid w:val="00450393"/>
    <w:rsid w:val="004503C2"/>
    <w:rsid w:val="004503F9"/>
    <w:rsid w:val="00450506"/>
    <w:rsid w:val="0045050E"/>
    <w:rsid w:val="004508A0"/>
    <w:rsid w:val="00450A6D"/>
    <w:rsid w:val="00450BAF"/>
    <w:rsid w:val="0045108B"/>
    <w:rsid w:val="004510EC"/>
    <w:rsid w:val="00451262"/>
    <w:rsid w:val="004512A2"/>
    <w:rsid w:val="004512D6"/>
    <w:rsid w:val="0045134D"/>
    <w:rsid w:val="0045140B"/>
    <w:rsid w:val="00451508"/>
    <w:rsid w:val="004515B6"/>
    <w:rsid w:val="00451861"/>
    <w:rsid w:val="00451863"/>
    <w:rsid w:val="004518FC"/>
    <w:rsid w:val="00451942"/>
    <w:rsid w:val="00451AAF"/>
    <w:rsid w:val="00451B0D"/>
    <w:rsid w:val="00451CC8"/>
    <w:rsid w:val="00452049"/>
    <w:rsid w:val="0045215E"/>
    <w:rsid w:val="004521A9"/>
    <w:rsid w:val="004522FB"/>
    <w:rsid w:val="00452337"/>
    <w:rsid w:val="00452348"/>
    <w:rsid w:val="004523D3"/>
    <w:rsid w:val="004523F9"/>
    <w:rsid w:val="00452613"/>
    <w:rsid w:val="00452614"/>
    <w:rsid w:val="00452925"/>
    <w:rsid w:val="00452AA0"/>
    <w:rsid w:val="0045300C"/>
    <w:rsid w:val="004532BC"/>
    <w:rsid w:val="004533EC"/>
    <w:rsid w:val="004533F3"/>
    <w:rsid w:val="00453423"/>
    <w:rsid w:val="004535F4"/>
    <w:rsid w:val="0045396A"/>
    <w:rsid w:val="00453A03"/>
    <w:rsid w:val="00453B2C"/>
    <w:rsid w:val="00453D85"/>
    <w:rsid w:val="00453E6F"/>
    <w:rsid w:val="00453F44"/>
    <w:rsid w:val="00453FD1"/>
    <w:rsid w:val="00453FFE"/>
    <w:rsid w:val="0045400D"/>
    <w:rsid w:val="004540F4"/>
    <w:rsid w:val="004541F2"/>
    <w:rsid w:val="0045435C"/>
    <w:rsid w:val="00454362"/>
    <w:rsid w:val="00454405"/>
    <w:rsid w:val="0045458F"/>
    <w:rsid w:val="0045461C"/>
    <w:rsid w:val="00454787"/>
    <w:rsid w:val="0045481A"/>
    <w:rsid w:val="00454933"/>
    <w:rsid w:val="0045495E"/>
    <w:rsid w:val="00454962"/>
    <w:rsid w:val="0045497E"/>
    <w:rsid w:val="00454B46"/>
    <w:rsid w:val="00454B47"/>
    <w:rsid w:val="00454C78"/>
    <w:rsid w:val="00454FC5"/>
    <w:rsid w:val="00454FC7"/>
    <w:rsid w:val="0045512E"/>
    <w:rsid w:val="00455131"/>
    <w:rsid w:val="004551EC"/>
    <w:rsid w:val="004552CA"/>
    <w:rsid w:val="00455316"/>
    <w:rsid w:val="004556E5"/>
    <w:rsid w:val="004557F0"/>
    <w:rsid w:val="004558EF"/>
    <w:rsid w:val="00455965"/>
    <w:rsid w:val="00455BBB"/>
    <w:rsid w:val="00455D12"/>
    <w:rsid w:val="00455D53"/>
    <w:rsid w:val="004560D3"/>
    <w:rsid w:val="004561B8"/>
    <w:rsid w:val="004561DF"/>
    <w:rsid w:val="00456535"/>
    <w:rsid w:val="0045674D"/>
    <w:rsid w:val="004568C5"/>
    <w:rsid w:val="00456ACB"/>
    <w:rsid w:val="00456B64"/>
    <w:rsid w:val="00456BD7"/>
    <w:rsid w:val="00456D6E"/>
    <w:rsid w:val="00456F08"/>
    <w:rsid w:val="004571B9"/>
    <w:rsid w:val="004573A2"/>
    <w:rsid w:val="004575F4"/>
    <w:rsid w:val="004576E2"/>
    <w:rsid w:val="00457769"/>
    <w:rsid w:val="004577A0"/>
    <w:rsid w:val="004577C6"/>
    <w:rsid w:val="004578A3"/>
    <w:rsid w:val="00457992"/>
    <w:rsid w:val="00457A67"/>
    <w:rsid w:val="00457AF1"/>
    <w:rsid w:val="00457B43"/>
    <w:rsid w:val="00457B73"/>
    <w:rsid w:val="00457B8C"/>
    <w:rsid w:val="00457C88"/>
    <w:rsid w:val="00457C8C"/>
    <w:rsid w:val="00457CCD"/>
    <w:rsid w:val="00457D8B"/>
    <w:rsid w:val="00457E18"/>
    <w:rsid w:val="00457E22"/>
    <w:rsid w:val="0046017F"/>
    <w:rsid w:val="0046021C"/>
    <w:rsid w:val="004602D6"/>
    <w:rsid w:val="004602DC"/>
    <w:rsid w:val="00460403"/>
    <w:rsid w:val="004604E2"/>
    <w:rsid w:val="0046056B"/>
    <w:rsid w:val="00460622"/>
    <w:rsid w:val="0046069A"/>
    <w:rsid w:val="0046072C"/>
    <w:rsid w:val="004607D8"/>
    <w:rsid w:val="00460CCD"/>
    <w:rsid w:val="00460CD1"/>
    <w:rsid w:val="00460CDF"/>
    <w:rsid w:val="00460D5E"/>
    <w:rsid w:val="00460D7A"/>
    <w:rsid w:val="00460DC0"/>
    <w:rsid w:val="00460EC8"/>
    <w:rsid w:val="00460ECD"/>
    <w:rsid w:val="00460F36"/>
    <w:rsid w:val="0046124C"/>
    <w:rsid w:val="0046125F"/>
    <w:rsid w:val="004612D6"/>
    <w:rsid w:val="0046138F"/>
    <w:rsid w:val="004613FF"/>
    <w:rsid w:val="004615B9"/>
    <w:rsid w:val="004617C1"/>
    <w:rsid w:val="004618AC"/>
    <w:rsid w:val="0046190F"/>
    <w:rsid w:val="00461956"/>
    <w:rsid w:val="00461AE5"/>
    <w:rsid w:val="00461B02"/>
    <w:rsid w:val="00461D4A"/>
    <w:rsid w:val="00461F76"/>
    <w:rsid w:val="004620D3"/>
    <w:rsid w:val="0046213A"/>
    <w:rsid w:val="00462432"/>
    <w:rsid w:val="0046263D"/>
    <w:rsid w:val="004626A2"/>
    <w:rsid w:val="004626CB"/>
    <w:rsid w:val="00462868"/>
    <w:rsid w:val="00462890"/>
    <w:rsid w:val="004628D0"/>
    <w:rsid w:val="004629E8"/>
    <w:rsid w:val="00462A56"/>
    <w:rsid w:val="00462A8C"/>
    <w:rsid w:val="00462AE1"/>
    <w:rsid w:val="00462AFB"/>
    <w:rsid w:val="00462BE4"/>
    <w:rsid w:val="00462CB7"/>
    <w:rsid w:val="00462CF9"/>
    <w:rsid w:val="00462DD2"/>
    <w:rsid w:val="00462EE8"/>
    <w:rsid w:val="00462F25"/>
    <w:rsid w:val="00463078"/>
    <w:rsid w:val="004630E7"/>
    <w:rsid w:val="0046316A"/>
    <w:rsid w:val="0046319A"/>
    <w:rsid w:val="00463374"/>
    <w:rsid w:val="00463381"/>
    <w:rsid w:val="0046350D"/>
    <w:rsid w:val="00463554"/>
    <w:rsid w:val="004638F5"/>
    <w:rsid w:val="00463926"/>
    <w:rsid w:val="00463ADA"/>
    <w:rsid w:val="00463AFF"/>
    <w:rsid w:val="00463B64"/>
    <w:rsid w:val="00463BCC"/>
    <w:rsid w:val="00463CE3"/>
    <w:rsid w:val="00463D3C"/>
    <w:rsid w:val="00463E80"/>
    <w:rsid w:val="00464056"/>
    <w:rsid w:val="004642D5"/>
    <w:rsid w:val="004642E2"/>
    <w:rsid w:val="0046430D"/>
    <w:rsid w:val="00464378"/>
    <w:rsid w:val="004643BE"/>
    <w:rsid w:val="0046470C"/>
    <w:rsid w:val="00464754"/>
    <w:rsid w:val="0046488B"/>
    <w:rsid w:val="00464AA3"/>
    <w:rsid w:val="00464B65"/>
    <w:rsid w:val="00464CC4"/>
    <w:rsid w:val="00464DC5"/>
    <w:rsid w:val="00464DFB"/>
    <w:rsid w:val="00464FB2"/>
    <w:rsid w:val="004653A0"/>
    <w:rsid w:val="0046547E"/>
    <w:rsid w:val="00465540"/>
    <w:rsid w:val="004655D7"/>
    <w:rsid w:val="0046561B"/>
    <w:rsid w:val="004656AA"/>
    <w:rsid w:val="004656E4"/>
    <w:rsid w:val="004657A5"/>
    <w:rsid w:val="004658DA"/>
    <w:rsid w:val="00465A31"/>
    <w:rsid w:val="00465A61"/>
    <w:rsid w:val="00465BCF"/>
    <w:rsid w:val="00465D9A"/>
    <w:rsid w:val="00465DB2"/>
    <w:rsid w:val="00465ED0"/>
    <w:rsid w:val="004660E9"/>
    <w:rsid w:val="004661D1"/>
    <w:rsid w:val="004661F0"/>
    <w:rsid w:val="0046623E"/>
    <w:rsid w:val="004662C2"/>
    <w:rsid w:val="00466485"/>
    <w:rsid w:val="004665C5"/>
    <w:rsid w:val="004666A8"/>
    <w:rsid w:val="00466A2B"/>
    <w:rsid w:val="00466B36"/>
    <w:rsid w:val="00466DD8"/>
    <w:rsid w:val="00466E9B"/>
    <w:rsid w:val="004670A1"/>
    <w:rsid w:val="0046713E"/>
    <w:rsid w:val="0046715B"/>
    <w:rsid w:val="00467389"/>
    <w:rsid w:val="0046742A"/>
    <w:rsid w:val="00467636"/>
    <w:rsid w:val="004676DC"/>
    <w:rsid w:val="00467838"/>
    <w:rsid w:val="0046791D"/>
    <w:rsid w:val="00467979"/>
    <w:rsid w:val="00467BDD"/>
    <w:rsid w:val="00467C63"/>
    <w:rsid w:val="00467E1D"/>
    <w:rsid w:val="00467E71"/>
    <w:rsid w:val="00467FCD"/>
    <w:rsid w:val="00467FDE"/>
    <w:rsid w:val="00470117"/>
    <w:rsid w:val="004701B0"/>
    <w:rsid w:val="004701D1"/>
    <w:rsid w:val="00470224"/>
    <w:rsid w:val="00470503"/>
    <w:rsid w:val="0047068D"/>
    <w:rsid w:val="00470811"/>
    <w:rsid w:val="00470827"/>
    <w:rsid w:val="0047085E"/>
    <w:rsid w:val="00470897"/>
    <w:rsid w:val="004709CF"/>
    <w:rsid w:val="00470B01"/>
    <w:rsid w:val="00470B32"/>
    <w:rsid w:val="00470C1E"/>
    <w:rsid w:val="00470C9E"/>
    <w:rsid w:val="00470CB8"/>
    <w:rsid w:val="00470DDB"/>
    <w:rsid w:val="0047126F"/>
    <w:rsid w:val="004713B4"/>
    <w:rsid w:val="0047141D"/>
    <w:rsid w:val="004714B0"/>
    <w:rsid w:val="0047162F"/>
    <w:rsid w:val="0047175D"/>
    <w:rsid w:val="004719B0"/>
    <w:rsid w:val="00471A26"/>
    <w:rsid w:val="00471CEA"/>
    <w:rsid w:val="00471DCB"/>
    <w:rsid w:val="00471E31"/>
    <w:rsid w:val="00472030"/>
    <w:rsid w:val="00472237"/>
    <w:rsid w:val="004722EF"/>
    <w:rsid w:val="00472312"/>
    <w:rsid w:val="004723A8"/>
    <w:rsid w:val="0047257C"/>
    <w:rsid w:val="00472594"/>
    <w:rsid w:val="004726B3"/>
    <w:rsid w:val="00472746"/>
    <w:rsid w:val="00472822"/>
    <w:rsid w:val="00472932"/>
    <w:rsid w:val="00472A9F"/>
    <w:rsid w:val="00472B6B"/>
    <w:rsid w:val="00472C5D"/>
    <w:rsid w:val="00472CE2"/>
    <w:rsid w:val="00472D73"/>
    <w:rsid w:val="00472DF7"/>
    <w:rsid w:val="00473108"/>
    <w:rsid w:val="004733D2"/>
    <w:rsid w:val="0047345E"/>
    <w:rsid w:val="00473528"/>
    <w:rsid w:val="00473607"/>
    <w:rsid w:val="004736AF"/>
    <w:rsid w:val="004736E1"/>
    <w:rsid w:val="00473976"/>
    <w:rsid w:val="0047398E"/>
    <w:rsid w:val="00473B61"/>
    <w:rsid w:val="00473D38"/>
    <w:rsid w:val="00473EE6"/>
    <w:rsid w:val="00473FB4"/>
    <w:rsid w:val="00474010"/>
    <w:rsid w:val="004740C1"/>
    <w:rsid w:val="004741CA"/>
    <w:rsid w:val="00474332"/>
    <w:rsid w:val="004743F2"/>
    <w:rsid w:val="00474603"/>
    <w:rsid w:val="004746C3"/>
    <w:rsid w:val="00474940"/>
    <w:rsid w:val="00474BB5"/>
    <w:rsid w:val="00474C54"/>
    <w:rsid w:val="00474D69"/>
    <w:rsid w:val="00475082"/>
    <w:rsid w:val="00475089"/>
    <w:rsid w:val="0047509F"/>
    <w:rsid w:val="004750A1"/>
    <w:rsid w:val="00475151"/>
    <w:rsid w:val="00475192"/>
    <w:rsid w:val="0047559D"/>
    <w:rsid w:val="0047569A"/>
    <w:rsid w:val="004756BF"/>
    <w:rsid w:val="00475737"/>
    <w:rsid w:val="00475801"/>
    <w:rsid w:val="00475908"/>
    <w:rsid w:val="004759D6"/>
    <w:rsid w:val="00475A03"/>
    <w:rsid w:val="00475EEF"/>
    <w:rsid w:val="00475F4A"/>
    <w:rsid w:val="00476067"/>
    <w:rsid w:val="004762B6"/>
    <w:rsid w:val="00476359"/>
    <w:rsid w:val="00476530"/>
    <w:rsid w:val="00476531"/>
    <w:rsid w:val="00476638"/>
    <w:rsid w:val="004766AD"/>
    <w:rsid w:val="00476737"/>
    <w:rsid w:val="0047688B"/>
    <w:rsid w:val="004768F9"/>
    <w:rsid w:val="00476910"/>
    <w:rsid w:val="00476997"/>
    <w:rsid w:val="00476AAC"/>
    <w:rsid w:val="00476B29"/>
    <w:rsid w:val="00476EAB"/>
    <w:rsid w:val="0047702E"/>
    <w:rsid w:val="00477148"/>
    <w:rsid w:val="0047722E"/>
    <w:rsid w:val="0047728F"/>
    <w:rsid w:val="004773B2"/>
    <w:rsid w:val="0047747B"/>
    <w:rsid w:val="004775A3"/>
    <w:rsid w:val="0047770F"/>
    <w:rsid w:val="00477796"/>
    <w:rsid w:val="0047783C"/>
    <w:rsid w:val="0047790C"/>
    <w:rsid w:val="00477919"/>
    <w:rsid w:val="00477AEE"/>
    <w:rsid w:val="00477B8C"/>
    <w:rsid w:val="00477C00"/>
    <w:rsid w:val="00477C79"/>
    <w:rsid w:val="00477C9D"/>
    <w:rsid w:val="00477CBA"/>
    <w:rsid w:val="00477CDA"/>
    <w:rsid w:val="00477FA3"/>
    <w:rsid w:val="00477FF2"/>
    <w:rsid w:val="004801AC"/>
    <w:rsid w:val="004801EF"/>
    <w:rsid w:val="00480265"/>
    <w:rsid w:val="004802D8"/>
    <w:rsid w:val="00480324"/>
    <w:rsid w:val="00480333"/>
    <w:rsid w:val="0048033F"/>
    <w:rsid w:val="004803EC"/>
    <w:rsid w:val="00480525"/>
    <w:rsid w:val="00480570"/>
    <w:rsid w:val="004805ED"/>
    <w:rsid w:val="00480939"/>
    <w:rsid w:val="0048099E"/>
    <w:rsid w:val="004809CD"/>
    <w:rsid w:val="00480A55"/>
    <w:rsid w:val="00480E0E"/>
    <w:rsid w:val="00480E20"/>
    <w:rsid w:val="00480FEB"/>
    <w:rsid w:val="00480FF2"/>
    <w:rsid w:val="00481055"/>
    <w:rsid w:val="00481077"/>
    <w:rsid w:val="0048118F"/>
    <w:rsid w:val="00481249"/>
    <w:rsid w:val="0048128E"/>
    <w:rsid w:val="0048129B"/>
    <w:rsid w:val="004812DB"/>
    <w:rsid w:val="004814DE"/>
    <w:rsid w:val="004814F1"/>
    <w:rsid w:val="004815B6"/>
    <w:rsid w:val="00481748"/>
    <w:rsid w:val="00481A15"/>
    <w:rsid w:val="00481A75"/>
    <w:rsid w:val="00481C3A"/>
    <w:rsid w:val="00481CCF"/>
    <w:rsid w:val="00481D4B"/>
    <w:rsid w:val="00481E5C"/>
    <w:rsid w:val="00481F78"/>
    <w:rsid w:val="004820C4"/>
    <w:rsid w:val="00482187"/>
    <w:rsid w:val="00482207"/>
    <w:rsid w:val="00482287"/>
    <w:rsid w:val="00482415"/>
    <w:rsid w:val="004824B0"/>
    <w:rsid w:val="00482639"/>
    <w:rsid w:val="004826CE"/>
    <w:rsid w:val="004827E0"/>
    <w:rsid w:val="0048293D"/>
    <w:rsid w:val="004829D6"/>
    <w:rsid w:val="00482A59"/>
    <w:rsid w:val="00482A77"/>
    <w:rsid w:val="00482CF1"/>
    <w:rsid w:val="00482D5F"/>
    <w:rsid w:val="00482D60"/>
    <w:rsid w:val="00482D69"/>
    <w:rsid w:val="00482D9F"/>
    <w:rsid w:val="00482F98"/>
    <w:rsid w:val="004830A7"/>
    <w:rsid w:val="004830E4"/>
    <w:rsid w:val="0048329A"/>
    <w:rsid w:val="0048347E"/>
    <w:rsid w:val="004836A5"/>
    <w:rsid w:val="00483811"/>
    <w:rsid w:val="004838B1"/>
    <w:rsid w:val="004839F2"/>
    <w:rsid w:val="00483ABB"/>
    <w:rsid w:val="00483D6D"/>
    <w:rsid w:val="00483E62"/>
    <w:rsid w:val="00483F13"/>
    <w:rsid w:val="00483F90"/>
    <w:rsid w:val="0048400B"/>
    <w:rsid w:val="0048411F"/>
    <w:rsid w:val="00484201"/>
    <w:rsid w:val="0048431D"/>
    <w:rsid w:val="00484331"/>
    <w:rsid w:val="00484644"/>
    <w:rsid w:val="00484652"/>
    <w:rsid w:val="0048465E"/>
    <w:rsid w:val="004846A5"/>
    <w:rsid w:val="0048477B"/>
    <w:rsid w:val="0048497B"/>
    <w:rsid w:val="00484BA9"/>
    <w:rsid w:val="00484BAD"/>
    <w:rsid w:val="00484BCA"/>
    <w:rsid w:val="00484D7B"/>
    <w:rsid w:val="00484ED1"/>
    <w:rsid w:val="0048528A"/>
    <w:rsid w:val="0048532F"/>
    <w:rsid w:val="00485333"/>
    <w:rsid w:val="00485499"/>
    <w:rsid w:val="004855A6"/>
    <w:rsid w:val="004855F9"/>
    <w:rsid w:val="0048560D"/>
    <w:rsid w:val="004856EF"/>
    <w:rsid w:val="0048583E"/>
    <w:rsid w:val="00485A01"/>
    <w:rsid w:val="00485A44"/>
    <w:rsid w:val="00485C29"/>
    <w:rsid w:val="00485C3B"/>
    <w:rsid w:val="00485C4A"/>
    <w:rsid w:val="00485DB0"/>
    <w:rsid w:val="00485F6F"/>
    <w:rsid w:val="00486193"/>
    <w:rsid w:val="00486272"/>
    <w:rsid w:val="0048627B"/>
    <w:rsid w:val="004863DD"/>
    <w:rsid w:val="00486424"/>
    <w:rsid w:val="004864A2"/>
    <w:rsid w:val="00486571"/>
    <w:rsid w:val="00486581"/>
    <w:rsid w:val="0048662D"/>
    <w:rsid w:val="004866BC"/>
    <w:rsid w:val="0048674E"/>
    <w:rsid w:val="004867ED"/>
    <w:rsid w:val="00486881"/>
    <w:rsid w:val="00486901"/>
    <w:rsid w:val="004869C1"/>
    <w:rsid w:val="00486AAF"/>
    <w:rsid w:val="00486B3C"/>
    <w:rsid w:val="00486C11"/>
    <w:rsid w:val="00486C37"/>
    <w:rsid w:val="00486CFA"/>
    <w:rsid w:val="00486D5F"/>
    <w:rsid w:val="00486DFA"/>
    <w:rsid w:val="00486E58"/>
    <w:rsid w:val="00486F1A"/>
    <w:rsid w:val="004870B3"/>
    <w:rsid w:val="004870C8"/>
    <w:rsid w:val="004871D7"/>
    <w:rsid w:val="004872D8"/>
    <w:rsid w:val="00487354"/>
    <w:rsid w:val="004874EC"/>
    <w:rsid w:val="00487580"/>
    <w:rsid w:val="0048764F"/>
    <w:rsid w:val="0048782D"/>
    <w:rsid w:val="00487886"/>
    <w:rsid w:val="00487A62"/>
    <w:rsid w:val="00487AF5"/>
    <w:rsid w:val="00487B23"/>
    <w:rsid w:val="00487B6C"/>
    <w:rsid w:val="00487C9B"/>
    <w:rsid w:val="00487F3A"/>
    <w:rsid w:val="00487F7E"/>
    <w:rsid w:val="00487FF1"/>
    <w:rsid w:val="0049020D"/>
    <w:rsid w:val="00490217"/>
    <w:rsid w:val="00490262"/>
    <w:rsid w:val="004902FA"/>
    <w:rsid w:val="00490339"/>
    <w:rsid w:val="00490954"/>
    <w:rsid w:val="00490CAB"/>
    <w:rsid w:val="00490CFB"/>
    <w:rsid w:val="00490DBC"/>
    <w:rsid w:val="00490E07"/>
    <w:rsid w:val="00490E82"/>
    <w:rsid w:val="00490F8A"/>
    <w:rsid w:val="00491269"/>
    <w:rsid w:val="0049153B"/>
    <w:rsid w:val="004915C4"/>
    <w:rsid w:val="00491779"/>
    <w:rsid w:val="004918AA"/>
    <w:rsid w:val="00491901"/>
    <w:rsid w:val="0049197D"/>
    <w:rsid w:val="00491A9D"/>
    <w:rsid w:val="00491CC1"/>
    <w:rsid w:val="00491DA5"/>
    <w:rsid w:val="00491DE8"/>
    <w:rsid w:val="00491E4A"/>
    <w:rsid w:val="00491E78"/>
    <w:rsid w:val="00491EA2"/>
    <w:rsid w:val="00491ECC"/>
    <w:rsid w:val="00491F76"/>
    <w:rsid w:val="004921CA"/>
    <w:rsid w:val="00492435"/>
    <w:rsid w:val="0049257C"/>
    <w:rsid w:val="00492677"/>
    <w:rsid w:val="0049269C"/>
    <w:rsid w:val="004926A5"/>
    <w:rsid w:val="004926DD"/>
    <w:rsid w:val="0049272D"/>
    <w:rsid w:val="00492860"/>
    <w:rsid w:val="0049287F"/>
    <w:rsid w:val="00492BB5"/>
    <w:rsid w:val="00492BFF"/>
    <w:rsid w:val="00492D7A"/>
    <w:rsid w:val="00492DEA"/>
    <w:rsid w:val="00492EA4"/>
    <w:rsid w:val="00492F3E"/>
    <w:rsid w:val="00493019"/>
    <w:rsid w:val="0049314E"/>
    <w:rsid w:val="00493210"/>
    <w:rsid w:val="0049327B"/>
    <w:rsid w:val="00493280"/>
    <w:rsid w:val="00493320"/>
    <w:rsid w:val="0049340E"/>
    <w:rsid w:val="004935AF"/>
    <w:rsid w:val="00493690"/>
    <w:rsid w:val="004937B0"/>
    <w:rsid w:val="00493931"/>
    <w:rsid w:val="00493B40"/>
    <w:rsid w:val="00493C5A"/>
    <w:rsid w:val="00493DED"/>
    <w:rsid w:val="00493E3C"/>
    <w:rsid w:val="00493FFA"/>
    <w:rsid w:val="00494040"/>
    <w:rsid w:val="004940E5"/>
    <w:rsid w:val="004940F7"/>
    <w:rsid w:val="00494180"/>
    <w:rsid w:val="0049423A"/>
    <w:rsid w:val="0049450E"/>
    <w:rsid w:val="00494515"/>
    <w:rsid w:val="00494528"/>
    <w:rsid w:val="00494784"/>
    <w:rsid w:val="00494948"/>
    <w:rsid w:val="0049497E"/>
    <w:rsid w:val="00494A11"/>
    <w:rsid w:val="00494B1B"/>
    <w:rsid w:val="00494C0C"/>
    <w:rsid w:val="00494C17"/>
    <w:rsid w:val="00494CC7"/>
    <w:rsid w:val="00494DC0"/>
    <w:rsid w:val="00494DD5"/>
    <w:rsid w:val="00494FB9"/>
    <w:rsid w:val="00495018"/>
    <w:rsid w:val="0049506E"/>
    <w:rsid w:val="004952E4"/>
    <w:rsid w:val="004954A0"/>
    <w:rsid w:val="00495777"/>
    <w:rsid w:val="00495793"/>
    <w:rsid w:val="00495D96"/>
    <w:rsid w:val="004960B0"/>
    <w:rsid w:val="0049634C"/>
    <w:rsid w:val="0049638C"/>
    <w:rsid w:val="004963D7"/>
    <w:rsid w:val="004964BB"/>
    <w:rsid w:val="00496615"/>
    <w:rsid w:val="00496681"/>
    <w:rsid w:val="004966AB"/>
    <w:rsid w:val="0049677F"/>
    <w:rsid w:val="0049679E"/>
    <w:rsid w:val="00496861"/>
    <w:rsid w:val="00496B91"/>
    <w:rsid w:val="00496C2C"/>
    <w:rsid w:val="00496D26"/>
    <w:rsid w:val="00496E7C"/>
    <w:rsid w:val="00496F98"/>
    <w:rsid w:val="004972A6"/>
    <w:rsid w:val="0049731F"/>
    <w:rsid w:val="004973F7"/>
    <w:rsid w:val="00497433"/>
    <w:rsid w:val="004974BE"/>
    <w:rsid w:val="004977DD"/>
    <w:rsid w:val="004979C8"/>
    <w:rsid w:val="00497B3E"/>
    <w:rsid w:val="00497DA1"/>
    <w:rsid w:val="00497F16"/>
    <w:rsid w:val="004A0027"/>
    <w:rsid w:val="004A0119"/>
    <w:rsid w:val="004A01CA"/>
    <w:rsid w:val="004A0284"/>
    <w:rsid w:val="004A07C5"/>
    <w:rsid w:val="004A07D1"/>
    <w:rsid w:val="004A0A9A"/>
    <w:rsid w:val="004A0F21"/>
    <w:rsid w:val="004A1012"/>
    <w:rsid w:val="004A1014"/>
    <w:rsid w:val="004A104D"/>
    <w:rsid w:val="004A1110"/>
    <w:rsid w:val="004A1359"/>
    <w:rsid w:val="004A14C2"/>
    <w:rsid w:val="004A1539"/>
    <w:rsid w:val="004A1710"/>
    <w:rsid w:val="004A18A9"/>
    <w:rsid w:val="004A18EB"/>
    <w:rsid w:val="004A19B2"/>
    <w:rsid w:val="004A19E1"/>
    <w:rsid w:val="004A19E5"/>
    <w:rsid w:val="004A1B63"/>
    <w:rsid w:val="004A1BC5"/>
    <w:rsid w:val="004A1C00"/>
    <w:rsid w:val="004A1CCD"/>
    <w:rsid w:val="004A1EDC"/>
    <w:rsid w:val="004A1EF4"/>
    <w:rsid w:val="004A256D"/>
    <w:rsid w:val="004A25BE"/>
    <w:rsid w:val="004A265F"/>
    <w:rsid w:val="004A26BA"/>
    <w:rsid w:val="004A26EE"/>
    <w:rsid w:val="004A271C"/>
    <w:rsid w:val="004A2890"/>
    <w:rsid w:val="004A2912"/>
    <w:rsid w:val="004A2B7C"/>
    <w:rsid w:val="004A2BE1"/>
    <w:rsid w:val="004A2E00"/>
    <w:rsid w:val="004A3019"/>
    <w:rsid w:val="004A30BF"/>
    <w:rsid w:val="004A318B"/>
    <w:rsid w:val="004A335A"/>
    <w:rsid w:val="004A3430"/>
    <w:rsid w:val="004A34B5"/>
    <w:rsid w:val="004A3556"/>
    <w:rsid w:val="004A359A"/>
    <w:rsid w:val="004A3668"/>
    <w:rsid w:val="004A36E1"/>
    <w:rsid w:val="004A3859"/>
    <w:rsid w:val="004A38A8"/>
    <w:rsid w:val="004A38F6"/>
    <w:rsid w:val="004A3C18"/>
    <w:rsid w:val="004A3C4A"/>
    <w:rsid w:val="004A3CB9"/>
    <w:rsid w:val="004A3F2F"/>
    <w:rsid w:val="004A4138"/>
    <w:rsid w:val="004A413C"/>
    <w:rsid w:val="004A4420"/>
    <w:rsid w:val="004A44FA"/>
    <w:rsid w:val="004A4519"/>
    <w:rsid w:val="004A4526"/>
    <w:rsid w:val="004A4619"/>
    <w:rsid w:val="004A47D3"/>
    <w:rsid w:val="004A4CAE"/>
    <w:rsid w:val="004A4D14"/>
    <w:rsid w:val="004A4D8D"/>
    <w:rsid w:val="004A4E93"/>
    <w:rsid w:val="004A4F0F"/>
    <w:rsid w:val="004A5024"/>
    <w:rsid w:val="004A50B5"/>
    <w:rsid w:val="004A511B"/>
    <w:rsid w:val="004A522E"/>
    <w:rsid w:val="004A532D"/>
    <w:rsid w:val="004A5340"/>
    <w:rsid w:val="004A541E"/>
    <w:rsid w:val="004A5466"/>
    <w:rsid w:val="004A57C8"/>
    <w:rsid w:val="004A5835"/>
    <w:rsid w:val="004A5950"/>
    <w:rsid w:val="004A5B11"/>
    <w:rsid w:val="004A5B50"/>
    <w:rsid w:val="004A5C0B"/>
    <w:rsid w:val="004A5C8C"/>
    <w:rsid w:val="004A5F33"/>
    <w:rsid w:val="004A5FB8"/>
    <w:rsid w:val="004A60B4"/>
    <w:rsid w:val="004A633E"/>
    <w:rsid w:val="004A6376"/>
    <w:rsid w:val="004A63DB"/>
    <w:rsid w:val="004A6489"/>
    <w:rsid w:val="004A64C4"/>
    <w:rsid w:val="004A6509"/>
    <w:rsid w:val="004A6589"/>
    <w:rsid w:val="004A660A"/>
    <w:rsid w:val="004A66F8"/>
    <w:rsid w:val="004A6829"/>
    <w:rsid w:val="004A6881"/>
    <w:rsid w:val="004A695C"/>
    <w:rsid w:val="004A6A31"/>
    <w:rsid w:val="004A6E39"/>
    <w:rsid w:val="004A6E45"/>
    <w:rsid w:val="004A6ED9"/>
    <w:rsid w:val="004A6F02"/>
    <w:rsid w:val="004A714D"/>
    <w:rsid w:val="004A7344"/>
    <w:rsid w:val="004A73D8"/>
    <w:rsid w:val="004A7582"/>
    <w:rsid w:val="004A7653"/>
    <w:rsid w:val="004A76DD"/>
    <w:rsid w:val="004A76E2"/>
    <w:rsid w:val="004A7704"/>
    <w:rsid w:val="004A79C2"/>
    <w:rsid w:val="004A7A21"/>
    <w:rsid w:val="004A7B69"/>
    <w:rsid w:val="004A7BE8"/>
    <w:rsid w:val="004A7C1B"/>
    <w:rsid w:val="004A7D5D"/>
    <w:rsid w:val="004B013D"/>
    <w:rsid w:val="004B036E"/>
    <w:rsid w:val="004B0519"/>
    <w:rsid w:val="004B064A"/>
    <w:rsid w:val="004B06D3"/>
    <w:rsid w:val="004B07A5"/>
    <w:rsid w:val="004B0840"/>
    <w:rsid w:val="004B08CC"/>
    <w:rsid w:val="004B08CF"/>
    <w:rsid w:val="004B08E1"/>
    <w:rsid w:val="004B094F"/>
    <w:rsid w:val="004B0977"/>
    <w:rsid w:val="004B0A91"/>
    <w:rsid w:val="004B0B5B"/>
    <w:rsid w:val="004B0D20"/>
    <w:rsid w:val="004B0DA9"/>
    <w:rsid w:val="004B0DE8"/>
    <w:rsid w:val="004B0ECD"/>
    <w:rsid w:val="004B0F5F"/>
    <w:rsid w:val="004B10F0"/>
    <w:rsid w:val="004B1222"/>
    <w:rsid w:val="004B15CF"/>
    <w:rsid w:val="004B15D6"/>
    <w:rsid w:val="004B15E1"/>
    <w:rsid w:val="004B16E6"/>
    <w:rsid w:val="004B1792"/>
    <w:rsid w:val="004B17CC"/>
    <w:rsid w:val="004B1837"/>
    <w:rsid w:val="004B1991"/>
    <w:rsid w:val="004B1BB8"/>
    <w:rsid w:val="004B1BEE"/>
    <w:rsid w:val="004B1E6D"/>
    <w:rsid w:val="004B1F52"/>
    <w:rsid w:val="004B1F63"/>
    <w:rsid w:val="004B1FB1"/>
    <w:rsid w:val="004B2019"/>
    <w:rsid w:val="004B21D8"/>
    <w:rsid w:val="004B2312"/>
    <w:rsid w:val="004B2365"/>
    <w:rsid w:val="004B2577"/>
    <w:rsid w:val="004B26E8"/>
    <w:rsid w:val="004B279D"/>
    <w:rsid w:val="004B28A1"/>
    <w:rsid w:val="004B2968"/>
    <w:rsid w:val="004B2A5E"/>
    <w:rsid w:val="004B2A8C"/>
    <w:rsid w:val="004B2A97"/>
    <w:rsid w:val="004B2C9A"/>
    <w:rsid w:val="004B2DC0"/>
    <w:rsid w:val="004B2DD9"/>
    <w:rsid w:val="004B2F4B"/>
    <w:rsid w:val="004B31AD"/>
    <w:rsid w:val="004B322F"/>
    <w:rsid w:val="004B324A"/>
    <w:rsid w:val="004B3292"/>
    <w:rsid w:val="004B346D"/>
    <w:rsid w:val="004B3478"/>
    <w:rsid w:val="004B3647"/>
    <w:rsid w:val="004B36D8"/>
    <w:rsid w:val="004B371A"/>
    <w:rsid w:val="004B37A8"/>
    <w:rsid w:val="004B39D2"/>
    <w:rsid w:val="004B3B4C"/>
    <w:rsid w:val="004B3B72"/>
    <w:rsid w:val="004B3BEF"/>
    <w:rsid w:val="004B3CE7"/>
    <w:rsid w:val="004B3D3A"/>
    <w:rsid w:val="004B3DCC"/>
    <w:rsid w:val="004B3E6F"/>
    <w:rsid w:val="004B3F7D"/>
    <w:rsid w:val="004B412F"/>
    <w:rsid w:val="004B42F1"/>
    <w:rsid w:val="004B43FB"/>
    <w:rsid w:val="004B444D"/>
    <w:rsid w:val="004B4627"/>
    <w:rsid w:val="004B4677"/>
    <w:rsid w:val="004B46A1"/>
    <w:rsid w:val="004B4901"/>
    <w:rsid w:val="004B4B2E"/>
    <w:rsid w:val="004B4B40"/>
    <w:rsid w:val="004B4C57"/>
    <w:rsid w:val="004B4CF3"/>
    <w:rsid w:val="004B4EB5"/>
    <w:rsid w:val="004B4F3F"/>
    <w:rsid w:val="004B4F94"/>
    <w:rsid w:val="004B5106"/>
    <w:rsid w:val="004B5268"/>
    <w:rsid w:val="004B528A"/>
    <w:rsid w:val="004B52F0"/>
    <w:rsid w:val="004B5415"/>
    <w:rsid w:val="004B544E"/>
    <w:rsid w:val="004B54D5"/>
    <w:rsid w:val="004B5592"/>
    <w:rsid w:val="004B55A9"/>
    <w:rsid w:val="004B566A"/>
    <w:rsid w:val="004B56B0"/>
    <w:rsid w:val="004B5825"/>
    <w:rsid w:val="004B5886"/>
    <w:rsid w:val="004B5BBB"/>
    <w:rsid w:val="004B5C3A"/>
    <w:rsid w:val="004B5F3D"/>
    <w:rsid w:val="004B6002"/>
    <w:rsid w:val="004B60AE"/>
    <w:rsid w:val="004B60B0"/>
    <w:rsid w:val="004B6290"/>
    <w:rsid w:val="004B6351"/>
    <w:rsid w:val="004B643B"/>
    <w:rsid w:val="004B6464"/>
    <w:rsid w:val="004B6770"/>
    <w:rsid w:val="004B682D"/>
    <w:rsid w:val="004B695A"/>
    <w:rsid w:val="004B6BEB"/>
    <w:rsid w:val="004B6C20"/>
    <w:rsid w:val="004B6D45"/>
    <w:rsid w:val="004B6EB9"/>
    <w:rsid w:val="004B6F00"/>
    <w:rsid w:val="004B6FBF"/>
    <w:rsid w:val="004B712F"/>
    <w:rsid w:val="004B716C"/>
    <w:rsid w:val="004B7179"/>
    <w:rsid w:val="004B71F7"/>
    <w:rsid w:val="004B726F"/>
    <w:rsid w:val="004B7286"/>
    <w:rsid w:val="004B728E"/>
    <w:rsid w:val="004B75A8"/>
    <w:rsid w:val="004B762A"/>
    <w:rsid w:val="004B76D0"/>
    <w:rsid w:val="004B7948"/>
    <w:rsid w:val="004B7998"/>
    <w:rsid w:val="004B7A04"/>
    <w:rsid w:val="004B7A51"/>
    <w:rsid w:val="004B7B9B"/>
    <w:rsid w:val="004B7BA6"/>
    <w:rsid w:val="004B7C89"/>
    <w:rsid w:val="004B7CA3"/>
    <w:rsid w:val="004B7CD8"/>
    <w:rsid w:val="004B7EBD"/>
    <w:rsid w:val="004B7F14"/>
    <w:rsid w:val="004B7F41"/>
    <w:rsid w:val="004B7F8B"/>
    <w:rsid w:val="004B7FC6"/>
    <w:rsid w:val="004C014F"/>
    <w:rsid w:val="004C0162"/>
    <w:rsid w:val="004C01F2"/>
    <w:rsid w:val="004C0429"/>
    <w:rsid w:val="004C0510"/>
    <w:rsid w:val="004C062E"/>
    <w:rsid w:val="004C06BF"/>
    <w:rsid w:val="004C0756"/>
    <w:rsid w:val="004C0872"/>
    <w:rsid w:val="004C08A7"/>
    <w:rsid w:val="004C08C1"/>
    <w:rsid w:val="004C09BE"/>
    <w:rsid w:val="004C0C13"/>
    <w:rsid w:val="004C0DF6"/>
    <w:rsid w:val="004C0E3C"/>
    <w:rsid w:val="004C0F2D"/>
    <w:rsid w:val="004C0F64"/>
    <w:rsid w:val="004C0F80"/>
    <w:rsid w:val="004C1024"/>
    <w:rsid w:val="004C12B9"/>
    <w:rsid w:val="004C140E"/>
    <w:rsid w:val="004C1412"/>
    <w:rsid w:val="004C1438"/>
    <w:rsid w:val="004C145A"/>
    <w:rsid w:val="004C14A2"/>
    <w:rsid w:val="004C14C1"/>
    <w:rsid w:val="004C14FB"/>
    <w:rsid w:val="004C1579"/>
    <w:rsid w:val="004C1632"/>
    <w:rsid w:val="004C163F"/>
    <w:rsid w:val="004C1A22"/>
    <w:rsid w:val="004C1A4B"/>
    <w:rsid w:val="004C1AA2"/>
    <w:rsid w:val="004C1AA5"/>
    <w:rsid w:val="004C1C8A"/>
    <w:rsid w:val="004C1CD7"/>
    <w:rsid w:val="004C1F1F"/>
    <w:rsid w:val="004C219C"/>
    <w:rsid w:val="004C22EE"/>
    <w:rsid w:val="004C24DD"/>
    <w:rsid w:val="004C2749"/>
    <w:rsid w:val="004C280F"/>
    <w:rsid w:val="004C2A02"/>
    <w:rsid w:val="004C2ACF"/>
    <w:rsid w:val="004C2B6E"/>
    <w:rsid w:val="004C2B74"/>
    <w:rsid w:val="004C2BDF"/>
    <w:rsid w:val="004C2CFA"/>
    <w:rsid w:val="004C310C"/>
    <w:rsid w:val="004C315F"/>
    <w:rsid w:val="004C31B4"/>
    <w:rsid w:val="004C3383"/>
    <w:rsid w:val="004C33B8"/>
    <w:rsid w:val="004C33CD"/>
    <w:rsid w:val="004C368A"/>
    <w:rsid w:val="004C3718"/>
    <w:rsid w:val="004C374E"/>
    <w:rsid w:val="004C39F2"/>
    <w:rsid w:val="004C3ADC"/>
    <w:rsid w:val="004C3C0F"/>
    <w:rsid w:val="004C3C2F"/>
    <w:rsid w:val="004C3CB1"/>
    <w:rsid w:val="004C3F41"/>
    <w:rsid w:val="004C4117"/>
    <w:rsid w:val="004C4149"/>
    <w:rsid w:val="004C4436"/>
    <w:rsid w:val="004C4741"/>
    <w:rsid w:val="004C47D6"/>
    <w:rsid w:val="004C4849"/>
    <w:rsid w:val="004C490C"/>
    <w:rsid w:val="004C4A19"/>
    <w:rsid w:val="004C4C45"/>
    <w:rsid w:val="004C5143"/>
    <w:rsid w:val="004C5208"/>
    <w:rsid w:val="004C526D"/>
    <w:rsid w:val="004C52BE"/>
    <w:rsid w:val="004C52C9"/>
    <w:rsid w:val="004C5488"/>
    <w:rsid w:val="004C55D0"/>
    <w:rsid w:val="004C5643"/>
    <w:rsid w:val="004C5691"/>
    <w:rsid w:val="004C5726"/>
    <w:rsid w:val="004C5727"/>
    <w:rsid w:val="004C58CD"/>
    <w:rsid w:val="004C59E8"/>
    <w:rsid w:val="004C5B69"/>
    <w:rsid w:val="004C5D4C"/>
    <w:rsid w:val="004C5E3C"/>
    <w:rsid w:val="004C5F7C"/>
    <w:rsid w:val="004C5FC7"/>
    <w:rsid w:val="004C60B1"/>
    <w:rsid w:val="004C6175"/>
    <w:rsid w:val="004C624F"/>
    <w:rsid w:val="004C62CF"/>
    <w:rsid w:val="004C633C"/>
    <w:rsid w:val="004C6355"/>
    <w:rsid w:val="004C6369"/>
    <w:rsid w:val="004C63A6"/>
    <w:rsid w:val="004C65AE"/>
    <w:rsid w:val="004C66F0"/>
    <w:rsid w:val="004C6722"/>
    <w:rsid w:val="004C6865"/>
    <w:rsid w:val="004C68C2"/>
    <w:rsid w:val="004C6B8F"/>
    <w:rsid w:val="004C6C1E"/>
    <w:rsid w:val="004C6E2B"/>
    <w:rsid w:val="004C7264"/>
    <w:rsid w:val="004C7486"/>
    <w:rsid w:val="004C7580"/>
    <w:rsid w:val="004C76F0"/>
    <w:rsid w:val="004C77C4"/>
    <w:rsid w:val="004C784E"/>
    <w:rsid w:val="004C7D53"/>
    <w:rsid w:val="004C7E12"/>
    <w:rsid w:val="004C7FA7"/>
    <w:rsid w:val="004D0025"/>
    <w:rsid w:val="004D0231"/>
    <w:rsid w:val="004D0242"/>
    <w:rsid w:val="004D02CC"/>
    <w:rsid w:val="004D02F7"/>
    <w:rsid w:val="004D0346"/>
    <w:rsid w:val="004D034F"/>
    <w:rsid w:val="004D04C3"/>
    <w:rsid w:val="004D04DC"/>
    <w:rsid w:val="004D0524"/>
    <w:rsid w:val="004D066C"/>
    <w:rsid w:val="004D06C6"/>
    <w:rsid w:val="004D0783"/>
    <w:rsid w:val="004D0983"/>
    <w:rsid w:val="004D0A41"/>
    <w:rsid w:val="004D0B4A"/>
    <w:rsid w:val="004D0D7C"/>
    <w:rsid w:val="004D0DBE"/>
    <w:rsid w:val="004D0E54"/>
    <w:rsid w:val="004D0EFD"/>
    <w:rsid w:val="004D13E4"/>
    <w:rsid w:val="004D13FC"/>
    <w:rsid w:val="004D1430"/>
    <w:rsid w:val="004D14FD"/>
    <w:rsid w:val="004D17C5"/>
    <w:rsid w:val="004D19BA"/>
    <w:rsid w:val="004D19C9"/>
    <w:rsid w:val="004D19F2"/>
    <w:rsid w:val="004D1BB4"/>
    <w:rsid w:val="004D1BD7"/>
    <w:rsid w:val="004D1BE2"/>
    <w:rsid w:val="004D1D5D"/>
    <w:rsid w:val="004D1EC2"/>
    <w:rsid w:val="004D1F8C"/>
    <w:rsid w:val="004D2254"/>
    <w:rsid w:val="004D23C6"/>
    <w:rsid w:val="004D24B0"/>
    <w:rsid w:val="004D2811"/>
    <w:rsid w:val="004D29C5"/>
    <w:rsid w:val="004D2B8D"/>
    <w:rsid w:val="004D2DEA"/>
    <w:rsid w:val="004D31E5"/>
    <w:rsid w:val="004D3269"/>
    <w:rsid w:val="004D3787"/>
    <w:rsid w:val="004D3BCF"/>
    <w:rsid w:val="004D3CE9"/>
    <w:rsid w:val="004D3D9A"/>
    <w:rsid w:val="004D3E6E"/>
    <w:rsid w:val="004D4039"/>
    <w:rsid w:val="004D406D"/>
    <w:rsid w:val="004D4244"/>
    <w:rsid w:val="004D439F"/>
    <w:rsid w:val="004D4576"/>
    <w:rsid w:val="004D457F"/>
    <w:rsid w:val="004D4593"/>
    <w:rsid w:val="004D45C3"/>
    <w:rsid w:val="004D4629"/>
    <w:rsid w:val="004D4642"/>
    <w:rsid w:val="004D4686"/>
    <w:rsid w:val="004D472D"/>
    <w:rsid w:val="004D48E4"/>
    <w:rsid w:val="004D4A00"/>
    <w:rsid w:val="004D4AB6"/>
    <w:rsid w:val="004D4AD4"/>
    <w:rsid w:val="004D4EC2"/>
    <w:rsid w:val="004D5028"/>
    <w:rsid w:val="004D51D4"/>
    <w:rsid w:val="004D52DF"/>
    <w:rsid w:val="004D536C"/>
    <w:rsid w:val="004D54F7"/>
    <w:rsid w:val="004D557C"/>
    <w:rsid w:val="004D56D5"/>
    <w:rsid w:val="004D56D9"/>
    <w:rsid w:val="004D570F"/>
    <w:rsid w:val="004D572B"/>
    <w:rsid w:val="004D578E"/>
    <w:rsid w:val="004D57C7"/>
    <w:rsid w:val="004D58C5"/>
    <w:rsid w:val="004D5AA1"/>
    <w:rsid w:val="004D5AE7"/>
    <w:rsid w:val="004D5B3D"/>
    <w:rsid w:val="004D5BAF"/>
    <w:rsid w:val="004D5C0F"/>
    <w:rsid w:val="004D5D31"/>
    <w:rsid w:val="004D5E9B"/>
    <w:rsid w:val="004D5EEE"/>
    <w:rsid w:val="004D5EFE"/>
    <w:rsid w:val="004D612B"/>
    <w:rsid w:val="004D61E3"/>
    <w:rsid w:val="004D620B"/>
    <w:rsid w:val="004D658D"/>
    <w:rsid w:val="004D668E"/>
    <w:rsid w:val="004D683B"/>
    <w:rsid w:val="004D6A4C"/>
    <w:rsid w:val="004D6ADD"/>
    <w:rsid w:val="004D6E4A"/>
    <w:rsid w:val="004D6EE6"/>
    <w:rsid w:val="004D6F79"/>
    <w:rsid w:val="004D7015"/>
    <w:rsid w:val="004D7065"/>
    <w:rsid w:val="004D70C4"/>
    <w:rsid w:val="004D70FF"/>
    <w:rsid w:val="004D7110"/>
    <w:rsid w:val="004D7188"/>
    <w:rsid w:val="004D72B7"/>
    <w:rsid w:val="004D747A"/>
    <w:rsid w:val="004D749F"/>
    <w:rsid w:val="004D7566"/>
    <w:rsid w:val="004D757B"/>
    <w:rsid w:val="004D7B07"/>
    <w:rsid w:val="004D7B77"/>
    <w:rsid w:val="004D7BC0"/>
    <w:rsid w:val="004D7C06"/>
    <w:rsid w:val="004D7D28"/>
    <w:rsid w:val="004D7D4F"/>
    <w:rsid w:val="004D7D54"/>
    <w:rsid w:val="004D7E7F"/>
    <w:rsid w:val="004D7EF2"/>
    <w:rsid w:val="004D7F5F"/>
    <w:rsid w:val="004D7FBA"/>
    <w:rsid w:val="004E0012"/>
    <w:rsid w:val="004E0115"/>
    <w:rsid w:val="004E01ED"/>
    <w:rsid w:val="004E0320"/>
    <w:rsid w:val="004E0353"/>
    <w:rsid w:val="004E0410"/>
    <w:rsid w:val="004E05AA"/>
    <w:rsid w:val="004E0905"/>
    <w:rsid w:val="004E09C5"/>
    <w:rsid w:val="004E0AE9"/>
    <w:rsid w:val="004E0B8A"/>
    <w:rsid w:val="004E0B90"/>
    <w:rsid w:val="004E0BC0"/>
    <w:rsid w:val="004E0D47"/>
    <w:rsid w:val="004E0D88"/>
    <w:rsid w:val="004E0F69"/>
    <w:rsid w:val="004E0FDD"/>
    <w:rsid w:val="004E1077"/>
    <w:rsid w:val="004E1274"/>
    <w:rsid w:val="004E12A2"/>
    <w:rsid w:val="004E139F"/>
    <w:rsid w:val="004E15DD"/>
    <w:rsid w:val="004E1600"/>
    <w:rsid w:val="004E174F"/>
    <w:rsid w:val="004E17B8"/>
    <w:rsid w:val="004E18EC"/>
    <w:rsid w:val="004E19E6"/>
    <w:rsid w:val="004E1A04"/>
    <w:rsid w:val="004E1B06"/>
    <w:rsid w:val="004E1B10"/>
    <w:rsid w:val="004E1B5F"/>
    <w:rsid w:val="004E1D07"/>
    <w:rsid w:val="004E1D69"/>
    <w:rsid w:val="004E1DE5"/>
    <w:rsid w:val="004E1E26"/>
    <w:rsid w:val="004E1F10"/>
    <w:rsid w:val="004E1FF6"/>
    <w:rsid w:val="004E21E7"/>
    <w:rsid w:val="004E220F"/>
    <w:rsid w:val="004E2304"/>
    <w:rsid w:val="004E237F"/>
    <w:rsid w:val="004E23A5"/>
    <w:rsid w:val="004E2400"/>
    <w:rsid w:val="004E24C3"/>
    <w:rsid w:val="004E2660"/>
    <w:rsid w:val="004E26D2"/>
    <w:rsid w:val="004E2707"/>
    <w:rsid w:val="004E27D5"/>
    <w:rsid w:val="004E29AB"/>
    <w:rsid w:val="004E2A1D"/>
    <w:rsid w:val="004E2AA7"/>
    <w:rsid w:val="004E2AD9"/>
    <w:rsid w:val="004E2B28"/>
    <w:rsid w:val="004E2D6C"/>
    <w:rsid w:val="004E2E50"/>
    <w:rsid w:val="004E2E77"/>
    <w:rsid w:val="004E33C8"/>
    <w:rsid w:val="004E36B9"/>
    <w:rsid w:val="004E372B"/>
    <w:rsid w:val="004E3891"/>
    <w:rsid w:val="004E3A66"/>
    <w:rsid w:val="004E3B85"/>
    <w:rsid w:val="004E3E8B"/>
    <w:rsid w:val="004E3F99"/>
    <w:rsid w:val="004E4247"/>
    <w:rsid w:val="004E4248"/>
    <w:rsid w:val="004E42AA"/>
    <w:rsid w:val="004E42AB"/>
    <w:rsid w:val="004E4342"/>
    <w:rsid w:val="004E4383"/>
    <w:rsid w:val="004E43A2"/>
    <w:rsid w:val="004E43DE"/>
    <w:rsid w:val="004E44BD"/>
    <w:rsid w:val="004E466C"/>
    <w:rsid w:val="004E4775"/>
    <w:rsid w:val="004E47B8"/>
    <w:rsid w:val="004E480A"/>
    <w:rsid w:val="004E493A"/>
    <w:rsid w:val="004E4974"/>
    <w:rsid w:val="004E4A88"/>
    <w:rsid w:val="004E4ADB"/>
    <w:rsid w:val="004E4B42"/>
    <w:rsid w:val="004E4C2F"/>
    <w:rsid w:val="004E4CBE"/>
    <w:rsid w:val="004E4EC1"/>
    <w:rsid w:val="004E4ECA"/>
    <w:rsid w:val="004E4FB3"/>
    <w:rsid w:val="004E50ED"/>
    <w:rsid w:val="004E5135"/>
    <w:rsid w:val="004E5236"/>
    <w:rsid w:val="004E530E"/>
    <w:rsid w:val="004E53CB"/>
    <w:rsid w:val="004E55E5"/>
    <w:rsid w:val="004E5844"/>
    <w:rsid w:val="004E59DD"/>
    <w:rsid w:val="004E59F2"/>
    <w:rsid w:val="004E5AC7"/>
    <w:rsid w:val="004E5BD4"/>
    <w:rsid w:val="004E5C91"/>
    <w:rsid w:val="004E5D1E"/>
    <w:rsid w:val="004E5E52"/>
    <w:rsid w:val="004E5E70"/>
    <w:rsid w:val="004E5EC9"/>
    <w:rsid w:val="004E5F61"/>
    <w:rsid w:val="004E6054"/>
    <w:rsid w:val="004E60A1"/>
    <w:rsid w:val="004E61B3"/>
    <w:rsid w:val="004E6257"/>
    <w:rsid w:val="004E6350"/>
    <w:rsid w:val="004E63CC"/>
    <w:rsid w:val="004E645E"/>
    <w:rsid w:val="004E664C"/>
    <w:rsid w:val="004E667C"/>
    <w:rsid w:val="004E66B6"/>
    <w:rsid w:val="004E6968"/>
    <w:rsid w:val="004E6C1A"/>
    <w:rsid w:val="004E6FF2"/>
    <w:rsid w:val="004E7125"/>
    <w:rsid w:val="004E723C"/>
    <w:rsid w:val="004E7244"/>
    <w:rsid w:val="004E7487"/>
    <w:rsid w:val="004E7626"/>
    <w:rsid w:val="004E7687"/>
    <w:rsid w:val="004E7746"/>
    <w:rsid w:val="004E77F3"/>
    <w:rsid w:val="004E7858"/>
    <w:rsid w:val="004E788E"/>
    <w:rsid w:val="004E78C7"/>
    <w:rsid w:val="004E7A78"/>
    <w:rsid w:val="004E7AD6"/>
    <w:rsid w:val="004E7BBD"/>
    <w:rsid w:val="004E7C24"/>
    <w:rsid w:val="004E7D1C"/>
    <w:rsid w:val="004E7E7A"/>
    <w:rsid w:val="004F00F7"/>
    <w:rsid w:val="004F019B"/>
    <w:rsid w:val="004F01D7"/>
    <w:rsid w:val="004F02B8"/>
    <w:rsid w:val="004F032A"/>
    <w:rsid w:val="004F0331"/>
    <w:rsid w:val="004F0563"/>
    <w:rsid w:val="004F088B"/>
    <w:rsid w:val="004F0944"/>
    <w:rsid w:val="004F0A17"/>
    <w:rsid w:val="004F0E37"/>
    <w:rsid w:val="004F0E85"/>
    <w:rsid w:val="004F0F51"/>
    <w:rsid w:val="004F106C"/>
    <w:rsid w:val="004F1175"/>
    <w:rsid w:val="004F1194"/>
    <w:rsid w:val="004F11A3"/>
    <w:rsid w:val="004F128F"/>
    <w:rsid w:val="004F12FB"/>
    <w:rsid w:val="004F1378"/>
    <w:rsid w:val="004F14C2"/>
    <w:rsid w:val="004F1523"/>
    <w:rsid w:val="004F16CF"/>
    <w:rsid w:val="004F17CA"/>
    <w:rsid w:val="004F181A"/>
    <w:rsid w:val="004F1A69"/>
    <w:rsid w:val="004F1B21"/>
    <w:rsid w:val="004F1E7B"/>
    <w:rsid w:val="004F1F1B"/>
    <w:rsid w:val="004F1F37"/>
    <w:rsid w:val="004F1FEB"/>
    <w:rsid w:val="004F21C7"/>
    <w:rsid w:val="004F22B3"/>
    <w:rsid w:val="004F25CB"/>
    <w:rsid w:val="004F2625"/>
    <w:rsid w:val="004F289C"/>
    <w:rsid w:val="004F293F"/>
    <w:rsid w:val="004F2980"/>
    <w:rsid w:val="004F2C05"/>
    <w:rsid w:val="004F2C50"/>
    <w:rsid w:val="004F2DB8"/>
    <w:rsid w:val="004F2E67"/>
    <w:rsid w:val="004F308F"/>
    <w:rsid w:val="004F3273"/>
    <w:rsid w:val="004F33BA"/>
    <w:rsid w:val="004F3500"/>
    <w:rsid w:val="004F3660"/>
    <w:rsid w:val="004F3696"/>
    <w:rsid w:val="004F36CC"/>
    <w:rsid w:val="004F370B"/>
    <w:rsid w:val="004F387F"/>
    <w:rsid w:val="004F3972"/>
    <w:rsid w:val="004F39CE"/>
    <w:rsid w:val="004F3B39"/>
    <w:rsid w:val="004F3BA5"/>
    <w:rsid w:val="004F3BFE"/>
    <w:rsid w:val="004F3C11"/>
    <w:rsid w:val="004F3E3C"/>
    <w:rsid w:val="004F41A6"/>
    <w:rsid w:val="004F41EB"/>
    <w:rsid w:val="004F41F1"/>
    <w:rsid w:val="004F4443"/>
    <w:rsid w:val="004F44D0"/>
    <w:rsid w:val="004F44D9"/>
    <w:rsid w:val="004F45EA"/>
    <w:rsid w:val="004F4769"/>
    <w:rsid w:val="004F4810"/>
    <w:rsid w:val="004F4867"/>
    <w:rsid w:val="004F4999"/>
    <w:rsid w:val="004F4B73"/>
    <w:rsid w:val="004F4D01"/>
    <w:rsid w:val="004F4D44"/>
    <w:rsid w:val="004F4EB5"/>
    <w:rsid w:val="004F4FAA"/>
    <w:rsid w:val="004F511A"/>
    <w:rsid w:val="004F51C9"/>
    <w:rsid w:val="004F528E"/>
    <w:rsid w:val="004F5293"/>
    <w:rsid w:val="004F541A"/>
    <w:rsid w:val="004F5447"/>
    <w:rsid w:val="004F553D"/>
    <w:rsid w:val="004F5636"/>
    <w:rsid w:val="004F5741"/>
    <w:rsid w:val="004F578D"/>
    <w:rsid w:val="004F5837"/>
    <w:rsid w:val="004F5C90"/>
    <w:rsid w:val="004F5CFA"/>
    <w:rsid w:val="004F5DC9"/>
    <w:rsid w:val="004F5E6E"/>
    <w:rsid w:val="004F6016"/>
    <w:rsid w:val="004F607F"/>
    <w:rsid w:val="004F62AE"/>
    <w:rsid w:val="004F62C4"/>
    <w:rsid w:val="004F6369"/>
    <w:rsid w:val="004F640A"/>
    <w:rsid w:val="004F6458"/>
    <w:rsid w:val="004F64E0"/>
    <w:rsid w:val="004F665F"/>
    <w:rsid w:val="004F6AA4"/>
    <w:rsid w:val="004F6AF2"/>
    <w:rsid w:val="004F6B63"/>
    <w:rsid w:val="004F6C85"/>
    <w:rsid w:val="004F6DCC"/>
    <w:rsid w:val="004F6E53"/>
    <w:rsid w:val="004F6ED8"/>
    <w:rsid w:val="004F6F4A"/>
    <w:rsid w:val="004F6F9B"/>
    <w:rsid w:val="004F700F"/>
    <w:rsid w:val="004F70B6"/>
    <w:rsid w:val="004F71BA"/>
    <w:rsid w:val="004F73F5"/>
    <w:rsid w:val="004F7680"/>
    <w:rsid w:val="004F76C0"/>
    <w:rsid w:val="004F7711"/>
    <w:rsid w:val="004F7E23"/>
    <w:rsid w:val="004F7E47"/>
    <w:rsid w:val="004F7F46"/>
    <w:rsid w:val="004F7F72"/>
    <w:rsid w:val="005000FE"/>
    <w:rsid w:val="00500115"/>
    <w:rsid w:val="0050021D"/>
    <w:rsid w:val="0050040C"/>
    <w:rsid w:val="00500568"/>
    <w:rsid w:val="0050065D"/>
    <w:rsid w:val="005006D8"/>
    <w:rsid w:val="00500733"/>
    <w:rsid w:val="005007FE"/>
    <w:rsid w:val="00500AEF"/>
    <w:rsid w:val="00500C4B"/>
    <w:rsid w:val="00500C9E"/>
    <w:rsid w:val="00500D1B"/>
    <w:rsid w:val="00500DD5"/>
    <w:rsid w:val="00500E5C"/>
    <w:rsid w:val="00500E60"/>
    <w:rsid w:val="00500F53"/>
    <w:rsid w:val="00500F66"/>
    <w:rsid w:val="00500FD8"/>
    <w:rsid w:val="00500FF5"/>
    <w:rsid w:val="005010D2"/>
    <w:rsid w:val="005010FD"/>
    <w:rsid w:val="005010FE"/>
    <w:rsid w:val="0050112C"/>
    <w:rsid w:val="00501194"/>
    <w:rsid w:val="0050119F"/>
    <w:rsid w:val="00501239"/>
    <w:rsid w:val="0050135A"/>
    <w:rsid w:val="00501399"/>
    <w:rsid w:val="00501435"/>
    <w:rsid w:val="00501518"/>
    <w:rsid w:val="00501564"/>
    <w:rsid w:val="005016CB"/>
    <w:rsid w:val="005018E9"/>
    <w:rsid w:val="0050195E"/>
    <w:rsid w:val="005019B9"/>
    <w:rsid w:val="00501AAB"/>
    <w:rsid w:val="00501C9D"/>
    <w:rsid w:val="00501D86"/>
    <w:rsid w:val="00502021"/>
    <w:rsid w:val="00502265"/>
    <w:rsid w:val="0050235B"/>
    <w:rsid w:val="00502492"/>
    <w:rsid w:val="0050267F"/>
    <w:rsid w:val="0050277A"/>
    <w:rsid w:val="0050281C"/>
    <w:rsid w:val="005028BE"/>
    <w:rsid w:val="0050297F"/>
    <w:rsid w:val="00502A30"/>
    <w:rsid w:val="00502ADC"/>
    <w:rsid w:val="00502B64"/>
    <w:rsid w:val="00502B6C"/>
    <w:rsid w:val="00502BC5"/>
    <w:rsid w:val="00502C67"/>
    <w:rsid w:val="00502C98"/>
    <w:rsid w:val="00502CE1"/>
    <w:rsid w:val="00502E35"/>
    <w:rsid w:val="00502F4D"/>
    <w:rsid w:val="00502FE5"/>
    <w:rsid w:val="005030EC"/>
    <w:rsid w:val="00503110"/>
    <w:rsid w:val="00503266"/>
    <w:rsid w:val="005032B8"/>
    <w:rsid w:val="005033D5"/>
    <w:rsid w:val="00503426"/>
    <w:rsid w:val="005034AB"/>
    <w:rsid w:val="00503593"/>
    <w:rsid w:val="00503615"/>
    <w:rsid w:val="005036BE"/>
    <w:rsid w:val="0050371B"/>
    <w:rsid w:val="0050378A"/>
    <w:rsid w:val="0050383D"/>
    <w:rsid w:val="00503A69"/>
    <w:rsid w:val="00503AC5"/>
    <w:rsid w:val="00503B29"/>
    <w:rsid w:val="00503B69"/>
    <w:rsid w:val="00503BDC"/>
    <w:rsid w:val="00503E01"/>
    <w:rsid w:val="00504074"/>
    <w:rsid w:val="005044DE"/>
    <w:rsid w:val="005044F3"/>
    <w:rsid w:val="0050457C"/>
    <w:rsid w:val="0050463A"/>
    <w:rsid w:val="00504652"/>
    <w:rsid w:val="00504733"/>
    <w:rsid w:val="005047D8"/>
    <w:rsid w:val="0050483C"/>
    <w:rsid w:val="005048D5"/>
    <w:rsid w:val="00504B59"/>
    <w:rsid w:val="00504C5E"/>
    <w:rsid w:val="00504D57"/>
    <w:rsid w:val="00505078"/>
    <w:rsid w:val="00505117"/>
    <w:rsid w:val="00505150"/>
    <w:rsid w:val="00505308"/>
    <w:rsid w:val="00505351"/>
    <w:rsid w:val="005054B8"/>
    <w:rsid w:val="00505617"/>
    <w:rsid w:val="005056CD"/>
    <w:rsid w:val="005057B2"/>
    <w:rsid w:val="005057CD"/>
    <w:rsid w:val="005058C1"/>
    <w:rsid w:val="0050597B"/>
    <w:rsid w:val="00505A2E"/>
    <w:rsid w:val="00505A83"/>
    <w:rsid w:val="00505AE8"/>
    <w:rsid w:val="00505C18"/>
    <w:rsid w:val="00505C32"/>
    <w:rsid w:val="00505D47"/>
    <w:rsid w:val="00505D69"/>
    <w:rsid w:val="00505FB3"/>
    <w:rsid w:val="00505FCD"/>
    <w:rsid w:val="005061CA"/>
    <w:rsid w:val="00506274"/>
    <w:rsid w:val="005063CE"/>
    <w:rsid w:val="005063F9"/>
    <w:rsid w:val="0050640E"/>
    <w:rsid w:val="005064B3"/>
    <w:rsid w:val="00506665"/>
    <w:rsid w:val="0050676E"/>
    <w:rsid w:val="005068B5"/>
    <w:rsid w:val="005068EF"/>
    <w:rsid w:val="0050696F"/>
    <w:rsid w:val="00506995"/>
    <w:rsid w:val="005069FF"/>
    <w:rsid w:val="00506B09"/>
    <w:rsid w:val="00506B13"/>
    <w:rsid w:val="00506BFF"/>
    <w:rsid w:val="00506E53"/>
    <w:rsid w:val="00506E8F"/>
    <w:rsid w:val="00506F27"/>
    <w:rsid w:val="0050725F"/>
    <w:rsid w:val="00507296"/>
    <w:rsid w:val="0050732B"/>
    <w:rsid w:val="0050736F"/>
    <w:rsid w:val="00507542"/>
    <w:rsid w:val="00507555"/>
    <w:rsid w:val="00507573"/>
    <w:rsid w:val="00507692"/>
    <w:rsid w:val="005076AD"/>
    <w:rsid w:val="0050770B"/>
    <w:rsid w:val="005077F5"/>
    <w:rsid w:val="005078C9"/>
    <w:rsid w:val="005079F3"/>
    <w:rsid w:val="00507B08"/>
    <w:rsid w:val="00507B1F"/>
    <w:rsid w:val="00507C29"/>
    <w:rsid w:val="00507D79"/>
    <w:rsid w:val="00507DE8"/>
    <w:rsid w:val="00507EC2"/>
    <w:rsid w:val="00507FC6"/>
    <w:rsid w:val="00507FC8"/>
    <w:rsid w:val="005100E7"/>
    <w:rsid w:val="00510124"/>
    <w:rsid w:val="005101B0"/>
    <w:rsid w:val="005101D2"/>
    <w:rsid w:val="005102B8"/>
    <w:rsid w:val="0051035A"/>
    <w:rsid w:val="00510419"/>
    <w:rsid w:val="00510440"/>
    <w:rsid w:val="0051052C"/>
    <w:rsid w:val="0051055A"/>
    <w:rsid w:val="0051065C"/>
    <w:rsid w:val="00510907"/>
    <w:rsid w:val="005109C2"/>
    <w:rsid w:val="00510BA6"/>
    <w:rsid w:val="00510BF7"/>
    <w:rsid w:val="00510CF3"/>
    <w:rsid w:val="00510DDF"/>
    <w:rsid w:val="00510DE9"/>
    <w:rsid w:val="00510E29"/>
    <w:rsid w:val="00510F2B"/>
    <w:rsid w:val="005110D4"/>
    <w:rsid w:val="00511330"/>
    <w:rsid w:val="00511369"/>
    <w:rsid w:val="00511417"/>
    <w:rsid w:val="0051144F"/>
    <w:rsid w:val="005114B1"/>
    <w:rsid w:val="00511604"/>
    <w:rsid w:val="00511628"/>
    <w:rsid w:val="00511632"/>
    <w:rsid w:val="0051173B"/>
    <w:rsid w:val="0051176E"/>
    <w:rsid w:val="00511790"/>
    <w:rsid w:val="005117A4"/>
    <w:rsid w:val="00511898"/>
    <w:rsid w:val="00511946"/>
    <w:rsid w:val="00511989"/>
    <w:rsid w:val="00511A32"/>
    <w:rsid w:val="00511A76"/>
    <w:rsid w:val="00511AB4"/>
    <w:rsid w:val="00511AC4"/>
    <w:rsid w:val="00511BD8"/>
    <w:rsid w:val="00511C39"/>
    <w:rsid w:val="00511C7B"/>
    <w:rsid w:val="00511E27"/>
    <w:rsid w:val="00511E9C"/>
    <w:rsid w:val="00511F0B"/>
    <w:rsid w:val="00512022"/>
    <w:rsid w:val="0051208D"/>
    <w:rsid w:val="00512107"/>
    <w:rsid w:val="0051225F"/>
    <w:rsid w:val="0051240A"/>
    <w:rsid w:val="00512444"/>
    <w:rsid w:val="00512480"/>
    <w:rsid w:val="00512502"/>
    <w:rsid w:val="00512565"/>
    <w:rsid w:val="005126FC"/>
    <w:rsid w:val="005127F0"/>
    <w:rsid w:val="00512A1E"/>
    <w:rsid w:val="00512A34"/>
    <w:rsid w:val="00512BFE"/>
    <w:rsid w:val="00512CDC"/>
    <w:rsid w:val="00513238"/>
    <w:rsid w:val="0051323D"/>
    <w:rsid w:val="00513353"/>
    <w:rsid w:val="0051338F"/>
    <w:rsid w:val="00513578"/>
    <w:rsid w:val="00513798"/>
    <w:rsid w:val="00513897"/>
    <w:rsid w:val="00513B67"/>
    <w:rsid w:val="00513D40"/>
    <w:rsid w:val="00513D60"/>
    <w:rsid w:val="00513EBB"/>
    <w:rsid w:val="00513F60"/>
    <w:rsid w:val="00514079"/>
    <w:rsid w:val="0051413B"/>
    <w:rsid w:val="00514178"/>
    <w:rsid w:val="00514595"/>
    <w:rsid w:val="00514620"/>
    <w:rsid w:val="005146A6"/>
    <w:rsid w:val="005146D3"/>
    <w:rsid w:val="0051470F"/>
    <w:rsid w:val="00514862"/>
    <w:rsid w:val="005149CA"/>
    <w:rsid w:val="00514BF3"/>
    <w:rsid w:val="00514C99"/>
    <w:rsid w:val="00514CBE"/>
    <w:rsid w:val="00514D46"/>
    <w:rsid w:val="00514E41"/>
    <w:rsid w:val="00514E56"/>
    <w:rsid w:val="005150C3"/>
    <w:rsid w:val="0051511A"/>
    <w:rsid w:val="005151E9"/>
    <w:rsid w:val="00515214"/>
    <w:rsid w:val="00515216"/>
    <w:rsid w:val="0051528C"/>
    <w:rsid w:val="00515325"/>
    <w:rsid w:val="0051536D"/>
    <w:rsid w:val="005155A5"/>
    <w:rsid w:val="005155E1"/>
    <w:rsid w:val="0051560F"/>
    <w:rsid w:val="0051570A"/>
    <w:rsid w:val="00515858"/>
    <w:rsid w:val="005164C5"/>
    <w:rsid w:val="005164D8"/>
    <w:rsid w:val="00516523"/>
    <w:rsid w:val="005165DA"/>
    <w:rsid w:val="00516615"/>
    <w:rsid w:val="00516634"/>
    <w:rsid w:val="005166B6"/>
    <w:rsid w:val="00516848"/>
    <w:rsid w:val="0051686F"/>
    <w:rsid w:val="0051692C"/>
    <w:rsid w:val="00516AA8"/>
    <w:rsid w:val="00516C91"/>
    <w:rsid w:val="00516CA4"/>
    <w:rsid w:val="00516DB6"/>
    <w:rsid w:val="00516DE7"/>
    <w:rsid w:val="00516E48"/>
    <w:rsid w:val="005170D6"/>
    <w:rsid w:val="00517114"/>
    <w:rsid w:val="0051718A"/>
    <w:rsid w:val="00517199"/>
    <w:rsid w:val="00517216"/>
    <w:rsid w:val="00517446"/>
    <w:rsid w:val="00517536"/>
    <w:rsid w:val="0051764A"/>
    <w:rsid w:val="00517803"/>
    <w:rsid w:val="0051782B"/>
    <w:rsid w:val="0051784C"/>
    <w:rsid w:val="00517986"/>
    <w:rsid w:val="005179C5"/>
    <w:rsid w:val="00517A5A"/>
    <w:rsid w:val="00517A6D"/>
    <w:rsid w:val="00517A9C"/>
    <w:rsid w:val="00517AD7"/>
    <w:rsid w:val="00517BE1"/>
    <w:rsid w:val="00517D82"/>
    <w:rsid w:val="00517DAA"/>
    <w:rsid w:val="00517DD2"/>
    <w:rsid w:val="00517ECA"/>
    <w:rsid w:val="00517EED"/>
    <w:rsid w:val="005200BF"/>
    <w:rsid w:val="00520287"/>
    <w:rsid w:val="0052032A"/>
    <w:rsid w:val="00520417"/>
    <w:rsid w:val="005205C2"/>
    <w:rsid w:val="005205F6"/>
    <w:rsid w:val="00520626"/>
    <w:rsid w:val="00520874"/>
    <w:rsid w:val="00520AA6"/>
    <w:rsid w:val="00520C05"/>
    <w:rsid w:val="00520D2B"/>
    <w:rsid w:val="00520D7A"/>
    <w:rsid w:val="00520E74"/>
    <w:rsid w:val="00521186"/>
    <w:rsid w:val="005211DD"/>
    <w:rsid w:val="0052122C"/>
    <w:rsid w:val="005212BB"/>
    <w:rsid w:val="005212E0"/>
    <w:rsid w:val="0052139D"/>
    <w:rsid w:val="00521471"/>
    <w:rsid w:val="00521532"/>
    <w:rsid w:val="0052153C"/>
    <w:rsid w:val="005216B5"/>
    <w:rsid w:val="00521751"/>
    <w:rsid w:val="005217C1"/>
    <w:rsid w:val="00521814"/>
    <w:rsid w:val="0052183F"/>
    <w:rsid w:val="00521970"/>
    <w:rsid w:val="00521A0C"/>
    <w:rsid w:val="00521AF5"/>
    <w:rsid w:val="00521BFB"/>
    <w:rsid w:val="00521C1C"/>
    <w:rsid w:val="00521D16"/>
    <w:rsid w:val="00521DC7"/>
    <w:rsid w:val="00521F1E"/>
    <w:rsid w:val="00521FFD"/>
    <w:rsid w:val="005221F5"/>
    <w:rsid w:val="0052227E"/>
    <w:rsid w:val="00522308"/>
    <w:rsid w:val="00522336"/>
    <w:rsid w:val="00522462"/>
    <w:rsid w:val="00522488"/>
    <w:rsid w:val="005224EE"/>
    <w:rsid w:val="005228A0"/>
    <w:rsid w:val="00522912"/>
    <w:rsid w:val="005229F9"/>
    <w:rsid w:val="00522C89"/>
    <w:rsid w:val="00522D43"/>
    <w:rsid w:val="00522E3F"/>
    <w:rsid w:val="00522FEB"/>
    <w:rsid w:val="0052306C"/>
    <w:rsid w:val="0052316A"/>
    <w:rsid w:val="0052331D"/>
    <w:rsid w:val="0052355C"/>
    <w:rsid w:val="00523687"/>
    <w:rsid w:val="00523740"/>
    <w:rsid w:val="00523815"/>
    <w:rsid w:val="0052390A"/>
    <w:rsid w:val="0052392D"/>
    <w:rsid w:val="0052394A"/>
    <w:rsid w:val="0052397B"/>
    <w:rsid w:val="00523E7B"/>
    <w:rsid w:val="0052404A"/>
    <w:rsid w:val="005243C8"/>
    <w:rsid w:val="0052445B"/>
    <w:rsid w:val="005244EC"/>
    <w:rsid w:val="0052456C"/>
    <w:rsid w:val="00524708"/>
    <w:rsid w:val="00524714"/>
    <w:rsid w:val="00524995"/>
    <w:rsid w:val="00524D29"/>
    <w:rsid w:val="00524D90"/>
    <w:rsid w:val="00524DD2"/>
    <w:rsid w:val="0052517E"/>
    <w:rsid w:val="005251BD"/>
    <w:rsid w:val="005252BE"/>
    <w:rsid w:val="005254E9"/>
    <w:rsid w:val="0052574D"/>
    <w:rsid w:val="0052592C"/>
    <w:rsid w:val="00525D64"/>
    <w:rsid w:val="00525D72"/>
    <w:rsid w:val="00525DD7"/>
    <w:rsid w:val="00525F08"/>
    <w:rsid w:val="005260E8"/>
    <w:rsid w:val="00526121"/>
    <w:rsid w:val="005261C6"/>
    <w:rsid w:val="005261FE"/>
    <w:rsid w:val="005263F9"/>
    <w:rsid w:val="00526403"/>
    <w:rsid w:val="00526455"/>
    <w:rsid w:val="0052645C"/>
    <w:rsid w:val="00526672"/>
    <w:rsid w:val="00526682"/>
    <w:rsid w:val="00526766"/>
    <w:rsid w:val="00526799"/>
    <w:rsid w:val="00526973"/>
    <w:rsid w:val="00526A21"/>
    <w:rsid w:val="00526D2D"/>
    <w:rsid w:val="00526E12"/>
    <w:rsid w:val="00526F6B"/>
    <w:rsid w:val="0052716D"/>
    <w:rsid w:val="005271B5"/>
    <w:rsid w:val="00527223"/>
    <w:rsid w:val="00527465"/>
    <w:rsid w:val="005274C0"/>
    <w:rsid w:val="00527686"/>
    <w:rsid w:val="005278DC"/>
    <w:rsid w:val="00527B56"/>
    <w:rsid w:val="00527B72"/>
    <w:rsid w:val="00527B80"/>
    <w:rsid w:val="00527CBC"/>
    <w:rsid w:val="00527D6A"/>
    <w:rsid w:val="005300EF"/>
    <w:rsid w:val="005301A7"/>
    <w:rsid w:val="005301C5"/>
    <w:rsid w:val="005301D2"/>
    <w:rsid w:val="0053028E"/>
    <w:rsid w:val="00530303"/>
    <w:rsid w:val="0053043F"/>
    <w:rsid w:val="00530456"/>
    <w:rsid w:val="0053063A"/>
    <w:rsid w:val="0053068F"/>
    <w:rsid w:val="005306C3"/>
    <w:rsid w:val="005306D0"/>
    <w:rsid w:val="005308CF"/>
    <w:rsid w:val="00530A93"/>
    <w:rsid w:val="00530CDC"/>
    <w:rsid w:val="00530D57"/>
    <w:rsid w:val="00531063"/>
    <w:rsid w:val="0053109F"/>
    <w:rsid w:val="00531245"/>
    <w:rsid w:val="00531334"/>
    <w:rsid w:val="0053145E"/>
    <w:rsid w:val="00531490"/>
    <w:rsid w:val="00531538"/>
    <w:rsid w:val="00531778"/>
    <w:rsid w:val="0053182C"/>
    <w:rsid w:val="00531DFB"/>
    <w:rsid w:val="00531E67"/>
    <w:rsid w:val="005321A3"/>
    <w:rsid w:val="00532572"/>
    <w:rsid w:val="00532588"/>
    <w:rsid w:val="00532829"/>
    <w:rsid w:val="00532977"/>
    <w:rsid w:val="00532978"/>
    <w:rsid w:val="00532E23"/>
    <w:rsid w:val="00532E5E"/>
    <w:rsid w:val="00532F0E"/>
    <w:rsid w:val="00532F4C"/>
    <w:rsid w:val="0053311C"/>
    <w:rsid w:val="005331EA"/>
    <w:rsid w:val="0053322D"/>
    <w:rsid w:val="00533280"/>
    <w:rsid w:val="00533479"/>
    <w:rsid w:val="005336FE"/>
    <w:rsid w:val="00533891"/>
    <w:rsid w:val="00533958"/>
    <w:rsid w:val="00533D08"/>
    <w:rsid w:val="00533F4E"/>
    <w:rsid w:val="00533FE0"/>
    <w:rsid w:val="0053414D"/>
    <w:rsid w:val="005342CE"/>
    <w:rsid w:val="00534307"/>
    <w:rsid w:val="00534448"/>
    <w:rsid w:val="00534685"/>
    <w:rsid w:val="005346C0"/>
    <w:rsid w:val="00534753"/>
    <w:rsid w:val="00534830"/>
    <w:rsid w:val="00534A8B"/>
    <w:rsid w:val="00534C01"/>
    <w:rsid w:val="00534C76"/>
    <w:rsid w:val="00534D4E"/>
    <w:rsid w:val="00534D95"/>
    <w:rsid w:val="00534F21"/>
    <w:rsid w:val="00534F73"/>
    <w:rsid w:val="005351D0"/>
    <w:rsid w:val="00535249"/>
    <w:rsid w:val="00535275"/>
    <w:rsid w:val="00535410"/>
    <w:rsid w:val="00535571"/>
    <w:rsid w:val="00535598"/>
    <w:rsid w:val="0053566E"/>
    <w:rsid w:val="00535756"/>
    <w:rsid w:val="005357CA"/>
    <w:rsid w:val="0053597D"/>
    <w:rsid w:val="00535AED"/>
    <w:rsid w:val="00535CBD"/>
    <w:rsid w:val="00535E2C"/>
    <w:rsid w:val="00535ED0"/>
    <w:rsid w:val="00535F42"/>
    <w:rsid w:val="00535FAE"/>
    <w:rsid w:val="00536085"/>
    <w:rsid w:val="0053610E"/>
    <w:rsid w:val="00536121"/>
    <w:rsid w:val="005362CB"/>
    <w:rsid w:val="00536362"/>
    <w:rsid w:val="005363BA"/>
    <w:rsid w:val="00536431"/>
    <w:rsid w:val="005364EF"/>
    <w:rsid w:val="00536611"/>
    <w:rsid w:val="0053672F"/>
    <w:rsid w:val="00536748"/>
    <w:rsid w:val="00536899"/>
    <w:rsid w:val="00536A90"/>
    <w:rsid w:val="00536A98"/>
    <w:rsid w:val="00536BCA"/>
    <w:rsid w:val="00536C3B"/>
    <w:rsid w:val="00536CE0"/>
    <w:rsid w:val="00536D4D"/>
    <w:rsid w:val="00536DE7"/>
    <w:rsid w:val="00536E1A"/>
    <w:rsid w:val="00536F77"/>
    <w:rsid w:val="00537195"/>
    <w:rsid w:val="00537249"/>
    <w:rsid w:val="00537513"/>
    <w:rsid w:val="0053763E"/>
    <w:rsid w:val="005376A0"/>
    <w:rsid w:val="005376D2"/>
    <w:rsid w:val="0053773F"/>
    <w:rsid w:val="00537B89"/>
    <w:rsid w:val="00537C50"/>
    <w:rsid w:val="00537C7A"/>
    <w:rsid w:val="00537CEE"/>
    <w:rsid w:val="00537EFA"/>
    <w:rsid w:val="00537FCC"/>
    <w:rsid w:val="00540049"/>
    <w:rsid w:val="0054008E"/>
    <w:rsid w:val="0054009D"/>
    <w:rsid w:val="005400B9"/>
    <w:rsid w:val="005400E5"/>
    <w:rsid w:val="00540335"/>
    <w:rsid w:val="00540372"/>
    <w:rsid w:val="005403B7"/>
    <w:rsid w:val="005403CE"/>
    <w:rsid w:val="00540424"/>
    <w:rsid w:val="00540457"/>
    <w:rsid w:val="005404A0"/>
    <w:rsid w:val="005405C0"/>
    <w:rsid w:val="0054068D"/>
    <w:rsid w:val="0054081B"/>
    <w:rsid w:val="00540988"/>
    <w:rsid w:val="00540A91"/>
    <w:rsid w:val="00540C9D"/>
    <w:rsid w:val="00540CBF"/>
    <w:rsid w:val="00540E1E"/>
    <w:rsid w:val="00540E41"/>
    <w:rsid w:val="00540F66"/>
    <w:rsid w:val="00540F88"/>
    <w:rsid w:val="00541162"/>
    <w:rsid w:val="00541202"/>
    <w:rsid w:val="005414C8"/>
    <w:rsid w:val="005415B5"/>
    <w:rsid w:val="00541949"/>
    <w:rsid w:val="005419B4"/>
    <w:rsid w:val="005419BF"/>
    <w:rsid w:val="005419C7"/>
    <w:rsid w:val="00541AE7"/>
    <w:rsid w:val="00541C23"/>
    <w:rsid w:val="00541E6B"/>
    <w:rsid w:val="00541EAF"/>
    <w:rsid w:val="0054215C"/>
    <w:rsid w:val="0054220D"/>
    <w:rsid w:val="005422BD"/>
    <w:rsid w:val="0054239A"/>
    <w:rsid w:val="005424FF"/>
    <w:rsid w:val="0054282E"/>
    <w:rsid w:val="005428FE"/>
    <w:rsid w:val="0054296D"/>
    <w:rsid w:val="00542A4B"/>
    <w:rsid w:val="00542AF7"/>
    <w:rsid w:val="00542C32"/>
    <w:rsid w:val="00542C42"/>
    <w:rsid w:val="00543025"/>
    <w:rsid w:val="0054322D"/>
    <w:rsid w:val="005432C3"/>
    <w:rsid w:val="005433E7"/>
    <w:rsid w:val="00543569"/>
    <w:rsid w:val="0054378D"/>
    <w:rsid w:val="00543794"/>
    <w:rsid w:val="00543981"/>
    <w:rsid w:val="00543DE6"/>
    <w:rsid w:val="00543E1B"/>
    <w:rsid w:val="00543F86"/>
    <w:rsid w:val="00544001"/>
    <w:rsid w:val="00544086"/>
    <w:rsid w:val="0054408C"/>
    <w:rsid w:val="0054412B"/>
    <w:rsid w:val="00544174"/>
    <w:rsid w:val="005442B5"/>
    <w:rsid w:val="005442E8"/>
    <w:rsid w:val="005442FA"/>
    <w:rsid w:val="005445C2"/>
    <w:rsid w:val="0054460A"/>
    <w:rsid w:val="00544737"/>
    <w:rsid w:val="0054474D"/>
    <w:rsid w:val="005449FE"/>
    <w:rsid w:val="00544BFC"/>
    <w:rsid w:val="00544C04"/>
    <w:rsid w:val="00544C4E"/>
    <w:rsid w:val="00544F1A"/>
    <w:rsid w:val="00545190"/>
    <w:rsid w:val="00545391"/>
    <w:rsid w:val="00545402"/>
    <w:rsid w:val="005454DD"/>
    <w:rsid w:val="00545906"/>
    <w:rsid w:val="005459C8"/>
    <w:rsid w:val="00545A2F"/>
    <w:rsid w:val="00545B07"/>
    <w:rsid w:val="00545B46"/>
    <w:rsid w:val="00545CFD"/>
    <w:rsid w:val="00545DEF"/>
    <w:rsid w:val="00545EC6"/>
    <w:rsid w:val="00545EDF"/>
    <w:rsid w:val="00545FE1"/>
    <w:rsid w:val="00546098"/>
    <w:rsid w:val="005460E0"/>
    <w:rsid w:val="0054612D"/>
    <w:rsid w:val="005461E4"/>
    <w:rsid w:val="005462FB"/>
    <w:rsid w:val="0054636F"/>
    <w:rsid w:val="005463FF"/>
    <w:rsid w:val="0054640D"/>
    <w:rsid w:val="00546605"/>
    <w:rsid w:val="0054664C"/>
    <w:rsid w:val="00546687"/>
    <w:rsid w:val="00546946"/>
    <w:rsid w:val="00546A52"/>
    <w:rsid w:val="00546D7E"/>
    <w:rsid w:val="00546DC6"/>
    <w:rsid w:val="00546E2D"/>
    <w:rsid w:val="005470AA"/>
    <w:rsid w:val="0054710B"/>
    <w:rsid w:val="005471B9"/>
    <w:rsid w:val="005471ED"/>
    <w:rsid w:val="005471F7"/>
    <w:rsid w:val="005473EC"/>
    <w:rsid w:val="00547521"/>
    <w:rsid w:val="005476C3"/>
    <w:rsid w:val="0054770A"/>
    <w:rsid w:val="0054778A"/>
    <w:rsid w:val="00547843"/>
    <w:rsid w:val="00547931"/>
    <w:rsid w:val="00547B97"/>
    <w:rsid w:val="00547C8F"/>
    <w:rsid w:val="00547D38"/>
    <w:rsid w:val="00547D51"/>
    <w:rsid w:val="00547E82"/>
    <w:rsid w:val="00547EAB"/>
    <w:rsid w:val="00547EE5"/>
    <w:rsid w:val="0055000A"/>
    <w:rsid w:val="005500CC"/>
    <w:rsid w:val="005500ED"/>
    <w:rsid w:val="005502C7"/>
    <w:rsid w:val="00550348"/>
    <w:rsid w:val="00550A6C"/>
    <w:rsid w:val="00550B49"/>
    <w:rsid w:val="00550B87"/>
    <w:rsid w:val="00550B8E"/>
    <w:rsid w:val="00550C60"/>
    <w:rsid w:val="00550CC3"/>
    <w:rsid w:val="00550CE4"/>
    <w:rsid w:val="00550CFB"/>
    <w:rsid w:val="00550D21"/>
    <w:rsid w:val="00551025"/>
    <w:rsid w:val="005511FD"/>
    <w:rsid w:val="00551264"/>
    <w:rsid w:val="00551313"/>
    <w:rsid w:val="0055133E"/>
    <w:rsid w:val="00551395"/>
    <w:rsid w:val="00551498"/>
    <w:rsid w:val="0055151D"/>
    <w:rsid w:val="00551555"/>
    <w:rsid w:val="00551578"/>
    <w:rsid w:val="00551736"/>
    <w:rsid w:val="00551759"/>
    <w:rsid w:val="005517ED"/>
    <w:rsid w:val="00551803"/>
    <w:rsid w:val="005518A8"/>
    <w:rsid w:val="0055196F"/>
    <w:rsid w:val="005519D7"/>
    <w:rsid w:val="00551A15"/>
    <w:rsid w:val="00551A3F"/>
    <w:rsid w:val="00551A4E"/>
    <w:rsid w:val="00551A5D"/>
    <w:rsid w:val="00551B89"/>
    <w:rsid w:val="00551C8D"/>
    <w:rsid w:val="00551F06"/>
    <w:rsid w:val="005523E4"/>
    <w:rsid w:val="00552448"/>
    <w:rsid w:val="00552497"/>
    <w:rsid w:val="005525CA"/>
    <w:rsid w:val="005526E5"/>
    <w:rsid w:val="005527D9"/>
    <w:rsid w:val="00552899"/>
    <w:rsid w:val="00552BDB"/>
    <w:rsid w:val="00552D22"/>
    <w:rsid w:val="00552D4E"/>
    <w:rsid w:val="00552E13"/>
    <w:rsid w:val="00552E3F"/>
    <w:rsid w:val="00552E4F"/>
    <w:rsid w:val="00552EE3"/>
    <w:rsid w:val="00552F93"/>
    <w:rsid w:val="005530E4"/>
    <w:rsid w:val="005532EE"/>
    <w:rsid w:val="00553428"/>
    <w:rsid w:val="005534C9"/>
    <w:rsid w:val="005536D8"/>
    <w:rsid w:val="00553712"/>
    <w:rsid w:val="00553731"/>
    <w:rsid w:val="0055373D"/>
    <w:rsid w:val="005538B9"/>
    <w:rsid w:val="00553B1B"/>
    <w:rsid w:val="00553E6B"/>
    <w:rsid w:val="00553ECE"/>
    <w:rsid w:val="0055407E"/>
    <w:rsid w:val="0055419B"/>
    <w:rsid w:val="005541EC"/>
    <w:rsid w:val="00554214"/>
    <w:rsid w:val="005542EC"/>
    <w:rsid w:val="0055439E"/>
    <w:rsid w:val="00554460"/>
    <w:rsid w:val="00554510"/>
    <w:rsid w:val="0055470B"/>
    <w:rsid w:val="005547E1"/>
    <w:rsid w:val="0055481B"/>
    <w:rsid w:val="00554832"/>
    <w:rsid w:val="00554902"/>
    <w:rsid w:val="00554A88"/>
    <w:rsid w:val="00554B4F"/>
    <w:rsid w:val="00554C58"/>
    <w:rsid w:val="005550C6"/>
    <w:rsid w:val="0055538B"/>
    <w:rsid w:val="00555559"/>
    <w:rsid w:val="005555DE"/>
    <w:rsid w:val="005555E7"/>
    <w:rsid w:val="005556E4"/>
    <w:rsid w:val="0055570D"/>
    <w:rsid w:val="00555760"/>
    <w:rsid w:val="0055588F"/>
    <w:rsid w:val="0055596B"/>
    <w:rsid w:val="00555AFD"/>
    <w:rsid w:val="00555D1D"/>
    <w:rsid w:val="00555E6D"/>
    <w:rsid w:val="0055605F"/>
    <w:rsid w:val="0055610D"/>
    <w:rsid w:val="005561B0"/>
    <w:rsid w:val="00556432"/>
    <w:rsid w:val="00556446"/>
    <w:rsid w:val="0055644B"/>
    <w:rsid w:val="005567C7"/>
    <w:rsid w:val="005567D7"/>
    <w:rsid w:val="00556898"/>
    <w:rsid w:val="005568F3"/>
    <w:rsid w:val="0055699D"/>
    <w:rsid w:val="00556A2C"/>
    <w:rsid w:val="00556A46"/>
    <w:rsid w:val="00556AA4"/>
    <w:rsid w:val="00556BF1"/>
    <w:rsid w:val="00556C25"/>
    <w:rsid w:val="00556D82"/>
    <w:rsid w:val="00556DBB"/>
    <w:rsid w:val="00556E26"/>
    <w:rsid w:val="00556F08"/>
    <w:rsid w:val="00556FDA"/>
    <w:rsid w:val="0055713B"/>
    <w:rsid w:val="005571B1"/>
    <w:rsid w:val="005571B8"/>
    <w:rsid w:val="00557217"/>
    <w:rsid w:val="00557341"/>
    <w:rsid w:val="00557350"/>
    <w:rsid w:val="00557432"/>
    <w:rsid w:val="0055754C"/>
    <w:rsid w:val="0055755D"/>
    <w:rsid w:val="00557572"/>
    <w:rsid w:val="005577F1"/>
    <w:rsid w:val="005578C9"/>
    <w:rsid w:val="005579CB"/>
    <w:rsid w:val="005579FF"/>
    <w:rsid w:val="00557AFC"/>
    <w:rsid w:val="00557C59"/>
    <w:rsid w:val="00557C64"/>
    <w:rsid w:val="00557DFA"/>
    <w:rsid w:val="00557FD3"/>
    <w:rsid w:val="00560064"/>
    <w:rsid w:val="00560083"/>
    <w:rsid w:val="00560096"/>
    <w:rsid w:val="005600C8"/>
    <w:rsid w:val="00560244"/>
    <w:rsid w:val="00560385"/>
    <w:rsid w:val="005604B1"/>
    <w:rsid w:val="00560556"/>
    <w:rsid w:val="005605A5"/>
    <w:rsid w:val="0056073D"/>
    <w:rsid w:val="005608E2"/>
    <w:rsid w:val="00560B51"/>
    <w:rsid w:val="00560B6C"/>
    <w:rsid w:val="00560B85"/>
    <w:rsid w:val="00560C4B"/>
    <w:rsid w:val="00560C80"/>
    <w:rsid w:val="00560C8F"/>
    <w:rsid w:val="00560CDB"/>
    <w:rsid w:val="00560CEA"/>
    <w:rsid w:val="00560D86"/>
    <w:rsid w:val="00560DB9"/>
    <w:rsid w:val="00560E1B"/>
    <w:rsid w:val="005610A8"/>
    <w:rsid w:val="00561198"/>
    <w:rsid w:val="005611E0"/>
    <w:rsid w:val="005612FC"/>
    <w:rsid w:val="00561347"/>
    <w:rsid w:val="00561478"/>
    <w:rsid w:val="0056159F"/>
    <w:rsid w:val="00561782"/>
    <w:rsid w:val="00561AC7"/>
    <w:rsid w:val="00561C7A"/>
    <w:rsid w:val="00561CE2"/>
    <w:rsid w:val="00561CEF"/>
    <w:rsid w:val="00561D4A"/>
    <w:rsid w:val="00561E72"/>
    <w:rsid w:val="00561EDE"/>
    <w:rsid w:val="00561F08"/>
    <w:rsid w:val="0056209B"/>
    <w:rsid w:val="005621D0"/>
    <w:rsid w:val="0056226B"/>
    <w:rsid w:val="005623D7"/>
    <w:rsid w:val="00562436"/>
    <w:rsid w:val="00562477"/>
    <w:rsid w:val="005624D4"/>
    <w:rsid w:val="00562553"/>
    <w:rsid w:val="005625F0"/>
    <w:rsid w:val="00562985"/>
    <w:rsid w:val="00562996"/>
    <w:rsid w:val="005629A1"/>
    <w:rsid w:val="00562A79"/>
    <w:rsid w:val="00562B3C"/>
    <w:rsid w:val="00562BE2"/>
    <w:rsid w:val="00562CCA"/>
    <w:rsid w:val="00562E55"/>
    <w:rsid w:val="00562EBF"/>
    <w:rsid w:val="00562F8B"/>
    <w:rsid w:val="00563081"/>
    <w:rsid w:val="005630CD"/>
    <w:rsid w:val="005630F8"/>
    <w:rsid w:val="005631A8"/>
    <w:rsid w:val="005631B6"/>
    <w:rsid w:val="00563244"/>
    <w:rsid w:val="005632CB"/>
    <w:rsid w:val="00563478"/>
    <w:rsid w:val="0056348B"/>
    <w:rsid w:val="005635E3"/>
    <w:rsid w:val="005637BB"/>
    <w:rsid w:val="00563953"/>
    <w:rsid w:val="00563B31"/>
    <w:rsid w:val="00563B60"/>
    <w:rsid w:val="00563B91"/>
    <w:rsid w:val="00563C66"/>
    <w:rsid w:val="00563C68"/>
    <w:rsid w:val="00563D8A"/>
    <w:rsid w:val="00563DA5"/>
    <w:rsid w:val="00563DDB"/>
    <w:rsid w:val="00563E2B"/>
    <w:rsid w:val="00563F0F"/>
    <w:rsid w:val="0056428B"/>
    <w:rsid w:val="00564303"/>
    <w:rsid w:val="0056438A"/>
    <w:rsid w:val="005643A5"/>
    <w:rsid w:val="00564424"/>
    <w:rsid w:val="0056467A"/>
    <w:rsid w:val="00564687"/>
    <w:rsid w:val="005646D2"/>
    <w:rsid w:val="005646D3"/>
    <w:rsid w:val="0056474B"/>
    <w:rsid w:val="00564A5A"/>
    <w:rsid w:val="00564AC7"/>
    <w:rsid w:val="00564AEA"/>
    <w:rsid w:val="00564C3E"/>
    <w:rsid w:val="00564CAD"/>
    <w:rsid w:val="00564EC2"/>
    <w:rsid w:val="00565029"/>
    <w:rsid w:val="0056502B"/>
    <w:rsid w:val="005651E0"/>
    <w:rsid w:val="00565276"/>
    <w:rsid w:val="005652B6"/>
    <w:rsid w:val="005652BA"/>
    <w:rsid w:val="00565303"/>
    <w:rsid w:val="005653D0"/>
    <w:rsid w:val="005654C4"/>
    <w:rsid w:val="005656B2"/>
    <w:rsid w:val="005657C3"/>
    <w:rsid w:val="00565858"/>
    <w:rsid w:val="00565B3C"/>
    <w:rsid w:val="00565C0F"/>
    <w:rsid w:val="00565DEB"/>
    <w:rsid w:val="00565E7E"/>
    <w:rsid w:val="005660B6"/>
    <w:rsid w:val="00566229"/>
    <w:rsid w:val="005662AB"/>
    <w:rsid w:val="005663F8"/>
    <w:rsid w:val="00566416"/>
    <w:rsid w:val="0056651E"/>
    <w:rsid w:val="0056671B"/>
    <w:rsid w:val="00566739"/>
    <w:rsid w:val="005667A5"/>
    <w:rsid w:val="005667B3"/>
    <w:rsid w:val="005667F6"/>
    <w:rsid w:val="00566A5F"/>
    <w:rsid w:val="00566BB3"/>
    <w:rsid w:val="00566C18"/>
    <w:rsid w:val="00566CC9"/>
    <w:rsid w:val="00566CED"/>
    <w:rsid w:val="00566D57"/>
    <w:rsid w:val="00567279"/>
    <w:rsid w:val="00567359"/>
    <w:rsid w:val="0056744E"/>
    <w:rsid w:val="005675B6"/>
    <w:rsid w:val="0056765C"/>
    <w:rsid w:val="00567729"/>
    <w:rsid w:val="0056774E"/>
    <w:rsid w:val="005677C6"/>
    <w:rsid w:val="00567921"/>
    <w:rsid w:val="00567A48"/>
    <w:rsid w:val="00567BF3"/>
    <w:rsid w:val="00567C9E"/>
    <w:rsid w:val="00567CD3"/>
    <w:rsid w:val="00567D70"/>
    <w:rsid w:val="00567EA8"/>
    <w:rsid w:val="00570077"/>
    <w:rsid w:val="00570083"/>
    <w:rsid w:val="005702A8"/>
    <w:rsid w:val="00570437"/>
    <w:rsid w:val="0057052B"/>
    <w:rsid w:val="0057059A"/>
    <w:rsid w:val="0057074C"/>
    <w:rsid w:val="0057088C"/>
    <w:rsid w:val="00570904"/>
    <w:rsid w:val="005709C6"/>
    <w:rsid w:val="00570A04"/>
    <w:rsid w:val="00570A14"/>
    <w:rsid w:val="00570A8F"/>
    <w:rsid w:val="00570E98"/>
    <w:rsid w:val="00570F0F"/>
    <w:rsid w:val="005710CA"/>
    <w:rsid w:val="005710F7"/>
    <w:rsid w:val="00571329"/>
    <w:rsid w:val="0057134F"/>
    <w:rsid w:val="005714A4"/>
    <w:rsid w:val="0057150D"/>
    <w:rsid w:val="00571693"/>
    <w:rsid w:val="0057176F"/>
    <w:rsid w:val="00571826"/>
    <w:rsid w:val="00571890"/>
    <w:rsid w:val="00571994"/>
    <w:rsid w:val="005719BF"/>
    <w:rsid w:val="00571BDC"/>
    <w:rsid w:val="00571DB4"/>
    <w:rsid w:val="00571EFC"/>
    <w:rsid w:val="0057214F"/>
    <w:rsid w:val="00572457"/>
    <w:rsid w:val="005725AA"/>
    <w:rsid w:val="0057260D"/>
    <w:rsid w:val="00572A36"/>
    <w:rsid w:val="00572A83"/>
    <w:rsid w:val="00572D04"/>
    <w:rsid w:val="00572D0C"/>
    <w:rsid w:val="00572F60"/>
    <w:rsid w:val="00572F65"/>
    <w:rsid w:val="00572FCC"/>
    <w:rsid w:val="00573013"/>
    <w:rsid w:val="00573047"/>
    <w:rsid w:val="005731C0"/>
    <w:rsid w:val="00573309"/>
    <w:rsid w:val="00573383"/>
    <w:rsid w:val="00573432"/>
    <w:rsid w:val="005734D8"/>
    <w:rsid w:val="0057350B"/>
    <w:rsid w:val="0057351B"/>
    <w:rsid w:val="0057359D"/>
    <w:rsid w:val="00573657"/>
    <w:rsid w:val="005736F2"/>
    <w:rsid w:val="00573911"/>
    <w:rsid w:val="005739E2"/>
    <w:rsid w:val="00573A79"/>
    <w:rsid w:val="00573D1E"/>
    <w:rsid w:val="00573E6D"/>
    <w:rsid w:val="00573EA6"/>
    <w:rsid w:val="00573F83"/>
    <w:rsid w:val="005740B2"/>
    <w:rsid w:val="00574106"/>
    <w:rsid w:val="00574404"/>
    <w:rsid w:val="0057447B"/>
    <w:rsid w:val="005744A9"/>
    <w:rsid w:val="005744C4"/>
    <w:rsid w:val="005744D8"/>
    <w:rsid w:val="00574659"/>
    <w:rsid w:val="005746A5"/>
    <w:rsid w:val="00574711"/>
    <w:rsid w:val="00574850"/>
    <w:rsid w:val="00574AA8"/>
    <w:rsid w:val="00574BFB"/>
    <w:rsid w:val="00574C5A"/>
    <w:rsid w:val="00574C6B"/>
    <w:rsid w:val="00574CB3"/>
    <w:rsid w:val="00574D84"/>
    <w:rsid w:val="00574F00"/>
    <w:rsid w:val="00575001"/>
    <w:rsid w:val="0057500E"/>
    <w:rsid w:val="005750FD"/>
    <w:rsid w:val="005752FC"/>
    <w:rsid w:val="00575342"/>
    <w:rsid w:val="00575385"/>
    <w:rsid w:val="00575444"/>
    <w:rsid w:val="0057544A"/>
    <w:rsid w:val="005756B3"/>
    <w:rsid w:val="005756B5"/>
    <w:rsid w:val="00575738"/>
    <w:rsid w:val="005759F0"/>
    <w:rsid w:val="00575BEC"/>
    <w:rsid w:val="00575D61"/>
    <w:rsid w:val="00575D98"/>
    <w:rsid w:val="00575D9B"/>
    <w:rsid w:val="00576002"/>
    <w:rsid w:val="00576020"/>
    <w:rsid w:val="00576084"/>
    <w:rsid w:val="005761A7"/>
    <w:rsid w:val="0057631B"/>
    <w:rsid w:val="0057633D"/>
    <w:rsid w:val="0057652D"/>
    <w:rsid w:val="00576572"/>
    <w:rsid w:val="0057659D"/>
    <w:rsid w:val="0057660A"/>
    <w:rsid w:val="0057691E"/>
    <w:rsid w:val="00576A64"/>
    <w:rsid w:val="00576CE3"/>
    <w:rsid w:val="00576D13"/>
    <w:rsid w:val="00576DE9"/>
    <w:rsid w:val="00576E40"/>
    <w:rsid w:val="00576E86"/>
    <w:rsid w:val="00576ED3"/>
    <w:rsid w:val="00576EEA"/>
    <w:rsid w:val="00576EF6"/>
    <w:rsid w:val="00576F84"/>
    <w:rsid w:val="00576FBE"/>
    <w:rsid w:val="00577041"/>
    <w:rsid w:val="00577077"/>
    <w:rsid w:val="00577154"/>
    <w:rsid w:val="005772AC"/>
    <w:rsid w:val="005773D0"/>
    <w:rsid w:val="005777C3"/>
    <w:rsid w:val="00577910"/>
    <w:rsid w:val="005779E7"/>
    <w:rsid w:val="005779F8"/>
    <w:rsid w:val="005779FA"/>
    <w:rsid w:val="00577A21"/>
    <w:rsid w:val="00577A61"/>
    <w:rsid w:val="00577B47"/>
    <w:rsid w:val="00577C55"/>
    <w:rsid w:val="00577DF3"/>
    <w:rsid w:val="00577E91"/>
    <w:rsid w:val="00577F38"/>
    <w:rsid w:val="00577F96"/>
    <w:rsid w:val="00580007"/>
    <w:rsid w:val="00580044"/>
    <w:rsid w:val="0058019B"/>
    <w:rsid w:val="005801F6"/>
    <w:rsid w:val="0058024B"/>
    <w:rsid w:val="00580297"/>
    <w:rsid w:val="0058041E"/>
    <w:rsid w:val="005806FE"/>
    <w:rsid w:val="0058082D"/>
    <w:rsid w:val="00580841"/>
    <w:rsid w:val="005808A9"/>
    <w:rsid w:val="00580B6A"/>
    <w:rsid w:val="00580D9D"/>
    <w:rsid w:val="00580DCF"/>
    <w:rsid w:val="00580E73"/>
    <w:rsid w:val="00581130"/>
    <w:rsid w:val="005811E9"/>
    <w:rsid w:val="00581215"/>
    <w:rsid w:val="00581346"/>
    <w:rsid w:val="00581438"/>
    <w:rsid w:val="00581494"/>
    <w:rsid w:val="0058169A"/>
    <w:rsid w:val="00581851"/>
    <w:rsid w:val="00581980"/>
    <w:rsid w:val="005819D6"/>
    <w:rsid w:val="00581A35"/>
    <w:rsid w:val="00581A5A"/>
    <w:rsid w:val="00581D21"/>
    <w:rsid w:val="00581EAE"/>
    <w:rsid w:val="00581FB2"/>
    <w:rsid w:val="00582025"/>
    <w:rsid w:val="0058224D"/>
    <w:rsid w:val="0058241D"/>
    <w:rsid w:val="00582462"/>
    <w:rsid w:val="0058257A"/>
    <w:rsid w:val="00582582"/>
    <w:rsid w:val="005826C3"/>
    <w:rsid w:val="005826C9"/>
    <w:rsid w:val="005828E4"/>
    <w:rsid w:val="00582906"/>
    <w:rsid w:val="00582A70"/>
    <w:rsid w:val="00582B7E"/>
    <w:rsid w:val="00582C5D"/>
    <w:rsid w:val="00582D9C"/>
    <w:rsid w:val="00582E96"/>
    <w:rsid w:val="00582EA5"/>
    <w:rsid w:val="00582EBF"/>
    <w:rsid w:val="00582F8A"/>
    <w:rsid w:val="00583038"/>
    <w:rsid w:val="00583082"/>
    <w:rsid w:val="00583236"/>
    <w:rsid w:val="00583256"/>
    <w:rsid w:val="005832DD"/>
    <w:rsid w:val="00583474"/>
    <w:rsid w:val="005837D9"/>
    <w:rsid w:val="005837F2"/>
    <w:rsid w:val="0058380E"/>
    <w:rsid w:val="005839D0"/>
    <w:rsid w:val="005839DA"/>
    <w:rsid w:val="00583AB2"/>
    <w:rsid w:val="00583C92"/>
    <w:rsid w:val="00583CC2"/>
    <w:rsid w:val="00583D38"/>
    <w:rsid w:val="00583F09"/>
    <w:rsid w:val="00583F5C"/>
    <w:rsid w:val="00583FDA"/>
    <w:rsid w:val="005840B8"/>
    <w:rsid w:val="005840E3"/>
    <w:rsid w:val="005841DD"/>
    <w:rsid w:val="005842AB"/>
    <w:rsid w:val="005842C1"/>
    <w:rsid w:val="005842FB"/>
    <w:rsid w:val="00584389"/>
    <w:rsid w:val="00584545"/>
    <w:rsid w:val="0058458B"/>
    <w:rsid w:val="00584831"/>
    <w:rsid w:val="0058489D"/>
    <w:rsid w:val="005849B3"/>
    <w:rsid w:val="005849F9"/>
    <w:rsid w:val="00584EF9"/>
    <w:rsid w:val="00584F1E"/>
    <w:rsid w:val="00584F45"/>
    <w:rsid w:val="005850F4"/>
    <w:rsid w:val="005852F0"/>
    <w:rsid w:val="00585345"/>
    <w:rsid w:val="00585668"/>
    <w:rsid w:val="00585674"/>
    <w:rsid w:val="005856A4"/>
    <w:rsid w:val="0058570C"/>
    <w:rsid w:val="005857D9"/>
    <w:rsid w:val="005857E9"/>
    <w:rsid w:val="0058580A"/>
    <w:rsid w:val="00585890"/>
    <w:rsid w:val="00585897"/>
    <w:rsid w:val="00585D85"/>
    <w:rsid w:val="00586525"/>
    <w:rsid w:val="005865C9"/>
    <w:rsid w:val="00586658"/>
    <w:rsid w:val="005866BB"/>
    <w:rsid w:val="005866D6"/>
    <w:rsid w:val="005866E3"/>
    <w:rsid w:val="0058675F"/>
    <w:rsid w:val="00586767"/>
    <w:rsid w:val="00586796"/>
    <w:rsid w:val="005867C3"/>
    <w:rsid w:val="005869BE"/>
    <w:rsid w:val="00586B8D"/>
    <w:rsid w:val="00586CAB"/>
    <w:rsid w:val="00586CC7"/>
    <w:rsid w:val="00586FCC"/>
    <w:rsid w:val="0058711E"/>
    <w:rsid w:val="0058732B"/>
    <w:rsid w:val="0058746C"/>
    <w:rsid w:val="00587714"/>
    <w:rsid w:val="005877F0"/>
    <w:rsid w:val="0058785F"/>
    <w:rsid w:val="0058789B"/>
    <w:rsid w:val="00587932"/>
    <w:rsid w:val="00587977"/>
    <w:rsid w:val="00587A2A"/>
    <w:rsid w:val="00587AC3"/>
    <w:rsid w:val="00587B05"/>
    <w:rsid w:val="00587B17"/>
    <w:rsid w:val="00587B30"/>
    <w:rsid w:val="00587CDF"/>
    <w:rsid w:val="00587D69"/>
    <w:rsid w:val="00587DAF"/>
    <w:rsid w:val="00587DFF"/>
    <w:rsid w:val="00587E53"/>
    <w:rsid w:val="00587FA8"/>
    <w:rsid w:val="0059000A"/>
    <w:rsid w:val="0059005E"/>
    <w:rsid w:val="005900F9"/>
    <w:rsid w:val="0059025F"/>
    <w:rsid w:val="005903E1"/>
    <w:rsid w:val="0059042D"/>
    <w:rsid w:val="00590503"/>
    <w:rsid w:val="005905FB"/>
    <w:rsid w:val="00590661"/>
    <w:rsid w:val="00590B1C"/>
    <w:rsid w:val="00590B5D"/>
    <w:rsid w:val="00590BB7"/>
    <w:rsid w:val="00590CBB"/>
    <w:rsid w:val="00590E11"/>
    <w:rsid w:val="00590EA5"/>
    <w:rsid w:val="00590EF5"/>
    <w:rsid w:val="00590F28"/>
    <w:rsid w:val="0059107B"/>
    <w:rsid w:val="0059117A"/>
    <w:rsid w:val="00591198"/>
    <w:rsid w:val="00591266"/>
    <w:rsid w:val="0059143D"/>
    <w:rsid w:val="0059151F"/>
    <w:rsid w:val="00591521"/>
    <w:rsid w:val="0059175C"/>
    <w:rsid w:val="00591B4E"/>
    <w:rsid w:val="00591C2E"/>
    <w:rsid w:val="00591C2F"/>
    <w:rsid w:val="00591CD1"/>
    <w:rsid w:val="00591CE1"/>
    <w:rsid w:val="00591D36"/>
    <w:rsid w:val="00591D63"/>
    <w:rsid w:val="005920C4"/>
    <w:rsid w:val="005921CA"/>
    <w:rsid w:val="00592293"/>
    <w:rsid w:val="00592355"/>
    <w:rsid w:val="00592460"/>
    <w:rsid w:val="005924D7"/>
    <w:rsid w:val="00592937"/>
    <w:rsid w:val="00592964"/>
    <w:rsid w:val="00592A70"/>
    <w:rsid w:val="00592AF3"/>
    <w:rsid w:val="00592B07"/>
    <w:rsid w:val="00592C32"/>
    <w:rsid w:val="00592D60"/>
    <w:rsid w:val="00592E2B"/>
    <w:rsid w:val="00592E31"/>
    <w:rsid w:val="00592EA2"/>
    <w:rsid w:val="00592F2E"/>
    <w:rsid w:val="00593093"/>
    <w:rsid w:val="00593126"/>
    <w:rsid w:val="005933AF"/>
    <w:rsid w:val="005933DB"/>
    <w:rsid w:val="00593683"/>
    <w:rsid w:val="005937E6"/>
    <w:rsid w:val="00593A7F"/>
    <w:rsid w:val="00593A9B"/>
    <w:rsid w:val="00593E21"/>
    <w:rsid w:val="00593ECA"/>
    <w:rsid w:val="00593FD6"/>
    <w:rsid w:val="005942DB"/>
    <w:rsid w:val="00594326"/>
    <w:rsid w:val="0059434F"/>
    <w:rsid w:val="00594386"/>
    <w:rsid w:val="005943FE"/>
    <w:rsid w:val="005944C5"/>
    <w:rsid w:val="0059459D"/>
    <w:rsid w:val="00594629"/>
    <w:rsid w:val="00594692"/>
    <w:rsid w:val="005947B5"/>
    <w:rsid w:val="005947CD"/>
    <w:rsid w:val="005948AB"/>
    <w:rsid w:val="00594A41"/>
    <w:rsid w:val="00594B96"/>
    <w:rsid w:val="00594C25"/>
    <w:rsid w:val="00594F03"/>
    <w:rsid w:val="00594FB5"/>
    <w:rsid w:val="00595013"/>
    <w:rsid w:val="00595014"/>
    <w:rsid w:val="0059545B"/>
    <w:rsid w:val="0059547D"/>
    <w:rsid w:val="00595481"/>
    <w:rsid w:val="005957EB"/>
    <w:rsid w:val="00595917"/>
    <w:rsid w:val="005959F7"/>
    <w:rsid w:val="00595A3C"/>
    <w:rsid w:val="00595A83"/>
    <w:rsid w:val="00595B68"/>
    <w:rsid w:val="00595BC6"/>
    <w:rsid w:val="00595BE8"/>
    <w:rsid w:val="00595C85"/>
    <w:rsid w:val="00595D38"/>
    <w:rsid w:val="00595F7A"/>
    <w:rsid w:val="00596017"/>
    <w:rsid w:val="0059603A"/>
    <w:rsid w:val="00596097"/>
    <w:rsid w:val="00596196"/>
    <w:rsid w:val="00596233"/>
    <w:rsid w:val="005962B3"/>
    <w:rsid w:val="00596407"/>
    <w:rsid w:val="005964C5"/>
    <w:rsid w:val="00596896"/>
    <w:rsid w:val="00596988"/>
    <w:rsid w:val="0059699C"/>
    <w:rsid w:val="005969A8"/>
    <w:rsid w:val="005969FF"/>
    <w:rsid w:val="00596C9E"/>
    <w:rsid w:val="00596CDB"/>
    <w:rsid w:val="00596D44"/>
    <w:rsid w:val="00596ED2"/>
    <w:rsid w:val="00596FB7"/>
    <w:rsid w:val="00597015"/>
    <w:rsid w:val="005970B0"/>
    <w:rsid w:val="005970BB"/>
    <w:rsid w:val="00597184"/>
    <w:rsid w:val="00597295"/>
    <w:rsid w:val="00597548"/>
    <w:rsid w:val="005975F1"/>
    <w:rsid w:val="00597740"/>
    <w:rsid w:val="005977C3"/>
    <w:rsid w:val="0059783D"/>
    <w:rsid w:val="00597B95"/>
    <w:rsid w:val="00597DC9"/>
    <w:rsid w:val="00597DD8"/>
    <w:rsid w:val="005A01B9"/>
    <w:rsid w:val="005A0280"/>
    <w:rsid w:val="005A0300"/>
    <w:rsid w:val="005A0370"/>
    <w:rsid w:val="005A03E6"/>
    <w:rsid w:val="005A0528"/>
    <w:rsid w:val="005A05EC"/>
    <w:rsid w:val="005A06FA"/>
    <w:rsid w:val="005A073C"/>
    <w:rsid w:val="005A07E2"/>
    <w:rsid w:val="005A094B"/>
    <w:rsid w:val="005A0953"/>
    <w:rsid w:val="005A0B56"/>
    <w:rsid w:val="005A0BC2"/>
    <w:rsid w:val="005A0C54"/>
    <w:rsid w:val="005A0C6A"/>
    <w:rsid w:val="005A0DCF"/>
    <w:rsid w:val="005A0F19"/>
    <w:rsid w:val="005A0F89"/>
    <w:rsid w:val="005A106F"/>
    <w:rsid w:val="005A11EF"/>
    <w:rsid w:val="005A11F0"/>
    <w:rsid w:val="005A1202"/>
    <w:rsid w:val="005A1381"/>
    <w:rsid w:val="005A1544"/>
    <w:rsid w:val="005A1671"/>
    <w:rsid w:val="005A16E9"/>
    <w:rsid w:val="005A17A0"/>
    <w:rsid w:val="005A182E"/>
    <w:rsid w:val="005A187D"/>
    <w:rsid w:val="005A191F"/>
    <w:rsid w:val="005A1958"/>
    <w:rsid w:val="005A1968"/>
    <w:rsid w:val="005A199A"/>
    <w:rsid w:val="005A19B6"/>
    <w:rsid w:val="005A1AC5"/>
    <w:rsid w:val="005A1BE0"/>
    <w:rsid w:val="005A1F8F"/>
    <w:rsid w:val="005A1FC8"/>
    <w:rsid w:val="005A2021"/>
    <w:rsid w:val="005A214E"/>
    <w:rsid w:val="005A216A"/>
    <w:rsid w:val="005A217F"/>
    <w:rsid w:val="005A2221"/>
    <w:rsid w:val="005A22EC"/>
    <w:rsid w:val="005A23F4"/>
    <w:rsid w:val="005A2691"/>
    <w:rsid w:val="005A26F4"/>
    <w:rsid w:val="005A2756"/>
    <w:rsid w:val="005A277B"/>
    <w:rsid w:val="005A284B"/>
    <w:rsid w:val="005A286D"/>
    <w:rsid w:val="005A2934"/>
    <w:rsid w:val="005A2AAB"/>
    <w:rsid w:val="005A2B81"/>
    <w:rsid w:val="005A2C5A"/>
    <w:rsid w:val="005A2C8D"/>
    <w:rsid w:val="005A2EF5"/>
    <w:rsid w:val="005A3178"/>
    <w:rsid w:val="005A3191"/>
    <w:rsid w:val="005A32C7"/>
    <w:rsid w:val="005A3356"/>
    <w:rsid w:val="005A33DC"/>
    <w:rsid w:val="005A34CB"/>
    <w:rsid w:val="005A355A"/>
    <w:rsid w:val="005A358E"/>
    <w:rsid w:val="005A3719"/>
    <w:rsid w:val="005A3726"/>
    <w:rsid w:val="005A37E5"/>
    <w:rsid w:val="005A39C7"/>
    <w:rsid w:val="005A3A11"/>
    <w:rsid w:val="005A3A4E"/>
    <w:rsid w:val="005A3A89"/>
    <w:rsid w:val="005A3AA7"/>
    <w:rsid w:val="005A3D8B"/>
    <w:rsid w:val="005A3E4B"/>
    <w:rsid w:val="005A4015"/>
    <w:rsid w:val="005A428B"/>
    <w:rsid w:val="005A4330"/>
    <w:rsid w:val="005A43C6"/>
    <w:rsid w:val="005A445A"/>
    <w:rsid w:val="005A4486"/>
    <w:rsid w:val="005A4536"/>
    <w:rsid w:val="005A4552"/>
    <w:rsid w:val="005A459F"/>
    <w:rsid w:val="005A45A5"/>
    <w:rsid w:val="005A4799"/>
    <w:rsid w:val="005A496B"/>
    <w:rsid w:val="005A49C2"/>
    <w:rsid w:val="005A4A59"/>
    <w:rsid w:val="005A4A5F"/>
    <w:rsid w:val="005A4ACA"/>
    <w:rsid w:val="005A4AFC"/>
    <w:rsid w:val="005A4B31"/>
    <w:rsid w:val="005A4B3B"/>
    <w:rsid w:val="005A4C48"/>
    <w:rsid w:val="005A4F23"/>
    <w:rsid w:val="005A4F7D"/>
    <w:rsid w:val="005A51C5"/>
    <w:rsid w:val="005A5200"/>
    <w:rsid w:val="005A5544"/>
    <w:rsid w:val="005A5624"/>
    <w:rsid w:val="005A567B"/>
    <w:rsid w:val="005A58B5"/>
    <w:rsid w:val="005A5977"/>
    <w:rsid w:val="005A59BF"/>
    <w:rsid w:val="005A5BF7"/>
    <w:rsid w:val="005A5CB4"/>
    <w:rsid w:val="005A5D8E"/>
    <w:rsid w:val="005A5D99"/>
    <w:rsid w:val="005A5E69"/>
    <w:rsid w:val="005A5F60"/>
    <w:rsid w:val="005A5F7D"/>
    <w:rsid w:val="005A605E"/>
    <w:rsid w:val="005A6145"/>
    <w:rsid w:val="005A61B9"/>
    <w:rsid w:val="005A64C1"/>
    <w:rsid w:val="005A64F8"/>
    <w:rsid w:val="005A6649"/>
    <w:rsid w:val="005A6736"/>
    <w:rsid w:val="005A679B"/>
    <w:rsid w:val="005A6A67"/>
    <w:rsid w:val="005A6A7F"/>
    <w:rsid w:val="005A6B78"/>
    <w:rsid w:val="005A6D66"/>
    <w:rsid w:val="005A6D8C"/>
    <w:rsid w:val="005A7024"/>
    <w:rsid w:val="005A71D3"/>
    <w:rsid w:val="005A72FF"/>
    <w:rsid w:val="005A734A"/>
    <w:rsid w:val="005A7465"/>
    <w:rsid w:val="005A74F6"/>
    <w:rsid w:val="005A77D7"/>
    <w:rsid w:val="005A794F"/>
    <w:rsid w:val="005A7A71"/>
    <w:rsid w:val="005A7C9C"/>
    <w:rsid w:val="005A7EEB"/>
    <w:rsid w:val="005A7FF2"/>
    <w:rsid w:val="005B00E6"/>
    <w:rsid w:val="005B0206"/>
    <w:rsid w:val="005B03A1"/>
    <w:rsid w:val="005B0408"/>
    <w:rsid w:val="005B04D2"/>
    <w:rsid w:val="005B0540"/>
    <w:rsid w:val="005B0752"/>
    <w:rsid w:val="005B0811"/>
    <w:rsid w:val="005B0817"/>
    <w:rsid w:val="005B0830"/>
    <w:rsid w:val="005B0891"/>
    <w:rsid w:val="005B0894"/>
    <w:rsid w:val="005B08CE"/>
    <w:rsid w:val="005B0A74"/>
    <w:rsid w:val="005B0CC3"/>
    <w:rsid w:val="005B0D88"/>
    <w:rsid w:val="005B0EB8"/>
    <w:rsid w:val="005B0F48"/>
    <w:rsid w:val="005B0F67"/>
    <w:rsid w:val="005B126C"/>
    <w:rsid w:val="005B12CE"/>
    <w:rsid w:val="005B12E8"/>
    <w:rsid w:val="005B131A"/>
    <w:rsid w:val="005B13DC"/>
    <w:rsid w:val="005B174F"/>
    <w:rsid w:val="005B18CD"/>
    <w:rsid w:val="005B1910"/>
    <w:rsid w:val="005B1A5B"/>
    <w:rsid w:val="005B1AAA"/>
    <w:rsid w:val="005B1C99"/>
    <w:rsid w:val="005B24F8"/>
    <w:rsid w:val="005B2524"/>
    <w:rsid w:val="005B2753"/>
    <w:rsid w:val="005B29E5"/>
    <w:rsid w:val="005B2C51"/>
    <w:rsid w:val="005B2D43"/>
    <w:rsid w:val="005B311F"/>
    <w:rsid w:val="005B3406"/>
    <w:rsid w:val="005B3490"/>
    <w:rsid w:val="005B35A0"/>
    <w:rsid w:val="005B367C"/>
    <w:rsid w:val="005B36EB"/>
    <w:rsid w:val="005B372F"/>
    <w:rsid w:val="005B3A08"/>
    <w:rsid w:val="005B3AE4"/>
    <w:rsid w:val="005B3C71"/>
    <w:rsid w:val="005B3D14"/>
    <w:rsid w:val="005B3E83"/>
    <w:rsid w:val="005B3F1F"/>
    <w:rsid w:val="005B3FF5"/>
    <w:rsid w:val="005B40B5"/>
    <w:rsid w:val="005B414A"/>
    <w:rsid w:val="005B4217"/>
    <w:rsid w:val="005B4293"/>
    <w:rsid w:val="005B4391"/>
    <w:rsid w:val="005B464A"/>
    <w:rsid w:val="005B48CD"/>
    <w:rsid w:val="005B4AFC"/>
    <w:rsid w:val="005B4BDD"/>
    <w:rsid w:val="005B4CCB"/>
    <w:rsid w:val="005B4F5A"/>
    <w:rsid w:val="005B4F99"/>
    <w:rsid w:val="005B505A"/>
    <w:rsid w:val="005B5136"/>
    <w:rsid w:val="005B5340"/>
    <w:rsid w:val="005B5341"/>
    <w:rsid w:val="005B53B5"/>
    <w:rsid w:val="005B5460"/>
    <w:rsid w:val="005B562E"/>
    <w:rsid w:val="005B56BF"/>
    <w:rsid w:val="005B56E8"/>
    <w:rsid w:val="005B5736"/>
    <w:rsid w:val="005B5780"/>
    <w:rsid w:val="005B57D3"/>
    <w:rsid w:val="005B5853"/>
    <w:rsid w:val="005B588A"/>
    <w:rsid w:val="005B59B3"/>
    <w:rsid w:val="005B5A39"/>
    <w:rsid w:val="005B5AF7"/>
    <w:rsid w:val="005B5B67"/>
    <w:rsid w:val="005B5BB3"/>
    <w:rsid w:val="005B5ED7"/>
    <w:rsid w:val="005B5FAF"/>
    <w:rsid w:val="005B60A4"/>
    <w:rsid w:val="005B62E4"/>
    <w:rsid w:val="005B6300"/>
    <w:rsid w:val="005B6347"/>
    <w:rsid w:val="005B63D2"/>
    <w:rsid w:val="005B6650"/>
    <w:rsid w:val="005B68B0"/>
    <w:rsid w:val="005B68E9"/>
    <w:rsid w:val="005B6A66"/>
    <w:rsid w:val="005B6AAF"/>
    <w:rsid w:val="005B6BC4"/>
    <w:rsid w:val="005B6C1A"/>
    <w:rsid w:val="005B6CAB"/>
    <w:rsid w:val="005B6D9F"/>
    <w:rsid w:val="005B6E56"/>
    <w:rsid w:val="005B6FB3"/>
    <w:rsid w:val="005B700A"/>
    <w:rsid w:val="005B7021"/>
    <w:rsid w:val="005B7258"/>
    <w:rsid w:val="005B7317"/>
    <w:rsid w:val="005B7335"/>
    <w:rsid w:val="005B7364"/>
    <w:rsid w:val="005B7692"/>
    <w:rsid w:val="005B775D"/>
    <w:rsid w:val="005B7767"/>
    <w:rsid w:val="005B7811"/>
    <w:rsid w:val="005B793F"/>
    <w:rsid w:val="005B79B9"/>
    <w:rsid w:val="005B7AA3"/>
    <w:rsid w:val="005B7AAD"/>
    <w:rsid w:val="005B7EB4"/>
    <w:rsid w:val="005B7F29"/>
    <w:rsid w:val="005C00A4"/>
    <w:rsid w:val="005C034D"/>
    <w:rsid w:val="005C045B"/>
    <w:rsid w:val="005C0794"/>
    <w:rsid w:val="005C090E"/>
    <w:rsid w:val="005C0A37"/>
    <w:rsid w:val="005C0A8F"/>
    <w:rsid w:val="005C0A95"/>
    <w:rsid w:val="005C0AB9"/>
    <w:rsid w:val="005C0DC4"/>
    <w:rsid w:val="005C0F77"/>
    <w:rsid w:val="005C125F"/>
    <w:rsid w:val="005C12E5"/>
    <w:rsid w:val="005C1432"/>
    <w:rsid w:val="005C14B8"/>
    <w:rsid w:val="005C16A8"/>
    <w:rsid w:val="005C1802"/>
    <w:rsid w:val="005C180C"/>
    <w:rsid w:val="005C189B"/>
    <w:rsid w:val="005C1A37"/>
    <w:rsid w:val="005C1A72"/>
    <w:rsid w:val="005C1AA4"/>
    <w:rsid w:val="005C1B05"/>
    <w:rsid w:val="005C1C06"/>
    <w:rsid w:val="005C1C75"/>
    <w:rsid w:val="005C1E78"/>
    <w:rsid w:val="005C1FEC"/>
    <w:rsid w:val="005C20AB"/>
    <w:rsid w:val="005C20DE"/>
    <w:rsid w:val="005C23A1"/>
    <w:rsid w:val="005C23A2"/>
    <w:rsid w:val="005C24FF"/>
    <w:rsid w:val="005C2581"/>
    <w:rsid w:val="005C272C"/>
    <w:rsid w:val="005C2847"/>
    <w:rsid w:val="005C2A5E"/>
    <w:rsid w:val="005C2AD3"/>
    <w:rsid w:val="005C2C61"/>
    <w:rsid w:val="005C2C7C"/>
    <w:rsid w:val="005C2CE8"/>
    <w:rsid w:val="005C2D16"/>
    <w:rsid w:val="005C2E48"/>
    <w:rsid w:val="005C31E4"/>
    <w:rsid w:val="005C3360"/>
    <w:rsid w:val="005C33D0"/>
    <w:rsid w:val="005C3557"/>
    <w:rsid w:val="005C36F5"/>
    <w:rsid w:val="005C3768"/>
    <w:rsid w:val="005C3B14"/>
    <w:rsid w:val="005C3B53"/>
    <w:rsid w:val="005C3BF9"/>
    <w:rsid w:val="005C3DDD"/>
    <w:rsid w:val="005C3E83"/>
    <w:rsid w:val="005C3EA2"/>
    <w:rsid w:val="005C40FA"/>
    <w:rsid w:val="005C4148"/>
    <w:rsid w:val="005C41F3"/>
    <w:rsid w:val="005C420A"/>
    <w:rsid w:val="005C42C2"/>
    <w:rsid w:val="005C4417"/>
    <w:rsid w:val="005C4534"/>
    <w:rsid w:val="005C470C"/>
    <w:rsid w:val="005C4827"/>
    <w:rsid w:val="005C489B"/>
    <w:rsid w:val="005C49F4"/>
    <w:rsid w:val="005C4A1E"/>
    <w:rsid w:val="005C4B50"/>
    <w:rsid w:val="005C4B57"/>
    <w:rsid w:val="005C4F04"/>
    <w:rsid w:val="005C4FAE"/>
    <w:rsid w:val="005C5028"/>
    <w:rsid w:val="005C529E"/>
    <w:rsid w:val="005C53F2"/>
    <w:rsid w:val="005C5662"/>
    <w:rsid w:val="005C5729"/>
    <w:rsid w:val="005C5875"/>
    <w:rsid w:val="005C59F7"/>
    <w:rsid w:val="005C5B44"/>
    <w:rsid w:val="005C5BD8"/>
    <w:rsid w:val="005C5C32"/>
    <w:rsid w:val="005C5E91"/>
    <w:rsid w:val="005C5EA6"/>
    <w:rsid w:val="005C5F58"/>
    <w:rsid w:val="005C5F5E"/>
    <w:rsid w:val="005C5FC2"/>
    <w:rsid w:val="005C5FE1"/>
    <w:rsid w:val="005C6028"/>
    <w:rsid w:val="005C626B"/>
    <w:rsid w:val="005C647F"/>
    <w:rsid w:val="005C678B"/>
    <w:rsid w:val="005C67A2"/>
    <w:rsid w:val="005C68D0"/>
    <w:rsid w:val="005C6C04"/>
    <w:rsid w:val="005C6C0B"/>
    <w:rsid w:val="005C6C1E"/>
    <w:rsid w:val="005C6C75"/>
    <w:rsid w:val="005C6C8F"/>
    <w:rsid w:val="005C6FAA"/>
    <w:rsid w:val="005C7289"/>
    <w:rsid w:val="005C72DC"/>
    <w:rsid w:val="005C748D"/>
    <w:rsid w:val="005C7564"/>
    <w:rsid w:val="005C770A"/>
    <w:rsid w:val="005C77A9"/>
    <w:rsid w:val="005C77B3"/>
    <w:rsid w:val="005C7808"/>
    <w:rsid w:val="005C7849"/>
    <w:rsid w:val="005C79AF"/>
    <w:rsid w:val="005C7A9C"/>
    <w:rsid w:val="005C7D90"/>
    <w:rsid w:val="005C7E6F"/>
    <w:rsid w:val="005C7F49"/>
    <w:rsid w:val="005D00F3"/>
    <w:rsid w:val="005D0282"/>
    <w:rsid w:val="005D034A"/>
    <w:rsid w:val="005D03BF"/>
    <w:rsid w:val="005D043E"/>
    <w:rsid w:val="005D0603"/>
    <w:rsid w:val="005D0639"/>
    <w:rsid w:val="005D0712"/>
    <w:rsid w:val="005D0867"/>
    <w:rsid w:val="005D0AC6"/>
    <w:rsid w:val="005D0AE2"/>
    <w:rsid w:val="005D0BAD"/>
    <w:rsid w:val="005D11B5"/>
    <w:rsid w:val="005D148E"/>
    <w:rsid w:val="005D158B"/>
    <w:rsid w:val="005D1632"/>
    <w:rsid w:val="005D16DB"/>
    <w:rsid w:val="005D178C"/>
    <w:rsid w:val="005D18BA"/>
    <w:rsid w:val="005D18D8"/>
    <w:rsid w:val="005D1A43"/>
    <w:rsid w:val="005D1B78"/>
    <w:rsid w:val="005D1BCB"/>
    <w:rsid w:val="005D1DBD"/>
    <w:rsid w:val="005D1E19"/>
    <w:rsid w:val="005D206E"/>
    <w:rsid w:val="005D2099"/>
    <w:rsid w:val="005D22A8"/>
    <w:rsid w:val="005D22EC"/>
    <w:rsid w:val="005D28A9"/>
    <w:rsid w:val="005D2AB8"/>
    <w:rsid w:val="005D2B73"/>
    <w:rsid w:val="005D2BDC"/>
    <w:rsid w:val="005D2CF5"/>
    <w:rsid w:val="005D2DA4"/>
    <w:rsid w:val="005D2F06"/>
    <w:rsid w:val="005D2F32"/>
    <w:rsid w:val="005D3090"/>
    <w:rsid w:val="005D3280"/>
    <w:rsid w:val="005D35CD"/>
    <w:rsid w:val="005D3602"/>
    <w:rsid w:val="005D3603"/>
    <w:rsid w:val="005D36CF"/>
    <w:rsid w:val="005D3876"/>
    <w:rsid w:val="005D38DD"/>
    <w:rsid w:val="005D3934"/>
    <w:rsid w:val="005D3978"/>
    <w:rsid w:val="005D3A25"/>
    <w:rsid w:val="005D3AE3"/>
    <w:rsid w:val="005D3B41"/>
    <w:rsid w:val="005D3CFE"/>
    <w:rsid w:val="005D4083"/>
    <w:rsid w:val="005D41DF"/>
    <w:rsid w:val="005D42FE"/>
    <w:rsid w:val="005D43C4"/>
    <w:rsid w:val="005D453E"/>
    <w:rsid w:val="005D45B7"/>
    <w:rsid w:val="005D45D9"/>
    <w:rsid w:val="005D45E4"/>
    <w:rsid w:val="005D462E"/>
    <w:rsid w:val="005D4663"/>
    <w:rsid w:val="005D4743"/>
    <w:rsid w:val="005D47A2"/>
    <w:rsid w:val="005D47DB"/>
    <w:rsid w:val="005D4978"/>
    <w:rsid w:val="005D4BE5"/>
    <w:rsid w:val="005D4D7E"/>
    <w:rsid w:val="005D4DDF"/>
    <w:rsid w:val="005D5254"/>
    <w:rsid w:val="005D5502"/>
    <w:rsid w:val="005D5585"/>
    <w:rsid w:val="005D56C8"/>
    <w:rsid w:val="005D56CB"/>
    <w:rsid w:val="005D570B"/>
    <w:rsid w:val="005D5780"/>
    <w:rsid w:val="005D5B04"/>
    <w:rsid w:val="005D5BAC"/>
    <w:rsid w:val="005D5C1E"/>
    <w:rsid w:val="005D5CD2"/>
    <w:rsid w:val="005D5D17"/>
    <w:rsid w:val="005D5E31"/>
    <w:rsid w:val="005D61D8"/>
    <w:rsid w:val="005D6215"/>
    <w:rsid w:val="005D62D2"/>
    <w:rsid w:val="005D631A"/>
    <w:rsid w:val="005D6432"/>
    <w:rsid w:val="005D664C"/>
    <w:rsid w:val="005D678F"/>
    <w:rsid w:val="005D69FC"/>
    <w:rsid w:val="005D6B27"/>
    <w:rsid w:val="005D6B65"/>
    <w:rsid w:val="005D6C13"/>
    <w:rsid w:val="005D6C1A"/>
    <w:rsid w:val="005D6E45"/>
    <w:rsid w:val="005D6FAF"/>
    <w:rsid w:val="005D6FBE"/>
    <w:rsid w:val="005D7065"/>
    <w:rsid w:val="005D70A9"/>
    <w:rsid w:val="005D7177"/>
    <w:rsid w:val="005D7178"/>
    <w:rsid w:val="005D7496"/>
    <w:rsid w:val="005D749B"/>
    <w:rsid w:val="005D7568"/>
    <w:rsid w:val="005D75A1"/>
    <w:rsid w:val="005D75E1"/>
    <w:rsid w:val="005D77B3"/>
    <w:rsid w:val="005D7821"/>
    <w:rsid w:val="005D787F"/>
    <w:rsid w:val="005D7B7C"/>
    <w:rsid w:val="005D7D75"/>
    <w:rsid w:val="005D7DE0"/>
    <w:rsid w:val="005D7E34"/>
    <w:rsid w:val="005D7EC9"/>
    <w:rsid w:val="005E006C"/>
    <w:rsid w:val="005E00CC"/>
    <w:rsid w:val="005E01E0"/>
    <w:rsid w:val="005E025E"/>
    <w:rsid w:val="005E03D7"/>
    <w:rsid w:val="005E0422"/>
    <w:rsid w:val="005E0597"/>
    <w:rsid w:val="005E0619"/>
    <w:rsid w:val="005E067E"/>
    <w:rsid w:val="005E0683"/>
    <w:rsid w:val="005E07DA"/>
    <w:rsid w:val="005E081D"/>
    <w:rsid w:val="005E0904"/>
    <w:rsid w:val="005E09BB"/>
    <w:rsid w:val="005E09D4"/>
    <w:rsid w:val="005E0A00"/>
    <w:rsid w:val="005E0AD7"/>
    <w:rsid w:val="005E0D51"/>
    <w:rsid w:val="005E11C3"/>
    <w:rsid w:val="005E130C"/>
    <w:rsid w:val="005E146C"/>
    <w:rsid w:val="005E1535"/>
    <w:rsid w:val="005E159E"/>
    <w:rsid w:val="005E16C4"/>
    <w:rsid w:val="005E1830"/>
    <w:rsid w:val="005E1A3F"/>
    <w:rsid w:val="005E1AEB"/>
    <w:rsid w:val="005E1C0F"/>
    <w:rsid w:val="005E1C50"/>
    <w:rsid w:val="005E1F61"/>
    <w:rsid w:val="005E212A"/>
    <w:rsid w:val="005E22A6"/>
    <w:rsid w:val="005E22ED"/>
    <w:rsid w:val="005E22EF"/>
    <w:rsid w:val="005E2343"/>
    <w:rsid w:val="005E25A5"/>
    <w:rsid w:val="005E25BD"/>
    <w:rsid w:val="005E267F"/>
    <w:rsid w:val="005E275C"/>
    <w:rsid w:val="005E28F1"/>
    <w:rsid w:val="005E29D5"/>
    <w:rsid w:val="005E2A20"/>
    <w:rsid w:val="005E2B6F"/>
    <w:rsid w:val="005E2ECE"/>
    <w:rsid w:val="005E3250"/>
    <w:rsid w:val="005E3368"/>
    <w:rsid w:val="005E3589"/>
    <w:rsid w:val="005E35C7"/>
    <w:rsid w:val="005E3750"/>
    <w:rsid w:val="005E37BC"/>
    <w:rsid w:val="005E3874"/>
    <w:rsid w:val="005E387A"/>
    <w:rsid w:val="005E397B"/>
    <w:rsid w:val="005E39E6"/>
    <w:rsid w:val="005E3B1B"/>
    <w:rsid w:val="005E3C7C"/>
    <w:rsid w:val="005E3D92"/>
    <w:rsid w:val="005E3E2D"/>
    <w:rsid w:val="005E3F57"/>
    <w:rsid w:val="005E3FA9"/>
    <w:rsid w:val="005E400A"/>
    <w:rsid w:val="005E404A"/>
    <w:rsid w:val="005E4075"/>
    <w:rsid w:val="005E40F2"/>
    <w:rsid w:val="005E436D"/>
    <w:rsid w:val="005E4464"/>
    <w:rsid w:val="005E457F"/>
    <w:rsid w:val="005E45AB"/>
    <w:rsid w:val="005E46C1"/>
    <w:rsid w:val="005E480F"/>
    <w:rsid w:val="005E4EF0"/>
    <w:rsid w:val="005E4EF8"/>
    <w:rsid w:val="005E5036"/>
    <w:rsid w:val="005E51AF"/>
    <w:rsid w:val="005E5394"/>
    <w:rsid w:val="005E54F5"/>
    <w:rsid w:val="005E55EB"/>
    <w:rsid w:val="005E57A4"/>
    <w:rsid w:val="005E588C"/>
    <w:rsid w:val="005E59CD"/>
    <w:rsid w:val="005E59D7"/>
    <w:rsid w:val="005E5AE4"/>
    <w:rsid w:val="005E5AF3"/>
    <w:rsid w:val="005E5DF1"/>
    <w:rsid w:val="005E604D"/>
    <w:rsid w:val="005E636C"/>
    <w:rsid w:val="005E6398"/>
    <w:rsid w:val="005E63F4"/>
    <w:rsid w:val="005E640C"/>
    <w:rsid w:val="005E64C0"/>
    <w:rsid w:val="005E6680"/>
    <w:rsid w:val="005E668F"/>
    <w:rsid w:val="005E6693"/>
    <w:rsid w:val="005E67A3"/>
    <w:rsid w:val="005E6992"/>
    <w:rsid w:val="005E6B61"/>
    <w:rsid w:val="005E6B9F"/>
    <w:rsid w:val="005E6BBA"/>
    <w:rsid w:val="005E6CAA"/>
    <w:rsid w:val="005E6CBE"/>
    <w:rsid w:val="005E6DDF"/>
    <w:rsid w:val="005E6E7D"/>
    <w:rsid w:val="005E709D"/>
    <w:rsid w:val="005E711B"/>
    <w:rsid w:val="005E7243"/>
    <w:rsid w:val="005E73F9"/>
    <w:rsid w:val="005E743D"/>
    <w:rsid w:val="005E7441"/>
    <w:rsid w:val="005E763C"/>
    <w:rsid w:val="005E77B7"/>
    <w:rsid w:val="005E78D2"/>
    <w:rsid w:val="005E7948"/>
    <w:rsid w:val="005E79DC"/>
    <w:rsid w:val="005E7A79"/>
    <w:rsid w:val="005E7B0D"/>
    <w:rsid w:val="005E7CB4"/>
    <w:rsid w:val="005F011D"/>
    <w:rsid w:val="005F01F1"/>
    <w:rsid w:val="005F0205"/>
    <w:rsid w:val="005F0264"/>
    <w:rsid w:val="005F046E"/>
    <w:rsid w:val="005F06CC"/>
    <w:rsid w:val="005F0811"/>
    <w:rsid w:val="005F08FE"/>
    <w:rsid w:val="005F096B"/>
    <w:rsid w:val="005F0AF6"/>
    <w:rsid w:val="005F0DB9"/>
    <w:rsid w:val="005F0DCA"/>
    <w:rsid w:val="005F0EB9"/>
    <w:rsid w:val="005F0F01"/>
    <w:rsid w:val="005F0FAC"/>
    <w:rsid w:val="005F12D3"/>
    <w:rsid w:val="005F135E"/>
    <w:rsid w:val="005F15C0"/>
    <w:rsid w:val="005F19CE"/>
    <w:rsid w:val="005F19DF"/>
    <w:rsid w:val="005F1AB4"/>
    <w:rsid w:val="005F1AC1"/>
    <w:rsid w:val="005F1F7F"/>
    <w:rsid w:val="005F214D"/>
    <w:rsid w:val="005F2202"/>
    <w:rsid w:val="005F27F8"/>
    <w:rsid w:val="005F2863"/>
    <w:rsid w:val="005F2BDA"/>
    <w:rsid w:val="005F2C4B"/>
    <w:rsid w:val="005F2D27"/>
    <w:rsid w:val="005F2DA0"/>
    <w:rsid w:val="005F2DB8"/>
    <w:rsid w:val="005F30AA"/>
    <w:rsid w:val="005F3152"/>
    <w:rsid w:val="005F31C9"/>
    <w:rsid w:val="005F32B5"/>
    <w:rsid w:val="005F34B0"/>
    <w:rsid w:val="005F34EF"/>
    <w:rsid w:val="005F35B0"/>
    <w:rsid w:val="005F38C3"/>
    <w:rsid w:val="005F3A50"/>
    <w:rsid w:val="005F3C15"/>
    <w:rsid w:val="005F3C84"/>
    <w:rsid w:val="005F3D41"/>
    <w:rsid w:val="005F3D5C"/>
    <w:rsid w:val="005F3E50"/>
    <w:rsid w:val="005F3FDA"/>
    <w:rsid w:val="005F410E"/>
    <w:rsid w:val="005F41FF"/>
    <w:rsid w:val="005F4389"/>
    <w:rsid w:val="005F4534"/>
    <w:rsid w:val="005F4572"/>
    <w:rsid w:val="005F472D"/>
    <w:rsid w:val="005F4756"/>
    <w:rsid w:val="005F486B"/>
    <w:rsid w:val="005F4922"/>
    <w:rsid w:val="005F4965"/>
    <w:rsid w:val="005F4A48"/>
    <w:rsid w:val="005F4B86"/>
    <w:rsid w:val="005F4BB6"/>
    <w:rsid w:val="005F4CDD"/>
    <w:rsid w:val="005F4E84"/>
    <w:rsid w:val="005F4FD1"/>
    <w:rsid w:val="005F51BC"/>
    <w:rsid w:val="005F51D1"/>
    <w:rsid w:val="005F5250"/>
    <w:rsid w:val="005F527F"/>
    <w:rsid w:val="005F52F4"/>
    <w:rsid w:val="005F55BF"/>
    <w:rsid w:val="005F585C"/>
    <w:rsid w:val="005F5936"/>
    <w:rsid w:val="005F5C3B"/>
    <w:rsid w:val="005F5DDA"/>
    <w:rsid w:val="005F5E6E"/>
    <w:rsid w:val="005F603C"/>
    <w:rsid w:val="005F6280"/>
    <w:rsid w:val="005F6296"/>
    <w:rsid w:val="005F62DD"/>
    <w:rsid w:val="005F63C2"/>
    <w:rsid w:val="005F6734"/>
    <w:rsid w:val="005F6786"/>
    <w:rsid w:val="005F67E8"/>
    <w:rsid w:val="005F6835"/>
    <w:rsid w:val="005F68E2"/>
    <w:rsid w:val="005F68EA"/>
    <w:rsid w:val="005F68FE"/>
    <w:rsid w:val="005F6A18"/>
    <w:rsid w:val="005F6B04"/>
    <w:rsid w:val="005F6BBC"/>
    <w:rsid w:val="005F6CBB"/>
    <w:rsid w:val="005F6E0D"/>
    <w:rsid w:val="005F6E0E"/>
    <w:rsid w:val="005F6EA7"/>
    <w:rsid w:val="005F6EEF"/>
    <w:rsid w:val="005F6FC5"/>
    <w:rsid w:val="005F7031"/>
    <w:rsid w:val="005F71B5"/>
    <w:rsid w:val="005F721F"/>
    <w:rsid w:val="005F7371"/>
    <w:rsid w:val="005F739B"/>
    <w:rsid w:val="005F73B5"/>
    <w:rsid w:val="005F73C9"/>
    <w:rsid w:val="005F742D"/>
    <w:rsid w:val="005F754F"/>
    <w:rsid w:val="005F76C9"/>
    <w:rsid w:val="005F7787"/>
    <w:rsid w:val="005F7878"/>
    <w:rsid w:val="005F7942"/>
    <w:rsid w:val="005F7A9A"/>
    <w:rsid w:val="005F7B14"/>
    <w:rsid w:val="005F7B4D"/>
    <w:rsid w:val="005F7F4D"/>
    <w:rsid w:val="006000CA"/>
    <w:rsid w:val="006000FA"/>
    <w:rsid w:val="00600304"/>
    <w:rsid w:val="006006BF"/>
    <w:rsid w:val="00600703"/>
    <w:rsid w:val="006008A2"/>
    <w:rsid w:val="00600BA3"/>
    <w:rsid w:val="00600CCE"/>
    <w:rsid w:val="00600D28"/>
    <w:rsid w:val="00600D51"/>
    <w:rsid w:val="00600E06"/>
    <w:rsid w:val="00600F8C"/>
    <w:rsid w:val="0060128B"/>
    <w:rsid w:val="00601351"/>
    <w:rsid w:val="0060153E"/>
    <w:rsid w:val="006015D9"/>
    <w:rsid w:val="00601763"/>
    <w:rsid w:val="00601AE9"/>
    <w:rsid w:val="00601BAC"/>
    <w:rsid w:val="00601D4D"/>
    <w:rsid w:val="0060214D"/>
    <w:rsid w:val="0060219F"/>
    <w:rsid w:val="006021D6"/>
    <w:rsid w:val="006023D5"/>
    <w:rsid w:val="00602485"/>
    <w:rsid w:val="00602523"/>
    <w:rsid w:val="00602782"/>
    <w:rsid w:val="00602838"/>
    <w:rsid w:val="00602A65"/>
    <w:rsid w:val="00602B54"/>
    <w:rsid w:val="00602BB3"/>
    <w:rsid w:val="00602C1C"/>
    <w:rsid w:val="00602D13"/>
    <w:rsid w:val="00602E34"/>
    <w:rsid w:val="00602EEB"/>
    <w:rsid w:val="00602EFB"/>
    <w:rsid w:val="006032A7"/>
    <w:rsid w:val="0060330F"/>
    <w:rsid w:val="0060367B"/>
    <w:rsid w:val="006038DD"/>
    <w:rsid w:val="0060398D"/>
    <w:rsid w:val="006039A5"/>
    <w:rsid w:val="00603A50"/>
    <w:rsid w:val="00603AC2"/>
    <w:rsid w:val="00603AFC"/>
    <w:rsid w:val="00603B60"/>
    <w:rsid w:val="00603C8E"/>
    <w:rsid w:val="00603C9E"/>
    <w:rsid w:val="00603D19"/>
    <w:rsid w:val="00603DEF"/>
    <w:rsid w:val="00603EAF"/>
    <w:rsid w:val="0060402B"/>
    <w:rsid w:val="0060405D"/>
    <w:rsid w:val="00604102"/>
    <w:rsid w:val="00604495"/>
    <w:rsid w:val="0060458E"/>
    <w:rsid w:val="006045C5"/>
    <w:rsid w:val="00604642"/>
    <w:rsid w:val="00604701"/>
    <w:rsid w:val="006047C2"/>
    <w:rsid w:val="006047D1"/>
    <w:rsid w:val="006048C8"/>
    <w:rsid w:val="006048D1"/>
    <w:rsid w:val="00604926"/>
    <w:rsid w:val="00604A15"/>
    <w:rsid w:val="00604A45"/>
    <w:rsid w:val="00604B10"/>
    <w:rsid w:val="00604B1A"/>
    <w:rsid w:val="00604C7F"/>
    <w:rsid w:val="00604F69"/>
    <w:rsid w:val="00604FC1"/>
    <w:rsid w:val="006054B2"/>
    <w:rsid w:val="0060552B"/>
    <w:rsid w:val="00605553"/>
    <w:rsid w:val="0060556F"/>
    <w:rsid w:val="006055CC"/>
    <w:rsid w:val="006057B3"/>
    <w:rsid w:val="00605BE4"/>
    <w:rsid w:val="00605C0A"/>
    <w:rsid w:val="00605E2D"/>
    <w:rsid w:val="00605F08"/>
    <w:rsid w:val="00605F99"/>
    <w:rsid w:val="0060600E"/>
    <w:rsid w:val="00606024"/>
    <w:rsid w:val="0060606F"/>
    <w:rsid w:val="00606310"/>
    <w:rsid w:val="0060638B"/>
    <w:rsid w:val="00606457"/>
    <w:rsid w:val="006064BA"/>
    <w:rsid w:val="0060654E"/>
    <w:rsid w:val="006065C9"/>
    <w:rsid w:val="006065D5"/>
    <w:rsid w:val="0060662D"/>
    <w:rsid w:val="006066B8"/>
    <w:rsid w:val="006066ED"/>
    <w:rsid w:val="006067D4"/>
    <w:rsid w:val="0060689E"/>
    <w:rsid w:val="006068D6"/>
    <w:rsid w:val="00606B9E"/>
    <w:rsid w:val="00606BD9"/>
    <w:rsid w:val="00606DA6"/>
    <w:rsid w:val="00606DCE"/>
    <w:rsid w:val="0060707F"/>
    <w:rsid w:val="006070C2"/>
    <w:rsid w:val="006073AD"/>
    <w:rsid w:val="00607511"/>
    <w:rsid w:val="00607608"/>
    <w:rsid w:val="00607624"/>
    <w:rsid w:val="00607738"/>
    <w:rsid w:val="0060780A"/>
    <w:rsid w:val="006078BB"/>
    <w:rsid w:val="00607916"/>
    <w:rsid w:val="006079B5"/>
    <w:rsid w:val="006079E1"/>
    <w:rsid w:val="00607BD3"/>
    <w:rsid w:val="00607C73"/>
    <w:rsid w:val="00607DC4"/>
    <w:rsid w:val="00607EC2"/>
    <w:rsid w:val="00610031"/>
    <w:rsid w:val="0061004C"/>
    <w:rsid w:val="00610276"/>
    <w:rsid w:val="006102A3"/>
    <w:rsid w:val="00610363"/>
    <w:rsid w:val="0061039D"/>
    <w:rsid w:val="006103EE"/>
    <w:rsid w:val="006104DF"/>
    <w:rsid w:val="00610523"/>
    <w:rsid w:val="006105F2"/>
    <w:rsid w:val="006106F8"/>
    <w:rsid w:val="0061082A"/>
    <w:rsid w:val="0061093A"/>
    <w:rsid w:val="006109CA"/>
    <w:rsid w:val="00610A22"/>
    <w:rsid w:val="00610BEA"/>
    <w:rsid w:val="00610C00"/>
    <w:rsid w:val="00610D09"/>
    <w:rsid w:val="00610DAE"/>
    <w:rsid w:val="00610E3B"/>
    <w:rsid w:val="00610E80"/>
    <w:rsid w:val="00610FF9"/>
    <w:rsid w:val="006111C0"/>
    <w:rsid w:val="006112AB"/>
    <w:rsid w:val="0061138A"/>
    <w:rsid w:val="0061147E"/>
    <w:rsid w:val="006114C4"/>
    <w:rsid w:val="00611585"/>
    <w:rsid w:val="0061158E"/>
    <w:rsid w:val="00611638"/>
    <w:rsid w:val="006116C4"/>
    <w:rsid w:val="006116EC"/>
    <w:rsid w:val="00611872"/>
    <w:rsid w:val="00611A1A"/>
    <w:rsid w:val="00611B11"/>
    <w:rsid w:val="00611BA6"/>
    <w:rsid w:val="00611CF6"/>
    <w:rsid w:val="00611D79"/>
    <w:rsid w:val="00611ED1"/>
    <w:rsid w:val="00612020"/>
    <w:rsid w:val="006120F8"/>
    <w:rsid w:val="006121BB"/>
    <w:rsid w:val="00612222"/>
    <w:rsid w:val="00612573"/>
    <w:rsid w:val="006125A7"/>
    <w:rsid w:val="0061278E"/>
    <w:rsid w:val="00612896"/>
    <w:rsid w:val="0061295E"/>
    <w:rsid w:val="00612A0A"/>
    <w:rsid w:val="00612A69"/>
    <w:rsid w:val="00612A9C"/>
    <w:rsid w:val="00612C7D"/>
    <w:rsid w:val="00612D13"/>
    <w:rsid w:val="00612DC6"/>
    <w:rsid w:val="00612E53"/>
    <w:rsid w:val="00612ED0"/>
    <w:rsid w:val="006131B6"/>
    <w:rsid w:val="006131F8"/>
    <w:rsid w:val="006132B4"/>
    <w:rsid w:val="0061338F"/>
    <w:rsid w:val="006133E7"/>
    <w:rsid w:val="006133FE"/>
    <w:rsid w:val="0061342A"/>
    <w:rsid w:val="006135A9"/>
    <w:rsid w:val="0061374F"/>
    <w:rsid w:val="0061391C"/>
    <w:rsid w:val="006139A3"/>
    <w:rsid w:val="006139BF"/>
    <w:rsid w:val="00613C69"/>
    <w:rsid w:val="00613DBC"/>
    <w:rsid w:val="00613DE3"/>
    <w:rsid w:val="00613E60"/>
    <w:rsid w:val="00613E85"/>
    <w:rsid w:val="00613F8D"/>
    <w:rsid w:val="006141AC"/>
    <w:rsid w:val="006141D2"/>
    <w:rsid w:val="00614295"/>
    <w:rsid w:val="0061429D"/>
    <w:rsid w:val="00614453"/>
    <w:rsid w:val="006144DF"/>
    <w:rsid w:val="0061453B"/>
    <w:rsid w:val="006145AE"/>
    <w:rsid w:val="00614633"/>
    <w:rsid w:val="0061470F"/>
    <w:rsid w:val="0061476D"/>
    <w:rsid w:val="00614771"/>
    <w:rsid w:val="006147CC"/>
    <w:rsid w:val="00614944"/>
    <w:rsid w:val="00614A52"/>
    <w:rsid w:val="00614E30"/>
    <w:rsid w:val="0061525E"/>
    <w:rsid w:val="00615387"/>
    <w:rsid w:val="00615397"/>
    <w:rsid w:val="006155A8"/>
    <w:rsid w:val="006155B0"/>
    <w:rsid w:val="006155FE"/>
    <w:rsid w:val="00615653"/>
    <w:rsid w:val="0061565F"/>
    <w:rsid w:val="00615723"/>
    <w:rsid w:val="0061575A"/>
    <w:rsid w:val="00615769"/>
    <w:rsid w:val="006157D6"/>
    <w:rsid w:val="0061594F"/>
    <w:rsid w:val="00615A44"/>
    <w:rsid w:val="00615D08"/>
    <w:rsid w:val="00615D76"/>
    <w:rsid w:val="00615E2C"/>
    <w:rsid w:val="00615FAD"/>
    <w:rsid w:val="00615FED"/>
    <w:rsid w:val="00616030"/>
    <w:rsid w:val="00616147"/>
    <w:rsid w:val="00616247"/>
    <w:rsid w:val="006164ED"/>
    <w:rsid w:val="00616528"/>
    <w:rsid w:val="006165FE"/>
    <w:rsid w:val="00616621"/>
    <w:rsid w:val="00616649"/>
    <w:rsid w:val="006166B1"/>
    <w:rsid w:val="00616750"/>
    <w:rsid w:val="006167C8"/>
    <w:rsid w:val="00616814"/>
    <w:rsid w:val="00616833"/>
    <w:rsid w:val="00616C30"/>
    <w:rsid w:val="00616E8F"/>
    <w:rsid w:val="00616ECB"/>
    <w:rsid w:val="00616F41"/>
    <w:rsid w:val="00616F86"/>
    <w:rsid w:val="00616FCC"/>
    <w:rsid w:val="00617025"/>
    <w:rsid w:val="006171A3"/>
    <w:rsid w:val="006171F4"/>
    <w:rsid w:val="00617454"/>
    <w:rsid w:val="00617455"/>
    <w:rsid w:val="0061759E"/>
    <w:rsid w:val="0061760A"/>
    <w:rsid w:val="00617671"/>
    <w:rsid w:val="006176E0"/>
    <w:rsid w:val="0061774A"/>
    <w:rsid w:val="0061787B"/>
    <w:rsid w:val="00617970"/>
    <w:rsid w:val="00617973"/>
    <w:rsid w:val="00617D64"/>
    <w:rsid w:val="00617E13"/>
    <w:rsid w:val="00617EA4"/>
    <w:rsid w:val="00617FD5"/>
    <w:rsid w:val="006201D5"/>
    <w:rsid w:val="00620294"/>
    <w:rsid w:val="006202B8"/>
    <w:rsid w:val="00620504"/>
    <w:rsid w:val="006205AF"/>
    <w:rsid w:val="006205C8"/>
    <w:rsid w:val="00620786"/>
    <w:rsid w:val="0062089B"/>
    <w:rsid w:val="0062093B"/>
    <w:rsid w:val="0062098F"/>
    <w:rsid w:val="00620999"/>
    <w:rsid w:val="00620B9E"/>
    <w:rsid w:val="00620DC6"/>
    <w:rsid w:val="00620E01"/>
    <w:rsid w:val="00620E18"/>
    <w:rsid w:val="00620ECA"/>
    <w:rsid w:val="00620EF7"/>
    <w:rsid w:val="00620F2E"/>
    <w:rsid w:val="00620F56"/>
    <w:rsid w:val="006211C8"/>
    <w:rsid w:val="006212D1"/>
    <w:rsid w:val="00621339"/>
    <w:rsid w:val="0062134E"/>
    <w:rsid w:val="006215B8"/>
    <w:rsid w:val="0062184C"/>
    <w:rsid w:val="00621954"/>
    <w:rsid w:val="00621982"/>
    <w:rsid w:val="00621A51"/>
    <w:rsid w:val="00621A7E"/>
    <w:rsid w:val="00621E7A"/>
    <w:rsid w:val="00622021"/>
    <w:rsid w:val="00622097"/>
    <w:rsid w:val="00622219"/>
    <w:rsid w:val="00622256"/>
    <w:rsid w:val="0062230A"/>
    <w:rsid w:val="00622409"/>
    <w:rsid w:val="006224FB"/>
    <w:rsid w:val="006225E7"/>
    <w:rsid w:val="0062261C"/>
    <w:rsid w:val="0062262F"/>
    <w:rsid w:val="00622724"/>
    <w:rsid w:val="00622742"/>
    <w:rsid w:val="00622753"/>
    <w:rsid w:val="00622887"/>
    <w:rsid w:val="00622A3F"/>
    <w:rsid w:val="00622AED"/>
    <w:rsid w:val="00622D2F"/>
    <w:rsid w:val="00622DAF"/>
    <w:rsid w:val="00622F12"/>
    <w:rsid w:val="0062314B"/>
    <w:rsid w:val="0062328D"/>
    <w:rsid w:val="00623345"/>
    <w:rsid w:val="0062335E"/>
    <w:rsid w:val="006236F9"/>
    <w:rsid w:val="00623856"/>
    <w:rsid w:val="00623947"/>
    <w:rsid w:val="00623A03"/>
    <w:rsid w:val="00623A89"/>
    <w:rsid w:val="00623C4C"/>
    <w:rsid w:val="00623CBB"/>
    <w:rsid w:val="00623DB4"/>
    <w:rsid w:val="00623DF1"/>
    <w:rsid w:val="00623EE5"/>
    <w:rsid w:val="00623EF0"/>
    <w:rsid w:val="00624014"/>
    <w:rsid w:val="0062409B"/>
    <w:rsid w:val="00624333"/>
    <w:rsid w:val="006244ED"/>
    <w:rsid w:val="006247D1"/>
    <w:rsid w:val="00624866"/>
    <w:rsid w:val="00624877"/>
    <w:rsid w:val="0062491C"/>
    <w:rsid w:val="00624C8C"/>
    <w:rsid w:val="00624ED2"/>
    <w:rsid w:val="00624FB6"/>
    <w:rsid w:val="006250E6"/>
    <w:rsid w:val="0062514D"/>
    <w:rsid w:val="006253E6"/>
    <w:rsid w:val="0062560F"/>
    <w:rsid w:val="006256B0"/>
    <w:rsid w:val="00625771"/>
    <w:rsid w:val="006257BD"/>
    <w:rsid w:val="00625952"/>
    <w:rsid w:val="006259E7"/>
    <w:rsid w:val="00625A25"/>
    <w:rsid w:val="00625A71"/>
    <w:rsid w:val="00625A9D"/>
    <w:rsid w:val="00625B64"/>
    <w:rsid w:val="00625BAF"/>
    <w:rsid w:val="00625C11"/>
    <w:rsid w:val="00625C53"/>
    <w:rsid w:val="00625D7B"/>
    <w:rsid w:val="00625EC0"/>
    <w:rsid w:val="00626479"/>
    <w:rsid w:val="0062662F"/>
    <w:rsid w:val="00626800"/>
    <w:rsid w:val="0062691F"/>
    <w:rsid w:val="006269DE"/>
    <w:rsid w:val="00626D75"/>
    <w:rsid w:val="00626E01"/>
    <w:rsid w:val="00626E0F"/>
    <w:rsid w:val="00626F7C"/>
    <w:rsid w:val="00627132"/>
    <w:rsid w:val="006272E8"/>
    <w:rsid w:val="00627491"/>
    <w:rsid w:val="0062763C"/>
    <w:rsid w:val="00627654"/>
    <w:rsid w:val="00627655"/>
    <w:rsid w:val="006276A6"/>
    <w:rsid w:val="00627720"/>
    <w:rsid w:val="00627E26"/>
    <w:rsid w:val="00627F42"/>
    <w:rsid w:val="00627F50"/>
    <w:rsid w:val="006300C6"/>
    <w:rsid w:val="00630356"/>
    <w:rsid w:val="006303E7"/>
    <w:rsid w:val="00630401"/>
    <w:rsid w:val="006305A1"/>
    <w:rsid w:val="0063062D"/>
    <w:rsid w:val="00630635"/>
    <w:rsid w:val="00630675"/>
    <w:rsid w:val="006306C1"/>
    <w:rsid w:val="006307EE"/>
    <w:rsid w:val="00630854"/>
    <w:rsid w:val="006308A8"/>
    <w:rsid w:val="00630B56"/>
    <w:rsid w:val="00630CB4"/>
    <w:rsid w:val="006310F8"/>
    <w:rsid w:val="00631146"/>
    <w:rsid w:val="0063119D"/>
    <w:rsid w:val="006313C8"/>
    <w:rsid w:val="006313D1"/>
    <w:rsid w:val="006314AE"/>
    <w:rsid w:val="00631557"/>
    <w:rsid w:val="006316B6"/>
    <w:rsid w:val="00631731"/>
    <w:rsid w:val="006317E5"/>
    <w:rsid w:val="00631848"/>
    <w:rsid w:val="00631B47"/>
    <w:rsid w:val="00631BC3"/>
    <w:rsid w:val="00631C21"/>
    <w:rsid w:val="00631C26"/>
    <w:rsid w:val="00631CCC"/>
    <w:rsid w:val="00631DD8"/>
    <w:rsid w:val="00631DDC"/>
    <w:rsid w:val="00631F59"/>
    <w:rsid w:val="0063205A"/>
    <w:rsid w:val="006320B5"/>
    <w:rsid w:val="00632262"/>
    <w:rsid w:val="006322AC"/>
    <w:rsid w:val="00632449"/>
    <w:rsid w:val="0063258C"/>
    <w:rsid w:val="00632668"/>
    <w:rsid w:val="00632A3C"/>
    <w:rsid w:val="00632BBA"/>
    <w:rsid w:val="00632DC4"/>
    <w:rsid w:val="00632EBB"/>
    <w:rsid w:val="00632FFD"/>
    <w:rsid w:val="00633036"/>
    <w:rsid w:val="00633409"/>
    <w:rsid w:val="00633449"/>
    <w:rsid w:val="006335FD"/>
    <w:rsid w:val="006336FB"/>
    <w:rsid w:val="0063387C"/>
    <w:rsid w:val="006338A8"/>
    <w:rsid w:val="006338E2"/>
    <w:rsid w:val="00633972"/>
    <w:rsid w:val="00633A40"/>
    <w:rsid w:val="00633A70"/>
    <w:rsid w:val="00633B24"/>
    <w:rsid w:val="00633CEE"/>
    <w:rsid w:val="00633D77"/>
    <w:rsid w:val="00633D90"/>
    <w:rsid w:val="00633E2B"/>
    <w:rsid w:val="00633E78"/>
    <w:rsid w:val="00633EB0"/>
    <w:rsid w:val="00634069"/>
    <w:rsid w:val="0063425D"/>
    <w:rsid w:val="006342A1"/>
    <w:rsid w:val="006343A0"/>
    <w:rsid w:val="006344EC"/>
    <w:rsid w:val="0063468F"/>
    <w:rsid w:val="0063481D"/>
    <w:rsid w:val="00634853"/>
    <w:rsid w:val="00634895"/>
    <w:rsid w:val="00634942"/>
    <w:rsid w:val="00634D3E"/>
    <w:rsid w:val="00634E8A"/>
    <w:rsid w:val="00634EA1"/>
    <w:rsid w:val="00634F7D"/>
    <w:rsid w:val="006350DF"/>
    <w:rsid w:val="00635158"/>
    <w:rsid w:val="006351A6"/>
    <w:rsid w:val="00635442"/>
    <w:rsid w:val="006354CF"/>
    <w:rsid w:val="006354F9"/>
    <w:rsid w:val="0063552E"/>
    <w:rsid w:val="006355F5"/>
    <w:rsid w:val="006356EE"/>
    <w:rsid w:val="006356FF"/>
    <w:rsid w:val="006358BC"/>
    <w:rsid w:val="006359A3"/>
    <w:rsid w:val="006359DF"/>
    <w:rsid w:val="00635A85"/>
    <w:rsid w:val="00635C10"/>
    <w:rsid w:val="00635E5B"/>
    <w:rsid w:val="00635FC8"/>
    <w:rsid w:val="00636379"/>
    <w:rsid w:val="006363AB"/>
    <w:rsid w:val="00636577"/>
    <w:rsid w:val="006365E1"/>
    <w:rsid w:val="00636683"/>
    <w:rsid w:val="00636861"/>
    <w:rsid w:val="00636958"/>
    <w:rsid w:val="00636BD6"/>
    <w:rsid w:val="00636C66"/>
    <w:rsid w:val="00636DD4"/>
    <w:rsid w:val="00636ECE"/>
    <w:rsid w:val="0063710B"/>
    <w:rsid w:val="00637163"/>
    <w:rsid w:val="0063722B"/>
    <w:rsid w:val="006372AF"/>
    <w:rsid w:val="00637418"/>
    <w:rsid w:val="00637558"/>
    <w:rsid w:val="00637608"/>
    <w:rsid w:val="00637672"/>
    <w:rsid w:val="00637719"/>
    <w:rsid w:val="00637815"/>
    <w:rsid w:val="00637846"/>
    <w:rsid w:val="00637D0D"/>
    <w:rsid w:val="00637DA9"/>
    <w:rsid w:val="00637DED"/>
    <w:rsid w:val="00637E91"/>
    <w:rsid w:val="00640189"/>
    <w:rsid w:val="0064034F"/>
    <w:rsid w:val="00640366"/>
    <w:rsid w:val="006403D1"/>
    <w:rsid w:val="0064061D"/>
    <w:rsid w:val="00640802"/>
    <w:rsid w:val="00640A08"/>
    <w:rsid w:val="00640AC6"/>
    <w:rsid w:val="00640B04"/>
    <w:rsid w:val="00640ED8"/>
    <w:rsid w:val="00640FFE"/>
    <w:rsid w:val="0064126A"/>
    <w:rsid w:val="00641418"/>
    <w:rsid w:val="006414BA"/>
    <w:rsid w:val="006414BF"/>
    <w:rsid w:val="006414F4"/>
    <w:rsid w:val="00641573"/>
    <w:rsid w:val="00641708"/>
    <w:rsid w:val="006417C4"/>
    <w:rsid w:val="00641861"/>
    <w:rsid w:val="0064196D"/>
    <w:rsid w:val="00641BC0"/>
    <w:rsid w:val="00641CE2"/>
    <w:rsid w:val="00641D67"/>
    <w:rsid w:val="00641F65"/>
    <w:rsid w:val="00642026"/>
    <w:rsid w:val="00642027"/>
    <w:rsid w:val="006424D0"/>
    <w:rsid w:val="0064253A"/>
    <w:rsid w:val="006425D7"/>
    <w:rsid w:val="006426CF"/>
    <w:rsid w:val="0064278F"/>
    <w:rsid w:val="006428E3"/>
    <w:rsid w:val="0064296A"/>
    <w:rsid w:val="00642B1C"/>
    <w:rsid w:val="00642C74"/>
    <w:rsid w:val="00642E7F"/>
    <w:rsid w:val="006431BD"/>
    <w:rsid w:val="006432C4"/>
    <w:rsid w:val="006432DE"/>
    <w:rsid w:val="006435CD"/>
    <w:rsid w:val="006436E9"/>
    <w:rsid w:val="006438A0"/>
    <w:rsid w:val="00643AFA"/>
    <w:rsid w:val="00643B2A"/>
    <w:rsid w:val="00643B95"/>
    <w:rsid w:val="00643BD3"/>
    <w:rsid w:val="00643CBE"/>
    <w:rsid w:val="00643CD0"/>
    <w:rsid w:val="00643D5B"/>
    <w:rsid w:val="00643E29"/>
    <w:rsid w:val="00643E68"/>
    <w:rsid w:val="00644053"/>
    <w:rsid w:val="00644229"/>
    <w:rsid w:val="00644379"/>
    <w:rsid w:val="006443AC"/>
    <w:rsid w:val="00644735"/>
    <w:rsid w:val="00644772"/>
    <w:rsid w:val="00644869"/>
    <w:rsid w:val="00644A1C"/>
    <w:rsid w:val="00644B66"/>
    <w:rsid w:val="00644B79"/>
    <w:rsid w:val="00644BD9"/>
    <w:rsid w:val="00644BFB"/>
    <w:rsid w:val="00644EB5"/>
    <w:rsid w:val="00644F2F"/>
    <w:rsid w:val="006450AD"/>
    <w:rsid w:val="00645333"/>
    <w:rsid w:val="006453BC"/>
    <w:rsid w:val="0064559F"/>
    <w:rsid w:val="00645627"/>
    <w:rsid w:val="006457B5"/>
    <w:rsid w:val="00645824"/>
    <w:rsid w:val="0064587E"/>
    <w:rsid w:val="006458BC"/>
    <w:rsid w:val="006459C2"/>
    <w:rsid w:val="00645AAF"/>
    <w:rsid w:val="00645BA3"/>
    <w:rsid w:val="00645BA5"/>
    <w:rsid w:val="00645DCE"/>
    <w:rsid w:val="00645EE4"/>
    <w:rsid w:val="00645F53"/>
    <w:rsid w:val="00645F7F"/>
    <w:rsid w:val="00646191"/>
    <w:rsid w:val="00646246"/>
    <w:rsid w:val="0064624A"/>
    <w:rsid w:val="00646341"/>
    <w:rsid w:val="00646380"/>
    <w:rsid w:val="00646407"/>
    <w:rsid w:val="0064643D"/>
    <w:rsid w:val="006464D8"/>
    <w:rsid w:val="0064662D"/>
    <w:rsid w:val="006466DC"/>
    <w:rsid w:val="00646700"/>
    <w:rsid w:val="006467B1"/>
    <w:rsid w:val="006469A4"/>
    <w:rsid w:val="00646BC8"/>
    <w:rsid w:val="00646C24"/>
    <w:rsid w:val="00646E4E"/>
    <w:rsid w:val="00646E9B"/>
    <w:rsid w:val="00646F1F"/>
    <w:rsid w:val="00647234"/>
    <w:rsid w:val="006475FB"/>
    <w:rsid w:val="00647676"/>
    <w:rsid w:val="006476A0"/>
    <w:rsid w:val="006476F7"/>
    <w:rsid w:val="00647879"/>
    <w:rsid w:val="00647E2A"/>
    <w:rsid w:val="00647F36"/>
    <w:rsid w:val="00647FB2"/>
    <w:rsid w:val="00650028"/>
    <w:rsid w:val="00650031"/>
    <w:rsid w:val="0065015A"/>
    <w:rsid w:val="006501FC"/>
    <w:rsid w:val="00650202"/>
    <w:rsid w:val="006505DF"/>
    <w:rsid w:val="006506DA"/>
    <w:rsid w:val="00650816"/>
    <w:rsid w:val="00650A8D"/>
    <w:rsid w:val="00650BD6"/>
    <w:rsid w:val="00650C91"/>
    <w:rsid w:val="00650CDA"/>
    <w:rsid w:val="00650EAF"/>
    <w:rsid w:val="00650EB1"/>
    <w:rsid w:val="00650EDB"/>
    <w:rsid w:val="00650F2F"/>
    <w:rsid w:val="00651176"/>
    <w:rsid w:val="0065128F"/>
    <w:rsid w:val="006512A8"/>
    <w:rsid w:val="0065131F"/>
    <w:rsid w:val="00651433"/>
    <w:rsid w:val="00651500"/>
    <w:rsid w:val="006515F1"/>
    <w:rsid w:val="00651A0B"/>
    <w:rsid w:val="00651A32"/>
    <w:rsid w:val="00651B9A"/>
    <w:rsid w:val="00651C12"/>
    <w:rsid w:val="00651C48"/>
    <w:rsid w:val="00651D04"/>
    <w:rsid w:val="00651DB2"/>
    <w:rsid w:val="00651E01"/>
    <w:rsid w:val="00651E93"/>
    <w:rsid w:val="00651F95"/>
    <w:rsid w:val="0065236B"/>
    <w:rsid w:val="0065254A"/>
    <w:rsid w:val="00652577"/>
    <w:rsid w:val="006525EB"/>
    <w:rsid w:val="00652622"/>
    <w:rsid w:val="00652642"/>
    <w:rsid w:val="0065279B"/>
    <w:rsid w:val="006528D4"/>
    <w:rsid w:val="00652999"/>
    <w:rsid w:val="00652B3D"/>
    <w:rsid w:val="00652C2F"/>
    <w:rsid w:val="00652D35"/>
    <w:rsid w:val="00652DA4"/>
    <w:rsid w:val="00652DED"/>
    <w:rsid w:val="00652E8D"/>
    <w:rsid w:val="00653005"/>
    <w:rsid w:val="00653377"/>
    <w:rsid w:val="006535E0"/>
    <w:rsid w:val="006536DE"/>
    <w:rsid w:val="006537B0"/>
    <w:rsid w:val="00653A39"/>
    <w:rsid w:val="00653B30"/>
    <w:rsid w:val="00653CE6"/>
    <w:rsid w:val="00653D99"/>
    <w:rsid w:val="00653DD6"/>
    <w:rsid w:val="00653EE8"/>
    <w:rsid w:val="00653F72"/>
    <w:rsid w:val="006546E0"/>
    <w:rsid w:val="00654739"/>
    <w:rsid w:val="006547BE"/>
    <w:rsid w:val="006548BC"/>
    <w:rsid w:val="00654907"/>
    <w:rsid w:val="00654949"/>
    <w:rsid w:val="00654A27"/>
    <w:rsid w:val="00654C35"/>
    <w:rsid w:val="00654F8C"/>
    <w:rsid w:val="00655536"/>
    <w:rsid w:val="00655582"/>
    <w:rsid w:val="0065558C"/>
    <w:rsid w:val="0065561F"/>
    <w:rsid w:val="00655638"/>
    <w:rsid w:val="006556F8"/>
    <w:rsid w:val="006557A3"/>
    <w:rsid w:val="00655824"/>
    <w:rsid w:val="0065587F"/>
    <w:rsid w:val="0065594F"/>
    <w:rsid w:val="00655A1B"/>
    <w:rsid w:val="00655AD8"/>
    <w:rsid w:val="00655C1D"/>
    <w:rsid w:val="00655CBE"/>
    <w:rsid w:val="00655CE9"/>
    <w:rsid w:val="00655D85"/>
    <w:rsid w:val="00655FC7"/>
    <w:rsid w:val="006560B1"/>
    <w:rsid w:val="00656309"/>
    <w:rsid w:val="00656388"/>
    <w:rsid w:val="006563C6"/>
    <w:rsid w:val="00656409"/>
    <w:rsid w:val="0065642F"/>
    <w:rsid w:val="006565A2"/>
    <w:rsid w:val="0065685E"/>
    <w:rsid w:val="006568B2"/>
    <w:rsid w:val="00656A51"/>
    <w:rsid w:val="00656B3A"/>
    <w:rsid w:val="00656B74"/>
    <w:rsid w:val="00656B77"/>
    <w:rsid w:val="00656CBE"/>
    <w:rsid w:val="00656DD0"/>
    <w:rsid w:val="00656E93"/>
    <w:rsid w:val="00656EBE"/>
    <w:rsid w:val="00657011"/>
    <w:rsid w:val="00657183"/>
    <w:rsid w:val="00657219"/>
    <w:rsid w:val="006572FD"/>
    <w:rsid w:val="0065734A"/>
    <w:rsid w:val="00657393"/>
    <w:rsid w:val="006573CF"/>
    <w:rsid w:val="00657419"/>
    <w:rsid w:val="0065741B"/>
    <w:rsid w:val="0065743B"/>
    <w:rsid w:val="00657517"/>
    <w:rsid w:val="006578E7"/>
    <w:rsid w:val="006579AA"/>
    <w:rsid w:val="006579DC"/>
    <w:rsid w:val="00657A2B"/>
    <w:rsid w:val="00657B3C"/>
    <w:rsid w:val="00657B6D"/>
    <w:rsid w:val="00657D82"/>
    <w:rsid w:val="00657D94"/>
    <w:rsid w:val="00657ECC"/>
    <w:rsid w:val="00657ED3"/>
    <w:rsid w:val="0066014A"/>
    <w:rsid w:val="006602AE"/>
    <w:rsid w:val="006602D1"/>
    <w:rsid w:val="0066031E"/>
    <w:rsid w:val="00660480"/>
    <w:rsid w:val="00660690"/>
    <w:rsid w:val="006607B0"/>
    <w:rsid w:val="006608D2"/>
    <w:rsid w:val="00660919"/>
    <w:rsid w:val="00660A4E"/>
    <w:rsid w:val="00660CE5"/>
    <w:rsid w:val="00660D7D"/>
    <w:rsid w:val="00660E38"/>
    <w:rsid w:val="0066116A"/>
    <w:rsid w:val="00661433"/>
    <w:rsid w:val="00661617"/>
    <w:rsid w:val="00661671"/>
    <w:rsid w:val="00661719"/>
    <w:rsid w:val="006617BF"/>
    <w:rsid w:val="00661976"/>
    <w:rsid w:val="006619E4"/>
    <w:rsid w:val="006619F9"/>
    <w:rsid w:val="00661A3E"/>
    <w:rsid w:val="00661BFE"/>
    <w:rsid w:val="00661D01"/>
    <w:rsid w:val="00661D43"/>
    <w:rsid w:val="00661D47"/>
    <w:rsid w:val="00661DC2"/>
    <w:rsid w:val="00661DD8"/>
    <w:rsid w:val="00661E64"/>
    <w:rsid w:val="00661F27"/>
    <w:rsid w:val="0066217D"/>
    <w:rsid w:val="0066236D"/>
    <w:rsid w:val="006624F5"/>
    <w:rsid w:val="00662553"/>
    <w:rsid w:val="00662874"/>
    <w:rsid w:val="00662887"/>
    <w:rsid w:val="00662CA7"/>
    <w:rsid w:val="00662DD9"/>
    <w:rsid w:val="00662DFE"/>
    <w:rsid w:val="00662F14"/>
    <w:rsid w:val="00663042"/>
    <w:rsid w:val="006630DB"/>
    <w:rsid w:val="006631A8"/>
    <w:rsid w:val="0066324E"/>
    <w:rsid w:val="006637D0"/>
    <w:rsid w:val="006638E4"/>
    <w:rsid w:val="006638EC"/>
    <w:rsid w:val="00663BEE"/>
    <w:rsid w:val="00663CB4"/>
    <w:rsid w:val="00663F32"/>
    <w:rsid w:val="006641D3"/>
    <w:rsid w:val="00664252"/>
    <w:rsid w:val="006642A5"/>
    <w:rsid w:val="006642CA"/>
    <w:rsid w:val="0066435E"/>
    <w:rsid w:val="006643E2"/>
    <w:rsid w:val="006645CE"/>
    <w:rsid w:val="00664685"/>
    <w:rsid w:val="0066483B"/>
    <w:rsid w:val="0066487C"/>
    <w:rsid w:val="006648B8"/>
    <w:rsid w:val="00664A89"/>
    <w:rsid w:val="00664AD6"/>
    <w:rsid w:val="00664C66"/>
    <w:rsid w:val="00664C72"/>
    <w:rsid w:val="00664CFF"/>
    <w:rsid w:val="00664D2B"/>
    <w:rsid w:val="00664DC9"/>
    <w:rsid w:val="00664E81"/>
    <w:rsid w:val="00664F75"/>
    <w:rsid w:val="00664FBA"/>
    <w:rsid w:val="00665214"/>
    <w:rsid w:val="00665343"/>
    <w:rsid w:val="00665727"/>
    <w:rsid w:val="0066582B"/>
    <w:rsid w:val="00665AB1"/>
    <w:rsid w:val="00665B98"/>
    <w:rsid w:val="00665BC8"/>
    <w:rsid w:val="00665C31"/>
    <w:rsid w:val="00665CBE"/>
    <w:rsid w:val="00665D5C"/>
    <w:rsid w:val="00665EC1"/>
    <w:rsid w:val="00665F7B"/>
    <w:rsid w:val="00665FA5"/>
    <w:rsid w:val="00666088"/>
    <w:rsid w:val="0066622E"/>
    <w:rsid w:val="0066640A"/>
    <w:rsid w:val="0066648F"/>
    <w:rsid w:val="006664E6"/>
    <w:rsid w:val="0066652F"/>
    <w:rsid w:val="0066680A"/>
    <w:rsid w:val="0066689B"/>
    <w:rsid w:val="00666997"/>
    <w:rsid w:val="006669AF"/>
    <w:rsid w:val="006669E2"/>
    <w:rsid w:val="00666ACF"/>
    <w:rsid w:val="00666B69"/>
    <w:rsid w:val="00666B7A"/>
    <w:rsid w:val="00666C55"/>
    <w:rsid w:val="00666DB9"/>
    <w:rsid w:val="00666EE1"/>
    <w:rsid w:val="00666F27"/>
    <w:rsid w:val="00666F69"/>
    <w:rsid w:val="00667169"/>
    <w:rsid w:val="006671E4"/>
    <w:rsid w:val="0066723D"/>
    <w:rsid w:val="0066741B"/>
    <w:rsid w:val="006678B8"/>
    <w:rsid w:val="006678D4"/>
    <w:rsid w:val="006678D8"/>
    <w:rsid w:val="0066791A"/>
    <w:rsid w:val="00670113"/>
    <w:rsid w:val="0067059D"/>
    <w:rsid w:val="00670B3A"/>
    <w:rsid w:val="00670C03"/>
    <w:rsid w:val="00670C8A"/>
    <w:rsid w:val="00670D50"/>
    <w:rsid w:val="00670E80"/>
    <w:rsid w:val="00670E93"/>
    <w:rsid w:val="0067113C"/>
    <w:rsid w:val="00671269"/>
    <w:rsid w:val="006712B7"/>
    <w:rsid w:val="00671392"/>
    <w:rsid w:val="006713DA"/>
    <w:rsid w:val="0067147C"/>
    <w:rsid w:val="006714E0"/>
    <w:rsid w:val="006714E5"/>
    <w:rsid w:val="00671577"/>
    <w:rsid w:val="00671600"/>
    <w:rsid w:val="0067164B"/>
    <w:rsid w:val="00671B33"/>
    <w:rsid w:val="00671B8A"/>
    <w:rsid w:val="00671B92"/>
    <w:rsid w:val="00671C27"/>
    <w:rsid w:val="00671D91"/>
    <w:rsid w:val="00671E19"/>
    <w:rsid w:val="00671EDF"/>
    <w:rsid w:val="00671F4D"/>
    <w:rsid w:val="00671FE0"/>
    <w:rsid w:val="006721F4"/>
    <w:rsid w:val="006721F6"/>
    <w:rsid w:val="00672232"/>
    <w:rsid w:val="0067237A"/>
    <w:rsid w:val="00672448"/>
    <w:rsid w:val="00672489"/>
    <w:rsid w:val="0067249C"/>
    <w:rsid w:val="006724C8"/>
    <w:rsid w:val="006724CB"/>
    <w:rsid w:val="0067259F"/>
    <w:rsid w:val="00672668"/>
    <w:rsid w:val="0067288F"/>
    <w:rsid w:val="006728D4"/>
    <w:rsid w:val="00672942"/>
    <w:rsid w:val="00672A75"/>
    <w:rsid w:val="00672C59"/>
    <w:rsid w:val="00672CE2"/>
    <w:rsid w:val="00672E2C"/>
    <w:rsid w:val="00672E8B"/>
    <w:rsid w:val="00672F16"/>
    <w:rsid w:val="00672F7D"/>
    <w:rsid w:val="00673111"/>
    <w:rsid w:val="006731AE"/>
    <w:rsid w:val="00673224"/>
    <w:rsid w:val="00673245"/>
    <w:rsid w:val="006733BE"/>
    <w:rsid w:val="0067373C"/>
    <w:rsid w:val="006739B3"/>
    <w:rsid w:val="00673ADE"/>
    <w:rsid w:val="00673FA4"/>
    <w:rsid w:val="00673FBC"/>
    <w:rsid w:val="006740B5"/>
    <w:rsid w:val="006740BF"/>
    <w:rsid w:val="006740FE"/>
    <w:rsid w:val="00674130"/>
    <w:rsid w:val="00674278"/>
    <w:rsid w:val="00674428"/>
    <w:rsid w:val="006744BA"/>
    <w:rsid w:val="0067455A"/>
    <w:rsid w:val="006745C0"/>
    <w:rsid w:val="0067471C"/>
    <w:rsid w:val="00674748"/>
    <w:rsid w:val="00674857"/>
    <w:rsid w:val="006748D9"/>
    <w:rsid w:val="0067493E"/>
    <w:rsid w:val="00674BCC"/>
    <w:rsid w:val="00674C16"/>
    <w:rsid w:val="00674DB7"/>
    <w:rsid w:val="00674ED3"/>
    <w:rsid w:val="00674F53"/>
    <w:rsid w:val="0067518D"/>
    <w:rsid w:val="006751F4"/>
    <w:rsid w:val="0067523F"/>
    <w:rsid w:val="006752A1"/>
    <w:rsid w:val="006752A9"/>
    <w:rsid w:val="0067530D"/>
    <w:rsid w:val="00675373"/>
    <w:rsid w:val="006753C0"/>
    <w:rsid w:val="0067541E"/>
    <w:rsid w:val="0067543E"/>
    <w:rsid w:val="00675631"/>
    <w:rsid w:val="006757FE"/>
    <w:rsid w:val="00675966"/>
    <w:rsid w:val="00675AE3"/>
    <w:rsid w:val="00675B05"/>
    <w:rsid w:val="00675CF9"/>
    <w:rsid w:val="00675D7D"/>
    <w:rsid w:val="00675DDA"/>
    <w:rsid w:val="00676007"/>
    <w:rsid w:val="0067614F"/>
    <w:rsid w:val="006764F4"/>
    <w:rsid w:val="00676595"/>
    <w:rsid w:val="0067671E"/>
    <w:rsid w:val="0067676C"/>
    <w:rsid w:val="00676830"/>
    <w:rsid w:val="006768E7"/>
    <w:rsid w:val="00676A2F"/>
    <w:rsid w:val="00676A32"/>
    <w:rsid w:val="00676AA7"/>
    <w:rsid w:val="00676C13"/>
    <w:rsid w:val="00676D00"/>
    <w:rsid w:val="00676EED"/>
    <w:rsid w:val="00676FB3"/>
    <w:rsid w:val="00677135"/>
    <w:rsid w:val="0067715C"/>
    <w:rsid w:val="00677195"/>
    <w:rsid w:val="0067726D"/>
    <w:rsid w:val="00677372"/>
    <w:rsid w:val="0067739A"/>
    <w:rsid w:val="00677588"/>
    <w:rsid w:val="00677817"/>
    <w:rsid w:val="006778F7"/>
    <w:rsid w:val="00677A5C"/>
    <w:rsid w:val="00677C95"/>
    <w:rsid w:val="00677DDF"/>
    <w:rsid w:val="00680006"/>
    <w:rsid w:val="00680082"/>
    <w:rsid w:val="006800C1"/>
    <w:rsid w:val="0068024E"/>
    <w:rsid w:val="0068027E"/>
    <w:rsid w:val="006804C0"/>
    <w:rsid w:val="006804DA"/>
    <w:rsid w:val="00680560"/>
    <w:rsid w:val="006806F1"/>
    <w:rsid w:val="006807CF"/>
    <w:rsid w:val="00680879"/>
    <w:rsid w:val="00680895"/>
    <w:rsid w:val="006809B0"/>
    <w:rsid w:val="00680A2F"/>
    <w:rsid w:val="00680B93"/>
    <w:rsid w:val="00680C85"/>
    <w:rsid w:val="00680FAF"/>
    <w:rsid w:val="006810D5"/>
    <w:rsid w:val="00681126"/>
    <w:rsid w:val="006811DB"/>
    <w:rsid w:val="00681214"/>
    <w:rsid w:val="006813F5"/>
    <w:rsid w:val="0068169B"/>
    <w:rsid w:val="0068171C"/>
    <w:rsid w:val="006818DD"/>
    <w:rsid w:val="006819E5"/>
    <w:rsid w:val="00681BDE"/>
    <w:rsid w:val="00681C15"/>
    <w:rsid w:val="00681D45"/>
    <w:rsid w:val="00681E9F"/>
    <w:rsid w:val="006822C6"/>
    <w:rsid w:val="00682674"/>
    <w:rsid w:val="00682781"/>
    <w:rsid w:val="006829F1"/>
    <w:rsid w:val="00682ACA"/>
    <w:rsid w:val="00682BB1"/>
    <w:rsid w:val="00682CE8"/>
    <w:rsid w:val="00682D1E"/>
    <w:rsid w:val="00682EA8"/>
    <w:rsid w:val="00682EE7"/>
    <w:rsid w:val="006830A4"/>
    <w:rsid w:val="00683118"/>
    <w:rsid w:val="006832C4"/>
    <w:rsid w:val="00683313"/>
    <w:rsid w:val="006834A6"/>
    <w:rsid w:val="006834D2"/>
    <w:rsid w:val="0068355B"/>
    <w:rsid w:val="00683633"/>
    <w:rsid w:val="0068388C"/>
    <w:rsid w:val="00683B81"/>
    <w:rsid w:val="00683C7F"/>
    <w:rsid w:val="00683C80"/>
    <w:rsid w:val="00683CCC"/>
    <w:rsid w:val="00683CDE"/>
    <w:rsid w:val="00683E0C"/>
    <w:rsid w:val="00683EC8"/>
    <w:rsid w:val="00683F06"/>
    <w:rsid w:val="0068402B"/>
    <w:rsid w:val="006841FB"/>
    <w:rsid w:val="006841FD"/>
    <w:rsid w:val="0068444A"/>
    <w:rsid w:val="006844FE"/>
    <w:rsid w:val="006846D7"/>
    <w:rsid w:val="006846FF"/>
    <w:rsid w:val="00684752"/>
    <w:rsid w:val="006848C5"/>
    <w:rsid w:val="00684A20"/>
    <w:rsid w:val="00684A2F"/>
    <w:rsid w:val="00684C06"/>
    <w:rsid w:val="00684D47"/>
    <w:rsid w:val="00684D86"/>
    <w:rsid w:val="00685004"/>
    <w:rsid w:val="006850BD"/>
    <w:rsid w:val="006850BE"/>
    <w:rsid w:val="00685426"/>
    <w:rsid w:val="00685489"/>
    <w:rsid w:val="006854BD"/>
    <w:rsid w:val="006854E3"/>
    <w:rsid w:val="00685598"/>
    <w:rsid w:val="0068564C"/>
    <w:rsid w:val="0068595C"/>
    <w:rsid w:val="00685A20"/>
    <w:rsid w:val="00685AE7"/>
    <w:rsid w:val="00685D4B"/>
    <w:rsid w:val="00685DD0"/>
    <w:rsid w:val="0068635A"/>
    <w:rsid w:val="006863E6"/>
    <w:rsid w:val="006865C7"/>
    <w:rsid w:val="00686601"/>
    <w:rsid w:val="00686661"/>
    <w:rsid w:val="00686696"/>
    <w:rsid w:val="00686888"/>
    <w:rsid w:val="006869B8"/>
    <w:rsid w:val="00686C3B"/>
    <w:rsid w:val="00686DA9"/>
    <w:rsid w:val="00686F69"/>
    <w:rsid w:val="00686FD5"/>
    <w:rsid w:val="0068711F"/>
    <w:rsid w:val="00687201"/>
    <w:rsid w:val="00687231"/>
    <w:rsid w:val="00687248"/>
    <w:rsid w:val="006872FF"/>
    <w:rsid w:val="00687468"/>
    <w:rsid w:val="00687594"/>
    <w:rsid w:val="00687629"/>
    <w:rsid w:val="0068763C"/>
    <w:rsid w:val="0068769B"/>
    <w:rsid w:val="006876A2"/>
    <w:rsid w:val="0068774A"/>
    <w:rsid w:val="00687764"/>
    <w:rsid w:val="0068786A"/>
    <w:rsid w:val="006878E7"/>
    <w:rsid w:val="00687AEF"/>
    <w:rsid w:val="00687C0B"/>
    <w:rsid w:val="00687C85"/>
    <w:rsid w:val="00687CB4"/>
    <w:rsid w:val="00687CC0"/>
    <w:rsid w:val="00687EE1"/>
    <w:rsid w:val="00687EE3"/>
    <w:rsid w:val="00690192"/>
    <w:rsid w:val="006904D4"/>
    <w:rsid w:val="00690736"/>
    <w:rsid w:val="00690900"/>
    <w:rsid w:val="00690A7E"/>
    <w:rsid w:val="00690A88"/>
    <w:rsid w:val="00690B1F"/>
    <w:rsid w:val="00690BEA"/>
    <w:rsid w:val="00690BF6"/>
    <w:rsid w:val="00690D78"/>
    <w:rsid w:val="00690F5C"/>
    <w:rsid w:val="00690F86"/>
    <w:rsid w:val="006910EE"/>
    <w:rsid w:val="00691120"/>
    <w:rsid w:val="00691166"/>
    <w:rsid w:val="00691309"/>
    <w:rsid w:val="00691378"/>
    <w:rsid w:val="0069151A"/>
    <w:rsid w:val="006915C8"/>
    <w:rsid w:val="006915D3"/>
    <w:rsid w:val="006916FD"/>
    <w:rsid w:val="00691724"/>
    <w:rsid w:val="006917A1"/>
    <w:rsid w:val="006917E1"/>
    <w:rsid w:val="00691A57"/>
    <w:rsid w:val="00691DD6"/>
    <w:rsid w:val="00691E06"/>
    <w:rsid w:val="00691E34"/>
    <w:rsid w:val="00691EE6"/>
    <w:rsid w:val="0069211B"/>
    <w:rsid w:val="0069234C"/>
    <w:rsid w:val="00692374"/>
    <w:rsid w:val="0069237A"/>
    <w:rsid w:val="0069251F"/>
    <w:rsid w:val="00692583"/>
    <w:rsid w:val="006925A2"/>
    <w:rsid w:val="006926A6"/>
    <w:rsid w:val="006928AF"/>
    <w:rsid w:val="00692947"/>
    <w:rsid w:val="0069296F"/>
    <w:rsid w:val="00692BC4"/>
    <w:rsid w:val="00692CEE"/>
    <w:rsid w:val="00692E48"/>
    <w:rsid w:val="00692F6F"/>
    <w:rsid w:val="00693144"/>
    <w:rsid w:val="006932E1"/>
    <w:rsid w:val="006933CA"/>
    <w:rsid w:val="00693626"/>
    <w:rsid w:val="00693737"/>
    <w:rsid w:val="0069380F"/>
    <w:rsid w:val="0069394C"/>
    <w:rsid w:val="00693A1C"/>
    <w:rsid w:val="00693A91"/>
    <w:rsid w:val="00693C9F"/>
    <w:rsid w:val="00693CDD"/>
    <w:rsid w:val="00693EFF"/>
    <w:rsid w:val="00693FB5"/>
    <w:rsid w:val="00694013"/>
    <w:rsid w:val="00694041"/>
    <w:rsid w:val="00694063"/>
    <w:rsid w:val="0069444C"/>
    <w:rsid w:val="00694450"/>
    <w:rsid w:val="006944C8"/>
    <w:rsid w:val="0069451A"/>
    <w:rsid w:val="0069457B"/>
    <w:rsid w:val="006945FE"/>
    <w:rsid w:val="00694631"/>
    <w:rsid w:val="006946DC"/>
    <w:rsid w:val="00694A95"/>
    <w:rsid w:val="00694AF1"/>
    <w:rsid w:val="00694C35"/>
    <w:rsid w:val="00694C99"/>
    <w:rsid w:val="00694CEB"/>
    <w:rsid w:val="00694D97"/>
    <w:rsid w:val="00694F18"/>
    <w:rsid w:val="00694F9C"/>
    <w:rsid w:val="00694FC1"/>
    <w:rsid w:val="00694FD6"/>
    <w:rsid w:val="0069508D"/>
    <w:rsid w:val="00695254"/>
    <w:rsid w:val="00695368"/>
    <w:rsid w:val="00695433"/>
    <w:rsid w:val="006954C5"/>
    <w:rsid w:val="006955D7"/>
    <w:rsid w:val="0069560E"/>
    <w:rsid w:val="006958AE"/>
    <w:rsid w:val="0069591C"/>
    <w:rsid w:val="00695B97"/>
    <w:rsid w:val="00695D7C"/>
    <w:rsid w:val="00695E17"/>
    <w:rsid w:val="00695F03"/>
    <w:rsid w:val="00696005"/>
    <w:rsid w:val="00696092"/>
    <w:rsid w:val="0069609D"/>
    <w:rsid w:val="0069618D"/>
    <w:rsid w:val="006961B7"/>
    <w:rsid w:val="00696262"/>
    <w:rsid w:val="006962A6"/>
    <w:rsid w:val="00696497"/>
    <w:rsid w:val="006965E9"/>
    <w:rsid w:val="006967F4"/>
    <w:rsid w:val="00696827"/>
    <w:rsid w:val="0069693D"/>
    <w:rsid w:val="00696962"/>
    <w:rsid w:val="00696AD7"/>
    <w:rsid w:val="00696C77"/>
    <w:rsid w:val="00696C85"/>
    <w:rsid w:val="00696D2B"/>
    <w:rsid w:val="00696DBA"/>
    <w:rsid w:val="00696E1D"/>
    <w:rsid w:val="00696E23"/>
    <w:rsid w:val="006972B5"/>
    <w:rsid w:val="00697365"/>
    <w:rsid w:val="006974C9"/>
    <w:rsid w:val="006976C8"/>
    <w:rsid w:val="00697869"/>
    <w:rsid w:val="00697975"/>
    <w:rsid w:val="006979BF"/>
    <w:rsid w:val="00697A3E"/>
    <w:rsid w:val="00697AF9"/>
    <w:rsid w:val="00697CD7"/>
    <w:rsid w:val="00697CE4"/>
    <w:rsid w:val="00697D7C"/>
    <w:rsid w:val="006A0042"/>
    <w:rsid w:val="006A01D7"/>
    <w:rsid w:val="006A0251"/>
    <w:rsid w:val="006A02DF"/>
    <w:rsid w:val="006A035A"/>
    <w:rsid w:val="006A0377"/>
    <w:rsid w:val="006A0429"/>
    <w:rsid w:val="006A057A"/>
    <w:rsid w:val="006A05E4"/>
    <w:rsid w:val="006A07EA"/>
    <w:rsid w:val="006A0EAC"/>
    <w:rsid w:val="006A0F21"/>
    <w:rsid w:val="006A10E6"/>
    <w:rsid w:val="006A1124"/>
    <w:rsid w:val="006A1467"/>
    <w:rsid w:val="006A1490"/>
    <w:rsid w:val="006A1522"/>
    <w:rsid w:val="006A16B7"/>
    <w:rsid w:val="006A1A3C"/>
    <w:rsid w:val="006A1D4A"/>
    <w:rsid w:val="006A1DA1"/>
    <w:rsid w:val="006A1E19"/>
    <w:rsid w:val="006A1EBE"/>
    <w:rsid w:val="006A201E"/>
    <w:rsid w:val="006A2021"/>
    <w:rsid w:val="006A2471"/>
    <w:rsid w:val="006A26C3"/>
    <w:rsid w:val="006A2804"/>
    <w:rsid w:val="006A2888"/>
    <w:rsid w:val="006A29C6"/>
    <w:rsid w:val="006A2ABB"/>
    <w:rsid w:val="006A2C57"/>
    <w:rsid w:val="006A2D64"/>
    <w:rsid w:val="006A2E27"/>
    <w:rsid w:val="006A3023"/>
    <w:rsid w:val="006A305B"/>
    <w:rsid w:val="006A31AF"/>
    <w:rsid w:val="006A31D3"/>
    <w:rsid w:val="006A3217"/>
    <w:rsid w:val="006A32CD"/>
    <w:rsid w:val="006A32EC"/>
    <w:rsid w:val="006A347A"/>
    <w:rsid w:val="006A34B0"/>
    <w:rsid w:val="006A3584"/>
    <w:rsid w:val="006A3593"/>
    <w:rsid w:val="006A35C5"/>
    <w:rsid w:val="006A366B"/>
    <w:rsid w:val="006A3C93"/>
    <w:rsid w:val="006A3CAA"/>
    <w:rsid w:val="006A3D48"/>
    <w:rsid w:val="006A3E76"/>
    <w:rsid w:val="006A3F3C"/>
    <w:rsid w:val="006A3FE0"/>
    <w:rsid w:val="006A406D"/>
    <w:rsid w:val="006A40B3"/>
    <w:rsid w:val="006A4120"/>
    <w:rsid w:val="006A412B"/>
    <w:rsid w:val="006A419A"/>
    <w:rsid w:val="006A4367"/>
    <w:rsid w:val="006A4413"/>
    <w:rsid w:val="006A4414"/>
    <w:rsid w:val="006A4465"/>
    <w:rsid w:val="006A4508"/>
    <w:rsid w:val="006A4576"/>
    <w:rsid w:val="006A4949"/>
    <w:rsid w:val="006A4AC7"/>
    <w:rsid w:val="006A4AD5"/>
    <w:rsid w:val="006A4B29"/>
    <w:rsid w:val="006A4B87"/>
    <w:rsid w:val="006A4BF1"/>
    <w:rsid w:val="006A4C3A"/>
    <w:rsid w:val="006A4C5B"/>
    <w:rsid w:val="006A4E50"/>
    <w:rsid w:val="006A4EF5"/>
    <w:rsid w:val="006A4F5F"/>
    <w:rsid w:val="006A4F9F"/>
    <w:rsid w:val="006A5262"/>
    <w:rsid w:val="006A54F7"/>
    <w:rsid w:val="006A55BF"/>
    <w:rsid w:val="006A593A"/>
    <w:rsid w:val="006A59C6"/>
    <w:rsid w:val="006A5A51"/>
    <w:rsid w:val="006A5A52"/>
    <w:rsid w:val="006A5D68"/>
    <w:rsid w:val="006A5DAC"/>
    <w:rsid w:val="006A5EE5"/>
    <w:rsid w:val="006A5FF1"/>
    <w:rsid w:val="006A6049"/>
    <w:rsid w:val="006A6250"/>
    <w:rsid w:val="006A63D3"/>
    <w:rsid w:val="006A644B"/>
    <w:rsid w:val="006A64AF"/>
    <w:rsid w:val="006A64B4"/>
    <w:rsid w:val="006A6537"/>
    <w:rsid w:val="006A65C1"/>
    <w:rsid w:val="006A662C"/>
    <w:rsid w:val="006A6839"/>
    <w:rsid w:val="006A685B"/>
    <w:rsid w:val="006A6A8C"/>
    <w:rsid w:val="006A6C43"/>
    <w:rsid w:val="006A6DE4"/>
    <w:rsid w:val="006A6DF1"/>
    <w:rsid w:val="006A6E2E"/>
    <w:rsid w:val="006A7014"/>
    <w:rsid w:val="006A717D"/>
    <w:rsid w:val="006A7213"/>
    <w:rsid w:val="006A7291"/>
    <w:rsid w:val="006A7298"/>
    <w:rsid w:val="006A72F9"/>
    <w:rsid w:val="006A7340"/>
    <w:rsid w:val="006A75A8"/>
    <w:rsid w:val="006A7623"/>
    <w:rsid w:val="006A7897"/>
    <w:rsid w:val="006A7951"/>
    <w:rsid w:val="006A795C"/>
    <w:rsid w:val="006A79FB"/>
    <w:rsid w:val="006A7A06"/>
    <w:rsid w:val="006A7AE9"/>
    <w:rsid w:val="006A7D48"/>
    <w:rsid w:val="006A7E59"/>
    <w:rsid w:val="006B000C"/>
    <w:rsid w:val="006B0080"/>
    <w:rsid w:val="006B01C8"/>
    <w:rsid w:val="006B072D"/>
    <w:rsid w:val="006B0735"/>
    <w:rsid w:val="006B079B"/>
    <w:rsid w:val="006B07A9"/>
    <w:rsid w:val="006B083E"/>
    <w:rsid w:val="006B0862"/>
    <w:rsid w:val="006B0A37"/>
    <w:rsid w:val="006B0A3D"/>
    <w:rsid w:val="006B0A6A"/>
    <w:rsid w:val="006B0DFB"/>
    <w:rsid w:val="006B0F67"/>
    <w:rsid w:val="006B0FBD"/>
    <w:rsid w:val="006B0FEE"/>
    <w:rsid w:val="006B0FF5"/>
    <w:rsid w:val="006B1155"/>
    <w:rsid w:val="006B1156"/>
    <w:rsid w:val="006B1308"/>
    <w:rsid w:val="006B135B"/>
    <w:rsid w:val="006B1694"/>
    <w:rsid w:val="006B19A1"/>
    <w:rsid w:val="006B19AE"/>
    <w:rsid w:val="006B1A1F"/>
    <w:rsid w:val="006B1B45"/>
    <w:rsid w:val="006B1C47"/>
    <w:rsid w:val="006B1C8B"/>
    <w:rsid w:val="006B1D05"/>
    <w:rsid w:val="006B1D7E"/>
    <w:rsid w:val="006B1E9F"/>
    <w:rsid w:val="006B1EA7"/>
    <w:rsid w:val="006B1EC5"/>
    <w:rsid w:val="006B1F2D"/>
    <w:rsid w:val="006B219B"/>
    <w:rsid w:val="006B2449"/>
    <w:rsid w:val="006B2537"/>
    <w:rsid w:val="006B2734"/>
    <w:rsid w:val="006B2782"/>
    <w:rsid w:val="006B2804"/>
    <w:rsid w:val="006B28F6"/>
    <w:rsid w:val="006B2A22"/>
    <w:rsid w:val="006B2AD9"/>
    <w:rsid w:val="006B2D43"/>
    <w:rsid w:val="006B2E09"/>
    <w:rsid w:val="006B2E21"/>
    <w:rsid w:val="006B2FDE"/>
    <w:rsid w:val="006B30E7"/>
    <w:rsid w:val="006B3206"/>
    <w:rsid w:val="006B32D3"/>
    <w:rsid w:val="006B337D"/>
    <w:rsid w:val="006B33A6"/>
    <w:rsid w:val="006B35A4"/>
    <w:rsid w:val="006B35B5"/>
    <w:rsid w:val="006B38D7"/>
    <w:rsid w:val="006B3B62"/>
    <w:rsid w:val="006B3BED"/>
    <w:rsid w:val="006B3C8D"/>
    <w:rsid w:val="006B3F6D"/>
    <w:rsid w:val="006B3FB3"/>
    <w:rsid w:val="006B400D"/>
    <w:rsid w:val="006B4175"/>
    <w:rsid w:val="006B4243"/>
    <w:rsid w:val="006B4380"/>
    <w:rsid w:val="006B44A8"/>
    <w:rsid w:val="006B44AD"/>
    <w:rsid w:val="006B44B5"/>
    <w:rsid w:val="006B44D8"/>
    <w:rsid w:val="006B455A"/>
    <w:rsid w:val="006B45AB"/>
    <w:rsid w:val="006B470E"/>
    <w:rsid w:val="006B48CC"/>
    <w:rsid w:val="006B498E"/>
    <w:rsid w:val="006B49B8"/>
    <w:rsid w:val="006B49E1"/>
    <w:rsid w:val="006B4C0F"/>
    <w:rsid w:val="006B4C50"/>
    <w:rsid w:val="006B4C63"/>
    <w:rsid w:val="006B4D46"/>
    <w:rsid w:val="006B4D9E"/>
    <w:rsid w:val="006B4DA9"/>
    <w:rsid w:val="006B4F98"/>
    <w:rsid w:val="006B515C"/>
    <w:rsid w:val="006B51A5"/>
    <w:rsid w:val="006B51AF"/>
    <w:rsid w:val="006B550D"/>
    <w:rsid w:val="006B5828"/>
    <w:rsid w:val="006B58D7"/>
    <w:rsid w:val="006B58E9"/>
    <w:rsid w:val="006B5D01"/>
    <w:rsid w:val="006B5D18"/>
    <w:rsid w:val="006B5D50"/>
    <w:rsid w:val="006B5F18"/>
    <w:rsid w:val="006B5FE7"/>
    <w:rsid w:val="006B61E7"/>
    <w:rsid w:val="006B62A4"/>
    <w:rsid w:val="006B6421"/>
    <w:rsid w:val="006B6460"/>
    <w:rsid w:val="006B6462"/>
    <w:rsid w:val="006B6619"/>
    <w:rsid w:val="006B6AE9"/>
    <w:rsid w:val="006B6AF3"/>
    <w:rsid w:val="006B6CAC"/>
    <w:rsid w:val="006B6E5B"/>
    <w:rsid w:val="006B6E5D"/>
    <w:rsid w:val="006B6EE4"/>
    <w:rsid w:val="006B6F7D"/>
    <w:rsid w:val="006B7017"/>
    <w:rsid w:val="006B7116"/>
    <w:rsid w:val="006B71FD"/>
    <w:rsid w:val="006B7324"/>
    <w:rsid w:val="006B732A"/>
    <w:rsid w:val="006B7366"/>
    <w:rsid w:val="006B7397"/>
    <w:rsid w:val="006B764C"/>
    <w:rsid w:val="006B7752"/>
    <w:rsid w:val="006B7793"/>
    <w:rsid w:val="006B7988"/>
    <w:rsid w:val="006B7A13"/>
    <w:rsid w:val="006B7B9A"/>
    <w:rsid w:val="006B7CEB"/>
    <w:rsid w:val="006B7E95"/>
    <w:rsid w:val="006B7EF4"/>
    <w:rsid w:val="006C0041"/>
    <w:rsid w:val="006C018F"/>
    <w:rsid w:val="006C02E8"/>
    <w:rsid w:val="006C038B"/>
    <w:rsid w:val="006C041F"/>
    <w:rsid w:val="006C04D9"/>
    <w:rsid w:val="006C0580"/>
    <w:rsid w:val="006C09AD"/>
    <w:rsid w:val="006C0BFA"/>
    <w:rsid w:val="006C0C1B"/>
    <w:rsid w:val="006C0CEB"/>
    <w:rsid w:val="006C0E24"/>
    <w:rsid w:val="006C0FF1"/>
    <w:rsid w:val="006C102E"/>
    <w:rsid w:val="006C10AB"/>
    <w:rsid w:val="006C11DD"/>
    <w:rsid w:val="006C1287"/>
    <w:rsid w:val="006C12AE"/>
    <w:rsid w:val="006C130A"/>
    <w:rsid w:val="006C140B"/>
    <w:rsid w:val="006C1486"/>
    <w:rsid w:val="006C1489"/>
    <w:rsid w:val="006C14C4"/>
    <w:rsid w:val="006C158F"/>
    <w:rsid w:val="006C15C9"/>
    <w:rsid w:val="006C1717"/>
    <w:rsid w:val="006C184B"/>
    <w:rsid w:val="006C18B9"/>
    <w:rsid w:val="006C1B4F"/>
    <w:rsid w:val="006C1C65"/>
    <w:rsid w:val="006C1E08"/>
    <w:rsid w:val="006C1E50"/>
    <w:rsid w:val="006C1EA1"/>
    <w:rsid w:val="006C1ED0"/>
    <w:rsid w:val="006C1ED6"/>
    <w:rsid w:val="006C221C"/>
    <w:rsid w:val="006C2499"/>
    <w:rsid w:val="006C259F"/>
    <w:rsid w:val="006C2760"/>
    <w:rsid w:val="006C281C"/>
    <w:rsid w:val="006C2896"/>
    <w:rsid w:val="006C2B52"/>
    <w:rsid w:val="006C2C00"/>
    <w:rsid w:val="006C2C58"/>
    <w:rsid w:val="006C2CF7"/>
    <w:rsid w:val="006C2D21"/>
    <w:rsid w:val="006C2D69"/>
    <w:rsid w:val="006C2FAF"/>
    <w:rsid w:val="006C3085"/>
    <w:rsid w:val="006C3109"/>
    <w:rsid w:val="006C33E0"/>
    <w:rsid w:val="006C349B"/>
    <w:rsid w:val="006C35FF"/>
    <w:rsid w:val="006C36EC"/>
    <w:rsid w:val="006C3762"/>
    <w:rsid w:val="006C37DC"/>
    <w:rsid w:val="006C3869"/>
    <w:rsid w:val="006C3A04"/>
    <w:rsid w:val="006C3B92"/>
    <w:rsid w:val="006C3BA5"/>
    <w:rsid w:val="006C3C38"/>
    <w:rsid w:val="006C3F9D"/>
    <w:rsid w:val="006C3FAF"/>
    <w:rsid w:val="006C407F"/>
    <w:rsid w:val="006C4155"/>
    <w:rsid w:val="006C4156"/>
    <w:rsid w:val="006C418C"/>
    <w:rsid w:val="006C4203"/>
    <w:rsid w:val="006C428A"/>
    <w:rsid w:val="006C4291"/>
    <w:rsid w:val="006C42F5"/>
    <w:rsid w:val="006C4321"/>
    <w:rsid w:val="006C43F1"/>
    <w:rsid w:val="006C4441"/>
    <w:rsid w:val="006C44A5"/>
    <w:rsid w:val="006C4961"/>
    <w:rsid w:val="006C4967"/>
    <w:rsid w:val="006C4998"/>
    <w:rsid w:val="006C4CC9"/>
    <w:rsid w:val="006C4CFF"/>
    <w:rsid w:val="006C4E5F"/>
    <w:rsid w:val="006C4E6A"/>
    <w:rsid w:val="006C5072"/>
    <w:rsid w:val="006C5150"/>
    <w:rsid w:val="006C515A"/>
    <w:rsid w:val="006C5198"/>
    <w:rsid w:val="006C520C"/>
    <w:rsid w:val="006C530D"/>
    <w:rsid w:val="006C5367"/>
    <w:rsid w:val="006C53DC"/>
    <w:rsid w:val="006C54AD"/>
    <w:rsid w:val="006C556D"/>
    <w:rsid w:val="006C5630"/>
    <w:rsid w:val="006C5688"/>
    <w:rsid w:val="006C575F"/>
    <w:rsid w:val="006C58ED"/>
    <w:rsid w:val="006C5A69"/>
    <w:rsid w:val="006C5D95"/>
    <w:rsid w:val="006C5EF5"/>
    <w:rsid w:val="006C5FB5"/>
    <w:rsid w:val="006C6015"/>
    <w:rsid w:val="006C61F8"/>
    <w:rsid w:val="006C621C"/>
    <w:rsid w:val="006C62E6"/>
    <w:rsid w:val="006C634D"/>
    <w:rsid w:val="006C6419"/>
    <w:rsid w:val="006C647A"/>
    <w:rsid w:val="006C665D"/>
    <w:rsid w:val="006C669F"/>
    <w:rsid w:val="006C67A0"/>
    <w:rsid w:val="006C68BB"/>
    <w:rsid w:val="006C697F"/>
    <w:rsid w:val="006C6B99"/>
    <w:rsid w:val="006C6BB2"/>
    <w:rsid w:val="006C6C6E"/>
    <w:rsid w:val="006C6E8D"/>
    <w:rsid w:val="006C6F94"/>
    <w:rsid w:val="006C7087"/>
    <w:rsid w:val="006C7388"/>
    <w:rsid w:val="006C738E"/>
    <w:rsid w:val="006C73B6"/>
    <w:rsid w:val="006C744F"/>
    <w:rsid w:val="006C75BE"/>
    <w:rsid w:val="006C76CE"/>
    <w:rsid w:val="006C7896"/>
    <w:rsid w:val="006C78F7"/>
    <w:rsid w:val="006C790C"/>
    <w:rsid w:val="006C7A18"/>
    <w:rsid w:val="006C7D7D"/>
    <w:rsid w:val="006C7E72"/>
    <w:rsid w:val="006C7ECC"/>
    <w:rsid w:val="006C7F9B"/>
    <w:rsid w:val="006D01C1"/>
    <w:rsid w:val="006D0274"/>
    <w:rsid w:val="006D02C4"/>
    <w:rsid w:val="006D0436"/>
    <w:rsid w:val="006D0460"/>
    <w:rsid w:val="006D062A"/>
    <w:rsid w:val="006D0655"/>
    <w:rsid w:val="006D090D"/>
    <w:rsid w:val="006D0A78"/>
    <w:rsid w:val="006D0B37"/>
    <w:rsid w:val="006D0BDE"/>
    <w:rsid w:val="006D0CCA"/>
    <w:rsid w:val="006D0E2C"/>
    <w:rsid w:val="006D0F0D"/>
    <w:rsid w:val="006D1160"/>
    <w:rsid w:val="006D129D"/>
    <w:rsid w:val="006D12B1"/>
    <w:rsid w:val="006D14B6"/>
    <w:rsid w:val="006D14D7"/>
    <w:rsid w:val="006D160C"/>
    <w:rsid w:val="006D16F3"/>
    <w:rsid w:val="006D178E"/>
    <w:rsid w:val="006D184E"/>
    <w:rsid w:val="006D197B"/>
    <w:rsid w:val="006D1A71"/>
    <w:rsid w:val="006D1FD9"/>
    <w:rsid w:val="006D2063"/>
    <w:rsid w:val="006D2141"/>
    <w:rsid w:val="006D21D4"/>
    <w:rsid w:val="006D2316"/>
    <w:rsid w:val="006D23B1"/>
    <w:rsid w:val="006D23BC"/>
    <w:rsid w:val="006D261C"/>
    <w:rsid w:val="006D26AB"/>
    <w:rsid w:val="006D2710"/>
    <w:rsid w:val="006D28D2"/>
    <w:rsid w:val="006D2A70"/>
    <w:rsid w:val="006D2AE6"/>
    <w:rsid w:val="006D2DC3"/>
    <w:rsid w:val="006D2DD2"/>
    <w:rsid w:val="006D2DE5"/>
    <w:rsid w:val="006D2E16"/>
    <w:rsid w:val="006D2EA3"/>
    <w:rsid w:val="006D2F70"/>
    <w:rsid w:val="006D3006"/>
    <w:rsid w:val="006D34D5"/>
    <w:rsid w:val="006D3571"/>
    <w:rsid w:val="006D3587"/>
    <w:rsid w:val="006D35A5"/>
    <w:rsid w:val="006D35B7"/>
    <w:rsid w:val="006D361B"/>
    <w:rsid w:val="006D363D"/>
    <w:rsid w:val="006D367C"/>
    <w:rsid w:val="006D36D3"/>
    <w:rsid w:val="006D3724"/>
    <w:rsid w:val="006D39C7"/>
    <w:rsid w:val="006D3A74"/>
    <w:rsid w:val="006D3D3E"/>
    <w:rsid w:val="006D3E3A"/>
    <w:rsid w:val="006D400E"/>
    <w:rsid w:val="006D4029"/>
    <w:rsid w:val="006D40F8"/>
    <w:rsid w:val="006D4274"/>
    <w:rsid w:val="006D4315"/>
    <w:rsid w:val="006D4370"/>
    <w:rsid w:val="006D43FC"/>
    <w:rsid w:val="006D4444"/>
    <w:rsid w:val="006D447A"/>
    <w:rsid w:val="006D4569"/>
    <w:rsid w:val="006D4662"/>
    <w:rsid w:val="006D4724"/>
    <w:rsid w:val="006D499A"/>
    <w:rsid w:val="006D4B4E"/>
    <w:rsid w:val="006D4B5E"/>
    <w:rsid w:val="006D4CFD"/>
    <w:rsid w:val="006D4D93"/>
    <w:rsid w:val="006D4EB4"/>
    <w:rsid w:val="006D500B"/>
    <w:rsid w:val="006D50A5"/>
    <w:rsid w:val="006D50A7"/>
    <w:rsid w:val="006D50EA"/>
    <w:rsid w:val="006D51DB"/>
    <w:rsid w:val="006D5248"/>
    <w:rsid w:val="006D5395"/>
    <w:rsid w:val="006D5462"/>
    <w:rsid w:val="006D54AE"/>
    <w:rsid w:val="006D5652"/>
    <w:rsid w:val="006D5788"/>
    <w:rsid w:val="006D5B2A"/>
    <w:rsid w:val="006D5B69"/>
    <w:rsid w:val="006D5C06"/>
    <w:rsid w:val="006D5C3F"/>
    <w:rsid w:val="006D5D36"/>
    <w:rsid w:val="006D5D41"/>
    <w:rsid w:val="006D5D46"/>
    <w:rsid w:val="006D5EBF"/>
    <w:rsid w:val="006D5ECE"/>
    <w:rsid w:val="006D5F82"/>
    <w:rsid w:val="006D6028"/>
    <w:rsid w:val="006D6086"/>
    <w:rsid w:val="006D6278"/>
    <w:rsid w:val="006D628B"/>
    <w:rsid w:val="006D6355"/>
    <w:rsid w:val="006D644B"/>
    <w:rsid w:val="006D6490"/>
    <w:rsid w:val="006D64BF"/>
    <w:rsid w:val="006D666D"/>
    <w:rsid w:val="006D6731"/>
    <w:rsid w:val="006D6761"/>
    <w:rsid w:val="006D678F"/>
    <w:rsid w:val="006D6902"/>
    <w:rsid w:val="006D690E"/>
    <w:rsid w:val="006D69B5"/>
    <w:rsid w:val="006D6AE1"/>
    <w:rsid w:val="006D6BD8"/>
    <w:rsid w:val="006D6C02"/>
    <w:rsid w:val="006D6CBF"/>
    <w:rsid w:val="006D6D2F"/>
    <w:rsid w:val="006D6E4E"/>
    <w:rsid w:val="006D6F30"/>
    <w:rsid w:val="006D6F77"/>
    <w:rsid w:val="006D70C0"/>
    <w:rsid w:val="006D70ED"/>
    <w:rsid w:val="006D73D7"/>
    <w:rsid w:val="006D7451"/>
    <w:rsid w:val="006D7479"/>
    <w:rsid w:val="006D7645"/>
    <w:rsid w:val="006D7768"/>
    <w:rsid w:val="006D793E"/>
    <w:rsid w:val="006D79CC"/>
    <w:rsid w:val="006D7BE2"/>
    <w:rsid w:val="006D7CC0"/>
    <w:rsid w:val="006D7D9C"/>
    <w:rsid w:val="006D7FBB"/>
    <w:rsid w:val="006E0114"/>
    <w:rsid w:val="006E014B"/>
    <w:rsid w:val="006E01E0"/>
    <w:rsid w:val="006E04DA"/>
    <w:rsid w:val="006E0521"/>
    <w:rsid w:val="006E0651"/>
    <w:rsid w:val="006E084B"/>
    <w:rsid w:val="006E0A04"/>
    <w:rsid w:val="006E0A18"/>
    <w:rsid w:val="006E0AEE"/>
    <w:rsid w:val="006E0BF3"/>
    <w:rsid w:val="006E0D6E"/>
    <w:rsid w:val="006E0E71"/>
    <w:rsid w:val="006E1368"/>
    <w:rsid w:val="006E13CA"/>
    <w:rsid w:val="006E143E"/>
    <w:rsid w:val="006E1462"/>
    <w:rsid w:val="006E155F"/>
    <w:rsid w:val="006E1B94"/>
    <w:rsid w:val="006E1C2C"/>
    <w:rsid w:val="006E1CD8"/>
    <w:rsid w:val="006E1EE7"/>
    <w:rsid w:val="006E1F41"/>
    <w:rsid w:val="006E2018"/>
    <w:rsid w:val="006E2222"/>
    <w:rsid w:val="006E2227"/>
    <w:rsid w:val="006E2340"/>
    <w:rsid w:val="006E2342"/>
    <w:rsid w:val="006E24F4"/>
    <w:rsid w:val="006E255E"/>
    <w:rsid w:val="006E2BC0"/>
    <w:rsid w:val="006E2C2B"/>
    <w:rsid w:val="006E2D59"/>
    <w:rsid w:val="006E2D6C"/>
    <w:rsid w:val="006E3046"/>
    <w:rsid w:val="006E31B3"/>
    <w:rsid w:val="006E3275"/>
    <w:rsid w:val="006E3279"/>
    <w:rsid w:val="006E3316"/>
    <w:rsid w:val="006E3400"/>
    <w:rsid w:val="006E36F9"/>
    <w:rsid w:val="006E3A2C"/>
    <w:rsid w:val="006E3C95"/>
    <w:rsid w:val="006E3CFE"/>
    <w:rsid w:val="006E3D35"/>
    <w:rsid w:val="006E3DAA"/>
    <w:rsid w:val="006E3E94"/>
    <w:rsid w:val="006E3FA1"/>
    <w:rsid w:val="006E408D"/>
    <w:rsid w:val="006E415E"/>
    <w:rsid w:val="006E41E6"/>
    <w:rsid w:val="006E49C2"/>
    <w:rsid w:val="006E4E8C"/>
    <w:rsid w:val="006E4FEF"/>
    <w:rsid w:val="006E5024"/>
    <w:rsid w:val="006E5096"/>
    <w:rsid w:val="006E52F5"/>
    <w:rsid w:val="006E533F"/>
    <w:rsid w:val="006E5462"/>
    <w:rsid w:val="006E56A4"/>
    <w:rsid w:val="006E572D"/>
    <w:rsid w:val="006E599D"/>
    <w:rsid w:val="006E5B28"/>
    <w:rsid w:val="006E5B67"/>
    <w:rsid w:val="006E5BCE"/>
    <w:rsid w:val="006E5D30"/>
    <w:rsid w:val="006E5FE9"/>
    <w:rsid w:val="006E614C"/>
    <w:rsid w:val="006E6171"/>
    <w:rsid w:val="006E6182"/>
    <w:rsid w:val="006E6259"/>
    <w:rsid w:val="006E627D"/>
    <w:rsid w:val="006E62ED"/>
    <w:rsid w:val="006E63AD"/>
    <w:rsid w:val="006E645B"/>
    <w:rsid w:val="006E6A99"/>
    <w:rsid w:val="006E6AC0"/>
    <w:rsid w:val="006E6C76"/>
    <w:rsid w:val="006E6E65"/>
    <w:rsid w:val="006E6F77"/>
    <w:rsid w:val="006E72BA"/>
    <w:rsid w:val="006E7301"/>
    <w:rsid w:val="006E7507"/>
    <w:rsid w:val="006E7669"/>
    <w:rsid w:val="006E783C"/>
    <w:rsid w:val="006E7A68"/>
    <w:rsid w:val="006E7BEE"/>
    <w:rsid w:val="006E7ECC"/>
    <w:rsid w:val="006E7FD3"/>
    <w:rsid w:val="006F0069"/>
    <w:rsid w:val="006F00AD"/>
    <w:rsid w:val="006F0141"/>
    <w:rsid w:val="006F02F7"/>
    <w:rsid w:val="006F03B3"/>
    <w:rsid w:val="006F0503"/>
    <w:rsid w:val="006F0570"/>
    <w:rsid w:val="006F05E0"/>
    <w:rsid w:val="006F0744"/>
    <w:rsid w:val="006F07AA"/>
    <w:rsid w:val="006F0884"/>
    <w:rsid w:val="006F089C"/>
    <w:rsid w:val="006F08EB"/>
    <w:rsid w:val="006F08FE"/>
    <w:rsid w:val="006F0A6D"/>
    <w:rsid w:val="006F0B44"/>
    <w:rsid w:val="006F0BB2"/>
    <w:rsid w:val="006F0BB6"/>
    <w:rsid w:val="006F0C1F"/>
    <w:rsid w:val="006F0F2A"/>
    <w:rsid w:val="006F105E"/>
    <w:rsid w:val="006F10D6"/>
    <w:rsid w:val="006F11F0"/>
    <w:rsid w:val="006F125E"/>
    <w:rsid w:val="006F12C8"/>
    <w:rsid w:val="006F1376"/>
    <w:rsid w:val="006F13DD"/>
    <w:rsid w:val="006F13E1"/>
    <w:rsid w:val="006F1530"/>
    <w:rsid w:val="006F17DF"/>
    <w:rsid w:val="006F187A"/>
    <w:rsid w:val="006F19D2"/>
    <w:rsid w:val="006F1A1D"/>
    <w:rsid w:val="006F1B83"/>
    <w:rsid w:val="006F1B8F"/>
    <w:rsid w:val="006F1D09"/>
    <w:rsid w:val="006F1D85"/>
    <w:rsid w:val="006F2094"/>
    <w:rsid w:val="006F20CA"/>
    <w:rsid w:val="006F211C"/>
    <w:rsid w:val="006F243B"/>
    <w:rsid w:val="006F2473"/>
    <w:rsid w:val="006F24EB"/>
    <w:rsid w:val="006F253F"/>
    <w:rsid w:val="006F2655"/>
    <w:rsid w:val="006F2766"/>
    <w:rsid w:val="006F28A3"/>
    <w:rsid w:val="006F2B72"/>
    <w:rsid w:val="006F2C01"/>
    <w:rsid w:val="006F2C80"/>
    <w:rsid w:val="006F2D96"/>
    <w:rsid w:val="006F2F83"/>
    <w:rsid w:val="006F2FB5"/>
    <w:rsid w:val="006F2FDC"/>
    <w:rsid w:val="006F2FF4"/>
    <w:rsid w:val="006F30E0"/>
    <w:rsid w:val="006F3246"/>
    <w:rsid w:val="006F3265"/>
    <w:rsid w:val="006F3296"/>
    <w:rsid w:val="006F33BB"/>
    <w:rsid w:val="006F34C8"/>
    <w:rsid w:val="006F357C"/>
    <w:rsid w:val="006F35F8"/>
    <w:rsid w:val="006F3718"/>
    <w:rsid w:val="006F3762"/>
    <w:rsid w:val="006F37BE"/>
    <w:rsid w:val="006F391C"/>
    <w:rsid w:val="006F39DC"/>
    <w:rsid w:val="006F39F9"/>
    <w:rsid w:val="006F3A7E"/>
    <w:rsid w:val="006F3DD0"/>
    <w:rsid w:val="006F3F12"/>
    <w:rsid w:val="006F4025"/>
    <w:rsid w:val="006F403A"/>
    <w:rsid w:val="006F4255"/>
    <w:rsid w:val="006F42B1"/>
    <w:rsid w:val="006F4589"/>
    <w:rsid w:val="006F4643"/>
    <w:rsid w:val="006F47F5"/>
    <w:rsid w:val="006F481D"/>
    <w:rsid w:val="006F4AE9"/>
    <w:rsid w:val="006F4B9C"/>
    <w:rsid w:val="006F4C5D"/>
    <w:rsid w:val="006F4E41"/>
    <w:rsid w:val="006F4EDB"/>
    <w:rsid w:val="006F4EEC"/>
    <w:rsid w:val="006F4F3D"/>
    <w:rsid w:val="006F503F"/>
    <w:rsid w:val="006F5140"/>
    <w:rsid w:val="006F523D"/>
    <w:rsid w:val="006F5261"/>
    <w:rsid w:val="006F541B"/>
    <w:rsid w:val="006F5425"/>
    <w:rsid w:val="006F5696"/>
    <w:rsid w:val="006F5743"/>
    <w:rsid w:val="006F599D"/>
    <w:rsid w:val="006F5B24"/>
    <w:rsid w:val="006F5BB8"/>
    <w:rsid w:val="006F5BBB"/>
    <w:rsid w:val="006F5CA2"/>
    <w:rsid w:val="006F5FE6"/>
    <w:rsid w:val="006F5FF0"/>
    <w:rsid w:val="006F6038"/>
    <w:rsid w:val="006F62CF"/>
    <w:rsid w:val="006F6570"/>
    <w:rsid w:val="006F6732"/>
    <w:rsid w:val="006F6761"/>
    <w:rsid w:val="006F6813"/>
    <w:rsid w:val="006F68B3"/>
    <w:rsid w:val="006F699D"/>
    <w:rsid w:val="006F6BDD"/>
    <w:rsid w:val="006F6C60"/>
    <w:rsid w:val="006F6DD0"/>
    <w:rsid w:val="006F6DE1"/>
    <w:rsid w:val="006F6DF8"/>
    <w:rsid w:val="006F6E0B"/>
    <w:rsid w:val="006F6E6B"/>
    <w:rsid w:val="006F6EE5"/>
    <w:rsid w:val="006F6F6F"/>
    <w:rsid w:val="006F6FD0"/>
    <w:rsid w:val="006F740B"/>
    <w:rsid w:val="006F7531"/>
    <w:rsid w:val="006F792B"/>
    <w:rsid w:val="006F79BD"/>
    <w:rsid w:val="006F7A5B"/>
    <w:rsid w:val="006F7B1B"/>
    <w:rsid w:val="006F7C0D"/>
    <w:rsid w:val="006F7CF3"/>
    <w:rsid w:val="00700112"/>
    <w:rsid w:val="00700269"/>
    <w:rsid w:val="007003FB"/>
    <w:rsid w:val="00700523"/>
    <w:rsid w:val="0070059A"/>
    <w:rsid w:val="00700634"/>
    <w:rsid w:val="007006CF"/>
    <w:rsid w:val="0070070C"/>
    <w:rsid w:val="0070079A"/>
    <w:rsid w:val="007008C7"/>
    <w:rsid w:val="007009D1"/>
    <w:rsid w:val="00700A50"/>
    <w:rsid w:val="00700B0E"/>
    <w:rsid w:val="00700BE3"/>
    <w:rsid w:val="00700C48"/>
    <w:rsid w:val="00700F31"/>
    <w:rsid w:val="00700F8B"/>
    <w:rsid w:val="007010B7"/>
    <w:rsid w:val="007011C7"/>
    <w:rsid w:val="007011F0"/>
    <w:rsid w:val="007013EB"/>
    <w:rsid w:val="00701515"/>
    <w:rsid w:val="00701616"/>
    <w:rsid w:val="0070179D"/>
    <w:rsid w:val="007017CA"/>
    <w:rsid w:val="007018AA"/>
    <w:rsid w:val="007018CA"/>
    <w:rsid w:val="0070191C"/>
    <w:rsid w:val="007019E1"/>
    <w:rsid w:val="00701B3E"/>
    <w:rsid w:val="00701C2A"/>
    <w:rsid w:val="00702098"/>
    <w:rsid w:val="00702171"/>
    <w:rsid w:val="007021E5"/>
    <w:rsid w:val="007026B0"/>
    <w:rsid w:val="007027BD"/>
    <w:rsid w:val="00702B7E"/>
    <w:rsid w:val="00702BC2"/>
    <w:rsid w:val="00702C11"/>
    <w:rsid w:val="00702C12"/>
    <w:rsid w:val="00702ECB"/>
    <w:rsid w:val="00702EF8"/>
    <w:rsid w:val="00702F1A"/>
    <w:rsid w:val="0070309A"/>
    <w:rsid w:val="007031B8"/>
    <w:rsid w:val="007033E2"/>
    <w:rsid w:val="0070376A"/>
    <w:rsid w:val="00703784"/>
    <w:rsid w:val="00703A23"/>
    <w:rsid w:val="00703ABA"/>
    <w:rsid w:val="00703B7F"/>
    <w:rsid w:val="00703C0D"/>
    <w:rsid w:val="00703FFC"/>
    <w:rsid w:val="0070416D"/>
    <w:rsid w:val="00704291"/>
    <w:rsid w:val="0070430C"/>
    <w:rsid w:val="00704552"/>
    <w:rsid w:val="00704679"/>
    <w:rsid w:val="00704A7C"/>
    <w:rsid w:val="00704B4D"/>
    <w:rsid w:val="00704C9D"/>
    <w:rsid w:val="00704D4E"/>
    <w:rsid w:val="00704E75"/>
    <w:rsid w:val="00704F1D"/>
    <w:rsid w:val="0070505D"/>
    <w:rsid w:val="007050D1"/>
    <w:rsid w:val="00705135"/>
    <w:rsid w:val="00705293"/>
    <w:rsid w:val="0070540D"/>
    <w:rsid w:val="007054CC"/>
    <w:rsid w:val="00705738"/>
    <w:rsid w:val="00705768"/>
    <w:rsid w:val="0070585C"/>
    <w:rsid w:val="00705941"/>
    <w:rsid w:val="007059DB"/>
    <w:rsid w:val="00705A30"/>
    <w:rsid w:val="00705B88"/>
    <w:rsid w:val="00705EDB"/>
    <w:rsid w:val="00705F36"/>
    <w:rsid w:val="00705FCD"/>
    <w:rsid w:val="007060BB"/>
    <w:rsid w:val="007062B2"/>
    <w:rsid w:val="007062D7"/>
    <w:rsid w:val="007062EE"/>
    <w:rsid w:val="00706334"/>
    <w:rsid w:val="007064B5"/>
    <w:rsid w:val="007064BF"/>
    <w:rsid w:val="007066A2"/>
    <w:rsid w:val="0070685F"/>
    <w:rsid w:val="00706920"/>
    <w:rsid w:val="007069EF"/>
    <w:rsid w:val="00706A4E"/>
    <w:rsid w:val="00706A88"/>
    <w:rsid w:val="00706AAA"/>
    <w:rsid w:val="00706B5B"/>
    <w:rsid w:val="00706C21"/>
    <w:rsid w:val="00706C9E"/>
    <w:rsid w:val="00706DAD"/>
    <w:rsid w:val="00706DC0"/>
    <w:rsid w:val="00706E38"/>
    <w:rsid w:val="007071DF"/>
    <w:rsid w:val="0070728D"/>
    <w:rsid w:val="0070730E"/>
    <w:rsid w:val="007074AB"/>
    <w:rsid w:val="007074AF"/>
    <w:rsid w:val="007074BF"/>
    <w:rsid w:val="007077BA"/>
    <w:rsid w:val="0070783E"/>
    <w:rsid w:val="00707AF1"/>
    <w:rsid w:val="00707C24"/>
    <w:rsid w:val="00707EAC"/>
    <w:rsid w:val="007100DA"/>
    <w:rsid w:val="007100FF"/>
    <w:rsid w:val="00710108"/>
    <w:rsid w:val="007102AC"/>
    <w:rsid w:val="007102FA"/>
    <w:rsid w:val="00710374"/>
    <w:rsid w:val="00710395"/>
    <w:rsid w:val="007103A7"/>
    <w:rsid w:val="007103CD"/>
    <w:rsid w:val="00710490"/>
    <w:rsid w:val="0071049F"/>
    <w:rsid w:val="0071054A"/>
    <w:rsid w:val="00710588"/>
    <w:rsid w:val="0071070B"/>
    <w:rsid w:val="0071072D"/>
    <w:rsid w:val="0071079E"/>
    <w:rsid w:val="007108BD"/>
    <w:rsid w:val="00710939"/>
    <w:rsid w:val="00710965"/>
    <w:rsid w:val="00710A98"/>
    <w:rsid w:val="00710AB9"/>
    <w:rsid w:val="00710B98"/>
    <w:rsid w:val="00710BE9"/>
    <w:rsid w:val="00710C2F"/>
    <w:rsid w:val="00710C9C"/>
    <w:rsid w:val="00710D7A"/>
    <w:rsid w:val="00710EFC"/>
    <w:rsid w:val="00710F52"/>
    <w:rsid w:val="00710F77"/>
    <w:rsid w:val="00711034"/>
    <w:rsid w:val="0071115C"/>
    <w:rsid w:val="00711193"/>
    <w:rsid w:val="00711505"/>
    <w:rsid w:val="007116C2"/>
    <w:rsid w:val="0071171E"/>
    <w:rsid w:val="0071188D"/>
    <w:rsid w:val="007118A7"/>
    <w:rsid w:val="00711A25"/>
    <w:rsid w:val="00711BE8"/>
    <w:rsid w:val="00711D7F"/>
    <w:rsid w:val="00712056"/>
    <w:rsid w:val="00712111"/>
    <w:rsid w:val="007123FF"/>
    <w:rsid w:val="00712547"/>
    <w:rsid w:val="00712621"/>
    <w:rsid w:val="00712698"/>
    <w:rsid w:val="00712744"/>
    <w:rsid w:val="0071286F"/>
    <w:rsid w:val="00712A2F"/>
    <w:rsid w:val="00712CBE"/>
    <w:rsid w:val="00712D6A"/>
    <w:rsid w:val="00712DBD"/>
    <w:rsid w:val="00712F02"/>
    <w:rsid w:val="00713016"/>
    <w:rsid w:val="007131E6"/>
    <w:rsid w:val="00713367"/>
    <w:rsid w:val="007134ED"/>
    <w:rsid w:val="00713624"/>
    <w:rsid w:val="00713848"/>
    <w:rsid w:val="00713860"/>
    <w:rsid w:val="007139E5"/>
    <w:rsid w:val="00713AA0"/>
    <w:rsid w:val="00713B24"/>
    <w:rsid w:val="00713C30"/>
    <w:rsid w:val="00713CA6"/>
    <w:rsid w:val="00713D1F"/>
    <w:rsid w:val="00713DDE"/>
    <w:rsid w:val="007140B9"/>
    <w:rsid w:val="007140D4"/>
    <w:rsid w:val="0071431E"/>
    <w:rsid w:val="007146C4"/>
    <w:rsid w:val="00714790"/>
    <w:rsid w:val="0071479B"/>
    <w:rsid w:val="00714897"/>
    <w:rsid w:val="007148E9"/>
    <w:rsid w:val="00714B45"/>
    <w:rsid w:val="00714C33"/>
    <w:rsid w:val="00714F9F"/>
    <w:rsid w:val="0071503A"/>
    <w:rsid w:val="00715158"/>
    <w:rsid w:val="007151B7"/>
    <w:rsid w:val="00715238"/>
    <w:rsid w:val="007152E1"/>
    <w:rsid w:val="007152F3"/>
    <w:rsid w:val="0071539D"/>
    <w:rsid w:val="007153E5"/>
    <w:rsid w:val="0071549D"/>
    <w:rsid w:val="00715506"/>
    <w:rsid w:val="007155E2"/>
    <w:rsid w:val="007157D5"/>
    <w:rsid w:val="00715844"/>
    <w:rsid w:val="007161C9"/>
    <w:rsid w:val="007164DE"/>
    <w:rsid w:val="007166A2"/>
    <w:rsid w:val="0071683C"/>
    <w:rsid w:val="007168EF"/>
    <w:rsid w:val="00716986"/>
    <w:rsid w:val="00716DC9"/>
    <w:rsid w:val="00716DCC"/>
    <w:rsid w:val="00716FA9"/>
    <w:rsid w:val="0071700D"/>
    <w:rsid w:val="007170C8"/>
    <w:rsid w:val="00717399"/>
    <w:rsid w:val="00717515"/>
    <w:rsid w:val="00717534"/>
    <w:rsid w:val="007175F2"/>
    <w:rsid w:val="00717603"/>
    <w:rsid w:val="00717664"/>
    <w:rsid w:val="00717680"/>
    <w:rsid w:val="0071770F"/>
    <w:rsid w:val="00717819"/>
    <w:rsid w:val="00717845"/>
    <w:rsid w:val="0071792F"/>
    <w:rsid w:val="00717A85"/>
    <w:rsid w:val="00717B28"/>
    <w:rsid w:val="00717C7F"/>
    <w:rsid w:val="00717D0D"/>
    <w:rsid w:val="00717D7A"/>
    <w:rsid w:val="00717F27"/>
    <w:rsid w:val="00720068"/>
    <w:rsid w:val="0072024C"/>
    <w:rsid w:val="007202A4"/>
    <w:rsid w:val="007202BE"/>
    <w:rsid w:val="00720329"/>
    <w:rsid w:val="00720684"/>
    <w:rsid w:val="007206DF"/>
    <w:rsid w:val="00720737"/>
    <w:rsid w:val="00720770"/>
    <w:rsid w:val="007207DE"/>
    <w:rsid w:val="0072092C"/>
    <w:rsid w:val="0072092E"/>
    <w:rsid w:val="00720A21"/>
    <w:rsid w:val="00720B24"/>
    <w:rsid w:val="00720BB2"/>
    <w:rsid w:val="00720C08"/>
    <w:rsid w:val="00720C9F"/>
    <w:rsid w:val="00720CBF"/>
    <w:rsid w:val="00720DC9"/>
    <w:rsid w:val="00720E16"/>
    <w:rsid w:val="00720FAB"/>
    <w:rsid w:val="00721001"/>
    <w:rsid w:val="00721147"/>
    <w:rsid w:val="007211FB"/>
    <w:rsid w:val="00721350"/>
    <w:rsid w:val="007214F4"/>
    <w:rsid w:val="00721520"/>
    <w:rsid w:val="007215A9"/>
    <w:rsid w:val="0072167C"/>
    <w:rsid w:val="007216D2"/>
    <w:rsid w:val="007216EA"/>
    <w:rsid w:val="0072174B"/>
    <w:rsid w:val="007219C0"/>
    <w:rsid w:val="007219C8"/>
    <w:rsid w:val="00721B8D"/>
    <w:rsid w:val="00721CA5"/>
    <w:rsid w:val="00721E0B"/>
    <w:rsid w:val="00721E1C"/>
    <w:rsid w:val="00721E86"/>
    <w:rsid w:val="00721F3F"/>
    <w:rsid w:val="00722056"/>
    <w:rsid w:val="00722356"/>
    <w:rsid w:val="007224F6"/>
    <w:rsid w:val="0072263C"/>
    <w:rsid w:val="007227BC"/>
    <w:rsid w:val="007228DB"/>
    <w:rsid w:val="0072298D"/>
    <w:rsid w:val="00722AF5"/>
    <w:rsid w:val="00722D0E"/>
    <w:rsid w:val="00722DDC"/>
    <w:rsid w:val="007231E9"/>
    <w:rsid w:val="0072324F"/>
    <w:rsid w:val="00723397"/>
    <w:rsid w:val="0072343F"/>
    <w:rsid w:val="00723462"/>
    <w:rsid w:val="007234B0"/>
    <w:rsid w:val="00723581"/>
    <w:rsid w:val="007235F7"/>
    <w:rsid w:val="00723798"/>
    <w:rsid w:val="007237C2"/>
    <w:rsid w:val="0072381B"/>
    <w:rsid w:val="007238CE"/>
    <w:rsid w:val="00723905"/>
    <w:rsid w:val="00723BA9"/>
    <w:rsid w:val="00723D85"/>
    <w:rsid w:val="00723DD0"/>
    <w:rsid w:val="00723F69"/>
    <w:rsid w:val="00723FAB"/>
    <w:rsid w:val="0072409B"/>
    <w:rsid w:val="0072432B"/>
    <w:rsid w:val="00724476"/>
    <w:rsid w:val="0072465B"/>
    <w:rsid w:val="00724661"/>
    <w:rsid w:val="0072486D"/>
    <w:rsid w:val="007248E5"/>
    <w:rsid w:val="00724ACD"/>
    <w:rsid w:val="00724AE5"/>
    <w:rsid w:val="00724B2F"/>
    <w:rsid w:val="00724D37"/>
    <w:rsid w:val="00724D58"/>
    <w:rsid w:val="00724D7B"/>
    <w:rsid w:val="00724DBA"/>
    <w:rsid w:val="00724F90"/>
    <w:rsid w:val="00725115"/>
    <w:rsid w:val="00725127"/>
    <w:rsid w:val="00725272"/>
    <w:rsid w:val="007252DE"/>
    <w:rsid w:val="0072530B"/>
    <w:rsid w:val="007253C5"/>
    <w:rsid w:val="0072541F"/>
    <w:rsid w:val="00725448"/>
    <w:rsid w:val="0072563C"/>
    <w:rsid w:val="007258FC"/>
    <w:rsid w:val="00725BE0"/>
    <w:rsid w:val="00725BFD"/>
    <w:rsid w:val="00725CA8"/>
    <w:rsid w:val="00726147"/>
    <w:rsid w:val="00726225"/>
    <w:rsid w:val="0072637B"/>
    <w:rsid w:val="007264D8"/>
    <w:rsid w:val="00726721"/>
    <w:rsid w:val="0072673F"/>
    <w:rsid w:val="0072674A"/>
    <w:rsid w:val="00726A18"/>
    <w:rsid w:val="00726C5E"/>
    <w:rsid w:val="00726D74"/>
    <w:rsid w:val="00726D9F"/>
    <w:rsid w:val="00726E54"/>
    <w:rsid w:val="00727031"/>
    <w:rsid w:val="0072704B"/>
    <w:rsid w:val="0072707F"/>
    <w:rsid w:val="007270AE"/>
    <w:rsid w:val="007272B0"/>
    <w:rsid w:val="007273F7"/>
    <w:rsid w:val="0072753A"/>
    <w:rsid w:val="007276A9"/>
    <w:rsid w:val="0072773C"/>
    <w:rsid w:val="007279C8"/>
    <w:rsid w:val="00727AE4"/>
    <w:rsid w:val="00727C9A"/>
    <w:rsid w:val="00730057"/>
    <w:rsid w:val="0073009A"/>
    <w:rsid w:val="0073034D"/>
    <w:rsid w:val="007303F5"/>
    <w:rsid w:val="007304D9"/>
    <w:rsid w:val="0073080A"/>
    <w:rsid w:val="00730C48"/>
    <w:rsid w:val="00730F73"/>
    <w:rsid w:val="00731072"/>
    <w:rsid w:val="0073115B"/>
    <w:rsid w:val="0073144C"/>
    <w:rsid w:val="0073144F"/>
    <w:rsid w:val="0073148A"/>
    <w:rsid w:val="007314C8"/>
    <w:rsid w:val="00731697"/>
    <w:rsid w:val="007316CA"/>
    <w:rsid w:val="007318DC"/>
    <w:rsid w:val="00731A83"/>
    <w:rsid w:val="00731BCA"/>
    <w:rsid w:val="00731DAC"/>
    <w:rsid w:val="00731E26"/>
    <w:rsid w:val="007322B3"/>
    <w:rsid w:val="00732360"/>
    <w:rsid w:val="00732642"/>
    <w:rsid w:val="00732643"/>
    <w:rsid w:val="00732825"/>
    <w:rsid w:val="00732A3B"/>
    <w:rsid w:val="00732AD3"/>
    <w:rsid w:val="00732AE4"/>
    <w:rsid w:val="00732C9E"/>
    <w:rsid w:val="00732EC9"/>
    <w:rsid w:val="00733038"/>
    <w:rsid w:val="007330DE"/>
    <w:rsid w:val="00733191"/>
    <w:rsid w:val="0073330F"/>
    <w:rsid w:val="0073332B"/>
    <w:rsid w:val="007333C8"/>
    <w:rsid w:val="007333D6"/>
    <w:rsid w:val="0073358C"/>
    <w:rsid w:val="007335E6"/>
    <w:rsid w:val="0073367A"/>
    <w:rsid w:val="0073372C"/>
    <w:rsid w:val="00733795"/>
    <w:rsid w:val="007337D3"/>
    <w:rsid w:val="00733908"/>
    <w:rsid w:val="00733961"/>
    <w:rsid w:val="007339ED"/>
    <w:rsid w:val="00733AD1"/>
    <w:rsid w:val="00733E39"/>
    <w:rsid w:val="00733FB3"/>
    <w:rsid w:val="0073407E"/>
    <w:rsid w:val="007340FB"/>
    <w:rsid w:val="0073411F"/>
    <w:rsid w:val="00734298"/>
    <w:rsid w:val="007343C3"/>
    <w:rsid w:val="007343EC"/>
    <w:rsid w:val="00734476"/>
    <w:rsid w:val="007344EA"/>
    <w:rsid w:val="0073470F"/>
    <w:rsid w:val="00734767"/>
    <w:rsid w:val="007348FD"/>
    <w:rsid w:val="0073490C"/>
    <w:rsid w:val="007349FB"/>
    <w:rsid w:val="00734A10"/>
    <w:rsid w:val="00734B7A"/>
    <w:rsid w:val="00734C34"/>
    <w:rsid w:val="00734C48"/>
    <w:rsid w:val="00734C5F"/>
    <w:rsid w:val="00734D2A"/>
    <w:rsid w:val="00734D47"/>
    <w:rsid w:val="00734E86"/>
    <w:rsid w:val="00735060"/>
    <w:rsid w:val="007350F5"/>
    <w:rsid w:val="0073515D"/>
    <w:rsid w:val="00735312"/>
    <w:rsid w:val="0073546E"/>
    <w:rsid w:val="007356EA"/>
    <w:rsid w:val="007357B1"/>
    <w:rsid w:val="0073595D"/>
    <w:rsid w:val="00735964"/>
    <w:rsid w:val="00735A8A"/>
    <w:rsid w:val="00735B23"/>
    <w:rsid w:val="00735B60"/>
    <w:rsid w:val="00735CC7"/>
    <w:rsid w:val="00735CCD"/>
    <w:rsid w:val="00735D28"/>
    <w:rsid w:val="00735F7A"/>
    <w:rsid w:val="007360AA"/>
    <w:rsid w:val="00736536"/>
    <w:rsid w:val="00736682"/>
    <w:rsid w:val="007367BD"/>
    <w:rsid w:val="00736950"/>
    <w:rsid w:val="007369F1"/>
    <w:rsid w:val="00736A57"/>
    <w:rsid w:val="00736B36"/>
    <w:rsid w:val="00736C55"/>
    <w:rsid w:val="00736C69"/>
    <w:rsid w:val="00736CBF"/>
    <w:rsid w:val="00736CD7"/>
    <w:rsid w:val="00736E58"/>
    <w:rsid w:val="00736F94"/>
    <w:rsid w:val="00737032"/>
    <w:rsid w:val="00737127"/>
    <w:rsid w:val="0073729D"/>
    <w:rsid w:val="00737381"/>
    <w:rsid w:val="0073743E"/>
    <w:rsid w:val="007376B8"/>
    <w:rsid w:val="00737748"/>
    <w:rsid w:val="0073794C"/>
    <w:rsid w:val="00737A25"/>
    <w:rsid w:val="00737A6D"/>
    <w:rsid w:val="00737B14"/>
    <w:rsid w:val="00737BFB"/>
    <w:rsid w:val="00737DDB"/>
    <w:rsid w:val="00737F6D"/>
    <w:rsid w:val="0074012F"/>
    <w:rsid w:val="007401BD"/>
    <w:rsid w:val="007402D0"/>
    <w:rsid w:val="007407C5"/>
    <w:rsid w:val="007408AE"/>
    <w:rsid w:val="007409D5"/>
    <w:rsid w:val="00740A1A"/>
    <w:rsid w:val="00740A90"/>
    <w:rsid w:val="00740AC3"/>
    <w:rsid w:val="00740B45"/>
    <w:rsid w:val="00740BC5"/>
    <w:rsid w:val="00740BD1"/>
    <w:rsid w:val="00740C2E"/>
    <w:rsid w:val="00740DBD"/>
    <w:rsid w:val="00740E0A"/>
    <w:rsid w:val="00740F7D"/>
    <w:rsid w:val="00741061"/>
    <w:rsid w:val="007411F2"/>
    <w:rsid w:val="0074127F"/>
    <w:rsid w:val="0074129B"/>
    <w:rsid w:val="007412F5"/>
    <w:rsid w:val="00741671"/>
    <w:rsid w:val="007416A2"/>
    <w:rsid w:val="007416B9"/>
    <w:rsid w:val="0074174D"/>
    <w:rsid w:val="00741750"/>
    <w:rsid w:val="007417C8"/>
    <w:rsid w:val="007417EE"/>
    <w:rsid w:val="007417FE"/>
    <w:rsid w:val="0074180B"/>
    <w:rsid w:val="0074197E"/>
    <w:rsid w:val="00741A20"/>
    <w:rsid w:val="00741B19"/>
    <w:rsid w:val="00741C1E"/>
    <w:rsid w:val="00741C2D"/>
    <w:rsid w:val="00741C50"/>
    <w:rsid w:val="00741C75"/>
    <w:rsid w:val="00741E5A"/>
    <w:rsid w:val="007422B8"/>
    <w:rsid w:val="00742406"/>
    <w:rsid w:val="00742462"/>
    <w:rsid w:val="007424FA"/>
    <w:rsid w:val="007426AD"/>
    <w:rsid w:val="007429B2"/>
    <w:rsid w:val="00742BD7"/>
    <w:rsid w:val="00742E8B"/>
    <w:rsid w:val="00742EBA"/>
    <w:rsid w:val="00742FB5"/>
    <w:rsid w:val="00743106"/>
    <w:rsid w:val="007431DE"/>
    <w:rsid w:val="00743220"/>
    <w:rsid w:val="00743258"/>
    <w:rsid w:val="007433F2"/>
    <w:rsid w:val="00743439"/>
    <w:rsid w:val="00743474"/>
    <w:rsid w:val="00743534"/>
    <w:rsid w:val="0074363B"/>
    <w:rsid w:val="007436BB"/>
    <w:rsid w:val="00743772"/>
    <w:rsid w:val="00743773"/>
    <w:rsid w:val="00743793"/>
    <w:rsid w:val="007439FF"/>
    <w:rsid w:val="00743B14"/>
    <w:rsid w:val="00743BE6"/>
    <w:rsid w:val="00743C15"/>
    <w:rsid w:val="007440D9"/>
    <w:rsid w:val="00744236"/>
    <w:rsid w:val="00744350"/>
    <w:rsid w:val="00744406"/>
    <w:rsid w:val="0074456A"/>
    <w:rsid w:val="00744578"/>
    <w:rsid w:val="00744812"/>
    <w:rsid w:val="00744B68"/>
    <w:rsid w:val="00744E50"/>
    <w:rsid w:val="007451B8"/>
    <w:rsid w:val="007452FF"/>
    <w:rsid w:val="00745405"/>
    <w:rsid w:val="007454C2"/>
    <w:rsid w:val="0074554B"/>
    <w:rsid w:val="007457F9"/>
    <w:rsid w:val="00745898"/>
    <w:rsid w:val="0074591A"/>
    <w:rsid w:val="00745970"/>
    <w:rsid w:val="007459E2"/>
    <w:rsid w:val="007459EA"/>
    <w:rsid w:val="00745AE4"/>
    <w:rsid w:val="00745B7F"/>
    <w:rsid w:val="00745C17"/>
    <w:rsid w:val="00745D02"/>
    <w:rsid w:val="00745E3E"/>
    <w:rsid w:val="00745E43"/>
    <w:rsid w:val="00746062"/>
    <w:rsid w:val="00746313"/>
    <w:rsid w:val="0074636B"/>
    <w:rsid w:val="007463E0"/>
    <w:rsid w:val="007464C4"/>
    <w:rsid w:val="007465D8"/>
    <w:rsid w:val="0074680A"/>
    <w:rsid w:val="00746854"/>
    <w:rsid w:val="00746998"/>
    <w:rsid w:val="007469AA"/>
    <w:rsid w:val="00746B91"/>
    <w:rsid w:val="00746BAD"/>
    <w:rsid w:val="0074721A"/>
    <w:rsid w:val="00747288"/>
    <w:rsid w:val="007473C1"/>
    <w:rsid w:val="00747488"/>
    <w:rsid w:val="007474A8"/>
    <w:rsid w:val="007474DB"/>
    <w:rsid w:val="00747633"/>
    <w:rsid w:val="007477BC"/>
    <w:rsid w:val="007477FE"/>
    <w:rsid w:val="007478FA"/>
    <w:rsid w:val="0074799E"/>
    <w:rsid w:val="00747A47"/>
    <w:rsid w:val="00747A69"/>
    <w:rsid w:val="00747ACD"/>
    <w:rsid w:val="00747CDF"/>
    <w:rsid w:val="00747D2F"/>
    <w:rsid w:val="00750069"/>
    <w:rsid w:val="007500AC"/>
    <w:rsid w:val="0075012E"/>
    <w:rsid w:val="007501B3"/>
    <w:rsid w:val="00750335"/>
    <w:rsid w:val="0075033B"/>
    <w:rsid w:val="00750432"/>
    <w:rsid w:val="00750495"/>
    <w:rsid w:val="00750503"/>
    <w:rsid w:val="007506F9"/>
    <w:rsid w:val="0075070B"/>
    <w:rsid w:val="00750829"/>
    <w:rsid w:val="00750881"/>
    <w:rsid w:val="0075091F"/>
    <w:rsid w:val="00750969"/>
    <w:rsid w:val="007509B9"/>
    <w:rsid w:val="00750A34"/>
    <w:rsid w:val="00750A76"/>
    <w:rsid w:val="00750AD2"/>
    <w:rsid w:val="00750EB9"/>
    <w:rsid w:val="00750F3F"/>
    <w:rsid w:val="00751008"/>
    <w:rsid w:val="007510EE"/>
    <w:rsid w:val="00751135"/>
    <w:rsid w:val="0075136A"/>
    <w:rsid w:val="007513DD"/>
    <w:rsid w:val="0075145F"/>
    <w:rsid w:val="007515BF"/>
    <w:rsid w:val="00751602"/>
    <w:rsid w:val="0075161E"/>
    <w:rsid w:val="00751913"/>
    <w:rsid w:val="007519F8"/>
    <w:rsid w:val="00751A71"/>
    <w:rsid w:val="00751BA4"/>
    <w:rsid w:val="00751CC5"/>
    <w:rsid w:val="00751E50"/>
    <w:rsid w:val="00752026"/>
    <w:rsid w:val="007522E1"/>
    <w:rsid w:val="00752402"/>
    <w:rsid w:val="00752606"/>
    <w:rsid w:val="00752656"/>
    <w:rsid w:val="00752794"/>
    <w:rsid w:val="0075284A"/>
    <w:rsid w:val="00752912"/>
    <w:rsid w:val="00752AAA"/>
    <w:rsid w:val="00752AAF"/>
    <w:rsid w:val="00752B72"/>
    <w:rsid w:val="00752E4C"/>
    <w:rsid w:val="00752E80"/>
    <w:rsid w:val="00752EC7"/>
    <w:rsid w:val="00752F9F"/>
    <w:rsid w:val="00752FD0"/>
    <w:rsid w:val="00753059"/>
    <w:rsid w:val="00753060"/>
    <w:rsid w:val="0075313F"/>
    <w:rsid w:val="007531F0"/>
    <w:rsid w:val="0075326F"/>
    <w:rsid w:val="007533D7"/>
    <w:rsid w:val="00753553"/>
    <w:rsid w:val="007536EC"/>
    <w:rsid w:val="007537CC"/>
    <w:rsid w:val="007537E6"/>
    <w:rsid w:val="007539FB"/>
    <w:rsid w:val="00753A3E"/>
    <w:rsid w:val="00753C2F"/>
    <w:rsid w:val="00753D27"/>
    <w:rsid w:val="00753D86"/>
    <w:rsid w:val="00753F0F"/>
    <w:rsid w:val="0075413C"/>
    <w:rsid w:val="0075424C"/>
    <w:rsid w:val="00754280"/>
    <w:rsid w:val="00754353"/>
    <w:rsid w:val="00754381"/>
    <w:rsid w:val="00754413"/>
    <w:rsid w:val="0075444F"/>
    <w:rsid w:val="00754474"/>
    <w:rsid w:val="0075450D"/>
    <w:rsid w:val="00754520"/>
    <w:rsid w:val="00754592"/>
    <w:rsid w:val="00754682"/>
    <w:rsid w:val="0075478D"/>
    <w:rsid w:val="00754814"/>
    <w:rsid w:val="007549DD"/>
    <w:rsid w:val="00754A1B"/>
    <w:rsid w:val="00754A1C"/>
    <w:rsid w:val="00754B04"/>
    <w:rsid w:val="00754B0C"/>
    <w:rsid w:val="00754DBA"/>
    <w:rsid w:val="00754E1B"/>
    <w:rsid w:val="00754E99"/>
    <w:rsid w:val="00754F19"/>
    <w:rsid w:val="00754F85"/>
    <w:rsid w:val="007551A4"/>
    <w:rsid w:val="007551EE"/>
    <w:rsid w:val="0075529D"/>
    <w:rsid w:val="0075541C"/>
    <w:rsid w:val="0075560D"/>
    <w:rsid w:val="007557B5"/>
    <w:rsid w:val="007559AC"/>
    <w:rsid w:val="007559D3"/>
    <w:rsid w:val="007559F2"/>
    <w:rsid w:val="00755AAF"/>
    <w:rsid w:val="00755BCE"/>
    <w:rsid w:val="00755CEF"/>
    <w:rsid w:val="00755E1D"/>
    <w:rsid w:val="00755EEF"/>
    <w:rsid w:val="00756023"/>
    <w:rsid w:val="007561C1"/>
    <w:rsid w:val="00756241"/>
    <w:rsid w:val="00756349"/>
    <w:rsid w:val="007564A8"/>
    <w:rsid w:val="0075652D"/>
    <w:rsid w:val="00756551"/>
    <w:rsid w:val="00756628"/>
    <w:rsid w:val="007566CC"/>
    <w:rsid w:val="00756783"/>
    <w:rsid w:val="007567A0"/>
    <w:rsid w:val="00756B4C"/>
    <w:rsid w:val="00756D9C"/>
    <w:rsid w:val="00756E18"/>
    <w:rsid w:val="00756E6A"/>
    <w:rsid w:val="00756E71"/>
    <w:rsid w:val="00756ED7"/>
    <w:rsid w:val="00757009"/>
    <w:rsid w:val="0075702E"/>
    <w:rsid w:val="0075706D"/>
    <w:rsid w:val="007571D8"/>
    <w:rsid w:val="007571F5"/>
    <w:rsid w:val="00757320"/>
    <w:rsid w:val="007573A0"/>
    <w:rsid w:val="007573C8"/>
    <w:rsid w:val="0075742A"/>
    <w:rsid w:val="00757536"/>
    <w:rsid w:val="007576F8"/>
    <w:rsid w:val="00757799"/>
    <w:rsid w:val="00757DFF"/>
    <w:rsid w:val="00757E5E"/>
    <w:rsid w:val="00757F95"/>
    <w:rsid w:val="00760004"/>
    <w:rsid w:val="00760048"/>
    <w:rsid w:val="0076013C"/>
    <w:rsid w:val="0076027E"/>
    <w:rsid w:val="007602E4"/>
    <w:rsid w:val="00760633"/>
    <w:rsid w:val="0076069E"/>
    <w:rsid w:val="00760712"/>
    <w:rsid w:val="00760801"/>
    <w:rsid w:val="0076080D"/>
    <w:rsid w:val="007609C7"/>
    <w:rsid w:val="00760A00"/>
    <w:rsid w:val="00760C7B"/>
    <w:rsid w:val="00760F22"/>
    <w:rsid w:val="00760F26"/>
    <w:rsid w:val="00761079"/>
    <w:rsid w:val="0076111B"/>
    <w:rsid w:val="00761199"/>
    <w:rsid w:val="00761348"/>
    <w:rsid w:val="007613E8"/>
    <w:rsid w:val="007614AA"/>
    <w:rsid w:val="0076178D"/>
    <w:rsid w:val="007617CF"/>
    <w:rsid w:val="007618B9"/>
    <w:rsid w:val="007618E2"/>
    <w:rsid w:val="0076198B"/>
    <w:rsid w:val="00761BBF"/>
    <w:rsid w:val="00761C37"/>
    <w:rsid w:val="00761DA8"/>
    <w:rsid w:val="00761E3A"/>
    <w:rsid w:val="00761E65"/>
    <w:rsid w:val="00761FE8"/>
    <w:rsid w:val="00762020"/>
    <w:rsid w:val="00762062"/>
    <w:rsid w:val="0076214D"/>
    <w:rsid w:val="0076221C"/>
    <w:rsid w:val="00762224"/>
    <w:rsid w:val="0076223A"/>
    <w:rsid w:val="00762251"/>
    <w:rsid w:val="007622BC"/>
    <w:rsid w:val="0076230E"/>
    <w:rsid w:val="00762386"/>
    <w:rsid w:val="00762393"/>
    <w:rsid w:val="007623C6"/>
    <w:rsid w:val="007623C7"/>
    <w:rsid w:val="0076246A"/>
    <w:rsid w:val="007624AB"/>
    <w:rsid w:val="007625C1"/>
    <w:rsid w:val="00762613"/>
    <w:rsid w:val="00762617"/>
    <w:rsid w:val="007627E6"/>
    <w:rsid w:val="00762989"/>
    <w:rsid w:val="00762A19"/>
    <w:rsid w:val="00762BB2"/>
    <w:rsid w:val="00762C7C"/>
    <w:rsid w:val="00762DC4"/>
    <w:rsid w:val="00762E2A"/>
    <w:rsid w:val="00762F88"/>
    <w:rsid w:val="00763097"/>
    <w:rsid w:val="007630FE"/>
    <w:rsid w:val="00763324"/>
    <w:rsid w:val="007633C3"/>
    <w:rsid w:val="007634A5"/>
    <w:rsid w:val="007634D7"/>
    <w:rsid w:val="00763670"/>
    <w:rsid w:val="00763674"/>
    <w:rsid w:val="00763853"/>
    <w:rsid w:val="00763889"/>
    <w:rsid w:val="00763A3F"/>
    <w:rsid w:val="00763C7D"/>
    <w:rsid w:val="00763DBD"/>
    <w:rsid w:val="00763E5A"/>
    <w:rsid w:val="00763F9E"/>
    <w:rsid w:val="007640F6"/>
    <w:rsid w:val="0076411A"/>
    <w:rsid w:val="007641A4"/>
    <w:rsid w:val="0076420B"/>
    <w:rsid w:val="00764270"/>
    <w:rsid w:val="007642C6"/>
    <w:rsid w:val="0076437E"/>
    <w:rsid w:val="007643FD"/>
    <w:rsid w:val="007644A4"/>
    <w:rsid w:val="00764534"/>
    <w:rsid w:val="00764651"/>
    <w:rsid w:val="007649CA"/>
    <w:rsid w:val="00764C15"/>
    <w:rsid w:val="00764F5A"/>
    <w:rsid w:val="007650D6"/>
    <w:rsid w:val="00765193"/>
    <w:rsid w:val="007652FB"/>
    <w:rsid w:val="0076531F"/>
    <w:rsid w:val="0076536D"/>
    <w:rsid w:val="007653B1"/>
    <w:rsid w:val="007653B4"/>
    <w:rsid w:val="007654E4"/>
    <w:rsid w:val="0076575E"/>
    <w:rsid w:val="00765862"/>
    <w:rsid w:val="00765870"/>
    <w:rsid w:val="007658DB"/>
    <w:rsid w:val="007658E4"/>
    <w:rsid w:val="007658EF"/>
    <w:rsid w:val="0076592C"/>
    <w:rsid w:val="00765972"/>
    <w:rsid w:val="00765A36"/>
    <w:rsid w:val="00765A74"/>
    <w:rsid w:val="00765AC0"/>
    <w:rsid w:val="00765C94"/>
    <w:rsid w:val="00765D96"/>
    <w:rsid w:val="00765D99"/>
    <w:rsid w:val="00765EE2"/>
    <w:rsid w:val="00765F5C"/>
    <w:rsid w:val="00766091"/>
    <w:rsid w:val="0076619B"/>
    <w:rsid w:val="00766217"/>
    <w:rsid w:val="007664E0"/>
    <w:rsid w:val="007665B8"/>
    <w:rsid w:val="00766610"/>
    <w:rsid w:val="0076663B"/>
    <w:rsid w:val="007666CD"/>
    <w:rsid w:val="00766706"/>
    <w:rsid w:val="00766780"/>
    <w:rsid w:val="007669D8"/>
    <w:rsid w:val="00766A5A"/>
    <w:rsid w:val="00766AA2"/>
    <w:rsid w:val="00766B4D"/>
    <w:rsid w:val="00766E68"/>
    <w:rsid w:val="00766FA4"/>
    <w:rsid w:val="00767030"/>
    <w:rsid w:val="0076716B"/>
    <w:rsid w:val="007671B6"/>
    <w:rsid w:val="00767379"/>
    <w:rsid w:val="0076737D"/>
    <w:rsid w:val="0076741A"/>
    <w:rsid w:val="00767444"/>
    <w:rsid w:val="007674F3"/>
    <w:rsid w:val="0076751B"/>
    <w:rsid w:val="00767532"/>
    <w:rsid w:val="007677A5"/>
    <w:rsid w:val="0076790C"/>
    <w:rsid w:val="0076795F"/>
    <w:rsid w:val="00767A87"/>
    <w:rsid w:val="00767B85"/>
    <w:rsid w:val="00767BED"/>
    <w:rsid w:val="00767D2B"/>
    <w:rsid w:val="00767DC3"/>
    <w:rsid w:val="00767F13"/>
    <w:rsid w:val="00767F8C"/>
    <w:rsid w:val="00767FD6"/>
    <w:rsid w:val="00767FFC"/>
    <w:rsid w:val="00770320"/>
    <w:rsid w:val="0077043B"/>
    <w:rsid w:val="00770558"/>
    <w:rsid w:val="007705D4"/>
    <w:rsid w:val="007705F1"/>
    <w:rsid w:val="00770669"/>
    <w:rsid w:val="00770815"/>
    <w:rsid w:val="0077083F"/>
    <w:rsid w:val="007708F2"/>
    <w:rsid w:val="00770A9C"/>
    <w:rsid w:val="00770AAE"/>
    <w:rsid w:val="00770C6C"/>
    <w:rsid w:val="00770D4A"/>
    <w:rsid w:val="00770EB6"/>
    <w:rsid w:val="00770FA6"/>
    <w:rsid w:val="007710B3"/>
    <w:rsid w:val="007710B5"/>
    <w:rsid w:val="007710DE"/>
    <w:rsid w:val="0077121E"/>
    <w:rsid w:val="0077148F"/>
    <w:rsid w:val="007714F1"/>
    <w:rsid w:val="0077152A"/>
    <w:rsid w:val="0077155B"/>
    <w:rsid w:val="00771B0E"/>
    <w:rsid w:val="00771B27"/>
    <w:rsid w:val="00771CB8"/>
    <w:rsid w:val="00771D4D"/>
    <w:rsid w:val="00771DAD"/>
    <w:rsid w:val="0077210D"/>
    <w:rsid w:val="0077212C"/>
    <w:rsid w:val="0077217E"/>
    <w:rsid w:val="00772181"/>
    <w:rsid w:val="00772427"/>
    <w:rsid w:val="007724A4"/>
    <w:rsid w:val="007727BA"/>
    <w:rsid w:val="00772CDF"/>
    <w:rsid w:val="00772D09"/>
    <w:rsid w:val="00772D31"/>
    <w:rsid w:val="00772E12"/>
    <w:rsid w:val="00772E4F"/>
    <w:rsid w:val="00772F05"/>
    <w:rsid w:val="00772F47"/>
    <w:rsid w:val="0077324A"/>
    <w:rsid w:val="0077385C"/>
    <w:rsid w:val="0077387D"/>
    <w:rsid w:val="0077388C"/>
    <w:rsid w:val="007738F7"/>
    <w:rsid w:val="007738FE"/>
    <w:rsid w:val="00773A5A"/>
    <w:rsid w:val="00773B11"/>
    <w:rsid w:val="00773B26"/>
    <w:rsid w:val="00773C28"/>
    <w:rsid w:val="00773C4A"/>
    <w:rsid w:val="00773C90"/>
    <w:rsid w:val="00773DAB"/>
    <w:rsid w:val="00773F8F"/>
    <w:rsid w:val="00773FC5"/>
    <w:rsid w:val="00773FEF"/>
    <w:rsid w:val="0077410B"/>
    <w:rsid w:val="0077414B"/>
    <w:rsid w:val="007741B1"/>
    <w:rsid w:val="007741E7"/>
    <w:rsid w:val="0077428E"/>
    <w:rsid w:val="00774311"/>
    <w:rsid w:val="00774565"/>
    <w:rsid w:val="007746E0"/>
    <w:rsid w:val="007748E5"/>
    <w:rsid w:val="00774B9B"/>
    <w:rsid w:val="00774D86"/>
    <w:rsid w:val="00774E45"/>
    <w:rsid w:val="00774F06"/>
    <w:rsid w:val="00774FE4"/>
    <w:rsid w:val="00775009"/>
    <w:rsid w:val="007750A4"/>
    <w:rsid w:val="007751CE"/>
    <w:rsid w:val="0077558B"/>
    <w:rsid w:val="007755F3"/>
    <w:rsid w:val="00775603"/>
    <w:rsid w:val="007756C5"/>
    <w:rsid w:val="007757DF"/>
    <w:rsid w:val="0077580E"/>
    <w:rsid w:val="007759CD"/>
    <w:rsid w:val="00775C81"/>
    <w:rsid w:val="00775CA2"/>
    <w:rsid w:val="00775DC6"/>
    <w:rsid w:val="00775E66"/>
    <w:rsid w:val="00775F31"/>
    <w:rsid w:val="0077610D"/>
    <w:rsid w:val="007767B6"/>
    <w:rsid w:val="00776A9E"/>
    <w:rsid w:val="00776AC2"/>
    <w:rsid w:val="00776B0D"/>
    <w:rsid w:val="00776C3A"/>
    <w:rsid w:val="00776E11"/>
    <w:rsid w:val="00776FA6"/>
    <w:rsid w:val="00776FBD"/>
    <w:rsid w:val="007770CC"/>
    <w:rsid w:val="00777162"/>
    <w:rsid w:val="007772CC"/>
    <w:rsid w:val="007772FE"/>
    <w:rsid w:val="007775A2"/>
    <w:rsid w:val="007776EB"/>
    <w:rsid w:val="0077779A"/>
    <w:rsid w:val="00777830"/>
    <w:rsid w:val="007778A2"/>
    <w:rsid w:val="0077793F"/>
    <w:rsid w:val="00777A07"/>
    <w:rsid w:val="00777B47"/>
    <w:rsid w:val="00777D86"/>
    <w:rsid w:val="007803E0"/>
    <w:rsid w:val="0078048D"/>
    <w:rsid w:val="007804AE"/>
    <w:rsid w:val="00780562"/>
    <w:rsid w:val="00780614"/>
    <w:rsid w:val="0078063D"/>
    <w:rsid w:val="00780716"/>
    <w:rsid w:val="00780730"/>
    <w:rsid w:val="007808C6"/>
    <w:rsid w:val="007809D5"/>
    <w:rsid w:val="00780A5B"/>
    <w:rsid w:val="00780AA8"/>
    <w:rsid w:val="00780B55"/>
    <w:rsid w:val="00780C70"/>
    <w:rsid w:val="00780D82"/>
    <w:rsid w:val="00780E6D"/>
    <w:rsid w:val="00780F6C"/>
    <w:rsid w:val="0078116E"/>
    <w:rsid w:val="00781209"/>
    <w:rsid w:val="00781224"/>
    <w:rsid w:val="0078122E"/>
    <w:rsid w:val="007812FA"/>
    <w:rsid w:val="00781508"/>
    <w:rsid w:val="0078158A"/>
    <w:rsid w:val="00781816"/>
    <w:rsid w:val="00781836"/>
    <w:rsid w:val="00781903"/>
    <w:rsid w:val="007819BD"/>
    <w:rsid w:val="007819DE"/>
    <w:rsid w:val="00781A15"/>
    <w:rsid w:val="00781B20"/>
    <w:rsid w:val="00781B48"/>
    <w:rsid w:val="00781D18"/>
    <w:rsid w:val="00782163"/>
    <w:rsid w:val="007823A4"/>
    <w:rsid w:val="00782562"/>
    <w:rsid w:val="007826C7"/>
    <w:rsid w:val="00782795"/>
    <w:rsid w:val="007829B3"/>
    <w:rsid w:val="00782AB1"/>
    <w:rsid w:val="00782B2C"/>
    <w:rsid w:val="00782BEC"/>
    <w:rsid w:val="00782BF0"/>
    <w:rsid w:val="00782C58"/>
    <w:rsid w:val="00782CBA"/>
    <w:rsid w:val="00782D5E"/>
    <w:rsid w:val="00782F2A"/>
    <w:rsid w:val="0078303F"/>
    <w:rsid w:val="00783080"/>
    <w:rsid w:val="007831F4"/>
    <w:rsid w:val="007833BB"/>
    <w:rsid w:val="007833D5"/>
    <w:rsid w:val="00783704"/>
    <w:rsid w:val="0078398C"/>
    <w:rsid w:val="00783AAF"/>
    <w:rsid w:val="00783CBA"/>
    <w:rsid w:val="00783CFC"/>
    <w:rsid w:val="00783D15"/>
    <w:rsid w:val="00783D9B"/>
    <w:rsid w:val="00783E1E"/>
    <w:rsid w:val="00783E7A"/>
    <w:rsid w:val="0078429F"/>
    <w:rsid w:val="007842D5"/>
    <w:rsid w:val="007842F8"/>
    <w:rsid w:val="007843CB"/>
    <w:rsid w:val="00784487"/>
    <w:rsid w:val="007846BF"/>
    <w:rsid w:val="007847FD"/>
    <w:rsid w:val="0078487F"/>
    <w:rsid w:val="00784D83"/>
    <w:rsid w:val="00784DC6"/>
    <w:rsid w:val="00784EDC"/>
    <w:rsid w:val="00784EE6"/>
    <w:rsid w:val="00784FDF"/>
    <w:rsid w:val="00785039"/>
    <w:rsid w:val="00785069"/>
    <w:rsid w:val="007853E3"/>
    <w:rsid w:val="00785480"/>
    <w:rsid w:val="0078564D"/>
    <w:rsid w:val="0078567E"/>
    <w:rsid w:val="007856C8"/>
    <w:rsid w:val="0078581B"/>
    <w:rsid w:val="007859AB"/>
    <w:rsid w:val="00785C41"/>
    <w:rsid w:val="00785F2D"/>
    <w:rsid w:val="0078645F"/>
    <w:rsid w:val="007864DF"/>
    <w:rsid w:val="0078657C"/>
    <w:rsid w:val="007866E4"/>
    <w:rsid w:val="007867AC"/>
    <w:rsid w:val="007868DE"/>
    <w:rsid w:val="00786915"/>
    <w:rsid w:val="00786931"/>
    <w:rsid w:val="00786BCE"/>
    <w:rsid w:val="00786CE1"/>
    <w:rsid w:val="00786F33"/>
    <w:rsid w:val="00786F40"/>
    <w:rsid w:val="00787274"/>
    <w:rsid w:val="0078735E"/>
    <w:rsid w:val="007873C5"/>
    <w:rsid w:val="00787625"/>
    <w:rsid w:val="00787913"/>
    <w:rsid w:val="00787989"/>
    <w:rsid w:val="00787B77"/>
    <w:rsid w:val="00787BBB"/>
    <w:rsid w:val="00787BCD"/>
    <w:rsid w:val="00787D74"/>
    <w:rsid w:val="00787DC5"/>
    <w:rsid w:val="00787F06"/>
    <w:rsid w:val="00790084"/>
    <w:rsid w:val="007901C0"/>
    <w:rsid w:val="0079063B"/>
    <w:rsid w:val="0079066B"/>
    <w:rsid w:val="00790717"/>
    <w:rsid w:val="00790731"/>
    <w:rsid w:val="007907A5"/>
    <w:rsid w:val="0079085E"/>
    <w:rsid w:val="00790923"/>
    <w:rsid w:val="007909A4"/>
    <w:rsid w:val="007909D4"/>
    <w:rsid w:val="007909E0"/>
    <w:rsid w:val="00790A1D"/>
    <w:rsid w:val="00790A76"/>
    <w:rsid w:val="00790AA9"/>
    <w:rsid w:val="00790AF6"/>
    <w:rsid w:val="00790B51"/>
    <w:rsid w:val="00790C4E"/>
    <w:rsid w:val="00790E33"/>
    <w:rsid w:val="00790E39"/>
    <w:rsid w:val="00790FDA"/>
    <w:rsid w:val="007911A3"/>
    <w:rsid w:val="00791283"/>
    <w:rsid w:val="0079130D"/>
    <w:rsid w:val="00791509"/>
    <w:rsid w:val="007915EA"/>
    <w:rsid w:val="0079170F"/>
    <w:rsid w:val="0079171A"/>
    <w:rsid w:val="00791773"/>
    <w:rsid w:val="0079198F"/>
    <w:rsid w:val="00791A03"/>
    <w:rsid w:val="00791A3A"/>
    <w:rsid w:val="00791C56"/>
    <w:rsid w:val="00791C8E"/>
    <w:rsid w:val="00791DB8"/>
    <w:rsid w:val="00791E73"/>
    <w:rsid w:val="00791F32"/>
    <w:rsid w:val="00791F36"/>
    <w:rsid w:val="00792165"/>
    <w:rsid w:val="0079221C"/>
    <w:rsid w:val="00792236"/>
    <w:rsid w:val="007923FA"/>
    <w:rsid w:val="007924A2"/>
    <w:rsid w:val="0079252F"/>
    <w:rsid w:val="0079266B"/>
    <w:rsid w:val="00792670"/>
    <w:rsid w:val="0079277C"/>
    <w:rsid w:val="0079278F"/>
    <w:rsid w:val="00792872"/>
    <w:rsid w:val="0079295A"/>
    <w:rsid w:val="00792B3E"/>
    <w:rsid w:val="00792B5B"/>
    <w:rsid w:val="00793089"/>
    <w:rsid w:val="007933AE"/>
    <w:rsid w:val="00793506"/>
    <w:rsid w:val="0079358F"/>
    <w:rsid w:val="00793880"/>
    <w:rsid w:val="007938A5"/>
    <w:rsid w:val="00793A31"/>
    <w:rsid w:val="00793B2F"/>
    <w:rsid w:val="00793BDD"/>
    <w:rsid w:val="00793D72"/>
    <w:rsid w:val="00793FE7"/>
    <w:rsid w:val="00794170"/>
    <w:rsid w:val="007941EE"/>
    <w:rsid w:val="0079424A"/>
    <w:rsid w:val="00794277"/>
    <w:rsid w:val="007942CC"/>
    <w:rsid w:val="007943BB"/>
    <w:rsid w:val="007943ED"/>
    <w:rsid w:val="007944FC"/>
    <w:rsid w:val="00794791"/>
    <w:rsid w:val="0079494C"/>
    <w:rsid w:val="0079496B"/>
    <w:rsid w:val="00794984"/>
    <w:rsid w:val="00794A4A"/>
    <w:rsid w:val="00794CD7"/>
    <w:rsid w:val="00794D3E"/>
    <w:rsid w:val="00794D7C"/>
    <w:rsid w:val="00795070"/>
    <w:rsid w:val="007950B4"/>
    <w:rsid w:val="007950DC"/>
    <w:rsid w:val="00795448"/>
    <w:rsid w:val="007954FD"/>
    <w:rsid w:val="007955AD"/>
    <w:rsid w:val="007956DF"/>
    <w:rsid w:val="00795865"/>
    <w:rsid w:val="00795B12"/>
    <w:rsid w:val="00795BF2"/>
    <w:rsid w:val="00795C77"/>
    <w:rsid w:val="00795DB2"/>
    <w:rsid w:val="00795E97"/>
    <w:rsid w:val="00796107"/>
    <w:rsid w:val="0079621B"/>
    <w:rsid w:val="007962A0"/>
    <w:rsid w:val="0079634C"/>
    <w:rsid w:val="007964E6"/>
    <w:rsid w:val="00796757"/>
    <w:rsid w:val="00796799"/>
    <w:rsid w:val="00796979"/>
    <w:rsid w:val="00796B43"/>
    <w:rsid w:val="00796B88"/>
    <w:rsid w:val="00796D62"/>
    <w:rsid w:val="00796DD1"/>
    <w:rsid w:val="00796E4B"/>
    <w:rsid w:val="007970DB"/>
    <w:rsid w:val="00797352"/>
    <w:rsid w:val="00797723"/>
    <w:rsid w:val="00797A96"/>
    <w:rsid w:val="00797A99"/>
    <w:rsid w:val="00797BD8"/>
    <w:rsid w:val="00797CBC"/>
    <w:rsid w:val="00797CF4"/>
    <w:rsid w:val="00797E52"/>
    <w:rsid w:val="00797FA9"/>
    <w:rsid w:val="007A00B4"/>
    <w:rsid w:val="007A00C7"/>
    <w:rsid w:val="007A0116"/>
    <w:rsid w:val="007A01B5"/>
    <w:rsid w:val="007A02C2"/>
    <w:rsid w:val="007A0302"/>
    <w:rsid w:val="007A030B"/>
    <w:rsid w:val="007A0327"/>
    <w:rsid w:val="007A0403"/>
    <w:rsid w:val="007A055A"/>
    <w:rsid w:val="007A062C"/>
    <w:rsid w:val="007A075D"/>
    <w:rsid w:val="007A07F8"/>
    <w:rsid w:val="007A0894"/>
    <w:rsid w:val="007A0A2B"/>
    <w:rsid w:val="007A0B67"/>
    <w:rsid w:val="007A0BC4"/>
    <w:rsid w:val="007A0D0C"/>
    <w:rsid w:val="007A0EFB"/>
    <w:rsid w:val="007A10AC"/>
    <w:rsid w:val="007A10D7"/>
    <w:rsid w:val="007A11A0"/>
    <w:rsid w:val="007A121D"/>
    <w:rsid w:val="007A1263"/>
    <w:rsid w:val="007A1337"/>
    <w:rsid w:val="007A13C9"/>
    <w:rsid w:val="007A1496"/>
    <w:rsid w:val="007A1826"/>
    <w:rsid w:val="007A19FD"/>
    <w:rsid w:val="007A1B2F"/>
    <w:rsid w:val="007A1C6F"/>
    <w:rsid w:val="007A1D54"/>
    <w:rsid w:val="007A1D9A"/>
    <w:rsid w:val="007A1EE9"/>
    <w:rsid w:val="007A1F3B"/>
    <w:rsid w:val="007A2022"/>
    <w:rsid w:val="007A2094"/>
    <w:rsid w:val="007A209C"/>
    <w:rsid w:val="007A21B6"/>
    <w:rsid w:val="007A21F0"/>
    <w:rsid w:val="007A2552"/>
    <w:rsid w:val="007A282A"/>
    <w:rsid w:val="007A29A0"/>
    <w:rsid w:val="007A2A4E"/>
    <w:rsid w:val="007A2D59"/>
    <w:rsid w:val="007A2E1A"/>
    <w:rsid w:val="007A3039"/>
    <w:rsid w:val="007A304E"/>
    <w:rsid w:val="007A30E1"/>
    <w:rsid w:val="007A30FE"/>
    <w:rsid w:val="007A3155"/>
    <w:rsid w:val="007A329F"/>
    <w:rsid w:val="007A32ED"/>
    <w:rsid w:val="007A38E4"/>
    <w:rsid w:val="007A3905"/>
    <w:rsid w:val="007A3A80"/>
    <w:rsid w:val="007A3C74"/>
    <w:rsid w:val="007A3CB1"/>
    <w:rsid w:val="007A3D53"/>
    <w:rsid w:val="007A3EAD"/>
    <w:rsid w:val="007A3F49"/>
    <w:rsid w:val="007A3F84"/>
    <w:rsid w:val="007A4255"/>
    <w:rsid w:val="007A42E3"/>
    <w:rsid w:val="007A44A2"/>
    <w:rsid w:val="007A4527"/>
    <w:rsid w:val="007A453C"/>
    <w:rsid w:val="007A4567"/>
    <w:rsid w:val="007A470E"/>
    <w:rsid w:val="007A48E8"/>
    <w:rsid w:val="007A491E"/>
    <w:rsid w:val="007A4AD8"/>
    <w:rsid w:val="007A4B6C"/>
    <w:rsid w:val="007A4C2D"/>
    <w:rsid w:val="007A4C6E"/>
    <w:rsid w:val="007A4D39"/>
    <w:rsid w:val="007A4D51"/>
    <w:rsid w:val="007A4EC8"/>
    <w:rsid w:val="007A50ED"/>
    <w:rsid w:val="007A50EE"/>
    <w:rsid w:val="007A540B"/>
    <w:rsid w:val="007A5438"/>
    <w:rsid w:val="007A565B"/>
    <w:rsid w:val="007A56B3"/>
    <w:rsid w:val="007A570F"/>
    <w:rsid w:val="007A57AA"/>
    <w:rsid w:val="007A599B"/>
    <w:rsid w:val="007A5A6F"/>
    <w:rsid w:val="007A5AC0"/>
    <w:rsid w:val="007A5BEA"/>
    <w:rsid w:val="007A5CB1"/>
    <w:rsid w:val="007A5CB2"/>
    <w:rsid w:val="007A5D83"/>
    <w:rsid w:val="007A5E7E"/>
    <w:rsid w:val="007A5EE9"/>
    <w:rsid w:val="007A6076"/>
    <w:rsid w:val="007A633D"/>
    <w:rsid w:val="007A647B"/>
    <w:rsid w:val="007A6487"/>
    <w:rsid w:val="007A64B3"/>
    <w:rsid w:val="007A6511"/>
    <w:rsid w:val="007A65B2"/>
    <w:rsid w:val="007A6618"/>
    <w:rsid w:val="007A66C5"/>
    <w:rsid w:val="007A6744"/>
    <w:rsid w:val="007A6822"/>
    <w:rsid w:val="007A689B"/>
    <w:rsid w:val="007A6951"/>
    <w:rsid w:val="007A695C"/>
    <w:rsid w:val="007A6B0D"/>
    <w:rsid w:val="007A6B30"/>
    <w:rsid w:val="007A6BB4"/>
    <w:rsid w:val="007A6D00"/>
    <w:rsid w:val="007A6DF3"/>
    <w:rsid w:val="007A705B"/>
    <w:rsid w:val="007A7103"/>
    <w:rsid w:val="007A728B"/>
    <w:rsid w:val="007A728E"/>
    <w:rsid w:val="007A72A3"/>
    <w:rsid w:val="007A741F"/>
    <w:rsid w:val="007A7527"/>
    <w:rsid w:val="007A7530"/>
    <w:rsid w:val="007A7591"/>
    <w:rsid w:val="007A765D"/>
    <w:rsid w:val="007A788C"/>
    <w:rsid w:val="007A78D3"/>
    <w:rsid w:val="007A7BE4"/>
    <w:rsid w:val="007A7C6E"/>
    <w:rsid w:val="007A7CCF"/>
    <w:rsid w:val="007A7DB6"/>
    <w:rsid w:val="007A7DCF"/>
    <w:rsid w:val="007A7E35"/>
    <w:rsid w:val="007A7E9C"/>
    <w:rsid w:val="007A7F28"/>
    <w:rsid w:val="007B002C"/>
    <w:rsid w:val="007B0096"/>
    <w:rsid w:val="007B00DF"/>
    <w:rsid w:val="007B018B"/>
    <w:rsid w:val="007B03FB"/>
    <w:rsid w:val="007B0453"/>
    <w:rsid w:val="007B06A6"/>
    <w:rsid w:val="007B06AB"/>
    <w:rsid w:val="007B07FC"/>
    <w:rsid w:val="007B0831"/>
    <w:rsid w:val="007B08CA"/>
    <w:rsid w:val="007B0A6D"/>
    <w:rsid w:val="007B0C38"/>
    <w:rsid w:val="007B0CF5"/>
    <w:rsid w:val="007B0ED4"/>
    <w:rsid w:val="007B0F41"/>
    <w:rsid w:val="007B0F86"/>
    <w:rsid w:val="007B1045"/>
    <w:rsid w:val="007B112D"/>
    <w:rsid w:val="007B112E"/>
    <w:rsid w:val="007B116C"/>
    <w:rsid w:val="007B1248"/>
    <w:rsid w:val="007B1295"/>
    <w:rsid w:val="007B1392"/>
    <w:rsid w:val="007B144F"/>
    <w:rsid w:val="007B1580"/>
    <w:rsid w:val="007B1664"/>
    <w:rsid w:val="007B1677"/>
    <w:rsid w:val="007B1686"/>
    <w:rsid w:val="007B18B8"/>
    <w:rsid w:val="007B1A37"/>
    <w:rsid w:val="007B1A4C"/>
    <w:rsid w:val="007B1AA9"/>
    <w:rsid w:val="007B1B8D"/>
    <w:rsid w:val="007B1C12"/>
    <w:rsid w:val="007B1C25"/>
    <w:rsid w:val="007B1C8A"/>
    <w:rsid w:val="007B1DCC"/>
    <w:rsid w:val="007B20D5"/>
    <w:rsid w:val="007B21EF"/>
    <w:rsid w:val="007B236C"/>
    <w:rsid w:val="007B2371"/>
    <w:rsid w:val="007B246E"/>
    <w:rsid w:val="007B2616"/>
    <w:rsid w:val="007B286A"/>
    <w:rsid w:val="007B28B1"/>
    <w:rsid w:val="007B2A1B"/>
    <w:rsid w:val="007B2B1A"/>
    <w:rsid w:val="007B2C6C"/>
    <w:rsid w:val="007B2DA4"/>
    <w:rsid w:val="007B2E7B"/>
    <w:rsid w:val="007B3188"/>
    <w:rsid w:val="007B3343"/>
    <w:rsid w:val="007B3346"/>
    <w:rsid w:val="007B3717"/>
    <w:rsid w:val="007B377F"/>
    <w:rsid w:val="007B37AA"/>
    <w:rsid w:val="007B382D"/>
    <w:rsid w:val="007B3A4D"/>
    <w:rsid w:val="007B3B1E"/>
    <w:rsid w:val="007B3B8D"/>
    <w:rsid w:val="007B3D32"/>
    <w:rsid w:val="007B3DC7"/>
    <w:rsid w:val="007B3F36"/>
    <w:rsid w:val="007B3F7F"/>
    <w:rsid w:val="007B40BD"/>
    <w:rsid w:val="007B4331"/>
    <w:rsid w:val="007B4379"/>
    <w:rsid w:val="007B43BD"/>
    <w:rsid w:val="007B43C9"/>
    <w:rsid w:val="007B4513"/>
    <w:rsid w:val="007B46AB"/>
    <w:rsid w:val="007B48C4"/>
    <w:rsid w:val="007B48EA"/>
    <w:rsid w:val="007B48F6"/>
    <w:rsid w:val="007B497E"/>
    <w:rsid w:val="007B4C89"/>
    <w:rsid w:val="007B4DDB"/>
    <w:rsid w:val="007B4E45"/>
    <w:rsid w:val="007B5086"/>
    <w:rsid w:val="007B513E"/>
    <w:rsid w:val="007B51A1"/>
    <w:rsid w:val="007B5295"/>
    <w:rsid w:val="007B5466"/>
    <w:rsid w:val="007B54DB"/>
    <w:rsid w:val="007B5536"/>
    <w:rsid w:val="007B55BB"/>
    <w:rsid w:val="007B56DB"/>
    <w:rsid w:val="007B57B3"/>
    <w:rsid w:val="007B5E28"/>
    <w:rsid w:val="007B5E9F"/>
    <w:rsid w:val="007B61D6"/>
    <w:rsid w:val="007B6279"/>
    <w:rsid w:val="007B629A"/>
    <w:rsid w:val="007B66CE"/>
    <w:rsid w:val="007B67B1"/>
    <w:rsid w:val="007B67DE"/>
    <w:rsid w:val="007B69D4"/>
    <w:rsid w:val="007B6AED"/>
    <w:rsid w:val="007B6BB0"/>
    <w:rsid w:val="007B6C68"/>
    <w:rsid w:val="007B6EF3"/>
    <w:rsid w:val="007B6F0C"/>
    <w:rsid w:val="007B6F5B"/>
    <w:rsid w:val="007B7189"/>
    <w:rsid w:val="007B71BC"/>
    <w:rsid w:val="007B72C6"/>
    <w:rsid w:val="007B7370"/>
    <w:rsid w:val="007B739E"/>
    <w:rsid w:val="007B73CD"/>
    <w:rsid w:val="007B7434"/>
    <w:rsid w:val="007B76EC"/>
    <w:rsid w:val="007B76F2"/>
    <w:rsid w:val="007B77B2"/>
    <w:rsid w:val="007B7BBF"/>
    <w:rsid w:val="007B7D29"/>
    <w:rsid w:val="007B7F8A"/>
    <w:rsid w:val="007C005A"/>
    <w:rsid w:val="007C0285"/>
    <w:rsid w:val="007C03B3"/>
    <w:rsid w:val="007C03BC"/>
    <w:rsid w:val="007C0482"/>
    <w:rsid w:val="007C04FE"/>
    <w:rsid w:val="007C057B"/>
    <w:rsid w:val="007C0A8F"/>
    <w:rsid w:val="007C0B6A"/>
    <w:rsid w:val="007C0C73"/>
    <w:rsid w:val="007C0CB5"/>
    <w:rsid w:val="007C0D02"/>
    <w:rsid w:val="007C0ECA"/>
    <w:rsid w:val="007C12AE"/>
    <w:rsid w:val="007C1396"/>
    <w:rsid w:val="007C13A1"/>
    <w:rsid w:val="007C13BA"/>
    <w:rsid w:val="007C154C"/>
    <w:rsid w:val="007C160F"/>
    <w:rsid w:val="007C16D7"/>
    <w:rsid w:val="007C18F8"/>
    <w:rsid w:val="007C18FC"/>
    <w:rsid w:val="007C1995"/>
    <w:rsid w:val="007C1BC9"/>
    <w:rsid w:val="007C1BCC"/>
    <w:rsid w:val="007C1C1F"/>
    <w:rsid w:val="007C1DBB"/>
    <w:rsid w:val="007C1E16"/>
    <w:rsid w:val="007C1F74"/>
    <w:rsid w:val="007C1F83"/>
    <w:rsid w:val="007C1FA0"/>
    <w:rsid w:val="007C2106"/>
    <w:rsid w:val="007C213B"/>
    <w:rsid w:val="007C2336"/>
    <w:rsid w:val="007C234D"/>
    <w:rsid w:val="007C249E"/>
    <w:rsid w:val="007C277B"/>
    <w:rsid w:val="007C2797"/>
    <w:rsid w:val="007C2799"/>
    <w:rsid w:val="007C2860"/>
    <w:rsid w:val="007C29C6"/>
    <w:rsid w:val="007C2B11"/>
    <w:rsid w:val="007C2C12"/>
    <w:rsid w:val="007C3099"/>
    <w:rsid w:val="007C31BE"/>
    <w:rsid w:val="007C334E"/>
    <w:rsid w:val="007C3357"/>
    <w:rsid w:val="007C3557"/>
    <w:rsid w:val="007C3559"/>
    <w:rsid w:val="007C36F2"/>
    <w:rsid w:val="007C3834"/>
    <w:rsid w:val="007C3850"/>
    <w:rsid w:val="007C3AA1"/>
    <w:rsid w:val="007C3AE3"/>
    <w:rsid w:val="007C3D1D"/>
    <w:rsid w:val="007C3DC9"/>
    <w:rsid w:val="007C3DFC"/>
    <w:rsid w:val="007C3FEA"/>
    <w:rsid w:val="007C4032"/>
    <w:rsid w:val="007C4044"/>
    <w:rsid w:val="007C40C0"/>
    <w:rsid w:val="007C41EB"/>
    <w:rsid w:val="007C42B6"/>
    <w:rsid w:val="007C42D1"/>
    <w:rsid w:val="007C42E9"/>
    <w:rsid w:val="007C4348"/>
    <w:rsid w:val="007C45AD"/>
    <w:rsid w:val="007C45F5"/>
    <w:rsid w:val="007C477C"/>
    <w:rsid w:val="007C48F9"/>
    <w:rsid w:val="007C4A63"/>
    <w:rsid w:val="007C4AB8"/>
    <w:rsid w:val="007C4BAF"/>
    <w:rsid w:val="007C4C49"/>
    <w:rsid w:val="007C4CFE"/>
    <w:rsid w:val="007C4D59"/>
    <w:rsid w:val="007C4E9C"/>
    <w:rsid w:val="007C4F9A"/>
    <w:rsid w:val="007C4FA7"/>
    <w:rsid w:val="007C51E5"/>
    <w:rsid w:val="007C52D8"/>
    <w:rsid w:val="007C54DE"/>
    <w:rsid w:val="007C5541"/>
    <w:rsid w:val="007C554F"/>
    <w:rsid w:val="007C55DA"/>
    <w:rsid w:val="007C567D"/>
    <w:rsid w:val="007C56E9"/>
    <w:rsid w:val="007C57F0"/>
    <w:rsid w:val="007C5845"/>
    <w:rsid w:val="007C594E"/>
    <w:rsid w:val="007C59AB"/>
    <w:rsid w:val="007C5AA7"/>
    <w:rsid w:val="007C5B81"/>
    <w:rsid w:val="007C5B9B"/>
    <w:rsid w:val="007C5CB4"/>
    <w:rsid w:val="007C5D32"/>
    <w:rsid w:val="007C5E8D"/>
    <w:rsid w:val="007C5EFF"/>
    <w:rsid w:val="007C5F4B"/>
    <w:rsid w:val="007C60AC"/>
    <w:rsid w:val="007C6107"/>
    <w:rsid w:val="007C63A2"/>
    <w:rsid w:val="007C64B8"/>
    <w:rsid w:val="007C6566"/>
    <w:rsid w:val="007C66C7"/>
    <w:rsid w:val="007C6704"/>
    <w:rsid w:val="007C6840"/>
    <w:rsid w:val="007C6868"/>
    <w:rsid w:val="007C69A7"/>
    <w:rsid w:val="007C6C8E"/>
    <w:rsid w:val="007C6CD1"/>
    <w:rsid w:val="007C6D3D"/>
    <w:rsid w:val="007C6E34"/>
    <w:rsid w:val="007C6E56"/>
    <w:rsid w:val="007C6E7A"/>
    <w:rsid w:val="007C6FFA"/>
    <w:rsid w:val="007C7043"/>
    <w:rsid w:val="007C7063"/>
    <w:rsid w:val="007C71AA"/>
    <w:rsid w:val="007C71C2"/>
    <w:rsid w:val="007C7575"/>
    <w:rsid w:val="007C758E"/>
    <w:rsid w:val="007C774C"/>
    <w:rsid w:val="007C779E"/>
    <w:rsid w:val="007C7810"/>
    <w:rsid w:val="007C7A26"/>
    <w:rsid w:val="007C7B61"/>
    <w:rsid w:val="007C7B7E"/>
    <w:rsid w:val="007C7E9B"/>
    <w:rsid w:val="007C7F22"/>
    <w:rsid w:val="007D00AA"/>
    <w:rsid w:val="007D00B5"/>
    <w:rsid w:val="007D00B6"/>
    <w:rsid w:val="007D00E9"/>
    <w:rsid w:val="007D00F9"/>
    <w:rsid w:val="007D013A"/>
    <w:rsid w:val="007D02EB"/>
    <w:rsid w:val="007D04BC"/>
    <w:rsid w:val="007D05F7"/>
    <w:rsid w:val="007D068D"/>
    <w:rsid w:val="007D07B0"/>
    <w:rsid w:val="007D0811"/>
    <w:rsid w:val="007D0978"/>
    <w:rsid w:val="007D0B9F"/>
    <w:rsid w:val="007D0C5B"/>
    <w:rsid w:val="007D0F48"/>
    <w:rsid w:val="007D0F80"/>
    <w:rsid w:val="007D1005"/>
    <w:rsid w:val="007D135C"/>
    <w:rsid w:val="007D13C8"/>
    <w:rsid w:val="007D13CA"/>
    <w:rsid w:val="007D146C"/>
    <w:rsid w:val="007D150A"/>
    <w:rsid w:val="007D1736"/>
    <w:rsid w:val="007D1747"/>
    <w:rsid w:val="007D17E0"/>
    <w:rsid w:val="007D187E"/>
    <w:rsid w:val="007D1B55"/>
    <w:rsid w:val="007D1BDF"/>
    <w:rsid w:val="007D1DE3"/>
    <w:rsid w:val="007D2007"/>
    <w:rsid w:val="007D2026"/>
    <w:rsid w:val="007D205C"/>
    <w:rsid w:val="007D217D"/>
    <w:rsid w:val="007D220F"/>
    <w:rsid w:val="007D22FE"/>
    <w:rsid w:val="007D2435"/>
    <w:rsid w:val="007D24E6"/>
    <w:rsid w:val="007D260C"/>
    <w:rsid w:val="007D2616"/>
    <w:rsid w:val="007D27A2"/>
    <w:rsid w:val="007D2881"/>
    <w:rsid w:val="007D2897"/>
    <w:rsid w:val="007D2C03"/>
    <w:rsid w:val="007D2D18"/>
    <w:rsid w:val="007D2D52"/>
    <w:rsid w:val="007D2DFE"/>
    <w:rsid w:val="007D2E9A"/>
    <w:rsid w:val="007D2EA9"/>
    <w:rsid w:val="007D3002"/>
    <w:rsid w:val="007D307A"/>
    <w:rsid w:val="007D31C1"/>
    <w:rsid w:val="007D31C8"/>
    <w:rsid w:val="007D3518"/>
    <w:rsid w:val="007D354C"/>
    <w:rsid w:val="007D35ED"/>
    <w:rsid w:val="007D36EF"/>
    <w:rsid w:val="007D37CA"/>
    <w:rsid w:val="007D384E"/>
    <w:rsid w:val="007D38D0"/>
    <w:rsid w:val="007D3931"/>
    <w:rsid w:val="007D3967"/>
    <w:rsid w:val="007D3B3A"/>
    <w:rsid w:val="007D3E3B"/>
    <w:rsid w:val="007D3E42"/>
    <w:rsid w:val="007D4028"/>
    <w:rsid w:val="007D4095"/>
    <w:rsid w:val="007D412C"/>
    <w:rsid w:val="007D419A"/>
    <w:rsid w:val="007D42E4"/>
    <w:rsid w:val="007D4495"/>
    <w:rsid w:val="007D44C2"/>
    <w:rsid w:val="007D473B"/>
    <w:rsid w:val="007D478B"/>
    <w:rsid w:val="007D4791"/>
    <w:rsid w:val="007D47C3"/>
    <w:rsid w:val="007D4930"/>
    <w:rsid w:val="007D49DB"/>
    <w:rsid w:val="007D4A98"/>
    <w:rsid w:val="007D4AAB"/>
    <w:rsid w:val="007D4B32"/>
    <w:rsid w:val="007D4B38"/>
    <w:rsid w:val="007D4D5C"/>
    <w:rsid w:val="007D4D71"/>
    <w:rsid w:val="007D507D"/>
    <w:rsid w:val="007D50BE"/>
    <w:rsid w:val="007D520E"/>
    <w:rsid w:val="007D52A8"/>
    <w:rsid w:val="007D52AA"/>
    <w:rsid w:val="007D54DC"/>
    <w:rsid w:val="007D572D"/>
    <w:rsid w:val="007D5790"/>
    <w:rsid w:val="007D59C3"/>
    <w:rsid w:val="007D59E0"/>
    <w:rsid w:val="007D5B55"/>
    <w:rsid w:val="007D5BA4"/>
    <w:rsid w:val="007D5BB8"/>
    <w:rsid w:val="007D5C90"/>
    <w:rsid w:val="007D5E22"/>
    <w:rsid w:val="007D5E63"/>
    <w:rsid w:val="007D5EEC"/>
    <w:rsid w:val="007D62B4"/>
    <w:rsid w:val="007D641F"/>
    <w:rsid w:val="007D64AB"/>
    <w:rsid w:val="007D68BE"/>
    <w:rsid w:val="007D6AFC"/>
    <w:rsid w:val="007D6BB8"/>
    <w:rsid w:val="007D6D4B"/>
    <w:rsid w:val="007D6E8B"/>
    <w:rsid w:val="007D6F45"/>
    <w:rsid w:val="007D7004"/>
    <w:rsid w:val="007D7104"/>
    <w:rsid w:val="007D710F"/>
    <w:rsid w:val="007D73FF"/>
    <w:rsid w:val="007D74DE"/>
    <w:rsid w:val="007D775D"/>
    <w:rsid w:val="007D77CB"/>
    <w:rsid w:val="007D780B"/>
    <w:rsid w:val="007D7927"/>
    <w:rsid w:val="007D79F1"/>
    <w:rsid w:val="007D7A98"/>
    <w:rsid w:val="007D7CD1"/>
    <w:rsid w:val="007D7DAD"/>
    <w:rsid w:val="007D7DC4"/>
    <w:rsid w:val="007E0028"/>
    <w:rsid w:val="007E0079"/>
    <w:rsid w:val="007E035A"/>
    <w:rsid w:val="007E0411"/>
    <w:rsid w:val="007E047E"/>
    <w:rsid w:val="007E0507"/>
    <w:rsid w:val="007E0723"/>
    <w:rsid w:val="007E076C"/>
    <w:rsid w:val="007E0BBC"/>
    <w:rsid w:val="007E0E07"/>
    <w:rsid w:val="007E0E5F"/>
    <w:rsid w:val="007E0EB4"/>
    <w:rsid w:val="007E0F76"/>
    <w:rsid w:val="007E1093"/>
    <w:rsid w:val="007E10B2"/>
    <w:rsid w:val="007E12AE"/>
    <w:rsid w:val="007E14ED"/>
    <w:rsid w:val="007E158A"/>
    <w:rsid w:val="007E15BA"/>
    <w:rsid w:val="007E15FC"/>
    <w:rsid w:val="007E166C"/>
    <w:rsid w:val="007E175D"/>
    <w:rsid w:val="007E1826"/>
    <w:rsid w:val="007E1883"/>
    <w:rsid w:val="007E1986"/>
    <w:rsid w:val="007E19FC"/>
    <w:rsid w:val="007E1B0C"/>
    <w:rsid w:val="007E1CEC"/>
    <w:rsid w:val="007E1CFC"/>
    <w:rsid w:val="007E1DB6"/>
    <w:rsid w:val="007E1DDD"/>
    <w:rsid w:val="007E20B8"/>
    <w:rsid w:val="007E24DC"/>
    <w:rsid w:val="007E26AB"/>
    <w:rsid w:val="007E2746"/>
    <w:rsid w:val="007E279F"/>
    <w:rsid w:val="007E28B2"/>
    <w:rsid w:val="007E297D"/>
    <w:rsid w:val="007E2C8F"/>
    <w:rsid w:val="007E2D22"/>
    <w:rsid w:val="007E2F5C"/>
    <w:rsid w:val="007E2FC1"/>
    <w:rsid w:val="007E315E"/>
    <w:rsid w:val="007E3239"/>
    <w:rsid w:val="007E326D"/>
    <w:rsid w:val="007E3352"/>
    <w:rsid w:val="007E3526"/>
    <w:rsid w:val="007E3575"/>
    <w:rsid w:val="007E3756"/>
    <w:rsid w:val="007E381E"/>
    <w:rsid w:val="007E3850"/>
    <w:rsid w:val="007E385F"/>
    <w:rsid w:val="007E394F"/>
    <w:rsid w:val="007E3A7A"/>
    <w:rsid w:val="007E3A9D"/>
    <w:rsid w:val="007E3B89"/>
    <w:rsid w:val="007E3C3D"/>
    <w:rsid w:val="007E3C48"/>
    <w:rsid w:val="007E3CBD"/>
    <w:rsid w:val="007E3FF3"/>
    <w:rsid w:val="007E41FD"/>
    <w:rsid w:val="007E426B"/>
    <w:rsid w:val="007E42F6"/>
    <w:rsid w:val="007E4331"/>
    <w:rsid w:val="007E4367"/>
    <w:rsid w:val="007E4373"/>
    <w:rsid w:val="007E43F6"/>
    <w:rsid w:val="007E4477"/>
    <w:rsid w:val="007E450E"/>
    <w:rsid w:val="007E45AC"/>
    <w:rsid w:val="007E4660"/>
    <w:rsid w:val="007E47FC"/>
    <w:rsid w:val="007E4B49"/>
    <w:rsid w:val="007E4BAC"/>
    <w:rsid w:val="007E4BDE"/>
    <w:rsid w:val="007E4C83"/>
    <w:rsid w:val="007E4E10"/>
    <w:rsid w:val="007E4EDC"/>
    <w:rsid w:val="007E4F23"/>
    <w:rsid w:val="007E4FB5"/>
    <w:rsid w:val="007E4FFE"/>
    <w:rsid w:val="007E506D"/>
    <w:rsid w:val="007E50DA"/>
    <w:rsid w:val="007E5227"/>
    <w:rsid w:val="007E529A"/>
    <w:rsid w:val="007E566A"/>
    <w:rsid w:val="007E570C"/>
    <w:rsid w:val="007E578A"/>
    <w:rsid w:val="007E583C"/>
    <w:rsid w:val="007E589D"/>
    <w:rsid w:val="007E58A8"/>
    <w:rsid w:val="007E59BA"/>
    <w:rsid w:val="007E59DA"/>
    <w:rsid w:val="007E5F85"/>
    <w:rsid w:val="007E6033"/>
    <w:rsid w:val="007E62DA"/>
    <w:rsid w:val="007E646E"/>
    <w:rsid w:val="007E6687"/>
    <w:rsid w:val="007E66AE"/>
    <w:rsid w:val="007E66E5"/>
    <w:rsid w:val="007E694B"/>
    <w:rsid w:val="007E6998"/>
    <w:rsid w:val="007E6A76"/>
    <w:rsid w:val="007E6EB8"/>
    <w:rsid w:val="007E7179"/>
    <w:rsid w:val="007E72A7"/>
    <w:rsid w:val="007E7511"/>
    <w:rsid w:val="007E756E"/>
    <w:rsid w:val="007E75CB"/>
    <w:rsid w:val="007E7985"/>
    <w:rsid w:val="007E7ADB"/>
    <w:rsid w:val="007E7B6D"/>
    <w:rsid w:val="007E7D3E"/>
    <w:rsid w:val="007F0054"/>
    <w:rsid w:val="007F01FA"/>
    <w:rsid w:val="007F021C"/>
    <w:rsid w:val="007F02DF"/>
    <w:rsid w:val="007F04CB"/>
    <w:rsid w:val="007F0749"/>
    <w:rsid w:val="007F0941"/>
    <w:rsid w:val="007F0947"/>
    <w:rsid w:val="007F0994"/>
    <w:rsid w:val="007F0AF4"/>
    <w:rsid w:val="007F0B0B"/>
    <w:rsid w:val="007F0B78"/>
    <w:rsid w:val="007F0CA1"/>
    <w:rsid w:val="007F0D06"/>
    <w:rsid w:val="007F0DA3"/>
    <w:rsid w:val="007F1194"/>
    <w:rsid w:val="007F13B4"/>
    <w:rsid w:val="007F13D2"/>
    <w:rsid w:val="007F13E6"/>
    <w:rsid w:val="007F14B7"/>
    <w:rsid w:val="007F14B8"/>
    <w:rsid w:val="007F1553"/>
    <w:rsid w:val="007F15F5"/>
    <w:rsid w:val="007F1636"/>
    <w:rsid w:val="007F1873"/>
    <w:rsid w:val="007F18DC"/>
    <w:rsid w:val="007F190E"/>
    <w:rsid w:val="007F1C25"/>
    <w:rsid w:val="007F1C55"/>
    <w:rsid w:val="007F1CC4"/>
    <w:rsid w:val="007F1D12"/>
    <w:rsid w:val="007F1D7A"/>
    <w:rsid w:val="007F1DA9"/>
    <w:rsid w:val="007F20D8"/>
    <w:rsid w:val="007F218D"/>
    <w:rsid w:val="007F22C1"/>
    <w:rsid w:val="007F2420"/>
    <w:rsid w:val="007F243A"/>
    <w:rsid w:val="007F247E"/>
    <w:rsid w:val="007F24EA"/>
    <w:rsid w:val="007F2530"/>
    <w:rsid w:val="007F27AF"/>
    <w:rsid w:val="007F27B5"/>
    <w:rsid w:val="007F2AFF"/>
    <w:rsid w:val="007F2B5E"/>
    <w:rsid w:val="007F2DA5"/>
    <w:rsid w:val="007F2F2C"/>
    <w:rsid w:val="007F3116"/>
    <w:rsid w:val="007F3277"/>
    <w:rsid w:val="007F346F"/>
    <w:rsid w:val="007F350A"/>
    <w:rsid w:val="007F355B"/>
    <w:rsid w:val="007F3712"/>
    <w:rsid w:val="007F37F0"/>
    <w:rsid w:val="007F3893"/>
    <w:rsid w:val="007F3918"/>
    <w:rsid w:val="007F3A1B"/>
    <w:rsid w:val="007F3C5B"/>
    <w:rsid w:val="007F3D40"/>
    <w:rsid w:val="007F3E3D"/>
    <w:rsid w:val="007F4297"/>
    <w:rsid w:val="007F4376"/>
    <w:rsid w:val="007F45DD"/>
    <w:rsid w:val="007F469C"/>
    <w:rsid w:val="007F46A9"/>
    <w:rsid w:val="007F4758"/>
    <w:rsid w:val="007F4843"/>
    <w:rsid w:val="007F4972"/>
    <w:rsid w:val="007F4B4A"/>
    <w:rsid w:val="007F4C21"/>
    <w:rsid w:val="007F4E7D"/>
    <w:rsid w:val="007F4EAA"/>
    <w:rsid w:val="007F4EDA"/>
    <w:rsid w:val="007F4F46"/>
    <w:rsid w:val="007F4FC9"/>
    <w:rsid w:val="007F50DD"/>
    <w:rsid w:val="007F50E8"/>
    <w:rsid w:val="007F51CA"/>
    <w:rsid w:val="007F5282"/>
    <w:rsid w:val="007F53C7"/>
    <w:rsid w:val="007F53F9"/>
    <w:rsid w:val="007F54D8"/>
    <w:rsid w:val="007F54EB"/>
    <w:rsid w:val="007F5575"/>
    <w:rsid w:val="007F56CB"/>
    <w:rsid w:val="007F57D8"/>
    <w:rsid w:val="007F592E"/>
    <w:rsid w:val="007F5A9D"/>
    <w:rsid w:val="007F5BCD"/>
    <w:rsid w:val="007F5CFF"/>
    <w:rsid w:val="007F5F01"/>
    <w:rsid w:val="007F63F3"/>
    <w:rsid w:val="007F6458"/>
    <w:rsid w:val="007F6733"/>
    <w:rsid w:val="007F674F"/>
    <w:rsid w:val="007F698D"/>
    <w:rsid w:val="007F6A11"/>
    <w:rsid w:val="007F6B31"/>
    <w:rsid w:val="007F6BAB"/>
    <w:rsid w:val="007F6BE8"/>
    <w:rsid w:val="007F6F92"/>
    <w:rsid w:val="007F7044"/>
    <w:rsid w:val="007F763D"/>
    <w:rsid w:val="007F7654"/>
    <w:rsid w:val="007F76F8"/>
    <w:rsid w:val="007F7714"/>
    <w:rsid w:val="007F7724"/>
    <w:rsid w:val="007F77CC"/>
    <w:rsid w:val="007F7883"/>
    <w:rsid w:val="007F7893"/>
    <w:rsid w:val="007F7AEB"/>
    <w:rsid w:val="007F7BE3"/>
    <w:rsid w:val="007F7DDE"/>
    <w:rsid w:val="007F7FCF"/>
    <w:rsid w:val="00800154"/>
    <w:rsid w:val="008002C9"/>
    <w:rsid w:val="00800389"/>
    <w:rsid w:val="00800405"/>
    <w:rsid w:val="00800514"/>
    <w:rsid w:val="00800562"/>
    <w:rsid w:val="008005C0"/>
    <w:rsid w:val="008006C3"/>
    <w:rsid w:val="0080091D"/>
    <w:rsid w:val="008009A0"/>
    <w:rsid w:val="008009F9"/>
    <w:rsid w:val="00800A98"/>
    <w:rsid w:val="00800ACB"/>
    <w:rsid w:val="00800B4B"/>
    <w:rsid w:val="00800B62"/>
    <w:rsid w:val="00800BA2"/>
    <w:rsid w:val="00800ECC"/>
    <w:rsid w:val="00800F0E"/>
    <w:rsid w:val="00800F7B"/>
    <w:rsid w:val="0080108A"/>
    <w:rsid w:val="00801104"/>
    <w:rsid w:val="00801141"/>
    <w:rsid w:val="008011D4"/>
    <w:rsid w:val="008011E4"/>
    <w:rsid w:val="008013A2"/>
    <w:rsid w:val="00801712"/>
    <w:rsid w:val="00801732"/>
    <w:rsid w:val="00801B54"/>
    <w:rsid w:val="00801B6B"/>
    <w:rsid w:val="00801C41"/>
    <w:rsid w:val="0080204D"/>
    <w:rsid w:val="008020B3"/>
    <w:rsid w:val="008021F6"/>
    <w:rsid w:val="008024AA"/>
    <w:rsid w:val="008024C2"/>
    <w:rsid w:val="00802512"/>
    <w:rsid w:val="008025F8"/>
    <w:rsid w:val="008026FA"/>
    <w:rsid w:val="00802720"/>
    <w:rsid w:val="008027AD"/>
    <w:rsid w:val="00802988"/>
    <w:rsid w:val="00802A6C"/>
    <w:rsid w:val="00802C6A"/>
    <w:rsid w:val="00802D27"/>
    <w:rsid w:val="00802D8C"/>
    <w:rsid w:val="00802E93"/>
    <w:rsid w:val="00802F79"/>
    <w:rsid w:val="00803008"/>
    <w:rsid w:val="0080302F"/>
    <w:rsid w:val="008033DD"/>
    <w:rsid w:val="008034F5"/>
    <w:rsid w:val="00803577"/>
    <w:rsid w:val="0080368F"/>
    <w:rsid w:val="00803817"/>
    <w:rsid w:val="00803871"/>
    <w:rsid w:val="00803904"/>
    <w:rsid w:val="0080391D"/>
    <w:rsid w:val="00803A65"/>
    <w:rsid w:val="00803BBA"/>
    <w:rsid w:val="00803C28"/>
    <w:rsid w:val="00803CBA"/>
    <w:rsid w:val="00803F43"/>
    <w:rsid w:val="00804043"/>
    <w:rsid w:val="00804056"/>
    <w:rsid w:val="0080405B"/>
    <w:rsid w:val="008040B0"/>
    <w:rsid w:val="00804119"/>
    <w:rsid w:val="008041F4"/>
    <w:rsid w:val="008043BD"/>
    <w:rsid w:val="008044C3"/>
    <w:rsid w:val="008046A4"/>
    <w:rsid w:val="00804775"/>
    <w:rsid w:val="008048D4"/>
    <w:rsid w:val="00804922"/>
    <w:rsid w:val="00804ABC"/>
    <w:rsid w:val="00804C0F"/>
    <w:rsid w:val="00804C96"/>
    <w:rsid w:val="00804CCF"/>
    <w:rsid w:val="00804D43"/>
    <w:rsid w:val="00804D80"/>
    <w:rsid w:val="00804DB4"/>
    <w:rsid w:val="00804E6D"/>
    <w:rsid w:val="00804F44"/>
    <w:rsid w:val="00804F62"/>
    <w:rsid w:val="00804FBF"/>
    <w:rsid w:val="00804FC3"/>
    <w:rsid w:val="0080508A"/>
    <w:rsid w:val="008050A8"/>
    <w:rsid w:val="00805124"/>
    <w:rsid w:val="008051F4"/>
    <w:rsid w:val="00805226"/>
    <w:rsid w:val="00805242"/>
    <w:rsid w:val="008052A8"/>
    <w:rsid w:val="00805305"/>
    <w:rsid w:val="008054AB"/>
    <w:rsid w:val="00805698"/>
    <w:rsid w:val="008056A1"/>
    <w:rsid w:val="008057B3"/>
    <w:rsid w:val="0080580C"/>
    <w:rsid w:val="0080582E"/>
    <w:rsid w:val="0080585E"/>
    <w:rsid w:val="00805B13"/>
    <w:rsid w:val="00805B7E"/>
    <w:rsid w:val="00805BA1"/>
    <w:rsid w:val="00805BF9"/>
    <w:rsid w:val="00805D0C"/>
    <w:rsid w:val="00805D4F"/>
    <w:rsid w:val="0080600A"/>
    <w:rsid w:val="00806177"/>
    <w:rsid w:val="008061E8"/>
    <w:rsid w:val="008062C3"/>
    <w:rsid w:val="008063F4"/>
    <w:rsid w:val="00806566"/>
    <w:rsid w:val="008065F2"/>
    <w:rsid w:val="00806604"/>
    <w:rsid w:val="0080661C"/>
    <w:rsid w:val="00806839"/>
    <w:rsid w:val="008068F4"/>
    <w:rsid w:val="008069F9"/>
    <w:rsid w:val="00806D31"/>
    <w:rsid w:val="00806DA9"/>
    <w:rsid w:val="00806E43"/>
    <w:rsid w:val="00806E44"/>
    <w:rsid w:val="0080702F"/>
    <w:rsid w:val="0080705D"/>
    <w:rsid w:val="00807226"/>
    <w:rsid w:val="008074B2"/>
    <w:rsid w:val="008075F1"/>
    <w:rsid w:val="008077CD"/>
    <w:rsid w:val="008078F1"/>
    <w:rsid w:val="0080793D"/>
    <w:rsid w:val="00807A3E"/>
    <w:rsid w:val="00807B47"/>
    <w:rsid w:val="00807C8D"/>
    <w:rsid w:val="00807CF2"/>
    <w:rsid w:val="00807D8B"/>
    <w:rsid w:val="00807F82"/>
    <w:rsid w:val="00807FB2"/>
    <w:rsid w:val="00810089"/>
    <w:rsid w:val="00810091"/>
    <w:rsid w:val="008100B8"/>
    <w:rsid w:val="00810121"/>
    <w:rsid w:val="00810129"/>
    <w:rsid w:val="0081025C"/>
    <w:rsid w:val="0081033E"/>
    <w:rsid w:val="0081055E"/>
    <w:rsid w:val="00810582"/>
    <w:rsid w:val="008107E1"/>
    <w:rsid w:val="0081090B"/>
    <w:rsid w:val="00810B85"/>
    <w:rsid w:val="00810BFD"/>
    <w:rsid w:val="00811048"/>
    <w:rsid w:val="0081119D"/>
    <w:rsid w:val="008113A7"/>
    <w:rsid w:val="0081148A"/>
    <w:rsid w:val="00811553"/>
    <w:rsid w:val="00811619"/>
    <w:rsid w:val="00811679"/>
    <w:rsid w:val="00811700"/>
    <w:rsid w:val="00811823"/>
    <w:rsid w:val="0081195D"/>
    <w:rsid w:val="0081197B"/>
    <w:rsid w:val="00811C6C"/>
    <w:rsid w:val="00811C97"/>
    <w:rsid w:val="00811F21"/>
    <w:rsid w:val="00812123"/>
    <w:rsid w:val="00812147"/>
    <w:rsid w:val="008121F5"/>
    <w:rsid w:val="0081231A"/>
    <w:rsid w:val="008123D0"/>
    <w:rsid w:val="008123DA"/>
    <w:rsid w:val="008124F1"/>
    <w:rsid w:val="0081266A"/>
    <w:rsid w:val="00812852"/>
    <w:rsid w:val="00812C3D"/>
    <w:rsid w:val="00812CF8"/>
    <w:rsid w:val="00812CFF"/>
    <w:rsid w:val="00812DEC"/>
    <w:rsid w:val="00812FB1"/>
    <w:rsid w:val="0081301E"/>
    <w:rsid w:val="00813102"/>
    <w:rsid w:val="00813161"/>
    <w:rsid w:val="00813175"/>
    <w:rsid w:val="008134BA"/>
    <w:rsid w:val="00813677"/>
    <w:rsid w:val="008136A0"/>
    <w:rsid w:val="00813726"/>
    <w:rsid w:val="008139DF"/>
    <w:rsid w:val="00813AF6"/>
    <w:rsid w:val="00813DFA"/>
    <w:rsid w:val="00813E49"/>
    <w:rsid w:val="00813F0A"/>
    <w:rsid w:val="00813FD5"/>
    <w:rsid w:val="008142BC"/>
    <w:rsid w:val="0081433F"/>
    <w:rsid w:val="008145FE"/>
    <w:rsid w:val="008146A3"/>
    <w:rsid w:val="00814772"/>
    <w:rsid w:val="00814A5B"/>
    <w:rsid w:val="00814A68"/>
    <w:rsid w:val="00814B4B"/>
    <w:rsid w:val="00814FF7"/>
    <w:rsid w:val="00815179"/>
    <w:rsid w:val="00815369"/>
    <w:rsid w:val="008155D8"/>
    <w:rsid w:val="0081565C"/>
    <w:rsid w:val="008156E1"/>
    <w:rsid w:val="008157CC"/>
    <w:rsid w:val="00815861"/>
    <w:rsid w:val="00815B3D"/>
    <w:rsid w:val="00815DA5"/>
    <w:rsid w:val="00815F72"/>
    <w:rsid w:val="00815F83"/>
    <w:rsid w:val="00816058"/>
    <w:rsid w:val="0081618F"/>
    <w:rsid w:val="0081623D"/>
    <w:rsid w:val="00816444"/>
    <w:rsid w:val="0081658F"/>
    <w:rsid w:val="008165D0"/>
    <w:rsid w:val="008166CA"/>
    <w:rsid w:val="0081670F"/>
    <w:rsid w:val="0081671E"/>
    <w:rsid w:val="008168DC"/>
    <w:rsid w:val="00816A03"/>
    <w:rsid w:val="00816B77"/>
    <w:rsid w:val="00816BBA"/>
    <w:rsid w:val="00816C42"/>
    <w:rsid w:val="00816CE9"/>
    <w:rsid w:val="00816DDD"/>
    <w:rsid w:val="00817056"/>
    <w:rsid w:val="008172DF"/>
    <w:rsid w:val="00817362"/>
    <w:rsid w:val="008173DC"/>
    <w:rsid w:val="0081741F"/>
    <w:rsid w:val="00817446"/>
    <w:rsid w:val="00817637"/>
    <w:rsid w:val="0081770F"/>
    <w:rsid w:val="008177C4"/>
    <w:rsid w:val="00817831"/>
    <w:rsid w:val="0081797F"/>
    <w:rsid w:val="00817ABE"/>
    <w:rsid w:val="00817C12"/>
    <w:rsid w:val="00817C99"/>
    <w:rsid w:val="00817E8A"/>
    <w:rsid w:val="00817FE5"/>
    <w:rsid w:val="0082037F"/>
    <w:rsid w:val="008204CC"/>
    <w:rsid w:val="00820587"/>
    <w:rsid w:val="008207C3"/>
    <w:rsid w:val="00820AED"/>
    <w:rsid w:val="00820C45"/>
    <w:rsid w:val="00820C70"/>
    <w:rsid w:val="00820CD2"/>
    <w:rsid w:val="00820CD9"/>
    <w:rsid w:val="00820D5F"/>
    <w:rsid w:val="00820F73"/>
    <w:rsid w:val="0082100B"/>
    <w:rsid w:val="008210B9"/>
    <w:rsid w:val="008210BF"/>
    <w:rsid w:val="00821219"/>
    <w:rsid w:val="0082138B"/>
    <w:rsid w:val="008213CE"/>
    <w:rsid w:val="00821454"/>
    <w:rsid w:val="00821B6C"/>
    <w:rsid w:val="00821BAF"/>
    <w:rsid w:val="00821F30"/>
    <w:rsid w:val="008221B0"/>
    <w:rsid w:val="008221D4"/>
    <w:rsid w:val="008222BA"/>
    <w:rsid w:val="008222E0"/>
    <w:rsid w:val="008224AF"/>
    <w:rsid w:val="008226A0"/>
    <w:rsid w:val="008226CF"/>
    <w:rsid w:val="008226FB"/>
    <w:rsid w:val="0082274E"/>
    <w:rsid w:val="008227B3"/>
    <w:rsid w:val="00822838"/>
    <w:rsid w:val="0082286B"/>
    <w:rsid w:val="008228FF"/>
    <w:rsid w:val="00822943"/>
    <w:rsid w:val="00822A1C"/>
    <w:rsid w:val="00822BDC"/>
    <w:rsid w:val="00822C05"/>
    <w:rsid w:val="00822C65"/>
    <w:rsid w:val="00822CC2"/>
    <w:rsid w:val="00822F66"/>
    <w:rsid w:val="00822FA7"/>
    <w:rsid w:val="00822FF4"/>
    <w:rsid w:val="00823310"/>
    <w:rsid w:val="00823393"/>
    <w:rsid w:val="008233B6"/>
    <w:rsid w:val="00823479"/>
    <w:rsid w:val="008234A8"/>
    <w:rsid w:val="00823502"/>
    <w:rsid w:val="0082364C"/>
    <w:rsid w:val="00823747"/>
    <w:rsid w:val="00823831"/>
    <w:rsid w:val="00823892"/>
    <w:rsid w:val="008238C7"/>
    <w:rsid w:val="0082396C"/>
    <w:rsid w:val="008239B6"/>
    <w:rsid w:val="00823BAE"/>
    <w:rsid w:val="00823C61"/>
    <w:rsid w:val="00823DA8"/>
    <w:rsid w:val="00823E07"/>
    <w:rsid w:val="00823E1B"/>
    <w:rsid w:val="00823E3A"/>
    <w:rsid w:val="00823F28"/>
    <w:rsid w:val="00823FF9"/>
    <w:rsid w:val="00824094"/>
    <w:rsid w:val="0082415E"/>
    <w:rsid w:val="008242F2"/>
    <w:rsid w:val="00824357"/>
    <w:rsid w:val="0082439C"/>
    <w:rsid w:val="0082441A"/>
    <w:rsid w:val="00824687"/>
    <w:rsid w:val="00824705"/>
    <w:rsid w:val="00824720"/>
    <w:rsid w:val="00824A06"/>
    <w:rsid w:val="00824A6B"/>
    <w:rsid w:val="00824A7B"/>
    <w:rsid w:val="00824C09"/>
    <w:rsid w:val="00824D3E"/>
    <w:rsid w:val="00824D60"/>
    <w:rsid w:val="00824E9C"/>
    <w:rsid w:val="0082541B"/>
    <w:rsid w:val="00825566"/>
    <w:rsid w:val="00825707"/>
    <w:rsid w:val="008257E4"/>
    <w:rsid w:val="00825847"/>
    <w:rsid w:val="008259B1"/>
    <w:rsid w:val="00825BF7"/>
    <w:rsid w:val="00825DC6"/>
    <w:rsid w:val="00825EC8"/>
    <w:rsid w:val="00825FE5"/>
    <w:rsid w:val="0082620B"/>
    <w:rsid w:val="0082636B"/>
    <w:rsid w:val="0082650E"/>
    <w:rsid w:val="0082660F"/>
    <w:rsid w:val="0082683B"/>
    <w:rsid w:val="008269EE"/>
    <w:rsid w:val="00826A3C"/>
    <w:rsid w:val="00826A82"/>
    <w:rsid w:val="00826C41"/>
    <w:rsid w:val="00826C91"/>
    <w:rsid w:val="00826CE4"/>
    <w:rsid w:val="00826D2D"/>
    <w:rsid w:val="00827108"/>
    <w:rsid w:val="00827296"/>
    <w:rsid w:val="008274D6"/>
    <w:rsid w:val="008274E4"/>
    <w:rsid w:val="0082751B"/>
    <w:rsid w:val="008276B7"/>
    <w:rsid w:val="00827786"/>
    <w:rsid w:val="008279B1"/>
    <w:rsid w:val="00827BE6"/>
    <w:rsid w:val="00827CC1"/>
    <w:rsid w:val="00827DBD"/>
    <w:rsid w:val="00827E1D"/>
    <w:rsid w:val="00827EFC"/>
    <w:rsid w:val="008300F3"/>
    <w:rsid w:val="00830145"/>
    <w:rsid w:val="008303A9"/>
    <w:rsid w:val="00830714"/>
    <w:rsid w:val="008307D6"/>
    <w:rsid w:val="0083090F"/>
    <w:rsid w:val="00830A49"/>
    <w:rsid w:val="00830AF9"/>
    <w:rsid w:val="00830B7A"/>
    <w:rsid w:val="00830DAA"/>
    <w:rsid w:val="00830DEC"/>
    <w:rsid w:val="00830E2B"/>
    <w:rsid w:val="00830EB4"/>
    <w:rsid w:val="00830F5C"/>
    <w:rsid w:val="0083104E"/>
    <w:rsid w:val="0083106B"/>
    <w:rsid w:val="008310BD"/>
    <w:rsid w:val="00831132"/>
    <w:rsid w:val="008311FE"/>
    <w:rsid w:val="0083127C"/>
    <w:rsid w:val="0083135F"/>
    <w:rsid w:val="0083146D"/>
    <w:rsid w:val="00831586"/>
    <w:rsid w:val="008315EA"/>
    <w:rsid w:val="0083169A"/>
    <w:rsid w:val="00831908"/>
    <w:rsid w:val="008319DC"/>
    <w:rsid w:val="00831A28"/>
    <w:rsid w:val="00831B4D"/>
    <w:rsid w:val="00831BE0"/>
    <w:rsid w:val="00831CBE"/>
    <w:rsid w:val="00831CFA"/>
    <w:rsid w:val="00831D7F"/>
    <w:rsid w:val="00831F75"/>
    <w:rsid w:val="008320D6"/>
    <w:rsid w:val="008321AC"/>
    <w:rsid w:val="0083222B"/>
    <w:rsid w:val="0083228F"/>
    <w:rsid w:val="00832564"/>
    <w:rsid w:val="0083283F"/>
    <w:rsid w:val="00832880"/>
    <w:rsid w:val="00832882"/>
    <w:rsid w:val="00832897"/>
    <w:rsid w:val="008328AA"/>
    <w:rsid w:val="00832A7D"/>
    <w:rsid w:val="00832BE0"/>
    <w:rsid w:val="00832C06"/>
    <w:rsid w:val="00832D93"/>
    <w:rsid w:val="00832EC1"/>
    <w:rsid w:val="00832EF8"/>
    <w:rsid w:val="00832F6C"/>
    <w:rsid w:val="0083310D"/>
    <w:rsid w:val="00833130"/>
    <w:rsid w:val="008331F6"/>
    <w:rsid w:val="00833256"/>
    <w:rsid w:val="008334F7"/>
    <w:rsid w:val="00833909"/>
    <w:rsid w:val="00833A0E"/>
    <w:rsid w:val="00833B31"/>
    <w:rsid w:val="00833B55"/>
    <w:rsid w:val="00833D56"/>
    <w:rsid w:val="00833EFA"/>
    <w:rsid w:val="00833F91"/>
    <w:rsid w:val="00833FC6"/>
    <w:rsid w:val="0083402D"/>
    <w:rsid w:val="00834265"/>
    <w:rsid w:val="00834283"/>
    <w:rsid w:val="008343C2"/>
    <w:rsid w:val="00834598"/>
    <w:rsid w:val="0083479F"/>
    <w:rsid w:val="008349D8"/>
    <w:rsid w:val="00834A9F"/>
    <w:rsid w:val="00834B27"/>
    <w:rsid w:val="0083510B"/>
    <w:rsid w:val="008352BF"/>
    <w:rsid w:val="00835446"/>
    <w:rsid w:val="008355A8"/>
    <w:rsid w:val="00835624"/>
    <w:rsid w:val="0083598B"/>
    <w:rsid w:val="00835AA0"/>
    <w:rsid w:val="00835AFD"/>
    <w:rsid w:val="00835D1E"/>
    <w:rsid w:val="00835DF5"/>
    <w:rsid w:val="00835E5F"/>
    <w:rsid w:val="0083605A"/>
    <w:rsid w:val="008360D2"/>
    <w:rsid w:val="00836468"/>
    <w:rsid w:val="00836645"/>
    <w:rsid w:val="0083665F"/>
    <w:rsid w:val="008366F3"/>
    <w:rsid w:val="00836714"/>
    <w:rsid w:val="0083686E"/>
    <w:rsid w:val="00836BB2"/>
    <w:rsid w:val="00836BF4"/>
    <w:rsid w:val="00836C1B"/>
    <w:rsid w:val="00836D9A"/>
    <w:rsid w:val="00836F32"/>
    <w:rsid w:val="00837135"/>
    <w:rsid w:val="008371A6"/>
    <w:rsid w:val="008371D3"/>
    <w:rsid w:val="008371DC"/>
    <w:rsid w:val="008371E0"/>
    <w:rsid w:val="008371F7"/>
    <w:rsid w:val="0083727B"/>
    <w:rsid w:val="008374B5"/>
    <w:rsid w:val="0083760A"/>
    <w:rsid w:val="0083768C"/>
    <w:rsid w:val="00837764"/>
    <w:rsid w:val="00837779"/>
    <w:rsid w:val="00837823"/>
    <w:rsid w:val="0083787C"/>
    <w:rsid w:val="00837A3A"/>
    <w:rsid w:val="00837B32"/>
    <w:rsid w:val="00837B79"/>
    <w:rsid w:val="00837C33"/>
    <w:rsid w:val="00837C47"/>
    <w:rsid w:val="00837C4A"/>
    <w:rsid w:val="00837D5F"/>
    <w:rsid w:val="00837D8F"/>
    <w:rsid w:val="00837DB9"/>
    <w:rsid w:val="00837E74"/>
    <w:rsid w:val="00837F9B"/>
    <w:rsid w:val="0084004F"/>
    <w:rsid w:val="0084009F"/>
    <w:rsid w:val="0084010C"/>
    <w:rsid w:val="008401D5"/>
    <w:rsid w:val="00840306"/>
    <w:rsid w:val="00840361"/>
    <w:rsid w:val="00840561"/>
    <w:rsid w:val="008405FF"/>
    <w:rsid w:val="008406C4"/>
    <w:rsid w:val="008406E6"/>
    <w:rsid w:val="00840989"/>
    <w:rsid w:val="00840A87"/>
    <w:rsid w:val="00840A9A"/>
    <w:rsid w:val="00840C56"/>
    <w:rsid w:val="00840C97"/>
    <w:rsid w:val="00840CC2"/>
    <w:rsid w:val="00840D3E"/>
    <w:rsid w:val="00840E79"/>
    <w:rsid w:val="00840ED0"/>
    <w:rsid w:val="00840F7F"/>
    <w:rsid w:val="00841058"/>
    <w:rsid w:val="0084105F"/>
    <w:rsid w:val="00841130"/>
    <w:rsid w:val="008411B9"/>
    <w:rsid w:val="008412E3"/>
    <w:rsid w:val="0084142A"/>
    <w:rsid w:val="00841599"/>
    <w:rsid w:val="008415C2"/>
    <w:rsid w:val="008417E2"/>
    <w:rsid w:val="00841900"/>
    <w:rsid w:val="008419A3"/>
    <w:rsid w:val="00841A82"/>
    <w:rsid w:val="00841BB0"/>
    <w:rsid w:val="00841BEF"/>
    <w:rsid w:val="00841C79"/>
    <w:rsid w:val="00841CA8"/>
    <w:rsid w:val="00841E28"/>
    <w:rsid w:val="00841EA7"/>
    <w:rsid w:val="00841EE5"/>
    <w:rsid w:val="0084210F"/>
    <w:rsid w:val="0084227C"/>
    <w:rsid w:val="00842366"/>
    <w:rsid w:val="00842367"/>
    <w:rsid w:val="008423E9"/>
    <w:rsid w:val="00842403"/>
    <w:rsid w:val="0084258E"/>
    <w:rsid w:val="00842935"/>
    <w:rsid w:val="00842A26"/>
    <w:rsid w:val="00842C59"/>
    <w:rsid w:val="00842CA0"/>
    <w:rsid w:val="00842DE4"/>
    <w:rsid w:val="00842E1A"/>
    <w:rsid w:val="0084308C"/>
    <w:rsid w:val="008431BE"/>
    <w:rsid w:val="0084323F"/>
    <w:rsid w:val="0084333E"/>
    <w:rsid w:val="008433E9"/>
    <w:rsid w:val="0084343F"/>
    <w:rsid w:val="008435F8"/>
    <w:rsid w:val="008436C7"/>
    <w:rsid w:val="008436DC"/>
    <w:rsid w:val="0084378B"/>
    <w:rsid w:val="0084382D"/>
    <w:rsid w:val="008438C2"/>
    <w:rsid w:val="00843A9C"/>
    <w:rsid w:val="00843ADB"/>
    <w:rsid w:val="00843DED"/>
    <w:rsid w:val="00843EC3"/>
    <w:rsid w:val="008440BA"/>
    <w:rsid w:val="008440F7"/>
    <w:rsid w:val="00844249"/>
    <w:rsid w:val="00844556"/>
    <w:rsid w:val="0084477E"/>
    <w:rsid w:val="008447FC"/>
    <w:rsid w:val="0084487E"/>
    <w:rsid w:val="008448F3"/>
    <w:rsid w:val="00844B8F"/>
    <w:rsid w:val="00844DBA"/>
    <w:rsid w:val="00844DE8"/>
    <w:rsid w:val="00844DF4"/>
    <w:rsid w:val="00845020"/>
    <w:rsid w:val="0084504B"/>
    <w:rsid w:val="00845059"/>
    <w:rsid w:val="008450CF"/>
    <w:rsid w:val="00845101"/>
    <w:rsid w:val="00845329"/>
    <w:rsid w:val="00845386"/>
    <w:rsid w:val="0084542E"/>
    <w:rsid w:val="0084555D"/>
    <w:rsid w:val="00845658"/>
    <w:rsid w:val="0084567E"/>
    <w:rsid w:val="00845917"/>
    <w:rsid w:val="008459D0"/>
    <w:rsid w:val="00845AF9"/>
    <w:rsid w:val="00845AFA"/>
    <w:rsid w:val="00845BDF"/>
    <w:rsid w:val="00845C05"/>
    <w:rsid w:val="00845C4F"/>
    <w:rsid w:val="00845CD6"/>
    <w:rsid w:val="00845E1D"/>
    <w:rsid w:val="00845E59"/>
    <w:rsid w:val="00845E9E"/>
    <w:rsid w:val="00845EE7"/>
    <w:rsid w:val="00845FF0"/>
    <w:rsid w:val="00846037"/>
    <w:rsid w:val="008460DA"/>
    <w:rsid w:val="008460DD"/>
    <w:rsid w:val="00846136"/>
    <w:rsid w:val="008461DE"/>
    <w:rsid w:val="008462EB"/>
    <w:rsid w:val="008462EE"/>
    <w:rsid w:val="008463D1"/>
    <w:rsid w:val="008465F6"/>
    <w:rsid w:val="008467A3"/>
    <w:rsid w:val="008467E4"/>
    <w:rsid w:val="00846B09"/>
    <w:rsid w:val="00846B1F"/>
    <w:rsid w:val="00846B43"/>
    <w:rsid w:val="00846C11"/>
    <w:rsid w:val="00846C38"/>
    <w:rsid w:val="00846DB1"/>
    <w:rsid w:val="00846FC9"/>
    <w:rsid w:val="00847047"/>
    <w:rsid w:val="008470D2"/>
    <w:rsid w:val="0084721D"/>
    <w:rsid w:val="0084729E"/>
    <w:rsid w:val="008475F6"/>
    <w:rsid w:val="008476B5"/>
    <w:rsid w:val="0084771B"/>
    <w:rsid w:val="008478A9"/>
    <w:rsid w:val="008478AC"/>
    <w:rsid w:val="00847A6C"/>
    <w:rsid w:val="00847B7A"/>
    <w:rsid w:val="00847E8B"/>
    <w:rsid w:val="00850212"/>
    <w:rsid w:val="008502D7"/>
    <w:rsid w:val="00850347"/>
    <w:rsid w:val="00850428"/>
    <w:rsid w:val="00850435"/>
    <w:rsid w:val="0085057B"/>
    <w:rsid w:val="00850594"/>
    <w:rsid w:val="0085070F"/>
    <w:rsid w:val="00850773"/>
    <w:rsid w:val="00850A05"/>
    <w:rsid w:val="00850ADC"/>
    <w:rsid w:val="00850C9D"/>
    <w:rsid w:val="00850E3A"/>
    <w:rsid w:val="00850E7D"/>
    <w:rsid w:val="00850ED0"/>
    <w:rsid w:val="00850ED5"/>
    <w:rsid w:val="00851113"/>
    <w:rsid w:val="0085122C"/>
    <w:rsid w:val="00851280"/>
    <w:rsid w:val="008512AE"/>
    <w:rsid w:val="008512B6"/>
    <w:rsid w:val="0085137E"/>
    <w:rsid w:val="00851578"/>
    <w:rsid w:val="008515A3"/>
    <w:rsid w:val="0085165F"/>
    <w:rsid w:val="0085166B"/>
    <w:rsid w:val="00851912"/>
    <w:rsid w:val="00851989"/>
    <w:rsid w:val="008519A0"/>
    <w:rsid w:val="008519A4"/>
    <w:rsid w:val="008519B3"/>
    <w:rsid w:val="00851AFD"/>
    <w:rsid w:val="00851CC1"/>
    <w:rsid w:val="00851CC6"/>
    <w:rsid w:val="00851DC0"/>
    <w:rsid w:val="008520F0"/>
    <w:rsid w:val="008521E6"/>
    <w:rsid w:val="00852473"/>
    <w:rsid w:val="008527A5"/>
    <w:rsid w:val="0085281B"/>
    <w:rsid w:val="00852A3B"/>
    <w:rsid w:val="00852B15"/>
    <w:rsid w:val="00852C17"/>
    <w:rsid w:val="00852C86"/>
    <w:rsid w:val="00852D0B"/>
    <w:rsid w:val="00852D48"/>
    <w:rsid w:val="00852D61"/>
    <w:rsid w:val="00853106"/>
    <w:rsid w:val="008532C1"/>
    <w:rsid w:val="008533AC"/>
    <w:rsid w:val="00853587"/>
    <w:rsid w:val="008535A2"/>
    <w:rsid w:val="00853611"/>
    <w:rsid w:val="008537F8"/>
    <w:rsid w:val="00853AA2"/>
    <w:rsid w:val="00853B28"/>
    <w:rsid w:val="00853E61"/>
    <w:rsid w:val="008541E1"/>
    <w:rsid w:val="008541E7"/>
    <w:rsid w:val="0085421D"/>
    <w:rsid w:val="00854874"/>
    <w:rsid w:val="00854BB3"/>
    <w:rsid w:val="00854BEC"/>
    <w:rsid w:val="00854D6B"/>
    <w:rsid w:val="00854D99"/>
    <w:rsid w:val="00854DD8"/>
    <w:rsid w:val="00854FCD"/>
    <w:rsid w:val="008550BB"/>
    <w:rsid w:val="008550C0"/>
    <w:rsid w:val="008551D7"/>
    <w:rsid w:val="00855219"/>
    <w:rsid w:val="00855374"/>
    <w:rsid w:val="008553D0"/>
    <w:rsid w:val="0085540C"/>
    <w:rsid w:val="0085544D"/>
    <w:rsid w:val="008554C2"/>
    <w:rsid w:val="0085559F"/>
    <w:rsid w:val="00855661"/>
    <w:rsid w:val="0085570E"/>
    <w:rsid w:val="008558C9"/>
    <w:rsid w:val="0085590F"/>
    <w:rsid w:val="00855928"/>
    <w:rsid w:val="00855B4A"/>
    <w:rsid w:val="00855BE6"/>
    <w:rsid w:val="00855C90"/>
    <w:rsid w:val="00855CED"/>
    <w:rsid w:val="00855D28"/>
    <w:rsid w:val="00855E5A"/>
    <w:rsid w:val="00855E5C"/>
    <w:rsid w:val="00855FD7"/>
    <w:rsid w:val="0085602E"/>
    <w:rsid w:val="00856232"/>
    <w:rsid w:val="00856281"/>
    <w:rsid w:val="00856307"/>
    <w:rsid w:val="00856364"/>
    <w:rsid w:val="00856384"/>
    <w:rsid w:val="008563C7"/>
    <w:rsid w:val="008563F9"/>
    <w:rsid w:val="0085656F"/>
    <w:rsid w:val="0085661C"/>
    <w:rsid w:val="0085662B"/>
    <w:rsid w:val="00856680"/>
    <w:rsid w:val="0085669A"/>
    <w:rsid w:val="00856705"/>
    <w:rsid w:val="0085670B"/>
    <w:rsid w:val="00856781"/>
    <w:rsid w:val="008567AF"/>
    <w:rsid w:val="00856923"/>
    <w:rsid w:val="0085695D"/>
    <w:rsid w:val="00856B85"/>
    <w:rsid w:val="00856DAE"/>
    <w:rsid w:val="00856DC8"/>
    <w:rsid w:val="00856EE4"/>
    <w:rsid w:val="008571F2"/>
    <w:rsid w:val="0085724A"/>
    <w:rsid w:val="008573D5"/>
    <w:rsid w:val="008574B7"/>
    <w:rsid w:val="008574E9"/>
    <w:rsid w:val="00857552"/>
    <w:rsid w:val="008575A6"/>
    <w:rsid w:val="008575F6"/>
    <w:rsid w:val="008576E7"/>
    <w:rsid w:val="008577E1"/>
    <w:rsid w:val="00857A47"/>
    <w:rsid w:val="00857AEE"/>
    <w:rsid w:val="00857E7D"/>
    <w:rsid w:val="00857E85"/>
    <w:rsid w:val="0086009F"/>
    <w:rsid w:val="0086018C"/>
    <w:rsid w:val="008601BE"/>
    <w:rsid w:val="0086029C"/>
    <w:rsid w:val="008602E7"/>
    <w:rsid w:val="00860420"/>
    <w:rsid w:val="008605BA"/>
    <w:rsid w:val="008606C2"/>
    <w:rsid w:val="0086070D"/>
    <w:rsid w:val="00860794"/>
    <w:rsid w:val="0086080A"/>
    <w:rsid w:val="008609F6"/>
    <w:rsid w:val="00860B8E"/>
    <w:rsid w:val="00860BA7"/>
    <w:rsid w:val="00860BDC"/>
    <w:rsid w:val="00860C3C"/>
    <w:rsid w:val="00860D44"/>
    <w:rsid w:val="00860F4E"/>
    <w:rsid w:val="00860FDD"/>
    <w:rsid w:val="00861066"/>
    <w:rsid w:val="008610DB"/>
    <w:rsid w:val="00861355"/>
    <w:rsid w:val="00861453"/>
    <w:rsid w:val="00861460"/>
    <w:rsid w:val="00861493"/>
    <w:rsid w:val="00861505"/>
    <w:rsid w:val="0086166C"/>
    <w:rsid w:val="00861757"/>
    <w:rsid w:val="00861791"/>
    <w:rsid w:val="008617C9"/>
    <w:rsid w:val="008617DC"/>
    <w:rsid w:val="00861803"/>
    <w:rsid w:val="008618FD"/>
    <w:rsid w:val="00861A5D"/>
    <w:rsid w:val="00861AC0"/>
    <w:rsid w:val="00861B42"/>
    <w:rsid w:val="00861C86"/>
    <w:rsid w:val="00861CA4"/>
    <w:rsid w:val="00861CC5"/>
    <w:rsid w:val="00861D9A"/>
    <w:rsid w:val="00861DF0"/>
    <w:rsid w:val="00861E71"/>
    <w:rsid w:val="00861F55"/>
    <w:rsid w:val="0086206A"/>
    <w:rsid w:val="00862273"/>
    <w:rsid w:val="008625B6"/>
    <w:rsid w:val="008626F6"/>
    <w:rsid w:val="008626FD"/>
    <w:rsid w:val="00862724"/>
    <w:rsid w:val="00862806"/>
    <w:rsid w:val="00862A3A"/>
    <w:rsid w:val="00862A73"/>
    <w:rsid w:val="00862CF1"/>
    <w:rsid w:val="00862D15"/>
    <w:rsid w:val="00862DC3"/>
    <w:rsid w:val="00862E29"/>
    <w:rsid w:val="00862F1B"/>
    <w:rsid w:val="0086310C"/>
    <w:rsid w:val="008631D4"/>
    <w:rsid w:val="008634B9"/>
    <w:rsid w:val="0086354B"/>
    <w:rsid w:val="008638AC"/>
    <w:rsid w:val="008638DC"/>
    <w:rsid w:val="00863ACA"/>
    <w:rsid w:val="00863CAB"/>
    <w:rsid w:val="00863F3E"/>
    <w:rsid w:val="00863FB0"/>
    <w:rsid w:val="00863FBE"/>
    <w:rsid w:val="00864018"/>
    <w:rsid w:val="0086406F"/>
    <w:rsid w:val="0086420E"/>
    <w:rsid w:val="0086436B"/>
    <w:rsid w:val="008644BE"/>
    <w:rsid w:val="00864584"/>
    <w:rsid w:val="008647D5"/>
    <w:rsid w:val="00864813"/>
    <w:rsid w:val="0086488A"/>
    <w:rsid w:val="00864A43"/>
    <w:rsid w:val="00864A8C"/>
    <w:rsid w:val="00864ADD"/>
    <w:rsid w:val="00864B15"/>
    <w:rsid w:val="00864B97"/>
    <w:rsid w:val="00864BF7"/>
    <w:rsid w:val="00864CAB"/>
    <w:rsid w:val="00864D1E"/>
    <w:rsid w:val="00864FEC"/>
    <w:rsid w:val="008652E7"/>
    <w:rsid w:val="00865335"/>
    <w:rsid w:val="0086548F"/>
    <w:rsid w:val="008654D9"/>
    <w:rsid w:val="00865840"/>
    <w:rsid w:val="0086587B"/>
    <w:rsid w:val="00865970"/>
    <w:rsid w:val="008659A1"/>
    <w:rsid w:val="008659D8"/>
    <w:rsid w:val="00865A61"/>
    <w:rsid w:val="00865AA2"/>
    <w:rsid w:val="00865B51"/>
    <w:rsid w:val="00865BAA"/>
    <w:rsid w:val="00865E6F"/>
    <w:rsid w:val="00865E78"/>
    <w:rsid w:val="00865F0C"/>
    <w:rsid w:val="00865F52"/>
    <w:rsid w:val="008660A0"/>
    <w:rsid w:val="008660E7"/>
    <w:rsid w:val="0086674E"/>
    <w:rsid w:val="008667A7"/>
    <w:rsid w:val="00866833"/>
    <w:rsid w:val="00866BC9"/>
    <w:rsid w:val="00866C06"/>
    <w:rsid w:val="00866C73"/>
    <w:rsid w:val="00866D32"/>
    <w:rsid w:val="008671B6"/>
    <w:rsid w:val="008672B7"/>
    <w:rsid w:val="00867368"/>
    <w:rsid w:val="00867415"/>
    <w:rsid w:val="00867589"/>
    <w:rsid w:val="008675D1"/>
    <w:rsid w:val="0086769F"/>
    <w:rsid w:val="008676A5"/>
    <w:rsid w:val="0086790A"/>
    <w:rsid w:val="008679C6"/>
    <w:rsid w:val="008679CA"/>
    <w:rsid w:val="008679D6"/>
    <w:rsid w:val="00867B7F"/>
    <w:rsid w:val="00867C6F"/>
    <w:rsid w:val="00867C96"/>
    <w:rsid w:val="00867FB7"/>
    <w:rsid w:val="00867FC5"/>
    <w:rsid w:val="00870016"/>
    <w:rsid w:val="00870106"/>
    <w:rsid w:val="0087016E"/>
    <w:rsid w:val="00870193"/>
    <w:rsid w:val="00870241"/>
    <w:rsid w:val="008702A1"/>
    <w:rsid w:val="0087038E"/>
    <w:rsid w:val="00870397"/>
    <w:rsid w:val="008703F6"/>
    <w:rsid w:val="00870586"/>
    <w:rsid w:val="00870864"/>
    <w:rsid w:val="0087090C"/>
    <w:rsid w:val="00870A19"/>
    <w:rsid w:val="00870AFD"/>
    <w:rsid w:val="00870EFE"/>
    <w:rsid w:val="00870F4D"/>
    <w:rsid w:val="00870FBA"/>
    <w:rsid w:val="00871333"/>
    <w:rsid w:val="0087137A"/>
    <w:rsid w:val="0087138D"/>
    <w:rsid w:val="008713C9"/>
    <w:rsid w:val="0087141B"/>
    <w:rsid w:val="008715EE"/>
    <w:rsid w:val="00871767"/>
    <w:rsid w:val="008718E9"/>
    <w:rsid w:val="00871972"/>
    <w:rsid w:val="00871B94"/>
    <w:rsid w:val="00871C0D"/>
    <w:rsid w:val="00871CB4"/>
    <w:rsid w:val="00871CC6"/>
    <w:rsid w:val="00871EA9"/>
    <w:rsid w:val="00871FBB"/>
    <w:rsid w:val="008720EA"/>
    <w:rsid w:val="00872218"/>
    <w:rsid w:val="008722F5"/>
    <w:rsid w:val="008723A2"/>
    <w:rsid w:val="008725FA"/>
    <w:rsid w:val="00872768"/>
    <w:rsid w:val="008727C6"/>
    <w:rsid w:val="00872960"/>
    <w:rsid w:val="00872AC9"/>
    <w:rsid w:val="00872AE6"/>
    <w:rsid w:val="00872B82"/>
    <w:rsid w:val="00872D2D"/>
    <w:rsid w:val="00872FA7"/>
    <w:rsid w:val="00872FA9"/>
    <w:rsid w:val="00873015"/>
    <w:rsid w:val="00873116"/>
    <w:rsid w:val="00873175"/>
    <w:rsid w:val="008731A4"/>
    <w:rsid w:val="00873266"/>
    <w:rsid w:val="0087327E"/>
    <w:rsid w:val="008735BC"/>
    <w:rsid w:val="00873634"/>
    <w:rsid w:val="00873666"/>
    <w:rsid w:val="0087381F"/>
    <w:rsid w:val="00873865"/>
    <w:rsid w:val="008738AB"/>
    <w:rsid w:val="008738D7"/>
    <w:rsid w:val="00873913"/>
    <w:rsid w:val="008739F0"/>
    <w:rsid w:val="00873A60"/>
    <w:rsid w:val="00873B20"/>
    <w:rsid w:val="00873B41"/>
    <w:rsid w:val="00873BC0"/>
    <w:rsid w:val="00873EF3"/>
    <w:rsid w:val="00874005"/>
    <w:rsid w:val="00874049"/>
    <w:rsid w:val="0087423F"/>
    <w:rsid w:val="008742A9"/>
    <w:rsid w:val="008742F4"/>
    <w:rsid w:val="00874361"/>
    <w:rsid w:val="00874504"/>
    <w:rsid w:val="008745C2"/>
    <w:rsid w:val="0087460C"/>
    <w:rsid w:val="008746D5"/>
    <w:rsid w:val="0087475E"/>
    <w:rsid w:val="00874AED"/>
    <w:rsid w:val="00874CBE"/>
    <w:rsid w:val="00874CE4"/>
    <w:rsid w:val="00874D9F"/>
    <w:rsid w:val="00874DD7"/>
    <w:rsid w:val="00874E35"/>
    <w:rsid w:val="00874EBB"/>
    <w:rsid w:val="00874F96"/>
    <w:rsid w:val="0087502E"/>
    <w:rsid w:val="00875103"/>
    <w:rsid w:val="00875227"/>
    <w:rsid w:val="008752B4"/>
    <w:rsid w:val="008753E5"/>
    <w:rsid w:val="008754A2"/>
    <w:rsid w:val="008754E5"/>
    <w:rsid w:val="0087558A"/>
    <w:rsid w:val="00875631"/>
    <w:rsid w:val="00875698"/>
    <w:rsid w:val="00875861"/>
    <w:rsid w:val="00875D67"/>
    <w:rsid w:val="00875DDB"/>
    <w:rsid w:val="00875E1E"/>
    <w:rsid w:val="00875E7E"/>
    <w:rsid w:val="0087605C"/>
    <w:rsid w:val="00876137"/>
    <w:rsid w:val="00876376"/>
    <w:rsid w:val="00876473"/>
    <w:rsid w:val="008765B0"/>
    <w:rsid w:val="0087661B"/>
    <w:rsid w:val="008766E1"/>
    <w:rsid w:val="00876A57"/>
    <w:rsid w:val="00876A7B"/>
    <w:rsid w:val="00876AC5"/>
    <w:rsid w:val="00876B7F"/>
    <w:rsid w:val="00876CE5"/>
    <w:rsid w:val="00876CF3"/>
    <w:rsid w:val="00876CFE"/>
    <w:rsid w:val="00876D21"/>
    <w:rsid w:val="00876D2A"/>
    <w:rsid w:val="00876D96"/>
    <w:rsid w:val="0087712F"/>
    <w:rsid w:val="00877466"/>
    <w:rsid w:val="00877658"/>
    <w:rsid w:val="00877659"/>
    <w:rsid w:val="008777A4"/>
    <w:rsid w:val="00877843"/>
    <w:rsid w:val="008778C4"/>
    <w:rsid w:val="008779FC"/>
    <w:rsid w:val="00877C03"/>
    <w:rsid w:val="00877D4D"/>
    <w:rsid w:val="00877D7F"/>
    <w:rsid w:val="00877E7C"/>
    <w:rsid w:val="00877FD8"/>
    <w:rsid w:val="00880030"/>
    <w:rsid w:val="00880161"/>
    <w:rsid w:val="008801E6"/>
    <w:rsid w:val="008804AE"/>
    <w:rsid w:val="0088062A"/>
    <w:rsid w:val="00880636"/>
    <w:rsid w:val="00880676"/>
    <w:rsid w:val="008806AB"/>
    <w:rsid w:val="008807FD"/>
    <w:rsid w:val="00880826"/>
    <w:rsid w:val="00880869"/>
    <w:rsid w:val="008808A5"/>
    <w:rsid w:val="00880A26"/>
    <w:rsid w:val="00880C9B"/>
    <w:rsid w:val="00880CCD"/>
    <w:rsid w:val="00880E20"/>
    <w:rsid w:val="00880E3E"/>
    <w:rsid w:val="00880E6E"/>
    <w:rsid w:val="00880F17"/>
    <w:rsid w:val="00880F44"/>
    <w:rsid w:val="0088110C"/>
    <w:rsid w:val="00881156"/>
    <w:rsid w:val="00881182"/>
    <w:rsid w:val="008811A0"/>
    <w:rsid w:val="008811B2"/>
    <w:rsid w:val="00881391"/>
    <w:rsid w:val="0088142A"/>
    <w:rsid w:val="00881463"/>
    <w:rsid w:val="008814BB"/>
    <w:rsid w:val="00881518"/>
    <w:rsid w:val="0088155E"/>
    <w:rsid w:val="00881563"/>
    <w:rsid w:val="008815A5"/>
    <w:rsid w:val="00881893"/>
    <w:rsid w:val="00881A69"/>
    <w:rsid w:val="00881ACC"/>
    <w:rsid w:val="00881DC3"/>
    <w:rsid w:val="00881DF1"/>
    <w:rsid w:val="00882049"/>
    <w:rsid w:val="00882400"/>
    <w:rsid w:val="0088240D"/>
    <w:rsid w:val="00882690"/>
    <w:rsid w:val="008826C0"/>
    <w:rsid w:val="008827BD"/>
    <w:rsid w:val="008828BA"/>
    <w:rsid w:val="00882C7D"/>
    <w:rsid w:val="00882E74"/>
    <w:rsid w:val="00883049"/>
    <w:rsid w:val="0088306B"/>
    <w:rsid w:val="008830AD"/>
    <w:rsid w:val="0088349D"/>
    <w:rsid w:val="00883611"/>
    <w:rsid w:val="00883614"/>
    <w:rsid w:val="0088362E"/>
    <w:rsid w:val="0088365C"/>
    <w:rsid w:val="00883673"/>
    <w:rsid w:val="00883677"/>
    <w:rsid w:val="0088393C"/>
    <w:rsid w:val="00883AB8"/>
    <w:rsid w:val="00883AEF"/>
    <w:rsid w:val="00883CFF"/>
    <w:rsid w:val="00883D3E"/>
    <w:rsid w:val="00883DF9"/>
    <w:rsid w:val="00883EBB"/>
    <w:rsid w:val="00883EF1"/>
    <w:rsid w:val="008840A3"/>
    <w:rsid w:val="008840C7"/>
    <w:rsid w:val="008840E9"/>
    <w:rsid w:val="008842D0"/>
    <w:rsid w:val="0088444F"/>
    <w:rsid w:val="00884467"/>
    <w:rsid w:val="0088448D"/>
    <w:rsid w:val="00884490"/>
    <w:rsid w:val="008844FE"/>
    <w:rsid w:val="00884625"/>
    <w:rsid w:val="00884627"/>
    <w:rsid w:val="00884720"/>
    <w:rsid w:val="008847B7"/>
    <w:rsid w:val="008847E0"/>
    <w:rsid w:val="008847E6"/>
    <w:rsid w:val="00884831"/>
    <w:rsid w:val="0088496A"/>
    <w:rsid w:val="00884A08"/>
    <w:rsid w:val="00884ACF"/>
    <w:rsid w:val="00884ADD"/>
    <w:rsid w:val="00884B08"/>
    <w:rsid w:val="00884B37"/>
    <w:rsid w:val="00884B52"/>
    <w:rsid w:val="00884B8F"/>
    <w:rsid w:val="00884BA1"/>
    <w:rsid w:val="00884BC2"/>
    <w:rsid w:val="00884D4A"/>
    <w:rsid w:val="00884D79"/>
    <w:rsid w:val="00884F28"/>
    <w:rsid w:val="00884F6F"/>
    <w:rsid w:val="00885334"/>
    <w:rsid w:val="008854F1"/>
    <w:rsid w:val="00885532"/>
    <w:rsid w:val="00885601"/>
    <w:rsid w:val="008856F6"/>
    <w:rsid w:val="00885720"/>
    <w:rsid w:val="0088575E"/>
    <w:rsid w:val="008858BD"/>
    <w:rsid w:val="00885BDC"/>
    <w:rsid w:val="00885E00"/>
    <w:rsid w:val="00885E4A"/>
    <w:rsid w:val="00885F03"/>
    <w:rsid w:val="00886234"/>
    <w:rsid w:val="0088661F"/>
    <w:rsid w:val="00886739"/>
    <w:rsid w:val="0088680D"/>
    <w:rsid w:val="0088680E"/>
    <w:rsid w:val="00886827"/>
    <w:rsid w:val="008868A8"/>
    <w:rsid w:val="008869C6"/>
    <w:rsid w:val="00886CEF"/>
    <w:rsid w:val="00886F8C"/>
    <w:rsid w:val="00887239"/>
    <w:rsid w:val="00887322"/>
    <w:rsid w:val="00887427"/>
    <w:rsid w:val="00887444"/>
    <w:rsid w:val="00887741"/>
    <w:rsid w:val="0088779C"/>
    <w:rsid w:val="008878EF"/>
    <w:rsid w:val="00887A0D"/>
    <w:rsid w:val="00887AA6"/>
    <w:rsid w:val="00887BB9"/>
    <w:rsid w:val="00887BC8"/>
    <w:rsid w:val="00887C80"/>
    <w:rsid w:val="00887D04"/>
    <w:rsid w:val="00887D3C"/>
    <w:rsid w:val="00887F99"/>
    <w:rsid w:val="0089008A"/>
    <w:rsid w:val="008900E7"/>
    <w:rsid w:val="0089015B"/>
    <w:rsid w:val="008903BF"/>
    <w:rsid w:val="008904E1"/>
    <w:rsid w:val="008904E7"/>
    <w:rsid w:val="00890563"/>
    <w:rsid w:val="008906A4"/>
    <w:rsid w:val="00890801"/>
    <w:rsid w:val="00890808"/>
    <w:rsid w:val="008909F5"/>
    <w:rsid w:val="00890B93"/>
    <w:rsid w:val="00890C6A"/>
    <w:rsid w:val="00890CB8"/>
    <w:rsid w:val="00890E28"/>
    <w:rsid w:val="00890ED3"/>
    <w:rsid w:val="00890EEB"/>
    <w:rsid w:val="00890F2B"/>
    <w:rsid w:val="00890FF9"/>
    <w:rsid w:val="008913BC"/>
    <w:rsid w:val="008914E2"/>
    <w:rsid w:val="008918FB"/>
    <w:rsid w:val="00891934"/>
    <w:rsid w:val="00891937"/>
    <w:rsid w:val="00891A14"/>
    <w:rsid w:val="00891B24"/>
    <w:rsid w:val="00891CB6"/>
    <w:rsid w:val="00891DEB"/>
    <w:rsid w:val="00892137"/>
    <w:rsid w:val="00892139"/>
    <w:rsid w:val="0089216F"/>
    <w:rsid w:val="0089220A"/>
    <w:rsid w:val="00892346"/>
    <w:rsid w:val="00892386"/>
    <w:rsid w:val="008923C4"/>
    <w:rsid w:val="008925FD"/>
    <w:rsid w:val="0089270A"/>
    <w:rsid w:val="0089270E"/>
    <w:rsid w:val="008927AA"/>
    <w:rsid w:val="008928C7"/>
    <w:rsid w:val="0089292B"/>
    <w:rsid w:val="00892B00"/>
    <w:rsid w:val="00892B70"/>
    <w:rsid w:val="00892C31"/>
    <w:rsid w:val="00892C3A"/>
    <w:rsid w:val="00892C54"/>
    <w:rsid w:val="00892C76"/>
    <w:rsid w:val="00892E9E"/>
    <w:rsid w:val="00892F1F"/>
    <w:rsid w:val="0089307E"/>
    <w:rsid w:val="00893180"/>
    <w:rsid w:val="008931A1"/>
    <w:rsid w:val="0089323F"/>
    <w:rsid w:val="00893257"/>
    <w:rsid w:val="008935BC"/>
    <w:rsid w:val="008935C4"/>
    <w:rsid w:val="0089366C"/>
    <w:rsid w:val="00893686"/>
    <w:rsid w:val="00893816"/>
    <w:rsid w:val="00893A5D"/>
    <w:rsid w:val="00893B16"/>
    <w:rsid w:val="00893B53"/>
    <w:rsid w:val="00893B6B"/>
    <w:rsid w:val="00893B89"/>
    <w:rsid w:val="00893BEF"/>
    <w:rsid w:val="00893CDA"/>
    <w:rsid w:val="00893E33"/>
    <w:rsid w:val="00893FBA"/>
    <w:rsid w:val="008941D4"/>
    <w:rsid w:val="00894242"/>
    <w:rsid w:val="008942CD"/>
    <w:rsid w:val="00894305"/>
    <w:rsid w:val="00894542"/>
    <w:rsid w:val="00894625"/>
    <w:rsid w:val="00894663"/>
    <w:rsid w:val="0089468D"/>
    <w:rsid w:val="00894730"/>
    <w:rsid w:val="008947B7"/>
    <w:rsid w:val="008948F0"/>
    <w:rsid w:val="00894CDC"/>
    <w:rsid w:val="00894DB8"/>
    <w:rsid w:val="00894E1E"/>
    <w:rsid w:val="00894ED8"/>
    <w:rsid w:val="00895011"/>
    <w:rsid w:val="008951B1"/>
    <w:rsid w:val="00895241"/>
    <w:rsid w:val="008952E6"/>
    <w:rsid w:val="008953CE"/>
    <w:rsid w:val="00895613"/>
    <w:rsid w:val="008956A3"/>
    <w:rsid w:val="0089570F"/>
    <w:rsid w:val="0089572F"/>
    <w:rsid w:val="00895731"/>
    <w:rsid w:val="00895804"/>
    <w:rsid w:val="008958A6"/>
    <w:rsid w:val="008958EF"/>
    <w:rsid w:val="00895A22"/>
    <w:rsid w:val="00895A34"/>
    <w:rsid w:val="00895BE6"/>
    <w:rsid w:val="00895C93"/>
    <w:rsid w:val="00895CFE"/>
    <w:rsid w:val="00895DCE"/>
    <w:rsid w:val="00895DDA"/>
    <w:rsid w:val="00895EDA"/>
    <w:rsid w:val="00895EDF"/>
    <w:rsid w:val="00895FF5"/>
    <w:rsid w:val="008961AF"/>
    <w:rsid w:val="00896207"/>
    <w:rsid w:val="00896305"/>
    <w:rsid w:val="00896321"/>
    <w:rsid w:val="00896357"/>
    <w:rsid w:val="00896406"/>
    <w:rsid w:val="008965CE"/>
    <w:rsid w:val="008969DF"/>
    <w:rsid w:val="00896A57"/>
    <w:rsid w:val="00896E65"/>
    <w:rsid w:val="00897258"/>
    <w:rsid w:val="00897269"/>
    <w:rsid w:val="00897574"/>
    <w:rsid w:val="00897718"/>
    <w:rsid w:val="00897B42"/>
    <w:rsid w:val="00897B51"/>
    <w:rsid w:val="00897CDD"/>
    <w:rsid w:val="008A0301"/>
    <w:rsid w:val="008A0305"/>
    <w:rsid w:val="008A0347"/>
    <w:rsid w:val="008A038F"/>
    <w:rsid w:val="008A05C0"/>
    <w:rsid w:val="008A099F"/>
    <w:rsid w:val="008A09AF"/>
    <w:rsid w:val="008A09EE"/>
    <w:rsid w:val="008A0AC9"/>
    <w:rsid w:val="008A0B5B"/>
    <w:rsid w:val="008A0C1C"/>
    <w:rsid w:val="008A0C1E"/>
    <w:rsid w:val="008A0C51"/>
    <w:rsid w:val="008A0D14"/>
    <w:rsid w:val="008A0E03"/>
    <w:rsid w:val="008A0E98"/>
    <w:rsid w:val="008A10E3"/>
    <w:rsid w:val="008A11FA"/>
    <w:rsid w:val="008A1566"/>
    <w:rsid w:val="008A16C2"/>
    <w:rsid w:val="008A174B"/>
    <w:rsid w:val="008A1782"/>
    <w:rsid w:val="008A17BE"/>
    <w:rsid w:val="008A1805"/>
    <w:rsid w:val="008A1A88"/>
    <w:rsid w:val="008A1AA1"/>
    <w:rsid w:val="008A1C0B"/>
    <w:rsid w:val="008A1C39"/>
    <w:rsid w:val="008A1D64"/>
    <w:rsid w:val="008A1DA7"/>
    <w:rsid w:val="008A1E55"/>
    <w:rsid w:val="008A1E93"/>
    <w:rsid w:val="008A1EA2"/>
    <w:rsid w:val="008A1EEE"/>
    <w:rsid w:val="008A2031"/>
    <w:rsid w:val="008A21C0"/>
    <w:rsid w:val="008A24C0"/>
    <w:rsid w:val="008A25A1"/>
    <w:rsid w:val="008A2606"/>
    <w:rsid w:val="008A2C45"/>
    <w:rsid w:val="008A2C81"/>
    <w:rsid w:val="008A2DB8"/>
    <w:rsid w:val="008A2DBE"/>
    <w:rsid w:val="008A2F91"/>
    <w:rsid w:val="008A2FDD"/>
    <w:rsid w:val="008A2FEC"/>
    <w:rsid w:val="008A309E"/>
    <w:rsid w:val="008A3281"/>
    <w:rsid w:val="008A34CD"/>
    <w:rsid w:val="008A3550"/>
    <w:rsid w:val="008A363C"/>
    <w:rsid w:val="008A3662"/>
    <w:rsid w:val="008A394D"/>
    <w:rsid w:val="008A3AB6"/>
    <w:rsid w:val="008A3B6A"/>
    <w:rsid w:val="008A3B93"/>
    <w:rsid w:val="008A3E60"/>
    <w:rsid w:val="008A405F"/>
    <w:rsid w:val="008A4244"/>
    <w:rsid w:val="008A4282"/>
    <w:rsid w:val="008A43FE"/>
    <w:rsid w:val="008A452F"/>
    <w:rsid w:val="008A454D"/>
    <w:rsid w:val="008A462C"/>
    <w:rsid w:val="008A4954"/>
    <w:rsid w:val="008A4A06"/>
    <w:rsid w:val="008A4A97"/>
    <w:rsid w:val="008A4AB7"/>
    <w:rsid w:val="008A4DA1"/>
    <w:rsid w:val="008A5120"/>
    <w:rsid w:val="008A51AB"/>
    <w:rsid w:val="008A5310"/>
    <w:rsid w:val="008A5333"/>
    <w:rsid w:val="008A55B9"/>
    <w:rsid w:val="008A5688"/>
    <w:rsid w:val="008A569F"/>
    <w:rsid w:val="008A56CA"/>
    <w:rsid w:val="008A574D"/>
    <w:rsid w:val="008A57F7"/>
    <w:rsid w:val="008A5855"/>
    <w:rsid w:val="008A5982"/>
    <w:rsid w:val="008A5991"/>
    <w:rsid w:val="008A59F9"/>
    <w:rsid w:val="008A5A5E"/>
    <w:rsid w:val="008A5BE7"/>
    <w:rsid w:val="008A5BFB"/>
    <w:rsid w:val="008A5EA8"/>
    <w:rsid w:val="008A5EB3"/>
    <w:rsid w:val="008A6024"/>
    <w:rsid w:val="008A6273"/>
    <w:rsid w:val="008A62F8"/>
    <w:rsid w:val="008A636C"/>
    <w:rsid w:val="008A638C"/>
    <w:rsid w:val="008A63AE"/>
    <w:rsid w:val="008A63BB"/>
    <w:rsid w:val="008A6457"/>
    <w:rsid w:val="008A6573"/>
    <w:rsid w:val="008A658B"/>
    <w:rsid w:val="008A65F3"/>
    <w:rsid w:val="008A69A0"/>
    <w:rsid w:val="008A6A5C"/>
    <w:rsid w:val="008A6B03"/>
    <w:rsid w:val="008A6C33"/>
    <w:rsid w:val="008A6EFF"/>
    <w:rsid w:val="008A6FC6"/>
    <w:rsid w:val="008A70D4"/>
    <w:rsid w:val="008A710D"/>
    <w:rsid w:val="008A712E"/>
    <w:rsid w:val="008A717A"/>
    <w:rsid w:val="008A7192"/>
    <w:rsid w:val="008A734C"/>
    <w:rsid w:val="008A7383"/>
    <w:rsid w:val="008A738E"/>
    <w:rsid w:val="008A7561"/>
    <w:rsid w:val="008A75D3"/>
    <w:rsid w:val="008A75E5"/>
    <w:rsid w:val="008A7945"/>
    <w:rsid w:val="008A795B"/>
    <w:rsid w:val="008A79A1"/>
    <w:rsid w:val="008A7ACF"/>
    <w:rsid w:val="008A7AF3"/>
    <w:rsid w:val="008A7C97"/>
    <w:rsid w:val="008A7CE9"/>
    <w:rsid w:val="008A7E2E"/>
    <w:rsid w:val="008A7E71"/>
    <w:rsid w:val="008B023D"/>
    <w:rsid w:val="008B0443"/>
    <w:rsid w:val="008B057E"/>
    <w:rsid w:val="008B0675"/>
    <w:rsid w:val="008B0AE3"/>
    <w:rsid w:val="008B0C23"/>
    <w:rsid w:val="008B0C2F"/>
    <w:rsid w:val="008B0C34"/>
    <w:rsid w:val="008B0C85"/>
    <w:rsid w:val="008B0E6B"/>
    <w:rsid w:val="008B0F4C"/>
    <w:rsid w:val="008B1061"/>
    <w:rsid w:val="008B130F"/>
    <w:rsid w:val="008B1437"/>
    <w:rsid w:val="008B157C"/>
    <w:rsid w:val="008B165E"/>
    <w:rsid w:val="008B179F"/>
    <w:rsid w:val="008B18C5"/>
    <w:rsid w:val="008B18E8"/>
    <w:rsid w:val="008B18F2"/>
    <w:rsid w:val="008B1B25"/>
    <w:rsid w:val="008B1BEC"/>
    <w:rsid w:val="008B1D74"/>
    <w:rsid w:val="008B1FA8"/>
    <w:rsid w:val="008B2137"/>
    <w:rsid w:val="008B2138"/>
    <w:rsid w:val="008B21FC"/>
    <w:rsid w:val="008B227D"/>
    <w:rsid w:val="008B26CF"/>
    <w:rsid w:val="008B287C"/>
    <w:rsid w:val="008B2953"/>
    <w:rsid w:val="008B2958"/>
    <w:rsid w:val="008B2979"/>
    <w:rsid w:val="008B2C2E"/>
    <w:rsid w:val="008B2C9F"/>
    <w:rsid w:val="008B2DD9"/>
    <w:rsid w:val="008B30B4"/>
    <w:rsid w:val="008B3184"/>
    <w:rsid w:val="008B31B4"/>
    <w:rsid w:val="008B325C"/>
    <w:rsid w:val="008B325F"/>
    <w:rsid w:val="008B3479"/>
    <w:rsid w:val="008B3488"/>
    <w:rsid w:val="008B362B"/>
    <w:rsid w:val="008B3923"/>
    <w:rsid w:val="008B396C"/>
    <w:rsid w:val="008B3CCA"/>
    <w:rsid w:val="008B3DFB"/>
    <w:rsid w:val="008B4035"/>
    <w:rsid w:val="008B4074"/>
    <w:rsid w:val="008B40DC"/>
    <w:rsid w:val="008B4126"/>
    <w:rsid w:val="008B4141"/>
    <w:rsid w:val="008B41D7"/>
    <w:rsid w:val="008B4407"/>
    <w:rsid w:val="008B45C5"/>
    <w:rsid w:val="008B4620"/>
    <w:rsid w:val="008B4759"/>
    <w:rsid w:val="008B47AB"/>
    <w:rsid w:val="008B48A1"/>
    <w:rsid w:val="008B490A"/>
    <w:rsid w:val="008B496F"/>
    <w:rsid w:val="008B49EF"/>
    <w:rsid w:val="008B49F8"/>
    <w:rsid w:val="008B4A70"/>
    <w:rsid w:val="008B4BC5"/>
    <w:rsid w:val="008B4C7C"/>
    <w:rsid w:val="008B4C96"/>
    <w:rsid w:val="008B4E81"/>
    <w:rsid w:val="008B4F88"/>
    <w:rsid w:val="008B5042"/>
    <w:rsid w:val="008B50EB"/>
    <w:rsid w:val="008B5111"/>
    <w:rsid w:val="008B5163"/>
    <w:rsid w:val="008B51B5"/>
    <w:rsid w:val="008B5235"/>
    <w:rsid w:val="008B526C"/>
    <w:rsid w:val="008B5279"/>
    <w:rsid w:val="008B5360"/>
    <w:rsid w:val="008B5390"/>
    <w:rsid w:val="008B53D8"/>
    <w:rsid w:val="008B5424"/>
    <w:rsid w:val="008B545D"/>
    <w:rsid w:val="008B54D6"/>
    <w:rsid w:val="008B5593"/>
    <w:rsid w:val="008B5614"/>
    <w:rsid w:val="008B565C"/>
    <w:rsid w:val="008B56C3"/>
    <w:rsid w:val="008B592D"/>
    <w:rsid w:val="008B5A29"/>
    <w:rsid w:val="008B5BBE"/>
    <w:rsid w:val="008B5C0E"/>
    <w:rsid w:val="008B5C15"/>
    <w:rsid w:val="008B5D43"/>
    <w:rsid w:val="008B5DBB"/>
    <w:rsid w:val="008B5E0B"/>
    <w:rsid w:val="008B5FA3"/>
    <w:rsid w:val="008B5FC8"/>
    <w:rsid w:val="008B6014"/>
    <w:rsid w:val="008B61CA"/>
    <w:rsid w:val="008B6368"/>
    <w:rsid w:val="008B64A4"/>
    <w:rsid w:val="008B64B9"/>
    <w:rsid w:val="008B6522"/>
    <w:rsid w:val="008B6844"/>
    <w:rsid w:val="008B6854"/>
    <w:rsid w:val="008B6A05"/>
    <w:rsid w:val="008B6A85"/>
    <w:rsid w:val="008B6B5B"/>
    <w:rsid w:val="008B6E10"/>
    <w:rsid w:val="008B73E3"/>
    <w:rsid w:val="008B7457"/>
    <w:rsid w:val="008B7475"/>
    <w:rsid w:val="008B74EE"/>
    <w:rsid w:val="008B773E"/>
    <w:rsid w:val="008B776E"/>
    <w:rsid w:val="008B7AC3"/>
    <w:rsid w:val="008B7ADD"/>
    <w:rsid w:val="008B7AF1"/>
    <w:rsid w:val="008B7C0B"/>
    <w:rsid w:val="008B7C83"/>
    <w:rsid w:val="008B7EA0"/>
    <w:rsid w:val="008B7EB3"/>
    <w:rsid w:val="008C01C3"/>
    <w:rsid w:val="008C0205"/>
    <w:rsid w:val="008C0522"/>
    <w:rsid w:val="008C0610"/>
    <w:rsid w:val="008C06FD"/>
    <w:rsid w:val="008C07B7"/>
    <w:rsid w:val="008C08A0"/>
    <w:rsid w:val="008C0A1D"/>
    <w:rsid w:val="008C0AD8"/>
    <w:rsid w:val="008C0E3D"/>
    <w:rsid w:val="008C0E49"/>
    <w:rsid w:val="008C0E5F"/>
    <w:rsid w:val="008C0EC9"/>
    <w:rsid w:val="008C0F14"/>
    <w:rsid w:val="008C11E1"/>
    <w:rsid w:val="008C1222"/>
    <w:rsid w:val="008C122C"/>
    <w:rsid w:val="008C1256"/>
    <w:rsid w:val="008C12BC"/>
    <w:rsid w:val="008C14DF"/>
    <w:rsid w:val="008C15B4"/>
    <w:rsid w:val="008C15B9"/>
    <w:rsid w:val="008C15D3"/>
    <w:rsid w:val="008C17A2"/>
    <w:rsid w:val="008C17E3"/>
    <w:rsid w:val="008C17FC"/>
    <w:rsid w:val="008C1839"/>
    <w:rsid w:val="008C18B4"/>
    <w:rsid w:val="008C19A7"/>
    <w:rsid w:val="008C19AB"/>
    <w:rsid w:val="008C1A72"/>
    <w:rsid w:val="008C1A94"/>
    <w:rsid w:val="008C1B3E"/>
    <w:rsid w:val="008C1C6C"/>
    <w:rsid w:val="008C1D43"/>
    <w:rsid w:val="008C1DDA"/>
    <w:rsid w:val="008C1F29"/>
    <w:rsid w:val="008C1F97"/>
    <w:rsid w:val="008C2109"/>
    <w:rsid w:val="008C2145"/>
    <w:rsid w:val="008C21D0"/>
    <w:rsid w:val="008C22A8"/>
    <w:rsid w:val="008C24F5"/>
    <w:rsid w:val="008C2A5C"/>
    <w:rsid w:val="008C2CFF"/>
    <w:rsid w:val="008C2E16"/>
    <w:rsid w:val="008C2E2C"/>
    <w:rsid w:val="008C2F54"/>
    <w:rsid w:val="008C2FD6"/>
    <w:rsid w:val="008C312A"/>
    <w:rsid w:val="008C3130"/>
    <w:rsid w:val="008C32BD"/>
    <w:rsid w:val="008C33B9"/>
    <w:rsid w:val="008C33FF"/>
    <w:rsid w:val="008C3400"/>
    <w:rsid w:val="008C357D"/>
    <w:rsid w:val="008C3608"/>
    <w:rsid w:val="008C361D"/>
    <w:rsid w:val="008C37C2"/>
    <w:rsid w:val="008C39D7"/>
    <w:rsid w:val="008C3A30"/>
    <w:rsid w:val="008C3A87"/>
    <w:rsid w:val="008C3E54"/>
    <w:rsid w:val="008C3E80"/>
    <w:rsid w:val="008C4015"/>
    <w:rsid w:val="008C4161"/>
    <w:rsid w:val="008C428D"/>
    <w:rsid w:val="008C42B6"/>
    <w:rsid w:val="008C4580"/>
    <w:rsid w:val="008C4643"/>
    <w:rsid w:val="008C4668"/>
    <w:rsid w:val="008C487F"/>
    <w:rsid w:val="008C4939"/>
    <w:rsid w:val="008C4949"/>
    <w:rsid w:val="008C4992"/>
    <w:rsid w:val="008C4B1E"/>
    <w:rsid w:val="008C4CA1"/>
    <w:rsid w:val="008C4DD3"/>
    <w:rsid w:val="008C5104"/>
    <w:rsid w:val="008C51E8"/>
    <w:rsid w:val="008C5249"/>
    <w:rsid w:val="008C52FE"/>
    <w:rsid w:val="008C5355"/>
    <w:rsid w:val="008C53E0"/>
    <w:rsid w:val="008C54C1"/>
    <w:rsid w:val="008C5504"/>
    <w:rsid w:val="008C574C"/>
    <w:rsid w:val="008C57A2"/>
    <w:rsid w:val="008C57EE"/>
    <w:rsid w:val="008C584D"/>
    <w:rsid w:val="008C5958"/>
    <w:rsid w:val="008C5AE7"/>
    <w:rsid w:val="008C5B2B"/>
    <w:rsid w:val="008C5B30"/>
    <w:rsid w:val="008C5B9D"/>
    <w:rsid w:val="008C5C29"/>
    <w:rsid w:val="008C5C73"/>
    <w:rsid w:val="008C5E90"/>
    <w:rsid w:val="008C60B7"/>
    <w:rsid w:val="008C61B7"/>
    <w:rsid w:val="008C62C7"/>
    <w:rsid w:val="008C6392"/>
    <w:rsid w:val="008C64E5"/>
    <w:rsid w:val="008C6509"/>
    <w:rsid w:val="008C6573"/>
    <w:rsid w:val="008C6583"/>
    <w:rsid w:val="008C6592"/>
    <w:rsid w:val="008C6633"/>
    <w:rsid w:val="008C67B0"/>
    <w:rsid w:val="008C690C"/>
    <w:rsid w:val="008C6915"/>
    <w:rsid w:val="008C6BA0"/>
    <w:rsid w:val="008C6BEC"/>
    <w:rsid w:val="008C6D22"/>
    <w:rsid w:val="008C6F9F"/>
    <w:rsid w:val="008C702D"/>
    <w:rsid w:val="008C7032"/>
    <w:rsid w:val="008C70C1"/>
    <w:rsid w:val="008C70EF"/>
    <w:rsid w:val="008C7438"/>
    <w:rsid w:val="008C75A5"/>
    <w:rsid w:val="008C75C9"/>
    <w:rsid w:val="008C76DB"/>
    <w:rsid w:val="008C7766"/>
    <w:rsid w:val="008C7832"/>
    <w:rsid w:val="008C78C9"/>
    <w:rsid w:val="008C7C79"/>
    <w:rsid w:val="008C7D0E"/>
    <w:rsid w:val="008C7D6B"/>
    <w:rsid w:val="008C7EC8"/>
    <w:rsid w:val="008C7F5E"/>
    <w:rsid w:val="008D0126"/>
    <w:rsid w:val="008D0243"/>
    <w:rsid w:val="008D0289"/>
    <w:rsid w:val="008D02B4"/>
    <w:rsid w:val="008D0356"/>
    <w:rsid w:val="008D040B"/>
    <w:rsid w:val="008D0704"/>
    <w:rsid w:val="008D0844"/>
    <w:rsid w:val="008D0A70"/>
    <w:rsid w:val="008D0BFD"/>
    <w:rsid w:val="008D0C41"/>
    <w:rsid w:val="008D0C47"/>
    <w:rsid w:val="008D0C5A"/>
    <w:rsid w:val="008D0D0D"/>
    <w:rsid w:val="008D0DEB"/>
    <w:rsid w:val="008D0EA4"/>
    <w:rsid w:val="008D10DD"/>
    <w:rsid w:val="008D1140"/>
    <w:rsid w:val="008D1174"/>
    <w:rsid w:val="008D118D"/>
    <w:rsid w:val="008D1366"/>
    <w:rsid w:val="008D13E5"/>
    <w:rsid w:val="008D148B"/>
    <w:rsid w:val="008D1570"/>
    <w:rsid w:val="008D15AE"/>
    <w:rsid w:val="008D16EB"/>
    <w:rsid w:val="008D17A7"/>
    <w:rsid w:val="008D18B1"/>
    <w:rsid w:val="008D1A17"/>
    <w:rsid w:val="008D1B68"/>
    <w:rsid w:val="008D1DA0"/>
    <w:rsid w:val="008D1E39"/>
    <w:rsid w:val="008D1ED6"/>
    <w:rsid w:val="008D1EF0"/>
    <w:rsid w:val="008D1F9B"/>
    <w:rsid w:val="008D214A"/>
    <w:rsid w:val="008D23D9"/>
    <w:rsid w:val="008D2455"/>
    <w:rsid w:val="008D277E"/>
    <w:rsid w:val="008D286C"/>
    <w:rsid w:val="008D28A6"/>
    <w:rsid w:val="008D2A53"/>
    <w:rsid w:val="008D2ABC"/>
    <w:rsid w:val="008D2ACE"/>
    <w:rsid w:val="008D2BCB"/>
    <w:rsid w:val="008D2CB8"/>
    <w:rsid w:val="008D2CE2"/>
    <w:rsid w:val="008D2D04"/>
    <w:rsid w:val="008D2E1C"/>
    <w:rsid w:val="008D2F5C"/>
    <w:rsid w:val="008D2F96"/>
    <w:rsid w:val="008D307C"/>
    <w:rsid w:val="008D322D"/>
    <w:rsid w:val="008D3248"/>
    <w:rsid w:val="008D324A"/>
    <w:rsid w:val="008D3290"/>
    <w:rsid w:val="008D32CA"/>
    <w:rsid w:val="008D3352"/>
    <w:rsid w:val="008D3376"/>
    <w:rsid w:val="008D3386"/>
    <w:rsid w:val="008D33F7"/>
    <w:rsid w:val="008D3492"/>
    <w:rsid w:val="008D356B"/>
    <w:rsid w:val="008D36AF"/>
    <w:rsid w:val="008D3748"/>
    <w:rsid w:val="008D37DC"/>
    <w:rsid w:val="008D383C"/>
    <w:rsid w:val="008D38E0"/>
    <w:rsid w:val="008D3C79"/>
    <w:rsid w:val="008D3CA6"/>
    <w:rsid w:val="008D3CC8"/>
    <w:rsid w:val="008D4073"/>
    <w:rsid w:val="008D4169"/>
    <w:rsid w:val="008D419F"/>
    <w:rsid w:val="008D41DA"/>
    <w:rsid w:val="008D4281"/>
    <w:rsid w:val="008D445F"/>
    <w:rsid w:val="008D4486"/>
    <w:rsid w:val="008D45AA"/>
    <w:rsid w:val="008D4657"/>
    <w:rsid w:val="008D467D"/>
    <w:rsid w:val="008D472F"/>
    <w:rsid w:val="008D4943"/>
    <w:rsid w:val="008D4AA7"/>
    <w:rsid w:val="008D4D42"/>
    <w:rsid w:val="008D4DC6"/>
    <w:rsid w:val="008D4E99"/>
    <w:rsid w:val="008D4EA0"/>
    <w:rsid w:val="008D4ED9"/>
    <w:rsid w:val="008D4F45"/>
    <w:rsid w:val="008D51D4"/>
    <w:rsid w:val="008D5396"/>
    <w:rsid w:val="008D559F"/>
    <w:rsid w:val="008D5753"/>
    <w:rsid w:val="008D5767"/>
    <w:rsid w:val="008D57AE"/>
    <w:rsid w:val="008D5A3A"/>
    <w:rsid w:val="008D5AF6"/>
    <w:rsid w:val="008D5B2B"/>
    <w:rsid w:val="008D5C76"/>
    <w:rsid w:val="008D5D84"/>
    <w:rsid w:val="008D5DCF"/>
    <w:rsid w:val="008D5F06"/>
    <w:rsid w:val="008D6032"/>
    <w:rsid w:val="008D6094"/>
    <w:rsid w:val="008D60CF"/>
    <w:rsid w:val="008D6371"/>
    <w:rsid w:val="008D6697"/>
    <w:rsid w:val="008D6719"/>
    <w:rsid w:val="008D6731"/>
    <w:rsid w:val="008D682F"/>
    <w:rsid w:val="008D6ABC"/>
    <w:rsid w:val="008D6C71"/>
    <w:rsid w:val="008D6D82"/>
    <w:rsid w:val="008D7033"/>
    <w:rsid w:val="008D70E8"/>
    <w:rsid w:val="008D714B"/>
    <w:rsid w:val="008D7178"/>
    <w:rsid w:val="008D7328"/>
    <w:rsid w:val="008D7443"/>
    <w:rsid w:val="008D7583"/>
    <w:rsid w:val="008D7606"/>
    <w:rsid w:val="008D77B5"/>
    <w:rsid w:val="008D790A"/>
    <w:rsid w:val="008D7A24"/>
    <w:rsid w:val="008D7B8E"/>
    <w:rsid w:val="008D7EB8"/>
    <w:rsid w:val="008D7FFB"/>
    <w:rsid w:val="008E008A"/>
    <w:rsid w:val="008E0305"/>
    <w:rsid w:val="008E0357"/>
    <w:rsid w:val="008E0381"/>
    <w:rsid w:val="008E049E"/>
    <w:rsid w:val="008E05C0"/>
    <w:rsid w:val="008E05F8"/>
    <w:rsid w:val="008E0650"/>
    <w:rsid w:val="008E06E5"/>
    <w:rsid w:val="008E07C9"/>
    <w:rsid w:val="008E099D"/>
    <w:rsid w:val="008E09E1"/>
    <w:rsid w:val="008E09FA"/>
    <w:rsid w:val="008E0A79"/>
    <w:rsid w:val="008E0AE1"/>
    <w:rsid w:val="008E0AF0"/>
    <w:rsid w:val="008E0D13"/>
    <w:rsid w:val="008E0D77"/>
    <w:rsid w:val="008E0FA4"/>
    <w:rsid w:val="008E0FF3"/>
    <w:rsid w:val="008E0FFE"/>
    <w:rsid w:val="008E1070"/>
    <w:rsid w:val="008E10B5"/>
    <w:rsid w:val="008E130E"/>
    <w:rsid w:val="008E147B"/>
    <w:rsid w:val="008E14A6"/>
    <w:rsid w:val="008E1540"/>
    <w:rsid w:val="008E1583"/>
    <w:rsid w:val="008E15D9"/>
    <w:rsid w:val="008E16CB"/>
    <w:rsid w:val="008E19FF"/>
    <w:rsid w:val="008E1A36"/>
    <w:rsid w:val="008E1D10"/>
    <w:rsid w:val="008E1D5C"/>
    <w:rsid w:val="008E1DA3"/>
    <w:rsid w:val="008E1E3F"/>
    <w:rsid w:val="008E1EE8"/>
    <w:rsid w:val="008E2062"/>
    <w:rsid w:val="008E2094"/>
    <w:rsid w:val="008E219C"/>
    <w:rsid w:val="008E2395"/>
    <w:rsid w:val="008E23CC"/>
    <w:rsid w:val="008E23E1"/>
    <w:rsid w:val="008E23FA"/>
    <w:rsid w:val="008E2496"/>
    <w:rsid w:val="008E255B"/>
    <w:rsid w:val="008E2661"/>
    <w:rsid w:val="008E26EE"/>
    <w:rsid w:val="008E2794"/>
    <w:rsid w:val="008E290E"/>
    <w:rsid w:val="008E2C28"/>
    <w:rsid w:val="008E2CAF"/>
    <w:rsid w:val="008E2D0A"/>
    <w:rsid w:val="008E2F07"/>
    <w:rsid w:val="008E2F1A"/>
    <w:rsid w:val="008E3022"/>
    <w:rsid w:val="008E3062"/>
    <w:rsid w:val="008E31A8"/>
    <w:rsid w:val="008E3249"/>
    <w:rsid w:val="008E33A5"/>
    <w:rsid w:val="008E3455"/>
    <w:rsid w:val="008E35AA"/>
    <w:rsid w:val="008E3696"/>
    <w:rsid w:val="008E36CB"/>
    <w:rsid w:val="008E389B"/>
    <w:rsid w:val="008E38AA"/>
    <w:rsid w:val="008E3B8B"/>
    <w:rsid w:val="008E3BD5"/>
    <w:rsid w:val="008E3C05"/>
    <w:rsid w:val="008E3C40"/>
    <w:rsid w:val="008E3C5F"/>
    <w:rsid w:val="008E3F6E"/>
    <w:rsid w:val="008E3F7D"/>
    <w:rsid w:val="008E41A3"/>
    <w:rsid w:val="008E41D7"/>
    <w:rsid w:val="008E4353"/>
    <w:rsid w:val="008E4422"/>
    <w:rsid w:val="008E477E"/>
    <w:rsid w:val="008E4828"/>
    <w:rsid w:val="008E4854"/>
    <w:rsid w:val="008E4887"/>
    <w:rsid w:val="008E4A8A"/>
    <w:rsid w:val="008E4B4E"/>
    <w:rsid w:val="008E4B64"/>
    <w:rsid w:val="008E4D2F"/>
    <w:rsid w:val="008E4EC8"/>
    <w:rsid w:val="008E5082"/>
    <w:rsid w:val="008E52B6"/>
    <w:rsid w:val="008E5310"/>
    <w:rsid w:val="008E5375"/>
    <w:rsid w:val="008E5417"/>
    <w:rsid w:val="008E5527"/>
    <w:rsid w:val="008E5594"/>
    <w:rsid w:val="008E55C4"/>
    <w:rsid w:val="008E55DF"/>
    <w:rsid w:val="008E5630"/>
    <w:rsid w:val="008E56F5"/>
    <w:rsid w:val="008E57D1"/>
    <w:rsid w:val="008E584D"/>
    <w:rsid w:val="008E5951"/>
    <w:rsid w:val="008E5BA5"/>
    <w:rsid w:val="008E5DAF"/>
    <w:rsid w:val="008E5F45"/>
    <w:rsid w:val="008E605B"/>
    <w:rsid w:val="008E606E"/>
    <w:rsid w:val="008E60C9"/>
    <w:rsid w:val="008E60DD"/>
    <w:rsid w:val="008E618E"/>
    <w:rsid w:val="008E62D8"/>
    <w:rsid w:val="008E62FB"/>
    <w:rsid w:val="008E62FC"/>
    <w:rsid w:val="008E63F3"/>
    <w:rsid w:val="008E643D"/>
    <w:rsid w:val="008E6602"/>
    <w:rsid w:val="008E66E1"/>
    <w:rsid w:val="008E66F2"/>
    <w:rsid w:val="008E6828"/>
    <w:rsid w:val="008E6829"/>
    <w:rsid w:val="008E69B4"/>
    <w:rsid w:val="008E6AD6"/>
    <w:rsid w:val="008E6BB8"/>
    <w:rsid w:val="008E6DEB"/>
    <w:rsid w:val="008E6ECC"/>
    <w:rsid w:val="008E701D"/>
    <w:rsid w:val="008E728F"/>
    <w:rsid w:val="008E757B"/>
    <w:rsid w:val="008E76A7"/>
    <w:rsid w:val="008E7A3F"/>
    <w:rsid w:val="008E7AE8"/>
    <w:rsid w:val="008E7C53"/>
    <w:rsid w:val="008E7C5C"/>
    <w:rsid w:val="008E7D67"/>
    <w:rsid w:val="008E7E62"/>
    <w:rsid w:val="008F0105"/>
    <w:rsid w:val="008F0294"/>
    <w:rsid w:val="008F040D"/>
    <w:rsid w:val="008F0521"/>
    <w:rsid w:val="008F0609"/>
    <w:rsid w:val="008F0940"/>
    <w:rsid w:val="008F09FD"/>
    <w:rsid w:val="008F0A85"/>
    <w:rsid w:val="008F0B23"/>
    <w:rsid w:val="008F0BE0"/>
    <w:rsid w:val="008F0C5B"/>
    <w:rsid w:val="008F0D6C"/>
    <w:rsid w:val="008F0E17"/>
    <w:rsid w:val="008F0F0A"/>
    <w:rsid w:val="008F1126"/>
    <w:rsid w:val="008F11CE"/>
    <w:rsid w:val="008F1288"/>
    <w:rsid w:val="008F13C8"/>
    <w:rsid w:val="008F13ED"/>
    <w:rsid w:val="008F1418"/>
    <w:rsid w:val="008F16A3"/>
    <w:rsid w:val="008F17FC"/>
    <w:rsid w:val="008F1AE6"/>
    <w:rsid w:val="008F1B3E"/>
    <w:rsid w:val="008F1D52"/>
    <w:rsid w:val="008F1F1F"/>
    <w:rsid w:val="008F20C2"/>
    <w:rsid w:val="008F21B1"/>
    <w:rsid w:val="008F2255"/>
    <w:rsid w:val="008F2289"/>
    <w:rsid w:val="008F22EB"/>
    <w:rsid w:val="008F2395"/>
    <w:rsid w:val="008F2484"/>
    <w:rsid w:val="008F2585"/>
    <w:rsid w:val="008F25D2"/>
    <w:rsid w:val="008F279E"/>
    <w:rsid w:val="008F29DD"/>
    <w:rsid w:val="008F2A56"/>
    <w:rsid w:val="008F2C8E"/>
    <w:rsid w:val="008F2F90"/>
    <w:rsid w:val="008F3164"/>
    <w:rsid w:val="008F33E4"/>
    <w:rsid w:val="008F34AD"/>
    <w:rsid w:val="008F34E3"/>
    <w:rsid w:val="008F37F7"/>
    <w:rsid w:val="008F3A8D"/>
    <w:rsid w:val="008F3A97"/>
    <w:rsid w:val="008F3B56"/>
    <w:rsid w:val="008F3B57"/>
    <w:rsid w:val="008F3D0B"/>
    <w:rsid w:val="008F3DC3"/>
    <w:rsid w:val="008F3EEE"/>
    <w:rsid w:val="008F403A"/>
    <w:rsid w:val="008F4165"/>
    <w:rsid w:val="008F418B"/>
    <w:rsid w:val="008F4399"/>
    <w:rsid w:val="008F43DF"/>
    <w:rsid w:val="008F4411"/>
    <w:rsid w:val="008F4430"/>
    <w:rsid w:val="008F44AE"/>
    <w:rsid w:val="008F44E6"/>
    <w:rsid w:val="008F4702"/>
    <w:rsid w:val="008F475D"/>
    <w:rsid w:val="008F49E7"/>
    <w:rsid w:val="008F4B22"/>
    <w:rsid w:val="008F4E62"/>
    <w:rsid w:val="008F5015"/>
    <w:rsid w:val="008F5184"/>
    <w:rsid w:val="008F5334"/>
    <w:rsid w:val="008F585C"/>
    <w:rsid w:val="008F58C0"/>
    <w:rsid w:val="008F59B4"/>
    <w:rsid w:val="008F5A32"/>
    <w:rsid w:val="008F5CEB"/>
    <w:rsid w:val="008F5E60"/>
    <w:rsid w:val="008F5FCD"/>
    <w:rsid w:val="008F6301"/>
    <w:rsid w:val="008F697F"/>
    <w:rsid w:val="008F6AAD"/>
    <w:rsid w:val="008F6BB9"/>
    <w:rsid w:val="008F6BCD"/>
    <w:rsid w:val="008F6CBC"/>
    <w:rsid w:val="008F6E15"/>
    <w:rsid w:val="008F712E"/>
    <w:rsid w:val="008F73D5"/>
    <w:rsid w:val="008F742C"/>
    <w:rsid w:val="008F74A1"/>
    <w:rsid w:val="008F762F"/>
    <w:rsid w:val="008F77D1"/>
    <w:rsid w:val="008F78DD"/>
    <w:rsid w:val="008F7A5A"/>
    <w:rsid w:val="008F7C3D"/>
    <w:rsid w:val="008F7CD8"/>
    <w:rsid w:val="008F7DC6"/>
    <w:rsid w:val="008F7DE0"/>
    <w:rsid w:val="008F7F70"/>
    <w:rsid w:val="008F7F99"/>
    <w:rsid w:val="00900135"/>
    <w:rsid w:val="0090013C"/>
    <w:rsid w:val="0090023B"/>
    <w:rsid w:val="009002A9"/>
    <w:rsid w:val="009002E5"/>
    <w:rsid w:val="0090037E"/>
    <w:rsid w:val="00900437"/>
    <w:rsid w:val="0090049D"/>
    <w:rsid w:val="0090062F"/>
    <w:rsid w:val="0090085C"/>
    <w:rsid w:val="00900983"/>
    <w:rsid w:val="00900AAF"/>
    <w:rsid w:val="00900B3D"/>
    <w:rsid w:val="00900BB2"/>
    <w:rsid w:val="00900BDC"/>
    <w:rsid w:val="00900C73"/>
    <w:rsid w:val="00900F0F"/>
    <w:rsid w:val="00900F7A"/>
    <w:rsid w:val="00901054"/>
    <w:rsid w:val="00901119"/>
    <w:rsid w:val="0090121C"/>
    <w:rsid w:val="0090124C"/>
    <w:rsid w:val="009012BD"/>
    <w:rsid w:val="00901329"/>
    <w:rsid w:val="009014D8"/>
    <w:rsid w:val="00901577"/>
    <w:rsid w:val="009015E6"/>
    <w:rsid w:val="00901733"/>
    <w:rsid w:val="0090176E"/>
    <w:rsid w:val="00901789"/>
    <w:rsid w:val="009017D9"/>
    <w:rsid w:val="00901830"/>
    <w:rsid w:val="009018CB"/>
    <w:rsid w:val="009019AD"/>
    <w:rsid w:val="00901BC6"/>
    <w:rsid w:val="00901BCB"/>
    <w:rsid w:val="00901C52"/>
    <w:rsid w:val="00901D18"/>
    <w:rsid w:val="00901DBF"/>
    <w:rsid w:val="00901E3F"/>
    <w:rsid w:val="00901E41"/>
    <w:rsid w:val="0090202F"/>
    <w:rsid w:val="0090203C"/>
    <w:rsid w:val="0090211D"/>
    <w:rsid w:val="00902133"/>
    <w:rsid w:val="00902336"/>
    <w:rsid w:val="00902367"/>
    <w:rsid w:val="00902470"/>
    <w:rsid w:val="009024CC"/>
    <w:rsid w:val="00902669"/>
    <w:rsid w:val="00902700"/>
    <w:rsid w:val="009027AB"/>
    <w:rsid w:val="00902998"/>
    <w:rsid w:val="00902A34"/>
    <w:rsid w:val="00902AD1"/>
    <w:rsid w:val="00902E91"/>
    <w:rsid w:val="00902F2C"/>
    <w:rsid w:val="0090308A"/>
    <w:rsid w:val="00903237"/>
    <w:rsid w:val="00903246"/>
    <w:rsid w:val="009032BC"/>
    <w:rsid w:val="0090345B"/>
    <w:rsid w:val="00903507"/>
    <w:rsid w:val="009035EB"/>
    <w:rsid w:val="00903765"/>
    <w:rsid w:val="009037E3"/>
    <w:rsid w:val="009038B7"/>
    <w:rsid w:val="00903974"/>
    <w:rsid w:val="009039D8"/>
    <w:rsid w:val="00903BAA"/>
    <w:rsid w:val="00903BCC"/>
    <w:rsid w:val="00903EAE"/>
    <w:rsid w:val="00903F35"/>
    <w:rsid w:val="00903F60"/>
    <w:rsid w:val="00904553"/>
    <w:rsid w:val="00904597"/>
    <w:rsid w:val="009045B2"/>
    <w:rsid w:val="009045BE"/>
    <w:rsid w:val="009047E7"/>
    <w:rsid w:val="009048AF"/>
    <w:rsid w:val="009048FA"/>
    <w:rsid w:val="0090493B"/>
    <w:rsid w:val="00904A4F"/>
    <w:rsid w:val="00904BA7"/>
    <w:rsid w:val="00904BE2"/>
    <w:rsid w:val="00904CCC"/>
    <w:rsid w:val="00904D37"/>
    <w:rsid w:val="00904E66"/>
    <w:rsid w:val="00904E82"/>
    <w:rsid w:val="00904ECA"/>
    <w:rsid w:val="009050F5"/>
    <w:rsid w:val="00905173"/>
    <w:rsid w:val="009051B9"/>
    <w:rsid w:val="009051C4"/>
    <w:rsid w:val="009051DA"/>
    <w:rsid w:val="0090551A"/>
    <w:rsid w:val="00905549"/>
    <w:rsid w:val="009055CF"/>
    <w:rsid w:val="0090566A"/>
    <w:rsid w:val="009056E3"/>
    <w:rsid w:val="00905703"/>
    <w:rsid w:val="009058A0"/>
    <w:rsid w:val="009058F2"/>
    <w:rsid w:val="009059F3"/>
    <w:rsid w:val="009059F4"/>
    <w:rsid w:val="00905BEB"/>
    <w:rsid w:val="00905C47"/>
    <w:rsid w:val="00905CC9"/>
    <w:rsid w:val="00905CE8"/>
    <w:rsid w:val="00905F6F"/>
    <w:rsid w:val="00905FAF"/>
    <w:rsid w:val="009060F9"/>
    <w:rsid w:val="0090611E"/>
    <w:rsid w:val="00906120"/>
    <w:rsid w:val="0090621D"/>
    <w:rsid w:val="00906466"/>
    <w:rsid w:val="00906524"/>
    <w:rsid w:val="00906601"/>
    <w:rsid w:val="00906896"/>
    <w:rsid w:val="00906923"/>
    <w:rsid w:val="00906978"/>
    <w:rsid w:val="00906C28"/>
    <w:rsid w:val="00906CD6"/>
    <w:rsid w:val="00906DCF"/>
    <w:rsid w:val="00906E2A"/>
    <w:rsid w:val="0090707C"/>
    <w:rsid w:val="00907086"/>
    <w:rsid w:val="009071D0"/>
    <w:rsid w:val="00907350"/>
    <w:rsid w:val="00907453"/>
    <w:rsid w:val="00907503"/>
    <w:rsid w:val="0090788A"/>
    <w:rsid w:val="009079A9"/>
    <w:rsid w:val="00907DAA"/>
    <w:rsid w:val="00907DBD"/>
    <w:rsid w:val="00907F1B"/>
    <w:rsid w:val="0091005A"/>
    <w:rsid w:val="00910076"/>
    <w:rsid w:val="00910099"/>
    <w:rsid w:val="009101C2"/>
    <w:rsid w:val="0091031A"/>
    <w:rsid w:val="009106CF"/>
    <w:rsid w:val="009106DE"/>
    <w:rsid w:val="00910854"/>
    <w:rsid w:val="00910BA2"/>
    <w:rsid w:val="00910C48"/>
    <w:rsid w:val="00910D9C"/>
    <w:rsid w:val="00910DAA"/>
    <w:rsid w:val="0091119B"/>
    <w:rsid w:val="009111BE"/>
    <w:rsid w:val="009112EF"/>
    <w:rsid w:val="0091166E"/>
    <w:rsid w:val="00911794"/>
    <w:rsid w:val="00911A3B"/>
    <w:rsid w:val="00911BD8"/>
    <w:rsid w:val="00911D14"/>
    <w:rsid w:val="00911DA4"/>
    <w:rsid w:val="00911FCB"/>
    <w:rsid w:val="00911FD1"/>
    <w:rsid w:val="0091206E"/>
    <w:rsid w:val="00912074"/>
    <w:rsid w:val="009120B4"/>
    <w:rsid w:val="009121AD"/>
    <w:rsid w:val="00912353"/>
    <w:rsid w:val="009124E2"/>
    <w:rsid w:val="00912628"/>
    <w:rsid w:val="009129AE"/>
    <w:rsid w:val="00912ADF"/>
    <w:rsid w:val="00912C67"/>
    <w:rsid w:val="00912C6B"/>
    <w:rsid w:val="00912DFE"/>
    <w:rsid w:val="00912F82"/>
    <w:rsid w:val="0091300B"/>
    <w:rsid w:val="0091316E"/>
    <w:rsid w:val="009132A3"/>
    <w:rsid w:val="0091340C"/>
    <w:rsid w:val="009134A5"/>
    <w:rsid w:val="0091355F"/>
    <w:rsid w:val="009135D2"/>
    <w:rsid w:val="009138A5"/>
    <w:rsid w:val="009138F9"/>
    <w:rsid w:val="009139A1"/>
    <w:rsid w:val="00913A0F"/>
    <w:rsid w:val="00913A35"/>
    <w:rsid w:val="00913A3D"/>
    <w:rsid w:val="00913AC8"/>
    <w:rsid w:val="00913D7B"/>
    <w:rsid w:val="00913FC4"/>
    <w:rsid w:val="0091407C"/>
    <w:rsid w:val="009140C2"/>
    <w:rsid w:val="00914172"/>
    <w:rsid w:val="00914316"/>
    <w:rsid w:val="00914484"/>
    <w:rsid w:val="00914564"/>
    <w:rsid w:val="0091465F"/>
    <w:rsid w:val="00914705"/>
    <w:rsid w:val="00914885"/>
    <w:rsid w:val="00914A2A"/>
    <w:rsid w:val="00914A53"/>
    <w:rsid w:val="00914BA8"/>
    <w:rsid w:val="00914F32"/>
    <w:rsid w:val="00914FB4"/>
    <w:rsid w:val="00915134"/>
    <w:rsid w:val="0091518F"/>
    <w:rsid w:val="00915254"/>
    <w:rsid w:val="009152BA"/>
    <w:rsid w:val="009152BF"/>
    <w:rsid w:val="009153D8"/>
    <w:rsid w:val="00915520"/>
    <w:rsid w:val="00915529"/>
    <w:rsid w:val="0091561B"/>
    <w:rsid w:val="00915698"/>
    <w:rsid w:val="0091584F"/>
    <w:rsid w:val="009158DE"/>
    <w:rsid w:val="0091592B"/>
    <w:rsid w:val="00915CCB"/>
    <w:rsid w:val="00915E07"/>
    <w:rsid w:val="00915E84"/>
    <w:rsid w:val="0091605F"/>
    <w:rsid w:val="00916159"/>
    <w:rsid w:val="009163F2"/>
    <w:rsid w:val="00916859"/>
    <w:rsid w:val="00916990"/>
    <w:rsid w:val="009169DF"/>
    <w:rsid w:val="00916AFC"/>
    <w:rsid w:val="00916B4F"/>
    <w:rsid w:val="00916C7A"/>
    <w:rsid w:val="00916CD3"/>
    <w:rsid w:val="00916D2A"/>
    <w:rsid w:val="00916FDE"/>
    <w:rsid w:val="009170D1"/>
    <w:rsid w:val="0091769F"/>
    <w:rsid w:val="009176E2"/>
    <w:rsid w:val="00917702"/>
    <w:rsid w:val="00917A25"/>
    <w:rsid w:val="00917E2A"/>
    <w:rsid w:val="00917E47"/>
    <w:rsid w:val="00917E9F"/>
    <w:rsid w:val="00917F94"/>
    <w:rsid w:val="0092001A"/>
    <w:rsid w:val="00920213"/>
    <w:rsid w:val="00920222"/>
    <w:rsid w:val="0092030F"/>
    <w:rsid w:val="009205B9"/>
    <w:rsid w:val="00920925"/>
    <w:rsid w:val="00920A5C"/>
    <w:rsid w:val="00920DF2"/>
    <w:rsid w:val="00921090"/>
    <w:rsid w:val="009210BF"/>
    <w:rsid w:val="0092115F"/>
    <w:rsid w:val="009215CE"/>
    <w:rsid w:val="00921759"/>
    <w:rsid w:val="00921863"/>
    <w:rsid w:val="00921958"/>
    <w:rsid w:val="00921A1A"/>
    <w:rsid w:val="00921A5F"/>
    <w:rsid w:val="00921A7B"/>
    <w:rsid w:val="00921A8F"/>
    <w:rsid w:val="00921B88"/>
    <w:rsid w:val="00921BE6"/>
    <w:rsid w:val="00921C42"/>
    <w:rsid w:val="00921CF6"/>
    <w:rsid w:val="00921D94"/>
    <w:rsid w:val="00921E52"/>
    <w:rsid w:val="00921E66"/>
    <w:rsid w:val="00921E7F"/>
    <w:rsid w:val="00921F4A"/>
    <w:rsid w:val="00921F89"/>
    <w:rsid w:val="0092208D"/>
    <w:rsid w:val="00922326"/>
    <w:rsid w:val="0092271D"/>
    <w:rsid w:val="009228F9"/>
    <w:rsid w:val="00922946"/>
    <w:rsid w:val="00922A03"/>
    <w:rsid w:val="00922A40"/>
    <w:rsid w:val="0092305A"/>
    <w:rsid w:val="0092327E"/>
    <w:rsid w:val="009232BF"/>
    <w:rsid w:val="00923344"/>
    <w:rsid w:val="00923367"/>
    <w:rsid w:val="009233FC"/>
    <w:rsid w:val="0092352C"/>
    <w:rsid w:val="009235E0"/>
    <w:rsid w:val="009237F5"/>
    <w:rsid w:val="009238F9"/>
    <w:rsid w:val="009238FC"/>
    <w:rsid w:val="0092392D"/>
    <w:rsid w:val="00923AC9"/>
    <w:rsid w:val="00923BBD"/>
    <w:rsid w:val="00923BD2"/>
    <w:rsid w:val="00923DC7"/>
    <w:rsid w:val="00923DFF"/>
    <w:rsid w:val="00923EAD"/>
    <w:rsid w:val="00923EF3"/>
    <w:rsid w:val="0092428B"/>
    <w:rsid w:val="009246BC"/>
    <w:rsid w:val="0092476B"/>
    <w:rsid w:val="00924844"/>
    <w:rsid w:val="00924878"/>
    <w:rsid w:val="0092492E"/>
    <w:rsid w:val="009249C9"/>
    <w:rsid w:val="009249CA"/>
    <w:rsid w:val="00924B44"/>
    <w:rsid w:val="00924D38"/>
    <w:rsid w:val="00924E7A"/>
    <w:rsid w:val="00924FE4"/>
    <w:rsid w:val="00925081"/>
    <w:rsid w:val="0092526B"/>
    <w:rsid w:val="00925411"/>
    <w:rsid w:val="00925432"/>
    <w:rsid w:val="00925462"/>
    <w:rsid w:val="009254AF"/>
    <w:rsid w:val="009254D0"/>
    <w:rsid w:val="0092565E"/>
    <w:rsid w:val="009256AC"/>
    <w:rsid w:val="00925708"/>
    <w:rsid w:val="00925A18"/>
    <w:rsid w:val="00925B1D"/>
    <w:rsid w:val="00925D5C"/>
    <w:rsid w:val="00925D79"/>
    <w:rsid w:val="00925F08"/>
    <w:rsid w:val="00926061"/>
    <w:rsid w:val="00926212"/>
    <w:rsid w:val="00926449"/>
    <w:rsid w:val="0092650A"/>
    <w:rsid w:val="00926612"/>
    <w:rsid w:val="009269B5"/>
    <w:rsid w:val="00926A9D"/>
    <w:rsid w:val="00926AEB"/>
    <w:rsid w:val="00926C14"/>
    <w:rsid w:val="00926C82"/>
    <w:rsid w:val="00926CB5"/>
    <w:rsid w:val="00926D1A"/>
    <w:rsid w:val="00926E7F"/>
    <w:rsid w:val="00926F59"/>
    <w:rsid w:val="00927121"/>
    <w:rsid w:val="00927233"/>
    <w:rsid w:val="0092735F"/>
    <w:rsid w:val="0092749A"/>
    <w:rsid w:val="009275E0"/>
    <w:rsid w:val="00927608"/>
    <w:rsid w:val="0092768A"/>
    <w:rsid w:val="009276CF"/>
    <w:rsid w:val="009276EC"/>
    <w:rsid w:val="009277BC"/>
    <w:rsid w:val="0092781C"/>
    <w:rsid w:val="00927A03"/>
    <w:rsid w:val="00927BF8"/>
    <w:rsid w:val="00927D22"/>
    <w:rsid w:val="00927EC4"/>
    <w:rsid w:val="00930106"/>
    <w:rsid w:val="00930108"/>
    <w:rsid w:val="00930143"/>
    <w:rsid w:val="0093017D"/>
    <w:rsid w:val="00930748"/>
    <w:rsid w:val="00930913"/>
    <w:rsid w:val="00930A8A"/>
    <w:rsid w:val="00930B29"/>
    <w:rsid w:val="00930C1C"/>
    <w:rsid w:val="00930D15"/>
    <w:rsid w:val="00930D21"/>
    <w:rsid w:val="00930F9D"/>
    <w:rsid w:val="0093112E"/>
    <w:rsid w:val="00931371"/>
    <w:rsid w:val="00931383"/>
    <w:rsid w:val="00931459"/>
    <w:rsid w:val="0093152C"/>
    <w:rsid w:val="00931530"/>
    <w:rsid w:val="009315A6"/>
    <w:rsid w:val="009316D3"/>
    <w:rsid w:val="009316F0"/>
    <w:rsid w:val="009317FC"/>
    <w:rsid w:val="0093187F"/>
    <w:rsid w:val="00931AE3"/>
    <w:rsid w:val="00931DA3"/>
    <w:rsid w:val="00931EA3"/>
    <w:rsid w:val="00931F3A"/>
    <w:rsid w:val="00931F89"/>
    <w:rsid w:val="0093200D"/>
    <w:rsid w:val="00932031"/>
    <w:rsid w:val="009321BA"/>
    <w:rsid w:val="009321BB"/>
    <w:rsid w:val="0093222A"/>
    <w:rsid w:val="009322DC"/>
    <w:rsid w:val="009322F4"/>
    <w:rsid w:val="00932320"/>
    <w:rsid w:val="0093255F"/>
    <w:rsid w:val="00932569"/>
    <w:rsid w:val="009326F2"/>
    <w:rsid w:val="00932739"/>
    <w:rsid w:val="00932755"/>
    <w:rsid w:val="0093278E"/>
    <w:rsid w:val="009327CF"/>
    <w:rsid w:val="0093293F"/>
    <w:rsid w:val="00932B71"/>
    <w:rsid w:val="00932BB8"/>
    <w:rsid w:val="00932D9B"/>
    <w:rsid w:val="00932FCF"/>
    <w:rsid w:val="009331E2"/>
    <w:rsid w:val="00933436"/>
    <w:rsid w:val="009335A2"/>
    <w:rsid w:val="0093363D"/>
    <w:rsid w:val="0093364A"/>
    <w:rsid w:val="0093379D"/>
    <w:rsid w:val="009337A1"/>
    <w:rsid w:val="009337F9"/>
    <w:rsid w:val="00933A5C"/>
    <w:rsid w:val="00933AAA"/>
    <w:rsid w:val="00933AF7"/>
    <w:rsid w:val="00933B03"/>
    <w:rsid w:val="00933C4C"/>
    <w:rsid w:val="00933D1F"/>
    <w:rsid w:val="00934072"/>
    <w:rsid w:val="00934090"/>
    <w:rsid w:val="009342C4"/>
    <w:rsid w:val="0093485D"/>
    <w:rsid w:val="009348B5"/>
    <w:rsid w:val="00934A0A"/>
    <w:rsid w:val="00934A25"/>
    <w:rsid w:val="00934CB8"/>
    <w:rsid w:val="00934DCB"/>
    <w:rsid w:val="00935030"/>
    <w:rsid w:val="0093507C"/>
    <w:rsid w:val="009350D2"/>
    <w:rsid w:val="00935131"/>
    <w:rsid w:val="0093535D"/>
    <w:rsid w:val="0093553E"/>
    <w:rsid w:val="009355F3"/>
    <w:rsid w:val="0093572B"/>
    <w:rsid w:val="00935851"/>
    <w:rsid w:val="00935A03"/>
    <w:rsid w:val="00935A2D"/>
    <w:rsid w:val="00935A39"/>
    <w:rsid w:val="00935C8B"/>
    <w:rsid w:val="00935DDE"/>
    <w:rsid w:val="00935E45"/>
    <w:rsid w:val="00935E6A"/>
    <w:rsid w:val="00935E7B"/>
    <w:rsid w:val="00935E83"/>
    <w:rsid w:val="00935F14"/>
    <w:rsid w:val="0093607B"/>
    <w:rsid w:val="009360E5"/>
    <w:rsid w:val="00936102"/>
    <w:rsid w:val="0093619E"/>
    <w:rsid w:val="009362B0"/>
    <w:rsid w:val="009365F4"/>
    <w:rsid w:val="0093679B"/>
    <w:rsid w:val="0093681A"/>
    <w:rsid w:val="009368D6"/>
    <w:rsid w:val="009368E0"/>
    <w:rsid w:val="00936C07"/>
    <w:rsid w:val="00936D42"/>
    <w:rsid w:val="00936FFC"/>
    <w:rsid w:val="009370B3"/>
    <w:rsid w:val="00937301"/>
    <w:rsid w:val="0093734D"/>
    <w:rsid w:val="00937413"/>
    <w:rsid w:val="00937521"/>
    <w:rsid w:val="0093777D"/>
    <w:rsid w:val="00937A35"/>
    <w:rsid w:val="00937B40"/>
    <w:rsid w:val="00937C90"/>
    <w:rsid w:val="00937D15"/>
    <w:rsid w:val="00937EB3"/>
    <w:rsid w:val="00937EC1"/>
    <w:rsid w:val="00937EF8"/>
    <w:rsid w:val="00940012"/>
    <w:rsid w:val="00940381"/>
    <w:rsid w:val="00940395"/>
    <w:rsid w:val="0094046A"/>
    <w:rsid w:val="009404B6"/>
    <w:rsid w:val="00940582"/>
    <w:rsid w:val="009407B8"/>
    <w:rsid w:val="009407EF"/>
    <w:rsid w:val="00940809"/>
    <w:rsid w:val="00940815"/>
    <w:rsid w:val="00940BF8"/>
    <w:rsid w:val="00940E77"/>
    <w:rsid w:val="00940EAF"/>
    <w:rsid w:val="00940ED2"/>
    <w:rsid w:val="00940FBE"/>
    <w:rsid w:val="00941054"/>
    <w:rsid w:val="009410A8"/>
    <w:rsid w:val="00941141"/>
    <w:rsid w:val="00941412"/>
    <w:rsid w:val="009414AB"/>
    <w:rsid w:val="00941585"/>
    <w:rsid w:val="009416F7"/>
    <w:rsid w:val="00941722"/>
    <w:rsid w:val="00941848"/>
    <w:rsid w:val="009418D9"/>
    <w:rsid w:val="00941971"/>
    <w:rsid w:val="009419B9"/>
    <w:rsid w:val="00941A1B"/>
    <w:rsid w:val="00941A4E"/>
    <w:rsid w:val="00941C8D"/>
    <w:rsid w:val="00941D36"/>
    <w:rsid w:val="00941DC0"/>
    <w:rsid w:val="00941EB7"/>
    <w:rsid w:val="009422DC"/>
    <w:rsid w:val="00942305"/>
    <w:rsid w:val="00942379"/>
    <w:rsid w:val="00942610"/>
    <w:rsid w:val="009426A7"/>
    <w:rsid w:val="00942740"/>
    <w:rsid w:val="009427BA"/>
    <w:rsid w:val="00942814"/>
    <w:rsid w:val="009428E9"/>
    <w:rsid w:val="009429B4"/>
    <w:rsid w:val="009429D1"/>
    <w:rsid w:val="00942B09"/>
    <w:rsid w:val="00942B1D"/>
    <w:rsid w:val="00942B71"/>
    <w:rsid w:val="00942D37"/>
    <w:rsid w:val="009430D8"/>
    <w:rsid w:val="0094310B"/>
    <w:rsid w:val="009431BB"/>
    <w:rsid w:val="0094320E"/>
    <w:rsid w:val="00943251"/>
    <w:rsid w:val="009432C9"/>
    <w:rsid w:val="00943329"/>
    <w:rsid w:val="0094338B"/>
    <w:rsid w:val="00943463"/>
    <w:rsid w:val="0094351A"/>
    <w:rsid w:val="00943523"/>
    <w:rsid w:val="00943560"/>
    <w:rsid w:val="00943593"/>
    <w:rsid w:val="0094366C"/>
    <w:rsid w:val="00943731"/>
    <w:rsid w:val="0094397A"/>
    <w:rsid w:val="00943999"/>
    <w:rsid w:val="00943BE9"/>
    <w:rsid w:val="00943CCE"/>
    <w:rsid w:val="00943CDC"/>
    <w:rsid w:val="00943DCB"/>
    <w:rsid w:val="00943F25"/>
    <w:rsid w:val="00944063"/>
    <w:rsid w:val="0094408B"/>
    <w:rsid w:val="00944091"/>
    <w:rsid w:val="00944143"/>
    <w:rsid w:val="0094422C"/>
    <w:rsid w:val="0094433F"/>
    <w:rsid w:val="00944455"/>
    <w:rsid w:val="009444F6"/>
    <w:rsid w:val="00944857"/>
    <w:rsid w:val="00944884"/>
    <w:rsid w:val="009449DF"/>
    <w:rsid w:val="00944A0A"/>
    <w:rsid w:val="00944A5F"/>
    <w:rsid w:val="00944E5D"/>
    <w:rsid w:val="00944FAD"/>
    <w:rsid w:val="009450B2"/>
    <w:rsid w:val="0094515E"/>
    <w:rsid w:val="00945268"/>
    <w:rsid w:val="0094531F"/>
    <w:rsid w:val="00945416"/>
    <w:rsid w:val="00945516"/>
    <w:rsid w:val="0094555E"/>
    <w:rsid w:val="009458AF"/>
    <w:rsid w:val="00945A48"/>
    <w:rsid w:val="00945B75"/>
    <w:rsid w:val="00945C0A"/>
    <w:rsid w:val="00945CC3"/>
    <w:rsid w:val="00945D99"/>
    <w:rsid w:val="00945F12"/>
    <w:rsid w:val="00945F8E"/>
    <w:rsid w:val="0094612D"/>
    <w:rsid w:val="009463A7"/>
    <w:rsid w:val="0094656A"/>
    <w:rsid w:val="009465B3"/>
    <w:rsid w:val="009466CD"/>
    <w:rsid w:val="009466E0"/>
    <w:rsid w:val="00946752"/>
    <w:rsid w:val="009467EA"/>
    <w:rsid w:val="0094683C"/>
    <w:rsid w:val="009469F0"/>
    <w:rsid w:val="00946AAC"/>
    <w:rsid w:val="00946B4F"/>
    <w:rsid w:val="00946B86"/>
    <w:rsid w:val="00946BFF"/>
    <w:rsid w:val="00946C25"/>
    <w:rsid w:val="00946DED"/>
    <w:rsid w:val="00946E0D"/>
    <w:rsid w:val="0094703A"/>
    <w:rsid w:val="00947128"/>
    <w:rsid w:val="009471E7"/>
    <w:rsid w:val="009473A7"/>
    <w:rsid w:val="0094749F"/>
    <w:rsid w:val="009475E2"/>
    <w:rsid w:val="0094763F"/>
    <w:rsid w:val="009476FB"/>
    <w:rsid w:val="009479E2"/>
    <w:rsid w:val="00947ABF"/>
    <w:rsid w:val="00947BBD"/>
    <w:rsid w:val="00947CD7"/>
    <w:rsid w:val="00947D7C"/>
    <w:rsid w:val="00947D83"/>
    <w:rsid w:val="00947E06"/>
    <w:rsid w:val="00947E7C"/>
    <w:rsid w:val="00947E82"/>
    <w:rsid w:val="00950088"/>
    <w:rsid w:val="00950132"/>
    <w:rsid w:val="009501B8"/>
    <w:rsid w:val="009503A8"/>
    <w:rsid w:val="009503AF"/>
    <w:rsid w:val="0095044A"/>
    <w:rsid w:val="0095062F"/>
    <w:rsid w:val="0095064E"/>
    <w:rsid w:val="00950745"/>
    <w:rsid w:val="009507A3"/>
    <w:rsid w:val="009507F0"/>
    <w:rsid w:val="00950895"/>
    <w:rsid w:val="009509DD"/>
    <w:rsid w:val="009509FE"/>
    <w:rsid w:val="00950A64"/>
    <w:rsid w:val="00950B09"/>
    <w:rsid w:val="00950BA7"/>
    <w:rsid w:val="00950D02"/>
    <w:rsid w:val="00951071"/>
    <w:rsid w:val="00951392"/>
    <w:rsid w:val="009513A8"/>
    <w:rsid w:val="00951494"/>
    <w:rsid w:val="00951772"/>
    <w:rsid w:val="0095187D"/>
    <w:rsid w:val="009518AD"/>
    <w:rsid w:val="00951980"/>
    <w:rsid w:val="009519E8"/>
    <w:rsid w:val="00951B2B"/>
    <w:rsid w:val="00951CAB"/>
    <w:rsid w:val="00951D07"/>
    <w:rsid w:val="00952062"/>
    <w:rsid w:val="00952089"/>
    <w:rsid w:val="00952147"/>
    <w:rsid w:val="00952204"/>
    <w:rsid w:val="009522E3"/>
    <w:rsid w:val="00952934"/>
    <w:rsid w:val="00952935"/>
    <w:rsid w:val="00952A2F"/>
    <w:rsid w:val="00952A35"/>
    <w:rsid w:val="00952B41"/>
    <w:rsid w:val="00952B5F"/>
    <w:rsid w:val="00952BB6"/>
    <w:rsid w:val="00952D30"/>
    <w:rsid w:val="00952EA2"/>
    <w:rsid w:val="009530B3"/>
    <w:rsid w:val="009530BA"/>
    <w:rsid w:val="00953208"/>
    <w:rsid w:val="0095325A"/>
    <w:rsid w:val="009532BA"/>
    <w:rsid w:val="00953337"/>
    <w:rsid w:val="0095362A"/>
    <w:rsid w:val="00953710"/>
    <w:rsid w:val="00953781"/>
    <w:rsid w:val="00953CFC"/>
    <w:rsid w:val="00953CFE"/>
    <w:rsid w:val="00953DDC"/>
    <w:rsid w:val="00953DE4"/>
    <w:rsid w:val="00953F3D"/>
    <w:rsid w:val="00954209"/>
    <w:rsid w:val="009542DB"/>
    <w:rsid w:val="00954301"/>
    <w:rsid w:val="00954436"/>
    <w:rsid w:val="0095449E"/>
    <w:rsid w:val="009545F7"/>
    <w:rsid w:val="0095462D"/>
    <w:rsid w:val="00954678"/>
    <w:rsid w:val="00954722"/>
    <w:rsid w:val="00954788"/>
    <w:rsid w:val="009549A4"/>
    <w:rsid w:val="00954AA3"/>
    <w:rsid w:val="00954AB7"/>
    <w:rsid w:val="00954B97"/>
    <w:rsid w:val="00954E04"/>
    <w:rsid w:val="00954E8A"/>
    <w:rsid w:val="009550F8"/>
    <w:rsid w:val="00955248"/>
    <w:rsid w:val="009552CD"/>
    <w:rsid w:val="0095543D"/>
    <w:rsid w:val="00955442"/>
    <w:rsid w:val="00955728"/>
    <w:rsid w:val="009557A3"/>
    <w:rsid w:val="0095581E"/>
    <w:rsid w:val="009558D0"/>
    <w:rsid w:val="00955A19"/>
    <w:rsid w:val="00955B20"/>
    <w:rsid w:val="00955C9D"/>
    <w:rsid w:val="00955D31"/>
    <w:rsid w:val="00955D60"/>
    <w:rsid w:val="00956012"/>
    <w:rsid w:val="00956258"/>
    <w:rsid w:val="0095655D"/>
    <w:rsid w:val="009565E8"/>
    <w:rsid w:val="00956848"/>
    <w:rsid w:val="00956A2B"/>
    <w:rsid w:val="00956B89"/>
    <w:rsid w:val="00956DBC"/>
    <w:rsid w:val="00956E45"/>
    <w:rsid w:val="00957505"/>
    <w:rsid w:val="0095759F"/>
    <w:rsid w:val="00957613"/>
    <w:rsid w:val="00957703"/>
    <w:rsid w:val="0095781F"/>
    <w:rsid w:val="00957980"/>
    <w:rsid w:val="00957D72"/>
    <w:rsid w:val="009600F4"/>
    <w:rsid w:val="00960207"/>
    <w:rsid w:val="00960249"/>
    <w:rsid w:val="009602CD"/>
    <w:rsid w:val="009603B3"/>
    <w:rsid w:val="009603F2"/>
    <w:rsid w:val="009604BB"/>
    <w:rsid w:val="00960525"/>
    <w:rsid w:val="00960668"/>
    <w:rsid w:val="0096070C"/>
    <w:rsid w:val="00960992"/>
    <w:rsid w:val="009609A6"/>
    <w:rsid w:val="009609C5"/>
    <w:rsid w:val="00960AC3"/>
    <w:rsid w:val="00960C86"/>
    <w:rsid w:val="00961178"/>
    <w:rsid w:val="00961591"/>
    <w:rsid w:val="009615F8"/>
    <w:rsid w:val="0096166A"/>
    <w:rsid w:val="009617D8"/>
    <w:rsid w:val="009617E8"/>
    <w:rsid w:val="009617FB"/>
    <w:rsid w:val="00961A57"/>
    <w:rsid w:val="00961E03"/>
    <w:rsid w:val="00961E44"/>
    <w:rsid w:val="00961FA8"/>
    <w:rsid w:val="00962191"/>
    <w:rsid w:val="00962246"/>
    <w:rsid w:val="009624FA"/>
    <w:rsid w:val="00962544"/>
    <w:rsid w:val="009625F4"/>
    <w:rsid w:val="00962642"/>
    <w:rsid w:val="00962732"/>
    <w:rsid w:val="009627CC"/>
    <w:rsid w:val="00962899"/>
    <w:rsid w:val="009628D8"/>
    <w:rsid w:val="00962ABC"/>
    <w:rsid w:val="00962B2A"/>
    <w:rsid w:val="00962B64"/>
    <w:rsid w:val="00963139"/>
    <w:rsid w:val="00963451"/>
    <w:rsid w:val="00963471"/>
    <w:rsid w:val="009635BD"/>
    <w:rsid w:val="009635E0"/>
    <w:rsid w:val="00963640"/>
    <w:rsid w:val="0096385E"/>
    <w:rsid w:val="00963908"/>
    <w:rsid w:val="0096396B"/>
    <w:rsid w:val="009639CC"/>
    <w:rsid w:val="00963B34"/>
    <w:rsid w:val="00963B6B"/>
    <w:rsid w:val="00963BD6"/>
    <w:rsid w:val="00963C53"/>
    <w:rsid w:val="00963CB8"/>
    <w:rsid w:val="00963CBC"/>
    <w:rsid w:val="00963CD6"/>
    <w:rsid w:val="00963DE2"/>
    <w:rsid w:val="00963E28"/>
    <w:rsid w:val="00963E80"/>
    <w:rsid w:val="00963EB1"/>
    <w:rsid w:val="00963ED8"/>
    <w:rsid w:val="00963EFE"/>
    <w:rsid w:val="00964128"/>
    <w:rsid w:val="00964373"/>
    <w:rsid w:val="00964414"/>
    <w:rsid w:val="00964494"/>
    <w:rsid w:val="009644B6"/>
    <w:rsid w:val="009644C1"/>
    <w:rsid w:val="009645BA"/>
    <w:rsid w:val="0096483D"/>
    <w:rsid w:val="00964921"/>
    <w:rsid w:val="009649F0"/>
    <w:rsid w:val="00964ABF"/>
    <w:rsid w:val="00964B75"/>
    <w:rsid w:val="00964D51"/>
    <w:rsid w:val="009650E7"/>
    <w:rsid w:val="009651EA"/>
    <w:rsid w:val="009653DF"/>
    <w:rsid w:val="00965408"/>
    <w:rsid w:val="0096541D"/>
    <w:rsid w:val="00965482"/>
    <w:rsid w:val="009655CD"/>
    <w:rsid w:val="00965666"/>
    <w:rsid w:val="009656F5"/>
    <w:rsid w:val="0096574E"/>
    <w:rsid w:val="00965C8C"/>
    <w:rsid w:val="00965DA0"/>
    <w:rsid w:val="00965EFF"/>
    <w:rsid w:val="00965F85"/>
    <w:rsid w:val="00966129"/>
    <w:rsid w:val="00966243"/>
    <w:rsid w:val="00966310"/>
    <w:rsid w:val="00966746"/>
    <w:rsid w:val="0096677D"/>
    <w:rsid w:val="00966881"/>
    <w:rsid w:val="00966ADD"/>
    <w:rsid w:val="00966AE7"/>
    <w:rsid w:val="00966B0C"/>
    <w:rsid w:val="00966B36"/>
    <w:rsid w:val="00966BBD"/>
    <w:rsid w:val="00966BD0"/>
    <w:rsid w:val="00966C54"/>
    <w:rsid w:val="00966D86"/>
    <w:rsid w:val="00966DC8"/>
    <w:rsid w:val="00966EBD"/>
    <w:rsid w:val="00967087"/>
    <w:rsid w:val="009670A7"/>
    <w:rsid w:val="0096716D"/>
    <w:rsid w:val="00967249"/>
    <w:rsid w:val="0096762D"/>
    <w:rsid w:val="00967697"/>
    <w:rsid w:val="0096770C"/>
    <w:rsid w:val="0096771D"/>
    <w:rsid w:val="0096782B"/>
    <w:rsid w:val="0096783C"/>
    <w:rsid w:val="0096797A"/>
    <w:rsid w:val="00967CFC"/>
    <w:rsid w:val="00967D1E"/>
    <w:rsid w:val="00967E30"/>
    <w:rsid w:val="00967E68"/>
    <w:rsid w:val="00967EA9"/>
    <w:rsid w:val="009700D7"/>
    <w:rsid w:val="00970121"/>
    <w:rsid w:val="00970279"/>
    <w:rsid w:val="00970419"/>
    <w:rsid w:val="0097070D"/>
    <w:rsid w:val="00970783"/>
    <w:rsid w:val="00970B51"/>
    <w:rsid w:val="00970CE3"/>
    <w:rsid w:val="00970E04"/>
    <w:rsid w:val="00970E0A"/>
    <w:rsid w:val="00970E16"/>
    <w:rsid w:val="00970E90"/>
    <w:rsid w:val="00970FAA"/>
    <w:rsid w:val="00970FD9"/>
    <w:rsid w:val="00971015"/>
    <w:rsid w:val="0097101F"/>
    <w:rsid w:val="009710D0"/>
    <w:rsid w:val="0097133E"/>
    <w:rsid w:val="009716F7"/>
    <w:rsid w:val="009717A0"/>
    <w:rsid w:val="00971817"/>
    <w:rsid w:val="009719F5"/>
    <w:rsid w:val="00971B2F"/>
    <w:rsid w:val="00971C1F"/>
    <w:rsid w:val="00971CC6"/>
    <w:rsid w:val="00971E46"/>
    <w:rsid w:val="00971E80"/>
    <w:rsid w:val="00972087"/>
    <w:rsid w:val="00972120"/>
    <w:rsid w:val="00972319"/>
    <w:rsid w:val="0097236A"/>
    <w:rsid w:val="009723CD"/>
    <w:rsid w:val="0097246D"/>
    <w:rsid w:val="0097249C"/>
    <w:rsid w:val="00972511"/>
    <w:rsid w:val="00972659"/>
    <w:rsid w:val="009727A2"/>
    <w:rsid w:val="00972836"/>
    <w:rsid w:val="00972939"/>
    <w:rsid w:val="00972A0D"/>
    <w:rsid w:val="00972AA1"/>
    <w:rsid w:val="00972AC2"/>
    <w:rsid w:val="00972D69"/>
    <w:rsid w:val="00972D7A"/>
    <w:rsid w:val="00972DF6"/>
    <w:rsid w:val="00972E41"/>
    <w:rsid w:val="00972F26"/>
    <w:rsid w:val="00973010"/>
    <w:rsid w:val="009730C3"/>
    <w:rsid w:val="0097310F"/>
    <w:rsid w:val="00973118"/>
    <w:rsid w:val="00973134"/>
    <w:rsid w:val="009731E2"/>
    <w:rsid w:val="00973271"/>
    <w:rsid w:val="009732CD"/>
    <w:rsid w:val="009733B6"/>
    <w:rsid w:val="0097342E"/>
    <w:rsid w:val="00973469"/>
    <w:rsid w:val="0097388C"/>
    <w:rsid w:val="00973907"/>
    <w:rsid w:val="00973918"/>
    <w:rsid w:val="00973A48"/>
    <w:rsid w:val="00973A8B"/>
    <w:rsid w:val="00973D2E"/>
    <w:rsid w:val="0097408C"/>
    <w:rsid w:val="0097417B"/>
    <w:rsid w:val="00974243"/>
    <w:rsid w:val="00974277"/>
    <w:rsid w:val="00974311"/>
    <w:rsid w:val="0097432C"/>
    <w:rsid w:val="00974384"/>
    <w:rsid w:val="009744C5"/>
    <w:rsid w:val="009745B0"/>
    <w:rsid w:val="009745D5"/>
    <w:rsid w:val="00974735"/>
    <w:rsid w:val="00974939"/>
    <w:rsid w:val="00974987"/>
    <w:rsid w:val="0097498F"/>
    <w:rsid w:val="00974AE9"/>
    <w:rsid w:val="00974C86"/>
    <w:rsid w:val="00974D94"/>
    <w:rsid w:val="00975135"/>
    <w:rsid w:val="009751A8"/>
    <w:rsid w:val="009753E7"/>
    <w:rsid w:val="009753FC"/>
    <w:rsid w:val="00975492"/>
    <w:rsid w:val="00975658"/>
    <w:rsid w:val="009758DA"/>
    <w:rsid w:val="00975906"/>
    <w:rsid w:val="00975C6F"/>
    <w:rsid w:val="00975D4F"/>
    <w:rsid w:val="00975D94"/>
    <w:rsid w:val="00975E3A"/>
    <w:rsid w:val="00976064"/>
    <w:rsid w:val="00976162"/>
    <w:rsid w:val="009761F1"/>
    <w:rsid w:val="00976201"/>
    <w:rsid w:val="00976272"/>
    <w:rsid w:val="009764FC"/>
    <w:rsid w:val="00976561"/>
    <w:rsid w:val="009765B1"/>
    <w:rsid w:val="00976922"/>
    <w:rsid w:val="0097696D"/>
    <w:rsid w:val="009769F0"/>
    <w:rsid w:val="009769F4"/>
    <w:rsid w:val="00976BB8"/>
    <w:rsid w:val="00976BCB"/>
    <w:rsid w:val="00976C71"/>
    <w:rsid w:val="00976CC6"/>
    <w:rsid w:val="00976D13"/>
    <w:rsid w:val="009770BC"/>
    <w:rsid w:val="00977191"/>
    <w:rsid w:val="00977214"/>
    <w:rsid w:val="00977352"/>
    <w:rsid w:val="009774C2"/>
    <w:rsid w:val="00977555"/>
    <w:rsid w:val="009775DA"/>
    <w:rsid w:val="009775DB"/>
    <w:rsid w:val="009777D9"/>
    <w:rsid w:val="00977C35"/>
    <w:rsid w:val="00977F0D"/>
    <w:rsid w:val="0098020D"/>
    <w:rsid w:val="009802A6"/>
    <w:rsid w:val="009802FE"/>
    <w:rsid w:val="00980612"/>
    <w:rsid w:val="0098061B"/>
    <w:rsid w:val="009806B3"/>
    <w:rsid w:val="009806D5"/>
    <w:rsid w:val="00980B2B"/>
    <w:rsid w:val="00980C25"/>
    <w:rsid w:val="00980D76"/>
    <w:rsid w:val="00980DE2"/>
    <w:rsid w:val="00980E69"/>
    <w:rsid w:val="00980EB8"/>
    <w:rsid w:val="00981058"/>
    <w:rsid w:val="0098108A"/>
    <w:rsid w:val="0098125B"/>
    <w:rsid w:val="00981269"/>
    <w:rsid w:val="009812B8"/>
    <w:rsid w:val="00981321"/>
    <w:rsid w:val="009813DC"/>
    <w:rsid w:val="00981493"/>
    <w:rsid w:val="009814F5"/>
    <w:rsid w:val="009814F6"/>
    <w:rsid w:val="00981BF2"/>
    <w:rsid w:val="00981CEB"/>
    <w:rsid w:val="00981D5E"/>
    <w:rsid w:val="00981DFB"/>
    <w:rsid w:val="00981E4C"/>
    <w:rsid w:val="0098203A"/>
    <w:rsid w:val="0098209E"/>
    <w:rsid w:val="00982426"/>
    <w:rsid w:val="00982476"/>
    <w:rsid w:val="009825E7"/>
    <w:rsid w:val="0098262B"/>
    <w:rsid w:val="009826BC"/>
    <w:rsid w:val="0098276C"/>
    <w:rsid w:val="009828BA"/>
    <w:rsid w:val="009828C8"/>
    <w:rsid w:val="00982980"/>
    <w:rsid w:val="00982983"/>
    <w:rsid w:val="00982B8D"/>
    <w:rsid w:val="00982CC0"/>
    <w:rsid w:val="00982E56"/>
    <w:rsid w:val="00982F2A"/>
    <w:rsid w:val="009831D3"/>
    <w:rsid w:val="009833C9"/>
    <w:rsid w:val="00983575"/>
    <w:rsid w:val="009835D0"/>
    <w:rsid w:val="00983671"/>
    <w:rsid w:val="00983709"/>
    <w:rsid w:val="00983857"/>
    <w:rsid w:val="009838A2"/>
    <w:rsid w:val="009838FD"/>
    <w:rsid w:val="0098392D"/>
    <w:rsid w:val="00983C41"/>
    <w:rsid w:val="00983CD6"/>
    <w:rsid w:val="00983D5B"/>
    <w:rsid w:val="00983DCF"/>
    <w:rsid w:val="009840F2"/>
    <w:rsid w:val="0098419C"/>
    <w:rsid w:val="00984205"/>
    <w:rsid w:val="00984273"/>
    <w:rsid w:val="00984346"/>
    <w:rsid w:val="00984411"/>
    <w:rsid w:val="009844B9"/>
    <w:rsid w:val="009847BF"/>
    <w:rsid w:val="009847E8"/>
    <w:rsid w:val="00984E44"/>
    <w:rsid w:val="00985005"/>
    <w:rsid w:val="00985008"/>
    <w:rsid w:val="0098512C"/>
    <w:rsid w:val="00985229"/>
    <w:rsid w:val="00985295"/>
    <w:rsid w:val="009852A8"/>
    <w:rsid w:val="00985326"/>
    <w:rsid w:val="009853BF"/>
    <w:rsid w:val="009853E3"/>
    <w:rsid w:val="00985584"/>
    <w:rsid w:val="0098562C"/>
    <w:rsid w:val="00985694"/>
    <w:rsid w:val="0098571A"/>
    <w:rsid w:val="0098573F"/>
    <w:rsid w:val="00985803"/>
    <w:rsid w:val="0098582C"/>
    <w:rsid w:val="009859DE"/>
    <w:rsid w:val="00985A7B"/>
    <w:rsid w:val="00985AA6"/>
    <w:rsid w:val="00985B7E"/>
    <w:rsid w:val="00985DDC"/>
    <w:rsid w:val="00985E9C"/>
    <w:rsid w:val="00985EA7"/>
    <w:rsid w:val="00986471"/>
    <w:rsid w:val="00986529"/>
    <w:rsid w:val="0098656D"/>
    <w:rsid w:val="009865A2"/>
    <w:rsid w:val="00986A4A"/>
    <w:rsid w:val="00986AA8"/>
    <w:rsid w:val="00986B1C"/>
    <w:rsid w:val="00986B95"/>
    <w:rsid w:val="00986D4E"/>
    <w:rsid w:val="00986DB9"/>
    <w:rsid w:val="00987017"/>
    <w:rsid w:val="00987134"/>
    <w:rsid w:val="009871D1"/>
    <w:rsid w:val="009871D6"/>
    <w:rsid w:val="0098753F"/>
    <w:rsid w:val="009875B8"/>
    <w:rsid w:val="009876B4"/>
    <w:rsid w:val="009876C8"/>
    <w:rsid w:val="00987738"/>
    <w:rsid w:val="00987840"/>
    <w:rsid w:val="009879B3"/>
    <w:rsid w:val="009879BD"/>
    <w:rsid w:val="009879D6"/>
    <w:rsid w:val="00987A50"/>
    <w:rsid w:val="00987B4D"/>
    <w:rsid w:val="00987CFB"/>
    <w:rsid w:val="00987D51"/>
    <w:rsid w:val="00990157"/>
    <w:rsid w:val="009902F9"/>
    <w:rsid w:val="0099039E"/>
    <w:rsid w:val="00990649"/>
    <w:rsid w:val="009906CD"/>
    <w:rsid w:val="009907CB"/>
    <w:rsid w:val="00990AC1"/>
    <w:rsid w:val="00990B87"/>
    <w:rsid w:val="00990DC7"/>
    <w:rsid w:val="00990F60"/>
    <w:rsid w:val="00991058"/>
    <w:rsid w:val="009910C1"/>
    <w:rsid w:val="00991228"/>
    <w:rsid w:val="00991269"/>
    <w:rsid w:val="009912C7"/>
    <w:rsid w:val="0099130C"/>
    <w:rsid w:val="009916A2"/>
    <w:rsid w:val="009916D3"/>
    <w:rsid w:val="00991864"/>
    <w:rsid w:val="0099186F"/>
    <w:rsid w:val="009919E0"/>
    <w:rsid w:val="00991AE2"/>
    <w:rsid w:val="00991B2C"/>
    <w:rsid w:val="00991BC3"/>
    <w:rsid w:val="00991C35"/>
    <w:rsid w:val="00991CA5"/>
    <w:rsid w:val="00991D38"/>
    <w:rsid w:val="00991DC7"/>
    <w:rsid w:val="00991F8C"/>
    <w:rsid w:val="009920A0"/>
    <w:rsid w:val="009920DC"/>
    <w:rsid w:val="009921DD"/>
    <w:rsid w:val="0099264E"/>
    <w:rsid w:val="009926A9"/>
    <w:rsid w:val="00992704"/>
    <w:rsid w:val="0099280B"/>
    <w:rsid w:val="009928E2"/>
    <w:rsid w:val="00992AD7"/>
    <w:rsid w:val="00992C00"/>
    <w:rsid w:val="00992D6A"/>
    <w:rsid w:val="00992F7C"/>
    <w:rsid w:val="00992FF7"/>
    <w:rsid w:val="00993047"/>
    <w:rsid w:val="0099316A"/>
    <w:rsid w:val="009931FC"/>
    <w:rsid w:val="00993203"/>
    <w:rsid w:val="0099323C"/>
    <w:rsid w:val="0099339B"/>
    <w:rsid w:val="0099344D"/>
    <w:rsid w:val="009935B7"/>
    <w:rsid w:val="00993656"/>
    <w:rsid w:val="00993676"/>
    <w:rsid w:val="009937C9"/>
    <w:rsid w:val="00993901"/>
    <w:rsid w:val="0099395D"/>
    <w:rsid w:val="00993A95"/>
    <w:rsid w:val="00993ADD"/>
    <w:rsid w:val="00993B5E"/>
    <w:rsid w:val="00993B69"/>
    <w:rsid w:val="00993BF8"/>
    <w:rsid w:val="00993C65"/>
    <w:rsid w:val="00993CA4"/>
    <w:rsid w:val="00993E32"/>
    <w:rsid w:val="00993EF2"/>
    <w:rsid w:val="00993F95"/>
    <w:rsid w:val="00994033"/>
    <w:rsid w:val="00994251"/>
    <w:rsid w:val="00994269"/>
    <w:rsid w:val="00994405"/>
    <w:rsid w:val="009944D9"/>
    <w:rsid w:val="009946B5"/>
    <w:rsid w:val="009946E6"/>
    <w:rsid w:val="00994964"/>
    <w:rsid w:val="0099499E"/>
    <w:rsid w:val="00994D01"/>
    <w:rsid w:val="00994DB5"/>
    <w:rsid w:val="00994FF6"/>
    <w:rsid w:val="009950D2"/>
    <w:rsid w:val="009952FB"/>
    <w:rsid w:val="009955F8"/>
    <w:rsid w:val="00995604"/>
    <w:rsid w:val="00995617"/>
    <w:rsid w:val="00995899"/>
    <w:rsid w:val="009958E0"/>
    <w:rsid w:val="00995976"/>
    <w:rsid w:val="00995B9E"/>
    <w:rsid w:val="00995BD5"/>
    <w:rsid w:val="00995C5B"/>
    <w:rsid w:val="00995EE0"/>
    <w:rsid w:val="00995F87"/>
    <w:rsid w:val="00995F9D"/>
    <w:rsid w:val="00995FB5"/>
    <w:rsid w:val="0099641D"/>
    <w:rsid w:val="009964E9"/>
    <w:rsid w:val="009965B4"/>
    <w:rsid w:val="00996608"/>
    <w:rsid w:val="0099671C"/>
    <w:rsid w:val="0099682F"/>
    <w:rsid w:val="00996961"/>
    <w:rsid w:val="00996969"/>
    <w:rsid w:val="00996A22"/>
    <w:rsid w:val="00996AAB"/>
    <w:rsid w:val="00996B5B"/>
    <w:rsid w:val="00996D3F"/>
    <w:rsid w:val="00996D98"/>
    <w:rsid w:val="00996DBD"/>
    <w:rsid w:val="00996EDB"/>
    <w:rsid w:val="00996F69"/>
    <w:rsid w:val="00996FBE"/>
    <w:rsid w:val="00997086"/>
    <w:rsid w:val="009970AF"/>
    <w:rsid w:val="009970F1"/>
    <w:rsid w:val="00997265"/>
    <w:rsid w:val="00997579"/>
    <w:rsid w:val="0099759C"/>
    <w:rsid w:val="009975ED"/>
    <w:rsid w:val="009977B1"/>
    <w:rsid w:val="00997A8E"/>
    <w:rsid w:val="00997AE4"/>
    <w:rsid w:val="00997B4E"/>
    <w:rsid w:val="00997C1E"/>
    <w:rsid w:val="00997D45"/>
    <w:rsid w:val="00997E3A"/>
    <w:rsid w:val="00997F35"/>
    <w:rsid w:val="009A004B"/>
    <w:rsid w:val="009A015D"/>
    <w:rsid w:val="009A01F5"/>
    <w:rsid w:val="009A01FA"/>
    <w:rsid w:val="009A0249"/>
    <w:rsid w:val="009A0280"/>
    <w:rsid w:val="009A0459"/>
    <w:rsid w:val="009A0488"/>
    <w:rsid w:val="009A0601"/>
    <w:rsid w:val="009A0780"/>
    <w:rsid w:val="009A0951"/>
    <w:rsid w:val="009A09C3"/>
    <w:rsid w:val="009A0A4D"/>
    <w:rsid w:val="009A0AAB"/>
    <w:rsid w:val="009A0C50"/>
    <w:rsid w:val="009A0D5C"/>
    <w:rsid w:val="009A0DC5"/>
    <w:rsid w:val="009A0FB1"/>
    <w:rsid w:val="009A0FF7"/>
    <w:rsid w:val="009A1136"/>
    <w:rsid w:val="009A11ED"/>
    <w:rsid w:val="009A1280"/>
    <w:rsid w:val="009A1859"/>
    <w:rsid w:val="009A191F"/>
    <w:rsid w:val="009A1959"/>
    <w:rsid w:val="009A1992"/>
    <w:rsid w:val="009A1A1F"/>
    <w:rsid w:val="009A1C2B"/>
    <w:rsid w:val="009A1D1D"/>
    <w:rsid w:val="009A1D41"/>
    <w:rsid w:val="009A1DE9"/>
    <w:rsid w:val="009A1E5F"/>
    <w:rsid w:val="009A1FA8"/>
    <w:rsid w:val="009A204D"/>
    <w:rsid w:val="009A21B6"/>
    <w:rsid w:val="009A221F"/>
    <w:rsid w:val="009A2267"/>
    <w:rsid w:val="009A234A"/>
    <w:rsid w:val="009A2640"/>
    <w:rsid w:val="009A2702"/>
    <w:rsid w:val="009A274D"/>
    <w:rsid w:val="009A2886"/>
    <w:rsid w:val="009A28A8"/>
    <w:rsid w:val="009A290F"/>
    <w:rsid w:val="009A2C4A"/>
    <w:rsid w:val="009A2CC1"/>
    <w:rsid w:val="009A2CCB"/>
    <w:rsid w:val="009A2E0C"/>
    <w:rsid w:val="009A2E62"/>
    <w:rsid w:val="009A2F03"/>
    <w:rsid w:val="009A2F2B"/>
    <w:rsid w:val="009A30BA"/>
    <w:rsid w:val="009A3132"/>
    <w:rsid w:val="009A317F"/>
    <w:rsid w:val="009A31D7"/>
    <w:rsid w:val="009A34EE"/>
    <w:rsid w:val="009A37D4"/>
    <w:rsid w:val="009A3800"/>
    <w:rsid w:val="009A384C"/>
    <w:rsid w:val="009A39B6"/>
    <w:rsid w:val="009A3B1B"/>
    <w:rsid w:val="009A3E05"/>
    <w:rsid w:val="009A42D8"/>
    <w:rsid w:val="009A4308"/>
    <w:rsid w:val="009A460B"/>
    <w:rsid w:val="009A4689"/>
    <w:rsid w:val="009A4813"/>
    <w:rsid w:val="009A4844"/>
    <w:rsid w:val="009A49F2"/>
    <w:rsid w:val="009A49FF"/>
    <w:rsid w:val="009A4B9C"/>
    <w:rsid w:val="009A4CD3"/>
    <w:rsid w:val="009A4D01"/>
    <w:rsid w:val="009A4EF2"/>
    <w:rsid w:val="009A4F88"/>
    <w:rsid w:val="009A507C"/>
    <w:rsid w:val="009A52CA"/>
    <w:rsid w:val="009A5347"/>
    <w:rsid w:val="009A5428"/>
    <w:rsid w:val="009A55C3"/>
    <w:rsid w:val="009A55FA"/>
    <w:rsid w:val="009A5678"/>
    <w:rsid w:val="009A5869"/>
    <w:rsid w:val="009A593D"/>
    <w:rsid w:val="009A5969"/>
    <w:rsid w:val="009A5AE9"/>
    <w:rsid w:val="009A5B20"/>
    <w:rsid w:val="009A5B41"/>
    <w:rsid w:val="009A5D04"/>
    <w:rsid w:val="009A5D43"/>
    <w:rsid w:val="009A5D93"/>
    <w:rsid w:val="009A5ECB"/>
    <w:rsid w:val="009A620B"/>
    <w:rsid w:val="009A63C8"/>
    <w:rsid w:val="009A6424"/>
    <w:rsid w:val="009A647C"/>
    <w:rsid w:val="009A64A4"/>
    <w:rsid w:val="009A6566"/>
    <w:rsid w:val="009A6587"/>
    <w:rsid w:val="009A66E9"/>
    <w:rsid w:val="009A67D0"/>
    <w:rsid w:val="009A681E"/>
    <w:rsid w:val="009A6BB4"/>
    <w:rsid w:val="009A6C3D"/>
    <w:rsid w:val="009A6C89"/>
    <w:rsid w:val="009A6ED5"/>
    <w:rsid w:val="009A6F9F"/>
    <w:rsid w:val="009A6FE6"/>
    <w:rsid w:val="009A6FF4"/>
    <w:rsid w:val="009A70CA"/>
    <w:rsid w:val="009A711E"/>
    <w:rsid w:val="009A7223"/>
    <w:rsid w:val="009A73E9"/>
    <w:rsid w:val="009A7506"/>
    <w:rsid w:val="009A75E1"/>
    <w:rsid w:val="009A7755"/>
    <w:rsid w:val="009A7760"/>
    <w:rsid w:val="009A7815"/>
    <w:rsid w:val="009A79B9"/>
    <w:rsid w:val="009A7ADF"/>
    <w:rsid w:val="009A7B19"/>
    <w:rsid w:val="009A7BDF"/>
    <w:rsid w:val="009A7C2A"/>
    <w:rsid w:val="009A7C84"/>
    <w:rsid w:val="009A7D43"/>
    <w:rsid w:val="009A7DA0"/>
    <w:rsid w:val="009A7DD1"/>
    <w:rsid w:val="009A7E93"/>
    <w:rsid w:val="009A7F3D"/>
    <w:rsid w:val="009A7FEF"/>
    <w:rsid w:val="009B01AF"/>
    <w:rsid w:val="009B027B"/>
    <w:rsid w:val="009B03DE"/>
    <w:rsid w:val="009B05E9"/>
    <w:rsid w:val="009B0650"/>
    <w:rsid w:val="009B07E3"/>
    <w:rsid w:val="009B084A"/>
    <w:rsid w:val="009B0A4C"/>
    <w:rsid w:val="009B0AE9"/>
    <w:rsid w:val="009B0B30"/>
    <w:rsid w:val="009B0B87"/>
    <w:rsid w:val="009B0DCD"/>
    <w:rsid w:val="009B0E70"/>
    <w:rsid w:val="009B0EC7"/>
    <w:rsid w:val="009B103C"/>
    <w:rsid w:val="009B11AF"/>
    <w:rsid w:val="009B11D0"/>
    <w:rsid w:val="009B138F"/>
    <w:rsid w:val="009B145C"/>
    <w:rsid w:val="009B15EC"/>
    <w:rsid w:val="009B166D"/>
    <w:rsid w:val="009B173C"/>
    <w:rsid w:val="009B196D"/>
    <w:rsid w:val="009B19B3"/>
    <w:rsid w:val="009B1BE9"/>
    <w:rsid w:val="009B1D4E"/>
    <w:rsid w:val="009B1D72"/>
    <w:rsid w:val="009B1D86"/>
    <w:rsid w:val="009B1DA1"/>
    <w:rsid w:val="009B1FCB"/>
    <w:rsid w:val="009B202A"/>
    <w:rsid w:val="009B202B"/>
    <w:rsid w:val="009B230D"/>
    <w:rsid w:val="009B24BE"/>
    <w:rsid w:val="009B2575"/>
    <w:rsid w:val="009B25D7"/>
    <w:rsid w:val="009B2AC0"/>
    <w:rsid w:val="009B2AF4"/>
    <w:rsid w:val="009B2B0A"/>
    <w:rsid w:val="009B2C42"/>
    <w:rsid w:val="009B2C9B"/>
    <w:rsid w:val="009B2D41"/>
    <w:rsid w:val="009B2D98"/>
    <w:rsid w:val="009B2E6B"/>
    <w:rsid w:val="009B2EFC"/>
    <w:rsid w:val="009B2F6B"/>
    <w:rsid w:val="009B2F7D"/>
    <w:rsid w:val="009B318F"/>
    <w:rsid w:val="009B319D"/>
    <w:rsid w:val="009B336C"/>
    <w:rsid w:val="009B3572"/>
    <w:rsid w:val="009B35DC"/>
    <w:rsid w:val="009B374C"/>
    <w:rsid w:val="009B3849"/>
    <w:rsid w:val="009B3962"/>
    <w:rsid w:val="009B399B"/>
    <w:rsid w:val="009B3B1A"/>
    <w:rsid w:val="009B3CCE"/>
    <w:rsid w:val="009B3E53"/>
    <w:rsid w:val="009B4045"/>
    <w:rsid w:val="009B416F"/>
    <w:rsid w:val="009B4178"/>
    <w:rsid w:val="009B4272"/>
    <w:rsid w:val="009B4284"/>
    <w:rsid w:val="009B42D8"/>
    <w:rsid w:val="009B4315"/>
    <w:rsid w:val="009B4580"/>
    <w:rsid w:val="009B46ED"/>
    <w:rsid w:val="009B4706"/>
    <w:rsid w:val="009B483B"/>
    <w:rsid w:val="009B49A8"/>
    <w:rsid w:val="009B49F5"/>
    <w:rsid w:val="009B4A47"/>
    <w:rsid w:val="009B4BE3"/>
    <w:rsid w:val="009B4CA9"/>
    <w:rsid w:val="009B4DFF"/>
    <w:rsid w:val="009B4FC7"/>
    <w:rsid w:val="009B504A"/>
    <w:rsid w:val="009B5067"/>
    <w:rsid w:val="009B53FC"/>
    <w:rsid w:val="009B540D"/>
    <w:rsid w:val="009B54BC"/>
    <w:rsid w:val="009B54F6"/>
    <w:rsid w:val="009B55D2"/>
    <w:rsid w:val="009B56F1"/>
    <w:rsid w:val="009B57AD"/>
    <w:rsid w:val="009B586D"/>
    <w:rsid w:val="009B58FA"/>
    <w:rsid w:val="009B59FD"/>
    <w:rsid w:val="009B5BA0"/>
    <w:rsid w:val="009B5C63"/>
    <w:rsid w:val="009B5DB5"/>
    <w:rsid w:val="009B5E71"/>
    <w:rsid w:val="009B5F19"/>
    <w:rsid w:val="009B5FB0"/>
    <w:rsid w:val="009B626B"/>
    <w:rsid w:val="009B64C2"/>
    <w:rsid w:val="009B6553"/>
    <w:rsid w:val="009B68CB"/>
    <w:rsid w:val="009B69AC"/>
    <w:rsid w:val="009B6B64"/>
    <w:rsid w:val="009B6DF9"/>
    <w:rsid w:val="009B6E1B"/>
    <w:rsid w:val="009B6E5C"/>
    <w:rsid w:val="009B6F92"/>
    <w:rsid w:val="009B70DB"/>
    <w:rsid w:val="009B70F7"/>
    <w:rsid w:val="009B70FF"/>
    <w:rsid w:val="009B7128"/>
    <w:rsid w:val="009B7405"/>
    <w:rsid w:val="009B7513"/>
    <w:rsid w:val="009B7687"/>
    <w:rsid w:val="009B779C"/>
    <w:rsid w:val="009B798C"/>
    <w:rsid w:val="009B7A15"/>
    <w:rsid w:val="009B7ABA"/>
    <w:rsid w:val="009B7B39"/>
    <w:rsid w:val="009B7C00"/>
    <w:rsid w:val="009B7D05"/>
    <w:rsid w:val="009B7D0D"/>
    <w:rsid w:val="009B7E38"/>
    <w:rsid w:val="009B7E87"/>
    <w:rsid w:val="009B7EEA"/>
    <w:rsid w:val="009B7FE4"/>
    <w:rsid w:val="009C009C"/>
    <w:rsid w:val="009C0166"/>
    <w:rsid w:val="009C0276"/>
    <w:rsid w:val="009C0339"/>
    <w:rsid w:val="009C0428"/>
    <w:rsid w:val="009C0622"/>
    <w:rsid w:val="009C0646"/>
    <w:rsid w:val="009C06C0"/>
    <w:rsid w:val="009C06D3"/>
    <w:rsid w:val="009C0AF7"/>
    <w:rsid w:val="009C0BE4"/>
    <w:rsid w:val="009C0C40"/>
    <w:rsid w:val="009C0C59"/>
    <w:rsid w:val="009C0D46"/>
    <w:rsid w:val="009C0D9E"/>
    <w:rsid w:val="009C0FC7"/>
    <w:rsid w:val="009C10F0"/>
    <w:rsid w:val="009C1322"/>
    <w:rsid w:val="009C141E"/>
    <w:rsid w:val="009C1439"/>
    <w:rsid w:val="009C1558"/>
    <w:rsid w:val="009C165E"/>
    <w:rsid w:val="009C1684"/>
    <w:rsid w:val="009C19E7"/>
    <w:rsid w:val="009C1BAA"/>
    <w:rsid w:val="009C1BED"/>
    <w:rsid w:val="009C1DBB"/>
    <w:rsid w:val="009C1E26"/>
    <w:rsid w:val="009C1F95"/>
    <w:rsid w:val="009C2032"/>
    <w:rsid w:val="009C217F"/>
    <w:rsid w:val="009C21AC"/>
    <w:rsid w:val="009C23B4"/>
    <w:rsid w:val="009C246D"/>
    <w:rsid w:val="009C2715"/>
    <w:rsid w:val="009C27C4"/>
    <w:rsid w:val="009C282B"/>
    <w:rsid w:val="009C28B3"/>
    <w:rsid w:val="009C28E1"/>
    <w:rsid w:val="009C292C"/>
    <w:rsid w:val="009C2CC5"/>
    <w:rsid w:val="009C2D9C"/>
    <w:rsid w:val="009C2DDA"/>
    <w:rsid w:val="009C2ED2"/>
    <w:rsid w:val="009C2F90"/>
    <w:rsid w:val="009C2FD1"/>
    <w:rsid w:val="009C3242"/>
    <w:rsid w:val="009C33DF"/>
    <w:rsid w:val="009C34E5"/>
    <w:rsid w:val="009C3588"/>
    <w:rsid w:val="009C36A1"/>
    <w:rsid w:val="009C36E7"/>
    <w:rsid w:val="009C37B4"/>
    <w:rsid w:val="009C3919"/>
    <w:rsid w:val="009C399C"/>
    <w:rsid w:val="009C3A7C"/>
    <w:rsid w:val="009C3AE2"/>
    <w:rsid w:val="009C3BE3"/>
    <w:rsid w:val="009C3CC9"/>
    <w:rsid w:val="009C3E1F"/>
    <w:rsid w:val="009C3EC3"/>
    <w:rsid w:val="009C414A"/>
    <w:rsid w:val="009C42B7"/>
    <w:rsid w:val="009C42E0"/>
    <w:rsid w:val="009C4432"/>
    <w:rsid w:val="009C4538"/>
    <w:rsid w:val="009C45E8"/>
    <w:rsid w:val="009C4832"/>
    <w:rsid w:val="009C496C"/>
    <w:rsid w:val="009C49A7"/>
    <w:rsid w:val="009C49AE"/>
    <w:rsid w:val="009C4ACE"/>
    <w:rsid w:val="009C4C87"/>
    <w:rsid w:val="009C4C9D"/>
    <w:rsid w:val="009C4D8A"/>
    <w:rsid w:val="009C4DDC"/>
    <w:rsid w:val="009C4DDD"/>
    <w:rsid w:val="009C4E19"/>
    <w:rsid w:val="009C4E1D"/>
    <w:rsid w:val="009C4F73"/>
    <w:rsid w:val="009C4FEF"/>
    <w:rsid w:val="009C5002"/>
    <w:rsid w:val="009C511C"/>
    <w:rsid w:val="009C511E"/>
    <w:rsid w:val="009C5251"/>
    <w:rsid w:val="009C5321"/>
    <w:rsid w:val="009C5385"/>
    <w:rsid w:val="009C56AE"/>
    <w:rsid w:val="009C56E3"/>
    <w:rsid w:val="009C582C"/>
    <w:rsid w:val="009C59F0"/>
    <w:rsid w:val="009C5A66"/>
    <w:rsid w:val="009C5B7D"/>
    <w:rsid w:val="009C5DC6"/>
    <w:rsid w:val="009C5DE7"/>
    <w:rsid w:val="009C5EB3"/>
    <w:rsid w:val="009C5ECE"/>
    <w:rsid w:val="009C5FD0"/>
    <w:rsid w:val="009C61AB"/>
    <w:rsid w:val="009C625F"/>
    <w:rsid w:val="009C6317"/>
    <w:rsid w:val="009C6318"/>
    <w:rsid w:val="009C636E"/>
    <w:rsid w:val="009C6411"/>
    <w:rsid w:val="009C6555"/>
    <w:rsid w:val="009C6697"/>
    <w:rsid w:val="009C66A9"/>
    <w:rsid w:val="009C66C3"/>
    <w:rsid w:val="009C685E"/>
    <w:rsid w:val="009C692F"/>
    <w:rsid w:val="009C6AED"/>
    <w:rsid w:val="009C6B3B"/>
    <w:rsid w:val="009C6B9C"/>
    <w:rsid w:val="009C6C22"/>
    <w:rsid w:val="009C6CC8"/>
    <w:rsid w:val="009C6D98"/>
    <w:rsid w:val="009C6FC3"/>
    <w:rsid w:val="009C6FFE"/>
    <w:rsid w:val="009C703A"/>
    <w:rsid w:val="009C72A6"/>
    <w:rsid w:val="009C735F"/>
    <w:rsid w:val="009C74E8"/>
    <w:rsid w:val="009C758F"/>
    <w:rsid w:val="009C7597"/>
    <w:rsid w:val="009C7605"/>
    <w:rsid w:val="009C76E3"/>
    <w:rsid w:val="009C7725"/>
    <w:rsid w:val="009C772B"/>
    <w:rsid w:val="009C7A1F"/>
    <w:rsid w:val="009C7C32"/>
    <w:rsid w:val="009C7C4D"/>
    <w:rsid w:val="009C7CD0"/>
    <w:rsid w:val="009C7D03"/>
    <w:rsid w:val="009C7DF9"/>
    <w:rsid w:val="009C7E95"/>
    <w:rsid w:val="009D0015"/>
    <w:rsid w:val="009D045A"/>
    <w:rsid w:val="009D0705"/>
    <w:rsid w:val="009D09A7"/>
    <w:rsid w:val="009D0B39"/>
    <w:rsid w:val="009D0D19"/>
    <w:rsid w:val="009D0D33"/>
    <w:rsid w:val="009D0E1B"/>
    <w:rsid w:val="009D0F2B"/>
    <w:rsid w:val="009D0FEA"/>
    <w:rsid w:val="009D1008"/>
    <w:rsid w:val="009D117A"/>
    <w:rsid w:val="009D1381"/>
    <w:rsid w:val="009D14A8"/>
    <w:rsid w:val="009D14E7"/>
    <w:rsid w:val="009D158F"/>
    <w:rsid w:val="009D17B7"/>
    <w:rsid w:val="009D17F9"/>
    <w:rsid w:val="009D18A2"/>
    <w:rsid w:val="009D1A4B"/>
    <w:rsid w:val="009D1A4E"/>
    <w:rsid w:val="009D1B7B"/>
    <w:rsid w:val="009D1BBC"/>
    <w:rsid w:val="009D204F"/>
    <w:rsid w:val="009D20E1"/>
    <w:rsid w:val="009D2260"/>
    <w:rsid w:val="009D2474"/>
    <w:rsid w:val="009D2532"/>
    <w:rsid w:val="009D298A"/>
    <w:rsid w:val="009D2A8E"/>
    <w:rsid w:val="009D2B2E"/>
    <w:rsid w:val="009D2CE8"/>
    <w:rsid w:val="009D2E76"/>
    <w:rsid w:val="009D3047"/>
    <w:rsid w:val="009D30C8"/>
    <w:rsid w:val="009D30EC"/>
    <w:rsid w:val="009D313F"/>
    <w:rsid w:val="009D317A"/>
    <w:rsid w:val="009D3486"/>
    <w:rsid w:val="009D3571"/>
    <w:rsid w:val="009D360A"/>
    <w:rsid w:val="009D36BF"/>
    <w:rsid w:val="009D36C6"/>
    <w:rsid w:val="009D383C"/>
    <w:rsid w:val="009D389B"/>
    <w:rsid w:val="009D3BDB"/>
    <w:rsid w:val="009D3CE4"/>
    <w:rsid w:val="009D3D57"/>
    <w:rsid w:val="009D3DAB"/>
    <w:rsid w:val="009D4074"/>
    <w:rsid w:val="009D4244"/>
    <w:rsid w:val="009D448C"/>
    <w:rsid w:val="009D4513"/>
    <w:rsid w:val="009D4522"/>
    <w:rsid w:val="009D456D"/>
    <w:rsid w:val="009D4650"/>
    <w:rsid w:val="009D4692"/>
    <w:rsid w:val="009D48DA"/>
    <w:rsid w:val="009D5170"/>
    <w:rsid w:val="009D5267"/>
    <w:rsid w:val="009D5352"/>
    <w:rsid w:val="009D55BE"/>
    <w:rsid w:val="009D5807"/>
    <w:rsid w:val="009D5855"/>
    <w:rsid w:val="009D5996"/>
    <w:rsid w:val="009D5A66"/>
    <w:rsid w:val="009D5F24"/>
    <w:rsid w:val="009D5FC5"/>
    <w:rsid w:val="009D6066"/>
    <w:rsid w:val="009D60A6"/>
    <w:rsid w:val="009D6112"/>
    <w:rsid w:val="009D6113"/>
    <w:rsid w:val="009D620E"/>
    <w:rsid w:val="009D6377"/>
    <w:rsid w:val="009D64B4"/>
    <w:rsid w:val="009D64D4"/>
    <w:rsid w:val="009D64F4"/>
    <w:rsid w:val="009D65E8"/>
    <w:rsid w:val="009D666C"/>
    <w:rsid w:val="009D69EA"/>
    <w:rsid w:val="009D6B50"/>
    <w:rsid w:val="009D6BD8"/>
    <w:rsid w:val="009D6C98"/>
    <w:rsid w:val="009D6DCE"/>
    <w:rsid w:val="009D6DDD"/>
    <w:rsid w:val="009D7007"/>
    <w:rsid w:val="009D707E"/>
    <w:rsid w:val="009D77F1"/>
    <w:rsid w:val="009D7892"/>
    <w:rsid w:val="009D792A"/>
    <w:rsid w:val="009D7B8D"/>
    <w:rsid w:val="009D7CED"/>
    <w:rsid w:val="009D7D5F"/>
    <w:rsid w:val="009D7F5F"/>
    <w:rsid w:val="009E0160"/>
    <w:rsid w:val="009E02D0"/>
    <w:rsid w:val="009E02FD"/>
    <w:rsid w:val="009E03E3"/>
    <w:rsid w:val="009E05B5"/>
    <w:rsid w:val="009E06A1"/>
    <w:rsid w:val="009E09F4"/>
    <w:rsid w:val="009E0A4B"/>
    <w:rsid w:val="009E0A6F"/>
    <w:rsid w:val="009E0B32"/>
    <w:rsid w:val="009E0D58"/>
    <w:rsid w:val="009E0E22"/>
    <w:rsid w:val="009E0F38"/>
    <w:rsid w:val="009E0F4B"/>
    <w:rsid w:val="009E0FA3"/>
    <w:rsid w:val="009E1004"/>
    <w:rsid w:val="009E10D0"/>
    <w:rsid w:val="009E12EF"/>
    <w:rsid w:val="009E1311"/>
    <w:rsid w:val="009E1514"/>
    <w:rsid w:val="009E1763"/>
    <w:rsid w:val="009E17B2"/>
    <w:rsid w:val="009E185D"/>
    <w:rsid w:val="009E186F"/>
    <w:rsid w:val="009E187B"/>
    <w:rsid w:val="009E1985"/>
    <w:rsid w:val="009E1A1A"/>
    <w:rsid w:val="009E1A2B"/>
    <w:rsid w:val="009E1BC2"/>
    <w:rsid w:val="009E1C28"/>
    <w:rsid w:val="009E1C35"/>
    <w:rsid w:val="009E1C5F"/>
    <w:rsid w:val="009E1CF7"/>
    <w:rsid w:val="009E1D25"/>
    <w:rsid w:val="009E1D4B"/>
    <w:rsid w:val="009E1E68"/>
    <w:rsid w:val="009E1F11"/>
    <w:rsid w:val="009E21ED"/>
    <w:rsid w:val="009E2361"/>
    <w:rsid w:val="009E23EF"/>
    <w:rsid w:val="009E2422"/>
    <w:rsid w:val="009E242D"/>
    <w:rsid w:val="009E24FB"/>
    <w:rsid w:val="009E2591"/>
    <w:rsid w:val="009E261A"/>
    <w:rsid w:val="009E26F6"/>
    <w:rsid w:val="009E28C0"/>
    <w:rsid w:val="009E28DF"/>
    <w:rsid w:val="009E29F0"/>
    <w:rsid w:val="009E2B32"/>
    <w:rsid w:val="009E2B45"/>
    <w:rsid w:val="009E2B4B"/>
    <w:rsid w:val="009E2D43"/>
    <w:rsid w:val="009E3061"/>
    <w:rsid w:val="009E320F"/>
    <w:rsid w:val="009E35B6"/>
    <w:rsid w:val="009E35E2"/>
    <w:rsid w:val="009E3722"/>
    <w:rsid w:val="009E3733"/>
    <w:rsid w:val="009E38C1"/>
    <w:rsid w:val="009E38E5"/>
    <w:rsid w:val="009E39B4"/>
    <w:rsid w:val="009E39BF"/>
    <w:rsid w:val="009E3A91"/>
    <w:rsid w:val="009E3AD5"/>
    <w:rsid w:val="009E3B8C"/>
    <w:rsid w:val="009E3BA9"/>
    <w:rsid w:val="009E3BD3"/>
    <w:rsid w:val="009E3CE8"/>
    <w:rsid w:val="009E3ED7"/>
    <w:rsid w:val="009E40CB"/>
    <w:rsid w:val="009E4106"/>
    <w:rsid w:val="009E42FE"/>
    <w:rsid w:val="009E4314"/>
    <w:rsid w:val="009E4473"/>
    <w:rsid w:val="009E4542"/>
    <w:rsid w:val="009E46C4"/>
    <w:rsid w:val="009E4880"/>
    <w:rsid w:val="009E4A25"/>
    <w:rsid w:val="009E4AEB"/>
    <w:rsid w:val="009E4AFC"/>
    <w:rsid w:val="009E4B53"/>
    <w:rsid w:val="009E4C1D"/>
    <w:rsid w:val="009E4CD6"/>
    <w:rsid w:val="009E4D97"/>
    <w:rsid w:val="009E4E3E"/>
    <w:rsid w:val="009E4EEF"/>
    <w:rsid w:val="009E4F43"/>
    <w:rsid w:val="009E5091"/>
    <w:rsid w:val="009E515C"/>
    <w:rsid w:val="009E5346"/>
    <w:rsid w:val="009E539A"/>
    <w:rsid w:val="009E53C2"/>
    <w:rsid w:val="009E55D5"/>
    <w:rsid w:val="009E5631"/>
    <w:rsid w:val="009E5740"/>
    <w:rsid w:val="009E580A"/>
    <w:rsid w:val="009E589C"/>
    <w:rsid w:val="009E58CC"/>
    <w:rsid w:val="009E58D7"/>
    <w:rsid w:val="009E5AD5"/>
    <w:rsid w:val="009E5B53"/>
    <w:rsid w:val="009E5D4A"/>
    <w:rsid w:val="009E5EA3"/>
    <w:rsid w:val="009E60E2"/>
    <w:rsid w:val="009E616F"/>
    <w:rsid w:val="009E62F1"/>
    <w:rsid w:val="009E6334"/>
    <w:rsid w:val="009E668C"/>
    <w:rsid w:val="009E6968"/>
    <w:rsid w:val="009E6988"/>
    <w:rsid w:val="009E6A07"/>
    <w:rsid w:val="009E6A5F"/>
    <w:rsid w:val="009E6B65"/>
    <w:rsid w:val="009E6B94"/>
    <w:rsid w:val="009E6C37"/>
    <w:rsid w:val="009E6C5B"/>
    <w:rsid w:val="009E6E33"/>
    <w:rsid w:val="009E6EDD"/>
    <w:rsid w:val="009E709E"/>
    <w:rsid w:val="009E71AC"/>
    <w:rsid w:val="009E7208"/>
    <w:rsid w:val="009E722D"/>
    <w:rsid w:val="009E7476"/>
    <w:rsid w:val="009E758E"/>
    <w:rsid w:val="009E76F9"/>
    <w:rsid w:val="009E7937"/>
    <w:rsid w:val="009E794D"/>
    <w:rsid w:val="009E7986"/>
    <w:rsid w:val="009E7ACD"/>
    <w:rsid w:val="009E7B21"/>
    <w:rsid w:val="009E7D22"/>
    <w:rsid w:val="009E7DB9"/>
    <w:rsid w:val="009E7E18"/>
    <w:rsid w:val="009E7EB3"/>
    <w:rsid w:val="009F01E6"/>
    <w:rsid w:val="009F022B"/>
    <w:rsid w:val="009F027D"/>
    <w:rsid w:val="009F02D0"/>
    <w:rsid w:val="009F03FD"/>
    <w:rsid w:val="009F0574"/>
    <w:rsid w:val="009F05ED"/>
    <w:rsid w:val="009F0638"/>
    <w:rsid w:val="009F0682"/>
    <w:rsid w:val="009F06A9"/>
    <w:rsid w:val="009F085D"/>
    <w:rsid w:val="009F0863"/>
    <w:rsid w:val="009F0866"/>
    <w:rsid w:val="009F087D"/>
    <w:rsid w:val="009F0971"/>
    <w:rsid w:val="009F09E6"/>
    <w:rsid w:val="009F0B31"/>
    <w:rsid w:val="009F0B36"/>
    <w:rsid w:val="009F0B37"/>
    <w:rsid w:val="009F0C1D"/>
    <w:rsid w:val="009F0D89"/>
    <w:rsid w:val="009F0E05"/>
    <w:rsid w:val="009F0E7F"/>
    <w:rsid w:val="009F0ED0"/>
    <w:rsid w:val="009F0FA4"/>
    <w:rsid w:val="009F10E3"/>
    <w:rsid w:val="009F13FF"/>
    <w:rsid w:val="009F1474"/>
    <w:rsid w:val="009F1580"/>
    <w:rsid w:val="009F158B"/>
    <w:rsid w:val="009F16D2"/>
    <w:rsid w:val="009F17D7"/>
    <w:rsid w:val="009F183C"/>
    <w:rsid w:val="009F188C"/>
    <w:rsid w:val="009F19DC"/>
    <w:rsid w:val="009F1BB2"/>
    <w:rsid w:val="009F1BF9"/>
    <w:rsid w:val="009F1C09"/>
    <w:rsid w:val="009F1D97"/>
    <w:rsid w:val="009F1E64"/>
    <w:rsid w:val="009F1E86"/>
    <w:rsid w:val="009F203F"/>
    <w:rsid w:val="009F2206"/>
    <w:rsid w:val="009F224C"/>
    <w:rsid w:val="009F2262"/>
    <w:rsid w:val="009F2268"/>
    <w:rsid w:val="009F2269"/>
    <w:rsid w:val="009F2432"/>
    <w:rsid w:val="009F25BA"/>
    <w:rsid w:val="009F269A"/>
    <w:rsid w:val="009F272E"/>
    <w:rsid w:val="009F2761"/>
    <w:rsid w:val="009F28A1"/>
    <w:rsid w:val="009F2A34"/>
    <w:rsid w:val="009F2A3D"/>
    <w:rsid w:val="009F2A94"/>
    <w:rsid w:val="009F2B3E"/>
    <w:rsid w:val="009F2B63"/>
    <w:rsid w:val="009F2BA1"/>
    <w:rsid w:val="009F2C38"/>
    <w:rsid w:val="009F2C8F"/>
    <w:rsid w:val="009F303D"/>
    <w:rsid w:val="009F3228"/>
    <w:rsid w:val="009F328F"/>
    <w:rsid w:val="009F32D4"/>
    <w:rsid w:val="009F330E"/>
    <w:rsid w:val="009F33C5"/>
    <w:rsid w:val="009F341D"/>
    <w:rsid w:val="009F3482"/>
    <w:rsid w:val="009F34F8"/>
    <w:rsid w:val="009F3867"/>
    <w:rsid w:val="009F3D11"/>
    <w:rsid w:val="009F3D4D"/>
    <w:rsid w:val="009F3F27"/>
    <w:rsid w:val="009F4078"/>
    <w:rsid w:val="009F4151"/>
    <w:rsid w:val="009F41A2"/>
    <w:rsid w:val="009F4239"/>
    <w:rsid w:val="009F42ED"/>
    <w:rsid w:val="009F436F"/>
    <w:rsid w:val="009F45A8"/>
    <w:rsid w:val="009F45CF"/>
    <w:rsid w:val="009F475D"/>
    <w:rsid w:val="009F47C9"/>
    <w:rsid w:val="009F483E"/>
    <w:rsid w:val="009F499E"/>
    <w:rsid w:val="009F49A7"/>
    <w:rsid w:val="009F49D9"/>
    <w:rsid w:val="009F4A09"/>
    <w:rsid w:val="009F4A2D"/>
    <w:rsid w:val="009F4A6D"/>
    <w:rsid w:val="009F4AB8"/>
    <w:rsid w:val="009F4B8A"/>
    <w:rsid w:val="009F4E51"/>
    <w:rsid w:val="009F508E"/>
    <w:rsid w:val="009F50D3"/>
    <w:rsid w:val="009F50FD"/>
    <w:rsid w:val="009F5123"/>
    <w:rsid w:val="009F5195"/>
    <w:rsid w:val="009F521B"/>
    <w:rsid w:val="009F52CB"/>
    <w:rsid w:val="009F548E"/>
    <w:rsid w:val="009F56EC"/>
    <w:rsid w:val="009F571F"/>
    <w:rsid w:val="009F572D"/>
    <w:rsid w:val="009F5737"/>
    <w:rsid w:val="009F57D4"/>
    <w:rsid w:val="009F57DD"/>
    <w:rsid w:val="009F58EC"/>
    <w:rsid w:val="009F5ACB"/>
    <w:rsid w:val="009F5AD7"/>
    <w:rsid w:val="009F5B08"/>
    <w:rsid w:val="009F5DB5"/>
    <w:rsid w:val="009F5E17"/>
    <w:rsid w:val="009F6006"/>
    <w:rsid w:val="009F6193"/>
    <w:rsid w:val="009F621A"/>
    <w:rsid w:val="009F6224"/>
    <w:rsid w:val="009F63ED"/>
    <w:rsid w:val="009F6401"/>
    <w:rsid w:val="009F663B"/>
    <w:rsid w:val="009F6827"/>
    <w:rsid w:val="009F687E"/>
    <w:rsid w:val="009F6AD3"/>
    <w:rsid w:val="009F6B3F"/>
    <w:rsid w:val="009F6D23"/>
    <w:rsid w:val="009F6FED"/>
    <w:rsid w:val="009F7052"/>
    <w:rsid w:val="009F7119"/>
    <w:rsid w:val="009F7273"/>
    <w:rsid w:val="009F7621"/>
    <w:rsid w:val="009F77A9"/>
    <w:rsid w:val="009F7869"/>
    <w:rsid w:val="009F7882"/>
    <w:rsid w:val="009F7955"/>
    <w:rsid w:val="009F7957"/>
    <w:rsid w:val="009F7B25"/>
    <w:rsid w:val="009F7BA0"/>
    <w:rsid w:val="009F7E8A"/>
    <w:rsid w:val="009F7EB3"/>
    <w:rsid w:val="00A00031"/>
    <w:rsid w:val="00A00033"/>
    <w:rsid w:val="00A00085"/>
    <w:rsid w:val="00A00089"/>
    <w:rsid w:val="00A00213"/>
    <w:rsid w:val="00A004C2"/>
    <w:rsid w:val="00A005B1"/>
    <w:rsid w:val="00A0070E"/>
    <w:rsid w:val="00A00836"/>
    <w:rsid w:val="00A00AE7"/>
    <w:rsid w:val="00A00C6A"/>
    <w:rsid w:val="00A00C79"/>
    <w:rsid w:val="00A00E58"/>
    <w:rsid w:val="00A00FBB"/>
    <w:rsid w:val="00A01110"/>
    <w:rsid w:val="00A011FA"/>
    <w:rsid w:val="00A01234"/>
    <w:rsid w:val="00A012AD"/>
    <w:rsid w:val="00A01556"/>
    <w:rsid w:val="00A0167B"/>
    <w:rsid w:val="00A017B8"/>
    <w:rsid w:val="00A017C2"/>
    <w:rsid w:val="00A01835"/>
    <w:rsid w:val="00A01B5F"/>
    <w:rsid w:val="00A01BAD"/>
    <w:rsid w:val="00A01C75"/>
    <w:rsid w:val="00A01E46"/>
    <w:rsid w:val="00A02196"/>
    <w:rsid w:val="00A02264"/>
    <w:rsid w:val="00A022AA"/>
    <w:rsid w:val="00A02394"/>
    <w:rsid w:val="00A0248E"/>
    <w:rsid w:val="00A0249F"/>
    <w:rsid w:val="00A02511"/>
    <w:rsid w:val="00A02595"/>
    <w:rsid w:val="00A02715"/>
    <w:rsid w:val="00A0273D"/>
    <w:rsid w:val="00A0278D"/>
    <w:rsid w:val="00A02892"/>
    <w:rsid w:val="00A02928"/>
    <w:rsid w:val="00A029AE"/>
    <w:rsid w:val="00A029BF"/>
    <w:rsid w:val="00A029C4"/>
    <w:rsid w:val="00A029E3"/>
    <w:rsid w:val="00A02B56"/>
    <w:rsid w:val="00A02B9C"/>
    <w:rsid w:val="00A02BA8"/>
    <w:rsid w:val="00A02C0A"/>
    <w:rsid w:val="00A02C12"/>
    <w:rsid w:val="00A02CD9"/>
    <w:rsid w:val="00A02DB1"/>
    <w:rsid w:val="00A02ED0"/>
    <w:rsid w:val="00A02FDB"/>
    <w:rsid w:val="00A03005"/>
    <w:rsid w:val="00A0304E"/>
    <w:rsid w:val="00A03242"/>
    <w:rsid w:val="00A0353B"/>
    <w:rsid w:val="00A03576"/>
    <w:rsid w:val="00A035FF"/>
    <w:rsid w:val="00A03734"/>
    <w:rsid w:val="00A0390D"/>
    <w:rsid w:val="00A039CE"/>
    <w:rsid w:val="00A039DF"/>
    <w:rsid w:val="00A03A9E"/>
    <w:rsid w:val="00A03B15"/>
    <w:rsid w:val="00A03BDB"/>
    <w:rsid w:val="00A03CAB"/>
    <w:rsid w:val="00A03CCB"/>
    <w:rsid w:val="00A03D29"/>
    <w:rsid w:val="00A03D71"/>
    <w:rsid w:val="00A03F80"/>
    <w:rsid w:val="00A03FA6"/>
    <w:rsid w:val="00A0401A"/>
    <w:rsid w:val="00A0409D"/>
    <w:rsid w:val="00A040E2"/>
    <w:rsid w:val="00A0413F"/>
    <w:rsid w:val="00A0423B"/>
    <w:rsid w:val="00A043A3"/>
    <w:rsid w:val="00A0443A"/>
    <w:rsid w:val="00A044C9"/>
    <w:rsid w:val="00A0467C"/>
    <w:rsid w:val="00A0469F"/>
    <w:rsid w:val="00A0471C"/>
    <w:rsid w:val="00A047F7"/>
    <w:rsid w:val="00A04844"/>
    <w:rsid w:val="00A04CE6"/>
    <w:rsid w:val="00A04F32"/>
    <w:rsid w:val="00A04FDD"/>
    <w:rsid w:val="00A05067"/>
    <w:rsid w:val="00A0507C"/>
    <w:rsid w:val="00A052CF"/>
    <w:rsid w:val="00A05380"/>
    <w:rsid w:val="00A0556D"/>
    <w:rsid w:val="00A05580"/>
    <w:rsid w:val="00A0568A"/>
    <w:rsid w:val="00A056A0"/>
    <w:rsid w:val="00A0598D"/>
    <w:rsid w:val="00A05B34"/>
    <w:rsid w:val="00A05B58"/>
    <w:rsid w:val="00A05B7B"/>
    <w:rsid w:val="00A05B7F"/>
    <w:rsid w:val="00A05D70"/>
    <w:rsid w:val="00A05EC3"/>
    <w:rsid w:val="00A06005"/>
    <w:rsid w:val="00A060C2"/>
    <w:rsid w:val="00A06242"/>
    <w:rsid w:val="00A062CC"/>
    <w:rsid w:val="00A068DF"/>
    <w:rsid w:val="00A06AF4"/>
    <w:rsid w:val="00A06B58"/>
    <w:rsid w:val="00A06CCF"/>
    <w:rsid w:val="00A06D38"/>
    <w:rsid w:val="00A06EAC"/>
    <w:rsid w:val="00A06EF7"/>
    <w:rsid w:val="00A06F40"/>
    <w:rsid w:val="00A0746C"/>
    <w:rsid w:val="00A075C3"/>
    <w:rsid w:val="00A0761A"/>
    <w:rsid w:val="00A07632"/>
    <w:rsid w:val="00A076F1"/>
    <w:rsid w:val="00A07853"/>
    <w:rsid w:val="00A07858"/>
    <w:rsid w:val="00A078AE"/>
    <w:rsid w:val="00A07918"/>
    <w:rsid w:val="00A07AC3"/>
    <w:rsid w:val="00A07E24"/>
    <w:rsid w:val="00A07F19"/>
    <w:rsid w:val="00A1011E"/>
    <w:rsid w:val="00A104AD"/>
    <w:rsid w:val="00A104B5"/>
    <w:rsid w:val="00A10671"/>
    <w:rsid w:val="00A106C1"/>
    <w:rsid w:val="00A10AB0"/>
    <w:rsid w:val="00A10C19"/>
    <w:rsid w:val="00A10CA0"/>
    <w:rsid w:val="00A10CE3"/>
    <w:rsid w:val="00A10D33"/>
    <w:rsid w:val="00A10F4B"/>
    <w:rsid w:val="00A10F75"/>
    <w:rsid w:val="00A11047"/>
    <w:rsid w:val="00A11065"/>
    <w:rsid w:val="00A110A1"/>
    <w:rsid w:val="00A111BD"/>
    <w:rsid w:val="00A1125A"/>
    <w:rsid w:val="00A11285"/>
    <w:rsid w:val="00A112C2"/>
    <w:rsid w:val="00A1147A"/>
    <w:rsid w:val="00A11538"/>
    <w:rsid w:val="00A115BA"/>
    <w:rsid w:val="00A11675"/>
    <w:rsid w:val="00A116DC"/>
    <w:rsid w:val="00A117BB"/>
    <w:rsid w:val="00A1187B"/>
    <w:rsid w:val="00A118C1"/>
    <w:rsid w:val="00A11982"/>
    <w:rsid w:val="00A11C5E"/>
    <w:rsid w:val="00A11FA2"/>
    <w:rsid w:val="00A1226D"/>
    <w:rsid w:val="00A125AA"/>
    <w:rsid w:val="00A127CB"/>
    <w:rsid w:val="00A127ED"/>
    <w:rsid w:val="00A12831"/>
    <w:rsid w:val="00A128AA"/>
    <w:rsid w:val="00A12AC5"/>
    <w:rsid w:val="00A12B49"/>
    <w:rsid w:val="00A12D01"/>
    <w:rsid w:val="00A12F82"/>
    <w:rsid w:val="00A13098"/>
    <w:rsid w:val="00A13245"/>
    <w:rsid w:val="00A132CE"/>
    <w:rsid w:val="00A132F9"/>
    <w:rsid w:val="00A13361"/>
    <w:rsid w:val="00A13390"/>
    <w:rsid w:val="00A1341B"/>
    <w:rsid w:val="00A13459"/>
    <w:rsid w:val="00A134CF"/>
    <w:rsid w:val="00A13772"/>
    <w:rsid w:val="00A137E2"/>
    <w:rsid w:val="00A13892"/>
    <w:rsid w:val="00A138CD"/>
    <w:rsid w:val="00A138D4"/>
    <w:rsid w:val="00A13B50"/>
    <w:rsid w:val="00A13CEB"/>
    <w:rsid w:val="00A13F19"/>
    <w:rsid w:val="00A13FEF"/>
    <w:rsid w:val="00A14043"/>
    <w:rsid w:val="00A1416E"/>
    <w:rsid w:val="00A143C9"/>
    <w:rsid w:val="00A14674"/>
    <w:rsid w:val="00A147EB"/>
    <w:rsid w:val="00A14890"/>
    <w:rsid w:val="00A14E4C"/>
    <w:rsid w:val="00A15005"/>
    <w:rsid w:val="00A1500B"/>
    <w:rsid w:val="00A150AC"/>
    <w:rsid w:val="00A151A1"/>
    <w:rsid w:val="00A15303"/>
    <w:rsid w:val="00A15543"/>
    <w:rsid w:val="00A1565F"/>
    <w:rsid w:val="00A15713"/>
    <w:rsid w:val="00A15749"/>
    <w:rsid w:val="00A158EF"/>
    <w:rsid w:val="00A15961"/>
    <w:rsid w:val="00A15A0C"/>
    <w:rsid w:val="00A15A32"/>
    <w:rsid w:val="00A15A8D"/>
    <w:rsid w:val="00A15A9B"/>
    <w:rsid w:val="00A15AE8"/>
    <w:rsid w:val="00A15AE9"/>
    <w:rsid w:val="00A15B24"/>
    <w:rsid w:val="00A15B5E"/>
    <w:rsid w:val="00A15C25"/>
    <w:rsid w:val="00A15C49"/>
    <w:rsid w:val="00A15CA1"/>
    <w:rsid w:val="00A15D02"/>
    <w:rsid w:val="00A15D40"/>
    <w:rsid w:val="00A15DB8"/>
    <w:rsid w:val="00A15EEA"/>
    <w:rsid w:val="00A15F29"/>
    <w:rsid w:val="00A15F98"/>
    <w:rsid w:val="00A1613E"/>
    <w:rsid w:val="00A1622E"/>
    <w:rsid w:val="00A1628A"/>
    <w:rsid w:val="00A166B5"/>
    <w:rsid w:val="00A16890"/>
    <w:rsid w:val="00A16AA7"/>
    <w:rsid w:val="00A16C96"/>
    <w:rsid w:val="00A16CCD"/>
    <w:rsid w:val="00A17043"/>
    <w:rsid w:val="00A1718E"/>
    <w:rsid w:val="00A172AA"/>
    <w:rsid w:val="00A17310"/>
    <w:rsid w:val="00A17443"/>
    <w:rsid w:val="00A1788F"/>
    <w:rsid w:val="00A17895"/>
    <w:rsid w:val="00A179A6"/>
    <w:rsid w:val="00A17C19"/>
    <w:rsid w:val="00A17DA3"/>
    <w:rsid w:val="00A17DD6"/>
    <w:rsid w:val="00A17E76"/>
    <w:rsid w:val="00A20239"/>
    <w:rsid w:val="00A202B0"/>
    <w:rsid w:val="00A20303"/>
    <w:rsid w:val="00A20357"/>
    <w:rsid w:val="00A20379"/>
    <w:rsid w:val="00A2044D"/>
    <w:rsid w:val="00A20553"/>
    <w:rsid w:val="00A20661"/>
    <w:rsid w:val="00A20792"/>
    <w:rsid w:val="00A207DA"/>
    <w:rsid w:val="00A20874"/>
    <w:rsid w:val="00A208BC"/>
    <w:rsid w:val="00A20A98"/>
    <w:rsid w:val="00A20AA3"/>
    <w:rsid w:val="00A20CB8"/>
    <w:rsid w:val="00A20F33"/>
    <w:rsid w:val="00A2104F"/>
    <w:rsid w:val="00A211DE"/>
    <w:rsid w:val="00A21229"/>
    <w:rsid w:val="00A2150E"/>
    <w:rsid w:val="00A216D5"/>
    <w:rsid w:val="00A219BB"/>
    <w:rsid w:val="00A21A04"/>
    <w:rsid w:val="00A21A0D"/>
    <w:rsid w:val="00A21A38"/>
    <w:rsid w:val="00A21C8C"/>
    <w:rsid w:val="00A21E09"/>
    <w:rsid w:val="00A21E0F"/>
    <w:rsid w:val="00A21E6B"/>
    <w:rsid w:val="00A21E7F"/>
    <w:rsid w:val="00A21E93"/>
    <w:rsid w:val="00A21EED"/>
    <w:rsid w:val="00A22353"/>
    <w:rsid w:val="00A22442"/>
    <w:rsid w:val="00A22508"/>
    <w:rsid w:val="00A22571"/>
    <w:rsid w:val="00A225D2"/>
    <w:rsid w:val="00A22643"/>
    <w:rsid w:val="00A2269E"/>
    <w:rsid w:val="00A226F6"/>
    <w:rsid w:val="00A228F5"/>
    <w:rsid w:val="00A229A1"/>
    <w:rsid w:val="00A229F8"/>
    <w:rsid w:val="00A22ED5"/>
    <w:rsid w:val="00A23061"/>
    <w:rsid w:val="00A2308E"/>
    <w:rsid w:val="00A230A6"/>
    <w:rsid w:val="00A230CC"/>
    <w:rsid w:val="00A23182"/>
    <w:rsid w:val="00A23237"/>
    <w:rsid w:val="00A238B3"/>
    <w:rsid w:val="00A23A17"/>
    <w:rsid w:val="00A23A7D"/>
    <w:rsid w:val="00A23A8C"/>
    <w:rsid w:val="00A23C51"/>
    <w:rsid w:val="00A23D47"/>
    <w:rsid w:val="00A23E96"/>
    <w:rsid w:val="00A23EFE"/>
    <w:rsid w:val="00A23F3A"/>
    <w:rsid w:val="00A23F69"/>
    <w:rsid w:val="00A23FA1"/>
    <w:rsid w:val="00A24002"/>
    <w:rsid w:val="00A2403F"/>
    <w:rsid w:val="00A240D6"/>
    <w:rsid w:val="00A2410E"/>
    <w:rsid w:val="00A24165"/>
    <w:rsid w:val="00A24170"/>
    <w:rsid w:val="00A24227"/>
    <w:rsid w:val="00A2424E"/>
    <w:rsid w:val="00A2426F"/>
    <w:rsid w:val="00A242DB"/>
    <w:rsid w:val="00A242F0"/>
    <w:rsid w:val="00A2437F"/>
    <w:rsid w:val="00A243D2"/>
    <w:rsid w:val="00A24424"/>
    <w:rsid w:val="00A24458"/>
    <w:rsid w:val="00A24544"/>
    <w:rsid w:val="00A245FB"/>
    <w:rsid w:val="00A24647"/>
    <w:rsid w:val="00A248CD"/>
    <w:rsid w:val="00A24D3D"/>
    <w:rsid w:val="00A25016"/>
    <w:rsid w:val="00A2506F"/>
    <w:rsid w:val="00A253AA"/>
    <w:rsid w:val="00A25486"/>
    <w:rsid w:val="00A25658"/>
    <w:rsid w:val="00A2566D"/>
    <w:rsid w:val="00A256A1"/>
    <w:rsid w:val="00A2574B"/>
    <w:rsid w:val="00A259C1"/>
    <w:rsid w:val="00A25A86"/>
    <w:rsid w:val="00A25B98"/>
    <w:rsid w:val="00A25C3C"/>
    <w:rsid w:val="00A25C43"/>
    <w:rsid w:val="00A25C68"/>
    <w:rsid w:val="00A25DAD"/>
    <w:rsid w:val="00A25E39"/>
    <w:rsid w:val="00A25EAF"/>
    <w:rsid w:val="00A25F9D"/>
    <w:rsid w:val="00A260BC"/>
    <w:rsid w:val="00A2612D"/>
    <w:rsid w:val="00A261F7"/>
    <w:rsid w:val="00A2620A"/>
    <w:rsid w:val="00A26215"/>
    <w:rsid w:val="00A26416"/>
    <w:rsid w:val="00A264AA"/>
    <w:rsid w:val="00A26689"/>
    <w:rsid w:val="00A2696A"/>
    <w:rsid w:val="00A2697C"/>
    <w:rsid w:val="00A26A03"/>
    <w:rsid w:val="00A26A28"/>
    <w:rsid w:val="00A26A45"/>
    <w:rsid w:val="00A26B35"/>
    <w:rsid w:val="00A26B47"/>
    <w:rsid w:val="00A26DBF"/>
    <w:rsid w:val="00A26E22"/>
    <w:rsid w:val="00A26F8B"/>
    <w:rsid w:val="00A26FD1"/>
    <w:rsid w:val="00A26FD7"/>
    <w:rsid w:val="00A272DE"/>
    <w:rsid w:val="00A27407"/>
    <w:rsid w:val="00A27653"/>
    <w:rsid w:val="00A27696"/>
    <w:rsid w:val="00A27822"/>
    <w:rsid w:val="00A2783A"/>
    <w:rsid w:val="00A2791C"/>
    <w:rsid w:val="00A27C39"/>
    <w:rsid w:val="00A27C7C"/>
    <w:rsid w:val="00A27CA7"/>
    <w:rsid w:val="00A27D6B"/>
    <w:rsid w:val="00A27DA1"/>
    <w:rsid w:val="00A27EB1"/>
    <w:rsid w:val="00A27F3A"/>
    <w:rsid w:val="00A3005D"/>
    <w:rsid w:val="00A300E6"/>
    <w:rsid w:val="00A3014E"/>
    <w:rsid w:val="00A302A1"/>
    <w:rsid w:val="00A302EA"/>
    <w:rsid w:val="00A3038F"/>
    <w:rsid w:val="00A303CF"/>
    <w:rsid w:val="00A30486"/>
    <w:rsid w:val="00A308C9"/>
    <w:rsid w:val="00A30A34"/>
    <w:rsid w:val="00A30B6E"/>
    <w:rsid w:val="00A30BD5"/>
    <w:rsid w:val="00A30BDE"/>
    <w:rsid w:val="00A30C12"/>
    <w:rsid w:val="00A30C2A"/>
    <w:rsid w:val="00A30F19"/>
    <w:rsid w:val="00A30F44"/>
    <w:rsid w:val="00A311D9"/>
    <w:rsid w:val="00A3131E"/>
    <w:rsid w:val="00A313D1"/>
    <w:rsid w:val="00A31451"/>
    <w:rsid w:val="00A31584"/>
    <w:rsid w:val="00A315C8"/>
    <w:rsid w:val="00A3186A"/>
    <w:rsid w:val="00A31909"/>
    <w:rsid w:val="00A31A7F"/>
    <w:rsid w:val="00A31BB0"/>
    <w:rsid w:val="00A31BD6"/>
    <w:rsid w:val="00A31C97"/>
    <w:rsid w:val="00A31E5B"/>
    <w:rsid w:val="00A31EDA"/>
    <w:rsid w:val="00A31EE1"/>
    <w:rsid w:val="00A31FFB"/>
    <w:rsid w:val="00A32024"/>
    <w:rsid w:val="00A32101"/>
    <w:rsid w:val="00A3239E"/>
    <w:rsid w:val="00A32426"/>
    <w:rsid w:val="00A324FF"/>
    <w:rsid w:val="00A3258E"/>
    <w:rsid w:val="00A325A0"/>
    <w:rsid w:val="00A328F5"/>
    <w:rsid w:val="00A32929"/>
    <w:rsid w:val="00A3296F"/>
    <w:rsid w:val="00A32DCF"/>
    <w:rsid w:val="00A32F58"/>
    <w:rsid w:val="00A3307C"/>
    <w:rsid w:val="00A33200"/>
    <w:rsid w:val="00A33227"/>
    <w:rsid w:val="00A3323E"/>
    <w:rsid w:val="00A3334E"/>
    <w:rsid w:val="00A33450"/>
    <w:rsid w:val="00A33572"/>
    <w:rsid w:val="00A33808"/>
    <w:rsid w:val="00A3388A"/>
    <w:rsid w:val="00A3394A"/>
    <w:rsid w:val="00A33A67"/>
    <w:rsid w:val="00A33A92"/>
    <w:rsid w:val="00A33ADF"/>
    <w:rsid w:val="00A33B88"/>
    <w:rsid w:val="00A33C17"/>
    <w:rsid w:val="00A33C54"/>
    <w:rsid w:val="00A33CA5"/>
    <w:rsid w:val="00A33DE7"/>
    <w:rsid w:val="00A33F42"/>
    <w:rsid w:val="00A3405A"/>
    <w:rsid w:val="00A3454C"/>
    <w:rsid w:val="00A348A3"/>
    <w:rsid w:val="00A348E2"/>
    <w:rsid w:val="00A34B6E"/>
    <w:rsid w:val="00A34C62"/>
    <w:rsid w:val="00A34D31"/>
    <w:rsid w:val="00A34F79"/>
    <w:rsid w:val="00A35160"/>
    <w:rsid w:val="00A351EE"/>
    <w:rsid w:val="00A35221"/>
    <w:rsid w:val="00A353D0"/>
    <w:rsid w:val="00A354E0"/>
    <w:rsid w:val="00A355F7"/>
    <w:rsid w:val="00A356EF"/>
    <w:rsid w:val="00A358FD"/>
    <w:rsid w:val="00A3594C"/>
    <w:rsid w:val="00A359F7"/>
    <w:rsid w:val="00A35A5F"/>
    <w:rsid w:val="00A35A99"/>
    <w:rsid w:val="00A35C7E"/>
    <w:rsid w:val="00A35D48"/>
    <w:rsid w:val="00A35DB6"/>
    <w:rsid w:val="00A3612C"/>
    <w:rsid w:val="00A362FA"/>
    <w:rsid w:val="00A3658F"/>
    <w:rsid w:val="00A3672C"/>
    <w:rsid w:val="00A368D5"/>
    <w:rsid w:val="00A36989"/>
    <w:rsid w:val="00A36A78"/>
    <w:rsid w:val="00A36B70"/>
    <w:rsid w:val="00A36BE3"/>
    <w:rsid w:val="00A36BF2"/>
    <w:rsid w:val="00A36C02"/>
    <w:rsid w:val="00A36C95"/>
    <w:rsid w:val="00A36E81"/>
    <w:rsid w:val="00A37012"/>
    <w:rsid w:val="00A37051"/>
    <w:rsid w:val="00A370C0"/>
    <w:rsid w:val="00A37161"/>
    <w:rsid w:val="00A372D4"/>
    <w:rsid w:val="00A373AF"/>
    <w:rsid w:val="00A374B9"/>
    <w:rsid w:val="00A3766E"/>
    <w:rsid w:val="00A37672"/>
    <w:rsid w:val="00A37778"/>
    <w:rsid w:val="00A379D6"/>
    <w:rsid w:val="00A37C33"/>
    <w:rsid w:val="00A37EA2"/>
    <w:rsid w:val="00A37F02"/>
    <w:rsid w:val="00A40064"/>
    <w:rsid w:val="00A4009E"/>
    <w:rsid w:val="00A4013C"/>
    <w:rsid w:val="00A401B7"/>
    <w:rsid w:val="00A401DF"/>
    <w:rsid w:val="00A40287"/>
    <w:rsid w:val="00A406CC"/>
    <w:rsid w:val="00A40817"/>
    <w:rsid w:val="00A40838"/>
    <w:rsid w:val="00A408D0"/>
    <w:rsid w:val="00A40B00"/>
    <w:rsid w:val="00A40B46"/>
    <w:rsid w:val="00A40BEC"/>
    <w:rsid w:val="00A40D9F"/>
    <w:rsid w:val="00A40ED8"/>
    <w:rsid w:val="00A4104F"/>
    <w:rsid w:val="00A4108A"/>
    <w:rsid w:val="00A4111D"/>
    <w:rsid w:val="00A41263"/>
    <w:rsid w:val="00A4132B"/>
    <w:rsid w:val="00A41377"/>
    <w:rsid w:val="00A41526"/>
    <w:rsid w:val="00A41538"/>
    <w:rsid w:val="00A41608"/>
    <w:rsid w:val="00A416CD"/>
    <w:rsid w:val="00A416D7"/>
    <w:rsid w:val="00A41950"/>
    <w:rsid w:val="00A419CB"/>
    <w:rsid w:val="00A41B0B"/>
    <w:rsid w:val="00A41C94"/>
    <w:rsid w:val="00A41CAF"/>
    <w:rsid w:val="00A41F08"/>
    <w:rsid w:val="00A42001"/>
    <w:rsid w:val="00A4217D"/>
    <w:rsid w:val="00A421AD"/>
    <w:rsid w:val="00A421FD"/>
    <w:rsid w:val="00A4234A"/>
    <w:rsid w:val="00A4248A"/>
    <w:rsid w:val="00A42503"/>
    <w:rsid w:val="00A4278B"/>
    <w:rsid w:val="00A42795"/>
    <w:rsid w:val="00A427B0"/>
    <w:rsid w:val="00A427E3"/>
    <w:rsid w:val="00A4282F"/>
    <w:rsid w:val="00A42950"/>
    <w:rsid w:val="00A429F3"/>
    <w:rsid w:val="00A42CC6"/>
    <w:rsid w:val="00A42CEB"/>
    <w:rsid w:val="00A42D48"/>
    <w:rsid w:val="00A42D87"/>
    <w:rsid w:val="00A42EF5"/>
    <w:rsid w:val="00A43270"/>
    <w:rsid w:val="00A43272"/>
    <w:rsid w:val="00A432DF"/>
    <w:rsid w:val="00A43349"/>
    <w:rsid w:val="00A4350B"/>
    <w:rsid w:val="00A43550"/>
    <w:rsid w:val="00A4357A"/>
    <w:rsid w:val="00A4360D"/>
    <w:rsid w:val="00A43646"/>
    <w:rsid w:val="00A43766"/>
    <w:rsid w:val="00A43798"/>
    <w:rsid w:val="00A43AED"/>
    <w:rsid w:val="00A43C19"/>
    <w:rsid w:val="00A43C51"/>
    <w:rsid w:val="00A43CE0"/>
    <w:rsid w:val="00A43CEB"/>
    <w:rsid w:val="00A43EDC"/>
    <w:rsid w:val="00A44106"/>
    <w:rsid w:val="00A44153"/>
    <w:rsid w:val="00A441DD"/>
    <w:rsid w:val="00A4420A"/>
    <w:rsid w:val="00A442EE"/>
    <w:rsid w:val="00A442FC"/>
    <w:rsid w:val="00A4435D"/>
    <w:rsid w:val="00A443CE"/>
    <w:rsid w:val="00A443F8"/>
    <w:rsid w:val="00A4442D"/>
    <w:rsid w:val="00A44473"/>
    <w:rsid w:val="00A444FC"/>
    <w:rsid w:val="00A4458A"/>
    <w:rsid w:val="00A44730"/>
    <w:rsid w:val="00A44844"/>
    <w:rsid w:val="00A4494D"/>
    <w:rsid w:val="00A44AA8"/>
    <w:rsid w:val="00A44AE1"/>
    <w:rsid w:val="00A44C2B"/>
    <w:rsid w:val="00A44C85"/>
    <w:rsid w:val="00A44D40"/>
    <w:rsid w:val="00A4507D"/>
    <w:rsid w:val="00A4510F"/>
    <w:rsid w:val="00A45172"/>
    <w:rsid w:val="00A451F4"/>
    <w:rsid w:val="00A453CB"/>
    <w:rsid w:val="00A454E1"/>
    <w:rsid w:val="00A45554"/>
    <w:rsid w:val="00A4564F"/>
    <w:rsid w:val="00A457A9"/>
    <w:rsid w:val="00A458CB"/>
    <w:rsid w:val="00A4596C"/>
    <w:rsid w:val="00A45A34"/>
    <w:rsid w:val="00A45AA9"/>
    <w:rsid w:val="00A45AD4"/>
    <w:rsid w:val="00A45D96"/>
    <w:rsid w:val="00A45E6E"/>
    <w:rsid w:val="00A45F22"/>
    <w:rsid w:val="00A46050"/>
    <w:rsid w:val="00A46243"/>
    <w:rsid w:val="00A46250"/>
    <w:rsid w:val="00A462C9"/>
    <w:rsid w:val="00A46444"/>
    <w:rsid w:val="00A46565"/>
    <w:rsid w:val="00A465BB"/>
    <w:rsid w:val="00A46721"/>
    <w:rsid w:val="00A467CF"/>
    <w:rsid w:val="00A467EA"/>
    <w:rsid w:val="00A46808"/>
    <w:rsid w:val="00A46872"/>
    <w:rsid w:val="00A4692B"/>
    <w:rsid w:val="00A46AC2"/>
    <w:rsid w:val="00A46B61"/>
    <w:rsid w:val="00A46BB0"/>
    <w:rsid w:val="00A46C98"/>
    <w:rsid w:val="00A46D0E"/>
    <w:rsid w:val="00A46E1C"/>
    <w:rsid w:val="00A46F7E"/>
    <w:rsid w:val="00A47055"/>
    <w:rsid w:val="00A470AD"/>
    <w:rsid w:val="00A4739E"/>
    <w:rsid w:val="00A473AC"/>
    <w:rsid w:val="00A473CA"/>
    <w:rsid w:val="00A473CF"/>
    <w:rsid w:val="00A47491"/>
    <w:rsid w:val="00A474A9"/>
    <w:rsid w:val="00A474F9"/>
    <w:rsid w:val="00A47723"/>
    <w:rsid w:val="00A4778E"/>
    <w:rsid w:val="00A4785A"/>
    <w:rsid w:val="00A478DE"/>
    <w:rsid w:val="00A4791E"/>
    <w:rsid w:val="00A47B07"/>
    <w:rsid w:val="00A47B7F"/>
    <w:rsid w:val="00A47BDE"/>
    <w:rsid w:val="00A47C2C"/>
    <w:rsid w:val="00A47E63"/>
    <w:rsid w:val="00A50031"/>
    <w:rsid w:val="00A500B8"/>
    <w:rsid w:val="00A50247"/>
    <w:rsid w:val="00A5026D"/>
    <w:rsid w:val="00A5065E"/>
    <w:rsid w:val="00A50737"/>
    <w:rsid w:val="00A50739"/>
    <w:rsid w:val="00A50802"/>
    <w:rsid w:val="00A5094B"/>
    <w:rsid w:val="00A50A30"/>
    <w:rsid w:val="00A50A90"/>
    <w:rsid w:val="00A50B76"/>
    <w:rsid w:val="00A50ED0"/>
    <w:rsid w:val="00A510E6"/>
    <w:rsid w:val="00A51143"/>
    <w:rsid w:val="00A5139A"/>
    <w:rsid w:val="00A5149E"/>
    <w:rsid w:val="00A51501"/>
    <w:rsid w:val="00A515E6"/>
    <w:rsid w:val="00A516D8"/>
    <w:rsid w:val="00A5170A"/>
    <w:rsid w:val="00A51734"/>
    <w:rsid w:val="00A51765"/>
    <w:rsid w:val="00A5189F"/>
    <w:rsid w:val="00A518CD"/>
    <w:rsid w:val="00A519C7"/>
    <w:rsid w:val="00A51B34"/>
    <w:rsid w:val="00A51C50"/>
    <w:rsid w:val="00A51E08"/>
    <w:rsid w:val="00A51EF7"/>
    <w:rsid w:val="00A51F1E"/>
    <w:rsid w:val="00A51F79"/>
    <w:rsid w:val="00A51FB9"/>
    <w:rsid w:val="00A51FFD"/>
    <w:rsid w:val="00A52141"/>
    <w:rsid w:val="00A52179"/>
    <w:rsid w:val="00A5218B"/>
    <w:rsid w:val="00A521C2"/>
    <w:rsid w:val="00A522C2"/>
    <w:rsid w:val="00A52453"/>
    <w:rsid w:val="00A524C2"/>
    <w:rsid w:val="00A52569"/>
    <w:rsid w:val="00A5256F"/>
    <w:rsid w:val="00A52787"/>
    <w:rsid w:val="00A528E8"/>
    <w:rsid w:val="00A52BFE"/>
    <w:rsid w:val="00A52C28"/>
    <w:rsid w:val="00A52D42"/>
    <w:rsid w:val="00A52DDC"/>
    <w:rsid w:val="00A52E99"/>
    <w:rsid w:val="00A52F6A"/>
    <w:rsid w:val="00A53299"/>
    <w:rsid w:val="00A53467"/>
    <w:rsid w:val="00A535E1"/>
    <w:rsid w:val="00A539D5"/>
    <w:rsid w:val="00A539E5"/>
    <w:rsid w:val="00A539EA"/>
    <w:rsid w:val="00A53B41"/>
    <w:rsid w:val="00A53D7B"/>
    <w:rsid w:val="00A53E87"/>
    <w:rsid w:val="00A53EF5"/>
    <w:rsid w:val="00A54027"/>
    <w:rsid w:val="00A54085"/>
    <w:rsid w:val="00A540B8"/>
    <w:rsid w:val="00A54299"/>
    <w:rsid w:val="00A542C4"/>
    <w:rsid w:val="00A543C1"/>
    <w:rsid w:val="00A54586"/>
    <w:rsid w:val="00A5458C"/>
    <w:rsid w:val="00A54594"/>
    <w:rsid w:val="00A54738"/>
    <w:rsid w:val="00A5484C"/>
    <w:rsid w:val="00A5494C"/>
    <w:rsid w:val="00A54A60"/>
    <w:rsid w:val="00A54B32"/>
    <w:rsid w:val="00A54B62"/>
    <w:rsid w:val="00A54BCA"/>
    <w:rsid w:val="00A54C70"/>
    <w:rsid w:val="00A54D6C"/>
    <w:rsid w:val="00A54DE6"/>
    <w:rsid w:val="00A54E29"/>
    <w:rsid w:val="00A54F3C"/>
    <w:rsid w:val="00A5502F"/>
    <w:rsid w:val="00A55089"/>
    <w:rsid w:val="00A5525B"/>
    <w:rsid w:val="00A55395"/>
    <w:rsid w:val="00A553AC"/>
    <w:rsid w:val="00A55476"/>
    <w:rsid w:val="00A554AB"/>
    <w:rsid w:val="00A555D4"/>
    <w:rsid w:val="00A55635"/>
    <w:rsid w:val="00A557CD"/>
    <w:rsid w:val="00A55895"/>
    <w:rsid w:val="00A55993"/>
    <w:rsid w:val="00A559AE"/>
    <w:rsid w:val="00A55AC6"/>
    <w:rsid w:val="00A55AF6"/>
    <w:rsid w:val="00A55B83"/>
    <w:rsid w:val="00A55BBF"/>
    <w:rsid w:val="00A55C28"/>
    <w:rsid w:val="00A560D4"/>
    <w:rsid w:val="00A5611A"/>
    <w:rsid w:val="00A5621C"/>
    <w:rsid w:val="00A5635D"/>
    <w:rsid w:val="00A563A9"/>
    <w:rsid w:val="00A563B1"/>
    <w:rsid w:val="00A563CB"/>
    <w:rsid w:val="00A563E1"/>
    <w:rsid w:val="00A563E9"/>
    <w:rsid w:val="00A564BD"/>
    <w:rsid w:val="00A56526"/>
    <w:rsid w:val="00A56579"/>
    <w:rsid w:val="00A56590"/>
    <w:rsid w:val="00A56683"/>
    <w:rsid w:val="00A566A2"/>
    <w:rsid w:val="00A567A0"/>
    <w:rsid w:val="00A567B4"/>
    <w:rsid w:val="00A568A3"/>
    <w:rsid w:val="00A56914"/>
    <w:rsid w:val="00A56988"/>
    <w:rsid w:val="00A56A0F"/>
    <w:rsid w:val="00A56B91"/>
    <w:rsid w:val="00A56E98"/>
    <w:rsid w:val="00A56EE3"/>
    <w:rsid w:val="00A56FAD"/>
    <w:rsid w:val="00A57024"/>
    <w:rsid w:val="00A57051"/>
    <w:rsid w:val="00A570BF"/>
    <w:rsid w:val="00A57142"/>
    <w:rsid w:val="00A57299"/>
    <w:rsid w:val="00A57325"/>
    <w:rsid w:val="00A5734F"/>
    <w:rsid w:val="00A5751F"/>
    <w:rsid w:val="00A576F3"/>
    <w:rsid w:val="00A5776A"/>
    <w:rsid w:val="00A57A8A"/>
    <w:rsid w:val="00A57A9B"/>
    <w:rsid w:val="00A57AFF"/>
    <w:rsid w:val="00A57C71"/>
    <w:rsid w:val="00A57CB7"/>
    <w:rsid w:val="00A57DA4"/>
    <w:rsid w:val="00A57EAB"/>
    <w:rsid w:val="00A600F1"/>
    <w:rsid w:val="00A6014D"/>
    <w:rsid w:val="00A601A3"/>
    <w:rsid w:val="00A601CA"/>
    <w:rsid w:val="00A60230"/>
    <w:rsid w:val="00A60307"/>
    <w:rsid w:val="00A603C6"/>
    <w:rsid w:val="00A605A3"/>
    <w:rsid w:val="00A60660"/>
    <w:rsid w:val="00A606AF"/>
    <w:rsid w:val="00A6079D"/>
    <w:rsid w:val="00A607D8"/>
    <w:rsid w:val="00A60850"/>
    <w:rsid w:val="00A609CE"/>
    <w:rsid w:val="00A60A3B"/>
    <w:rsid w:val="00A60B12"/>
    <w:rsid w:val="00A60BC5"/>
    <w:rsid w:val="00A60CD2"/>
    <w:rsid w:val="00A60EBA"/>
    <w:rsid w:val="00A60F5E"/>
    <w:rsid w:val="00A60F60"/>
    <w:rsid w:val="00A61110"/>
    <w:rsid w:val="00A61246"/>
    <w:rsid w:val="00A613F9"/>
    <w:rsid w:val="00A6155A"/>
    <w:rsid w:val="00A615CB"/>
    <w:rsid w:val="00A616B6"/>
    <w:rsid w:val="00A61707"/>
    <w:rsid w:val="00A61719"/>
    <w:rsid w:val="00A618E3"/>
    <w:rsid w:val="00A6192E"/>
    <w:rsid w:val="00A61B00"/>
    <w:rsid w:val="00A61B51"/>
    <w:rsid w:val="00A61D31"/>
    <w:rsid w:val="00A61EFC"/>
    <w:rsid w:val="00A61F45"/>
    <w:rsid w:val="00A61FB0"/>
    <w:rsid w:val="00A620BA"/>
    <w:rsid w:val="00A6218C"/>
    <w:rsid w:val="00A621B1"/>
    <w:rsid w:val="00A622CE"/>
    <w:rsid w:val="00A62357"/>
    <w:rsid w:val="00A62557"/>
    <w:rsid w:val="00A625D4"/>
    <w:rsid w:val="00A625EA"/>
    <w:rsid w:val="00A6262F"/>
    <w:rsid w:val="00A62644"/>
    <w:rsid w:val="00A6274E"/>
    <w:rsid w:val="00A6275B"/>
    <w:rsid w:val="00A627A3"/>
    <w:rsid w:val="00A627A6"/>
    <w:rsid w:val="00A627CC"/>
    <w:rsid w:val="00A628B0"/>
    <w:rsid w:val="00A62911"/>
    <w:rsid w:val="00A62993"/>
    <w:rsid w:val="00A62A73"/>
    <w:rsid w:val="00A62B34"/>
    <w:rsid w:val="00A62D20"/>
    <w:rsid w:val="00A62DA2"/>
    <w:rsid w:val="00A633E1"/>
    <w:rsid w:val="00A63425"/>
    <w:rsid w:val="00A63498"/>
    <w:rsid w:val="00A63580"/>
    <w:rsid w:val="00A635D3"/>
    <w:rsid w:val="00A63694"/>
    <w:rsid w:val="00A636E5"/>
    <w:rsid w:val="00A63781"/>
    <w:rsid w:val="00A637F8"/>
    <w:rsid w:val="00A63CD3"/>
    <w:rsid w:val="00A63DC1"/>
    <w:rsid w:val="00A63DCE"/>
    <w:rsid w:val="00A63DFD"/>
    <w:rsid w:val="00A63E47"/>
    <w:rsid w:val="00A63EE1"/>
    <w:rsid w:val="00A63FEF"/>
    <w:rsid w:val="00A6401E"/>
    <w:rsid w:val="00A640A7"/>
    <w:rsid w:val="00A640AF"/>
    <w:rsid w:val="00A6411E"/>
    <w:rsid w:val="00A6422F"/>
    <w:rsid w:val="00A64261"/>
    <w:rsid w:val="00A643E9"/>
    <w:rsid w:val="00A643FA"/>
    <w:rsid w:val="00A64409"/>
    <w:rsid w:val="00A64927"/>
    <w:rsid w:val="00A64ACC"/>
    <w:rsid w:val="00A64AFE"/>
    <w:rsid w:val="00A64B6B"/>
    <w:rsid w:val="00A64C33"/>
    <w:rsid w:val="00A64DC8"/>
    <w:rsid w:val="00A64E78"/>
    <w:rsid w:val="00A650F3"/>
    <w:rsid w:val="00A65185"/>
    <w:rsid w:val="00A65207"/>
    <w:rsid w:val="00A65230"/>
    <w:rsid w:val="00A6548D"/>
    <w:rsid w:val="00A654A9"/>
    <w:rsid w:val="00A6553A"/>
    <w:rsid w:val="00A655A3"/>
    <w:rsid w:val="00A6578E"/>
    <w:rsid w:val="00A65974"/>
    <w:rsid w:val="00A65ABB"/>
    <w:rsid w:val="00A65CB9"/>
    <w:rsid w:val="00A65DE1"/>
    <w:rsid w:val="00A65E38"/>
    <w:rsid w:val="00A65E5D"/>
    <w:rsid w:val="00A65EAF"/>
    <w:rsid w:val="00A65F1C"/>
    <w:rsid w:val="00A65F6E"/>
    <w:rsid w:val="00A6616E"/>
    <w:rsid w:val="00A66220"/>
    <w:rsid w:val="00A66254"/>
    <w:rsid w:val="00A662B6"/>
    <w:rsid w:val="00A66341"/>
    <w:rsid w:val="00A66362"/>
    <w:rsid w:val="00A6653E"/>
    <w:rsid w:val="00A66773"/>
    <w:rsid w:val="00A667E8"/>
    <w:rsid w:val="00A6681A"/>
    <w:rsid w:val="00A66830"/>
    <w:rsid w:val="00A669FB"/>
    <w:rsid w:val="00A66DBE"/>
    <w:rsid w:val="00A66E06"/>
    <w:rsid w:val="00A66E76"/>
    <w:rsid w:val="00A67014"/>
    <w:rsid w:val="00A671F2"/>
    <w:rsid w:val="00A67351"/>
    <w:rsid w:val="00A67359"/>
    <w:rsid w:val="00A67D75"/>
    <w:rsid w:val="00A67DAA"/>
    <w:rsid w:val="00A67DB1"/>
    <w:rsid w:val="00A67DFD"/>
    <w:rsid w:val="00A67F1F"/>
    <w:rsid w:val="00A67F5F"/>
    <w:rsid w:val="00A67F78"/>
    <w:rsid w:val="00A67FC2"/>
    <w:rsid w:val="00A700AD"/>
    <w:rsid w:val="00A7011A"/>
    <w:rsid w:val="00A70181"/>
    <w:rsid w:val="00A701CF"/>
    <w:rsid w:val="00A702C3"/>
    <w:rsid w:val="00A7042A"/>
    <w:rsid w:val="00A704CC"/>
    <w:rsid w:val="00A704E9"/>
    <w:rsid w:val="00A70507"/>
    <w:rsid w:val="00A7058A"/>
    <w:rsid w:val="00A706C4"/>
    <w:rsid w:val="00A706D6"/>
    <w:rsid w:val="00A70772"/>
    <w:rsid w:val="00A7082E"/>
    <w:rsid w:val="00A708F9"/>
    <w:rsid w:val="00A7093E"/>
    <w:rsid w:val="00A70CE5"/>
    <w:rsid w:val="00A70E23"/>
    <w:rsid w:val="00A70EF1"/>
    <w:rsid w:val="00A7129D"/>
    <w:rsid w:val="00A7144C"/>
    <w:rsid w:val="00A7152E"/>
    <w:rsid w:val="00A7159B"/>
    <w:rsid w:val="00A715E4"/>
    <w:rsid w:val="00A71805"/>
    <w:rsid w:val="00A71874"/>
    <w:rsid w:val="00A71A18"/>
    <w:rsid w:val="00A71AF1"/>
    <w:rsid w:val="00A71B0D"/>
    <w:rsid w:val="00A71B83"/>
    <w:rsid w:val="00A71BDC"/>
    <w:rsid w:val="00A71F2B"/>
    <w:rsid w:val="00A71FFF"/>
    <w:rsid w:val="00A7213A"/>
    <w:rsid w:val="00A722F9"/>
    <w:rsid w:val="00A7233B"/>
    <w:rsid w:val="00A7257D"/>
    <w:rsid w:val="00A725FD"/>
    <w:rsid w:val="00A726FB"/>
    <w:rsid w:val="00A72712"/>
    <w:rsid w:val="00A7274F"/>
    <w:rsid w:val="00A72774"/>
    <w:rsid w:val="00A727FD"/>
    <w:rsid w:val="00A72851"/>
    <w:rsid w:val="00A728A7"/>
    <w:rsid w:val="00A72A2A"/>
    <w:rsid w:val="00A72D6E"/>
    <w:rsid w:val="00A72DAC"/>
    <w:rsid w:val="00A72E11"/>
    <w:rsid w:val="00A72E81"/>
    <w:rsid w:val="00A72E8E"/>
    <w:rsid w:val="00A72EA7"/>
    <w:rsid w:val="00A7329A"/>
    <w:rsid w:val="00A73301"/>
    <w:rsid w:val="00A7333A"/>
    <w:rsid w:val="00A734B8"/>
    <w:rsid w:val="00A735A2"/>
    <w:rsid w:val="00A73642"/>
    <w:rsid w:val="00A73737"/>
    <w:rsid w:val="00A73817"/>
    <w:rsid w:val="00A73853"/>
    <w:rsid w:val="00A73953"/>
    <w:rsid w:val="00A739AD"/>
    <w:rsid w:val="00A73B40"/>
    <w:rsid w:val="00A73BCE"/>
    <w:rsid w:val="00A73D1B"/>
    <w:rsid w:val="00A73D70"/>
    <w:rsid w:val="00A73DE5"/>
    <w:rsid w:val="00A73FDF"/>
    <w:rsid w:val="00A74283"/>
    <w:rsid w:val="00A743BB"/>
    <w:rsid w:val="00A7445C"/>
    <w:rsid w:val="00A7456E"/>
    <w:rsid w:val="00A745EE"/>
    <w:rsid w:val="00A745F3"/>
    <w:rsid w:val="00A74618"/>
    <w:rsid w:val="00A7465E"/>
    <w:rsid w:val="00A74991"/>
    <w:rsid w:val="00A74B0D"/>
    <w:rsid w:val="00A74C6E"/>
    <w:rsid w:val="00A74EE0"/>
    <w:rsid w:val="00A752B5"/>
    <w:rsid w:val="00A75413"/>
    <w:rsid w:val="00A75470"/>
    <w:rsid w:val="00A7547C"/>
    <w:rsid w:val="00A754AA"/>
    <w:rsid w:val="00A75523"/>
    <w:rsid w:val="00A75613"/>
    <w:rsid w:val="00A7568E"/>
    <w:rsid w:val="00A757F6"/>
    <w:rsid w:val="00A7588B"/>
    <w:rsid w:val="00A759CF"/>
    <w:rsid w:val="00A75A00"/>
    <w:rsid w:val="00A75A01"/>
    <w:rsid w:val="00A75A2C"/>
    <w:rsid w:val="00A75A45"/>
    <w:rsid w:val="00A75B2C"/>
    <w:rsid w:val="00A75B7B"/>
    <w:rsid w:val="00A75E9E"/>
    <w:rsid w:val="00A760A0"/>
    <w:rsid w:val="00A76319"/>
    <w:rsid w:val="00A76411"/>
    <w:rsid w:val="00A76422"/>
    <w:rsid w:val="00A76478"/>
    <w:rsid w:val="00A764FF"/>
    <w:rsid w:val="00A7651B"/>
    <w:rsid w:val="00A765B6"/>
    <w:rsid w:val="00A765BD"/>
    <w:rsid w:val="00A765F5"/>
    <w:rsid w:val="00A76729"/>
    <w:rsid w:val="00A76786"/>
    <w:rsid w:val="00A768B2"/>
    <w:rsid w:val="00A768F5"/>
    <w:rsid w:val="00A76A03"/>
    <w:rsid w:val="00A76B27"/>
    <w:rsid w:val="00A76B80"/>
    <w:rsid w:val="00A76C35"/>
    <w:rsid w:val="00A76C77"/>
    <w:rsid w:val="00A76DD1"/>
    <w:rsid w:val="00A76F4A"/>
    <w:rsid w:val="00A76F50"/>
    <w:rsid w:val="00A77057"/>
    <w:rsid w:val="00A770C5"/>
    <w:rsid w:val="00A7713E"/>
    <w:rsid w:val="00A771FD"/>
    <w:rsid w:val="00A773F1"/>
    <w:rsid w:val="00A77586"/>
    <w:rsid w:val="00A7765D"/>
    <w:rsid w:val="00A77712"/>
    <w:rsid w:val="00A777A6"/>
    <w:rsid w:val="00A77810"/>
    <w:rsid w:val="00A77A02"/>
    <w:rsid w:val="00A77B9C"/>
    <w:rsid w:val="00A77C02"/>
    <w:rsid w:val="00A77C39"/>
    <w:rsid w:val="00A77CD0"/>
    <w:rsid w:val="00A77E46"/>
    <w:rsid w:val="00A77FDC"/>
    <w:rsid w:val="00A8002A"/>
    <w:rsid w:val="00A80030"/>
    <w:rsid w:val="00A800B7"/>
    <w:rsid w:val="00A803D3"/>
    <w:rsid w:val="00A8040D"/>
    <w:rsid w:val="00A8070C"/>
    <w:rsid w:val="00A80733"/>
    <w:rsid w:val="00A8075C"/>
    <w:rsid w:val="00A807FB"/>
    <w:rsid w:val="00A8084E"/>
    <w:rsid w:val="00A80965"/>
    <w:rsid w:val="00A80A0D"/>
    <w:rsid w:val="00A80B5D"/>
    <w:rsid w:val="00A80D11"/>
    <w:rsid w:val="00A80D36"/>
    <w:rsid w:val="00A80E33"/>
    <w:rsid w:val="00A80FFD"/>
    <w:rsid w:val="00A8104E"/>
    <w:rsid w:val="00A810E4"/>
    <w:rsid w:val="00A8113F"/>
    <w:rsid w:val="00A81409"/>
    <w:rsid w:val="00A81448"/>
    <w:rsid w:val="00A81498"/>
    <w:rsid w:val="00A814AA"/>
    <w:rsid w:val="00A81900"/>
    <w:rsid w:val="00A81A10"/>
    <w:rsid w:val="00A81B6A"/>
    <w:rsid w:val="00A81BDE"/>
    <w:rsid w:val="00A81BF4"/>
    <w:rsid w:val="00A81E5E"/>
    <w:rsid w:val="00A81F35"/>
    <w:rsid w:val="00A81F61"/>
    <w:rsid w:val="00A820E8"/>
    <w:rsid w:val="00A82172"/>
    <w:rsid w:val="00A82479"/>
    <w:rsid w:val="00A82504"/>
    <w:rsid w:val="00A8253C"/>
    <w:rsid w:val="00A82638"/>
    <w:rsid w:val="00A8269D"/>
    <w:rsid w:val="00A826AC"/>
    <w:rsid w:val="00A826C9"/>
    <w:rsid w:val="00A82722"/>
    <w:rsid w:val="00A82760"/>
    <w:rsid w:val="00A82814"/>
    <w:rsid w:val="00A8287D"/>
    <w:rsid w:val="00A828F9"/>
    <w:rsid w:val="00A82AA6"/>
    <w:rsid w:val="00A82C36"/>
    <w:rsid w:val="00A82CDC"/>
    <w:rsid w:val="00A82D4D"/>
    <w:rsid w:val="00A82E40"/>
    <w:rsid w:val="00A82FA9"/>
    <w:rsid w:val="00A830FB"/>
    <w:rsid w:val="00A83121"/>
    <w:rsid w:val="00A831F5"/>
    <w:rsid w:val="00A83247"/>
    <w:rsid w:val="00A832CD"/>
    <w:rsid w:val="00A832EC"/>
    <w:rsid w:val="00A833E7"/>
    <w:rsid w:val="00A834FA"/>
    <w:rsid w:val="00A835E9"/>
    <w:rsid w:val="00A83655"/>
    <w:rsid w:val="00A8372D"/>
    <w:rsid w:val="00A83866"/>
    <w:rsid w:val="00A83883"/>
    <w:rsid w:val="00A8399E"/>
    <w:rsid w:val="00A83A34"/>
    <w:rsid w:val="00A83B69"/>
    <w:rsid w:val="00A83D09"/>
    <w:rsid w:val="00A83DB8"/>
    <w:rsid w:val="00A83DFB"/>
    <w:rsid w:val="00A83EC3"/>
    <w:rsid w:val="00A83EFE"/>
    <w:rsid w:val="00A83F19"/>
    <w:rsid w:val="00A83F26"/>
    <w:rsid w:val="00A83F74"/>
    <w:rsid w:val="00A841C4"/>
    <w:rsid w:val="00A84274"/>
    <w:rsid w:val="00A84597"/>
    <w:rsid w:val="00A84915"/>
    <w:rsid w:val="00A84B0F"/>
    <w:rsid w:val="00A84D38"/>
    <w:rsid w:val="00A84D81"/>
    <w:rsid w:val="00A85057"/>
    <w:rsid w:val="00A850EB"/>
    <w:rsid w:val="00A853C0"/>
    <w:rsid w:val="00A853DA"/>
    <w:rsid w:val="00A853F0"/>
    <w:rsid w:val="00A855BA"/>
    <w:rsid w:val="00A85771"/>
    <w:rsid w:val="00A857FC"/>
    <w:rsid w:val="00A858D0"/>
    <w:rsid w:val="00A85943"/>
    <w:rsid w:val="00A85AF4"/>
    <w:rsid w:val="00A85C1A"/>
    <w:rsid w:val="00A85C1D"/>
    <w:rsid w:val="00A85D89"/>
    <w:rsid w:val="00A85F74"/>
    <w:rsid w:val="00A85FA5"/>
    <w:rsid w:val="00A86054"/>
    <w:rsid w:val="00A860F2"/>
    <w:rsid w:val="00A8617A"/>
    <w:rsid w:val="00A8619C"/>
    <w:rsid w:val="00A861BB"/>
    <w:rsid w:val="00A8626B"/>
    <w:rsid w:val="00A863CA"/>
    <w:rsid w:val="00A86458"/>
    <w:rsid w:val="00A8650E"/>
    <w:rsid w:val="00A86625"/>
    <w:rsid w:val="00A86838"/>
    <w:rsid w:val="00A86896"/>
    <w:rsid w:val="00A868B6"/>
    <w:rsid w:val="00A868CE"/>
    <w:rsid w:val="00A868F4"/>
    <w:rsid w:val="00A869EB"/>
    <w:rsid w:val="00A869F7"/>
    <w:rsid w:val="00A86B3F"/>
    <w:rsid w:val="00A86BA7"/>
    <w:rsid w:val="00A86CB2"/>
    <w:rsid w:val="00A86D23"/>
    <w:rsid w:val="00A86D6A"/>
    <w:rsid w:val="00A86E67"/>
    <w:rsid w:val="00A86F8F"/>
    <w:rsid w:val="00A87168"/>
    <w:rsid w:val="00A8730E"/>
    <w:rsid w:val="00A8731A"/>
    <w:rsid w:val="00A87545"/>
    <w:rsid w:val="00A87974"/>
    <w:rsid w:val="00A87C06"/>
    <w:rsid w:val="00A87F62"/>
    <w:rsid w:val="00A87FD3"/>
    <w:rsid w:val="00A90008"/>
    <w:rsid w:val="00A90067"/>
    <w:rsid w:val="00A903A4"/>
    <w:rsid w:val="00A90458"/>
    <w:rsid w:val="00A90465"/>
    <w:rsid w:val="00A905D7"/>
    <w:rsid w:val="00A905DC"/>
    <w:rsid w:val="00A905F9"/>
    <w:rsid w:val="00A90711"/>
    <w:rsid w:val="00A90886"/>
    <w:rsid w:val="00A90899"/>
    <w:rsid w:val="00A9090D"/>
    <w:rsid w:val="00A90C2A"/>
    <w:rsid w:val="00A90DB2"/>
    <w:rsid w:val="00A91040"/>
    <w:rsid w:val="00A91161"/>
    <w:rsid w:val="00A9117F"/>
    <w:rsid w:val="00A911FB"/>
    <w:rsid w:val="00A912B4"/>
    <w:rsid w:val="00A912BD"/>
    <w:rsid w:val="00A9131A"/>
    <w:rsid w:val="00A914A4"/>
    <w:rsid w:val="00A91566"/>
    <w:rsid w:val="00A915BD"/>
    <w:rsid w:val="00A91664"/>
    <w:rsid w:val="00A918B8"/>
    <w:rsid w:val="00A918FF"/>
    <w:rsid w:val="00A91A15"/>
    <w:rsid w:val="00A91A69"/>
    <w:rsid w:val="00A91AF6"/>
    <w:rsid w:val="00A91DCC"/>
    <w:rsid w:val="00A91EF6"/>
    <w:rsid w:val="00A91FBF"/>
    <w:rsid w:val="00A920D4"/>
    <w:rsid w:val="00A92101"/>
    <w:rsid w:val="00A9215D"/>
    <w:rsid w:val="00A9217E"/>
    <w:rsid w:val="00A921EA"/>
    <w:rsid w:val="00A9245C"/>
    <w:rsid w:val="00A924B5"/>
    <w:rsid w:val="00A92559"/>
    <w:rsid w:val="00A92589"/>
    <w:rsid w:val="00A9266C"/>
    <w:rsid w:val="00A92716"/>
    <w:rsid w:val="00A92784"/>
    <w:rsid w:val="00A92911"/>
    <w:rsid w:val="00A929E7"/>
    <w:rsid w:val="00A929F5"/>
    <w:rsid w:val="00A92A3E"/>
    <w:rsid w:val="00A92AB1"/>
    <w:rsid w:val="00A92C27"/>
    <w:rsid w:val="00A92C53"/>
    <w:rsid w:val="00A92CEF"/>
    <w:rsid w:val="00A92DC0"/>
    <w:rsid w:val="00A92E59"/>
    <w:rsid w:val="00A93056"/>
    <w:rsid w:val="00A930B2"/>
    <w:rsid w:val="00A93217"/>
    <w:rsid w:val="00A932BE"/>
    <w:rsid w:val="00A93462"/>
    <w:rsid w:val="00A9358D"/>
    <w:rsid w:val="00A936F8"/>
    <w:rsid w:val="00A93927"/>
    <w:rsid w:val="00A9392A"/>
    <w:rsid w:val="00A93A18"/>
    <w:rsid w:val="00A93C08"/>
    <w:rsid w:val="00A93C91"/>
    <w:rsid w:val="00A93CED"/>
    <w:rsid w:val="00A93D70"/>
    <w:rsid w:val="00A93ED2"/>
    <w:rsid w:val="00A93F1D"/>
    <w:rsid w:val="00A93F37"/>
    <w:rsid w:val="00A94303"/>
    <w:rsid w:val="00A94399"/>
    <w:rsid w:val="00A94405"/>
    <w:rsid w:val="00A94449"/>
    <w:rsid w:val="00A94660"/>
    <w:rsid w:val="00A946C6"/>
    <w:rsid w:val="00A948CF"/>
    <w:rsid w:val="00A94A6B"/>
    <w:rsid w:val="00A94DF4"/>
    <w:rsid w:val="00A9513D"/>
    <w:rsid w:val="00A95258"/>
    <w:rsid w:val="00A9526D"/>
    <w:rsid w:val="00A95379"/>
    <w:rsid w:val="00A953D4"/>
    <w:rsid w:val="00A953EB"/>
    <w:rsid w:val="00A9562A"/>
    <w:rsid w:val="00A95776"/>
    <w:rsid w:val="00A95837"/>
    <w:rsid w:val="00A95A58"/>
    <w:rsid w:val="00A95AD4"/>
    <w:rsid w:val="00A95B8E"/>
    <w:rsid w:val="00A95BB2"/>
    <w:rsid w:val="00A95C08"/>
    <w:rsid w:val="00A95D04"/>
    <w:rsid w:val="00A95DD6"/>
    <w:rsid w:val="00A95EAF"/>
    <w:rsid w:val="00A95F44"/>
    <w:rsid w:val="00A95F79"/>
    <w:rsid w:val="00A95FAA"/>
    <w:rsid w:val="00A9601E"/>
    <w:rsid w:val="00A96195"/>
    <w:rsid w:val="00A96202"/>
    <w:rsid w:val="00A96282"/>
    <w:rsid w:val="00A962BC"/>
    <w:rsid w:val="00A962ED"/>
    <w:rsid w:val="00A9631B"/>
    <w:rsid w:val="00A96354"/>
    <w:rsid w:val="00A96399"/>
    <w:rsid w:val="00A96480"/>
    <w:rsid w:val="00A96532"/>
    <w:rsid w:val="00A96546"/>
    <w:rsid w:val="00A96566"/>
    <w:rsid w:val="00A9664B"/>
    <w:rsid w:val="00A966A5"/>
    <w:rsid w:val="00A966E8"/>
    <w:rsid w:val="00A968A6"/>
    <w:rsid w:val="00A96908"/>
    <w:rsid w:val="00A96987"/>
    <w:rsid w:val="00A96A6F"/>
    <w:rsid w:val="00A96A70"/>
    <w:rsid w:val="00A96BBF"/>
    <w:rsid w:val="00A96C2E"/>
    <w:rsid w:val="00A96C4E"/>
    <w:rsid w:val="00A96D13"/>
    <w:rsid w:val="00A96D29"/>
    <w:rsid w:val="00A96D5C"/>
    <w:rsid w:val="00A96EA6"/>
    <w:rsid w:val="00A97012"/>
    <w:rsid w:val="00A970B3"/>
    <w:rsid w:val="00A970E7"/>
    <w:rsid w:val="00A9724A"/>
    <w:rsid w:val="00A97515"/>
    <w:rsid w:val="00A975DC"/>
    <w:rsid w:val="00A9783B"/>
    <w:rsid w:val="00A97850"/>
    <w:rsid w:val="00A978BE"/>
    <w:rsid w:val="00A97D99"/>
    <w:rsid w:val="00A97ED7"/>
    <w:rsid w:val="00AA008C"/>
    <w:rsid w:val="00AA00AE"/>
    <w:rsid w:val="00AA00D5"/>
    <w:rsid w:val="00AA01C3"/>
    <w:rsid w:val="00AA022F"/>
    <w:rsid w:val="00AA025D"/>
    <w:rsid w:val="00AA030E"/>
    <w:rsid w:val="00AA0361"/>
    <w:rsid w:val="00AA0391"/>
    <w:rsid w:val="00AA03AD"/>
    <w:rsid w:val="00AA045F"/>
    <w:rsid w:val="00AA0491"/>
    <w:rsid w:val="00AA04D0"/>
    <w:rsid w:val="00AA0A65"/>
    <w:rsid w:val="00AA0BC1"/>
    <w:rsid w:val="00AA0C51"/>
    <w:rsid w:val="00AA111D"/>
    <w:rsid w:val="00AA11E4"/>
    <w:rsid w:val="00AA1297"/>
    <w:rsid w:val="00AA1479"/>
    <w:rsid w:val="00AA151A"/>
    <w:rsid w:val="00AA1584"/>
    <w:rsid w:val="00AA15B3"/>
    <w:rsid w:val="00AA166F"/>
    <w:rsid w:val="00AA16B1"/>
    <w:rsid w:val="00AA17BD"/>
    <w:rsid w:val="00AA1A0C"/>
    <w:rsid w:val="00AA1AAE"/>
    <w:rsid w:val="00AA1D43"/>
    <w:rsid w:val="00AA1DA3"/>
    <w:rsid w:val="00AA1E1A"/>
    <w:rsid w:val="00AA1EF5"/>
    <w:rsid w:val="00AA2084"/>
    <w:rsid w:val="00AA2384"/>
    <w:rsid w:val="00AA24DE"/>
    <w:rsid w:val="00AA27BF"/>
    <w:rsid w:val="00AA28B3"/>
    <w:rsid w:val="00AA2AFF"/>
    <w:rsid w:val="00AA2BB5"/>
    <w:rsid w:val="00AA2C43"/>
    <w:rsid w:val="00AA2F01"/>
    <w:rsid w:val="00AA2F63"/>
    <w:rsid w:val="00AA3003"/>
    <w:rsid w:val="00AA3026"/>
    <w:rsid w:val="00AA30F6"/>
    <w:rsid w:val="00AA324F"/>
    <w:rsid w:val="00AA340C"/>
    <w:rsid w:val="00AA34D4"/>
    <w:rsid w:val="00AA382B"/>
    <w:rsid w:val="00AA3954"/>
    <w:rsid w:val="00AA3A51"/>
    <w:rsid w:val="00AA3ABF"/>
    <w:rsid w:val="00AA3B0E"/>
    <w:rsid w:val="00AA3B36"/>
    <w:rsid w:val="00AA3BC8"/>
    <w:rsid w:val="00AA3D51"/>
    <w:rsid w:val="00AA405C"/>
    <w:rsid w:val="00AA40C7"/>
    <w:rsid w:val="00AA41A6"/>
    <w:rsid w:val="00AA423C"/>
    <w:rsid w:val="00AA4385"/>
    <w:rsid w:val="00AA456F"/>
    <w:rsid w:val="00AA4578"/>
    <w:rsid w:val="00AA4604"/>
    <w:rsid w:val="00AA47A9"/>
    <w:rsid w:val="00AA47B1"/>
    <w:rsid w:val="00AA481C"/>
    <w:rsid w:val="00AA49C7"/>
    <w:rsid w:val="00AA4A8B"/>
    <w:rsid w:val="00AA4C7B"/>
    <w:rsid w:val="00AA4D08"/>
    <w:rsid w:val="00AA4F5A"/>
    <w:rsid w:val="00AA52E9"/>
    <w:rsid w:val="00AA533F"/>
    <w:rsid w:val="00AA54A0"/>
    <w:rsid w:val="00AA58A0"/>
    <w:rsid w:val="00AA5910"/>
    <w:rsid w:val="00AA59AA"/>
    <w:rsid w:val="00AA5AC0"/>
    <w:rsid w:val="00AA5AC6"/>
    <w:rsid w:val="00AA5C38"/>
    <w:rsid w:val="00AA5CB4"/>
    <w:rsid w:val="00AA5CF4"/>
    <w:rsid w:val="00AA5DE5"/>
    <w:rsid w:val="00AA5E4B"/>
    <w:rsid w:val="00AA5EC3"/>
    <w:rsid w:val="00AA5F6E"/>
    <w:rsid w:val="00AA5F90"/>
    <w:rsid w:val="00AA67D6"/>
    <w:rsid w:val="00AA699C"/>
    <w:rsid w:val="00AA6B19"/>
    <w:rsid w:val="00AA6C46"/>
    <w:rsid w:val="00AA6C7D"/>
    <w:rsid w:val="00AA6D9A"/>
    <w:rsid w:val="00AA6E06"/>
    <w:rsid w:val="00AA6E49"/>
    <w:rsid w:val="00AA6FAA"/>
    <w:rsid w:val="00AA6FBC"/>
    <w:rsid w:val="00AA70B0"/>
    <w:rsid w:val="00AA7336"/>
    <w:rsid w:val="00AA7361"/>
    <w:rsid w:val="00AA73C2"/>
    <w:rsid w:val="00AA753A"/>
    <w:rsid w:val="00AA7541"/>
    <w:rsid w:val="00AA75BB"/>
    <w:rsid w:val="00AA78A0"/>
    <w:rsid w:val="00AA78E6"/>
    <w:rsid w:val="00AA79A6"/>
    <w:rsid w:val="00AA7B22"/>
    <w:rsid w:val="00AA7BD5"/>
    <w:rsid w:val="00AA7C53"/>
    <w:rsid w:val="00AA7DE2"/>
    <w:rsid w:val="00AA7F37"/>
    <w:rsid w:val="00AA7FB4"/>
    <w:rsid w:val="00AB0064"/>
    <w:rsid w:val="00AB0211"/>
    <w:rsid w:val="00AB02E7"/>
    <w:rsid w:val="00AB03DA"/>
    <w:rsid w:val="00AB043E"/>
    <w:rsid w:val="00AB0486"/>
    <w:rsid w:val="00AB0522"/>
    <w:rsid w:val="00AB05E8"/>
    <w:rsid w:val="00AB0654"/>
    <w:rsid w:val="00AB0689"/>
    <w:rsid w:val="00AB077C"/>
    <w:rsid w:val="00AB07D7"/>
    <w:rsid w:val="00AB07F9"/>
    <w:rsid w:val="00AB089F"/>
    <w:rsid w:val="00AB0980"/>
    <w:rsid w:val="00AB0AEA"/>
    <w:rsid w:val="00AB0C45"/>
    <w:rsid w:val="00AB0D9A"/>
    <w:rsid w:val="00AB0F33"/>
    <w:rsid w:val="00AB0F42"/>
    <w:rsid w:val="00AB0F57"/>
    <w:rsid w:val="00AB0FE7"/>
    <w:rsid w:val="00AB1078"/>
    <w:rsid w:val="00AB1097"/>
    <w:rsid w:val="00AB128E"/>
    <w:rsid w:val="00AB12EA"/>
    <w:rsid w:val="00AB13C7"/>
    <w:rsid w:val="00AB13EC"/>
    <w:rsid w:val="00AB1814"/>
    <w:rsid w:val="00AB1836"/>
    <w:rsid w:val="00AB1855"/>
    <w:rsid w:val="00AB185E"/>
    <w:rsid w:val="00AB1A24"/>
    <w:rsid w:val="00AB1A2B"/>
    <w:rsid w:val="00AB1A64"/>
    <w:rsid w:val="00AB1A98"/>
    <w:rsid w:val="00AB1B5D"/>
    <w:rsid w:val="00AB1B9C"/>
    <w:rsid w:val="00AB1DD4"/>
    <w:rsid w:val="00AB1DDA"/>
    <w:rsid w:val="00AB1DF9"/>
    <w:rsid w:val="00AB1E3D"/>
    <w:rsid w:val="00AB1FE5"/>
    <w:rsid w:val="00AB200E"/>
    <w:rsid w:val="00AB20EB"/>
    <w:rsid w:val="00AB21C9"/>
    <w:rsid w:val="00AB22AF"/>
    <w:rsid w:val="00AB24C2"/>
    <w:rsid w:val="00AB24FF"/>
    <w:rsid w:val="00AB255A"/>
    <w:rsid w:val="00AB2566"/>
    <w:rsid w:val="00AB25D3"/>
    <w:rsid w:val="00AB2819"/>
    <w:rsid w:val="00AB2849"/>
    <w:rsid w:val="00AB2865"/>
    <w:rsid w:val="00AB2B60"/>
    <w:rsid w:val="00AB2BCA"/>
    <w:rsid w:val="00AB2E97"/>
    <w:rsid w:val="00AB2F4A"/>
    <w:rsid w:val="00AB2FBF"/>
    <w:rsid w:val="00AB2FE9"/>
    <w:rsid w:val="00AB3133"/>
    <w:rsid w:val="00AB31BA"/>
    <w:rsid w:val="00AB359F"/>
    <w:rsid w:val="00AB3675"/>
    <w:rsid w:val="00AB371A"/>
    <w:rsid w:val="00AB393B"/>
    <w:rsid w:val="00AB3AAE"/>
    <w:rsid w:val="00AB3AB9"/>
    <w:rsid w:val="00AB3AF3"/>
    <w:rsid w:val="00AB3C55"/>
    <w:rsid w:val="00AB3D2A"/>
    <w:rsid w:val="00AB3E03"/>
    <w:rsid w:val="00AB3F1C"/>
    <w:rsid w:val="00AB3F6C"/>
    <w:rsid w:val="00AB3FBF"/>
    <w:rsid w:val="00AB40A7"/>
    <w:rsid w:val="00AB4177"/>
    <w:rsid w:val="00AB441A"/>
    <w:rsid w:val="00AB45B0"/>
    <w:rsid w:val="00AB462D"/>
    <w:rsid w:val="00AB4729"/>
    <w:rsid w:val="00AB48DE"/>
    <w:rsid w:val="00AB4AB0"/>
    <w:rsid w:val="00AB4B11"/>
    <w:rsid w:val="00AB4BB4"/>
    <w:rsid w:val="00AB4BE7"/>
    <w:rsid w:val="00AB4D9B"/>
    <w:rsid w:val="00AB4DBF"/>
    <w:rsid w:val="00AB4E7F"/>
    <w:rsid w:val="00AB4FE9"/>
    <w:rsid w:val="00AB5040"/>
    <w:rsid w:val="00AB50E4"/>
    <w:rsid w:val="00AB515C"/>
    <w:rsid w:val="00AB516C"/>
    <w:rsid w:val="00AB519B"/>
    <w:rsid w:val="00AB5213"/>
    <w:rsid w:val="00AB584E"/>
    <w:rsid w:val="00AB58B0"/>
    <w:rsid w:val="00AB5A8B"/>
    <w:rsid w:val="00AB5C27"/>
    <w:rsid w:val="00AB5C39"/>
    <w:rsid w:val="00AB5D65"/>
    <w:rsid w:val="00AB5D6E"/>
    <w:rsid w:val="00AB5D99"/>
    <w:rsid w:val="00AB5F38"/>
    <w:rsid w:val="00AB6193"/>
    <w:rsid w:val="00AB61DB"/>
    <w:rsid w:val="00AB61F2"/>
    <w:rsid w:val="00AB6261"/>
    <w:rsid w:val="00AB6389"/>
    <w:rsid w:val="00AB6514"/>
    <w:rsid w:val="00AB66AA"/>
    <w:rsid w:val="00AB6790"/>
    <w:rsid w:val="00AB67E8"/>
    <w:rsid w:val="00AB67F1"/>
    <w:rsid w:val="00AB6802"/>
    <w:rsid w:val="00AB69AF"/>
    <w:rsid w:val="00AB6AE3"/>
    <w:rsid w:val="00AB7273"/>
    <w:rsid w:val="00AB75AF"/>
    <w:rsid w:val="00AB75CB"/>
    <w:rsid w:val="00AB787F"/>
    <w:rsid w:val="00AB794F"/>
    <w:rsid w:val="00AB799F"/>
    <w:rsid w:val="00AB79AC"/>
    <w:rsid w:val="00AB7A60"/>
    <w:rsid w:val="00AB7B44"/>
    <w:rsid w:val="00AB7BA4"/>
    <w:rsid w:val="00AB7D21"/>
    <w:rsid w:val="00AB7F9B"/>
    <w:rsid w:val="00AC00AC"/>
    <w:rsid w:val="00AC00B8"/>
    <w:rsid w:val="00AC0310"/>
    <w:rsid w:val="00AC0777"/>
    <w:rsid w:val="00AC0779"/>
    <w:rsid w:val="00AC0952"/>
    <w:rsid w:val="00AC096A"/>
    <w:rsid w:val="00AC09E9"/>
    <w:rsid w:val="00AC0E14"/>
    <w:rsid w:val="00AC0E71"/>
    <w:rsid w:val="00AC0EC2"/>
    <w:rsid w:val="00AC0F8A"/>
    <w:rsid w:val="00AC1024"/>
    <w:rsid w:val="00AC106F"/>
    <w:rsid w:val="00AC10A9"/>
    <w:rsid w:val="00AC1281"/>
    <w:rsid w:val="00AC12CB"/>
    <w:rsid w:val="00AC1412"/>
    <w:rsid w:val="00AC1617"/>
    <w:rsid w:val="00AC16AF"/>
    <w:rsid w:val="00AC1861"/>
    <w:rsid w:val="00AC1957"/>
    <w:rsid w:val="00AC1A8A"/>
    <w:rsid w:val="00AC1AB5"/>
    <w:rsid w:val="00AC1C92"/>
    <w:rsid w:val="00AC1D5E"/>
    <w:rsid w:val="00AC1E6E"/>
    <w:rsid w:val="00AC1F06"/>
    <w:rsid w:val="00AC1F94"/>
    <w:rsid w:val="00AC2028"/>
    <w:rsid w:val="00AC202C"/>
    <w:rsid w:val="00AC21D3"/>
    <w:rsid w:val="00AC22FE"/>
    <w:rsid w:val="00AC2332"/>
    <w:rsid w:val="00AC251C"/>
    <w:rsid w:val="00AC27B5"/>
    <w:rsid w:val="00AC27FE"/>
    <w:rsid w:val="00AC2845"/>
    <w:rsid w:val="00AC2878"/>
    <w:rsid w:val="00AC291F"/>
    <w:rsid w:val="00AC2CA9"/>
    <w:rsid w:val="00AC2CCF"/>
    <w:rsid w:val="00AC2CF6"/>
    <w:rsid w:val="00AC2F18"/>
    <w:rsid w:val="00AC2F99"/>
    <w:rsid w:val="00AC306D"/>
    <w:rsid w:val="00AC3261"/>
    <w:rsid w:val="00AC336C"/>
    <w:rsid w:val="00AC347B"/>
    <w:rsid w:val="00AC36D4"/>
    <w:rsid w:val="00AC3751"/>
    <w:rsid w:val="00AC37DB"/>
    <w:rsid w:val="00AC37DD"/>
    <w:rsid w:val="00AC3801"/>
    <w:rsid w:val="00AC3853"/>
    <w:rsid w:val="00AC3A18"/>
    <w:rsid w:val="00AC3B7B"/>
    <w:rsid w:val="00AC3BDC"/>
    <w:rsid w:val="00AC3C4F"/>
    <w:rsid w:val="00AC3CBC"/>
    <w:rsid w:val="00AC3E0E"/>
    <w:rsid w:val="00AC4154"/>
    <w:rsid w:val="00AC42BF"/>
    <w:rsid w:val="00AC444C"/>
    <w:rsid w:val="00AC4455"/>
    <w:rsid w:val="00AC4678"/>
    <w:rsid w:val="00AC4839"/>
    <w:rsid w:val="00AC4902"/>
    <w:rsid w:val="00AC4948"/>
    <w:rsid w:val="00AC498E"/>
    <w:rsid w:val="00AC4A3E"/>
    <w:rsid w:val="00AC4A96"/>
    <w:rsid w:val="00AC4B85"/>
    <w:rsid w:val="00AC4BCD"/>
    <w:rsid w:val="00AC4BDA"/>
    <w:rsid w:val="00AC4C68"/>
    <w:rsid w:val="00AC4D07"/>
    <w:rsid w:val="00AC4E74"/>
    <w:rsid w:val="00AC4FCE"/>
    <w:rsid w:val="00AC50BD"/>
    <w:rsid w:val="00AC517C"/>
    <w:rsid w:val="00AC5264"/>
    <w:rsid w:val="00AC55D0"/>
    <w:rsid w:val="00AC561D"/>
    <w:rsid w:val="00AC5648"/>
    <w:rsid w:val="00AC571C"/>
    <w:rsid w:val="00AC57ED"/>
    <w:rsid w:val="00AC5915"/>
    <w:rsid w:val="00AC59C7"/>
    <w:rsid w:val="00AC5AB4"/>
    <w:rsid w:val="00AC5BF8"/>
    <w:rsid w:val="00AC5E37"/>
    <w:rsid w:val="00AC5E78"/>
    <w:rsid w:val="00AC5F13"/>
    <w:rsid w:val="00AC5F86"/>
    <w:rsid w:val="00AC6077"/>
    <w:rsid w:val="00AC62B6"/>
    <w:rsid w:val="00AC62FE"/>
    <w:rsid w:val="00AC643E"/>
    <w:rsid w:val="00AC670E"/>
    <w:rsid w:val="00AC69C3"/>
    <w:rsid w:val="00AC6B4E"/>
    <w:rsid w:val="00AC6B77"/>
    <w:rsid w:val="00AC6CB4"/>
    <w:rsid w:val="00AC6DAF"/>
    <w:rsid w:val="00AC6EE0"/>
    <w:rsid w:val="00AC6F42"/>
    <w:rsid w:val="00AC7063"/>
    <w:rsid w:val="00AC7076"/>
    <w:rsid w:val="00AC7236"/>
    <w:rsid w:val="00AC72B4"/>
    <w:rsid w:val="00AC7551"/>
    <w:rsid w:val="00AC7701"/>
    <w:rsid w:val="00AC773C"/>
    <w:rsid w:val="00AC774E"/>
    <w:rsid w:val="00AC77C6"/>
    <w:rsid w:val="00AC7BA8"/>
    <w:rsid w:val="00AC7CF0"/>
    <w:rsid w:val="00AC7DA1"/>
    <w:rsid w:val="00AC7E38"/>
    <w:rsid w:val="00AD0187"/>
    <w:rsid w:val="00AD021A"/>
    <w:rsid w:val="00AD0318"/>
    <w:rsid w:val="00AD0526"/>
    <w:rsid w:val="00AD0693"/>
    <w:rsid w:val="00AD06C8"/>
    <w:rsid w:val="00AD07BC"/>
    <w:rsid w:val="00AD083C"/>
    <w:rsid w:val="00AD08BE"/>
    <w:rsid w:val="00AD0A25"/>
    <w:rsid w:val="00AD0C8C"/>
    <w:rsid w:val="00AD0D89"/>
    <w:rsid w:val="00AD0E0F"/>
    <w:rsid w:val="00AD0EDE"/>
    <w:rsid w:val="00AD1027"/>
    <w:rsid w:val="00AD1072"/>
    <w:rsid w:val="00AD10B0"/>
    <w:rsid w:val="00AD10F6"/>
    <w:rsid w:val="00AD11A9"/>
    <w:rsid w:val="00AD1223"/>
    <w:rsid w:val="00AD122D"/>
    <w:rsid w:val="00AD12B0"/>
    <w:rsid w:val="00AD1410"/>
    <w:rsid w:val="00AD1412"/>
    <w:rsid w:val="00AD1565"/>
    <w:rsid w:val="00AD15D3"/>
    <w:rsid w:val="00AD1621"/>
    <w:rsid w:val="00AD165A"/>
    <w:rsid w:val="00AD1706"/>
    <w:rsid w:val="00AD17AA"/>
    <w:rsid w:val="00AD19E5"/>
    <w:rsid w:val="00AD1EDB"/>
    <w:rsid w:val="00AD1F9D"/>
    <w:rsid w:val="00AD20F4"/>
    <w:rsid w:val="00AD2220"/>
    <w:rsid w:val="00AD22D2"/>
    <w:rsid w:val="00AD2346"/>
    <w:rsid w:val="00AD24EB"/>
    <w:rsid w:val="00AD25AD"/>
    <w:rsid w:val="00AD2623"/>
    <w:rsid w:val="00AD2825"/>
    <w:rsid w:val="00AD2ABC"/>
    <w:rsid w:val="00AD2C21"/>
    <w:rsid w:val="00AD2CAF"/>
    <w:rsid w:val="00AD2E68"/>
    <w:rsid w:val="00AD30D3"/>
    <w:rsid w:val="00AD3123"/>
    <w:rsid w:val="00AD313B"/>
    <w:rsid w:val="00AD328B"/>
    <w:rsid w:val="00AD3326"/>
    <w:rsid w:val="00AD3328"/>
    <w:rsid w:val="00AD36CF"/>
    <w:rsid w:val="00AD378A"/>
    <w:rsid w:val="00AD38C4"/>
    <w:rsid w:val="00AD3ACD"/>
    <w:rsid w:val="00AD3B62"/>
    <w:rsid w:val="00AD3E84"/>
    <w:rsid w:val="00AD3EA5"/>
    <w:rsid w:val="00AD411C"/>
    <w:rsid w:val="00AD41AA"/>
    <w:rsid w:val="00AD42E2"/>
    <w:rsid w:val="00AD432A"/>
    <w:rsid w:val="00AD460E"/>
    <w:rsid w:val="00AD460F"/>
    <w:rsid w:val="00AD477D"/>
    <w:rsid w:val="00AD47B3"/>
    <w:rsid w:val="00AD497F"/>
    <w:rsid w:val="00AD4B9B"/>
    <w:rsid w:val="00AD4C45"/>
    <w:rsid w:val="00AD4C64"/>
    <w:rsid w:val="00AD4DA2"/>
    <w:rsid w:val="00AD4E99"/>
    <w:rsid w:val="00AD4EB4"/>
    <w:rsid w:val="00AD4F11"/>
    <w:rsid w:val="00AD5092"/>
    <w:rsid w:val="00AD50E9"/>
    <w:rsid w:val="00AD5139"/>
    <w:rsid w:val="00AD5175"/>
    <w:rsid w:val="00AD51AB"/>
    <w:rsid w:val="00AD52C2"/>
    <w:rsid w:val="00AD5318"/>
    <w:rsid w:val="00AD535F"/>
    <w:rsid w:val="00AD537B"/>
    <w:rsid w:val="00AD552F"/>
    <w:rsid w:val="00AD5571"/>
    <w:rsid w:val="00AD561C"/>
    <w:rsid w:val="00AD571B"/>
    <w:rsid w:val="00AD5A1D"/>
    <w:rsid w:val="00AD5BF5"/>
    <w:rsid w:val="00AD5CE3"/>
    <w:rsid w:val="00AD5D00"/>
    <w:rsid w:val="00AD5FD5"/>
    <w:rsid w:val="00AD5FDE"/>
    <w:rsid w:val="00AD6050"/>
    <w:rsid w:val="00AD60ED"/>
    <w:rsid w:val="00AD6176"/>
    <w:rsid w:val="00AD61B3"/>
    <w:rsid w:val="00AD621E"/>
    <w:rsid w:val="00AD62A6"/>
    <w:rsid w:val="00AD633E"/>
    <w:rsid w:val="00AD651A"/>
    <w:rsid w:val="00AD665E"/>
    <w:rsid w:val="00AD68A7"/>
    <w:rsid w:val="00AD6AB2"/>
    <w:rsid w:val="00AD6DF5"/>
    <w:rsid w:val="00AD6F98"/>
    <w:rsid w:val="00AD7043"/>
    <w:rsid w:val="00AD70EE"/>
    <w:rsid w:val="00AD7186"/>
    <w:rsid w:val="00AD71D9"/>
    <w:rsid w:val="00AD750C"/>
    <w:rsid w:val="00AD77F6"/>
    <w:rsid w:val="00AD7832"/>
    <w:rsid w:val="00AD78DC"/>
    <w:rsid w:val="00AD7AA6"/>
    <w:rsid w:val="00AD7B54"/>
    <w:rsid w:val="00AD7B8C"/>
    <w:rsid w:val="00AD7B9E"/>
    <w:rsid w:val="00AD7C51"/>
    <w:rsid w:val="00AE0110"/>
    <w:rsid w:val="00AE0258"/>
    <w:rsid w:val="00AE0326"/>
    <w:rsid w:val="00AE0339"/>
    <w:rsid w:val="00AE047A"/>
    <w:rsid w:val="00AE04F5"/>
    <w:rsid w:val="00AE063F"/>
    <w:rsid w:val="00AE09C5"/>
    <w:rsid w:val="00AE0ADB"/>
    <w:rsid w:val="00AE0BDA"/>
    <w:rsid w:val="00AE0CE9"/>
    <w:rsid w:val="00AE110E"/>
    <w:rsid w:val="00AE1338"/>
    <w:rsid w:val="00AE1646"/>
    <w:rsid w:val="00AE16BF"/>
    <w:rsid w:val="00AE1968"/>
    <w:rsid w:val="00AE1B99"/>
    <w:rsid w:val="00AE1BFB"/>
    <w:rsid w:val="00AE1E71"/>
    <w:rsid w:val="00AE1FCE"/>
    <w:rsid w:val="00AE224F"/>
    <w:rsid w:val="00AE2288"/>
    <w:rsid w:val="00AE243D"/>
    <w:rsid w:val="00AE26E5"/>
    <w:rsid w:val="00AE2914"/>
    <w:rsid w:val="00AE2A37"/>
    <w:rsid w:val="00AE2C76"/>
    <w:rsid w:val="00AE2C87"/>
    <w:rsid w:val="00AE2E59"/>
    <w:rsid w:val="00AE2E75"/>
    <w:rsid w:val="00AE2FAD"/>
    <w:rsid w:val="00AE3099"/>
    <w:rsid w:val="00AE32AD"/>
    <w:rsid w:val="00AE32D9"/>
    <w:rsid w:val="00AE3323"/>
    <w:rsid w:val="00AE336D"/>
    <w:rsid w:val="00AE337E"/>
    <w:rsid w:val="00AE35C0"/>
    <w:rsid w:val="00AE3728"/>
    <w:rsid w:val="00AE38F1"/>
    <w:rsid w:val="00AE3A17"/>
    <w:rsid w:val="00AE3ACD"/>
    <w:rsid w:val="00AE3BDD"/>
    <w:rsid w:val="00AE3D41"/>
    <w:rsid w:val="00AE3DC2"/>
    <w:rsid w:val="00AE3DD5"/>
    <w:rsid w:val="00AE3E5B"/>
    <w:rsid w:val="00AE3ED5"/>
    <w:rsid w:val="00AE402A"/>
    <w:rsid w:val="00AE402F"/>
    <w:rsid w:val="00AE404C"/>
    <w:rsid w:val="00AE415A"/>
    <w:rsid w:val="00AE4173"/>
    <w:rsid w:val="00AE439A"/>
    <w:rsid w:val="00AE440F"/>
    <w:rsid w:val="00AE4562"/>
    <w:rsid w:val="00AE4581"/>
    <w:rsid w:val="00AE459D"/>
    <w:rsid w:val="00AE4642"/>
    <w:rsid w:val="00AE466A"/>
    <w:rsid w:val="00AE46CD"/>
    <w:rsid w:val="00AE482A"/>
    <w:rsid w:val="00AE49F9"/>
    <w:rsid w:val="00AE4A1F"/>
    <w:rsid w:val="00AE4A51"/>
    <w:rsid w:val="00AE4B76"/>
    <w:rsid w:val="00AE4E0D"/>
    <w:rsid w:val="00AE4EBA"/>
    <w:rsid w:val="00AE4F36"/>
    <w:rsid w:val="00AE4F69"/>
    <w:rsid w:val="00AE4F83"/>
    <w:rsid w:val="00AE4F9E"/>
    <w:rsid w:val="00AE510D"/>
    <w:rsid w:val="00AE51F8"/>
    <w:rsid w:val="00AE53AC"/>
    <w:rsid w:val="00AE53AD"/>
    <w:rsid w:val="00AE553F"/>
    <w:rsid w:val="00AE55E9"/>
    <w:rsid w:val="00AE55FA"/>
    <w:rsid w:val="00AE5676"/>
    <w:rsid w:val="00AE56D1"/>
    <w:rsid w:val="00AE57A9"/>
    <w:rsid w:val="00AE57BE"/>
    <w:rsid w:val="00AE57FE"/>
    <w:rsid w:val="00AE5A9A"/>
    <w:rsid w:val="00AE5D09"/>
    <w:rsid w:val="00AE5FEC"/>
    <w:rsid w:val="00AE6180"/>
    <w:rsid w:val="00AE6188"/>
    <w:rsid w:val="00AE6422"/>
    <w:rsid w:val="00AE649A"/>
    <w:rsid w:val="00AE64F7"/>
    <w:rsid w:val="00AE6681"/>
    <w:rsid w:val="00AE66DB"/>
    <w:rsid w:val="00AE66E1"/>
    <w:rsid w:val="00AE68B0"/>
    <w:rsid w:val="00AE6949"/>
    <w:rsid w:val="00AE6B7B"/>
    <w:rsid w:val="00AE6C13"/>
    <w:rsid w:val="00AE6E67"/>
    <w:rsid w:val="00AE6F3A"/>
    <w:rsid w:val="00AE702A"/>
    <w:rsid w:val="00AE72F5"/>
    <w:rsid w:val="00AE7367"/>
    <w:rsid w:val="00AE73E3"/>
    <w:rsid w:val="00AE7423"/>
    <w:rsid w:val="00AE7485"/>
    <w:rsid w:val="00AE7558"/>
    <w:rsid w:val="00AE75B1"/>
    <w:rsid w:val="00AE75B2"/>
    <w:rsid w:val="00AE75FA"/>
    <w:rsid w:val="00AE77F1"/>
    <w:rsid w:val="00AE7902"/>
    <w:rsid w:val="00AE79C4"/>
    <w:rsid w:val="00AE7A3A"/>
    <w:rsid w:val="00AE7AC1"/>
    <w:rsid w:val="00AE7B39"/>
    <w:rsid w:val="00AE7C3C"/>
    <w:rsid w:val="00AE7CC6"/>
    <w:rsid w:val="00AF00AA"/>
    <w:rsid w:val="00AF0285"/>
    <w:rsid w:val="00AF0612"/>
    <w:rsid w:val="00AF0639"/>
    <w:rsid w:val="00AF06CF"/>
    <w:rsid w:val="00AF070C"/>
    <w:rsid w:val="00AF094B"/>
    <w:rsid w:val="00AF0A74"/>
    <w:rsid w:val="00AF0B8E"/>
    <w:rsid w:val="00AF0F1F"/>
    <w:rsid w:val="00AF0F4B"/>
    <w:rsid w:val="00AF0FDC"/>
    <w:rsid w:val="00AF10F8"/>
    <w:rsid w:val="00AF16BC"/>
    <w:rsid w:val="00AF16C6"/>
    <w:rsid w:val="00AF1710"/>
    <w:rsid w:val="00AF1B00"/>
    <w:rsid w:val="00AF1B13"/>
    <w:rsid w:val="00AF1D5F"/>
    <w:rsid w:val="00AF1E06"/>
    <w:rsid w:val="00AF1F00"/>
    <w:rsid w:val="00AF1F7B"/>
    <w:rsid w:val="00AF210D"/>
    <w:rsid w:val="00AF213B"/>
    <w:rsid w:val="00AF213F"/>
    <w:rsid w:val="00AF21E3"/>
    <w:rsid w:val="00AF2297"/>
    <w:rsid w:val="00AF22BE"/>
    <w:rsid w:val="00AF26BB"/>
    <w:rsid w:val="00AF27C5"/>
    <w:rsid w:val="00AF280D"/>
    <w:rsid w:val="00AF2A6A"/>
    <w:rsid w:val="00AF2B98"/>
    <w:rsid w:val="00AF2B9B"/>
    <w:rsid w:val="00AF2C7D"/>
    <w:rsid w:val="00AF2E66"/>
    <w:rsid w:val="00AF334C"/>
    <w:rsid w:val="00AF334E"/>
    <w:rsid w:val="00AF3473"/>
    <w:rsid w:val="00AF3492"/>
    <w:rsid w:val="00AF3571"/>
    <w:rsid w:val="00AF35D2"/>
    <w:rsid w:val="00AF3890"/>
    <w:rsid w:val="00AF38BC"/>
    <w:rsid w:val="00AF3952"/>
    <w:rsid w:val="00AF39D3"/>
    <w:rsid w:val="00AF39FC"/>
    <w:rsid w:val="00AF3ADE"/>
    <w:rsid w:val="00AF3B33"/>
    <w:rsid w:val="00AF3B68"/>
    <w:rsid w:val="00AF3E80"/>
    <w:rsid w:val="00AF3FAA"/>
    <w:rsid w:val="00AF4005"/>
    <w:rsid w:val="00AF403A"/>
    <w:rsid w:val="00AF411B"/>
    <w:rsid w:val="00AF422A"/>
    <w:rsid w:val="00AF4351"/>
    <w:rsid w:val="00AF443A"/>
    <w:rsid w:val="00AF4460"/>
    <w:rsid w:val="00AF446F"/>
    <w:rsid w:val="00AF4488"/>
    <w:rsid w:val="00AF459E"/>
    <w:rsid w:val="00AF45D7"/>
    <w:rsid w:val="00AF481F"/>
    <w:rsid w:val="00AF48B5"/>
    <w:rsid w:val="00AF48F8"/>
    <w:rsid w:val="00AF4987"/>
    <w:rsid w:val="00AF4A62"/>
    <w:rsid w:val="00AF4A7E"/>
    <w:rsid w:val="00AF4D8B"/>
    <w:rsid w:val="00AF4E39"/>
    <w:rsid w:val="00AF4E6F"/>
    <w:rsid w:val="00AF4F47"/>
    <w:rsid w:val="00AF4FCB"/>
    <w:rsid w:val="00AF51BD"/>
    <w:rsid w:val="00AF522B"/>
    <w:rsid w:val="00AF5247"/>
    <w:rsid w:val="00AF54C5"/>
    <w:rsid w:val="00AF5690"/>
    <w:rsid w:val="00AF59BD"/>
    <w:rsid w:val="00AF5BD1"/>
    <w:rsid w:val="00AF5C6A"/>
    <w:rsid w:val="00AF5D7E"/>
    <w:rsid w:val="00AF5E5C"/>
    <w:rsid w:val="00AF5ED5"/>
    <w:rsid w:val="00AF5F2F"/>
    <w:rsid w:val="00AF60DC"/>
    <w:rsid w:val="00AF616E"/>
    <w:rsid w:val="00AF620F"/>
    <w:rsid w:val="00AF6222"/>
    <w:rsid w:val="00AF62F4"/>
    <w:rsid w:val="00AF63B2"/>
    <w:rsid w:val="00AF658D"/>
    <w:rsid w:val="00AF65AA"/>
    <w:rsid w:val="00AF69A6"/>
    <w:rsid w:val="00AF69BB"/>
    <w:rsid w:val="00AF69C9"/>
    <w:rsid w:val="00AF6D99"/>
    <w:rsid w:val="00AF6EE9"/>
    <w:rsid w:val="00AF7046"/>
    <w:rsid w:val="00AF704B"/>
    <w:rsid w:val="00AF7294"/>
    <w:rsid w:val="00AF7341"/>
    <w:rsid w:val="00AF760C"/>
    <w:rsid w:val="00AF763F"/>
    <w:rsid w:val="00AF7709"/>
    <w:rsid w:val="00AF79F0"/>
    <w:rsid w:val="00AF7B3E"/>
    <w:rsid w:val="00AF7C99"/>
    <w:rsid w:val="00AF7E56"/>
    <w:rsid w:val="00AF7EA2"/>
    <w:rsid w:val="00AF7F27"/>
    <w:rsid w:val="00B00054"/>
    <w:rsid w:val="00B00072"/>
    <w:rsid w:val="00B0009F"/>
    <w:rsid w:val="00B000A7"/>
    <w:rsid w:val="00B000D0"/>
    <w:rsid w:val="00B00340"/>
    <w:rsid w:val="00B003D7"/>
    <w:rsid w:val="00B0042D"/>
    <w:rsid w:val="00B0043E"/>
    <w:rsid w:val="00B00443"/>
    <w:rsid w:val="00B005F1"/>
    <w:rsid w:val="00B00645"/>
    <w:rsid w:val="00B00787"/>
    <w:rsid w:val="00B007A2"/>
    <w:rsid w:val="00B00869"/>
    <w:rsid w:val="00B009F7"/>
    <w:rsid w:val="00B00AD6"/>
    <w:rsid w:val="00B00F2A"/>
    <w:rsid w:val="00B00F47"/>
    <w:rsid w:val="00B00FDA"/>
    <w:rsid w:val="00B01034"/>
    <w:rsid w:val="00B01054"/>
    <w:rsid w:val="00B010DA"/>
    <w:rsid w:val="00B010EC"/>
    <w:rsid w:val="00B01411"/>
    <w:rsid w:val="00B01439"/>
    <w:rsid w:val="00B014A5"/>
    <w:rsid w:val="00B01508"/>
    <w:rsid w:val="00B01647"/>
    <w:rsid w:val="00B01664"/>
    <w:rsid w:val="00B017FB"/>
    <w:rsid w:val="00B01805"/>
    <w:rsid w:val="00B01CA3"/>
    <w:rsid w:val="00B01CCD"/>
    <w:rsid w:val="00B01D2B"/>
    <w:rsid w:val="00B02014"/>
    <w:rsid w:val="00B02148"/>
    <w:rsid w:val="00B022F2"/>
    <w:rsid w:val="00B02472"/>
    <w:rsid w:val="00B0249D"/>
    <w:rsid w:val="00B02558"/>
    <w:rsid w:val="00B025C1"/>
    <w:rsid w:val="00B026DE"/>
    <w:rsid w:val="00B02750"/>
    <w:rsid w:val="00B02917"/>
    <w:rsid w:val="00B0298C"/>
    <w:rsid w:val="00B02A3C"/>
    <w:rsid w:val="00B02AFA"/>
    <w:rsid w:val="00B02AFD"/>
    <w:rsid w:val="00B02B02"/>
    <w:rsid w:val="00B02B2E"/>
    <w:rsid w:val="00B02B71"/>
    <w:rsid w:val="00B02BC8"/>
    <w:rsid w:val="00B02C43"/>
    <w:rsid w:val="00B02DF8"/>
    <w:rsid w:val="00B02FA6"/>
    <w:rsid w:val="00B02FB0"/>
    <w:rsid w:val="00B0303C"/>
    <w:rsid w:val="00B0315A"/>
    <w:rsid w:val="00B031D7"/>
    <w:rsid w:val="00B03378"/>
    <w:rsid w:val="00B033DD"/>
    <w:rsid w:val="00B0356C"/>
    <w:rsid w:val="00B03808"/>
    <w:rsid w:val="00B038FE"/>
    <w:rsid w:val="00B039C9"/>
    <w:rsid w:val="00B039EB"/>
    <w:rsid w:val="00B03A4D"/>
    <w:rsid w:val="00B03A73"/>
    <w:rsid w:val="00B03ADC"/>
    <w:rsid w:val="00B03B2D"/>
    <w:rsid w:val="00B03B94"/>
    <w:rsid w:val="00B03CA0"/>
    <w:rsid w:val="00B03E05"/>
    <w:rsid w:val="00B03F1A"/>
    <w:rsid w:val="00B03F1F"/>
    <w:rsid w:val="00B03F84"/>
    <w:rsid w:val="00B03F99"/>
    <w:rsid w:val="00B03FD0"/>
    <w:rsid w:val="00B04023"/>
    <w:rsid w:val="00B0405B"/>
    <w:rsid w:val="00B04098"/>
    <w:rsid w:val="00B0414D"/>
    <w:rsid w:val="00B043A2"/>
    <w:rsid w:val="00B04409"/>
    <w:rsid w:val="00B04608"/>
    <w:rsid w:val="00B0470E"/>
    <w:rsid w:val="00B047CA"/>
    <w:rsid w:val="00B04803"/>
    <w:rsid w:val="00B049AD"/>
    <w:rsid w:val="00B049D0"/>
    <w:rsid w:val="00B04A73"/>
    <w:rsid w:val="00B04AF3"/>
    <w:rsid w:val="00B04CFB"/>
    <w:rsid w:val="00B04E27"/>
    <w:rsid w:val="00B04EB0"/>
    <w:rsid w:val="00B04EE9"/>
    <w:rsid w:val="00B04F79"/>
    <w:rsid w:val="00B05199"/>
    <w:rsid w:val="00B053CC"/>
    <w:rsid w:val="00B053D3"/>
    <w:rsid w:val="00B05453"/>
    <w:rsid w:val="00B054E5"/>
    <w:rsid w:val="00B055B1"/>
    <w:rsid w:val="00B057DB"/>
    <w:rsid w:val="00B05875"/>
    <w:rsid w:val="00B059A7"/>
    <w:rsid w:val="00B05B72"/>
    <w:rsid w:val="00B05C2E"/>
    <w:rsid w:val="00B05D44"/>
    <w:rsid w:val="00B05F13"/>
    <w:rsid w:val="00B061DF"/>
    <w:rsid w:val="00B06517"/>
    <w:rsid w:val="00B0651B"/>
    <w:rsid w:val="00B06640"/>
    <w:rsid w:val="00B06667"/>
    <w:rsid w:val="00B066C8"/>
    <w:rsid w:val="00B066F8"/>
    <w:rsid w:val="00B06816"/>
    <w:rsid w:val="00B06863"/>
    <w:rsid w:val="00B06B48"/>
    <w:rsid w:val="00B06B7D"/>
    <w:rsid w:val="00B06C59"/>
    <w:rsid w:val="00B06C9D"/>
    <w:rsid w:val="00B06D5A"/>
    <w:rsid w:val="00B06E6C"/>
    <w:rsid w:val="00B06F71"/>
    <w:rsid w:val="00B07127"/>
    <w:rsid w:val="00B07178"/>
    <w:rsid w:val="00B072E4"/>
    <w:rsid w:val="00B073A5"/>
    <w:rsid w:val="00B0746F"/>
    <w:rsid w:val="00B0761F"/>
    <w:rsid w:val="00B07846"/>
    <w:rsid w:val="00B07AB8"/>
    <w:rsid w:val="00B07B5C"/>
    <w:rsid w:val="00B07C7D"/>
    <w:rsid w:val="00B07E81"/>
    <w:rsid w:val="00B10013"/>
    <w:rsid w:val="00B10043"/>
    <w:rsid w:val="00B1019A"/>
    <w:rsid w:val="00B101AF"/>
    <w:rsid w:val="00B103CE"/>
    <w:rsid w:val="00B10440"/>
    <w:rsid w:val="00B105F7"/>
    <w:rsid w:val="00B106BD"/>
    <w:rsid w:val="00B10840"/>
    <w:rsid w:val="00B1087D"/>
    <w:rsid w:val="00B108C9"/>
    <w:rsid w:val="00B109C6"/>
    <w:rsid w:val="00B10A8C"/>
    <w:rsid w:val="00B10C6D"/>
    <w:rsid w:val="00B10CB9"/>
    <w:rsid w:val="00B10D15"/>
    <w:rsid w:val="00B10E11"/>
    <w:rsid w:val="00B10F67"/>
    <w:rsid w:val="00B10FD6"/>
    <w:rsid w:val="00B10FD8"/>
    <w:rsid w:val="00B110CF"/>
    <w:rsid w:val="00B111FE"/>
    <w:rsid w:val="00B11221"/>
    <w:rsid w:val="00B1123B"/>
    <w:rsid w:val="00B11388"/>
    <w:rsid w:val="00B11619"/>
    <w:rsid w:val="00B1165B"/>
    <w:rsid w:val="00B11804"/>
    <w:rsid w:val="00B1198D"/>
    <w:rsid w:val="00B11B87"/>
    <w:rsid w:val="00B11C5F"/>
    <w:rsid w:val="00B11D54"/>
    <w:rsid w:val="00B11F25"/>
    <w:rsid w:val="00B12089"/>
    <w:rsid w:val="00B120E4"/>
    <w:rsid w:val="00B121B8"/>
    <w:rsid w:val="00B1226A"/>
    <w:rsid w:val="00B1234B"/>
    <w:rsid w:val="00B1240F"/>
    <w:rsid w:val="00B12474"/>
    <w:rsid w:val="00B124B1"/>
    <w:rsid w:val="00B12800"/>
    <w:rsid w:val="00B12976"/>
    <w:rsid w:val="00B1299E"/>
    <w:rsid w:val="00B129A3"/>
    <w:rsid w:val="00B129FF"/>
    <w:rsid w:val="00B12AF9"/>
    <w:rsid w:val="00B12B62"/>
    <w:rsid w:val="00B12CE2"/>
    <w:rsid w:val="00B12D98"/>
    <w:rsid w:val="00B12E3C"/>
    <w:rsid w:val="00B12E53"/>
    <w:rsid w:val="00B12E87"/>
    <w:rsid w:val="00B12EE2"/>
    <w:rsid w:val="00B13009"/>
    <w:rsid w:val="00B13018"/>
    <w:rsid w:val="00B13479"/>
    <w:rsid w:val="00B13647"/>
    <w:rsid w:val="00B1364E"/>
    <w:rsid w:val="00B137ED"/>
    <w:rsid w:val="00B13807"/>
    <w:rsid w:val="00B138E8"/>
    <w:rsid w:val="00B13A1D"/>
    <w:rsid w:val="00B13A35"/>
    <w:rsid w:val="00B13CC1"/>
    <w:rsid w:val="00B13DB8"/>
    <w:rsid w:val="00B13E8E"/>
    <w:rsid w:val="00B13EE8"/>
    <w:rsid w:val="00B13FA3"/>
    <w:rsid w:val="00B13FD6"/>
    <w:rsid w:val="00B1418A"/>
    <w:rsid w:val="00B141BF"/>
    <w:rsid w:val="00B1433E"/>
    <w:rsid w:val="00B1435B"/>
    <w:rsid w:val="00B14648"/>
    <w:rsid w:val="00B14652"/>
    <w:rsid w:val="00B14742"/>
    <w:rsid w:val="00B1474C"/>
    <w:rsid w:val="00B147EB"/>
    <w:rsid w:val="00B147F6"/>
    <w:rsid w:val="00B14AFE"/>
    <w:rsid w:val="00B14B3C"/>
    <w:rsid w:val="00B14C37"/>
    <w:rsid w:val="00B14C97"/>
    <w:rsid w:val="00B14CD0"/>
    <w:rsid w:val="00B14CEB"/>
    <w:rsid w:val="00B14DFD"/>
    <w:rsid w:val="00B14E0F"/>
    <w:rsid w:val="00B14E18"/>
    <w:rsid w:val="00B1515C"/>
    <w:rsid w:val="00B1525F"/>
    <w:rsid w:val="00B1531A"/>
    <w:rsid w:val="00B15345"/>
    <w:rsid w:val="00B154B0"/>
    <w:rsid w:val="00B15832"/>
    <w:rsid w:val="00B1588E"/>
    <w:rsid w:val="00B15901"/>
    <w:rsid w:val="00B159D3"/>
    <w:rsid w:val="00B15A46"/>
    <w:rsid w:val="00B15A9F"/>
    <w:rsid w:val="00B15BD3"/>
    <w:rsid w:val="00B15CAB"/>
    <w:rsid w:val="00B15CD3"/>
    <w:rsid w:val="00B15F2B"/>
    <w:rsid w:val="00B15F49"/>
    <w:rsid w:val="00B15F82"/>
    <w:rsid w:val="00B160E3"/>
    <w:rsid w:val="00B161F4"/>
    <w:rsid w:val="00B1623C"/>
    <w:rsid w:val="00B16241"/>
    <w:rsid w:val="00B16303"/>
    <w:rsid w:val="00B163C6"/>
    <w:rsid w:val="00B165B2"/>
    <w:rsid w:val="00B165D2"/>
    <w:rsid w:val="00B166C8"/>
    <w:rsid w:val="00B16704"/>
    <w:rsid w:val="00B16772"/>
    <w:rsid w:val="00B167FE"/>
    <w:rsid w:val="00B169A3"/>
    <w:rsid w:val="00B169A4"/>
    <w:rsid w:val="00B169F9"/>
    <w:rsid w:val="00B16C7F"/>
    <w:rsid w:val="00B16CEF"/>
    <w:rsid w:val="00B16E6F"/>
    <w:rsid w:val="00B16F0F"/>
    <w:rsid w:val="00B171BD"/>
    <w:rsid w:val="00B17227"/>
    <w:rsid w:val="00B1735A"/>
    <w:rsid w:val="00B1755F"/>
    <w:rsid w:val="00B1769B"/>
    <w:rsid w:val="00B17712"/>
    <w:rsid w:val="00B17CCE"/>
    <w:rsid w:val="00B17CEC"/>
    <w:rsid w:val="00B17DA1"/>
    <w:rsid w:val="00B17DFD"/>
    <w:rsid w:val="00B20061"/>
    <w:rsid w:val="00B20098"/>
    <w:rsid w:val="00B20360"/>
    <w:rsid w:val="00B20362"/>
    <w:rsid w:val="00B20559"/>
    <w:rsid w:val="00B205A8"/>
    <w:rsid w:val="00B2069C"/>
    <w:rsid w:val="00B206B5"/>
    <w:rsid w:val="00B206E1"/>
    <w:rsid w:val="00B20866"/>
    <w:rsid w:val="00B208FD"/>
    <w:rsid w:val="00B2091A"/>
    <w:rsid w:val="00B2091C"/>
    <w:rsid w:val="00B209BF"/>
    <w:rsid w:val="00B20AB1"/>
    <w:rsid w:val="00B20BB6"/>
    <w:rsid w:val="00B20C09"/>
    <w:rsid w:val="00B20E99"/>
    <w:rsid w:val="00B20FF8"/>
    <w:rsid w:val="00B21084"/>
    <w:rsid w:val="00B21573"/>
    <w:rsid w:val="00B21651"/>
    <w:rsid w:val="00B2172E"/>
    <w:rsid w:val="00B2177B"/>
    <w:rsid w:val="00B217A2"/>
    <w:rsid w:val="00B218E9"/>
    <w:rsid w:val="00B219C5"/>
    <w:rsid w:val="00B21BA9"/>
    <w:rsid w:val="00B21C55"/>
    <w:rsid w:val="00B21E15"/>
    <w:rsid w:val="00B22377"/>
    <w:rsid w:val="00B224B4"/>
    <w:rsid w:val="00B224F8"/>
    <w:rsid w:val="00B22507"/>
    <w:rsid w:val="00B226D3"/>
    <w:rsid w:val="00B2277C"/>
    <w:rsid w:val="00B2288E"/>
    <w:rsid w:val="00B228D5"/>
    <w:rsid w:val="00B22BAC"/>
    <w:rsid w:val="00B22BBF"/>
    <w:rsid w:val="00B22C8D"/>
    <w:rsid w:val="00B22F80"/>
    <w:rsid w:val="00B22F89"/>
    <w:rsid w:val="00B22F93"/>
    <w:rsid w:val="00B22FC7"/>
    <w:rsid w:val="00B22FF0"/>
    <w:rsid w:val="00B2328B"/>
    <w:rsid w:val="00B232BE"/>
    <w:rsid w:val="00B23325"/>
    <w:rsid w:val="00B233F7"/>
    <w:rsid w:val="00B2340C"/>
    <w:rsid w:val="00B23431"/>
    <w:rsid w:val="00B2344D"/>
    <w:rsid w:val="00B234CF"/>
    <w:rsid w:val="00B2355F"/>
    <w:rsid w:val="00B23585"/>
    <w:rsid w:val="00B235C0"/>
    <w:rsid w:val="00B236BD"/>
    <w:rsid w:val="00B23964"/>
    <w:rsid w:val="00B2396D"/>
    <w:rsid w:val="00B23AD7"/>
    <w:rsid w:val="00B23D13"/>
    <w:rsid w:val="00B23D46"/>
    <w:rsid w:val="00B23D6F"/>
    <w:rsid w:val="00B23EEE"/>
    <w:rsid w:val="00B240BF"/>
    <w:rsid w:val="00B240FD"/>
    <w:rsid w:val="00B24121"/>
    <w:rsid w:val="00B24128"/>
    <w:rsid w:val="00B24195"/>
    <w:rsid w:val="00B24374"/>
    <w:rsid w:val="00B24695"/>
    <w:rsid w:val="00B246A9"/>
    <w:rsid w:val="00B247E9"/>
    <w:rsid w:val="00B249B0"/>
    <w:rsid w:val="00B249F5"/>
    <w:rsid w:val="00B24B28"/>
    <w:rsid w:val="00B24BE1"/>
    <w:rsid w:val="00B24BF4"/>
    <w:rsid w:val="00B24DC0"/>
    <w:rsid w:val="00B24EA1"/>
    <w:rsid w:val="00B2509C"/>
    <w:rsid w:val="00B2524C"/>
    <w:rsid w:val="00B254CE"/>
    <w:rsid w:val="00B25589"/>
    <w:rsid w:val="00B256C2"/>
    <w:rsid w:val="00B25A8C"/>
    <w:rsid w:val="00B25B67"/>
    <w:rsid w:val="00B25B9B"/>
    <w:rsid w:val="00B25C2B"/>
    <w:rsid w:val="00B25CE1"/>
    <w:rsid w:val="00B25D87"/>
    <w:rsid w:val="00B25DD7"/>
    <w:rsid w:val="00B25E5F"/>
    <w:rsid w:val="00B25FD9"/>
    <w:rsid w:val="00B2613F"/>
    <w:rsid w:val="00B261E0"/>
    <w:rsid w:val="00B262E0"/>
    <w:rsid w:val="00B267D4"/>
    <w:rsid w:val="00B26932"/>
    <w:rsid w:val="00B269F6"/>
    <w:rsid w:val="00B26B15"/>
    <w:rsid w:val="00B26C45"/>
    <w:rsid w:val="00B26C4E"/>
    <w:rsid w:val="00B26CBD"/>
    <w:rsid w:val="00B26D5A"/>
    <w:rsid w:val="00B26DFC"/>
    <w:rsid w:val="00B26FDC"/>
    <w:rsid w:val="00B2718A"/>
    <w:rsid w:val="00B273B7"/>
    <w:rsid w:val="00B2766C"/>
    <w:rsid w:val="00B27B37"/>
    <w:rsid w:val="00B27BB9"/>
    <w:rsid w:val="00B27C23"/>
    <w:rsid w:val="00B27C45"/>
    <w:rsid w:val="00B27E71"/>
    <w:rsid w:val="00B301D9"/>
    <w:rsid w:val="00B30254"/>
    <w:rsid w:val="00B30623"/>
    <w:rsid w:val="00B30B30"/>
    <w:rsid w:val="00B30D85"/>
    <w:rsid w:val="00B30E2A"/>
    <w:rsid w:val="00B30FBF"/>
    <w:rsid w:val="00B30FFB"/>
    <w:rsid w:val="00B31243"/>
    <w:rsid w:val="00B315AD"/>
    <w:rsid w:val="00B315C6"/>
    <w:rsid w:val="00B31776"/>
    <w:rsid w:val="00B3179B"/>
    <w:rsid w:val="00B317DE"/>
    <w:rsid w:val="00B319F5"/>
    <w:rsid w:val="00B31B14"/>
    <w:rsid w:val="00B31D2B"/>
    <w:rsid w:val="00B31DB4"/>
    <w:rsid w:val="00B31E75"/>
    <w:rsid w:val="00B32004"/>
    <w:rsid w:val="00B32114"/>
    <w:rsid w:val="00B32232"/>
    <w:rsid w:val="00B32248"/>
    <w:rsid w:val="00B322F8"/>
    <w:rsid w:val="00B322FB"/>
    <w:rsid w:val="00B3242E"/>
    <w:rsid w:val="00B325AC"/>
    <w:rsid w:val="00B325D9"/>
    <w:rsid w:val="00B326A5"/>
    <w:rsid w:val="00B32766"/>
    <w:rsid w:val="00B32954"/>
    <w:rsid w:val="00B329CC"/>
    <w:rsid w:val="00B32AAE"/>
    <w:rsid w:val="00B32B30"/>
    <w:rsid w:val="00B32B4E"/>
    <w:rsid w:val="00B32BED"/>
    <w:rsid w:val="00B32BF1"/>
    <w:rsid w:val="00B33204"/>
    <w:rsid w:val="00B33210"/>
    <w:rsid w:val="00B334E0"/>
    <w:rsid w:val="00B33724"/>
    <w:rsid w:val="00B3372A"/>
    <w:rsid w:val="00B33788"/>
    <w:rsid w:val="00B339B4"/>
    <w:rsid w:val="00B33A5F"/>
    <w:rsid w:val="00B33BAC"/>
    <w:rsid w:val="00B33D9D"/>
    <w:rsid w:val="00B33E47"/>
    <w:rsid w:val="00B33E58"/>
    <w:rsid w:val="00B33ED0"/>
    <w:rsid w:val="00B34070"/>
    <w:rsid w:val="00B3408A"/>
    <w:rsid w:val="00B34156"/>
    <w:rsid w:val="00B34222"/>
    <w:rsid w:val="00B34506"/>
    <w:rsid w:val="00B346A3"/>
    <w:rsid w:val="00B34782"/>
    <w:rsid w:val="00B349DE"/>
    <w:rsid w:val="00B34A18"/>
    <w:rsid w:val="00B34AAA"/>
    <w:rsid w:val="00B34B16"/>
    <w:rsid w:val="00B34C01"/>
    <w:rsid w:val="00B34C1B"/>
    <w:rsid w:val="00B34CA9"/>
    <w:rsid w:val="00B34D2A"/>
    <w:rsid w:val="00B34DD3"/>
    <w:rsid w:val="00B34F12"/>
    <w:rsid w:val="00B350BB"/>
    <w:rsid w:val="00B3515E"/>
    <w:rsid w:val="00B351B2"/>
    <w:rsid w:val="00B3566E"/>
    <w:rsid w:val="00B356AA"/>
    <w:rsid w:val="00B356CD"/>
    <w:rsid w:val="00B3573C"/>
    <w:rsid w:val="00B35851"/>
    <w:rsid w:val="00B35983"/>
    <w:rsid w:val="00B35AE0"/>
    <w:rsid w:val="00B35BD5"/>
    <w:rsid w:val="00B35C04"/>
    <w:rsid w:val="00B35C50"/>
    <w:rsid w:val="00B35C65"/>
    <w:rsid w:val="00B35C70"/>
    <w:rsid w:val="00B35CFB"/>
    <w:rsid w:val="00B35D18"/>
    <w:rsid w:val="00B35D38"/>
    <w:rsid w:val="00B35D86"/>
    <w:rsid w:val="00B3609B"/>
    <w:rsid w:val="00B3612E"/>
    <w:rsid w:val="00B362BF"/>
    <w:rsid w:val="00B363D6"/>
    <w:rsid w:val="00B3660A"/>
    <w:rsid w:val="00B36653"/>
    <w:rsid w:val="00B366EA"/>
    <w:rsid w:val="00B3675B"/>
    <w:rsid w:val="00B36866"/>
    <w:rsid w:val="00B368B7"/>
    <w:rsid w:val="00B36956"/>
    <w:rsid w:val="00B369B2"/>
    <w:rsid w:val="00B36A6B"/>
    <w:rsid w:val="00B36AE4"/>
    <w:rsid w:val="00B36D25"/>
    <w:rsid w:val="00B36E74"/>
    <w:rsid w:val="00B36FF5"/>
    <w:rsid w:val="00B37542"/>
    <w:rsid w:val="00B376AC"/>
    <w:rsid w:val="00B376BA"/>
    <w:rsid w:val="00B377FD"/>
    <w:rsid w:val="00B37B94"/>
    <w:rsid w:val="00B37C12"/>
    <w:rsid w:val="00B37E1B"/>
    <w:rsid w:val="00B37EA4"/>
    <w:rsid w:val="00B37EC6"/>
    <w:rsid w:val="00B37ED7"/>
    <w:rsid w:val="00B37EF2"/>
    <w:rsid w:val="00B37F0D"/>
    <w:rsid w:val="00B37F8E"/>
    <w:rsid w:val="00B40122"/>
    <w:rsid w:val="00B4029A"/>
    <w:rsid w:val="00B4034C"/>
    <w:rsid w:val="00B403F5"/>
    <w:rsid w:val="00B406D2"/>
    <w:rsid w:val="00B408F4"/>
    <w:rsid w:val="00B40A3E"/>
    <w:rsid w:val="00B40B62"/>
    <w:rsid w:val="00B40BAF"/>
    <w:rsid w:val="00B40D8B"/>
    <w:rsid w:val="00B40E9B"/>
    <w:rsid w:val="00B40F40"/>
    <w:rsid w:val="00B40F5E"/>
    <w:rsid w:val="00B411A7"/>
    <w:rsid w:val="00B411C9"/>
    <w:rsid w:val="00B41214"/>
    <w:rsid w:val="00B4121E"/>
    <w:rsid w:val="00B41292"/>
    <w:rsid w:val="00B416C9"/>
    <w:rsid w:val="00B41829"/>
    <w:rsid w:val="00B41930"/>
    <w:rsid w:val="00B41C1C"/>
    <w:rsid w:val="00B41E82"/>
    <w:rsid w:val="00B4215C"/>
    <w:rsid w:val="00B42309"/>
    <w:rsid w:val="00B424DC"/>
    <w:rsid w:val="00B424F3"/>
    <w:rsid w:val="00B42551"/>
    <w:rsid w:val="00B42598"/>
    <w:rsid w:val="00B425FA"/>
    <w:rsid w:val="00B42622"/>
    <w:rsid w:val="00B426B8"/>
    <w:rsid w:val="00B426D5"/>
    <w:rsid w:val="00B42711"/>
    <w:rsid w:val="00B42818"/>
    <w:rsid w:val="00B42911"/>
    <w:rsid w:val="00B42B96"/>
    <w:rsid w:val="00B42BD1"/>
    <w:rsid w:val="00B42E97"/>
    <w:rsid w:val="00B42EBE"/>
    <w:rsid w:val="00B42EFD"/>
    <w:rsid w:val="00B42FA6"/>
    <w:rsid w:val="00B42FE2"/>
    <w:rsid w:val="00B43078"/>
    <w:rsid w:val="00B430CD"/>
    <w:rsid w:val="00B432B7"/>
    <w:rsid w:val="00B4330E"/>
    <w:rsid w:val="00B43328"/>
    <w:rsid w:val="00B433A4"/>
    <w:rsid w:val="00B43547"/>
    <w:rsid w:val="00B43576"/>
    <w:rsid w:val="00B43682"/>
    <w:rsid w:val="00B436CC"/>
    <w:rsid w:val="00B4396B"/>
    <w:rsid w:val="00B439BA"/>
    <w:rsid w:val="00B43CFB"/>
    <w:rsid w:val="00B43E53"/>
    <w:rsid w:val="00B43ECD"/>
    <w:rsid w:val="00B43F1F"/>
    <w:rsid w:val="00B43F77"/>
    <w:rsid w:val="00B43F94"/>
    <w:rsid w:val="00B4403D"/>
    <w:rsid w:val="00B44184"/>
    <w:rsid w:val="00B441B1"/>
    <w:rsid w:val="00B44223"/>
    <w:rsid w:val="00B44250"/>
    <w:rsid w:val="00B44262"/>
    <w:rsid w:val="00B44582"/>
    <w:rsid w:val="00B44632"/>
    <w:rsid w:val="00B446C8"/>
    <w:rsid w:val="00B448A1"/>
    <w:rsid w:val="00B44944"/>
    <w:rsid w:val="00B449DA"/>
    <w:rsid w:val="00B44A00"/>
    <w:rsid w:val="00B44AE9"/>
    <w:rsid w:val="00B44B3E"/>
    <w:rsid w:val="00B44B60"/>
    <w:rsid w:val="00B44C2D"/>
    <w:rsid w:val="00B44CB1"/>
    <w:rsid w:val="00B44F48"/>
    <w:rsid w:val="00B450A6"/>
    <w:rsid w:val="00B450C0"/>
    <w:rsid w:val="00B45362"/>
    <w:rsid w:val="00B454C7"/>
    <w:rsid w:val="00B4554D"/>
    <w:rsid w:val="00B455CF"/>
    <w:rsid w:val="00B455DB"/>
    <w:rsid w:val="00B45645"/>
    <w:rsid w:val="00B45852"/>
    <w:rsid w:val="00B4595D"/>
    <w:rsid w:val="00B459DF"/>
    <w:rsid w:val="00B45AC8"/>
    <w:rsid w:val="00B45DE8"/>
    <w:rsid w:val="00B45ED4"/>
    <w:rsid w:val="00B45EE9"/>
    <w:rsid w:val="00B46043"/>
    <w:rsid w:val="00B46106"/>
    <w:rsid w:val="00B461F4"/>
    <w:rsid w:val="00B46251"/>
    <w:rsid w:val="00B4641A"/>
    <w:rsid w:val="00B4651B"/>
    <w:rsid w:val="00B46577"/>
    <w:rsid w:val="00B46654"/>
    <w:rsid w:val="00B46A9B"/>
    <w:rsid w:val="00B46AC8"/>
    <w:rsid w:val="00B46ADF"/>
    <w:rsid w:val="00B46B3F"/>
    <w:rsid w:val="00B46B44"/>
    <w:rsid w:val="00B46DD8"/>
    <w:rsid w:val="00B46EE2"/>
    <w:rsid w:val="00B46F11"/>
    <w:rsid w:val="00B46FD0"/>
    <w:rsid w:val="00B4708A"/>
    <w:rsid w:val="00B470D1"/>
    <w:rsid w:val="00B47403"/>
    <w:rsid w:val="00B474C1"/>
    <w:rsid w:val="00B47679"/>
    <w:rsid w:val="00B478CC"/>
    <w:rsid w:val="00B478DE"/>
    <w:rsid w:val="00B47C46"/>
    <w:rsid w:val="00B47D4E"/>
    <w:rsid w:val="00B50013"/>
    <w:rsid w:val="00B50042"/>
    <w:rsid w:val="00B50359"/>
    <w:rsid w:val="00B504D8"/>
    <w:rsid w:val="00B50533"/>
    <w:rsid w:val="00B5059E"/>
    <w:rsid w:val="00B505E3"/>
    <w:rsid w:val="00B50610"/>
    <w:rsid w:val="00B5077B"/>
    <w:rsid w:val="00B507BA"/>
    <w:rsid w:val="00B50CA0"/>
    <w:rsid w:val="00B50D49"/>
    <w:rsid w:val="00B50F70"/>
    <w:rsid w:val="00B50FF3"/>
    <w:rsid w:val="00B510EB"/>
    <w:rsid w:val="00B51329"/>
    <w:rsid w:val="00B5138C"/>
    <w:rsid w:val="00B514E1"/>
    <w:rsid w:val="00B51902"/>
    <w:rsid w:val="00B5191E"/>
    <w:rsid w:val="00B51A89"/>
    <w:rsid w:val="00B51B3D"/>
    <w:rsid w:val="00B51BA4"/>
    <w:rsid w:val="00B51C0F"/>
    <w:rsid w:val="00B51DFD"/>
    <w:rsid w:val="00B52007"/>
    <w:rsid w:val="00B5216F"/>
    <w:rsid w:val="00B52366"/>
    <w:rsid w:val="00B523CF"/>
    <w:rsid w:val="00B52498"/>
    <w:rsid w:val="00B5259C"/>
    <w:rsid w:val="00B5260F"/>
    <w:rsid w:val="00B5269B"/>
    <w:rsid w:val="00B527CE"/>
    <w:rsid w:val="00B5282E"/>
    <w:rsid w:val="00B52995"/>
    <w:rsid w:val="00B529AA"/>
    <w:rsid w:val="00B529C1"/>
    <w:rsid w:val="00B52A7C"/>
    <w:rsid w:val="00B52AA1"/>
    <w:rsid w:val="00B52AB3"/>
    <w:rsid w:val="00B52C8E"/>
    <w:rsid w:val="00B52C9F"/>
    <w:rsid w:val="00B52CAD"/>
    <w:rsid w:val="00B52D0C"/>
    <w:rsid w:val="00B52D9C"/>
    <w:rsid w:val="00B5304E"/>
    <w:rsid w:val="00B5315B"/>
    <w:rsid w:val="00B531A5"/>
    <w:rsid w:val="00B5320F"/>
    <w:rsid w:val="00B532A8"/>
    <w:rsid w:val="00B533E3"/>
    <w:rsid w:val="00B53B8F"/>
    <w:rsid w:val="00B53C42"/>
    <w:rsid w:val="00B53C86"/>
    <w:rsid w:val="00B53C93"/>
    <w:rsid w:val="00B53D2F"/>
    <w:rsid w:val="00B53F3B"/>
    <w:rsid w:val="00B54093"/>
    <w:rsid w:val="00B540AB"/>
    <w:rsid w:val="00B54109"/>
    <w:rsid w:val="00B54615"/>
    <w:rsid w:val="00B546CB"/>
    <w:rsid w:val="00B5472C"/>
    <w:rsid w:val="00B54732"/>
    <w:rsid w:val="00B54754"/>
    <w:rsid w:val="00B54936"/>
    <w:rsid w:val="00B54CB9"/>
    <w:rsid w:val="00B54D76"/>
    <w:rsid w:val="00B54DFE"/>
    <w:rsid w:val="00B54E1D"/>
    <w:rsid w:val="00B54F8E"/>
    <w:rsid w:val="00B55046"/>
    <w:rsid w:val="00B552E7"/>
    <w:rsid w:val="00B55356"/>
    <w:rsid w:val="00B554D4"/>
    <w:rsid w:val="00B55643"/>
    <w:rsid w:val="00B5579C"/>
    <w:rsid w:val="00B557FB"/>
    <w:rsid w:val="00B5586D"/>
    <w:rsid w:val="00B55A8F"/>
    <w:rsid w:val="00B55B16"/>
    <w:rsid w:val="00B55BC8"/>
    <w:rsid w:val="00B55C88"/>
    <w:rsid w:val="00B55CB3"/>
    <w:rsid w:val="00B55F37"/>
    <w:rsid w:val="00B55F73"/>
    <w:rsid w:val="00B55FC4"/>
    <w:rsid w:val="00B56060"/>
    <w:rsid w:val="00B56223"/>
    <w:rsid w:val="00B56230"/>
    <w:rsid w:val="00B56269"/>
    <w:rsid w:val="00B564DE"/>
    <w:rsid w:val="00B567C4"/>
    <w:rsid w:val="00B567EF"/>
    <w:rsid w:val="00B56917"/>
    <w:rsid w:val="00B5695D"/>
    <w:rsid w:val="00B56B33"/>
    <w:rsid w:val="00B56C2E"/>
    <w:rsid w:val="00B56CD1"/>
    <w:rsid w:val="00B56E2A"/>
    <w:rsid w:val="00B56ED7"/>
    <w:rsid w:val="00B57074"/>
    <w:rsid w:val="00B573FA"/>
    <w:rsid w:val="00B57403"/>
    <w:rsid w:val="00B57404"/>
    <w:rsid w:val="00B57557"/>
    <w:rsid w:val="00B575AE"/>
    <w:rsid w:val="00B5764C"/>
    <w:rsid w:val="00B57650"/>
    <w:rsid w:val="00B57660"/>
    <w:rsid w:val="00B5766F"/>
    <w:rsid w:val="00B57953"/>
    <w:rsid w:val="00B579C7"/>
    <w:rsid w:val="00B57A27"/>
    <w:rsid w:val="00B57AD6"/>
    <w:rsid w:val="00B57DFB"/>
    <w:rsid w:val="00B57E76"/>
    <w:rsid w:val="00B6004C"/>
    <w:rsid w:val="00B6007D"/>
    <w:rsid w:val="00B600C0"/>
    <w:rsid w:val="00B6014B"/>
    <w:rsid w:val="00B60226"/>
    <w:rsid w:val="00B602A7"/>
    <w:rsid w:val="00B6032F"/>
    <w:rsid w:val="00B60348"/>
    <w:rsid w:val="00B6043C"/>
    <w:rsid w:val="00B604C9"/>
    <w:rsid w:val="00B606DF"/>
    <w:rsid w:val="00B6090F"/>
    <w:rsid w:val="00B60978"/>
    <w:rsid w:val="00B60A7D"/>
    <w:rsid w:val="00B60C3C"/>
    <w:rsid w:val="00B60CC8"/>
    <w:rsid w:val="00B60CCE"/>
    <w:rsid w:val="00B60DAA"/>
    <w:rsid w:val="00B60E07"/>
    <w:rsid w:val="00B61048"/>
    <w:rsid w:val="00B61088"/>
    <w:rsid w:val="00B61128"/>
    <w:rsid w:val="00B61440"/>
    <w:rsid w:val="00B614A4"/>
    <w:rsid w:val="00B615B3"/>
    <w:rsid w:val="00B61642"/>
    <w:rsid w:val="00B617C2"/>
    <w:rsid w:val="00B617CA"/>
    <w:rsid w:val="00B61876"/>
    <w:rsid w:val="00B61B6E"/>
    <w:rsid w:val="00B61BF6"/>
    <w:rsid w:val="00B61C16"/>
    <w:rsid w:val="00B61C2E"/>
    <w:rsid w:val="00B61D98"/>
    <w:rsid w:val="00B61E4D"/>
    <w:rsid w:val="00B61E89"/>
    <w:rsid w:val="00B62139"/>
    <w:rsid w:val="00B6217C"/>
    <w:rsid w:val="00B621F3"/>
    <w:rsid w:val="00B62499"/>
    <w:rsid w:val="00B62589"/>
    <w:rsid w:val="00B625DD"/>
    <w:rsid w:val="00B62728"/>
    <w:rsid w:val="00B62A28"/>
    <w:rsid w:val="00B62A40"/>
    <w:rsid w:val="00B62CA2"/>
    <w:rsid w:val="00B62F59"/>
    <w:rsid w:val="00B62FB6"/>
    <w:rsid w:val="00B62FE2"/>
    <w:rsid w:val="00B6306A"/>
    <w:rsid w:val="00B6319A"/>
    <w:rsid w:val="00B6322A"/>
    <w:rsid w:val="00B632E8"/>
    <w:rsid w:val="00B6336B"/>
    <w:rsid w:val="00B63381"/>
    <w:rsid w:val="00B6395F"/>
    <w:rsid w:val="00B6397E"/>
    <w:rsid w:val="00B63B89"/>
    <w:rsid w:val="00B63B9C"/>
    <w:rsid w:val="00B63CB8"/>
    <w:rsid w:val="00B63CCD"/>
    <w:rsid w:val="00B64062"/>
    <w:rsid w:val="00B64098"/>
    <w:rsid w:val="00B64187"/>
    <w:rsid w:val="00B64247"/>
    <w:rsid w:val="00B64290"/>
    <w:rsid w:val="00B642A0"/>
    <w:rsid w:val="00B642AE"/>
    <w:rsid w:val="00B642EC"/>
    <w:rsid w:val="00B645DB"/>
    <w:rsid w:val="00B64636"/>
    <w:rsid w:val="00B64698"/>
    <w:rsid w:val="00B646CC"/>
    <w:rsid w:val="00B64703"/>
    <w:rsid w:val="00B649D0"/>
    <w:rsid w:val="00B64A20"/>
    <w:rsid w:val="00B64ABB"/>
    <w:rsid w:val="00B64B68"/>
    <w:rsid w:val="00B64BE1"/>
    <w:rsid w:val="00B64C15"/>
    <w:rsid w:val="00B64E7E"/>
    <w:rsid w:val="00B64E8B"/>
    <w:rsid w:val="00B650F1"/>
    <w:rsid w:val="00B65113"/>
    <w:rsid w:val="00B65176"/>
    <w:rsid w:val="00B651F5"/>
    <w:rsid w:val="00B6547F"/>
    <w:rsid w:val="00B6559D"/>
    <w:rsid w:val="00B65619"/>
    <w:rsid w:val="00B656DE"/>
    <w:rsid w:val="00B656FE"/>
    <w:rsid w:val="00B6587B"/>
    <w:rsid w:val="00B658DC"/>
    <w:rsid w:val="00B65A46"/>
    <w:rsid w:val="00B65A70"/>
    <w:rsid w:val="00B65B07"/>
    <w:rsid w:val="00B65B6B"/>
    <w:rsid w:val="00B65B6C"/>
    <w:rsid w:val="00B65D71"/>
    <w:rsid w:val="00B65F79"/>
    <w:rsid w:val="00B66171"/>
    <w:rsid w:val="00B661CA"/>
    <w:rsid w:val="00B6622F"/>
    <w:rsid w:val="00B66254"/>
    <w:rsid w:val="00B665CE"/>
    <w:rsid w:val="00B66605"/>
    <w:rsid w:val="00B66714"/>
    <w:rsid w:val="00B6674C"/>
    <w:rsid w:val="00B66B65"/>
    <w:rsid w:val="00B66D2A"/>
    <w:rsid w:val="00B66DDB"/>
    <w:rsid w:val="00B66DE8"/>
    <w:rsid w:val="00B66EC1"/>
    <w:rsid w:val="00B6716D"/>
    <w:rsid w:val="00B671AF"/>
    <w:rsid w:val="00B671D4"/>
    <w:rsid w:val="00B675CC"/>
    <w:rsid w:val="00B67649"/>
    <w:rsid w:val="00B6768E"/>
    <w:rsid w:val="00B67797"/>
    <w:rsid w:val="00B677B9"/>
    <w:rsid w:val="00B67852"/>
    <w:rsid w:val="00B67858"/>
    <w:rsid w:val="00B67AF1"/>
    <w:rsid w:val="00B67AF3"/>
    <w:rsid w:val="00B67E87"/>
    <w:rsid w:val="00B67F39"/>
    <w:rsid w:val="00B700AE"/>
    <w:rsid w:val="00B700D7"/>
    <w:rsid w:val="00B70124"/>
    <w:rsid w:val="00B70561"/>
    <w:rsid w:val="00B705BA"/>
    <w:rsid w:val="00B705D8"/>
    <w:rsid w:val="00B7066E"/>
    <w:rsid w:val="00B7081D"/>
    <w:rsid w:val="00B708DA"/>
    <w:rsid w:val="00B70979"/>
    <w:rsid w:val="00B70B0B"/>
    <w:rsid w:val="00B70D54"/>
    <w:rsid w:val="00B70E4E"/>
    <w:rsid w:val="00B70F4A"/>
    <w:rsid w:val="00B71089"/>
    <w:rsid w:val="00B71250"/>
    <w:rsid w:val="00B7131C"/>
    <w:rsid w:val="00B71418"/>
    <w:rsid w:val="00B715F1"/>
    <w:rsid w:val="00B7166D"/>
    <w:rsid w:val="00B7171A"/>
    <w:rsid w:val="00B71981"/>
    <w:rsid w:val="00B719B9"/>
    <w:rsid w:val="00B71CB3"/>
    <w:rsid w:val="00B71D13"/>
    <w:rsid w:val="00B71DAF"/>
    <w:rsid w:val="00B71E00"/>
    <w:rsid w:val="00B71F17"/>
    <w:rsid w:val="00B71F20"/>
    <w:rsid w:val="00B71F5B"/>
    <w:rsid w:val="00B72010"/>
    <w:rsid w:val="00B72032"/>
    <w:rsid w:val="00B7226A"/>
    <w:rsid w:val="00B7228F"/>
    <w:rsid w:val="00B7236F"/>
    <w:rsid w:val="00B72496"/>
    <w:rsid w:val="00B7276C"/>
    <w:rsid w:val="00B72B86"/>
    <w:rsid w:val="00B72BBC"/>
    <w:rsid w:val="00B72C2F"/>
    <w:rsid w:val="00B72C5D"/>
    <w:rsid w:val="00B72CBC"/>
    <w:rsid w:val="00B72CF4"/>
    <w:rsid w:val="00B72F18"/>
    <w:rsid w:val="00B72F68"/>
    <w:rsid w:val="00B72F96"/>
    <w:rsid w:val="00B731FB"/>
    <w:rsid w:val="00B73376"/>
    <w:rsid w:val="00B733DC"/>
    <w:rsid w:val="00B73454"/>
    <w:rsid w:val="00B7348D"/>
    <w:rsid w:val="00B734FA"/>
    <w:rsid w:val="00B7350C"/>
    <w:rsid w:val="00B73658"/>
    <w:rsid w:val="00B73704"/>
    <w:rsid w:val="00B73719"/>
    <w:rsid w:val="00B738EB"/>
    <w:rsid w:val="00B73917"/>
    <w:rsid w:val="00B73973"/>
    <w:rsid w:val="00B73A1C"/>
    <w:rsid w:val="00B73B95"/>
    <w:rsid w:val="00B73C16"/>
    <w:rsid w:val="00B73C66"/>
    <w:rsid w:val="00B73C73"/>
    <w:rsid w:val="00B73D17"/>
    <w:rsid w:val="00B73D35"/>
    <w:rsid w:val="00B73EE4"/>
    <w:rsid w:val="00B73EEC"/>
    <w:rsid w:val="00B73F26"/>
    <w:rsid w:val="00B741BD"/>
    <w:rsid w:val="00B7440D"/>
    <w:rsid w:val="00B74545"/>
    <w:rsid w:val="00B748D5"/>
    <w:rsid w:val="00B74D79"/>
    <w:rsid w:val="00B74ED8"/>
    <w:rsid w:val="00B75080"/>
    <w:rsid w:val="00B752EB"/>
    <w:rsid w:val="00B7569D"/>
    <w:rsid w:val="00B757B7"/>
    <w:rsid w:val="00B757E0"/>
    <w:rsid w:val="00B75A4C"/>
    <w:rsid w:val="00B75AA0"/>
    <w:rsid w:val="00B75E0A"/>
    <w:rsid w:val="00B7602D"/>
    <w:rsid w:val="00B760EF"/>
    <w:rsid w:val="00B7615E"/>
    <w:rsid w:val="00B761E5"/>
    <w:rsid w:val="00B76201"/>
    <w:rsid w:val="00B7624B"/>
    <w:rsid w:val="00B7633C"/>
    <w:rsid w:val="00B76381"/>
    <w:rsid w:val="00B764DD"/>
    <w:rsid w:val="00B764F0"/>
    <w:rsid w:val="00B76520"/>
    <w:rsid w:val="00B76685"/>
    <w:rsid w:val="00B76818"/>
    <w:rsid w:val="00B7698E"/>
    <w:rsid w:val="00B76A57"/>
    <w:rsid w:val="00B76B79"/>
    <w:rsid w:val="00B76BAA"/>
    <w:rsid w:val="00B76CFE"/>
    <w:rsid w:val="00B76D9A"/>
    <w:rsid w:val="00B76E74"/>
    <w:rsid w:val="00B76F47"/>
    <w:rsid w:val="00B76FAF"/>
    <w:rsid w:val="00B76FCD"/>
    <w:rsid w:val="00B773B9"/>
    <w:rsid w:val="00B77401"/>
    <w:rsid w:val="00B774B8"/>
    <w:rsid w:val="00B774C2"/>
    <w:rsid w:val="00B77511"/>
    <w:rsid w:val="00B775CD"/>
    <w:rsid w:val="00B776B3"/>
    <w:rsid w:val="00B776E0"/>
    <w:rsid w:val="00B777EC"/>
    <w:rsid w:val="00B778B3"/>
    <w:rsid w:val="00B77919"/>
    <w:rsid w:val="00B77C23"/>
    <w:rsid w:val="00B77DA4"/>
    <w:rsid w:val="00B77EC4"/>
    <w:rsid w:val="00B8022C"/>
    <w:rsid w:val="00B80295"/>
    <w:rsid w:val="00B80495"/>
    <w:rsid w:val="00B804EF"/>
    <w:rsid w:val="00B804F2"/>
    <w:rsid w:val="00B8062C"/>
    <w:rsid w:val="00B806BD"/>
    <w:rsid w:val="00B80713"/>
    <w:rsid w:val="00B8073A"/>
    <w:rsid w:val="00B807B6"/>
    <w:rsid w:val="00B8080B"/>
    <w:rsid w:val="00B80A72"/>
    <w:rsid w:val="00B80D81"/>
    <w:rsid w:val="00B80DBD"/>
    <w:rsid w:val="00B80E05"/>
    <w:rsid w:val="00B80E54"/>
    <w:rsid w:val="00B810BD"/>
    <w:rsid w:val="00B810DC"/>
    <w:rsid w:val="00B811AE"/>
    <w:rsid w:val="00B812F2"/>
    <w:rsid w:val="00B81361"/>
    <w:rsid w:val="00B8139D"/>
    <w:rsid w:val="00B81459"/>
    <w:rsid w:val="00B814B7"/>
    <w:rsid w:val="00B815AD"/>
    <w:rsid w:val="00B815CA"/>
    <w:rsid w:val="00B81600"/>
    <w:rsid w:val="00B8164E"/>
    <w:rsid w:val="00B816BA"/>
    <w:rsid w:val="00B81741"/>
    <w:rsid w:val="00B8178D"/>
    <w:rsid w:val="00B81800"/>
    <w:rsid w:val="00B8187E"/>
    <w:rsid w:val="00B8192E"/>
    <w:rsid w:val="00B81AA9"/>
    <w:rsid w:val="00B81B20"/>
    <w:rsid w:val="00B81BFE"/>
    <w:rsid w:val="00B81D64"/>
    <w:rsid w:val="00B81D7C"/>
    <w:rsid w:val="00B81E38"/>
    <w:rsid w:val="00B81F0C"/>
    <w:rsid w:val="00B8215B"/>
    <w:rsid w:val="00B82191"/>
    <w:rsid w:val="00B823AA"/>
    <w:rsid w:val="00B82454"/>
    <w:rsid w:val="00B8246A"/>
    <w:rsid w:val="00B82554"/>
    <w:rsid w:val="00B8257D"/>
    <w:rsid w:val="00B82648"/>
    <w:rsid w:val="00B82804"/>
    <w:rsid w:val="00B828B6"/>
    <w:rsid w:val="00B82A0A"/>
    <w:rsid w:val="00B82B58"/>
    <w:rsid w:val="00B82C51"/>
    <w:rsid w:val="00B82D50"/>
    <w:rsid w:val="00B82DAF"/>
    <w:rsid w:val="00B82F02"/>
    <w:rsid w:val="00B82F60"/>
    <w:rsid w:val="00B83036"/>
    <w:rsid w:val="00B83199"/>
    <w:rsid w:val="00B834B2"/>
    <w:rsid w:val="00B8351F"/>
    <w:rsid w:val="00B835F2"/>
    <w:rsid w:val="00B83650"/>
    <w:rsid w:val="00B83667"/>
    <w:rsid w:val="00B8376E"/>
    <w:rsid w:val="00B83A79"/>
    <w:rsid w:val="00B83B66"/>
    <w:rsid w:val="00B83B8F"/>
    <w:rsid w:val="00B83C42"/>
    <w:rsid w:val="00B83CAC"/>
    <w:rsid w:val="00B83CD2"/>
    <w:rsid w:val="00B83DE2"/>
    <w:rsid w:val="00B83EBA"/>
    <w:rsid w:val="00B83FD9"/>
    <w:rsid w:val="00B83FDB"/>
    <w:rsid w:val="00B840C8"/>
    <w:rsid w:val="00B84149"/>
    <w:rsid w:val="00B8421D"/>
    <w:rsid w:val="00B8428D"/>
    <w:rsid w:val="00B84475"/>
    <w:rsid w:val="00B84636"/>
    <w:rsid w:val="00B84644"/>
    <w:rsid w:val="00B84677"/>
    <w:rsid w:val="00B84761"/>
    <w:rsid w:val="00B848FC"/>
    <w:rsid w:val="00B84972"/>
    <w:rsid w:val="00B84AE9"/>
    <w:rsid w:val="00B84B81"/>
    <w:rsid w:val="00B84C3D"/>
    <w:rsid w:val="00B84DD1"/>
    <w:rsid w:val="00B84DDE"/>
    <w:rsid w:val="00B84E47"/>
    <w:rsid w:val="00B84F8E"/>
    <w:rsid w:val="00B85105"/>
    <w:rsid w:val="00B8510B"/>
    <w:rsid w:val="00B851F6"/>
    <w:rsid w:val="00B852B0"/>
    <w:rsid w:val="00B852FA"/>
    <w:rsid w:val="00B85350"/>
    <w:rsid w:val="00B85494"/>
    <w:rsid w:val="00B854A6"/>
    <w:rsid w:val="00B8557F"/>
    <w:rsid w:val="00B8565C"/>
    <w:rsid w:val="00B85676"/>
    <w:rsid w:val="00B85814"/>
    <w:rsid w:val="00B85819"/>
    <w:rsid w:val="00B85C0B"/>
    <w:rsid w:val="00B85C71"/>
    <w:rsid w:val="00B85E1D"/>
    <w:rsid w:val="00B85F06"/>
    <w:rsid w:val="00B85F59"/>
    <w:rsid w:val="00B85FEF"/>
    <w:rsid w:val="00B86006"/>
    <w:rsid w:val="00B8660A"/>
    <w:rsid w:val="00B86694"/>
    <w:rsid w:val="00B8669B"/>
    <w:rsid w:val="00B86716"/>
    <w:rsid w:val="00B86724"/>
    <w:rsid w:val="00B8694D"/>
    <w:rsid w:val="00B86BC6"/>
    <w:rsid w:val="00B86EF9"/>
    <w:rsid w:val="00B86F07"/>
    <w:rsid w:val="00B86FFA"/>
    <w:rsid w:val="00B8704A"/>
    <w:rsid w:val="00B871F3"/>
    <w:rsid w:val="00B872D5"/>
    <w:rsid w:val="00B8732F"/>
    <w:rsid w:val="00B874D7"/>
    <w:rsid w:val="00B87555"/>
    <w:rsid w:val="00B875A0"/>
    <w:rsid w:val="00B8772D"/>
    <w:rsid w:val="00B878E4"/>
    <w:rsid w:val="00B87985"/>
    <w:rsid w:val="00B87A00"/>
    <w:rsid w:val="00B87A05"/>
    <w:rsid w:val="00B87AFE"/>
    <w:rsid w:val="00B87BAC"/>
    <w:rsid w:val="00B87BD9"/>
    <w:rsid w:val="00B87C1C"/>
    <w:rsid w:val="00B87CC7"/>
    <w:rsid w:val="00B87CF0"/>
    <w:rsid w:val="00B87EB3"/>
    <w:rsid w:val="00B87FFC"/>
    <w:rsid w:val="00B9006D"/>
    <w:rsid w:val="00B90101"/>
    <w:rsid w:val="00B9015A"/>
    <w:rsid w:val="00B902A8"/>
    <w:rsid w:val="00B9031C"/>
    <w:rsid w:val="00B90354"/>
    <w:rsid w:val="00B903B7"/>
    <w:rsid w:val="00B903C6"/>
    <w:rsid w:val="00B903FA"/>
    <w:rsid w:val="00B90577"/>
    <w:rsid w:val="00B90598"/>
    <w:rsid w:val="00B90712"/>
    <w:rsid w:val="00B9088E"/>
    <w:rsid w:val="00B908CD"/>
    <w:rsid w:val="00B908CF"/>
    <w:rsid w:val="00B908FB"/>
    <w:rsid w:val="00B90918"/>
    <w:rsid w:val="00B90A10"/>
    <w:rsid w:val="00B90A68"/>
    <w:rsid w:val="00B90B98"/>
    <w:rsid w:val="00B90B99"/>
    <w:rsid w:val="00B90C46"/>
    <w:rsid w:val="00B90C63"/>
    <w:rsid w:val="00B90D63"/>
    <w:rsid w:val="00B90FC3"/>
    <w:rsid w:val="00B91359"/>
    <w:rsid w:val="00B91375"/>
    <w:rsid w:val="00B914FD"/>
    <w:rsid w:val="00B91713"/>
    <w:rsid w:val="00B917AD"/>
    <w:rsid w:val="00B919C2"/>
    <w:rsid w:val="00B91A69"/>
    <w:rsid w:val="00B91B4F"/>
    <w:rsid w:val="00B91B95"/>
    <w:rsid w:val="00B91D50"/>
    <w:rsid w:val="00B91FFB"/>
    <w:rsid w:val="00B92005"/>
    <w:rsid w:val="00B92147"/>
    <w:rsid w:val="00B92243"/>
    <w:rsid w:val="00B92247"/>
    <w:rsid w:val="00B92255"/>
    <w:rsid w:val="00B92303"/>
    <w:rsid w:val="00B92443"/>
    <w:rsid w:val="00B92444"/>
    <w:rsid w:val="00B92754"/>
    <w:rsid w:val="00B927FB"/>
    <w:rsid w:val="00B92820"/>
    <w:rsid w:val="00B928FC"/>
    <w:rsid w:val="00B92CA2"/>
    <w:rsid w:val="00B92E29"/>
    <w:rsid w:val="00B92F18"/>
    <w:rsid w:val="00B92F20"/>
    <w:rsid w:val="00B931FE"/>
    <w:rsid w:val="00B932E6"/>
    <w:rsid w:val="00B9330B"/>
    <w:rsid w:val="00B934A9"/>
    <w:rsid w:val="00B934AA"/>
    <w:rsid w:val="00B9362C"/>
    <w:rsid w:val="00B93660"/>
    <w:rsid w:val="00B93859"/>
    <w:rsid w:val="00B938A9"/>
    <w:rsid w:val="00B93937"/>
    <w:rsid w:val="00B93A40"/>
    <w:rsid w:val="00B93B00"/>
    <w:rsid w:val="00B93B36"/>
    <w:rsid w:val="00B93D0F"/>
    <w:rsid w:val="00B93D6D"/>
    <w:rsid w:val="00B93E96"/>
    <w:rsid w:val="00B93ED8"/>
    <w:rsid w:val="00B93F34"/>
    <w:rsid w:val="00B94076"/>
    <w:rsid w:val="00B942AF"/>
    <w:rsid w:val="00B9434D"/>
    <w:rsid w:val="00B943BC"/>
    <w:rsid w:val="00B943C6"/>
    <w:rsid w:val="00B943F5"/>
    <w:rsid w:val="00B9451B"/>
    <w:rsid w:val="00B9459D"/>
    <w:rsid w:val="00B948F2"/>
    <w:rsid w:val="00B948FE"/>
    <w:rsid w:val="00B94973"/>
    <w:rsid w:val="00B94A7D"/>
    <w:rsid w:val="00B94ACE"/>
    <w:rsid w:val="00B94B38"/>
    <w:rsid w:val="00B94BD5"/>
    <w:rsid w:val="00B94FB2"/>
    <w:rsid w:val="00B951AC"/>
    <w:rsid w:val="00B951AE"/>
    <w:rsid w:val="00B951E9"/>
    <w:rsid w:val="00B95460"/>
    <w:rsid w:val="00B95463"/>
    <w:rsid w:val="00B95498"/>
    <w:rsid w:val="00B955B9"/>
    <w:rsid w:val="00B95715"/>
    <w:rsid w:val="00B9579A"/>
    <w:rsid w:val="00B957B3"/>
    <w:rsid w:val="00B95886"/>
    <w:rsid w:val="00B9593A"/>
    <w:rsid w:val="00B959DF"/>
    <w:rsid w:val="00B95AD9"/>
    <w:rsid w:val="00B95DC8"/>
    <w:rsid w:val="00B95E2A"/>
    <w:rsid w:val="00B95F2C"/>
    <w:rsid w:val="00B96010"/>
    <w:rsid w:val="00B96042"/>
    <w:rsid w:val="00B960CF"/>
    <w:rsid w:val="00B960DB"/>
    <w:rsid w:val="00B961AF"/>
    <w:rsid w:val="00B96454"/>
    <w:rsid w:val="00B9668F"/>
    <w:rsid w:val="00B966DF"/>
    <w:rsid w:val="00B96794"/>
    <w:rsid w:val="00B967E4"/>
    <w:rsid w:val="00B9689A"/>
    <w:rsid w:val="00B968EA"/>
    <w:rsid w:val="00B96921"/>
    <w:rsid w:val="00B96A7C"/>
    <w:rsid w:val="00B96AFD"/>
    <w:rsid w:val="00B96C5C"/>
    <w:rsid w:val="00B96D7A"/>
    <w:rsid w:val="00B96E45"/>
    <w:rsid w:val="00B96F3D"/>
    <w:rsid w:val="00B96F57"/>
    <w:rsid w:val="00B97360"/>
    <w:rsid w:val="00B9751B"/>
    <w:rsid w:val="00B9769A"/>
    <w:rsid w:val="00B9786F"/>
    <w:rsid w:val="00B97A34"/>
    <w:rsid w:val="00B97D93"/>
    <w:rsid w:val="00BA0017"/>
    <w:rsid w:val="00BA025E"/>
    <w:rsid w:val="00BA02F0"/>
    <w:rsid w:val="00BA030A"/>
    <w:rsid w:val="00BA03D1"/>
    <w:rsid w:val="00BA0424"/>
    <w:rsid w:val="00BA0481"/>
    <w:rsid w:val="00BA055B"/>
    <w:rsid w:val="00BA06E8"/>
    <w:rsid w:val="00BA07C4"/>
    <w:rsid w:val="00BA07FC"/>
    <w:rsid w:val="00BA0DE3"/>
    <w:rsid w:val="00BA1060"/>
    <w:rsid w:val="00BA1097"/>
    <w:rsid w:val="00BA10DF"/>
    <w:rsid w:val="00BA1246"/>
    <w:rsid w:val="00BA1355"/>
    <w:rsid w:val="00BA1432"/>
    <w:rsid w:val="00BA1562"/>
    <w:rsid w:val="00BA15D5"/>
    <w:rsid w:val="00BA1692"/>
    <w:rsid w:val="00BA1755"/>
    <w:rsid w:val="00BA18BC"/>
    <w:rsid w:val="00BA1928"/>
    <w:rsid w:val="00BA198C"/>
    <w:rsid w:val="00BA1A0B"/>
    <w:rsid w:val="00BA1A1D"/>
    <w:rsid w:val="00BA1A33"/>
    <w:rsid w:val="00BA1B60"/>
    <w:rsid w:val="00BA1C40"/>
    <w:rsid w:val="00BA1D38"/>
    <w:rsid w:val="00BA1E34"/>
    <w:rsid w:val="00BA1F37"/>
    <w:rsid w:val="00BA21C3"/>
    <w:rsid w:val="00BA2340"/>
    <w:rsid w:val="00BA242C"/>
    <w:rsid w:val="00BA24D0"/>
    <w:rsid w:val="00BA2568"/>
    <w:rsid w:val="00BA2608"/>
    <w:rsid w:val="00BA265C"/>
    <w:rsid w:val="00BA26F3"/>
    <w:rsid w:val="00BA272B"/>
    <w:rsid w:val="00BA29D1"/>
    <w:rsid w:val="00BA2A43"/>
    <w:rsid w:val="00BA2AFF"/>
    <w:rsid w:val="00BA2C29"/>
    <w:rsid w:val="00BA2D80"/>
    <w:rsid w:val="00BA2EE8"/>
    <w:rsid w:val="00BA2F95"/>
    <w:rsid w:val="00BA3006"/>
    <w:rsid w:val="00BA311B"/>
    <w:rsid w:val="00BA33DC"/>
    <w:rsid w:val="00BA35A7"/>
    <w:rsid w:val="00BA363F"/>
    <w:rsid w:val="00BA36BE"/>
    <w:rsid w:val="00BA388A"/>
    <w:rsid w:val="00BA3911"/>
    <w:rsid w:val="00BA3B34"/>
    <w:rsid w:val="00BA3C22"/>
    <w:rsid w:val="00BA3C3B"/>
    <w:rsid w:val="00BA3C4C"/>
    <w:rsid w:val="00BA3E57"/>
    <w:rsid w:val="00BA3EDA"/>
    <w:rsid w:val="00BA3F08"/>
    <w:rsid w:val="00BA42EE"/>
    <w:rsid w:val="00BA431F"/>
    <w:rsid w:val="00BA444E"/>
    <w:rsid w:val="00BA44E7"/>
    <w:rsid w:val="00BA4505"/>
    <w:rsid w:val="00BA4565"/>
    <w:rsid w:val="00BA4732"/>
    <w:rsid w:val="00BA4751"/>
    <w:rsid w:val="00BA476F"/>
    <w:rsid w:val="00BA4856"/>
    <w:rsid w:val="00BA4873"/>
    <w:rsid w:val="00BA4A25"/>
    <w:rsid w:val="00BA4AC8"/>
    <w:rsid w:val="00BA4C1D"/>
    <w:rsid w:val="00BA4CD9"/>
    <w:rsid w:val="00BA4D0B"/>
    <w:rsid w:val="00BA4FDA"/>
    <w:rsid w:val="00BA511F"/>
    <w:rsid w:val="00BA5418"/>
    <w:rsid w:val="00BA544F"/>
    <w:rsid w:val="00BA54FF"/>
    <w:rsid w:val="00BA55C7"/>
    <w:rsid w:val="00BA569C"/>
    <w:rsid w:val="00BA56C2"/>
    <w:rsid w:val="00BA5750"/>
    <w:rsid w:val="00BA585E"/>
    <w:rsid w:val="00BA594D"/>
    <w:rsid w:val="00BA5A0A"/>
    <w:rsid w:val="00BA5B64"/>
    <w:rsid w:val="00BA5BFF"/>
    <w:rsid w:val="00BA5D51"/>
    <w:rsid w:val="00BA5F5A"/>
    <w:rsid w:val="00BA5F66"/>
    <w:rsid w:val="00BA60E7"/>
    <w:rsid w:val="00BA6414"/>
    <w:rsid w:val="00BA64CE"/>
    <w:rsid w:val="00BA6505"/>
    <w:rsid w:val="00BA655D"/>
    <w:rsid w:val="00BA65EA"/>
    <w:rsid w:val="00BA6676"/>
    <w:rsid w:val="00BA674E"/>
    <w:rsid w:val="00BA67DA"/>
    <w:rsid w:val="00BA682E"/>
    <w:rsid w:val="00BA68C4"/>
    <w:rsid w:val="00BA7556"/>
    <w:rsid w:val="00BA75A7"/>
    <w:rsid w:val="00BA76AC"/>
    <w:rsid w:val="00BA77F3"/>
    <w:rsid w:val="00BA78B8"/>
    <w:rsid w:val="00BA78F0"/>
    <w:rsid w:val="00BA79A9"/>
    <w:rsid w:val="00BA7BD9"/>
    <w:rsid w:val="00BA7FAC"/>
    <w:rsid w:val="00BB01BD"/>
    <w:rsid w:val="00BB0203"/>
    <w:rsid w:val="00BB0227"/>
    <w:rsid w:val="00BB0267"/>
    <w:rsid w:val="00BB0425"/>
    <w:rsid w:val="00BB0446"/>
    <w:rsid w:val="00BB04B2"/>
    <w:rsid w:val="00BB054E"/>
    <w:rsid w:val="00BB06A8"/>
    <w:rsid w:val="00BB06D9"/>
    <w:rsid w:val="00BB0790"/>
    <w:rsid w:val="00BB095C"/>
    <w:rsid w:val="00BB0975"/>
    <w:rsid w:val="00BB0A49"/>
    <w:rsid w:val="00BB0AAE"/>
    <w:rsid w:val="00BB0BFD"/>
    <w:rsid w:val="00BB0CB2"/>
    <w:rsid w:val="00BB0CDE"/>
    <w:rsid w:val="00BB0D64"/>
    <w:rsid w:val="00BB0DC8"/>
    <w:rsid w:val="00BB0ECD"/>
    <w:rsid w:val="00BB0EE8"/>
    <w:rsid w:val="00BB0F08"/>
    <w:rsid w:val="00BB0F61"/>
    <w:rsid w:val="00BB0F9F"/>
    <w:rsid w:val="00BB0FA6"/>
    <w:rsid w:val="00BB1040"/>
    <w:rsid w:val="00BB10F8"/>
    <w:rsid w:val="00BB113D"/>
    <w:rsid w:val="00BB1171"/>
    <w:rsid w:val="00BB1231"/>
    <w:rsid w:val="00BB1283"/>
    <w:rsid w:val="00BB1513"/>
    <w:rsid w:val="00BB1542"/>
    <w:rsid w:val="00BB1A7B"/>
    <w:rsid w:val="00BB1B8F"/>
    <w:rsid w:val="00BB1BEA"/>
    <w:rsid w:val="00BB1DF4"/>
    <w:rsid w:val="00BB1E2E"/>
    <w:rsid w:val="00BB1EA7"/>
    <w:rsid w:val="00BB1F84"/>
    <w:rsid w:val="00BB22C5"/>
    <w:rsid w:val="00BB2375"/>
    <w:rsid w:val="00BB23B0"/>
    <w:rsid w:val="00BB2A00"/>
    <w:rsid w:val="00BB2B09"/>
    <w:rsid w:val="00BB2B5F"/>
    <w:rsid w:val="00BB2D7A"/>
    <w:rsid w:val="00BB2F20"/>
    <w:rsid w:val="00BB3550"/>
    <w:rsid w:val="00BB3772"/>
    <w:rsid w:val="00BB393B"/>
    <w:rsid w:val="00BB39E7"/>
    <w:rsid w:val="00BB39FF"/>
    <w:rsid w:val="00BB3A33"/>
    <w:rsid w:val="00BB3AAD"/>
    <w:rsid w:val="00BB3B0D"/>
    <w:rsid w:val="00BB3C34"/>
    <w:rsid w:val="00BB3D01"/>
    <w:rsid w:val="00BB3D1F"/>
    <w:rsid w:val="00BB3DE9"/>
    <w:rsid w:val="00BB3E62"/>
    <w:rsid w:val="00BB3E96"/>
    <w:rsid w:val="00BB3ED4"/>
    <w:rsid w:val="00BB40F3"/>
    <w:rsid w:val="00BB41A0"/>
    <w:rsid w:val="00BB46CD"/>
    <w:rsid w:val="00BB4831"/>
    <w:rsid w:val="00BB48CC"/>
    <w:rsid w:val="00BB4988"/>
    <w:rsid w:val="00BB4A27"/>
    <w:rsid w:val="00BB4A53"/>
    <w:rsid w:val="00BB4B60"/>
    <w:rsid w:val="00BB4B82"/>
    <w:rsid w:val="00BB4D87"/>
    <w:rsid w:val="00BB4E7D"/>
    <w:rsid w:val="00BB5007"/>
    <w:rsid w:val="00BB5118"/>
    <w:rsid w:val="00BB5175"/>
    <w:rsid w:val="00BB51B3"/>
    <w:rsid w:val="00BB52D5"/>
    <w:rsid w:val="00BB54D5"/>
    <w:rsid w:val="00BB5563"/>
    <w:rsid w:val="00BB57F9"/>
    <w:rsid w:val="00BB5A25"/>
    <w:rsid w:val="00BB5B95"/>
    <w:rsid w:val="00BB5C7A"/>
    <w:rsid w:val="00BB5DCB"/>
    <w:rsid w:val="00BB60CB"/>
    <w:rsid w:val="00BB62C2"/>
    <w:rsid w:val="00BB6513"/>
    <w:rsid w:val="00BB65FB"/>
    <w:rsid w:val="00BB6B06"/>
    <w:rsid w:val="00BB6BA2"/>
    <w:rsid w:val="00BB6D28"/>
    <w:rsid w:val="00BB6D6C"/>
    <w:rsid w:val="00BB6DB2"/>
    <w:rsid w:val="00BB6F7A"/>
    <w:rsid w:val="00BB7270"/>
    <w:rsid w:val="00BB7272"/>
    <w:rsid w:val="00BB73C3"/>
    <w:rsid w:val="00BB7422"/>
    <w:rsid w:val="00BB7472"/>
    <w:rsid w:val="00BB74CA"/>
    <w:rsid w:val="00BB773D"/>
    <w:rsid w:val="00BB7842"/>
    <w:rsid w:val="00BB7846"/>
    <w:rsid w:val="00BB79EC"/>
    <w:rsid w:val="00BB7A28"/>
    <w:rsid w:val="00BB7A75"/>
    <w:rsid w:val="00BB7A9E"/>
    <w:rsid w:val="00BB7AC0"/>
    <w:rsid w:val="00BB7AC5"/>
    <w:rsid w:val="00BB7B97"/>
    <w:rsid w:val="00BB7BDA"/>
    <w:rsid w:val="00BB7CD1"/>
    <w:rsid w:val="00BB7CE4"/>
    <w:rsid w:val="00BB7D21"/>
    <w:rsid w:val="00BB7DBF"/>
    <w:rsid w:val="00BB7DE3"/>
    <w:rsid w:val="00BB7DED"/>
    <w:rsid w:val="00BB7E15"/>
    <w:rsid w:val="00BB7E89"/>
    <w:rsid w:val="00BB7FFB"/>
    <w:rsid w:val="00BC00AF"/>
    <w:rsid w:val="00BC0170"/>
    <w:rsid w:val="00BC0190"/>
    <w:rsid w:val="00BC01D2"/>
    <w:rsid w:val="00BC022D"/>
    <w:rsid w:val="00BC0371"/>
    <w:rsid w:val="00BC038F"/>
    <w:rsid w:val="00BC03C0"/>
    <w:rsid w:val="00BC03C4"/>
    <w:rsid w:val="00BC0497"/>
    <w:rsid w:val="00BC0539"/>
    <w:rsid w:val="00BC05DD"/>
    <w:rsid w:val="00BC09C8"/>
    <w:rsid w:val="00BC09E7"/>
    <w:rsid w:val="00BC0AD9"/>
    <w:rsid w:val="00BC0B0A"/>
    <w:rsid w:val="00BC0BFB"/>
    <w:rsid w:val="00BC0F2B"/>
    <w:rsid w:val="00BC10BA"/>
    <w:rsid w:val="00BC10C8"/>
    <w:rsid w:val="00BC1237"/>
    <w:rsid w:val="00BC12FF"/>
    <w:rsid w:val="00BC13FD"/>
    <w:rsid w:val="00BC1539"/>
    <w:rsid w:val="00BC15CF"/>
    <w:rsid w:val="00BC175D"/>
    <w:rsid w:val="00BC17DA"/>
    <w:rsid w:val="00BC18C8"/>
    <w:rsid w:val="00BC18E5"/>
    <w:rsid w:val="00BC1902"/>
    <w:rsid w:val="00BC1954"/>
    <w:rsid w:val="00BC1A76"/>
    <w:rsid w:val="00BC1BD0"/>
    <w:rsid w:val="00BC1C38"/>
    <w:rsid w:val="00BC1C5F"/>
    <w:rsid w:val="00BC1DF3"/>
    <w:rsid w:val="00BC1E25"/>
    <w:rsid w:val="00BC1F77"/>
    <w:rsid w:val="00BC1F8A"/>
    <w:rsid w:val="00BC1FDE"/>
    <w:rsid w:val="00BC1FF5"/>
    <w:rsid w:val="00BC200F"/>
    <w:rsid w:val="00BC211E"/>
    <w:rsid w:val="00BC2278"/>
    <w:rsid w:val="00BC22A2"/>
    <w:rsid w:val="00BC2378"/>
    <w:rsid w:val="00BC242B"/>
    <w:rsid w:val="00BC253F"/>
    <w:rsid w:val="00BC25D9"/>
    <w:rsid w:val="00BC27E5"/>
    <w:rsid w:val="00BC2883"/>
    <w:rsid w:val="00BC28BD"/>
    <w:rsid w:val="00BC28EF"/>
    <w:rsid w:val="00BC2999"/>
    <w:rsid w:val="00BC2A3D"/>
    <w:rsid w:val="00BC2AA1"/>
    <w:rsid w:val="00BC2B77"/>
    <w:rsid w:val="00BC2C3D"/>
    <w:rsid w:val="00BC2C54"/>
    <w:rsid w:val="00BC2E6A"/>
    <w:rsid w:val="00BC2F33"/>
    <w:rsid w:val="00BC2FD8"/>
    <w:rsid w:val="00BC3180"/>
    <w:rsid w:val="00BC31EC"/>
    <w:rsid w:val="00BC3452"/>
    <w:rsid w:val="00BC3481"/>
    <w:rsid w:val="00BC34EF"/>
    <w:rsid w:val="00BC35D6"/>
    <w:rsid w:val="00BC3624"/>
    <w:rsid w:val="00BC3715"/>
    <w:rsid w:val="00BC383A"/>
    <w:rsid w:val="00BC387A"/>
    <w:rsid w:val="00BC39C5"/>
    <w:rsid w:val="00BC39F0"/>
    <w:rsid w:val="00BC3C1E"/>
    <w:rsid w:val="00BC3E30"/>
    <w:rsid w:val="00BC3E51"/>
    <w:rsid w:val="00BC3E5A"/>
    <w:rsid w:val="00BC3FF3"/>
    <w:rsid w:val="00BC4066"/>
    <w:rsid w:val="00BC40EE"/>
    <w:rsid w:val="00BC4135"/>
    <w:rsid w:val="00BC432A"/>
    <w:rsid w:val="00BC43F3"/>
    <w:rsid w:val="00BC44E3"/>
    <w:rsid w:val="00BC4512"/>
    <w:rsid w:val="00BC4515"/>
    <w:rsid w:val="00BC464D"/>
    <w:rsid w:val="00BC46AC"/>
    <w:rsid w:val="00BC47FC"/>
    <w:rsid w:val="00BC4901"/>
    <w:rsid w:val="00BC4982"/>
    <w:rsid w:val="00BC49F2"/>
    <w:rsid w:val="00BC4BD9"/>
    <w:rsid w:val="00BC4FC7"/>
    <w:rsid w:val="00BC4FF4"/>
    <w:rsid w:val="00BC5028"/>
    <w:rsid w:val="00BC539C"/>
    <w:rsid w:val="00BC55E1"/>
    <w:rsid w:val="00BC577D"/>
    <w:rsid w:val="00BC57FA"/>
    <w:rsid w:val="00BC582A"/>
    <w:rsid w:val="00BC58CD"/>
    <w:rsid w:val="00BC5924"/>
    <w:rsid w:val="00BC5A86"/>
    <w:rsid w:val="00BC5B6B"/>
    <w:rsid w:val="00BC5B77"/>
    <w:rsid w:val="00BC5C08"/>
    <w:rsid w:val="00BC5C0A"/>
    <w:rsid w:val="00BC5E22"/>
    <w:rsid w:val="00BC5EA9"/>
    <w:rsid w:val="00BC5F07"/>
    <w:rsid w:val="00BC5FAC"/>
    <w:rsid w:val="00BC6156"/>
    <w:rsid w:val="00BC6242"/>
    <w:rsid w:val="00BC63C3"/>
    <w:rsid w:val="00BC652D"/>
    <w:rsid w:val="00BC6642"/>
    <w:rsid w:val="00BC6667"/>
    <w:rsid w:val="00BC6673"/>
    <w:rsid w:val="00BC67F2"/>
    <w:rsid w:val="00BC6900"/>
    <w:rsid w:val="00BC6945"/>
    <w:rsid w:val="00BC6A51"/>
    <w:rsid w:val="00BC6B37"/>
    <w:rsid w:val="00BC6B49"/>
    <w:rsid w:val="00BC6BD8"/>
    <w:rsid w:val="00BC6F31"/>
    <w:rsid w:val="00BC6F34"/>
    <w:rsid w:val="00BC7025"/>
    <w:rsid w:val="00BC704F"/>
    <w:rsid w:val="00BC70DC"/>
    <w:rsid w:val="00BC717E"/>
    <w:rsid w:val="00BC719A"/>
    <w:rsid w:val="00BC71BE"/>
    <w:rsid w:val="00BC71CC"/>
    <w:rsid w:val="00BC7217"/>
    <w:rsid w:val="00BC74DC"/>
    <w:rsid w:val="00BC76A6"/>
    <w:rsid w:val="00BC76BC"/>
    <w:rsid w:val="00BC7844"/>
    <w:rsid w:val="00BC79B4"/>
    <w:rsid w:val="00BC79F4"/>
    <w:rsid w:val="00BC7C83"/>
    <w:rsid w:val="00BC7CF8"/>
    <w:rsid w:val="00BC7D82"/>
    <w:rsid w:val="00BD0066"/>
    <w:rsid w:val="00BD00C4"/>
    <w:rsid w:val="00BD00D5"/>
    <w:rsid w:val="00BD01C2"/>
    <w:rsid w:val="00BD0225"/>
    <w:rsid w:val="00BD0294"/>
    <w:rsid w:val="00BD0357"/>
    <w:rsid w:val="00BD03DC"/>
    <w:rsid w:val="00BD05EE"/>
    <w:rsid w:val="00BD0722"/>
    <w:rsid w:val="00BD078F"/>
    <w:rsid w:val="00BD089E"/>
    <w:rsid w:val="00BD09C9"/>
    <w:rsid w:val="00BD0AFA"/>
    <w:rsid w:val="00BD0B5C"/>
    <w:rsid w:val="00BD0CBB"/>
    <w:rsid w:val="00BD0E7F"/>
    <w:rsid w:val="00BD0E9D"/>
    <w:rsid w:val="00BD0FC5"/>
    <w:rsid w:val="00BD0FF1"/>
    <w:rsid w:val="00BD0FF5"/>
    <w:rsid w:val="00BD10BC"/>
    <w:rsid w:val="00BD14DC"/>
    <w:rsid w:val="00BD16BD"/>
    <w:rsid w:val="00BD1703"/>
    <w:rsid w:val="00BD17A5"/>
    <w:rsid w:val="00BD17C7"/>
    <w:rsid w:val="00BD17F6"/>
    <w:rsid w:val="00BD1937"/>
    <w:rsid w:val="00BD1A23"/>
    <w:rsid w:val="00BD1B42"/>
    <w:rsid w:val="00BD1B85"/>
    <w:rsid w:val="00BD1D47"/>
    <w:rsid w:val="00BD1DA1"/>
    <w:rsid w:val="00BD1E0E"/>
    <w:rsid w:val="00BD1E9B"/>
    <w:rsid w:val="00BD21DF"/>
    <w:rsid w:val="00BD22B0"/>
    <w:rsid w:val="00BD234A"/>
    <w:rsid w:val="00BD240C"/>
    <w:rsid w:val="00BD266E"/>
    <w:rsid w:val="00BD26BA"/>
    <w:rsid w:val="00BD2852"/>
    <w:rsid w:val="00BD2930"/>
    <w:rsid w:val="00BD2958"/>
    <w:rsid w:val="00BD29D1"/>
    <w:rsid w:val="00BD2A5D"/>
    <w:rsid w:val="00BD2B76"/>
    <w:rsid w:val="00BD2BE0"/>
    <w:rsid w:val="00BD2CEF"/>
    <w:rsid w:val="00BD2DAD"/>
    <w:rsid w:val="00BD2E83"/>
    <w:rsid w:val="00BD2E9C"/>
    <w:rsid w:val="00BD2FF4"/>
    <w:rsid w:val="00BD322B"/>
    <w:rsid w:val="00BD32F8"/>
    <w:rsid w:val="00BD3355"/>
    <w:rsid w:val="00BD33B8"/>
    <w:rsid w:val="00BD3463"/>
    <w:rsid w:val="00BD3539"/>
    <w:rsid w:val="00BD362D"/>
    <w:rsid w:val="00BD3A19"/>
    <w:rsid w:val="00BD3A77"/>
    <w:rsid w:val="00BD3AA2"/>
    <w:rsid w:val="00BD3C30"/>
    <w:rsid w:val="00BD404C"/>
    <w:rsid w:val="00BD42C5"/>
    <w:rsid w:val="00BD42D2"/>
    <w:rsid w:val="00BD4358"/>
    <w:rsid w:val="00BD458D"/>
    <w:rsid w:val="00BD45D5"/>
    <w:rsid w:val="00BD4849"/>
    <w:rsid w:val="00BD4A16"/>
    <w:rsid w:val="00BD4A5C"/>
    <w:rsid w:val="00BD4A74"/>
    <w:rsid w:val="00BD4ABA"/>
    <w:rsid w:val="00BD4BA4"/>
    <w:rsid w:val="00BD4CB1"/>
    <w:rsid w:val="00BD4D99"/>
    <w:rsid w:val="00BD4E67"/>
    <w:rsid w:val="00BD4E86"/>
    <w:rsid w:val="00BD4F00"/>
    <w:rsid w:val="00BD51BD"/>
    <w:rsid w:val="00BD51F9"/>
    <w:rsid w:val="00BD52DC"/>
    <w:rsid w:val="00BD5304"/>
    <w:rsid w:val="00BD5351"/>
    <w:rsid w:val="00BD5382"/>
    <w:rsid w:val="00BD540F"/>
    <w:rsid w:val="00BD54CB"/>
    <w:rsid w:val="00BD54FD"/>
    <w:rsid w:val="00BD55D2"/>
    <w:rsid w:val="00BD55F0"/>
    <w:rsid w:val="00BD566F"/>
    <w:rsid w:val="00BD5685"/>
    <w:rsid w:val="00BD5724"/>
    <w:rsid w:val="00BD575C"/>
    <w:rsid w:val="00BD578A"/>
    <w:rsid w:val="00BD5B26"/>
    <w:rsid w:val="00BD5BA7"/>
    <w:rsid w:val="00BD5DEE"/>
    <w:rsid w:val="00BD5E14"/>
    <w:rsid w:val="00BD5ECB"/>
    <w:rsid w:val="00BD602D"/>
    <w:rsid w:val="00BD60F2"/>
    <w:rsid w:val="00BD61EF"/>
    <w:rsid w:val="00BD6245"/>
    <w:rsid w:val="00BD62F8"/>
    <w:rsid w:val="00BD6704"/>
    <w:rsid w:val="00BD68A7"/>
    <w:rsid w:val="00BD6A3B"/>
    <w:rsid w:val="00BD6A93"/>
    <w:rsid w:val="00BD6D58"/>
    <w:rsid w:val="00BD6EAE"/>
    <w:rsid w:val="00BD6F92"/>
    <w:rsid w:val="00BD708B"/>
    <w:rsid w:val="00BD7098"/>
    <w:rsid w:val="00BD710C"/>
    <w:rsid w:val="00BD7152"/>
    <w:rsid w:val="00BD717A"/>
    <w:rsid w:val="00BD71F9"/>
    <w:rsid w:val="00BD7232"/>
    <w:rsid w:val="00BD727B"/>
    <w:rsid w:val="00BD7469"/>
    <w:rsid w:val="00BD74DB"/>
    <w:rsid w:val="00BD7699"/>
    <w:rsid w:val="00BD788E"/>
    <w:rsid w:val="00BD78C2"/>
    <w:rsid w:val="00BD78C3"/>
    <w:rsid w:val="00BD78C4"/>
    <w:rsid w:val="00BD791A"/>
    <w:rsid w:val="00BD7B7B"/>
    <w:rsid w:val="00BD7C30"/>
    <w:rsid w:val="00BD7C37"/>
    <w:rsid w:val="00BD7C87"/>
    <w:rsid w:val="00BD7CE2"/>
    <w:rsid w:val="00BD7DA5"/>
    <w:rsid w:val="00BD7DBE"/>
    <w:rsid w:val="00BD7DBF"/>
    <w:rsid w:val="00BD7DF1"/>
    <w:rsid w:val="00BD7E95"/>
    <w:rsid w:val="00BE0038"/>
    <w:rsid w:val="00BE00EE"/>
    <w:rsid w:val="00BE01CD"/>
    <w:rsid w:val="00BE03F7"/>
    <w:rsid w:val="00BE043D"/>
    <w:rsid w:val="00BE06A5"/>
    <w:rsid w:val="00BE06DC"/>
    <w:rsid w:val="00BE0747"/>
    <w:rsid w:val="00BE0834"/>
    <w:rsid w:val="00BE087E"/>
    <w:rsid w:val="00BE0967"/>
    <w:rsid w:val="00BE09AD"/>
    <w:rsid w:val="00BE0ACB"/>
    <w:rsid w:val="00BE0E16"/>
    <w:rsid w:val="00BE0ECE"/>
    <w:rsid w:val="00BE0EFD"/>
    <w:rsid w:val="00BE0F6A"/>
    <w:rsid w:val="00BE10B0"/>
    <w:rsid w:val="00BE1205"/>
    <w:rsid w:val="00BE1233"/>
    <w:rsid w:val="00BE1466"/>
    <w:rsid w:val="00BE15F5"/>
    <w:rsid w:val="00BE168E"/>
    <w:rsid w:val="00BE16CE"/>
    <w:rsid w:val="00BE1756"/>
    <w:rsid w:val="00BE19D2"/>
    <w:rsid w:val="00BE1D6C"/>
    <w:rsid w:val="00BE1DF8"/>
    <w:rsid w:val="00BE1EB9"/>
    <w:rsid w:val="00BE1F0C"/>
    <w:rsid w:val="00BE1F6D"/>
    <w:rsid w:val="00BE1FE1"/>
    <w:rsid w:val="00BE2185"/>
    <w:rsid w:val="00BE24F9"/>
    <w:rsid w:val="00BE25C4"/>
    <w:rsid w:val="00BE2667"/>
    <w:rsid w:val="00BE2722"/>
    <w:rsid w:val="00BE2861"/>
    <w:rsid w:val="00BE28DD"/>
    <w:rsid w:val="00BE2A6A"/>
    <w:rsid w:val="00BE2A73"/>
    <w:rsid w:val="00BE2B15"/>
    <w:rsid w:val="00BE2E2E"/>
    <w:rsid w:val="00BE2F03"/>
    <w:rsid w:val="00BE2FD1"/>
    <w:rsid w:val="00BE31E0"/>
    <w:rsid w:val="00BE31E3"/>
    <w:rsid w:val="00BE32E4"/>
    <w:rsid w:val="00BE34CE"/>
    <w:rsid w:val="00BE366E"/>
    <w:rsid w:val="00BE3684"/>
    <w:rsid w:val="00BE398F"/>
    <w:rsid w:val="00BE3BDF"/>
    <w:rsid w:val="00BE3C58"/>
    <w:rsid w:val="00BE3C77"/>
    <w:rsid w:val="00BE3D45"/>
    <w:rsid w:val="00BE3F73"/>
    <w:rsid w:val="00BE424C"/>
    <w:rsid w:val="00BE4557"/>
    <w:rsid w:val="00BE4569"/>
    <w:rsid w:val="00BE4667"/>
    <w:rsid w:val="00BE468F"/>
    <w:rsid w:val="00BE46AD"/>
    <w:rsid w:val="00BE48C9"/>
    <w:rsid w:val="00BE4931"/>
    <w:rsid w:val="00BE4A75"/>
    <w:rsid w:val="00BE4BF4"/>
    <w:rsid w:val="00BE4DE0"/>
    <w:rsid w:val="00BE4F7E"/>
    <w:rsid w:val="00BE50B9"/>
    <w:rsid w:val="00BE513A"/>
    <w:rsid w:val="00BE5309"/>
    <w:rsid w:val="00BE536F"/>
    <w:rsid w:val="00BE553D"/>
    <w:rsid w:val="00BE57CB"/>
    <w:rsid w:val="00BE5B23"/>
    <w:rsid w:val="00BE5D4A"/>
    <w:rsid w:val="00BE5D7B"/>
    <w:rsid w:val="00BE5E63"/>
    <w:rsid w:val="00BE616C"/>
    <w:rsid w:val="00BE624F"/>
    <w:rsid w:val="00BE6365"/>
    <w:rsid w:val="00BE6389"/>
    <w:rsid w:val="00BE6395"/>
    <w:rsid w:val="00BE63B1"/>
    <w:rsid w:val="00BE6648"/>
    <w:rsid w:val="00BE6657"/>
    <w:rsid w:val="00BE66E9"/>
    <w:rsid w:val="00BE6822"/>
    <w:rsid w:val="00BE6A16"/>
    <w:rsid w:val="00BE6BC2"/>
    <w:rsid w:val="00BE6BEA"/>
    <w:rsid w:val="00BE6E2C"/>
    <w:rsid w:val="00BE6EB3"/>
    <w:rsid w:val="00BE6ECE"/>
    <w:rsid w:val="00BE6EF3"/>
    <w:rsid w:val="00BE6FD3"/>
    <w:rsid w:val="00BE70F5"/>
    <w:rsid w:val="00BE7254"/>
    <w:rsid w:val="00BE7442"/>
    <w:rsid w:val="00BE7484"/>
    <w:rsid w:val="00BE7663"/>
    <w:rsid w:val="00BE76FD"/>
    <w:rsid w:val="00BE7A1B"/>
    <w:rsid w:val="00BE7D92"/>
    <w:rsid w:val="00BE7E64"/>
    <w:rsid w:val="00BF03E2"/>
    <w:rsid w:val="00BF0524"/>
    <w:rsid w:val="00BF053D"/>
    <w:rsid w:val="00BF05B4"/>
    <w:rsid w:val="00BF07B6"/>
    <w:rsid w:val="00BF0800"/>
    <w:rsid w:val="00BF0851"/>
    <w:rsid w:val="00BF08A2"/>
    <w:rsid w:val="00BF09C9"/>
    <w:rsid w:val="00BF0AF5"/>
    <w:rsid w:val="00BF0B7F"/>
    <w:rsid w:val="00BF0E22"/>
    <w:rsid w:val="00BF1008"/>
    <w:rsid w:val="00BF138D"/>
    <w:rsid w:val="00BF13B1"/>
    <w:rsid w:val="00BF13D9"/>
    <w:rsid w:val="00BF1512"/>
    <w:rsid w:val="00BF15F3"/>
    <w:rsid w:val="00BF1631"/>
    <w:rsid w:val="00BF175B"/>
    <w:rsid w:val="00BF18F9"/>
    <w:rsid w:val="00BF198B"/>
    <w:rsid w:val="00BF1ADB"/>
    <w:rsid w:val="00BF1AFB"/>
    <w:rsid w:val="00BF1C2E"/>
    <w:rsid w:val="00BF1DB1"/>
    <w:rsid w:val="00BF1E37"/>
    <w:rsid w:val="00BF1E3A"/>
    <w:rsid w:val="00BF1E68"/>
    <w:rsid w:val="00BF1E95"/>
    <w:rsid w:val="00BF1EF6"/>
    <w:rsid w:val="00BF1F17"/>
    <w:rsid w:val="00BF1FD2"/>
    <w:rsid w:val="00BF214D"/>
    <w:rsid w:val="00BF21A0"/>
    <w:rsid w:val="00BF21B3"/>
    <w:rsid w:val="00BF2256"/>
    <w:rsid w:val="00BF22E0"/>
    <w:rsid w:val="00BF233D"/>
    <w:rsid w:val="00BF24AC"/>
    <w:rsid w:val="00BF24C6"/>
    <w:rsid w:val="00BF262D"/>
    <w:rsid w:val="00BF26D2"/>
    <w:rsid w:val="00BF282C"/>
    <w:rsid w:val="00BF2AFF"/>
    <w:rsid w:val="00BF2BE9"/>
    <w:rsid w:val="00BF2E07"/>
    <w:rsid w:val="00BF2F41"/>
    <w:rsid w:val="00BF3025"/>
    <w:rsid w:val="00BF3155"/>
    <w:rsid w:val="00BF31C1"/>
    <w:rsid w:val="00BF3544"/>
    <w:rsid w:val="00BF35FC"/>
    <w:rsid w:val="00BF3740"/>
    <w:rsid w:val="00BF3B7B"/>
    <w:rsid w:val="00BF3CFD"/>
    <w:rsid w:val="00BF3D5F"/>
    <w:rsid w:val="00BF3DCF"/>
    <w:rsid w:val="00BF3F18"/>
    <w:rsid w:val="00BF403E"/>
    <w:rsid w:val="00BF409F"/>
    <w:rsid w:val="00BF4161"/>
    <w:rsid w:val="00BF4193"/>
    <w:rsid w:val="00BF4206"/>
    <w:rsid w:val="00BF42BE"/>
    <w:rsid w:val="00BF4351"/>
    <w:rsid w:val="00BF436E"/>
    <w:rsid w:val="00BF43C5"/>
    <w:rsid w:val="00BF43DA"/>
    <w:rsid w:val="00BF4435"/>
    <w:rsid w:val="00BF464E"/>
    <w:rsid w:val="00BF46AC"/>
    <w:rsid w:val="00BF46C2"/>
    <w:rsid w:val="00BF47DA"/>
    <w:rsid w:val="00BF47FF"/>
    <w:rsid w:val="00BF480B"/>
    <w:rsid w:val="00BF48C9"/>
    <w:rsid w:val="00BF4988"/>
    <w:rsid w:val="00BF4B36"/>
    <w:rsid w:val="00BF4B44"/>
    <w:rsid w:val="00BF4B96"/>
    <w:rsid w:val="00BF4BE7"/>
    <w:rsid w:val="00BF4D77"/>
    <w:rsid w:val="00BF4EC0"/>
    <w:rsid w:val="00BF50EC"/>
    <w:rsid w:val="00BF51C5"/>
    <w:rsid w:val="00BF527D"/>
    <w:rsid w:val="00BF546D"/>
    <w:rsid w:val="00BF58E2"/>
    <w:rsid w:val="00BF5947"/>
    <w:rsid w:val="00BF59BC"/>
    <w:rsid w:val="00BF59CD"/>
    <w:rsid w:val="00BF5A54"/>
    <w:rsid w:val="00BF5AB0"/>
    <w:rsid w:val="00BF5D5A"/>
    <w:rsid w:val="00BF5E0B"/>
    <w:rsid w:val="00BF5E1E"/>
    <w:rsid w:val="00BF5F04"/>
    <w:rsid w:val="00BF5F83"/>
    <w:rsid w:val="00BF5F98"/>
    <w:rsid w:val="00BF63E7"/>
    <w:rsid w:val="00BF6448"/>
    <w:rsid w:val="00BF65B7"/>
    <w:rsid w:val="00BF670B"/>
    <w:rsid w:val="00BF688A"/>
    <w:rsid w:val="00BF6A31"/>
    <w:rsid w:val="00BF6E04"/>
    <w:rsid w:val="00BF6ECD"/>
    <w:rsid w:val="00BF6F04"/>
    <w:rsid w:val="00BF6F7F"/>
    <w:rsid w:val="00BF718F"/>
    <w:rsid w:val="00BF71B9"/>
    <w:rsid w:val="00BF720A"/>
    <w:rsid w:val="00BF7329"/>
    <w:rsid w:val="00BF7559"/>
    <w:rsid w:val="00BF76B0"/>
    <w:rsid w:val="00BF77D3"/>
    <w:rsid w:val="00BF77D8"/>
    <w:rsid w:val="00BF783D"/>
    <w:rsid w:val="00BF7840"/>
    <w:rsid w:val="00BF7979"/>
    <w:rsid w:val="00BF7AEB"/>
    <w:rsid w:val="00BF7B5B"/>
    <w:rsid w:val="00BF7C07"/>
    <w:rsid w:val="00BF7DBA"/>
    <w:rsid w:val="00BF7E0F"/>
    <w:rsid w:val="00BF7EA4"/>
    <w:rsid w:val="00C003CC"/>
    <w:rsid w:val="00C00468"/>
    <w:rsid w:val="00C004E6"/>
    <w:rsid w:val="00C007A9"/>
    <w:rsid w:val="00C00892"/>
    <w:rsid w:val="00C00924"/>
    <w:rsid w:val="00C00AFA"/>
    <w:rsid w:val="00C00B0F"/>
    <w:rsid w:val="00C012AD"/>
    <w:rsid w:val="00C015CD"/>
    <w:rsid w:val="00C017AA"/>
    <w:rsid w:val="00C017B1"/>
    <w:rsid w:val="00C0189C"/>
    <w:rsid w:val="00C018B5"/>
    <w:rsid w:val="00C01902"/>
    <w:rsid w:val="00C01903"/>
    <w:rsid w:val="00C01A78"/>
    <w:rsid w:val="00C01ACA"/>
    <w:rsid w:val="00C01BD0"/>
    <w:rsid w:val="00C01D99"/>
    <w:rsid w:val="00C01E15"/>
    <w:rsid w:val="00C01EDC"/>
    <w:rsid w:val="00C02074"/>
    <w:rsid w:val="00C020EB"/>
    <w:rsid w:val="00C02324"/>
    <w:rsid w:val="00C0234C"/>
    <w:rsid w:val="00C023FA"/>
    <w:rsid w:val="00C02492"/>
    <w:rsid w:val="00C025E7"/>
    <w:rsid w:val="00C02779"/>
    <w:rsid w:val="00C0284B"/>
    <w:rsid w:val="00C028DF"/>
    <w:rsid w:val="00C02A87"/>
    <w:rsid w:val="00C02BDB"/>
    <w:rsid w:val="00C02BF7"/>
    <w:rsid w:val="00C02C52"/>
    <w:rsid w:val="00C02D2B"/>
    <w:rsid w:val="00C02FBA"/>
    <w:rsid w:val="00C03132"/>
    <w:rsid w:val="00C03146"/>
    <w:rsid w:val="00C03298"/>
    <w:rsid w:val="00C033DC"/>
    <w:rsid w:val="00C033F3"/>
    <w:rsid w:val="00C03697"/>
    <w:rsid w:val="00C03734"/>
    <w:rsid w:val="00C039E0"/>
    <w:rsid w:val="00C03AD5"/>
    <w:rsid w:val="00C03B18"/>
    <w:rsid w:val="00C03C13"/>
    <w:rsid w:val="00C03CF8"/>
    <w:rsid w:val="00C03D5F"/>
    <w:rsid w:val="00C03DE4"/>
    <w:rsid w:val="00C03E0C"/>
    <w:rsid w:val="00C03E11"/>
    <w:rsid w:val="00C03EEA"/>
    <w:rsid w:val="00C03F64"/>
    <w:rsid w:val="00C040CC"/>
    <w:rsid w:val="00C04205"/>
    <w:rsid w:val="00C046EE"/>
    <w:rsid w:val="00C046F1"/>
    <w:rsid w:val="00C046FB"/>
    <w:rsid w:val="00C0475F"/>
    <w:rsid w:val="00C047FA"/>
    <w:rsid w:val="00C0480E"/>
    <w:rsid w:val="00C049AE"/>
    <w:rsid w:val="00C049EA"/>
    <w:rsid w:val="00C04AC9"/>
    <w:rsid w:val="00C04B01"/>
    <w:rsid w:val="00C04BE6"/>
    <w:rsid w:val="00C04D7F"/>
    <w:rsid w:val="00C04E89"/>
    <w:rsid w:val="00C0514C"/>
    <w:rsid w:val="00C052B5"/>
    <w:rsid w:val="00C0532A"/>
    <w:rsid w:val="00C05668"/>
    <w:rsid w:val="00C056AE"/>
    <w:rsid w:val="00C05915"/>
    <w:rsid w:val="00C05917"/>
    <w:rsid w:val="00C0597A"/>
    <w:rsid w:val="00C05ABD"/>
    <w:rsid w:val="00C05E25"/>
    <w:rsid w:val="00C06235"/>
    <w:rsid w:val="00C06276"/>
    <w:rsid w:val="00C062B7"/>
    <w:rsid w:val="00C06329"/>
    <w:rsid w:val="00C06348"/>
    <w:rsid w:val="00C063A5"/>
    <w:rsid w:val="00C06492"/>
    <w:rsid w:val="00C0682E"/>
    <w:rsid w:val="00C0684D"/>
    <w:rsid w:val="00C068D0"/>
    <w:rsid w:val="00C06996"/>
    <w:rsid w:val="00C069D5"/>
    <w:rsid w:val="00C06AA0"/>
    <w:rsid w:val="00C06B88"/>
    <w:rsid w:val="00C06C33"/>
    <w:rsid w:val="00C06CD2"/>
    <w:rsid w:val="00C06CD4"/>
    <w:rsid w:val="00C06D5B"/>
    <w:rsid w:val="00C06DF6"/>
    <w:rsid w:val="00C06F62"/>
    <w:rsid w:val="00C06F7B"/>
    <w:rsid w:val="00C06F96"/>
    <w:rsid w:val="00C06FB2"/>
    <w:rsid w:val="00C0719E"/>
    <w:rsid w:val="00C071D6"/>
    <w:rsid w:val="00C07221"/>
    <w:rsid w:val="00C07312"/>
    <w:rsid w:val="00C0732F"/>
    <w:rsid w:val="00C07402"/>
    <w:rsid w:val="00C0746E"/>
    <w:rsid w:val="00C07498"/>
    <w:rsid w:val="00C074DC"/>
    <w:rsid w:val="00C07719"/>
    <w:rsid w:val="00C07822"/>
    <w:rsid w:val="00C07872"/>
    <w:rsid w:val="00C07879"/>
    <w:rsid w:val="00C078CB"/>
    <w:rsid w:val="00C078F2"/>
    <w:rsid w:val="00C07A4E"/>
    <w:rsid w:val="00C07AAD"/>
    <w:rsid w:val="00C07B7E"/>
    <w:rsid w:val="00C07BAC"/>
    <w:rsid w:val="00C07D9D"/>
    <w:rsid w:val="00C07DD9"/>
    <w:rsid w:val="00C07F25"/>
    <w:rsid w:val="00C07FEC"/>
    <w:rsid w:val="00C10005"/>
    <w:rsid w:val="00C100A6"/>
    <w:rsid w:val="00C10234"/>
    <w:rsid w:val="00C102A7"/>
    <w:rsid w:val="00C10432"/>
    <w:rsid w:val="00C10435"/>
    <w:rsid w:val="00C104FC"/>
    <w:rsid w:val="00C1052F"/>
    <w:rsid w:val="00C1065D"/>
    <w:rsid w:val="00C106D1"/>
    <w:rsid w:val="00C10A77"/>
    <w:rsid w:val="00C10AC5"/>
    <w:rsid w:val="00C10B4D"/>
    <w:rsid w:val="00C10B93"/>
    <w:rsid w:val="00C10C5F"/>
    <w:rsid w:val="00C10E07"/>
    <w:rsid w:val="00C10EBC"/>
    <w:rsid w:val="00C10EF7"/>
    <w:rsid w:val="00C10F54"/>
    <w:rsid w:val="00C1104A"/>
    <w:rsid w:val="00C11244"/>
    <w:rsid w:val="00C112F7"/>
    <w:rsid w:val="00C113CA"/>
    <w:rsid w:val="00C115A6"/>
    <w:rsid w:val="00C115CE"/>
    <w:rsid w:val="00C1179C"/>
    <w:rsid w:val="00C1184F"/>
    <w:rsid w:val="00C1186E"/>
    <w:rsid w:val="00C11899"/>
    <w:rsid w:val="00C118DA"/>
    <w:rsid w:val="00C11935"/>
    <w:rsid w:val="00C11C38"/>
    <w:rsid w:val="00C11C9C"/>
    <w:rsid w:val="00C11D12"/>
    <w:rsid w:val="00C11F35"/>
    <w:rsid w:val="00C11FAC"/>
    <w:rsid w:val="00C12003"/>
    <w:rsid w:val="00C120BA"/>
    <w:rsid w:val="00C12178"/>
    <w:rsid w:val="00C123F4"/>
    <w:rsid w:val="00C12577"/>
    <w:rsid w:val="00C125B3"/>
    <w:rsid w:val="00C1264B"/>
    <w:rsid w:val="00C12750"/>
    <w:rsid w:val="00C12799"/>
    <w:rsid w:val="00C127C8"/>
    <w:rsid w:val="00C1288E"/>
    <w:rsid w:val="00C1293D"/>
    <w:rsid w:val="00C129E0"/>
    <w:rsid w:val="00C12A80"/>
    <w:rsid w:val="00C12C0E"/>
    <w:rsid w:val="00C12C60"/>
    <w:rsid w:val="00C12CEF"/>
    <w:rsid w:val="00C12DA5"/>
    <w:rsid w:val="00C12E7D"/>
    <w:rsid w:val="00C12EFF"/>
    <w:rsid w:val="00C12F5E"/>
    <w:rsid w:val="00C12FBC"/>
    <w:rsid w:val="00C13029"/>
    <w:rsid w:val="00C13162"/>
    <w:rsid w:val="00C13245"/>
    <w:rsid w:val="00C134AD"/>
    <w:rsid w:val="00C135C5"/>
    <w:rsid w:val="00C1368D"/>
    <w:rsid w:val="00C1384C"/>
    <w:rsid w:val="00C13AD2"/>
    <w:rsid w:val="00C13AE9"/>
    <w:rsid w:val="00C13AFF"/>
    <w:rsid w:val="00C13B24"/>
    <w:rsid w:val="00C13C3F"/>
    <w:rsid w:val="00C13C94"/>
    <w:rsid w:val="00C13CF9"/>
    <w:rsid w:val="00C13E9B"/>
    <w:rsid w:val="00C13EEC"/>
    <w:rsid w:val="00C13F85"/>
    <w:rsid w:val="00C13FAC"/>
    <w:rsid w:val="00C140C3"/>
    <w:rsid w:val="00C141CC"/>
    <w:rsid w:val="00C14205"/>
    <w:rsid w:val="00C142AB"/>
    <w:rsid w:val="00C142CB"/>
    <w:rsid w:val="00C143A4"/>
    <w:rsid w:val="00C14683"/>
    <w:rsid w:val="00C1468E"/>
    <w:rsid w:val="00C14892"/>
    <w:rsid w:val="00C148ED"/>
    <w:rsid w:val="00C14A0E"/>
    <w:rsid w:val="00C14A3F"/>
    <w:rsid w:val="00C14B66"/>
    <w:rsid w:val="00C14D62"/>
    <w:rsid w:val="00C14F35"/>
    <w:rsid w:val="00C14F7B"/>
    <w:rsid w:val="00C150AE"/>
    <w:rsid w:val="00C150D8"/>
    <w:rsid w:val="00C152F9"/>
    <w:rsid w:val="00C1552D"/>
    <w:rsid w:val="00C155E8"/>
    <w:rsid w:val="00C156C4"/>
    <w:rsid w:val="00C157AF"/>
    <w:rsid w:val="00C157F1"/>
    <w:rsid w:val="00C158A6"/>
    <w:rsid w:val="00C159E7"/>
    <w:rsid w:val="00C15BAE"/>
    <w:rsid w:val="00C15DFC"/>
    <w:rsid w:val="00C15E07"/>
    <w:rsid w:val="00C15F2D"/>
    <w:rsid w:val="00C15FEA"/>
    <w:rsid w:val="00C16065"/>
    <w:rsid w:val="00C16164"/>
    <w:rsid w:val="00C1626C"/>
    <w:rsid w:val="00C16482"/>
    <w:rsid w:val="00C1656A"/>
    <w:rsid w:val="00C166B6"/>
    <w:rsid w:val="00C16761"/>
    <w:rsid w:val="00C16877"/>
    <w:rsid w:val="00C16B34"/>
    <w:rsid w:val="00C16B58"/>
    <w:rsid w:val="00C16C02"/>
    <w:rsid w:val="00C16C35"/>
    <w:rsid w:val="00C16CB9"/>
    <w:rsid w:val="00C16CD3"/>
    <w:rsid w:val="00C16E44"/>
    <w:rsid w:val="00C16E56"/>
    <w:rsid w:val="00C16EB0"/>
    <w:rsid w:val="00C16F29"/>
    <w:rsid w:val="00C16F69"/>
    <w:rsid w:val="00C16FF1"/>
    <w:rsid w:val="00C1705B"/>
    <w:rsid w:val="00C170A8"/>
    <w:rsid w:val="00C170D5"/>
    <w:rsid w:val="00C17110"/>
    <w:rsid w:val="00C171C3"/>
    <w:rsid w:val="00C1727A"/>
    <w:rsid w:val="00C17287"/>
    <w:rsid w:val="00C17327"/>
    <w:rsid w:val="00C17457"/>
    <w:rsid w:val="00C1747C"/>
    <w:rsid w:val="00C174C1"/>
    <w:rsid w:val="00C176DB"/>
    <w:rsid w:val="00C176E0"/>
    <w:rsid w:val="00C177A3"/>
    <w:rsid w:val="00C178A9"/>
    <w:rsid w:val="00C17A12"/>
    <w:rsid w:val="00C17C79"/>
    <w:rsid w:val="00C17CC7"/>
    <w:rsid w:val="00C17CD3"/>
    <w:rsid w:val="00C17EF5"/>
    <w:rsid w:val="00C2004B"/>
    <w:rsid w:val="00C200AB"/>
    <w:rsid w:val="00C20312"/>
    <w:rsid w:val="00C2055C"/>
    <w:rsid w:val="00C2061F"/>
    <w:rsid w:val="00C20682"/>
    <w:rsid w:val="00C20894"/>
    <w:rsid w:val="00C2089F"/>
    <w:rsid w:val="00C209BF"/>
    <w:rsid w:val="00C20BED"/>
    <w:rsid w:val="00C20CA5"/>
    <w:rsid w:val="00C20CDC"/>
    <w:rsid w:val="00C20E8D"/>
    <w:rsid w:val="00C20F8B"/>
    <w:rsid w:val="00C20FB7"/>
    <w:rsid w:val="00C20FF0"/>
    <w:rsid w:val="00C21368"/>
    <w:rsid w:val="00C21433"/>
    <w:rsid w:val="00C21580"/>
    <w:rsid w:val="00C21707"/>
    <w:rsid w:val="00C2175D"/>
    <w:rsid w:val="00C218D3"/>
    <w:rsid w:val="00C219C8"/>
    <w:rsid w:val="00C21A32"/>
    <w:rsid w:val="00C21B51"/>
    <w:rsid w:val="00C21D09"/>
    <w:rsid w:val="00C21D5C"/>
    <w:rsid w:val="00C21E00"/>
    <w:rsid w:val="00C21E95"/>
    <w:rsid w:val="00C21F3C"/>
    <w:rsid w:val="00C21FFA"/>
    <w:rsid w:val="00C2208F"/>
    <w:rsid w:val="00C220E9"/>
    <w:rsid w:val="00C2219F"/>
    <w:rsid w:val="00C22237"/>
    <w:rsid w:val="00C223C1"/>
    <w:rsid w:val="00C223D7"/>
    <w:rsid w:val="00C224FA"/>
    <w:rsid w:val="00C22643"/>
    <w:rsid w:val="00C22CA4"/>
    <w:rsid w:val="00C22CDC"/>
    <w:rsid w:val="00C22D04"/>
    <w:rsid w:val="00C22D5E"/>
    <w:rsid w:val="00C22D7D"/>
    <w:rsid w:val="00C22E12"/>
    <w:rsid w:val="00C22FA1"/>
    <w:rsid w:val="00C22FB5"/>
    <w:rsid w:val="00C2322E"/>
    <w:rsid w:val="00C23443"/>
    <w:rsid w:val="00C23601"/>
    <w:rsid w:val="00C2384C"/>
    <w:rsid w:val="00C2385F"/>
    <w:rsid w:val="00C23877"/>
    <w:rsid w:val="00C238E5"/>
    <w:rsid w:val="00C2392C"/>
    <w:rsid w:val="00C23970"/>
    <w:rsid w:val="00C23A52"/>
    <w:rsid w:val="00C23D75"/>
    <w:rsid w:val="00C23E69"/>
    <w:rsid w:val="00C23ED0"/>
    <w:rsid w:val="00C23F53"/>
    <w:rsid w:val="00C23FD9"/>
    <w:rsid w:val="00C240D2"/>
    <w:rsid w:val="00C24360"/>
    <w:rsid w:val="00C2441B"/>
    <w:rsid w:val="00C244D2"/>
    <w:rsid w:val="00C244F1"/>
    <w:rsid w:val="00C24606"/>
    <w:rsid w:val="00C247A1"/>
    <w:rsid w:val="00C2480F"/>
    <w:rsid w:val="00C24AD3"/>
    <w:rsid w:val="00C24F29"/>
    <w:rsid w:val="00C24FC3"/>
    <w:rsid w:val="00C25149"/>
    <w:rsid w:val="00C2561F"/>
    <w:rsid w:val="00C25679"/>
    <w:rsid w:val="00C256CA"/>
    <w:rsid w:val="00C25713"/>
    <w:rsid w:val="00C2583C"/>
    <w:rsid w:val="00C25903"/>
    <w:rsid w:val="00C25915"/>
    <w:rsid w:val="00C25E66"/>
    <w:rsid w:val="00C25EBF"/>
    <w:rsid w:val="00C25F08"/>
    <w:rsid w:val="00C26031"/>
    <w:rsid w:val="00C261F3"/>
    <w:rsid w:val="00C261F6"/>
    <w:rsid w:val="00C2624D"/>
    <w:rsid w:val="00C262BC"/>
    <w:rsid w:val="00C26347"/>
    <w:rsid w:val="00C263FB"/>
    <w:rsid w:val="00C26486"/>
    <w:rsid w:val="00C26502"/>
    <w:rsid w:val="00C26531"/>
    <w:rsid w:val="00C26533"/>
    <w:rsid w:val="00C2653F"/>
    <w:rsid w:val="00C26621"/>
    <w:rsid w:val="00C269B9"/>
    <w:rsid w:val="00C26BA1"/>
    <w:rsid w:val="00C26C0B"/>
    <w:rsid w:val="00C26D32"/>
    <w:rsid w:val="00C26D53"/>
    <w:rsid w:val="00C26DED"/>
    <w:rsid w:val="00C27093"/>
    <w:rsid w:val="00C27122"/>
    <w:rsid w:val="00C271D2"/>
    <w:rsid w:val="00C273B9"/>
    <w:rsid w:val="00C275DD"/>
    <w:rsid w:val="00C27672"/>
    <w:rsid w:val="00C27677"/>
    <w:rsid w:val="00C277EE"/>
    <w:rsid w:val="00C27845"/>
    <w:rsid w:val="00C278F5"/>
    <w:rsid w:val="00C2797E"/>
    <w:rsid w:val="00C27987"/>
    <w:rsid w:val="00C27A40"/>
    <w:rsid w:val="00C27A70"/>
    <w:rsid w:val="00C27ADF"/>
    <w:rsid w:val="00C27B83"/>
    <w:rsid w:val="00C27BA6"/>
    <w:rsid w:val="00C27BAA"/>
    <w:rsid w:val="00C27D7F"/>
    <w:rsid w:val="00C27DBF"/>
    <w:rsid w:val="00C27E27"/>
    <w:rsid w:val="00C27EA6"/>
    <w:rsid w:val="00C27EA7"/>
    <w:rsid w:val="00C27EDE"/>
    <w:rsid w:val="00C30088"/>
    <w:rsid w:val="00C300AB"/>
    <w:rsid w:val="00C300BB"/>
    <w:rsid w:val="00C300CB"/>
    <w:rsid w:val="00C3037D"/>
    <w:rsid w:val="00C304BC"/>
    <w:rsid w:val="00C304E8"/>
    <w:rsid w:val="00C3053F"/>
    <w:rsid w:val="00C30568"/>
    <w:rsid w:val="00C30947"/>
    <w:rsid w:val="00C3096D"/>
    <w:rsid w:val="00C309FE"/>
    <w:rsid w:val="00C30B0F"/>
    <w:rsid w:val="00C30C30"/>
    <w:rsid w:val="00C30D06"/>
    <w:rsid w:val="00C30D33"/>
    <w:rsid w:val="00C30D79"/>
    <w:rsid w:val="00C310A4"/>
    <w:rsid w:val="00C31200"/>
    <w:rsid w:val="00C314AA"/>
    <w:rsid w:val="00C31560"/>
    <w:rsid w:val="00C31712"/>
    <w:rsid w:val="00C31936"/>
    <w:rsid w:val="00C31B08"/>
    <w:rsid w:val="00C31B0C"/>
    <w:rsid w:val="00C31C2B"/>
    <w:rsid w:val="00C31EC8"/>
    <w:rsid w:val="00C31F14"/>
    <w:rsid w:val="00C31FF6"/>
    <w:rsid w:val="00C3203C"/>
    <w:rsid w:val="00C32106"/>
    <w:rsid w:val="00C32110"/>
    <w:rsid w:val="00C321BD"/>
    <w:rsid w:val="00C32649"/>
    <w:rsid w:val="00C32672"/>
    <w:rsid w:val="00C3283D"/>
    <w:rsid w:val="00C3287F"/>
    <w:rsid w:val="00C3297F"/>
    <w:rsid w:val="00C32BE4"/>
    <w:rsid w:val="00C32C05"/>
    <w:rsid w:val="00C32CE5"/>
    <w:rsid w:val="00C32D6B"/>
    <w:rsid w:val="00C32E45"/>
    <w:rsid w:val="00C32F6B"/>
    <w:rsid w:val="00C32FCA"/>
    <w:rsid w:val="00C33144"/>
    <w:rsid w:val="00C33519"/>
    <w:rsid w:val="00C33658"/>
    <w:rsid w:val="00C3385F"/>
    <w:rsid w:val="00C3386F"/>
    <w:rsid w:val="00C33878"/>
    <w:rsid w:val="00C3396E"/>
    <w:rsid w:val="00C339F2"/>
    <w:rsid w:val="00C33ABB"/>
    <w:rsid w:val="00C33B98"/>
    <w:rsid w:val="00C33E19"/>
    <w:rsid w:val="00C33EDB"/>
    <w:rsid w:val="00C3400C"/>
    <w:rsid w:val="00C340D9"/>
    <w:rsid w:val="00C341C7"/>
    <w:rsid w:val="00C348C5"/>
    <w:rsid w:val="00C34A43"/>
    <w:rsid w:val="00C34C52"/>
    <w:rsid w:val="00C34CEA"/>
    <w:rsid w:val="00C34E18"/>
    <w:rsid w:val="00C34EFD"/>
    <w:rsid w:val="00C34F31"/>
    <w:rsid w:val="00C34FEF"/>
    <w:rsid w:val="00C35139"/>
    <w:rsid w:val="00C3518B"/>
    <w:rsid w:val="00C35253"/>
    <w:rsid w:val="00C35319"/>
    <w:rsid w:val="00C35385"/>
    <w:rsid w:val="00C35753"/>
    <w:rsid w:val="00C359CE"/>
    <w:rsid w:val="00C35AF6"/>
    <w:rsid w:val="00C35BA0"/>
    <w:rsid w:val="00C35CA2"/>
    <w:rsid w:val="00C35D76"/>
    <w:rsid w:val="00C35E66"/>
    <w:rsid w:val="00C35F49"/>
    <w:rsid w:val="00C36032"/>
    <w:rsid w:val="00C36053"/>
    <w:rsid w:val="00C36078"/>
    <w:rsid w:val="00C36137"/>
    <w:rsid w:val="00C361C7"/>
    <w:rsid w:val="00C362C2"/>
    <w:rsid w:val="00C36338"/>
    <w:rsid w:val="00C364E9"/>
    <w:rsid w:val="00C365D8"/>
    <w:rsid w:val="00C366E8"/>
    <w:rsid w:val="00C36817"/>
    <w:rsid w:val="00C36847"/>
    <w:rsid w:val="00C36930"/>
    <w:rsid w:val="00C369CA"/>
    <w:rsid w:val="00C36A5B"/>
    <w:rsid w:val="00C36B24"/>
    <w:rsid w:val="00C36BAA"/>
    <w:rsid w:val="00C36C0C"/>
    <w:rsid w:val="00C36E00"/>
    <w:rsid w:val="00C36E5E"/>
    <w:rsid w:val="00C36EDB"/>
    <w:rsid w:val="00C36F4F"/>
    <w:rsid w:val="00C36FB9"/>
    <w:rsid w:val="00C37168"/>
    <w:rsid w:val="00C37255"/>
    <w:rsid w:val="00C3727C"/>
    <w:rsid w:val="00C3732D"/>
    <w:rsid w:val="00C37384"/>
    <w:rsid w:val="00C37597"/>
    <w:rsid w:val="00C3768E"/>
    <w:rsid w:val="00C37771"/>
    <w:rsid w:val="00C37783"/>
    <w:rsid w:val="00C3780F"/>
    <w:rsid w:val="00C378B1"/>
    <w:rsid w:val="00C3796A"/>
    <w:rsid w:val="00C37B0B"/>
    <w:rsid w:val="00C37BA0"/>
    <w:rsid w:val="00C37C23"/>
    <w:rsid w:val="00C37D17"/>
    <w:rsid w:val="00C37E2B"/>
    <w:rsid w:val="00C37F02"/>
    <w:rsid w:val="00C400D8"/>
    <w:rsid w:val="00C4017A"/>
    <w:rsid w:val="00C40199"/>
    <w:rsid w:val="00C4035A"/>
    <w:rsid w:val="00C403FE"/>
    <w:rsid w:val="00C40411"/>
    <w:rsid w:val="00C40481"/>
    <w:rsid w:val="00C404CE"/>
    <w:rsid w:val="00C4085A"/>
    <w:rsid w:val="00C40861"/>
    <w:rsid w:val="00C408EC"/>
    <w:rsid w:val="00C40926"/>
    <w:rsid w:val="00C40991"/>
    <w:rsid w:val="00C40A5B"/>
    <w:rsid w:val="00C40B83"/>
    <w:rsid w:val="00C40BBF"/>
    <w:rsid w:val="00C40CE4"/>
    <w:rsid w:val="00C40D0D"/>
    <w:rsid w:val="00C40D22"/>
    <w:rsid w:val="00C40D3B"/>
    <w:rsid w:val="00C4105D"/>
    <w:rsid w:val="00C410A3"/>
    <w:rsid w:val="00C41308"/>
    <w:rsid w:val="00C41348"/>
    <w:rsid w:val="00C41351"/>
    <w:rsid w:val="00C41390"/>
    <w:rsid w:val="00C41717"/>
    <w:rsid w:val="00C4190F"/>
    <w:rsid w:val="00C419A1"/>
    <w:rsid w:val="00C419F9"/>
    <w:rsid w:val="00C41C56"/>
    <w:rsid w:val="00C41C8D"/>
    <w:rsid w:val="00C41C94"/>
    <w:rsid w:val="00C41D72"/>
    <w:rsid w:val="00C41FC6"/>
    <w:rsid w:val="00C42089"/>
    <w:rsid w:val="00C42181"/>
    <w:rsid w:val="00C421C9"/>
    <w:rsid w:val="00C421DA"/>
    <w:rsid w:val="00C42393"/>
    <w:rsid w:val="00C424D1"/>
    <w:rsid w:val="00C4251C"/>
    <w:rsid w:val="00C4253B"/>
    <w:rsid w:val="00C42838"/>
    <w:rsid w:val="00C42A1E"/>
    <w:rsid w:val="00C42AD9"/>
    <w:rsid w:val="00C42B16"/>
    <w:rsid w:val="00C42B9D"/>
    <w:rsid w:val="00C42D07"/>
    <w:rsid w:val="00C43163"/>
    <w:rsid w:val="00C43313"/>
    <w:rsid w:val="00C4332A"/>
    <w:rsid w:val="00C4336C"/>
    <w:rsid w:val="00C4350B"/>
    <w:rsid w:val="00C43556"/>
    <w:rsid w:val="00C435D8"/>
    <w:rsid w:val="00C4365E"/>
    <w:rsid w:val="00C43675"/>
    <w:rsid w:val="00C436D2"/>
    <w:rsid w:val="00C43711"/>
    <w:rsid w:val="00C437D6"/>
    <w:rsid w:val="00C43B01"/>
    <w:rsid w:val="00C43B2D"/>
    <w:rsid w:val="00C43C9C"/>
    <w:rsid w:val="00C43E98"/>
    <w:rsid w:val="00C43F17"/>
    <w:rsid w:val="00C44188"/>
    <w:rsid w:val="00C44213"/>
    <w:rsid w:val="00C44327"/>
    <w:rsid w:val="00C443B8"/>
    <w:rsid w:val="00C443C3"/>
    <w:rsid w:val="00C4447A"/>
    <w:rsid w:val="00C44487"/>
    <w:rsid w:val="00C44489"/>
    <w:rsid w:val="00C4450C"/>
    <w:rsid w:val="00C445C0"/>
    <w:rsid w:val="00C4479C"/>
    <w:rsid w:val="00C447C6"/>
    <w:rsid w:val="00C447E2"/>
    <w:rsid w:val="00C44AA6"/>
    <w:rsid w:val="00C44AFB"/>
    <w:rsid w:val="00C44C48"/>
    <w:rsid w:val="00C44CCE"/>
    <w:rsid w:val="00C450A4"/>
    <w:rsid w:val="00C4519C"/>
    <w:rsid w:val="00C45314"/>
    <w:rsid w:val="00C4538E"/>
    <w:rsid w:val="00C45495"/>
    <w:rsid w:val="00C4550B"/>
    <w:rsid w:val="00C45580"/>
    <w:rsid w:val="00C455CC"/>
    <w:rsid w:val="00C4587F"/>
    <w:rsid w:val="00C458F5"/>
    <w:rsid w:val="00C45AFA"/>
    <w:rsid w:val="00C45C90"/>
    <w:rsid w:val="00C45D16"/>
    <w:rsid w:val="00C45EEB"/>
    <w:rsid w:val="00C45F26"/>
    <w:rsid w:val="00C4606D"/>
    <w:rsid w:val="00C460D9"/>
    <w:rsid w:val="00C4612E"/>
    <w:rsid w:val="00C4621D"/>
    <w:rsid w:val="00C462F4"/>
    <w:rsid w:val="00C46317"/>
    <w:rsid w:val="00C4646F"/>
    <w:rsid w:val="00C464A5"/>
    <w:rsid w:val="00C465E2"/>
    <w:rsid w:val="00C46645"/>
    <w:rsid w:val="00C4669B"/>
    <w:rsid w:val="00C468C0"/>
    <w:rsid w:val="00C46ADF"/>
    <w:rsid w:val="00C46C6E"/>
    <w:rsid w:val="00C46E06"/>
    <w:rsid w:val="00C46E88"/>
    <w:rsid w:val="00C46FD1"/>
    <w:rsid w:val="00C46FE5"/>
    <w:rsid w:val="00C47006"/>
    <w:rsid w:val="00C471B8"/>
    <w:rsid w:val="00C4720D"/>
    <w:rsid w:val="00C4729F"/>
    <w:rsid w:val="00C47379"/>
    <w:rsid w:val="00C4743F"/>
    <w:rsid w:val="00C4746F"/>
    <w:rsid w:val="00C474BD"/>
    <w:rsid w:val="00C478DF"/>
    <w:rsid w:val="00C47A97"/>
    <w:rsid w:val="00C47C10"/>
    <w:rsid w:val="00C47C1C"/>
    <w:rsid w:val="00C47DE7"/>
    <w:rsid w:val="00C47E63"/>
    <w:rsid w:val="00C47EB7"/>
    <w:rsid w:val="00C47F7A"/>
    <w:rsid w:val="00C50204"/>
    <w:rsid w:val="00C5023D"/>
    <w:rsid w:val="00C50415"/>
    <w:rsid w:val="00C50583"/>
    <w:rsid w:val="00C5058B"/>
    <w:rsid w:val="00C505D6"/>
    <w:rsid w:val="00C5062F"/>
    <w:rsid w:val="00C506E7"/>
    <w:rsid w:val="00C5075B"/>
    <w:rsid w:val="00C5077B"/>
    <w:rsid w:val="00C50953"/>
    <w:rsid w:val="00C50A3E"/>
    <w:rsid w:val="00C50A79"/>
    <w:rsid w:val="00C50ADF"/>
    <w:rsid w:val="00C50B2F"/>
    <w:rsid w:val="00C50B4E"/>
    <w:rsid w:val="00C50D2C"/>
    <w:rsid w:val="00C50D32"/>
    <w:rsid w:val="00C50E26"/>
    <w:rsid w:val="00C50E3F"/>
    <w:rsid w:val="00C511A4"/>
    <w:rsid w:val="00C5122B"/>
    <w:rsid w:val="00C513FC"/>
    <w:rsid w:val="00C514B3"/>
    <w:rsid w:val="00C514FA"/>
    <w:rsid w:val="00C51536"/>
    <w:rsid w:val="00C51591"/>
    <w:rsid w:val="00C51689"/>
    <w:rsid w:val="00C5186E"/>
    <w:rsid w:val="00C51887"/>
    <w:rsid w:val="00C519C1"/>
    <w:rsid w:val="00C519CB"/>
    <w:rsid w:val="00C519E2"/>
    <w:rsid w:val="00C51BB9"/>
    <w:rsid w:val="00C51C81"/>
    <w:rsid w:val="00C51CF4"/>
    <w:rsid w:val="00C51D13"/>
    <w:rsid w:val="00C51E01"/>
    <w:rsid w:val="00C51F72"/>
    <w:rsid w:val="00C51F84"/>
    <w:rsid w:val="00C51FB1"/>
    <w:rsid w:val="00C52253"/>
    <w:rsid w:val="00C52341"/>
    <w:rsid w:val="00C524AC"/>
    <w:rsid w:val="00C52581"/>
    <w:rsid w:val="00C52725"/>
    <w:rsid w:val="00C52860"/>
    <w:rsid w:val="00C52BD5"/>
    <w:rsid w:val="00C52C69"/>
    <w:rsid w:val="00C52E02"/>
    <w:rsid w:val="00C52E63"/>
    <w:rsid w:val="00C531C2"/>
    <w:rsid w:val="00C53202"/>
    <w:rsid w:val="00C532BA"/>
    <w:rsid w:val="00C5331D"/>
    <w:rsid w:val="00C53389"/>
    <w:rsid w:val="00C53503"/>
    <w:rsid w:val="00C53528"/>
    <w:rsid w:val="00C5366D"/>
    <w:rsid w:val="00C53A22"/>
    <w:rsid w:val="00C53D27"/>
    <w:rsid w:val="00C53D54"/>
    <w:rsid w:val="00C53F1F"/>
    <w:rsid w:val="00C53F60"/>
    <w:rsid w:val="00C53F83"/>
    <w:rsid w:val="00C53FDB"/>
    <w:rsid w:val="00C53FDE"/>
    <w:rsid w:val="00C5402A"/>
    <w:rsid w:val="00C540A3"/>
    <w:rsid w:val="00C540D8"/>
    <w:rsid w:val="00C5412C"/>
    <w:rsid w:val="00C54151"/>
    <w:rsid w:val="00C54195"/>
    <w:rsid w:val="00C54390"/>
    <w:rsid w:val="00C5441F"/>
    <w:rsid w:val="00C544BA"/>
    <w:rsid w:val="00C546E4"/>
    <w:rsid w:val="00C54873"/>
    <w:rsid w:val="00C54879"/>
    <w:rsid w:val="00C54C9D"/>
    <w:rsid w:val="00C54CF5"/>
    <w:rsid w:val="00C54D7B"/>
    <w:rsid w:val="00C54E64"/>
    <w:rsid w:val="00C55031"/>
    <w:rsid w:val="00C5511C"/>
    <w:rsid w:val="00C5512C"/>
    <w:rsid w:val="00C55328"/>
    <w:rsid w:val="00C554B6"/>
    <w:rsid w:val="00C55940"/>
    <w:rsid w:val="00C55A23"/>
    <w:rsid w:val="00C55A3A"/>
    <w:rsid w:val="00C55A45"/>
    <w:rsid w:val="00C55D8D"/>
    <w:rsid w:val="00C55F73"/>
    <w:rsid w:val="00C5605D"/>
    <w:rsid w:val="00C566E9"/>
    <w:rsid w:val="00C56700"/>
    <w:rsid w:val="00C56937"/>
    <w:rsid w:val="00C56946"/>
    <w:rsid w:val="00C569C4"/>
    <w:rsid w:val="00C56C50"/>
    <w:rsid w:val="00C56C8E"/>
    <w:rsid w:val="00C56CA2"/>
    <w:rsid w:val="00C56E71"/>
    <w:rsid w:val="00C56EC3"/>
    <w:rsid w:val="00C56EC8"/>
    <w:rsid w:val="00C56F91"/>
    <w:rsid w:val="00C5702A"/>
    <w:rsid w:val="00C5727D"/>
    <w:rsid w:val="00C57384"/>
    <w:rsid w:val="00C5742C"/>
    <w:rsid w:val="00C57508"/>
    <w:rsid w:val="00C57545"/>
    <w:rsid w:val="00C57575"/>
    <w:rsid w:val="00C5761D"/>
    <w:rsid w:val="00C5781B"/>
    <w:rsid w:val="00C578FF"/>
    <w:rsid w:val="00C57B3C"/>
    <w:rsid w:val="00C57E8D"/>
    <w:rsid w:val="00C57F17"/>
    <w:rsid w:val="00C57F54"/>
    <w:rsid w:val="00C6002A"/>
    <w:rsid w:val="00C6010C"/>
    <w:rsid w:val="00C6011D"/>
    <w:rsid w:val="00C6012D"/>
    <w:rsid w:val="00C6020B"/>
    <w:rsid w:val="00C60234"/>
    <w:rsid w:val="00C6038D"/>
    <w:rsid w:val="00C605CC"/>
    <w:rsid w:val="00C60642"/>
    <w:rsid w:val="00C606F5"/>
    <w:rsid w:val="00C60777"/>
    <w:rsid w:val="00C609C8"/>
    <w:rsid w:val="00C60A83"/>
    <w:rsid w:val="00C60AB9"/>
    <w:rsid w:val="00C60B32"/>
    <w:rsid w:val="00C60B65"/>
    <w:rsid w:val="00C60C0F"/>
    <w:rsid w:val="00C60DD4"/>
    <w:rsid w:val="00C60E33"/>
    <w:rsid w:val="00C6108C"/>
    <w:rsid w:val="00C610B8"/>
    <w:rsid w:val="00C611E7"/>
    <w:rsid w:val="00C61229"/>
    <w:rsid w:val="00C613DF"/>
    <w:rsid w:val="00C61942"/>
    <w:rsid w:val="00C61978"/>
    <w:rsid w:val="00C61A91"/>
    <w:rsid w:val="00C61AD7"/>
    <w:rsid w:val="00C61C0F"/>
    <w:rsid w:val="00C61C29"/>
    <w:rsid w:val="00C61C7A"/>
    <w:rsid w:val="00C61E46"/>
    <w:rsid w:val="00C61FCD"/>
    <w:rsid w:val="00C620B6"/>
    <w:rsid w:val="00C620D7"/>
    <w:rsid w:val="00C62165"/>
    <w:rsid w:val="00C62202"/>
    <w:rsid w:val="00C62363"/>
    <w:rsid w:val="00C62622"/>
    <w:rsid w:val="00C62647"/>
    <w:rsid w:val="00C62718"/>
    <w:rsid w:val="00C62820"/>
    <w:rsid w:val="00C629D9"/>
    <w:rsid w:val="00C62A88"/>
    <w:rsid w:val="00C62B68"/>
    <w:rsid w:val="00C62CA3"/>
    <w:rsid w:val="00C62CD2"/>
    <w:rsid w:val="00C62D06"/>
    <w:rsid w:val="00C62DDB"/>
    <w:rsid w:val="00C62E8E"/>
    <w:rsid w:val="00C62FC8"/>
    <w:rsid w:val="00C631A0"/>
    <w:rsid w:val="00C633B5"/>
    <w:rsid w:val="00C63420"/>
    <w:rsid w:val="00C6343B"/>
    <w:rsid w:val="00C635FE"/>
    <w:rsid w:val="00C63938"/>
    <w:rsid w:val="00C6393C"/>
    <w:rsid w:val="00C6395C"/>
    <w:rsid w:val="00C63B26"/>
    <w:rsid w:val="00C63B57"/>
    <w:rsid w:val="00C63C12"/>
    <w:rsid w:val="00C63F4A"/>
    <w:rsid w:val="00C64075"/>
    <w:rsid w:val="00C64152"/>
    <w:rsid w:val="00C6419E"/>
    <w:rsid w:val="00C641D9"/>
    <w:rsid w:val="00C64287"/>
    <w:rsid w:val="00C642DD"/>
    <w:rsid w:val="00C64305"/>
    <w:rsid w:val="00C64477"/>
    <w:rsid w:val="00C64719"/>
    <w:rsid w:val="00C64821"/>
    <w:rsid w:val="00C6490C"/>
    <w:rsid w:val="00C64AF5"/>
    <w:rsid w:val="00C64CBF"/>
    <w:rsid w:val="00C64DE3"/>
    <w:rsid w:val="00C64F57"/>
    <w:rsid w:val="00C65009"/>
    <w:rsid w:val="00C6514F"/>
    <w:rsid w:val="00C652CB"/>
    <w:rsid w:val="00C654F1"/>
    <w:rsid w:val="00C656EF"/>
    <w:rsid w:val="00C65701"/>
    <w:rsid w:val="00C65733"/>
    <w:rsid w:val="00C65760"/>
    <w:rsid w:val="00C657C9"/>
    <w:rsid w:val="00C6588F"/>
    <w:rsid w:val="00C658D8"/>
    <w:rsid w:val="00C658F8"/>
    <w:rsid w:val="00C658FC"/>
    <w:rsid w:val="00C65D7D"/>
    <w:rsid w:val="00C65F74"/>
    <w:rsid w:val="00C65F8E"/>
    <w:rsid w:val="00C65F8F"/>
    <w:rsid w:val="00C65FBD"/>
    <w:rsid w:val="00C65FC4"/>
    <w:rsid w:val="00C65FD6"/>
    <w:rsid w:val="00C6604F"/>
    <w:rsid w:val="00C66074"/>
    <w:rsid w:val="00C6618E"/>
    <w:rsid w:val="00C662F1"/>
    <w:rsid w:val="00C663D7"/>
    <w:rsid w:val="00C6640C"/>
    <w:rsid w:val="00C664AA"/>
    <w:rsid w:val="00C664C9"/>
    <w:rsid w:val="00C664FF"/>
    <w:rsid w:val="00C66598"/>
    <w:rsid w:val="00C665D6"/>
    <w:rsid w:val="00C66673"/>
    <w:rsid w:val="00C6688E"/>
    <w:rsid w:val="00C66919"/>
    <w:rsid w:val="00C66B4A"/>
    <w:rsid w:val="00C66BCB"/>
    <w:rsid w:val="00C66CCC"/>
    <w:rsid w:val="00C66DF1"/>
    <w:rsid w:val="00C671CD"/>
    <w:rsid w:val="00C67254"/>
    <w:rsid w:val="00C67568"/>
    <w:rsid w:val="00C675CA"/>
    <w:rsid w:val="00C67814"/>
    <w:rsid w:val="00C678E3"/>
    <w:rsid w:val="00C67910"/>
    <w:rsid w:val="00C67935"/>
    <w:rsid w:val="00C679A5"/>
    <w:rsid w:val="00C67C64"/>
    <w:rsid w:val="00C67DD9"/>
    <w:rsid w:val="00C67E60"/>
    <w:rsid w:val="00C67E98"/>
    <w:rsid w:val="00C67EBE"/>
    <w:rsid w:val="00C7015C"/>
    <w:rsid w:val="00C70187"/>
    <w:rsid w:val="00C7024D"/>
    <w:rsid w:val="00C7029C"/>
    <w:rsid w:val="00C7048E"/>
    <w:rsid w:val="00C704F5"/>
    <w:rsid w:val="00C70533"/>
    <w:rsid w:val="00C705EF"/>
    <w:rsid w:val="00C7081A"/>
    <w:rsid w:val="00C70841"/>
    <w:rsid w:val="00C70B0D"/>
    <w:rsid w:val="00C70BC2"/>
    <w:rsid w:val="00C7104F"/>
    <w:rsid w:val="00C71102"/>
    <w:rsid w:val="00C711C4"/>
    <w:rsid w:val="00C7128C"/>
    <w:rsid w:val="00C712CE"/>
    <w:rsid w:val="00C715A3"/>
    <w:rsid w:val="00C7177C"/>
    <w:rsid w:val="00C7183D"/>
    <w:rsid w:val="00C7192B"/>
    <w:rsid w:val="00C71A4C"/>
    <w:rsid w:val="00C71D2B"/>
    <w:rsid w:val="00C71D9A"/>
    <w:rsid w:val="00C71F2E"/>
    <w:rsid w:val="00C72104"/>
    <w:rsid w:val="00C723B7"/>
    <w:rsid w:val="00C72408"/>
    <w:rsid w:val="00C726FA"/>
    <w:rsid w:val="00C72799"/>
    <w:rsid w:val="00C727C0"/>
    <w:rsid w:val="00C7287A"/>
    <w:rsid w:val="00C728F4"/>
    <w:rsid w:val="00C72975"/>
    <w:rsid w:val="00C72A59"/>
    <w:rsid w:val="00C72BCE"/>
    <w:rsid w:val="00C72BD0"/>
    <w:rsid w:val="00C72BFF"/>
    <w:rsid w:val="00C72C3F"/>
    <w:rsid w:val="00C72E4B"/>
    <w:rsid w:val="00C72ECF"/>
    <w:rsid w:val="00C73186"/>
    <w:rsid w:val="00C731AF"/>
    <w:rsid w:val="00C7320E"/>
    <w:rsid w:val="00C732EF"/>
    <w:rsid w:val="00C73316"/>
    <w:rsid w:val="00C734BD"/>
    <w:rsid w:val="00C735C4"/>
    <w:rsid w:val="00C73746"/>
    <w:rsid w:val="00C73868"/>
    <w:rsid w:val="00C739F3"/>
    <w:rsid w:val="00C73A0D"/>
    <w:rsid w:val="00C73A3F"/>
    <w:rsid w:val="00C73ACA"/>
    <w:rsid w:val="00C73CA4"/>
    <w:rsid w:val="00C7415F"/>
    <w:rsid w:val="00C7428B"/>
    <w:rsid w:val="00C74292"/>
    <w:rsid w:val="00C7440F"/>
    <w:rsid w:val="00C74560"/>
    <w:rsid w:val="00C74589"/>
    <w:rsid w:val="00C747A3"/>
    <w:rsid w:val="00C747CC"/>
    <w:rsid w:val="00C74979"/>
    <w:rsid w:val="00C74A7A"/>
    <w:rsid w:val="00C74A97"/>
    <w:rsid w:val="00C74C33"/>
    <w:rsid w:val="00C74C85"/>
    <w:rsid w:val="00C74C99"/>
    <w:rsid w:val="00C74DE1"/>
    <w:rsid w:val="00C74E55"/>
    <w:rsid w:val="00C74F18"/>
    <w:rsid w:val="00C75061"/>
    <w:rsid w:val="00C75195"/>
    <w:rsid w:val="00C752CC"/>
    <w:rsid w:val="00C753C1"/>
    <w:rsid w:val="00C7543C"/>
    <w:rsid w:val="00C755F3"/>
    <w:rsid w:val="00C756B7"/>
    <w:rsid w:val="00C75703"/>
    <w:rsid w:val="00C757AA"/>
    <w:rsid w:val="00C757FB"/>
    <w:rsid w:val="00C75828"/>
    <w:rsid w:val="00C75871"/>
    <w:rsid w:val="00C758D0"/>
    <w:rsid w:val="00C75AE9"/>
    <w:rsid w:val="00C75DCA"/>
    <w:rsid w:val="00C75E08"/>
    <w:rsid w:val="00C75EB8"/>
    <w:rsid w:val="00C75EB9"/>
    <w:rsid w:val="00C75F21"/>
    <w:rsid w:val="00C7617A"/>
    <w:rsid w:val="00C7622C"/>
    <w:rsid w:val="00C76284"/>
    <w:rsid w:val="00C7628F"/>
    <w:rsid w:val="00C7634E"/>
    <w:rsid w:val="00C7636D"/>
    <w:rsid w:val="00C76449"/>
    <w:rsid w:val="00C76536"/>
    <w:rsid w:val="00C76603"/>
    <w:rsid w:val="00C76758"/>
    <w:rsid w:val="00C767DF"/>
    <w:rsid w:val="00C7690B"/>
    <w:rsid w:val="00C76966"/>
    <w:rsid w:val="00C769B6"/>
    <w:rsid w:val="00C769C1"/>
    <w:rsid w:val="00C76A2E"/>
    <w:rsid w:val="00C76C7F"/>
    <w:rsid w:val="00C76CCB"/>
    <w:rsid w:val="00C76D59"/>
    <w:rsid w:val="00C76DD8"/>
    <w:rsid w:val="00C76EE6"/>
    <w:rsid w:val="00C76F4D"/>
    <w:rsid w:val="00C76F7A"/>
    <w:rsid w:val="00C76FEB"/>
    <w:rsid w:val="00C7715F"/>
    <w:rsid w:val="00C772E8"/>
    <w:rsid w:val="00C774BE"/>
    <w:rsid w:val="00C77575"/>
    <w:rsid w:val="00C77851"/>
    <w:rsid w:val="00C778A1"/>
    <w:rsid w:val="00C778F9"/>
    <w:rsid w:val="00C77A2A"/>
    <w:rsid w:val="00C77A31"/>
    <w:rsid w:val="00C77BA0"/>
    <w:rsid w:val="00C77DF3"/>
    <w:rsid w:val="00C77F27"/>
    <w:rsid w:val="00C8003F"/>
    <w:rsid w:val="00C8005A"/>
    <w:rsid w:val="00C802FC"/>
    <w:rsid w:val="00C80315"/>
    <w:rsid w:val="00C804A4"/>
    <w:rsid w:val="00C805FB"/>
    <w:rsid w:val="00C806EA"/>
    <w:rsid w:val="00C80776"/>
    <w:rsid w:val="00C80798"/>
    <w:rsid w:val="00C808F3"/>
    <w:rsid w:val="00C80A72"/>
    <w:rsid w:val="00C80ACF"/>
    <w:rsid w:val="00C80B00"/>
    <w:rsid w:val="00C81006"/>
    <w:rsid w:val="00C810C8"/>
    <w:rsid w:val="00C81148"/>
    <w:rsid w:val="00C8119D"/>
    <w:rsid w:val="00C81295"/>
    <w:rsid w:val="00C81323"/>
    <w:rsid w:val="00C81431"/>
    <w:rsid w:val="00C81508"/>
    <w:rsid w:val="00C8153F"/>
    <w:rsid w:val="00C81880"/>
    <w:rsid w:val="00C81AB5"/>
    <w:rsid w:val="00C81B11"/>
    <w:rsid w:val="00C81C56"/>
    <w:rsid w:val="00C81C71"/>
    <w:rsid w:val="00C81D20"/>
    <w:rsid w:val="00C81E36"/>
    <w:rsid w:val="00C81E40"/>
    <w:rsid w:val="00C81F9B"/>
    <w:rsid w:val="00C820BE"/>
    <w:rsid w:val="00C82153"/>
    <w:rsid w:val="00C822EB"/>
    <w:rsid w:val="00C82332"/>
    <w:rsid w:val="00C82362"/>
    <w:rsid w:val="00C823A4"/>
    <w:rsid w:val="00C825BF"/>
    <w:rsid w:val="00C82605"/>
    <w:rsid w:val="00C8263F"/>
    <w:rsid w:val="00C8264B"/>
    <w:rsid w:val="00C82654"/>
    <w:rsid w:val="00C8269E"/>
    <w:rsid w:val="00C826D8"/>
    <w:rsid w:val="00C8279C"/>
    <w:rsid w:val="00C827A5"/>
    <w:rsid w:val="00C8286A"/>
    <w:rsid w:val="00C82ABD"/>
    <w:rsid w:val="00C82B94"/>
    <w:rsid w:val="00C82BD0"/>
    <w:rsid w:val="00C82C11"/>
    <w:rsid w:val="00C82C7B"/>
    <w:rsid w:val="00C82D51"/>
    <w:rsid w:val="00C82D8C"/>
    <w:rsid w:val="00C83002"/>
    <w:rsid w:val="00C83096"/>
    <w:rsid w:val="00C8309D"/>
    <w:rsid w:val="00C83202"/>
    <w:rsid w:val="00C83534"/>
    <w:rsid w:val="00C83539"/>
    <w:rsid w:val="00C83576"/>
    <w:rsid w:val="00C835D9"/>
    <w:rsid w:val="00C83667"/>
    <w:rsid w:val="00C83725"/>
    <w:rsid w:val="00C837B0"/>
    <w:rsid w:val="00C8381B"/>
    <w:rsid w:val="00C8384F"/>
    <w:rsid w:val="00C83950"/>
    <w:rsid w:val="00C83A12"/>
    <w:rsid w:val="00C83A56"/>
    <w:rsid w:val="00C83AAB"/>
    <w:rsid w:val="00C83AEB"/>
    <w:rsid w:val="00C83B50"/>
    <w:rsid w:val="00C83D90"/>
    <w:rsid w:val="00C83DD5"/>
    <w:rsid w:val="00C83F82"/>
    <w:rsid w:val="00C83FD8"/>
    <w:rsid w:val="00C84065"/>
    <w:rsid w:val="00C8420B"/>
    <w:rsid w:val="00C842BB"/>
    <w:rsid w:val="00C844FB"/>
    <w:rsid w:val="00C845D1"/>
    <w:rsid w:val="00C84613"/>
    <w:rsid w:val="00C84A67"/>
    <w:rsid w:val="00C84B99"/>
    <w:rsid w:val="00C84E2A"/>
    <w:rsid w:val="00C84E8B"/>
    <w:rsid w:val="00C84ED0"/>
    <w:rsid w:val="00C84ED5"/>
    <w:rsid w:val="00C84F55"/>
    <w:rsid w:val="00C84FC5"/>
    <w:rsid w:val="00C850BA"/>
    <w:rsid w:val="00C8512A"/>
    <w:rsid w:val="00C851FE"/>
    <w:rsid w:val="00C85304"/>
    <w:rsid w:val="00C8555F"/>
    <w:rsid w:val="00C85929"/>
    <w:rsid w:val="00C859F0"/>
    <w:rsid w:val="00C85A24"/>
    <w:rsid w:val="00C85C7B"/>
    <w:rsid w:val="00C85E9E"/>
    <w:rsid w:val="00C85F78"/>
    <w:rsid w:val="00C86174"/>
    <w:rsid w:val="00C86446"/>
    <w:rsid w:val="00C864AD"/>
    <w:rsid w:val="00C864B2"/>
    <w:rsid w:val="00C86517"/>
    <w:rsid w:val="00C866BC"/>
    <w:rsid w:val="00C86851"/>
    <w:rsid w:val="00C8694E"/>
    <w:rsid w:val="00C86A75"/>
    <w:rsid w:val="00C86AEF"/>
    <w:rsid w:val="00C86BE7"/>
    <w:rsid w:val="00C86C61"/>
    <w:rsid w:val="00C86CBB"/>
    <w:rsid w:val="00C86E3B"/>
    <w:rsid w:val="00C86E3F"/>
    <w:rsid w:val="00C87178"/>
    <w:rsid w:val="00C872B6"/>
    <w:rsid w:val="00C87365"/>
    <w:rsid w:val="00C8764C"/>
    <w:rsid w:val="00C8781D"/>
    <w:rsid w:val="00C87980"/>
    <w:rsid w:val="00C87A58"/>
    <w:rsid w:val="00C87B2B"/>
    <w:rsid w:val="00C87DCB"/>
    <w:rsid w:val="00C87E3E"/>
    <w:rsid w:val="00C87FDC"/>
    <w:rsid w:val="00C900FE"/>
    <w:rsid w:val="00C90138"/>
    <w:rsid w:val="00C90325"/>
    <w:rsid w:val="00C903AD"/>
    <w:rsid w:val="00C9043A"/>
    <w:rsid w:val="00C9055D"/>
    <w:rsid w:val="00C9069B"/>
    <w:rsid w:val="00C906AB"/>
    <w:rsid w:val="00C9071A"/>
    <w:rsid w:val="00C90793"/>
    <w:rsid w:val="00C90AD8"/>
    <w:rsid w:val="00C90C04"/>
    <w:rsid w:val="00C90E9A"/>
    <w:rsid w:val="00C90F32"/>
    <w:rsid w:val="00C910AA"/>
    <w:rsid w:val="00C910DB"/>
    <w:rsid w:val="00C91107"/>
    <w:rsid w:val="00C911E5"/>
    <w:rsid w:val="00C9127A"/>
    <w:rsid w:val="00C9145D"/>
    <w:rsid w:val="00C91522"/>
    <w:rsid w:val="00C916E8"/>
    <w:rsid w:val="00C918CC"/>
    <w:rsid w:val="00C918F9"/>
    <w:rsid w:val="00C91994"/>
    <w:rsid w:val="00C91A2B"/>
    <w:rsid w:val="00C91A2E"/>
    <w:rsid w:val="00C91ABE"/>
    <w:rsid w:val="00C91B05"/>
    <w:rsid w:val="00C91B99"/>
    <w:rsid w:val="00C91C17"/>
    <w:rsid w:val="00C91C41"/>
    <w:rsid w:val="00C91D2E"/>
    <w:rsid w:val="00C91D46"/>
    <w:rsid w:val="00C91EE3"/>
    <w:rsid w:val="00C91F90"/>
    <w:rsid w:val="00C92185"/>
    <w:rsid w:val="00C92237"/>
    <w:rsid w:val="00C92256"/>
    <w:rsid w:val="00C9225C"/>
    <w:rsid w:val="00C92298"/>
    <w:rsid w:val="00C92342"/>
    <w:rsid w:val="00C923B6"/>
    <w:rsid w:val="00C92433"/>
    <w:rsid w:val="00C92694"/>
    <w:rsid w:val="00C926FD"/>
    <w:rsid w:val="00C928B0"/>
    <w:rsid w:val="00C928DC"/>
    <w:rsid w:val="00C929F7"/>
    <w:rsid w:val="00C92A17"/>
    <w:rsid w:val="00C92ABE"/>
    <w:rsid w:val="00C92AF2"/>
    <w:rsid w:val="00C92BAC"/>
    <w:rsid w:val="00C92C07"/>
    <w:rsid w:val="00C92C2A"/>
    <w:rsid w:val="00C93084"/>
    <w:rsid w:val="00C9308F"/>
    <w:rsid w:val="00C930C3"/>
    <w:rsid w:val="00C93108"/>
    <w:rsid w:val="00C9338C"/>
    <w:rsid w:val="00C933CA"/>
    <w:rsid w:val="00C9347D"/>
    <w:rsid w:val="00C9358B"/>
    <w:rsid w:val="00C935B1"/>
    <w:rsid w:val="00C935ED"/>
    <w:rsid w:val="00C935F7"/>
    <w:rsid w:val="00C936C5"/>
    <w:rsid w:val="00C939DF"/>
    <w:rsid w:val="00C93A45"/>
    <w:rsid w:val="00C93BAC"/>
    <w:rsid w:val="00C93CFB"/>
    <w:rsid w:val="00C93D9F"/>
    <w:rsid w:val="00C93DCC"/>
    <w:rsid w:val="00C93E6F"/>
    <w:rsid w:val="00C93E7C"/>
    <w:rsid w:val="00C93EB2"/>
    <w:rsid w:val="00C9434F"/>
    <w:rsid w:val="00C94563"/>
    <w:rsid w:val="00C945A0"/>
    <w:rsid w:val="00C9475B"/>
    <w:rsid w:val="00C94795"/>
    <w:rsid w:val="00C94956"/>
    <w:rsid w:val="00C94A6F"/>
    <w:rsid w:val="00C94AF5"/>
    <w:rsid w:val="00C94B36"/>
    <w:rsid w:val="00C94BB4"/>
    <w:rsid w:val="00C94BF4"/>
    <w:rsid w:val="00C94D0A"/>
    <w:rsid w:val="00C94DE4"/>
    <w:rsid w:val="00C94ED4"/>
    <w:rsid w:val="00C9503A"/>
    <w:rsid w:val="00C95162"/>
    <w:rsid w:val="00C95276"/>
    <w:rsid w:val="00C9530A"/>
    <w:rsid w:val="00C953CF"/>
    <w:rsid w:val="00C95455"/>
    <w:rsid w:val="00C954CB"/>
    <w:rsid w:val="00C9553B"/>
    <w:rsid w:val="00C95560"/>
    <w:rsid w:val="00C95619"/>
    <w:rsid w:val="00C95732"/>
    <w:rsid w:val="00C95737"/>
    <w:rsid w:val="00C95808"/>
    <w:rsid w:val="00C95811"/>
    <w:rsid w:val="00C95829"/>
    <w:rsid w:val="00C95948"/>
    <w:rsid w:val="00C9596E"/>
    <w:rsid w:val="00C959FC"/>
    <w:rsid w:val="00C95BE6"/>
    <w:rsid w:val="00C95BFD"/>
    <w:rsid w:val="00C95CD9"/>
    <w:rsid w:val="00C95D93"/>
    <w:rsid w:val="00C95DB7"/>
    <w:rsid w:val="00C95FB3"/>
    <w:rsid w:val="00C96010"/>
    <w:rsid w:val="00C960A9"/>
    <w:rsid w:val="00C960DC"/>
    <w:rsid w:val="00C96177"/>
    <w:rsid w:val="00C96476"/>
    <w:rsid w:val="00C96747"/>
    <w:rsid w:val="00C9682A"/>
    <w:rsid w:val="00C968A2"/>
    <w:rsid w:val="00C96954"/>
    <w:rsid w:val="00C96B0F"/>
    <w:rsid w:val="00C96B42"/>
    <w:rsid w:val="00C96D88"/>
    <w:rsid w:val="00C96EDD"/>
    <w:rsid w:val="00C96F88"/>
    <w:rsid w:val="00C971D4"/>
    <w:rsid w:val="00C97298"/>
    <w:rsid w:val="00C974B1"/>
    <w:rsid w:val="00C9750F"/>
    <w:rsid w:val="00C97556"/>
    <w:rsid w:val="00C97752"/>
    <w:rsid w:val="00C97860"/>
    <w:rsid w:val="00C97937"/>
    <w:rsid w:val="00C979AE"/>
    <w:rsid w:val="00C97A22"/>
    <w:rsid w:val="00C97B38"/>
    <w:rsid w:val="00C97B83"/>
    <w:rsid w:val="00C97D11"/>
    <w:rsid w:val="00C97D27"/>
    <w:rsid w:val="00C97D4C"/>
    <w:rsid w:val="00C97D56"/>
    <w:rsid w:val="00C97E6B"/>
    <w:rsid w:val="00C97EAE"/>
    <w:rsid w:val="00C97FA0"/>
    <w:rsid w:val="00C97FD9"/>
    <w:rsid w:val="00C97FF6"/>
    <w:rsid w:val="00CA0047"/>
    <w:rsid w:val="00CA0178"/>
    <w:rsid w:val="00CA0233"/>
    <w:rsid w:val="00CA0484"/>
    <w:rsid w:val="00CA0619"/>
    <w:rsid w:val="00CA067F"/>
    <w:rsid w:val="00CA06A9"/>
    <w:rsid w:val="00CA070E"/>
    <w:rsid w:val="00CA08B8"/>
    <w:rsid w:val="00CA0A76"/>
    <w:rsid w:val="00CA0D95"/>
    <w:rsid w:val="00CA100C"/>
    <w:rsid w:val="00CA1380"/>
    <w:rsid w:val="00CA1518"/>
    <w:rsid w:val="00CA15C7"/>
    <w:rsid w:val="00CA1642"/>
    <w:rsid w:val="00CA172B"/>
    <w:rsid w:val="00CA17D2"/>
    <w:rsid w:val="00CA1812"/>
    <w:rsid w:val="00CA1898"/>
    <w:rsid w:val="00CA1981"/>
    <w:rsid w:val="00CA1A76"/>
    <w:rsid w:val="00CA1ACB"/>
    <w:rsid w:val="00CA1B88"/>
    <w:rsid w:val="00CA1D8E"/>
    <w:rsid w:val="00CA1E08"/>
    <w:rsid w:val="00CA1E61"/>
    <w:rsid w:val="00CA1F8C"/>
    <w:rsid w:val="00CA2097"/>
    <w:rsid w:val="00CA2183"/>
    <w:rsid w:val="00CA2258"/>
    <w:rsid w:val="00CA22A7"/>
    <w:rsid w:val="00CA2407"/>
    <w:rsid w:val="00CA2707"/>
    <w:rsid w:val="00CA27BC"/>
    <w:rsid w:val="00CA27DC"/>
    <w:rsid w:val="00CA2992"/>
    <w:rsid w:val="00CA2AD0"/>
    <w:rsid w:val="00CA2BFF"/>
    <w:rsid w:val="00CA2C58"/>
    <w:rsid w:val="00CA2C76"/>
    <w:rsid w:val="00CA2E07"/>
    <w:rsid w:val="00CA2FAE"/>
    <w:rsid w:val="00CA303D"/>
    <w:rsid w:val="00CA3064"/>
    <w:rsid w:val="00CA3196"/>
    <w:rsid w:val="00CA31C6"/>
    <w:rsid w:val="00CA31D8"/>
    <w:rsid w:val="00CA3261"/>
    <w:rsid w:val="00CA3284"/>
    <w:rsid w:val="00CA331C"/>
    <w:rsid w:val="00CA34D2"/>
    <w:rsid w:val="00CA354E"/>
    <w:rsid w:val="00CA3600"/>
    <w:rsid w:val="00CA3629"/>
    <w:rsid w:val="00CA3780"/>
    <w:rsid w:val="00CA3844"/>
    <w:rsid w:val="00CA3AEC"/>
    <w:rsid w:val="00CA3C2A"/>
    <w:rsid w:val="00CA3F06"/>
    <w:rsid w:val="00CA40C1"/>
    <w:rsid w:val="00CA40F7"/>
    <w:rsid w:val="00CA432F"/>
    <w:rsid w:val="00CA4401"/>
    <w:rsid w:val="00CA457F"/>
    <w:rsid w:val="00CA4628"/>
    <w:rsid w:val="00CA47ED"/>
    <w:rsid w:val="00CA486F"/>
    <w:rsid w:val="00CA4A49"/>
    <w:rsid w:val="00CA4AC5"/>
    <w:rsid w:val="00CA4C5D"/>
    <w:rsid w:val="00CA4D76"/>
    <w:rsid w:val="00CA4E31"/>
    <w:rsid w:val="00CA4E98"/>
    <w:rsid w:val="00CA4F1D"/>
    <w:rsid w:val="00CA4F9B"/>
    <w:rsid w:val="00CA4FD0"/>
    <w:rsid w:val="00CA50D6"/>
    <w:rsid w:val="00CA5186"/>
    <w:rsid w:val="00CA521E"/>
    <w:rsid w:val="00CA54AE"/>
    <w:rsid w:val="00CA5DA0"/>
    <w:rsid w:val="00CA5E56"/>
    <w:rsid w:val="00CA5F4C"/>
    <w:rsid w:val="00CA5F4D"/>
    <w:rsid w:val="00CA60C4"/>
    <w:rsid w:val="00CA61A9"/>
    <w:rsid w:val="00CA632B"/>
    <w:rsid w:val="00CA6339"/>
    <w:rsid w:val="00CA63E3"/>
    <w:rsid w:val="00CA668C"/>
    <w:rsid w:val="00CA66A8"/>
    <w:rsid w:val="00CA6761"/>
    <w:rsid w:val="00CA6807"/>
    <w:rsid w:val="00CA68B0"/>
    <w:rsid w:val="00CA68D7"/>
    <w:rsid w:val="00CA69D2"/>
    <w:rsid w:val="00CA6ACA"/>
    <w:rsid w:val="00CA6B83"/>
    <w:rsid w:val="00CA6CEB"/>
    <w:rsid w:val="00CA6D15"/>
    <w:rsid w:val="00CA6DB5"/>
    <w:rsid w:val="00CA6E97"/>
    <w:rsid w:val="00CA70BB"/>
    <w:rsid w:val="00CA71E6"/>
    <w:rsid w:val="00CA7239"/>
    <w:rsid w:val="00CA75B7"/>
    <w:rsid w:val="00CA7771"/>
    <w:rsid w:val="00CA7937"/>
    <w:rsid w:val="00CA79C0"/>
    <w:rsid w:val="00CA7C1C"/>
    <w:rsid w:val="00CA7D21"/>
    <w:rsid w:val="00CA7FA5"/>
    <w:rsid w:val="00CB0146"/>
    <w:rsid w:val="00CB0264"/>
    <w:rsid w:val="00CB0386"/>
    <w:rsid w:val="00CB0426"/>
    <w:rsid w:val="00CB0451"/>
    <w:rsid w:val="00CB04C9"/>
    <w:rsid w:val="00CB0606"/>
    <w:rsid w:val="00CB086A"/>
    <w:rsid w:val="00CB086D"/>
    <w:rsid w:val="00CB0885"/>
    <w:rsid w:val="00CB0968"/>
    <w:rsid w:val="00CB097D"/>
    <w:rsid w:val="00CB09B2"/>
    <w:rsid w:val="00CB09EE"/>
    <w:rsid w:val="00CB0ADC"/>
    <w:rsid w:val="00CB0B3E"/>
    <w:rsid w:val="00CB0BA8"/>
    <w:rsid w:val="00CB0BAA"/>
    <w:rsid w:val="00CB0C26"/>
    <w:rsid w:val="00CB0C27"/>
    <w:rsid w:val="00CB0C5F"/>
    <w:rsid w:val="00CB0C76"/>
    <w:rsid w:val="00CB0CA5"/>
    <w:rsid w:val="00CB0ECB"/>
    <w:rsid w:val="00CB1049"/>
    <w:rsid w:val="00CB10B4"/>
    <w:rsid w:val="00CB128C"/>
    <w:rsid w:val="00CB133B"/>
    <w:rsid w:val="00CB137B"/>
    <w:rsid w:val="00CB13DC"/>
    <w:rsid w:val="00CB13F7"/>
    <w:rsid w:val="00CB1423"/>
    <w:rsid w:val="00CB163A"/>
    <w:rsid w:val="00CB1650"/>
    <w:rsid w:val="00CB16FF"/>
    <w:rsid w:val="00CB1733"/>
    <w:rsid w:val="00CB17BC"/>
    <w:rsid w:val="00CB18FB"/>
    <w:rsid w:val="00CB19CD"/>
    <w:rsid w:val="00CB1A46"/>
    <w:rsid w:val="00CB1B05"/>
    <w:rsid w:val="00CB1B96"/>
    <w:rsid w:val="00CB1CB7"/>
    <w:rsid w:val="00CB1D70"/>
    <w:rsid w:val="00CB1DAA"/>
    <w:rsid w:val="00CB1E53"/>
    <w:rsid w:val="00CB1EAE"/>
    <w:rsid w:val="00CB1F00"/>
    <w:rsid w:val="00CB2108"/>
    <w:rsid w:val="00CB2247"/>
    <w:rsid w:val="00CB224E"/>
    <w:rsid w:val="00CB237B"/>
    <w:rsid w:val="00CB23B0"/>
    <w:rsid w:val="00CB23E2"/>
    <w:rsid w:val="00CB23FB"/>
    <w:rsid w:val="00CB240E"/>
    <w:rsid w:val="00CB2465"/>
    <w:rsid w:val="00CB25BA"/>
    <w:rsid w:val="00CB27AF"/>
    <w:rsid w:val="00CB2C53"/>
    <w:rsid w:val="00CB2D9B"/>
    <w:rsid w:val="00CB2DC4"/>
    <w:rsid w:val="00CB2F8D"/>
    <w:rsid w:val="00CB2FAF"/>
    <w:rsid w:val="00CB2FC3"/>
    <w:rsid w:val="00CB30F2"/>
    <w:rsid w:val="00CB3208"/>
    <w:rsid w:val="00CB339A"/>
    <w:rsid w:val="00CB3418"/>
    <w:rsid w:val="00CB342A"/>
    <w:rsid w:val="00CB36CE"/>
    <w:rsid w:val="00CB3937"/>
    <w:rsid w:val="00CB39AC"/>
    <w:rsid w:val="00CB39BF"/>
    <w:rsid w:val="00CB3A89"/>
    <w:rsid w:val="00CB3AE0"/>
    <w:rsid w:val="00CB3B8F"/>
    <w:rsid w:val="00CB3E20"/>
    <w:rsid w:val="00CB4044"/>
    <w:rsid w:val="00CB4239"/>
    <w:rsid w:val="00CB453C"/>
    <w:rsid w:val="00CB459C"/>
    <w:rsid w:val="00CB463D"/>
    <w:rsid w:val="00CB46CA"/>
    <w:rsid w:val="00CB4745"/>
    <w:rsid w:val="00CB4840"/>
    <w:rsid w:val="00CB4892"/>
    <w:rsid w:val="00CB49D0"/>
    <w:rsid w:val="00CB49EF"/>
    <w:rsid w:val="00CB49F2"/>
    <w:rsid w:val="00CB4BEA"/>
    <w:rsid w:val="00CB4C1B"/>
    <w:rsid w:val="00CB4C63"/>
    <w:rsid w:val="00CB4C74"/>
    <w:rsid w:val="00CB4CC4"/>
    <w:rsid w:val="00CB4E68"/>
    <w:rsid w:val="00CB50E2"/>
    <w:rsid w:val="00CB5164"/>
    <w:rsid w:val="00CB51D9"/>
    <w:rsid w:val="00CB5253"/>
    <w:rsid w:val="00CB52CE"/>
    <w:rsid w:val="00CB5383"/>
    <w:rsid w:val="00CB5616"/>
    <w:rsid w:val="00CB56E9"/>
    <w:rsid w:val="00CB57DA"/>
    <w:rsid w:val="00CB581C"/>
    <w:rsid w:val="00CB583C"/>
    <w:rsid w:val="00CB5897"/>
    <w:rsid w:val="00CB5A1A"/>
    <w:rsid w:val="00CB5A95"/>
    <w:rsid w:val="00CB5B89"/>
    <w:rsid w:val="00CB5CD9"/>
    <w:rsid w:val="00CB5D02"/>
    <w:rsid w:val="00CB5D83"/>
    <w:rsid w:val="00CB5D96"/>
    <w:rsid w:val="00CB5E51"/>
    <w:rsid w:val="00CB5E65"/>
    <w:rsid w:val="00CB5ECE"/>
    <w:rsid w:val="00CB5F17"/>
    <w:rsid w:val="00CB603E"/>
    <w:rsid w:val="00CB6062"/>
    <w:rsid w:val="00CB61C0"/>
    <w:rsid w:val="00CB62EA"/>
    <w:rsid w:val="00CB64E3"/>
    <w:rsid w:val="00CB64F6"/>
    <w:rsid w:val="00CB651D"/>
    <w:rsid w:val="00CB664A"/>
    <w:rsid w:val="00CB681C"/>
    <w:rsid w:val="00CB6985"/>
    <w:rsid w:val="00CB6AEA"/>
    <w:rsid w:val="00CB6C13"/>
    <w:rsid w:val="00CB6D2B"/>
    <w:rsid w:val="00CB6E12"/>
    <w:rsid w:val="00CB6F60"/>
    <w:rsid w:val="00CB6FDA"/>
    <w:rsid w:val="00CB706B"/>
    <w:rsid w:val="00CB707A"/>
    <w:rsid w:val="00CB7187"/>
    <w:rsid w:val="00CB72E6"/>
    <w:rsid w:val="00CB731E"/>
    <w:rsid w:val="00CB7338"/>
    <w:rsid w:val="00CB73B3"/>
    <w:rsid w:val="00CB73E3"/>
    <w:rsid w:val="00CB7484"/>
    <w:rsid w:val="00CB7666"/>
    <w:rsid w:val="00CB76FA"/>
    <w:rsid w:val="00CB7728"/>
    <w:rsid w:val="00CB77AC"/>
    <w:rsid w:val="00CB797C"/>
    <w:rsid w:val="00CB79D9"/>
    <w:rsid w:val="00CB7A7D"/>
    <w:rsid w:val="00CB7A84"/>
    <w:rsid w:val="00CB7A9A"/>
    <w:rsid w:val="00CB7EE1"/>
    <w:rsid w:val="00CB7EF9"/>
    <w:rsid w:val="00CC0027"/>
    <w:rsid w:val="00CC003A"/>
    <w:rsid w:val="00CC0111"/>
    <w:rsid w:val="00CC0351"/>
    <w:rsid w:val="00CC0416"/>
    <w:rsid w:val="00CC05A8"/>
    <w:rsid w:val="00CC05E7"/>
    <w:rsid w:val="00CC065B"/>
    <w:rsid w:val="00CC06C9"/>
    <w:rsid w:val="00CC074D"/>
    <w:rsid w:val="00CC078C"/>
    <w:rsid w:val="00CC0981"/>
    <w:rsid w:val="00CC0A84"/>
    <w:rsid w:val="00CC0A87"/>
    <w:rsid w:val="00CC0AFB"/>
    <w:rsid w:val="00CC0BDF"/>
    <w:rsid w:val="00CC0CC1"/>
    <w:rsid w:val="00CC0CEE"/>
    <w:rsid w:val="00CC0E9E"/>
    <w:rsid w:val="00CC0ED9"/>
    <w:rsid w:val="00CC0F4A"/>
    <w:rsid w:val="00CC1006"/>
    <w:rsid w:val="00CC1151"/>
    <w:rsid w:val="00CC1153"/>
    <w:rsid w:val="00CC11E9"/>
    <w:rsid w:val="00CC1230"/>
    <w:rsid w:val="00CC13E3"/>
    <w:rsid w:val="00CC143D"/>
    <w:rsid w:val="00CC14E5"/>
    <w:rsid w:val="00CC159B"/>
    <w:rsid w:val="00CC1665"/>
    <w:rsid w:val="00CC17BB"/>
    <w:rsid w:val="00CC17F8"/>
    <w:rsid w:val="00CC1843"/>
    <w:rsid w:val="00CC1849"/>
    <w:rsid w:val="00CC18C6"/>
    <w:rsid w:val="00CC1911"/>
    <w:rsid w:val="00CC1962"/>
    <w:rsid w:val="00CC1C46"/>
    <w:rsid w:val="00CC1DD3"/>
    <w:rsid w:val="00CC1E8A"/>
    <w:rsid w:val="00CC1F39"/>
    <w:rsid w:val="00CC21C6"/>
    <w:rsid w:val="00CC21E9"/>
    <w:rsid w:val="00CC230A"/>
    <w:rsid w:val="00CC2362"/>
    <w:rsid w:val="00CC2459"/>
    <w:rsid w:val="00CC25E6"/>
    <w:rsid w:val="00CC2626"/>
    <w:rsid w:val="00CC263D"/>
    <w:rsid w:val="00CC2730"/>
    <w:rsid w:val="00CC2878"/>
    <w:rsid w:val="00CC2880"/>
    <w:rsid w:val="00CC2A15"/>
    <w:rsid w:val="00CC2BDB"/>
    <w:rsid w:val="00CC2C51"/>
    <w:rsid w:val="00CC2C54"/>
    <w:rsid w:val="00CC2C99"/>
    <w:rsid w:val="00CC2E49"/>
    <w:rsid w:val="00CC2F23"/>
    <w:rsid w:val="00CC2FEC"/>
    <w:rsid w:val="00CC3042"/>
    <w:rsid w:val="00CC30E6"/>
    <w:rsid w:val="00CC3157"/>
    <w:rsid w:val="00CC3299"/>
    <w:rsid w:val="00CC3390"/>
    <w:rsid w:val="00CC3556"/>
    <w:rsid w:val="00CC3698"/>
    <w:rsid w:val="00CC36CB"/>
    <w:rsid w:val="00CC37E4"/>
    <w:rsid w:val="00CC37FF"/>
    <w:rsid w:val="00CC3841"/>
    <w:rsid w:val="00CC3866"/>
    <w:rsid w:val="00CC38AC"/>
    <w:rsid w:val="00CC3B13"/>
    <w:rsid w:val="00CC3C9B"/>
    <w:rsid w:val="00CC3D13"/>
    <w:rsid w:val="00CC3D2A"/>
    <w:rsid w:val="00CC3DDF"/>
    <w:rsid w:val="00CC3EE8"/>
    <w:rsid w:val="00CC3F57"/>
    <w:rsid w:val="00CC3F8D"/>
    <w:rsid w:val="00CC3FCF"/>
    <w:rsid w:val="00CC409A"/>
    <w:rsid w:val="00CC4507"/>
    <w:rsid w:val="00CC467C"/>
    <w:rsid w:val="00CC4688"/>
    <w:rsid w:val="00CC4811"/>
    <w:rsid w:val="00CC4BC5"/>
    <w:rsid w:val="00CC4F34"/>
    <w:rsid w:val="00CC4FBD"/>
    <w:rsid w:val="00CC4FF5"/>
    <w:rsid w:val="00CC50A9"/>
    <w:rsid w:val="00CC512A"/>
    <w:rsid w:val="00CC5290"/>
    <w:rsid w:val="00CC54F2"/>
    <w:rsid w:val="00CC558C"/>
    <w:rsid w:val="00CC58B1"/>
    <w:rsid w:val="00CC5943"/>
    <w:rsid w:val="00CC59B7"/>
    <w:rsid w:val="00CC5AF4"/>
    <w:rsid w:val="00CC5B09"/>
    <w:rsid w:val="00CC5C36"/>
    <w:rsid w:val="00CC5E50"/>
    <w:rsid w:val="00CC610F"/>
    <w:rsid w:val="00CC6176"/>
    <w:rsid w:val="00CC6263"/>
    <w:rsid w:val="00CC64DB"/>
    <w:rsid w:val="00CC65B8"/>
    <w:rsid w:val="00CC66DF"/>
    <w:rsid w:val="00CC6751"/>
    <w:rsid w:val="00CC6818"/>
    <w:rsid w:val="00CC6B60"/>
    <w:rsid w:val="00CC6B82"/>
    <w:rsid w:val="00CC6BC5"/>
    <w:rsid w:val="00CC6CA4"/>
    <w:rsid w:val="00CC6D73"/>
    <w:rsid w:val="00CC6FCA"/>
    <w:rsid w:val="00CC70A0"/>
    <w:rsid w:val="00CC715D"/>
    <w:rsid w:val="00CC7223"/>
    <w:rsid w:val="00CC730C"/>
    <w:rsid w:val="00CC7B99"/>
    <w:rsid w:val="00CC7E13"/>
    <w:rsid w:val="00CC7E1C"/>
    <w:rsid w:val="00CC7F37"/>
    <w:rsid w:val="00CC7FB2"/>
    <w:rsid w:val="00CD0005"/>
    <w:rsid w:val="00CD00BC"/>
    <w:rsid w:val="00CD0216"/>
    <w:rsid w:val="00CD0391"/>
    <w:rsid w:val="00CD03E0"/>
    <w:rsid w:val="00CD0479"/>
    <w:rsid w:val="00CD04AF"/>
    <w:rsid w:val="00CD058B"/>
    <w:rsid w:val="00CD05C7"/>
    <w:rsid w:val="00CD060C"/>
    <w:rsid w:val="00CD0750"/>
    <w:rsid w:val="00CD08F9"/>
    <w:rsid w:val="00CD0944"/>
    <w:rsid w:val="00CD0969"/>
    <w:rsid w:val="00CD098F"/>
    <w:rsid w:val="00CD0BDC"/>
    <w:rsid w:val="00CD0C1F"/>
    <w:rsid w:val="00CD0DDF"/>
    <w:rsid w:val="00CD0E68"/>
    <w:rsid w:val="00CD0F0E"/>
    <w:rsid w:val="00CD1018"/>
    <w:rsid w:val="00CD11FF"/>
    <w:rsid w:val="00CD14C2"/>
    <w:rsid w:val="00CD155E"/>
    <w:rsid w:val="00CD15E2"/>
    <w:rsid w:val="00CD164A"/>
    <w:rsid w:val="00CD1681"/>
    <w:rsid w:val="00CD1706"/>
    <w:rsid w:val="00CD1901"/>
    <w:rsid w:val="00CD1913"/>
    <w:rsid w:val="00CD19C5"/>
    <w:rsid w:val="00CD1A8B"/>
    <w:rsid w:val="00CD1B04"/>
    <w:rsid w:val="00CD1C22"/>
    <w:rsid w:val="00CD1CA0"/>
    <w:rsid w:val="00CD1DAE"/>
    <w:rsid w:val="00CD1DB8"/>
    <w:rsid w:val="00CD1F57"/>
    <w:rsid w:val="00CD1F8E"/>
    <w:rsid w:val="00CD1FDE"/>
    <w:rsid w:val="00CD220E"/>
    <w:rsid w:val="00CD2213"/>
    <w:rsid w:val="00CD22D0"/>
    <w:rsid w:val="00CD2796"/>
    <w:rsid w:val="00CD2946"/>
    <w:rsid w:val="00CD296F"/>
    <w:rsid w:val="00CD2AD5"/>
    <w:rsid w:val="00CD2B07"/>
    <w:rsid w:val="00CD2C41"/>
    <w:rsid w:val="00CD2DC3"/>
    <w:rsid w:val="00CD2E80"/>
    <w:rsid w:val="00CD2F5D"/>
    <w:rsid w:val="00CD304D"/>
    <w:rsid w:val="00CD3125"/>
    <w:rsid w:val="00CD324E"/>
    <w:rsid w:val="00CD3278"/>
    <w:rsid w:val="00CD3362"/>
    <w:rsid w:val="00CD34D0"/>
    <w:rsid w:val="00CD3672"/>
    <w:rsid w:val="00CD3704"/>
    <w:rsid w:val="00CD3859"/>
    <w:rsid w:val="00CD3885"/>
    <w:rsid w:val="00CD389C"/>
    <w:rsid w:val="00CD3965"/>
    <w:rsid w:val="00CD3A03"/>
    <w:rsid w:val="00CD3A06"/>
    <w:rsid w:val="00CD3B9F"/>
    <w:rsid w:val="00CD3CE8"/>
    <w:rsid w:val="00CD3CEF"/>
    <w:rsid w:val="00CD3CFF"/>
    <w:rsid w:val="00CD3D7B"/>
    <w:rsid w:val="00CD3DAB"/>
    <w:rsid w:val="00CD3DCB"/>
    <w:rsid w:val="00CD3DF6"/>
    <w:rsid w:val="00CD3DFB"/>
    <w:rsid w:val="00CD3EEA"/>
    <w:rsid w:val="00CD4105"/>
    <w:rsid w:val="00CD4118"/>
    <w:rsid w:val="00CD412A"/>
    <w:rsid w:val="00CD4141"/>
    <w:rsid w:val="00CD424A"/>
    <w:rsid w:val="00CD4538"/>
    <w:rsid w:val="00CD45B6"/>
    <w:rsid w:val="00CD4736"/>
    <w:rsid w:val="00CD4787"/>
    <w:rsid w:val="00CD48FB"/>
    <w:rsid w:val="00CD4920"/>
    <w:rsid w:val="00CD4925"/>
    <w:rsid w:val="00CD4956"/>
    <w:rsid w:val="00CD4A3A"/>
    <w:rsid w:val="00CD4A82"/>
    <w:rsid w:val="00CD4C67"/>
    <w:rsid w:val="00CD4CE7"/>
    <w:rsid w:val="00CD4F98"/>
    <w:rsid w:val="00CD501F"/>
    <w:rsid w:val="00CD504C"/>
    <w:rsid w:val="00CD52CE"/>
    <w:rsid w:val="00CD53C9"/>
    <w:rsid w:val="00CD5584"/>
    <w:rsid w:val="00CD558C"/>
    <w:rsid w:val="00CD55A9"/>
    <w:rsid w:val="00CD5757"/>
    <w:rsid w:val="00CD57AD"/>
    <w:rsid w:val="00CD593A"/>
    <w:rsid w:val="00CD5A5F"/>
    <w:rsid w:val="00CD5A6D"/>
    <w:rsid w:val="00CD5B97"/>
    <w:rsid w:val="00CD5C76"/>
    <w:rsid w:val="00CD5E9A"/>
    <w:rsid w:val="00CD5EAE"/>
    <w:rsid w:val="00CD5F4E"/>
    <w:rsid w:val="00CD5FF3"/>
    <w:rsid w:val="00CD6152"/>
    <w:rsid w:val="00CD62EE"/>
    <w:rsid w:val="00CD6387"/>
    <w:rsid w:val="00CD662D"/>
    <w:rsid w:val="00CD66AD"/>
    <w:rsid w:val="00CD66CA"/>
    <w:rsid w:val="00CD6707"/>
    <w:rsid w:val="00CD6982"/>
    <w:rsid w:val="00CD69BE"/>
    <w:rsid w:val="00CD69E5"/>
    <w:rsid w:val="00CD6A17"/>
    <w:rsid w:val="00CD6BEC"/>
    <w:rsid w:val="00CD6BF1"/>
    <w:rsid w:val="00CD6C7E"/>
    <w:rsid w:val="00CD6CA9"/>
    <w:rsid w:val="00CD6D90"/>
    <w:rsid w:val="00CD6E71"/>
    <w:rsid w:val="00CD6F10"/>
    <w:rsid w:val="00CD70A3"/>
    <w:rsid w:val="00CD71E8"/>
    <w:rsid w:val="00CD720D"/>
    <w:rsid w:val="00CD726D"/>
    <w:rsid w:val="00CD7434"/>
    <w:rsid w:val="00CD74D6"/>
    <w:rsid w:val="00CD7532"/>
    <w:rsid w:val="00CD75F4"/>
    <w:rsid w:val="00CD7613"/>
    <w:rsid w:val="00CD76F3"/>
    <w:rsid w:val="00CD79AF"/>
    <w:rsid w:val="00CD7A27"/>
    <w:rsid w:val="00CD7ADD"/>
    <w:rsid w:val="00CD7BB1"/>
    <w:rsid w:val="00CD7F7D"/>
    <w:rsid w:val="00CE0569"/>
    <w:rsid w:val="00CE07F9"/>
    <w:rsid w:val="00CE089A"/>
    <w:rsid w:val="00CE0ADD"/>
    <w:rsid w:val="00CE0B7D"/>
    <w:rsid w:val="00CE0BD8"/>
    <w:rsid w:val="00CE0C63"/>
    <w:rsid w:val="00CE0DC1"/>
    <w:rsid w:val="00CE0E3D"/>
    <w:rsid w:val="00CE0E9D"/>
    <w:rsid w:val="00CE0EB2"/>
    <w:rsid w:val="00CE0EDD"/>
    <w:rsid w:val="00CE1230"/>
    <w:rsid w:val="00CE1278"/>
    <w:rsid w:val="00CE12E2"/>
    <w:rsid w:val="00CE1375"/>
    <w:rsid w:val="00CE13DB"/>
    <w:rsid w:val="00CE149A"/>
    <w:rsid w:val="00CE15F3"/>
    <w:rsid w:val="00CE1641"/>
    <w:rsid w:val="00CE17E9"/>
    <w:rsid w:val="00CE190A"/>
    <w:rsid w:val="00CE1A0F"/>
    <w:rsid w:val="00CE1C07"/>
    <w:rsid w:val="00CE1DEE"/>
    <w:rsid w:val="00CE1EE8"/>
    <w:rsid w:val="00CE2111"/>
    <w:rsid w:val="00CE2152"/>
    <w:rsid w:val="00CE2309"/>
    <w:rsid w:val="00CE23A5"/>
    <w:rsid w:val="00CE23C3"/>
    <w:rsid w:val="00CE2582"/>
    <w:rsid w:val="00CE25A2"/>
    <w:rsid w:val="00CE284E"/>
    <w:rsid w:val="00CE288F"/>
    <w:rsid w:val="00CE2AB2"/>
    <w:rsid w:val="00CE2ACA"/>
    <w:rsid w:val="00CE2AD4"/>
    <w:rsid w:val="00CE2B05"/>
    <w:rsid w:val="00CE2C5D"/>
    <w:rsid w:val="00CE2F6C"/>
    <w:rsid w:val="00CE3033"/>
    <w:rsid w:val="00CE3121"/>
    <w:rsid w:val="00CE31F8"/>
    <w:rsid w:val="00CE3349"/>
    <w:rsid w:val="00CE3354"/>
    <w:rsid w:val="00CE3708"/>
    <w:rsid w:val="00CE38A9"/>
    <w:rsid w:val="00CE38C0"/>
    <w:rsid w:val="00CE390E"/>
    <w:rsid w:val="00CE3A5A"/>
    <w:rsid w:val="00CE3A79"/>
    <w:rsid w:val="00CE3ADD"/>
    <w:rsid w:val="00CE3B88"/>
    <w:rsid w:val="00CE3CCC"/>
    <w:rsid w:val="00CE3D58"/>
    <w:rsid w:val="00CE3D6C"/>
    <w:rsid w:val="00CE3D6E"/>
    <w:rsid w:val="00CE3ED6"/>
    <w:rsid w:val="00CE3EEB"/>
    <w:rsid w:val="00CE3F13"/>
    <w:rsid w:val="00CE3F58"/>
    <w:rsid w:val="00CE3F81"/>
    <w:rsid w:val="00CE3F96"/>
    <w:rsid w:val="00CE4009"/>
    <w:rsid w:val="00CE4147"/>
    <w:rsid w:val="00CE4185"/>
    <w:rsid w:val="00CE4217"/>
    <w:rsid w:val="00CE421B"/>
    <w:rsid w:val="00CE4451"/>
    <w:rsid w:val="00CE4654"/>
    <w:rsid w:val="00CE487F"/>
    <w:rsid w:val="00CE4A5B"/>
    <w:rsid w:val="00CE4ACE"/>
    <w:rsid w:val="00CE4B92"/>
    <w:rsid w:val="00CE4BBA"/>
    <w:rsid w:val="00CE4E36"/>
    <w:rsid w:val="00CE4ECD"/>
    <w:rsid w:val="00CE5014"/>
    <w:rsid w:val="00CE50BC"/>
    <w:rsid w:val="00CE5168"/>
    <w:rsid w:val="00CE5382"/>
    <w:rsid w:val="00CE53D6"/>
    <w:rsid w:val="00CE5583"/>
    <w:rsid w:val="00CE558A"/>
    <w:rsid w:val="00CE55A7"/>
    <w:rsid w:val="00CE5777"/>
    <w:rsid w:val="00CE5816"/>
    <w:rsid w:val="00CE597D"/>
    <w:rsid w:val="00CE599C"/>
    <w:rsid w:val="00CE5E47"/>
    <w:rsid w:val="00CE5FF5"/>
    <w:rsid w:val="00CE61B3"/>
    <w:rsid w:val="00CE6438"/>
    <w:rsid w:val="00CE6463"/>
    <w:rsid w:val="00CE64B4"/>
    <w:rsid w:val="00CE6618"/>
    <w:rsid w:val="00CE6740"/>
    <w:rsid w:val="00CE68B6"/>
    <w:rsid w:val="00CE6984"/>
    <w:rsid w:val="00CE69D5"/>
    <w:rsid w:val="00CE6ACB"/>
    <w:rsid w:val="00CE6BCE"/>
    <w:rsid w:val="00CE6F05"/>
    <w:rsid w:val="00CE700A"/>
    <w:rsid w:val="00CE7173"/>
    <w:rsid w:val="00CE7293"/>
    <w:rsid w:val="00CE72A7"/>
    <w:rsid w:val="00CE72F1"/>
    <w:rsid w:val="00CE7383"/>
    <w:rsid w:val="00CE7678"/>
    <w:rsid w:val="00CE76D3"/>
    <w:rsid w:val="00CE7820"/>
    <w:rsid w:val="00CE782B"/>
    <w:rsid w:val="00CE7856"/>
    <w:rsid w:val="00CE78E3"/>
    <w:rsid w:val="00CE7C60"/>
    <w:rsid w:val="00CE7E47"/>
    <w:rsid w:val="00CE7EB7"/>
    <w:rsid w:val="00CE7EE4"/>
    <w:rsid w:val="00CE7F31"/>
    <w:rsid w:val="00CF007C"/>
    <w:rsid w:val="00CF0085"/>
    <w:rsid w:val="00CF00B0"/>
    <w:rsid w:val="00CF01E0"/>
    <w:rsid w:val="00CF02BD"/>
    <w:rsid w:val="00CF04D4"/>
    <w:rsid w:val="00CF04EE"/>
    <w:rsid w:val="00CF05C0"/>
    <w:rsid w:val="00CF0618"/>
    <w:rsid w:val="00CF07D8"/>
    <w:rsid w:val="00CF0995"/>
    <w:rsid w:val="00CF09CD"/>
    <w:rsid w:val="00CF09D8"/>
    <w:rsid w:val="00CF0A19"/>
    <w:rsid w:val="00CF0B32"/>
    <w:rsid w:val="00CF0B45"/>
    <w:rsid w:val="00CF0EF3"/>
    <w:rsid w:val="00CF0F16"/>
    <w:rsid w:val="00CF118D"/>
    <w:rsid w:val="00CF123A"/>
    <w:rsid w:val="00CF131D"/>
    <w:rsid w:val="00CF13A6"/>
    <w:rsid w:val="00CF141B"/>
    <w:rsid w:val="00CF151A"/>
    <w:rsid w:val="00CF151E"/>
    <w:rsid w:val="00CF16DA"/>
    <w:rsid w:val="00CF1A1A"/>
    <w:rsid w:val="00CF1A45"/>
    <w:rsid w:val="00CF1B46"/>
    <w:rsid w:val="00CF1BFD"/>
    <w:rsid w:val="00CF1DF9"/>
    <w:rsid w:val="00CF1E46"/>
    <w:rsid w:val="00CF1E4C"/>
    <w:rsid w:val="00CF1FC4"/>
    <w:rsid w:val="00CF210F"/>
    <w:rsid w:val="00CF23D0"/>
    <w:rsid w:val="00CF2444"/>
    <w:rsid w:val="00CF2535"/>
    <w:rsid w:val="00CF264D"/>
    <w:rsid w:val="00CF268D"/>
    <w:rsid w:val="00CF2823"/>
    <w:rsid w:val="00CF296C"/>
    <w:rsid w:val="00CF29EF"/>
    <w:rsid w:val="00CF2A66"/>
    <w:rsid w:val="00CF2DD3"/>
    <w:rsid w:val="00CF2E75"/>
    <w:rsid w:val="00CF2E88"/>
    <w:rsid w:val="00CF3076"/>
    <w:rsid w:val="00CF30B7"/>
    <w:rsid w:val="00CF3142"/>
    <w:rsid w:val="00CF345F"/>
    <w:rsid w:val="00CF35BB"/>
    <w:rsid w:val="00CF36EB"/>
    <w:rsid w:val="00CF3899"/>
    <w:rsid w:val="00CF39DC"/>
    <w:rsid w:val="00CF3A0B"/>
    <w:rsid w:val="00CF3A13"/>
    <w:rsid w:val="00CF3A24"/>
    <w:rsid w:val="00CF3A28"/>
    <w:rsid w:val="00CF3A7D"/>
    <w:rsid w:val="00CF3A8F"/>
    <w:rsid w:val="00CF3B1C"/>
    <w:rsid w:val="00CF3D35"/>
    <w:rsid w:val="00CF3DB6"/>
    <w:rsid w:val="00CF3E01"/>
    <w:rsid w:val="00CF3E85"/>
    <w:rsid w:val="00CF3EB6"/>
    <w:rsid w:val="00CF3F72"/>
    <w:rsid w:val="00CF3F8B"/>
    <w:rsid w:val="00CF41AB"/>
    <w:rsid w:val="00CF4312"/>
    <w:rsid w:val="00CF4652"/>
    <w:rsid w:val="00CF47BB"/>
    <w:rsid w:val="00CF48CF"/>
    <w:rsid w:val="00CF4950"/>
    <w:rsid w:val="00CF4AD3"/>
    <w:rsid w:val="00CF4BCB"/>
    <w:rsid w:val="00CF4C63"/>
    <w:rsid w:val="00CF4CBF"/>
    <w:rsid w:val="00CF4DE7"/>
    <w:rsid w:val="00CF4EB0"/>
    <w:rsid w:val="00CF4F68"/>
    <w:rsid w:val="00CF5088"/>
    <w:rsid w:val="00CF5374"/>
    <w:rsid w:val="00CF54BD"/>
    <w:rsid w:val="00CF54EA"/>
    <w:rsid w:val="00CF55DD"/>
    <w:rsid w:val="00CF574D"/>
    <w:rsid w:val="00CF578A"/>
    <w:rsid w:val="00CF5A7F"/>
    <w:rsid w:val="00CF5AD7"/>
    <w:rsid w:val="00CF5C0A"/>
    <w:rsid w:val="00CF5E6F"/>
    <w:rsid w:val="00CF5F6F"/>
    <w:rsid w:val="00CF6009"/>
    <w:rsid w:val="00CF60A1"/>
    <w:rsid w:val="00CF62EC"/>
    <w:rsid w:val="00CF6422"/>
    <w:rsid w:val="00CF65C8"/>
    <w:rsid w:val="00CF6827"/>
    <w:rsid w:val="00CF68BB"/>
    <w:rsid w:val="00CF68C7"/>
    <w:rsid w:val="00CF6910"/>
    <w:rsid w:val="00CF69EF"/>
    <w:rsid w:val="00CF6A59"/>
    <w:rsid w:val="00CF6AC3"/>
    <w:rsid w:val="00CF6B77"/>
    <w:rsid w:val="00CF6B86"/>
    <w:rsid w:val="00CF6C5F"/>
    <w:rsid w:val="00CF6FD6"/>
    <w:rsid w:val="00CF7021"/>
    <w:rsid w:val="00CF7090"/>
    <w:rsid w:val="00CF70FA"/>
    <w:rsid w:val="00CF710F"/>
    <w:rsid w:val="00CF74EE"/>
    <w:rsid w:val="00CF7536"/>
    <w:rsid w:val="00CF755B"/>
    <w:rsid w:val="00CF75C8"/>
    <w:rsid w:val="00CF75D5"/>
    <w:rsid w:val="00CF7AB5"/>
    <w:rsid w:val="00CF7D97"/>
    <w:rsid w:val="00CF7DD0"/>
    <w:rsid w:val="00CF7E3B"/>
    <w:rsid w:val="00CF7F41"/>
    <w:rsid w:val="00D00182"/>
    <w:rsid w:val="00D00190"/>
    <w:rsid w:val="00D0065F"/>
    <w:rsid w:val="00D0066E"/>
    <w:rsid w:val="00D006BE"/>
    <w:rsid w:val="00D00765"/>
    <w:rsid w:val="00D00909"/>
    <w:rsid w:val="00D009A7"/>
    <w:rsid w:val="00D009DC"/>
    <w:rsid w:val="00D00D6A"/>
    <w:rsid w:val="00D00E46"/>
    <w:rsid w:val="00D0124C"/>
    <w:rsid w:val="00D01472"/>
    <w:rsid w:val="00D0157B"/>
    <w:rsid w:val="00D01601"/>
    <w:rsid w:val="00D01661"/>
    <w:rsid w:val="00D01784"/>
    <w:rsid w:val="00D01866"/>
    <w:rsid w:val="00D018F1"/>
    <w:rsid w:val="00D01A0B"/>
    <w:rsid w:val="00D01AB9"/>
    <w:rsid w:val="00D01CA9"/>
    <w:rsid w:val="00D01DE0"/>
    <w:rsid w:val="00D01F5A"/>
    <w:rsid w:val="00D01F88"/>
    <w:rsid w:val="00D0218A"/>
    <w:rsid w:val="00D021D2"/>
    <w:rsid w:val="00D022AF"/>
    <w:rsid w:val="00D02532"/>
    <w:rsid w:val="00D028AE"/>
    <w:rsid w:val="00D029BB"/>
    <w:rsid w:val="00D029DE"/>
    <w:rsid w:val="00D02A27"/>
    <w:rsid w:val="00D02CBC"/>
    <w:rsid w:val="00D0303D"/>
    <w:rsid w:val="00D030E7"/>
    <w:rsid w:val="00D0310B"/>
    <w:rsid w:val="00D032AE"/>
    <w:rsid w:val="00D03311"/>
    <w:rsid w:val="00D033F0"/>
    <w:rsid w:val="00D03599"/>
    <w:rsid w:val="00D03723"/>
    <w:rsid w:val="00D03827"/>
    <w:rsid w:val="00D03CDC"/>
    <w:rsid w:val="00D03D81"/>
    <w:rsid w:val="00D03E48"/>
    <w:rsid w:val="00D03E5B"/>
    <w:rsid w:val="00D03F38"/>
    <w:rsid w:val="00D03FDA"/>
    <w:rsid w:val="00D0401E"/>
    <w:rsid w:val="00D040AF"/>
    <w:rsid w:val="00D04121"/>
    <w:rsid w:val="00D0414E"/>
    <w:rsid w:val="00D04154"/>
    <w:rsid w:val="00D04220"/>
    <w:rsid w:val="00D0426A"/>
    <w:rsid w:val="00D04456"/>
    <w:rsid w:val="00D04565"/>
    <w:rsid w:val="00D04677"/>
    <w:rsid w:val="00D046D9"/>
    <w:rsid w:val="00D0470B"/>
    <w:rsid w:val="00D04748"/>
    <w:rsid w:val="00D049A1"/>
    <w:rsid w:val="00D049C9"/>
    <w:rsid w:val="00D04B74"/>
    <w:rsid w:val="00D04C23"/>
    <w:rsid w:val="00D04F89"/>
    <w:rsid w:val="00D04FD4"/>
    <w:rsid w:val="00D051F5"/>
    <w:rsid w:val="00D052F6"/>
    <w:rsid w:val="00D0533B"/>
    <w:rsid w:val="00D05400"/>
    <w:rsid w:val="00D055AF"/>
    <w:rsid w:val="00D0561F"/>
    <w:rsid w:val="00D059BD"/>
    <w:rsid w:val="00D05AB0"/>
    <w:rsid w:val="00D05AE9"/>
    <w:rsid w:val="00D05D25"/>
    <w:rsid w:val="00D05D52"/>
    <w:rsid w:val="00D05E11"/>
    <w:rsid w:val="00D05FCF"/>
    <w:rsid w:val="00D06070"/>
    <w:rsid w:val="00D062C4"/>
    <w:rsid w:val="00D062ED"/>
    <w:rsid w:val="00D0652B"/>
    <w:rsid w:val="00D0655A"/>
    <w:rsid w:val="00D066F2"/>
    <w:rsid w:val="00D06735"/>
    <w:rsid w:val="00D06776"/>
    <w:rsid w:val="00D067BE"/>
    <w:rsid w:val="00D06A4D"/>
    <w:rsid w:val="00D06A56"/>
    <w:rsid w:val="00D06B44"/>
    <w:rsid w:val="00D06BB4"/>
    <w:rsid w:val="00D06C18"/>
    <w:rsid w:val="00D06D07"/>
    <w:rsid w:val="00D06E42"/>
    <w:rsid w:val="00D06E67"/>
    <w:rsid w:val="00D06ED6"/>
    <w:rsid w:val="00D07161"/>
    <w:rsid w:val="00D07182"/>
    <w:rsid w:val="00D07505"/>
    <w:rsid w:val="00D076E7"/>
    <w:rsid w:val="00D0775D"/>
    <w:rsid w:val="00D0776C"/>
    <w:rsid w:val="00D079A2"/>
    <w:rsid w:val="00D07BAD"/>
    <w:rsid w:val="00D07CB6"/>
    <w:rsid w:val="00D07DA6"/>
    <w:rsid w:val="00D07DD4"/>
    <w:rsid w:val="00D07DFD"/>
    <w:rsid w:val="00D07E57"/>
    <w:rsid w:val="00D07E7C"/>
    <w:rsid w:val="00D07EAE"/>
    <w:rsid w:val="00D07EFC"/>
    <w:rsid w:val="00D07FD5"/>
    <w:rsid w:val="00D07FD6"/>
    <w:rsid w:val="00D10010"/>
    <w:rsid w:val="00D10052"/>
    <w:rsid w:val="00D10108"/>
    <w:rsid w:val="00D1014C"/>
    <w:rsid w:val="00D101DA"/>
    <w:rsid w:val="00D101E8"/>
    <w:rsid w:val="00D10207"/>
    <w:rsid w:val="00D10345"/>
    <w:rsid w:val="00D10386"/>
    <w:rsid w:val="00D103E3"/>
    <w:rsid w:val="00D1047E"/>
    <w:rsid w:val="00D10539"/>
    <w:rsid w:val="00D1063F"/>
    <w:rsid w:val="00D10677"/>
    <w:rsid w:val="00D106D2"/>
    <w:rsid w:val="00D106FD"/>
    <w:rsid w:val="00D1072C"/>
    <w:rsid w:val="00D10919"/>
    <w:rsid w:val="00D10B34"/>
    <w:rsid w:val="00D10B67"/>
    <w:rsid w:val="00D10CB7"/>
    <w:rsid w:val="00D10D1C"/>
    <w:rsid w:val="00D10D52"/>
    <w:rsid w:val="00D10E00"/>
    <w:rsid w:val="00D110ED"/>
    <w:rsid w:val="00D1114E"/>
    <w:rsid w:val="00D111F7"/>
    <w:rsid w:val="00D1128B"/>
    <w:rsid w:val="00D113F8"/>
    <w:rsid w:val="00D11691"/>
    <w:rsid w:val="00D116CB"/>
    <w:rsid w:val="00D1174A"/>
    <w:rsid w:val="00D117A2"/>
    <w:rsid w:val="00D118C0"/>
    <w:rsid w:val="00D1205C"/>
    <w:rsid w:val="00D12215"/>
    <w:rsid w:val="00D122C1"/>
    <w:rsid w:val="00D12304"/>
    <w:rsid w:val="00D1245B"/>
    <w:rsid w:val="00D124EB"/>
    <w:rsid w:val="00D1277A"/>
    <w:rsid w:val="00D12932"/>
    <w:rsid w:val="00D12A91"/>
    <w:rsid w:val="00D12A95"/>
    <w:rsid w:val="00D12AD4"/>
    <w:rsid w:val="00D12B27"/>
    <w:rsid w:val="00D12BF1"/>
    <w:rsid w:val="00D12BFC"/>
    <w:rsid w:val="00D12E7E"/>
    <w:rsid w:val="00D12FFC"/>
    <w:rsid w:val="00D1309A"/>
    <w:rsid w:val="00D1313D"/>
    <w:rsid w:val="00D131CC"/>
    <w:rsid w:val="00D13395"/>
    <w:rsid w:val="00D134D6"/>
    <w:rsid w:val="00D13539"/>
    <w:rsid w:val="00D13645"/>
    <w:rsid w:val="00D138D1"/>
    <w:rsid w:val="00D139A7"/>
    <w:rsid w:val="00D139A8"/>
    <w:rsid w:val="00D139F7"/>
    <w:rsid w:val="00D13AF8"/>
    <w:rsid w:val="00D13B3A"/>
    <w:rsid w:val="00D13B4A"/>
    <w:rsid w:val="00D13D15"/>
    <w:rsid w:val="00D13EE9"/>
    <w:rsid w:val="00D13F19"/>
    <w:rsid w:val="00D14089"/>
    <w:rsid w:val="00D140AE"/>
    <w:rsid w:val="00D1460F"/>
    <w:rsid w:val="00D14635"/>
    <w:rsid w:val="00D14700"/>
    <w:rsid w:val="00D1487B"/>
    <w:rsid w:val="00D14AFF"/>
    <w:rsid w:val="00D14B83"/>
    <w:rsid w:val="00D14BF5"/>
    <w:rsid w:val="00D14CAA"/>
    <w:rsid w:val="00D14CFE"/>
    <w:rsid w:val="00D14E4D"/>
    <w:rsid w:val="00D14ED0"/>
    <w:rsid w:val="00D14F76"/>
    <w:rsid w:val="00D15033"/>
    <w:rsid w:val="00D15061"/>
    <w:rsid w:val="00D150A8"/>
    <w:rsid w:val="00D150EF"/>
    <w:rsid w:val="00D151E8"/>
    <w:rsid w:val="00D152F1"/>
    <w:rsid w:val="00D153E7"/>
    <w:rsid w:val="00D155DB"/>
    <w:rsid w:val="00D1560D"/>
    <w:rsid w:val="00D1562C"/>
    <w:rsid w:val="00D1574E"/>
    <w:rsid w:val="00D1596B"/>
    <w:rsid w:val="00D15A60"/>
    <w:rsid w:val="00D15A7C"/>
    <w:rsid w:val="00D15B21"/>
    <w:rsid w:val="00D15B31"/>
    <w:rsid w:val="00D15C16"/>
    <w:rsid w:val="00D15C63"/>
    <w:rsid w:val="00D15C8D"/>
    <w:rsid w:val="00D15C90"/>
    <w:rsid w:val="00D15D4C"/>
    <w:rsid w:val="00D15FEF"/>
    <w:rsid w:val="00D16025"/>
    <w:rsid w:val="00D16028"/>
    <w:rsid w:val="00D1603C"/>
    <w:rsid w:val="00D160A0"/>
    <w:rsid w:val="00D161B6"/>
    <w:rsid w:val="00D161E4"/>
    <w:rsid w:val="00D16430"/>
    <w:rsid w:val="00D166C1"/>
    <w:rsid w:val="00D166CD"/>
    <w:rsid w:val="00D16734"/>
    <w:rsid w:val="00D167A7"/>
    <w:rsid w:val="00D168E0"/>
    <w:rsid w:val="00D16A70"/>
    <w:rsid w:val="00D17215"/>
    <w:rsid w:val="00D172B9"/>
    <w:rsid w:val="00D1743D"/>
    <w:rsid w:val="00D1747F"/>
    <w:rsid w:val="00D17631"/>
    <w:rsid w:val="00D17794"/>
    <w:rsid w:val="00D177BD"/>
    <w:rsid w:val="00D177F9"/>
    <w:rsid w:val="00D17881"/>
    <w:rsid w:val="00D179A9"/>
    <w:rsid w:val="00D17BD2"/>
    <w:rsid w:val="00D17C48"/>
    <w:rsid w:val="00D17DD3"/>
    <w:rsid w:val="00D17E44"/>
    <w:rsid w:val="00D17E6B"/>
    <w:rsid w:val="00D17E98"/>
    <w:rsid w:val="00D17F94"/>
    <w:rsid w:val="00D17FC8"/>
    <w:rsid w:val="00D200E9"/>
    <w:rsid w:val="00D20199"/>
    <w:rsid w:val="00D201B4"/>
    <w:rsid w:val="00D201D5"/>
    <w:rsid w:val="00D20240"/>
    <w:rsid w:val="00D202C6"/>
    <w:rsid w:val="00D2030F"/>
    <w:rsid w:val="00D20485"/>
    <w:rsid w:val="00D20491"/>
    <w:rsid w:val="00D2053C"/>
    <w:rsid w:val="00D2076F"/>
    <w:rsid w:val="00D20B2A"/>
    <w:rsid w:val="00D20BAC"/>
    <w:rsid w:val="00D20BCB"/>
    <w:rsid w:val="00D20CB0"/>
    <w:rsid w:val="00D20CB2"/>
    <w:rsid w:val="00D20CC8"/>
    <w:rsid w:val="00D20D01"/>
    <w:rsid w:val="00D20FE7"/>
    <w:rsid w:val="00D210BA"/>
    <w:rsid w:val="00D21274"/>
    <w:rsid w:val="00D2127C"/>
    <w:rsid w:val="00D21376"/>
    <w:rsid w:val="00D213CC"/>
    <w:rsid w:val="00D2149C"/>
    <w:rsid w:val="00D2177E"/>
    <w:rsid w:val="00D217E2"/>
    <w:rsid w:val="00D21883"/>
    <w:rsid w:val="00D21905"/>
    <w:rsid w:val="00D21AD6"/>
    <w:rsid w:val="00D21B7B"/>
    <w:rsid w:val="00D21C39"/>
    <w:rsid w:val="00D21D2C"/>
    <w:rsid w:val="00D21E34"/>
    <w:rsid w:val="00D21F04"/>
    <w:rsid w:val="00D21F91"/>
    <w:rsid w:val="00D2208F"/>
    <w:rsid w:val="00D22130"/>
    <w:rsid w:val="00D22151"/>
    <w:rsid w:val="00D22250"/>
    <w:rsid w:val="00D222D8"/>
    <w:rsid w:val="00D22333"/>
    <w:rsid w:val="00D22357"/>
    <w:rsid w:val="00D2236D"/>
    <w:rsid w:val="00D226B4"/>
    <w:rsid w:val="00D22824"/>
    <w:rsid w:val="00D2284B"/>
    <w:rsid w:val="00D22965"/>
    <w:rsid w:val="00D22A26"/>
    <w:rsid w:val="00D22A3B"/>
    <w:rsid w:val="00D22A42"/>
    <w:rsid w:val="00D22D06"/>
    <w:rsid w:val="00D22E33"/>
    <w:rsid w:val="00D22E85"/>
    <w:rsid w:val="00D22F4C"/>
    <w:rsid w:val="00D22FAD"/>
    <w:rsid w:val="00D23006"/>
    <w:rsid w:val="00D2300E"/>
    <w:rsid w:val="00D231AA"/>
    <w:rsid w:val="00D23485"/>
    <w:rsid w:val="00D237B3"/>
    <w:rsid w:val="00D23868"/>
    <w:rsid w:val="00D23902"/>
    <w:rsid w:val="00D23996"/>
    <w:rsid w:val="00D23AD3"/>
    <w:rsid w:val="00D23E2C"/>
    <w:rsid w:val="00D23EAF"/>
    <w:rsid w:val="00D23FAE"/>
    <w:rsid w:val="00D241AB"/>
    <w:rsid w:val="00D243C9"/>
    <w:rsid w:val="00D2466D"/>
    <w:rsid w:val="00D24795"/>
    <w:rsid w:val="00D24805"/>
    <w:rsid w:val="00D24839"/>
    <w:rsid w:val="00D24A33"/>
    <w:rsid w:val="00D24A7D"/>
    <w:rsid w:val="00D24A96"/>
    <w:rsid w:val="00D24C5C"/>
    <w:rsid w:val="00D24E36"/>
    <w:rsid w:val="00D24F62"/>
    <w:rsid w:val="00D24FCC"/>
    <w:rsid w:val="00D250F1"/>
    <w:rsid w:val="00D25152"/>
    <w:rsid w:val="00D253A4"/>
    <w:rsid w:val="00D25489"/>
    <w:rsid w:val="00D254F1"/>
    <w:rsid w:val="00D25546"/>
    <w:rsid w:val="00D25580"/>
    <w:rsid w:val="00D25631"/>
    <w:rsid w:val="00D257F4"/>
    <w:rsid w:val="00D25A9C"/>
    <w:rsid w:val="00D25B46"/>
    <w:rsid w:val="00D25D2D"/>
    <w:rsid w:val="00D25E73"/>
    <w:rsid w:val="00D25EC4"/>
    <w:rsid w:val="00D25EF3"/>
    <w:rsid w:val="00D25F31"/>
    <w:rsid w:val="00D25F48"/>
    <w:rsid w:val="00D25F9E"/>
    <w:rsid w:val="00D25FE5"/>
    <w:rsid w:val="00D261A8"/>
    <w:rsid w:val="00D262B6"/>
    <w:rsid w:val="00D262FF"/>
    <w:rsid w:val="00D263D7"/>
    <w:rsid w:val="00D264A1"/>
    <w:rsid w:val="00D2652B"/>
    <w:rsid w:val="00D2653F"/>
    <w:rsid w:val="00D26599"/>
    <w:rsid w:val="00D2662C"/>
    <w:rsid w:val="00D2665E"/>
    <w:rsid w:val="00D266AF"/>
    <w:rsid w:val="00D267A2"/>
    <w:rsid w:val="00D267DD"/>
    <w:rsid w:val="00D26821"/>
    <w:rsid w:val="00D26838"/>
    <w:rsid w:val="00D2692D"/>
    <w:rsid w:val="00D26995"/>
    <w:rsid w:val="00D26C6F"/>
    <w:rsid w:val="00D26CB4"/>
    <w:rsid w:val="00D26D14"/>
    <w:rsid w:val="00D271F3"/>
    <w:rsid w:val="00D276B2"/>
    <w:rsid w:val="00D27739"/>
    <w:rsid w:val="00D277A8"/>
    <w:rsid w:val="00D277B2"/>
    <w:rsid w:val="00D277C3"/>
    <w:rsid w:val="00D277D9"/>
    <w:rsid w:val="00D277FB"/>
    <w:rsid w:val="00D2788A"/>
    <w:rsid w:val="00D278B8"/>
    <w:rsid w:val="00D278FA"/>
    <w:rsid w:val="00D27966"/>
    <w:rsid w:val="00D27B7C"/>
    <w:rsid w:val="00D27EC1"/>
    <w:rsid w:val="00D27F62"/>
    <w:rsid w:val="00D27F6E"/>
    <w:rsid w:val="00D27FE1"/>
    <w:rsid w:val="00D300DA"/>
    <w:rsid w:val="00D30160"/>
    <w:rsid w:val="00D30386"/>
    <w:rsid w:val="00D303C2"/>
    <w:rsid w:val="00D3046D"/>
    <w:rsid w:val="00D3061F"/>
    <w:rsid w:val="00D3068F"/>
    <w:rsid w:val="00D3070C"/>
    <w:rsid w:val="00D307AF"/>
    <w:rsid w:val="00D307FC"/>
    <w:rsid w:val="00D3088F"/>
    <w:rsid w:val="00D308D6"/>
    <w:rsid w:val="00D30999"/>
    <w:rsid w:val="00D30A3C"/>
    <w:rsid w:val="00D30A81"/>
    <w:rsid w:val="00D30CA8"/>
    <w:rsid w:val="00D30D45"/>
    <w:rsid w:val="00D30D9E"/>
    <w:rsid w:val="00D30EB3"/>
    <w:rsid w:val="00D30FD8"/>
    <w:rsid w:val="00D310A0"/>
    <w:rsid w:val="00D31244"/>
    <w:rsid w:val="00D31266"/>
    <w:rsid w:val="00D31270"/>
    <w:rsid w:val="00D314DD"/>
    <w:rsid w:val="00D3154B"/>
    <w:rsid w:val="00D31661"/>
    <w:rsid w:val="00D317A4"/>
    <w:rsid w:val="00D318C9"/>
    <w:rsid w:val="00D31A66"/>
    <w:rsid w:val="00D31C78"/>
    <w:rsid w:val="00D31DE6"/>
    <w:rsid w:val="00D31E2D"/>
    <w:rsid w:val="00D32000"/>
    <w:rsid w:val="00D3206E"/>
    <w:rsid w:val="00D32119"/>
    <w:rsid w:val="00D32137"/>
    <w:rsid w:val="00D321BE"/>
    <w:rsid w:val="00D32296"/>
    <w:rsid w:val="00D323BD"/>
    <w:rsid w:val="00D3244C"/>
    <w:rsid w:val="00D32460"/>
    <w:rsid w:val="00D324CB"/>
    <w:rsid w:val="00D3255B"/>
    <w:rsid w:val="00D32586"/>
    <w:rsid w:val="00D32683"/>
    <w:rsid w:val="00D326FA"/>
    <w:rsid w:val="00D326FF"/>
    <w:rsid w:val="00D327E1"/>
    <w:rsid w:val="00D328A0"/>
    <w:rsid w:val="00D329B3"/>
    <w:rsid w:val="00D32B80"/>
    <w:rsid w:val="00D32DD8"/>
    <w:rsid w:val="00D32E0C"/>
    <w:rsid w:val="00D32F11"/>
    <w:rsid w:val="00D331D9"/>
    <w:rsid w:val="00D331F5"/>
    <w:rsid w:val="00D3351E"/>
    <w:rsid w:val="00D335FF"/>
    <w:rsid w:val="00D3363A"/>
    <w:rsid w:val="00D33777"/>
    <w:rsid w:val="00D33AA2"/>
    <w:rsid w:val="00D33B23"/>
    <w:rsid w:val="00D33BF9"/>
    <w:rsid w:val="00D33F93"/>
    <w:rsid w:val="00D3432B"/>
    <w:rsid w:val="00D3436B"/>
    <w:rsid w:val="00D34502"/>
    <w:rsid w:val="00D34895"/>
    <w:rsid w:val="00D34B04"/>
    <w:rsid w:val="00D34B10"/>
    <w:rsid w:val="00D350C2"/>
    <w:rsid w:val="00D3513E"/>
    <w:rsid w:val="00D35183"/>
    <w:rsid w:val="00D351DC"/>
    <w:rsid w:val="00D35243"/>
    <w:rsid w:val="00D3526B"/>
    <w:rsid w:val="00D3543E"/>
    <w:rsid w:val="00D3548D"/>
    <w:rsid w:val="00D35537"/>
    <w:rsid w:val="00D3576D"/>
    <w:rsid w:val="00D3585E"/>
    <w:rsid w:val="00D359CC"/>
    <w:rsid w:val="00D359EB"/>
    <w:rsid w:val="00D35A0A"/>
    <w:rsid w:val="00D35AB4"/>
    <w:rsid w:val="00D35CAC"/>
    <w:rsid w:val="00D35D25"/>
    <w:rsid w:val="00D35D6A"/>
    <w:rsid w:val="00D35DD9"/>
    <w:rsid w:val="00D36141"/>
    <w:rsid w:val="00D3645A"/>
    <w:rsid w:val="00D36664"/>
    <w:rsid w:val="00D368EA"/>
    <w:rsid w:val="00D36B58"/>
    <w:rsid w:val="00D36CDC"/>
    <w:rsid w:val="00D36D91"/>
    <w:rsid w:val="00D36DBD"/>
    <w:rsid w:val="00D36DFF"/>
    <w:rsid w:val="00D36E1A"/>
    <w:rsid w:val="00D36F53"/>
    <w:rsid w:val="00D371E5"/>
    <w:rsid w:val="00D3727B"/>
    <w:rsid w:val="00D37372"/>
    <w:rsid w:val="00D3739C"/>
    <w:rsid w:val="00D37626"/>
    <w:rsid w:val="00D37683"/>
    <w:rsid w:val="00D377A0"/>
    <w:rsid w:val="00D377C5"/>
    <w:rsid w:val="00D378A3"/>
    <w:rsid w:val="00D378A8"/>
    <w:rsid w:val="00D3790C"/>
    <w:rsid w:val="00D37971"/>
    <w:rsid w:val="00D379C7"/>
    <w:rsid w:val="00D37AD8"/>
    <w:rsid w:val="00D37B39"/>
    <w:rsid w:val="00D37C89"/>
    <w:rsid w:val="00D37E2B"/>
    <w:rsid w:val="00D37F60"/>
    <w:rsid w:val="00D400B0"/>
    <w:rsid w:val="00D400F5"/>
    <w:rsid w:val="00D4011E"/>
    <w:rsid w:val="00D40175"/>
    <w:rsid w:val="00D40247"/>
    <w:rsid w:val="00D402B1"/>
    <w:rsid w:val="00D402CE"/>
    <w:rsid w:val="00D4036C"/>
    <w:rsid w:val="00D404C7"/>
    <w:rsid w:val="00D4054F"/>
    <w:rsid w:val="00D4059F"/>
    <w:rsid w:val="00D40646"/>
    <w:rsid w:val="00D406A8"/>
    <w:rsid w:val="00D40762"/>
    <w:rsid w:val="00D407F8"/>
    <w:rsid w:val="00D40A10"/>
    <w:rsid w:val="00D40B29"/>
    <w:rsid w:val="00D40B96"/>
    <w:rsid w:val="00D40BFD"/>
    <w:rsid w:val="00D40ED1"/>
    <w:rsid w:val="00D40F85"/>
    <w:rsid w:val="00D411CB"/>
    <w:rsid w:val="00D41429"/>
    <w:rsid w:val="00D41450"/>
    <w:rsid w:val="00D4152E"/>
    <w:rsid w:val="00D415B0"/>
    <w:rsid w:val="00D4171B"/>
    <w:rsid w:val="00D41AB7"/>
    <w:rsid w:val="00D41C3B"/>
    <w:rsid w:val="00D41C58"/>
    <w:rsid w:val="00D41D4C"/>
    <w:rsid w:val="00D41E08"/>
    <w:rsid w:val="00D4206E"/>
    <w:rsid w:val="00D4245E"/>
    <w:rsid w:val="00D42527"/>
    <w:rsid w:val="00D42669"/>
    <w:rsid w:val="00D42891"/>
    <w:rsid w:val="00D42971"/>
    <w:rsid w:val="00D42A1B"/>
    <w:rsid w:val="00D42B2E"/>
    <w:rsid w:val="00D42B93"/>
    <w:rsid w:val="00D42C9A"/>
    <w:rsid w:val="00D42CDE"/>
    <w:rsid w:val="00D42F13"/>
    <w:rsid w:val="00D430DE"/>
    <w:rsid w:val="00D43395"/>
    <w:rsid w:val="00D4339A"/>
    <w:rsid w:val="00D433BA"/>
    <w:rsid w:val="00D434C4"/>
    <w:rsid w:val="00D43649"/>
    <w:rsid w:val="00D43ADE"/>
    <w:rsid w:val="00D43BD3"/>
    <w:rsid w:val="00D43C0E"/>
    <w:rsid w:val="00D43CE5"/>
    <w:rsid w:val="00D43D5B"/>
    <w:rsid w:val="00D43D7D"/>
    <w:rsid w:val="00D43DC7"/>
    <w:rsid w:val="00D43F6F"/>
    <w:rsid w:val="00D43F8C"/>
    <w:rsid w:val="00D43FD4"/>
    <w:rsid w:val="00D44362"/>
    <w:rsid w:val="00D44434"/>
    <w:rsid w:val="00D444BD"/>
    <w:rsid w:val="00D4450B"/>
    <w:rsid w:val="00D44563"/>
    <w:rsid w:val="00D446E0"/>
    <w:rsid w:val="00D4492D"/>
    <w:rsid w:val="00D449CA"/>
    <w:rsid w:val="00D44B62"/>
    <w:rsid w:val="00D44C2A"/>
    <w:rsid w:val="00D44DB3"/>
    <w:rsid w:val="00D44F5B"/>
    <w:rsid w:val="00D44F73"/>
    <w:rsid w:val="00D44FE6"/>
    <w:rsid w:val="00D44FE7"/>
    <w:rsid w:val="00D45330"/>
    <w:rsid w:val="00D454BF"/>
    <w:rsid w:val="00D454EF"/>
    <w:rsid w:val="00D456A5"/>
    <w:rsid w:val="00D457DE"/>
    <w:rsid w:val="00D457F0"/>
    <w:rsid w:val="00D4581C"/>
    <w:rsid w:val="00D459B6"/>
    <w:rsid w:val="00D45A7C"/>
    <w:rsid w:val="00D45A90"/>
    <w:rsid w:val="00D45C76"/>
    <w:rsid w:val="00D45C99"/>
    <w:rsid w:val="00D45E0A"/>
    <w:rsid w:val="00D45EEE"/>
    <w:rsid w:val="00D460BD"/>
    <w:rsid w:val="00D460E9"/>
    <w:rsid w:val="00D461CC"/>
    <w:rsid w:val="00D462A3"/>
    <w:rsid w:val="00D465A7"/>
    <w:rsid w:val="00D46623"/>
    <w:rsid w:val="00D4665C"/>
    <w:rsid w:val="00D467DE"/>
    <w:rsid w:val="00D4681D"/>
    <w:rsid w:val="00D469AC"/>
    <w:rsid w:val="00D46B4C"/>
    <w:rsid w:val="00D46B82"/>
    <w:rsid w:val="00D46D26"/>
    <w:rsid w:val="00D46D45"/>
    <w:rsid w:val="00D46F85"/>
    <w:rsid w:val="00D470CA"/>
    <w:rsid w:val="00D470F4"/>
    <w:rsid w:val="00D47423"/>
    <w:rsid w:val="00D47477"/>
    <w:rsid w:val="00D47573"/>
    <w:rsid w:val="00D477B0"/>
    <w:rsid w:val="00D4787A"/>
    <w:rsid w:val="00D47A2A"/>
    <w:rsid w:val="00D47A3E"/>
    <w:rsid w:val="00D47E13"/>
    <w:rsid w:val="00D47E51"/>
    <w:rsid w:val="00D47ED7"/>
    <w:rsid w:val="00D47EE2"/>
    <w:rsid w:val="00D47EF2"/>
    <w:rsid w:val="00D50112"/>
    <w:rsid w:val="00D50221"/>
    <w:rsid w:val="00D503BD"/>
    <w:rsid w:val="00D50428"/>
    <w:rsid w:val="00D50560"/>
    <w:rsid w:val="00D505D8"/>
    <w:rsid w:val="00D50633"/>
    <w:rsid w:val="00D50893"/>
    <w:rsid w:val="00D50899"/>
    <w:rsid w:val="00D50A45"/>
    <w:rsid w:val="00D50B88"/>
    <w:rsid w:val="00D50BE3"/>
    <w:rsid w:val="00D50CDE"/>
    <w:rsid w:val="00D50EC1"/>
    <w:rsid w:val="00D50ED2"/>
    <w:rsid w:val="00D50F96"/>
    <w:rsid w:val="00D50FB6"/>
    <w:rsid w:val="00D51192"/>
    <w:rsid w:val="00D51314"/>
    <w:rsid w:val="00D5133B"/>
    <w:rsid w:val="00D51359"/>
    <w:rsid w:val="00D51458"/>
    <w:rsid w:val="00D514A7"/>
    <w:rsid w:val="00D516E2"/>
    <w:rsid w:val="00D517FC"/>
    <w:rsid w:val="00D5186F"/>
    <w:rsid w:val="00D518E4"/>
    <w:rsid w:val="00D51A38"/>
    <w:rsid w:val="00D51CFC"/>
    <w:rsid w:val="00D51D18"/>
    <w:rsid w:val="00D51D21"/>
    <w:rsid w:val="00D51EA0"/>
    <w:rsid w:val="00D51EC7"/>
    <w:rsid w:val="00D51EFB"/>
    <w:rsid w:val="00D5202E"/>
    <w:rsid w:val="00D52094"/>
    <w:rsid w:val="00D523B8"/>
    <w:rsid w:val="00D52706"/>
    <w:rsid w:val="00D52729"/>
    <w:rsid w:val="00D527D8"/>
    <w:rsid w:val="00D528C4"/>
    <w:rsid w:val="00D52943"/>
    <w:rsid w:val="00D529BC"/>
    <w:rsid w:val="00D529C6"/>
    <w:rsid w:val="00D52A5E"/>
    <w:rsid w:val="00D52B9D"/>
    <w:rsid w:val="00D52D5D"/>
    <w:rsid w:val="00D52F73"/>
    <w:rsid w:val="00D52F78"/>
    <w:rsid w:val="00D52FF9"/>
    <w:rsid w:val="00D5323A"/>
    <w:rsid w:val="00D53302"/>
    <w:rsid w:val="00D5353C"/>
    <w:rsid w:val="00D535F1"/>
    <w:rsid w:val="00D53659"/>
    <w:rsid w:val="00D536FB"/>
    <w:rsid w:val="00D537B6"/>
    <w:rsid w:val="00D53930"/>
    <w:rsid w:val="00D5397B"/>
    <w:rsid w:val="00D53AC8"/>
    <w:rsid w:val="00D53BB2"/>
    <w:rsid w:val="00D53D45"/>
    <w:rsid w:val="00D53EE3"/>
    <w:rsid w:val="00D53F40"/>
    <w:rsid w:val="00D53FB6"/>
    <w:rsid w:val="00D54285"/>
    <w:rsid w:val="00D542B9"/>
    <w:rsid w:val="00D54332"/>
    <w:rsid w:val="00D54345"/>
    <w:rsid w:val="00D543F4"/>
    <w:rsid w:val="00D5484A"/>
    <w:rsid w:val="00D54911"/>
    <w:rsid w:val="00D549F5"/>
    <w:rsid w:val="00D54A9E"/>
    <w:rsid w:val="00D54AFA"/>
    <w:rsid w:val="00D54B0B"/>
    <w:rsid w:val="00D54B54"/>
    <w:rsid w:val="00D54C99"/>
    <w:rsid w:val="00D54D46"/>
    <w:rsid w:val="00D54DBA"/>
    <w:rsid w:val="00D54E2F"/>
    <w:rsid w:val="00D54E86"/>
    <w:rsid w:val="00D5506C"/>
    <w:rsid w:val="00D550FB"/>
    <w:rsid w:val="00D5514D"/>
    <w:rsid w:val="00D55225"/>
    <w:rsid w:val="00D552CB"/>
    <w:rsid w:val="00D5542D"/>
    <w:rsid w:val="00D554B4"/>
    <w:rsid w:val="00D55537"/>
    <w:rsid w:val="00D5557E"/>
    <w:rsid w:val="00D555AF"/>
    <w:rsid w:val="00D555F2"/>
    <w:rsid w:val="00D556D3"/>
    <w:rsid w:val="00D557BA"/>
    <w:rsid w:val="00D55902"/>
    <w:rsid w:val="00D5591E"/>
    <w:rsid w:val="00D55A52"/>
    <w:rsid w:val="00D55A7C"/>
    <w:rsid w:val="00D55ADC"/>
    <w:rsid w:val="00D55DBA"/>
    <w:rsid w:val="00D55E52"/>
    <w:rsid w:val="00D55F0A"/>
    <w:rsid w:val="00D55FA2"/>
    <w:rsid w:val="00D56148"/>
    <w:rsid w:val="00D56224"/>
    <w:rsid w:val="00D5625A"/>
    <w:rsid w:val="00D5626F"/>
    <w:rsid w:val="00D56372"/>
    <w:rsid w:val="00D563A6"/>
    <w:rsid w:val="00D563BA"/>
    <w:rsid w:val="00D56400"/>
    <w:rsid w:val="00D565A9"/>
    <w:rsid w:val="00D565FB"/>
    <w:rsid w:val="00D567B8"/>
    <w:rsid w:val="00D567D7"/>
    <w:rsid w:val="00D56BB9"/>
    <w:rsid w:val="00D56BD6"/>
    <w:rsid w:val="00D56BDF"/>
    <w:rsid w:val="00D56CF4"/>
    <w:rsid w:val="00D56CF6"/>
    <w:rsid w:val="00D56FF4"/>
    <w:rsid w:val="00D5701B"/>
    <w:rsid w:val="00D5717A"/>
    <w:rsid w:val="00D57344"/>
    <w:rsid w:val="00D5741F"/>
    <w:rsid w:val="00D57572"/>
    <w:rsid w:val="00D57605"/>
    <w:rsid w:val="00D576E9"/>
    <w:rsid w:val="00D578A9"/>
    <w:rsid w:val="00D5794C"/>
    <w:rsid w:val="00D57A2E"/>
    <w:rsid w:val="00D57A50"/>
    <w:rsid w:val="00D57BEB"/>
    <w:rsid w:val="00D57CF8"/>
    <w:rsid w:val="00D57CFA"/>
    <w:rsid w:val="00D57E10"/>
    <w:rsid w:val="00D57E40"/>
    <w:rsid w:val="00D57F22"/>
    <w:rsid w:val="00D57F5B"/>
    <w:rsid w:val="00D57F93"/>
    <w:rsid w:val="00D57FE7"/>
    <w:rsid w:val="00D60216"/>
    <w:rsid w:val="00D60337"/>
    <w:rsid w:val="00D604AA"/>
    <w:rsid w:val="00D6055C"/>
    <w:rsid w:val="00D60577"/>
    <w:rsid w:val="00D60651"/>
    <w:rsid w:val="00D60786"/>
    <w:rsid w:val="00D607DF"/>
    <w:rsid w:val="00D60816"/>
    <w:rsid w:val="00D60876"/>
    <w:rsid w:val="00D608F4"/>
    <w:rsid w:val="00D609F2"/>
    <w:rsid w:val="00D60C2C"/>
    <w:rsid w:val="00D60F44"/>
    <w:rsid w:val="00D6113D"/>
    <w:rsid w:val="00D61147"/>
    <w:rsid w:val="00D611BA"/>
    <w:rsid w:val="00D6124E"/>
    <w:rsid w:val="00D612D2"/>
    <w:rsid w:val="00D61510"/>
    <w:rsid w:val="00D6179D"/>
    <w:rsid w:val="00D61815"/>
    <w:rsid w:val="00D61847"/>
    <w:rsid w:val="00D618BC"/>
    <w:rsid w:val="00D61A9F"/>
    <w:rsid w:val="00D61AA0"/>
    <w:rsid w:val="00D61BD5"/>
    <w:rsid w:val="00D61C4D"/>
    <w:rsid w:val="00D61CDC"/>
    <w:rsid w:val="00D61D35"/>
    <w:rsid w:val="00D61D8B"/>
    <w:rsid w:val="00D61DA7"/>
    <w:rsid w:val="00D61DD0"/>
    <w:rsid w:val="00D61F1A"/>
    <w:rsid w:val="00D61F73"/>
    <w:rsid w:val="00D61FE0"/>
    <w:rsid w:val="00D6210D"/>
    <w:rsid w:val="00D62162"/>
    <w:rsid w:val="00D6223C"/>
    <w:rsid w:val="00D6225F"/>
    <w:rsid w:val="00D62272"/>
    <w:rsid w:val="00D622DA"/>
    <w:rsid w:val="00D62631"/>
    <w:rsid w:val="00D6270B"/>
    <w:rsid w:val="00D6271F"/>
    <w:rsid w:val="00D6273C"/>
    <w:rsid w:val="00D6275D"/>
    <w:rsid w:val="00D6279D"/>
    <w:rsid w:val="00D6280B"/>
    <w:rsid w:val="00D6291F"/>
    <w:rsid w:val="00D62B13"/>
    <w:rsid w:val="00D62C83"/>
    <w:rsid w:val="00D62D04"/>
    <w:rsid w:val="00D62E8B"/>
    <w:rsid w:val="00D62EF3"/>
    <w:rsid w:val="00D62F31"/>
    <w:rsid w:val="00D63055"/>
    <w:rsid w:val="00D633C0"/>
    <w:rsid w:val="00D6342B"/>
    <w:rsid w:val="00D6348E"/>
    <w:rsid w:val="00D635DF"/>
    <w:rsid w:val="00D63617"/>
    <w:rsid w:val="00D6369E"/>
    <w:rsid w:val="00D637BA"/>
    <w:rsid w:val="00D63874"/>
    <w:rsid w:val="00D63A08"/>
    <w:rsid w:val="00D63A12"/>
    <w:rsid w:val="00D63A73"/>
    <w:rsid w:val="00D63C1D"/>
    <w:rsid w:val="00D63C6A"/>
    <w:rsid w:val="00D63D4C"/>
    <w:rsid w:val="00D63E15"/>
    <w:rsid w:val="00D63E1F"/>
    <w:rsid w:val="00D63E63"/>
    <w:rsid w:val="00D6418A"/>
    <w:rsid w:val="00D64269"/>
    <w:rsid w:val="00D6428A"/>
    <w:rsid w:val="00D64300"/>
    <w:rsid w:val="00D64372"/>
    <w:rsid w:val="00D6455F"/>
    <w:rsid w:val="00D645C7"/>
    <w:rsid w:val="00D646AB"/>
    <w:rsid w:val="00D6473D"/>
    <w:rsid w:val="00D64A16"/>
    <w:rsid w:val="00D64DAF"/>
    <w:rsid w:val="00D64DF6"/>
    <w:rsid w:val="00D64E2A"/>
    <w:rsid w:val="00D64F2E"/>
    <w:rsid w:val="00D64F32"/>
    <w:rsid w:val="00D65028"/>
    <w:rsid w:val="00D6503A"/>
    <w:rsid w:val="00D6509F"/>
    <w:rsid w:val="00D65172"/>
    <w:rsid w:val="00D653F7"/>
    <w:rsid w:val="00D6545D"/>
    <w:rsid w:val="00D6552E"/>
    <w:rsid w:val="00D655DD"/>
    <w:rsid w:val="00D656EA"/>
    <w:rsid w:val="00D65978"/>
    <w:rsid w:val="00D659A2"/>
    <w:rsid w:val="00D65A37"/>
    <w:rsid w:val="00D65CE4"/>
    <w:rsid w:val="00D65D31"/>
    <w:rsid w:val="00D65DF4"/>
    <w:rsid w:val="00D65E25"/>
    <w:rsid w:val="00D65EF0"/>
    <w:rsid w:val="00D6604B"/>
    <w:rsid w:val="00D66158"/>
    <w:rsid w:val="00D661C9"/>
    <w:rsid w:val="00D66335"/>
    <w:rsid w:val="00D663A6"/>
    <w:rsid w:val="00D66486"/>
    <w:rsid w:val="00D669BD"/>
    <w:rsid w:val="00D66A72"/>
    <w:rsid w:val="00D66D78"/>
    <w:rsid w:val="00D66F19"/>
    <w:rsid w:val="00D66F6D"/>
    <w:rsid w:val="00D66FB2"/>
    <w:rsid w:val="00D6720C"/>
    <w:rsid w:val="00D67278"/>
    <w:rsid w:val="00D672EF"/>
    <w:rsid w:val="00D67302"/>
    <w:rsid w:val="00D67472"/>
    <w:rsid w:val="00D6748D"/>
    <w:rsid w:val="00D675CB"/>
    <w:rsid w:val="00D6763F"/>
    <w:rsid w:val="00D67771"/>
    <w:rsid w:val="00D6791F"/>
    <w:rsid w:val="00D67AA8"/>
    <w:rsid w:val="00D67AB7"/>
    <w:rsid w:val="00D67B60"/>
    <w:rsid w:val="00D67E25"/>
    <w:rsid w:val="00D67EC6"/>
    <w:rsid w:val="00D67F4E"/>
    <w:rsid w:val="00D67FC6"/>
    <w:rsid w:val="00D70023"/>
    <w:rsid w:val="00D70167"/>
    <w:rsid w:val="00D70220"/>
    <w:rsid w:val="00D702FE"/>
    <w:rsid w:val="00D70542"/>
    <w:rsid w:val="00D70600"/>
    <w:rsid w:val="00D70851"/>
    <w:rsid w:val="00D70945"/>
    <w:rsid w:val="00D70A57"/>
    <w:rsid w:val="00D70CE7"/>
    <w:rsid w:val="00D70DB6"/>
    <w:rsid w:val="00D70F44"/>
    <w:rsid w:val="00D70F85"/>
    <w:rsid w:val="00D70FB4"/>
    <w:rsid w:val="00D710F4"/>
    <w:rsid w:val="00D7118A"/>
    <w:rsid w:val="00D711D9"/>
    <w:rsid w:val="00D71404"/>
    <w:rsid w:val="00D714B4"/>
    <w:rsid w:val="00D71562"/>
    <w:rsid w:val="00D71712"/>
    <w:rsid w:val="00D71979"/>
    <w:rsid w:val="00D71A33"/>
    <w:rsid w:val="00D71C7A"/>
    <w:rsid w:val="00D71CD3"/>
    <w:rsid w:val="00D71E67"/>
    <w:rsid w:val="00D72078"/>
    <w:rsid w:val="00D720C1"/>
    <w:rsid w:val="00D72175"/>
    <w:rsid w:val="00D72182"/>
    <w:rsid w:val="00D7218C"/>
    <w:rsid w:val="00D721C5"/>
    <w:rsid w:val="00D721F4"/>
    <w:rsid w:val="00D72389"/>
    <w:rsid w:val="00D72571"/>
    <w:rsid w:val="00D725F9"/>
    <w:rsid w:val="00D72734"/>
    <w:rsid w:val="00D72820"/>
    <w:rsid w:val="00D7283D"/>
    <w:rsid w:val="00D72866"/>
    <w:rsid w:val="00D72944"/>
    <w:rsid w:val="00D72AFD"/>
    <w:rsid w:val="00D72B65"/>
    <w:rsid w:val="00D72D12"/>
    <w:rsid w:val="00D72DD8"/>
    <w:rsid w:val="00D72DE4"/>
    <w:rsid w:val="00D72FC1"/>
    <w:rsid w:val="00D730C2"/>
    <w:rsid w:val="00D73258"/>
    <w:rsid w:val="00D732C5"/>
    <w:rsid w:val="00D7335A"/>
    <w:rsid w:val="00D73502"/>
    <w:rsid w:val="00D73753"/>
    <w:rsid w:val="00D737DC"/>
    <w:rsid w:val="00D738B4"/>
    <w:rsid w:val="00D73949"/>
    <w:rsid w:val="00D73C0A"/>
    <w:rsid w:val="00D73F03"/>
    <w:rsid w:val="00D73F14"/>
    <w:rsid w:val="00D74051"/>
    <w:rsid w:val="00D741B5"/>
    <w:rsid w:val="00D742A8"/>
    <w:rsid w:val="00D742EA"/>
    <w:rsid w:val="00D7431E"/>
    <w:rsid w:val="00D74333"/>
    <w:rsid w:val="00D74401"/>
    <w:rsid w:val="00D7457A"/>
    <w:rsid w:val="00D7461C"/>
    <w:rsid w:val="00D74854"/>
    <w:rsid w:val="00D749F6"/>
    <w:rsid w:val="00D74BD6"/>
    <w:rsid w:val="00D74CA5"/>
    <w:rsid w:val="00D74D5F"/>
    <w:rsid w:val="00D74DBD"/>
    <w:rsid w:val="00D74EC0"/>
    <w:rsid w:val="00D74F78"/>
    <w:rsid w:val="00D75111"/>
    <w:rsid w:val="00D7514B"/>
    <w:rsid w:val="00D75293"/>
    <w:rsid w:val="00D75419"/>
    <w:rsid w:val="00D7574C"/>
    <w:rsid w:val="00D758C5"/>
    <w:rsid w:val="00D758D6"/>
    <w:rsid w:val="00D75921"/>
    <w:rsid w:val="00D7597B"/>
    <w:rsid w:val="00D75B1A"/>
    <w:rsid w:val="00D75B68"/>
    <w:rsid w:val="00D75C25"/>
    <w:rsid w:val="00D7617B"/>
    <w:rsid w:val="00D762C1"/>
    <w:rsid w:val="00D7636E"/>
    <w:rsid w:val="00D76372"/>
    <w:rsid w:val="00D76566"/>
    <w:rsid w:val="00D765B3"/>
    <w:rsid w:val="00D76667"/>
    <w:rsid w:val="00D7668B"/>
    <w:rsid w:val="00D766E4"/>
    <w:rsid w:val="00D7679D"/>
    <w:rsid w:val="00D768C1"/>
    <w:rsid w:val="00D76938"/>
    <w:rsid w:val="00D76AA4"/>
    <w:rsid w:val="00D76B3A"/>
    <w:rsid w:val="00D76E73"/>
    <w:rsid w:val="00D76E84"/>
    <w:rsid w:val="00D76ED2"/>
    <w:rsid w:val="00D77146"/>
    <w:rsid w:val="00D771BA"/>
    <w:rsid w:val="00D771E5"/>
    <w:rsid w:val="00D772E3"/>
    <w:rsid w:val="00D772EB"/>
    <w:rsid w:val="00D77379"/>
    <w:rsid w:val="00D7741C"/>
    <w:rsid w:val="00D774C5"/>
    <w:rsid w:val="00D77785"/>
    <w:rsid w:val="00D777E9"/>
    <w:rsid w:val="00D777F0"/>
    <w:rsid w:val="00D778D6"/>
    <w:rsid w:val="00D77AB9"/>
    <w:rsid w:val="00D77C7D"/>
    <w:rsid w:val="00D77CC0"/>
    <w:rsid w:val="00D77DC8"/>
    <w:rsid w:val="00D77DF1"/>
    <w:rsid w:val="00D77F00"/>
    <w:rsid w:val="00D77F3F"/>
    <w:rsid w:val="00D77FED"/>
    <w:rsid w:val="00D80015"/>
    <w:rsid w:val="00D80188"/>
    <w:rsid w:val="00D80366"/>
    <w:rsid w:val="00D803BC"/>
    <w:rsid w:val="00D805E9"/>
    <w:rsid w:val="00D80637"/>
    <w:rsid w:val="00D80849"/>
    <w:rsid w:val="00D809C1"/>
    <w:rsid w:val="00D80B14"/>
    <w:rsid w:val="00D80B61"/>
    <w:rsid w:val="00D80C0A"/>
    <w:rsid w:val="00D80E2F"/>
    <w:rsid w:val="00D80FB4"/>
    <w:rsid w:val="00D80FDD"/>
    <w:rsid w:val="00D81010"/>
    <w:rsid w:val="00D813CD"/>
    <w:rsid w:val="00D81551"/>
    <w:rsid w:val="00D8159A"/>
    <w:rsid w:val="00D8165A"/>
    <w:rsid w:val="00D817C2"/>
    <w:rsid w:val="00D818D4"/>
    <w:rsid w:val="00D819CB"/>
    <w:rsid w:val="00D81AB1"/>
    <w:rsid w:val="00D81B3D"/>
    <w:rsid w:val="00D8210B"/>
    <w:rsid w:val="00D822B0"/>
    <w:rsid w:val="00D82670"/>
    <w:rsid w:val="00D826BB"/>
    <w:rsid w:val="00D82903"/>
    <w:rsid w:val="00D82AD3"/>
    <w:rsid w:val="00D82C20"/>
    <w:rsid w:val="00D82C8B"/>
    <w:rsid w:val="00D82DC9"/>
    <w:rsid w:val="00D82E5C"/>
    <w:rsid w:val="00D8300B"/>
    <w:rsid w:val="00D83042"/>
    <w:rsid w:val="00D8349B"/>
    <w:rsid w:val="00D83531"/>
    <w:rsid w:val="00D83569"/>
    <w:rsid w:val="00D835FB"/>
    <w:rsid w:val="00D8360C"/>
    <w:rsid w:val="00D83644"/>
    <w:rsid w:val="00D83913"/>
    <w:rsid w:val="00D83A44"/>
    <w:rsid w:val="00D83BC1"/>
    <w:rsid w:val="00D83C2C"/>
    <w:rsid w:val="00D83D04"/>
    <w:rsid w:val="00D83D4E"/>
    <w:rsid w:val="00D83FBB"/>
    <w:rsid w:val="00D8403F"/>
    <w:rsid w:val="00D84372"/>
    <w:rsid w:val="00D8445A"/>
    <w:rsid w:val="00D845B6"/>
    <w:rsid w:val="00D84856"/>
    <w:rsid w:val="00D8496F"/>
    <w:rsid w:val="00D8498E"/>
    <w:rsid w:val="00D84A76"/>
    <w:rsid w:val="00D84BC5"/>
    <w:rsid w:val="00D84E9B"/>
    <w:rsid w:val="00D85014"/>
    <w:rsid w:val="00D85188"/>
    <w:rsid w:val="00D851A7"/>
    <w:rsid w:val="00D8530C"/>
    <w:rsid w:val="00D853F1"/>
    <w:rsid w:val="00D85419"/>
    <w:rsid w:val="00D854F1"/>
    <w:rsid w:val="00D8552E"/>
    <w:rsid w:val="00D856E0"/>
    <w:rsid w:val="00D85870"/>
    <w:rsid w:val="00D858C9"/>
    <w:rsid w:val="00D85965"/>
    <w:rsid w:val="00D859A6"/>
    <w:rsid w:val="00D85AB0"/>
    <w:rsid w:val="00D85B22"/>
    <w:rsid w:val="00D85B26"/>
    <w:rsid w:val="00D85D1E"/>
    <w:rsid w:val="00D85E30"/>
    <w:rsid w:val="00D85E41"/>
    <w:rsid w:val="00D85F22"/>
    <w:rsid w:val="00D861B5"/>
    <w:rsid w:val="00D8620C"/>
    <w:rsid w:val="00D862B1"/>
    <w:rsid w:val="00D862FE"/>
    <w:rsid w:val="00D86362"/>
    <w:rsid w:val="00D86469"/>
    <w:rsid w:val="00D864D3"/>
    <w:rsid w:val="00D86743"/>
    <w:rsid w:val="00D867C1"/>
    <w:rsid w:val="00D867F2"/>
    <w:rsid w:val="00D86A9F"/>
    <w:rsid w:val="00D86AB2"/>
    <w:rsid w:val="00D86BB7"/>
    <w:rsid w:val="00D86C8D"/>
    <w:rsid w:val="00D86FE2"/>
    <w:rsid w:val="00D8700E"/>
    <w:rsid w:val="00D871E9"/>
    <w:rsid w:val="00D8725C"/>
    <w:rsid w:val="00D87387"/>
    <w:rsid w:val="00D87414"/>
    <w:rsid w:val="00D874BF"/>
    <w:rsid w:val="00D877B7"/>
    <w:rsid w:val="00D878A0"/>
    <w:rsid w:val="00D879EC"/>
    <w:rsid w:val="00D87A0A"/>
    <w:rsid w:val="00D87BD9"/>
    <w:rsid w:val="00D87C03"/>
    <w:rsid w:val="00D87C46"/>
    <w:rsid w:val="00D87D5A"/>
    <w:rsid w:val="00D87D84"/>
    <w:rsid w:val="00D87DB3"/>
    <w:rsid w:val="00D87E41"/>
    <w:rsid w:val="00D87E5F"/>
    <w:rsid w:val="00D901AA"/>
    <w:rsid w:val="00D9026C"/>
    <w:rsid w:val="00D90383"/>
    <w:rsid w:val="00D906EB"/>
    <w:rsid w:val="00D90747"/>
    <w:rsid w:val="00D90801"/>
    <w:rsid w:val="00D908A0"/>
    <w:rsid w:val="00D90901"/>
    <w:rsid w:val="00D90A2E"/>
    <w:rsid w:val="00D90A63"/>
    <w:rsid w:val="00D90B83"/>
    <w:rsid w:val="00D90E48"/>
    <w:rsid w:val="00D90EAD"/>
    <w:rsid w:val="00D912A2"/>
    <w:rsid w:val="00D91405"/>
    <w:rsid w:val="00D9156B"/>
    <w:rsid w:val="00D91649"/>
    <w:rsid w:val="00D91727"/>
    <w:rsid w:val="00D91730"/>
    <w:rsid w:val="00D9185A"/>
    <w:rsid w:val="00D91872"/>
    <w:rsid w:val="00D918B7"/>
    <w:rsid w:val="00D918F3"/>
    <w:rsid w:val="00D91915"/>
    <w:rsid w:val="00D91968"/>
    <w:rsid w:val="00D91A19"/>
    <w:rsid w:val="00D91B0B"/>
    <w:rsid w:val="00D91C55"/>
    <w:rsid w:val="00D91C6C"/>
    <w:rsid w:val="00D91CB0"/>
    <w:rsid w:val="00D91CBF"/>
    <w:rsid w:val="00D91CEA"/>
    <w:rsid w:val="00D91E95"/>
    <w:rsid w:val="00D91F00"/>
    <w:rsid w:val="00D91F12"/>
    <w:rsid w:val="00D91FC1"/>
    <w:rsid w:val="00D920B1"/>
    <w:rsid w:val="00D920D3"/>
    <w:rsid w:val="00D921F2"/>
    <w:rsid w:val="00D92456"/>
    <w:rsid w:val="00D92462"/>
    <w:rsid w:val="00D9253F"/>
    <w:rsid w:val="00D925F0"/>
    <w:rsid w:val="00D92609"/>
    <w:rsid w:val="00D9275C"/>
    <w:rsid w:val="00D92852"/>
    <w:rsid w:val="00D929D3"/>
    <w:rsid w:val="00D92AA2"/>
    <w:rsid w:val="00D92B72"/>
    <w:rsid w:val="00D92D5E"/>
    <w:rsid w:val="00D92E4A"/>
    <w:rsid w:val="00D9303F"/>
    <w:rsid w:val="00D93055"/>
    <w:rsid w:val="00D930EE"/>
    <w:rsid w:val="00D93125"/>
    <w:rsid w:val="00D9351C"/>
    <w:rsid w:val="00D93592"/>
    <w:rsid w:val="00D936E0"/>
    <w:rsid w:val="00D9382E"/>
    <w:rsid w:val="00D93856"/>
    <w:rsid w:val="00D938FB"/>
    <w:rsid w:val="00D939AE"/>
    <w:rsid w:val="00D93A29"/>
    <w:rsid w:val="00D93A54"/>
    <w:rsid w:val="00D93AFA"/>
    <w:rsid w:val="00D93B25"/>
    <w:rsid w:val="00D93B6E"/>
    <w:rsid w:val="00D93B9D"/>
    <w:rsid w:val="00D93CCF"/>
    <w:rsid w:val="00D93ED5"/>
    <w:rsid w:val="00D94097"/>
    <w:rsid w:val="00D940DF"/>
    <w:rsid w:val="00D9417E"/>
    <w:rsid w:val="00D943D4"/>
    <w:rsid w:val="00D94553"/>
    <w:rsid w:val="00D9455B"/>
    <w:rsid w:val="00D94582"/>
    <w:rsid w:val="00D948EA"/>
    <w:rsid w:val="00D948FE"/>
    <w:rsid w:val="00D949A7"/>
    <w:rsid w:val="00D94AA1"/>
    <w:rsid w:val="00D94D21"/>
    <w:rsid w:val="00D94D45"/>
    <w:rsid w:val="00D94DB2"/>
    <w:rsid w:val="00D94E91"/>
    <w:rsid w:val="00D94ED5"/>
    <w:rsid w:val="00D95083"/>
    <w:rsid w:val="00D951A3"/>
    <w:rsid w:val="00D951B3"/>
    <w:rsid w:val="00D95212"/>
    <w:rsid w:val="00D95299"/>
    <w:rsid w:val="00D95432"/>
    <w:rsid w:val="00D954F6"/>
    <w:rsid w:val="00D9569C"/>
    <w:rsid w:val="00D956F0"/>
    <w:rsid w:val="00D95931"/>
    <w:rsid w:val="00D959BB"/>
    <w:rsid w:val="00D959F0"/>
    <w:rsid w:val="00D95A00"/>
    <w:rsid w:val="00D95B86"/>
    <w:rsid w:val="00D95BA6"/>
    <w:rsid w:val="00D95ED8"/>
    <w:rsid w:val="00D95FC5"/>
    <w:rsid w:val="00D9603C"/>
    <w:rsid w:val="00D960A5"/>
    <w:rsid w:val="00D962B6"/>
    <w:rsid w:val="00D96A49"/>
    <w:rsid w:val="00D96A7A"/>
    <w:rsid w:val="00D96C4D"/>
    <w:rsid w:val="00D96FBD"/>
    <w:rsid w:val="00D97006"/>
    <w:rsid w:val="00D970F0"/>
    <w:rsid w:val="00D97265"/>
    <w:rsid w:val="00D973DD"/>
    <w:rsid w:val="00D974AB"/>
    <w:rsid w:val="00D97564"/>
    <w:rsid w:val="00D975FD"/>
    <w:rsid w:val="00D97604"/>
    <w:rsid w:val="00D97877"/>
    <w:rsid w:val="00D978AD"/>
    <w:rsid w:val="00D97AB5"/>
    <w:rsid w:val="00D97C4C"/>
    <w:rsid w:val="00D97CF2"/>
    <w:rsid w:val="00D97D26"/>
    <w:rsid w:val="00DA006B"/>
    <w:rsid w:val="00DA0080"/>
    <w:rsid w:val="00DA00CD"/>
    <w:rsid w:val="00DA00E2"/>
    <w:rsid w:val="00DA0181"/>
    <w:rsid w:val="00DA0430"/>
    <w:rsid w:val="00DA044F"/>
    <w:rsid w:val="00DA0455"/>
    <w:rsid w:val="00DA05CE"/>
    <w:rsid w:val="00DA0748"/>
    <w:rsid w:val="00DA082F"/>
    <w:rsid w:val="00DA0990"/>
    <w:rsid w:val="00DA0AB0"/>
    <w:rsid w:val="00DA0B28"/>
    <w:rsid w:val="00DA0D1A"/>
    <w:rsid w:val="00DA0FFD"/>
    <w:rsid w:val="00DA10AF"/>
    <w:rsid w:val="00DA1444"/>
    <w:rsid w:val="00DA1542"/>
    <w:rsid w:val="00DA157E"/>
    <w:rsid w:val="00DA15E1"/>
    <w:rsid w:val="00DA18DF"/>
    <w:rsid w:val="00DA1CEF"/>
    <w:rsid w:val="00DA1D9B"/>
    <w:rsid w:val="00DA203E"/>
    <w:rsid w:val="00DA207C"/>
    <w:rsid w:val="00DA2539"/>
    <w:rsid w:val="00DA260F"/>
    <w:rsid w:val="00DA278C"/>
    <w:rsid w:val="00DA2896"/>
    <w:rsid w:val="00DA29C2"/>
    <w:rsid w:val="00DA2AB6"/>
    <w:rsid w:val="00DA2B9D"/>
    <w:rsid w:val="00DA2DDD"/>
    <w:rsid w:val="00DA2E99"/>
    <w:rsid w:val="00DA2EAB"/>
    <w:rsid w:val="00DA3187"/>
    <w:rsid w:val="00DA3311"/>
    <w:rsid w:val="00DA33AC"/>
    <w:rsid w:val="00DA35AE"/>
    <w:rsid w:val="00DA35AF"/>
    <w:rsid w:val="00DA364F"/>
    <w:rsid w:val="00DA388A"/>
    <w:rsid w:val="00DA38F2"/>
    <w:rsid w:val="00DA3A34"/>
    <w:rsid w:val="00DA3EB9"/>
    <w:rsid w:val="00DA3F1A"/>
    <w:rsid w:val="00DA3F6A"/>
    <w:rsid w:val="00DA40C0"/>
    <w:rsid w:val="00DA43CB"/>
    <w:rsid w:val="00DA449B"/>
    <w:rsid w:val="00DA4708"/>
    <w:rsid w:val="00DA48AB"/>
    <w:rsid w:val="00DA492D"/>
    <w:rsid w:val="00DA4BB0"/>
    <w:rsid w:val="00DA4BB1"/>
    <w:rsid w:val="00DA4BBC"/>
    <w:rsid w:val="00DA4C53"/>
    <w:rsid w:val="00DA4CE0"/>
    <w:rsid w:val="00DA4E81"/>
    <w:rsid w:val="00DA4E8E"/>
    <w:rsid w:val="00DA4F11"/>
    <w:rsid w:val="00DA501B"/>
    <w:rsid w:val="00DA5116"/>
    <w:rsid w:val="00DA5141"/>
    <w:rsid w:val="00DA54A0"/>
    <w:rsid w:val="00DA551E"/>
    <w:rsid w:val="00DA5613"/>
    <w:rsid w:val="00DA5737"/>
    <w:rsid w:val="00DA57ED"/>
    <w:rsid w:val="00DA5821"/>
    <w:rsid w:val="00DA595A"/>
    <w:rsid w:val="00DA59CB"/>
    <w:rsid w:val="00DA5A63"/>
    <w:rsid w:val="00DA5B20"/>
    <w:rsid w:val="00DA5C15"/>
    <w:rsid w:val="00DA5C8B"/>
    <w:rsid w:val="00DA5CCA"/>
    <w:rsid w:val="00DA5E9B"/>
    <w:rsid w:val="00DA5F16"/>
    <w:rsid w:val="00DA5FB8"/>
    <w:rsid w:val="00DA6054"/>
    <w:rsid w:val="00DA60EA"/>
    <w:rsid w:val="00DA6139"/>
    <w:rsid w:val="00DA6344"/>
    <w:rsid w:val="00DA6689"/>
    <w:rsid w:val="00DA66D4"/>
    <w:rsid w:val="00DA678F"/>
    <w:rsid w:val="00DA6809"/>
    <w:rsid w:val="00DA6813"/>
    <w:rsid w:val="00DA68A9"/>
    <w:rsid w:val="00DA69F6"/>
    <w:rsid w:val="00DA6A31"/>
    <w:rsid w:val="00DA6AA8"/>
    <w:rsid w:val="00DA6B44"/>
    <w:rsid w:val="00DA6BD2"/>
    <w:rsid w:val="00DA6C35"/>
    <w:rsid w:val="00DA6CFD"/>
    <w:rsid w:val="00DA70A6"/>
    <w:rsid w:val="00DA7125"/>
    <w:rsid w:val="00DA7130"/>
    <w:rsid w:val="00DA7261"/>
    <w:rsid w:val="00DA72F8"/>
    <w:rsid w:val="00DA736A"/>
    <w:rsid w:val="00DA737D"/>
    <w:rsid w:val="00DA7432"/>
    <w:rsid w:val="00DA76DA"/>
    <w:rsid w:val="00DA76E2"/>
    <w:rsid w:val="00DA76EE"/>
    <w:rsid w:val="00DA7991"/>
    <w:rsid w:val="00DA7A3C"/>
    <w:rsid w:val="00DA7C65"/>
    <w:rsid w:val="00DA7C99"/>
    <w:rsid w:val="00DA7CF3"/>
    <w:rsid w:val="00DA7DA4"/>
    <w:rsid w:val="00DA7EE3"/>
    <w:rsid w:val="00DB0100"/>
    <w:rsid w:val="00DB020C"/>
    <w:rsid w:val="00DB02A5"/>
    <w:rsid w:val="00DB03B0"/>
    <w:rsid w:val="00DB0409"/>
    <w:rsid w:val="00DB0659"/>
    <w:rsid w:val="00DB06E1"/>
    <w:rsid w:val="00DB0745"/>
    <w:rsid w:val="00DB078E"/>
    <w:rsid w:val="00DB07EA"/>
    <w:rsid w:val="00DB07F3"/>
    <w:rsid w:val="00DB0878"/>
    <w:rsid w:val="00DB08AD"/>
    <w:rsid w:val="00DB096F"/>
    <w:rsid w:val="00DB0995"/>
    <w:rsid w:val="00DB0A55"/>
    <w:rsid w:val="00DB0A65"/>
    <w:rsid w:val="00DB0AA6"/>
    <w:rsid w:val="00DB0CAD"/>
    <w:rsid w:val="00DB0D7F"/>
    <w:rsid w:val="00DB0F20"/>
    <w:rsid w:val="00DB103A"/>
    <w:rsid w:val="00DB10CF"/>
    <w:rsid w:val="00DB11C2"/>
    <w:rsid w:val="00DB1342"/>
    <w:rsid w:val="00DB1361"/>
    <w:rsid w:val="00DB1390"/>
    <w:rsid w:val="00DB15D2"/>
    <w:rsid w:val="00DB1631"/>
    <w:rsid w:val="00DB168E"/>
    <w:rsid w:val="00DB1720"/>
    <w:rsid w:val="00DB179C"/>
    <w:rsid w:val="00DB183A"/>
    <w:rsid w:val="00DB185F"/>
    <w:rsid w:val="00DB18DD"/>
    <w:rsid w:val="00DB18E2"/>
    <w:rsid w:val="00DB1A4F"/>
    <w:rsid w:val="00DB1C77"/>
    <w:rsid w:val="00DB1D5D"/>
    <w:rsid w:val="00DB1E96"/>
    <w:rsid w:val="00DB1EE4"/>
    <w:rsid w:val="00DB201E"/>
    <w:rsid w:val="00DB207E"/>
    <w:rsid w:val="00DB2092"/>
    <w:rsid w:val="00DB21CD"/>
    <w:rsid w:val="00DB232B"/>
    <w:rsid w:val="00DB24D0"/>
    <w:rsid w:val="00DB2506"/>
    <w:rsid w:val="00DB273B"/>
    <w:rsid w:val="00DB27DD"/>
    <w:rsid w:val="00DB2870"/>
    <w:rsid w:val="00DB2980"/>
    <w:rsid w:val="00DB2A3D"/>
    <w:rsid w:val="00DB2A4F"/>
    <w:rsid w:val="00DB2BB4"/>
    <w:rsid w:val="00DB2BCF"/>
    <w:rsid w:val="00DB2BE3"/>
    <w:rsid w:val="00DB2C9C"/>
    <w:rsid w:val="00DB2D80"/>
    <w:rsid w:val="00DB2DA1"/>
    <w:rsid w:val="00DB2DD4"/>
    <w:rsid w:val="00DB2EBA"/>
    <w:rsid w:val="00DB2F0D"/>
    <w:rsid w:val="00DB30C4"/>
    <w:rsid w:val="00DB3114"/>
    <w:rsid w:val="00DB31B1"/>
    <w:rsid w:val="00DB32A8"/>
    <w:rsid w:val="00DB3502"/>
    <w:rsid w:val="00DB359F"/>
    <w:rsid w:val="00DB3728"/>
    <w:rsid w:val="00DB3879"/>
    <w:rsid w:val="00DB3A9E"/>
    <w:rsid w:val="00DB3B66"/>
    <w:rsid w:val="00DB3BF3"/>
    <w:rsid w:val="00DB42B2"/>
    <w:rsid w:val="00DB42FC"/>
    <w:rsid w:val="00DB4361"/>
    <w:rsid w:val="00DB45F4"/>
    <w:rsid w:val="00DB4610"/>
    <w:rsid w:val="00DB4628"/>
    <w:rsid w:val="00DB462A"/>
    <w:rsid w:val="00DB4655"/>
    <w:rsid w:val="00DB468F"/>
    <w:rsid w:val="00DB4741"/>
    <w:rsid w:val="00DB47F9"/>
    <w:rsid w:val="00DB495F"/>
    <w:rsid w:val="00DB4A95"/>
    <w:rsid w:val="00DB4B68"/>
    <w:rsid w:val="00DB4B8D"/>
    <w:rsid w:val="00DB4D20"/>
    <w:rsid w:val="00DB4D43"/>
    <w:rsid w:val="00DB4DB6"/>
    <w:rsid w:val="00DB4EAA"/>
    <w:rsid w:val="00DB4FB7"/>
    <w:rsid w:val="00DB4FE6"/>
    <w:rsid w:val="00DB5047"/>
    <w:rsid w:val="00DB5092"/>
    <w:rsid w:val="00DB511C"/>
    <w:rsid w:val="00DB54A7"/>
    <w:rsid w:val="00DB5513"/>
    <w:rsid w:val="00DB577C"/>
    <w:rsid w:val="00DB5BAA"/>
    <w:rsid w:val="00DB5BC3"/>
    <w:rsid w:val="00DB5CB5"/>
    <w:rsid w:val="00DB5D51"/>
    <w:rsid w:val="00DB603C"/>
    <w:rsid w:val="00DB607E"/>
    <w:rsid w:val="00DB6393"/>
    <w:rsid w:val="00DB683E"/>
    <w:rsid w:val="00DB68BA"/>
    <w:rsid w:val="00DB6924"/>
    <w:rsid w:val="00DB69E2"/>
    <w:rsid w:val="00DB6A45"/>
    <w:rsid w:val="00DB6BD0"/>
    <w:rsid w:val="00DB6BE0"/>
    <w:rsid w:val="00DB6CF7"/>
    <w:rsid w:val="00DB6DEB"/>
    <w:rsid w:val="00DB6E3C"/>
    <w:rsid w:val="00DB6EB5"/>
    <w:rsid w:val="00DB6EDF"/>
    <w:rsid w:val="00DB7164"/>
    <w:rsid w:val="00DB744B"/>
    <w:rsid w:val="00DB7576"/>
    <w:rsid w:val="00DB7725"/>
    <w:rsid w:val="00DB776A"/>
    <w:rsid w:val="00DB78A9"/>
    <w:rsid w:val="00DB7929"/>
    <w:rsid w:val="00DB7AA6"/>
    <w:rsid w:val="00DB7AE6"/>
    <w:rsid w:val="00DB7D21"/>
    <w:rsid w:val="00DB7E1A"/>
    <w:rsid w:val="00DB7E28"/>
    <w:rsid w:val="00DB7FAA"/>
    <w:rsid w:val="00DC0035"/>
    <w:rsid w:val="00DC0333"/>
    <w:rsid w:val="00DC05B0"/>
    <w:rsid w:val="00DC05DE"/>
    <w:rsid w:val="00DC0C0D"/>
    <w:rsid w:val="00DC0C24"/>
    <w:rsid w:val="00DC0C89"/>
    <w:rsid w:val="00DC0C99"/>
    <w:rsid w:val="00DC0D50"/>
    <w:rsid w:val="00DC0F06"/>
    <w:rsid w:val="00DC0FAB"/>
    <w:rsid w:val="00DC14B4"/>
    <w:rsid w:val="00DC1534"/>
    <w:rsid w:val="00DC167F"/>
    <w:rsid w:val="00DC173C"/>
    <w:rsid w:val="00DC18FB"/>
    <w:rsid w:val="00DC1960"/>
    <w:rsid w:val="00DC1A72"/>
    <w:rsid w:val="00DC1AC7"/>
    <w:rsid w:val="00DC1BE6"/>
    <w:rsid w:val="00DC1C10"/>
    <w:rsid w:val="00DC1D67"/>
    <w:rsid w:val="00DC20B1"/>
    <w:rsid w:val="00DC21E3"/>
    <w:rsid w:val="00DC221C"/>
    <w:rsid w:val="00DC25B7"/>
    <w:rsid w:val="00DC26D1"/>
    <w:rsid w:val="00DC2889"/>
    <w:rsid w:val="00DC28A2"/>
    <w:rsid w:val="00DC293C"/>
    <w:rsid w:val="00DC2C1E"/>
    <w:rsid w:val="00DC2DE5"/>
    <w:rsid w:val="00DC2DED"/>
    <w:rsid w:val="00DC2EA1"/>
    <w:rsid w:val="00DC2F4A"/>
    <w:rsid w:val="00DC30A5"/>
    <w:rsid w:val="00DC30F4"/>
    <w:rsid w:val="00DC3260"/>
    <w:rsid w:val="00DC326F"/>
    <w:rsid w:val="00DC32E6"/>
    <w:rsid w:val="00DC34F2"/>
    <w:rsid w:val="00DC3552"/>
    <w:rsid w:val="00DC36C9"/>
    <w:rsid w:val="00DC36D9"/>
    <w:rsid w:val="00DC3879"/>
    <w:rsid w:val="00DC38D1"/>
    <w:rsid w:val="00DC3C50"/>
    <w:rsid w:val="00DC3D31"/>
    <w:rsid w:val="00DC3D7B"/>
    <w:rsid w:val="00DC3E1E"/>
    <w:rsid w:val="00DC3E47"/>
    <w:rsid w:val="00DC3EB5"/>
    <w:rsid w:val="00DC3FC3"/>
    <w:rsid w:val="00DC42BD"/>
    <w:rsid w:val="00DC460A"/>
    <w:rsid w:val="00DC4687"/>
    <w:rsid w:val="00DC49D6"/>
    <w:rsid w:val="00DC49E1"/>
    <w:rsid w:val="00DC4A8C"/>
    <w:rsid w:val="00DC4AE7"/>
    <w:rsid w:val="00DC4C19"/>
    <w:rsid w:val="00DC4C20"/>
    <w:rsid w:val="00DC4CFC"/>
    <w:rsid w:val="00DC4DEA"/>
    <w:rsid w:val="00DC4E2F"/>
    <w:rsid w:val="00DC4E70"/>
    <w:rsid w:val="00DC4F45"/>
    <w:rsid w:val="00DC4FCE"/>
    <w:rsid w:val="00DC5033"/>
    <w:rsid w:val="00DC5140"/>
    <w:rsid w:val="00DC52F7"/>
    <w:rsid w:val="00DC5404"/>
    <w:rsid w:val="00DC5567"/>
    <w:rsid w:val="00DC55B9"/>
    <w:rsid w:val="00DC5616"/>
    <w:rsid w:val="00DC5685"/>
    <w:rsid w:val="00DC572B"/>
    <w:rsid w:val="00DC57C3"/>
    <w:rsid w:val="00DC5809"/>
    <w:rsid w:val="00DC5811"/>
    <w:rsid w:val="00DC585C"/>
    <w:rsid w:val="00DC5A36"/>
    <w:rsid w:val="00DC5AB5"/>
    <w:rsid w:val="00DC5B91"/>
    <w:rsid w:val="00DC5C1C"/>
    <w:rsid w:val="00DC5D87"/>
    <w:rsid w:val="00DC5EA8"/>
    <w:rsid w:val="00DC5EC7"/>
    <w:rsid w:val="00DC5F1F"/>
    <w:rsid w:val="00DC615F"/>
    <w:rsid w:val="00DC61A1"/>
    <w:rsid w:val="00DC6315"/>
    <w:rsid w:val="00DC6371"/>
    <w:rsid w:val="00DC6440"/>
    <w:rsid w:val="00DC6540"/>
    <w:rsid w:val="00DC65BF"/>
    <w:rsid w:val="00DC66EF"/>
    <w:rsid w:val="00DC6710"/>
    <w:rsid w:val="00DC6728"/>
    <w:rsid w:val="00DC6861"/>
    <w:rsid w:val="00DC6BA4"/>
    <w:rsid w:val="00DC6BA9"/>
    <w:rsid w:val="00DC6BFE"/>
    <w:rsid w:val="00DC6C07"/>
    <w:rsid w:val="00DC6C32"/>
    <w:rsid w:val="00DC707F"/>
    <w:rsid w:val="00DC70B9"/>
    <w:rsid w:val="00DC71E1"/>
    <w:rsid w:val="00DC7228"/>
    <w:rsid w:val="00DC7296"/>
    <w:rsid w:val="00DC7299"/>
    <w:rsid w:val="00DC729A"/>
    <w:rsid w:val="00DC7301"/>
    <w:rsid w:val="00DC73F3"/>
    <w:rsid w:val="00DC745D"/>
    <w:rsid w:val="00DC75BC"/>
    <w:rsid w:val="00DC75EF"/>
    <w:rsid w:val="00DC76AB"/>
    <w:rsid w:val="00DC77BB"/>
    <w:rsid w:val="00DC789D"/>
    <w:rsid w:val="00DC7A03"/>
    <w:rsid w:val="00DC7A29"/>
    <w:rsid w:val="00DC7A80"/>
    <w:rsid w:val="00DC7AF6"/>
    <w:rsid w:val="00DD0259"/>
    <w:rsid w:val="00DD0284"/>
    <w:rsid w:val="00DD02B4"/>
    <w:rsid w:val="00DD043A"/>
    <w:rsid w:val="00DD07BF"/>
    <w:rsid w:val="00DD0A72"/>
    <w:rsid w:val="00DD0AF9"/>
    <w:rsid w:val="00DD0B17"/>
    <w:rsid w:val="00DD0BE7"/>
    <w:rsid w:val="00DD0C1D"/>
    <w:rsid w:val="00DD0C34"/>
    <w:rsid w:val="00DD0C7A"/>
    <w:rsid w:val="00DD0DA0"/>
    <w:rsid w:val="00DD0DC8"/>
    <w:rsid w:val="00DD0EC4"/>
    <w:rsid w:val="00DD0EC9"/>
    <w:rsid w:val="00DD0F38"/>
    <w:rsid w:val="00DD104B"/>
    <w:rsid w:val="00DD1194"/>
    <w:rsid w:val="00DD1315"/>
    <w:rsid w:val="00DD1340"/>
    <w:rsid w:val="00DD139E"/>
    <w:rsid w:val="00DD16B9"/>
    <w:rsid w:val="00DD17C9"/>
    <w:rsid w:val="00DD18D3"/>
    <w:rsid w:val="00DD1BFE"/>
    <w:rsid w:val="00DD1CB6"/>
    <w:rsid w:val="00DD1D17"/>
    <w:rsid w:val="00DD1E51"/>
    <w:rsid w:val="00DD1F74"/>
    <w:rsid w:val="00DD1F79"/>
    <w:rsid w:val="00DD1FAE"/>
    <w:rsid w:val="00DD27D0"/>
    <w:rsid w:val="00DD27F5"/>
    <w:rsid w:val="00DD297C"/>
    <w:rsid w:val="00DD29D7"/>
    <w:rsid w:val="00DD2A73"/>
    <w:rsid w:val="00DD2AF5"/>
    <w:rsid w:val="00DD2B14"/>
    <w:rsid w:val="00DD2CC3"/>
    <w:rsid w:val="00DD2D2E"/>
    <w:rsid w:val="00DD2DD2"/>
    <w:rsid w:val="00DD2E5E"/>
    <w:rsid w:val="00DD2ED0"/>
    <w:rsid w:val="00DD2F40"/>
    <w:rsid w:val="00DD2F5A"/>
    <w:rsid w:val="00DD2F77"/>
    <w:rsid w:val="00DD303E"/>
    <w:rsid w:val="00DD321A"/>
    <w:rsid w:val="00DD32EA"/>
    <w:rsid w:val="00DD336F"/>
    <w:rsid w:val="00DD33A1"/>
    <w:rsid w:val="00DD3764"/>
    <w:rsid w:val="00DD38EA"/>
    <w:rsid w:val="00DD39CB"/>
    <w:rsid w:val="00DD3A78"/>
    <w:rsid w:val="00DD3BDE"/>
    <w:rsid w:val="00DD3BE9"/>
    <w:rsid w:val="00DD3BEE"/>
    <w:rsid w:val="00DD3DE0"/>
    <w:rsid w:val="00DD3E2F"/>
    <w:rsid w:val="00DD3F78"/>
    <w:rsid w:val="00DD3F9C"/>
    <w:rsid w:val="00DD4118"/>
    <w:rsid w:val="00DD4139"/>
    <w:rsid w:val="00DD42CD"/>
    <w:rsid w:val="00DD43C1"/>
    <w:rsid w:val="00DD4425"/>
    <w:rsid w:val="00DD463F"/>
    <w:rsid w:val="00DD46E7"/>
    <w:rsid w:val="00DD49E9"/>
    <w:rsid w:val="00DD4ACC"/>
    <w:rsid w:val="00DD4BA9"/>
    <w:rsid w:val="00DD4CE1"/>
    <w:rsid w:val="00DD4CF0"/>
    <w:rsid w:val="00DD4DC3"/>
    <w:rsid w:val="00DD4E1D"/>
    <w:rsid w:val="00DD4F1E"/>
    <w:rsid w:val="00DD5056"/>
    <w:rsid w:val="00DD5155"/>
    <w:rsid w:val="00DD5176"/>
    <w:rsid w:val="00DD5228"/>
    <w:rsid w:val="00DD52EC"/>
    <w:rsid w:val="00DD5548"/>
    <w:rsid w:val="00DD569E"/>
    <w:rsid w:val="00DD5806"/>
    <w:rsid w:val="00DD58E1"/>
    <w:rsid w:val="00DD5998"/>
    <w:rsid w:val="00DD5AA0"/>
    <w:rsid w:val="00DD5AF3"/>
    <w:rsid w:val="00DD5BD0"/>
    <w:rsid w:val="00DD5DDD"/>
    <w:rsid w:val="00DD5E0F"/>
    <w:rsid w:val="00DD5F3B"/>
    <w:rsid w:val="00DD5F66"/>
    <w:rsid w:val="00DD60D0"/>
    <w:rsid w:val="00DD6272"/>
    <w:rsid w:val="00DD6356"/>
    <w:rsid w:val="00DD63DD"/>
    <w:rsid w:val="00DD6468"/>
    <w:rsid w:val="00DD68FE"/>
    <w:rsid w:val="00DD69E5"/>
    <w:rsid w:val="00DD6A8A"/>
    <w:rsid w:val="00DD6AE1"/>
    <w:rsid w:val="00DD6BDE"/>
    <w:rsid w:val="00DD6BFB"/>
    <w:rsid w:val="00DD6C11"/>
    <w:rsid w:val="00DD6D0C"/>
    <w:rsid w:val="00DD6E09"/>
    <w:rsid w:val="00DD6FFF"/>
    <w:rsid w:val="00DD7117"/>
    <w:rsid w:val="00DD7230"/>
    <w:rsid w:val="00DD72E6"/>
    <w:rsid w:val="00DD74C5"/>
    <w:rsid w:val="00DD7602"/>
    <w:rsid w:val="00DD763E"/>
    <w:rsid w:val="00DD7748"/>
    <w:rsid w:val="00DD7988"/>
    <w:rsid w:val="00DD7A75"/>
    <w:rsid w:val="00DD7ABA"/>
    <w:rsid w:val="00DD7AD2"/>
    <w:rsid w:val="00DD7C31"/>
    <w:rsid w:val="00DD7E34"/>
    <w:rsid w:val="00DD7E99"/>
    <w:rsid w:val="00DD7ED2"/>
    <w:rsid w:val="00DE00AB"/>
    <w:rsid w:val="00DE0126"/>
    <w:rsid w:val="00DE02B4"/>
    <w:rsid w:val="00DE043D"/>
    <w:rsid w:val="00DE04B1"/>
    <w:rsid w:val="00DE0500"/>
    <w:rsid w:val="00DE0566"/>
    <w:rsid w:val="00DE0695"/>
    <w:rsid w:val="00DE0784"/>
    <w:rsid w:val="00DE0846"/>
    <w:rsid w:val="00DE0AD5"/>
    <w:rsid w:val="00DE0C2C"/>
    <w:rsid w:val="00DE0DC0"/>
    <w:rsid w:val="00DE0E97"/>
    <w:rsid w:val="00DE11DD"/>
    <w:rsid w:val="00DE11DF"/>
    <w:rsid w:val="00DE1300"/>
    <w:rsid w:val="00DE144A"/>
    <w:rsid w:val="00DE14B7"/>
    <w:rsid w:val="00DE159D"/>
    <w:rsid w:val="00DE1638"/>
    <w:rsid w:val="00DE199B"/>
    <w:rsid w:val="00DE1E85"/>
    <w:rsid w:val="00DE1ED0"/>
    <w:rsid w:val="00DE1F13"/>
    <w:rsid w:val="00DE1F7B"/>
    <w:rsid w:val="00DE1FF6"/>
    <w:rsid w:val="00DE2098"/>
    <w:rsid w:val="00DE25AB"/>
    <w:rsid w:val="00DE27B6"/>
    <w:rsid w:val="00DE2850"/>
    <w:rsid w:val="00DE28C6"/>
    <w:rsid w:val="00DE299F"/>
    <w:rsid w:val="00DE2A39"/>
    <w:rsid w:val="00DE2CA7"/>
    <w:rsid w:val="00DE2DD5"/>
    <w:rsid w:val="00DE2E61"/>
    <w:rsid w:val="00DE2F98"/>
    <w:rsid w:val="00DE312D"/>
    <w:rsid w:val="00DE32AE"/>
    <w:rsid w:val="00DE3340"/>
    <w:rsid w:val="00DE34FC"/>
    <w:rsid w:val="00DE3528"/>
    <w:rsid w:val="00DE358D"/>
    <w:rsid w:val="00DE39A5"/>
    <w:rsid w:val="00DE39BB"/>
    <w:rsid w:val="00DE39FA"/>
    <w:rsid w:val="00DE3B1D"/>
    <w:rsid w:val="00DE3B2C"/>
    <w:rsid w:val="00DE3BFC"/>
    <w:rsid w:val="00DE3F2D"/>
    <w:rsid w:val="00DE3F5B"/>
    <w:rsid w:val="00DE4008"/>
    <w:rsid w:val="00DE41A3"/>
    <w:rsid w:val="00DE41F2"/>
    <w:rsid w:val="00DE4249"/>
    <w:rsid w:val="00DE4290"/>
    <w:rsid w:val="00DE4384"/>
    <w:rsid w:val="00DE4633"/>
    <w:rsid w:val="00DE485D"/>
    <w:rsid w:val="00DE4A13"/>
    <w:rsid w:val="00DE4DC3"/>
    <w:rsid w:val="00DE5137"/>
    <w:rsid w:val="00DE5256"/>
    <w:rsid w:val="00DE5495"/>
    <w:rsid w:val="00DE5661"/>
    <w:rsid w:val="00DE56AF"/>
    <w:rsid w:val="00DE5715"/>
    <w:rsid w:val="00DE57EE"/>
    <w:rsid w:val="00DE58C1"/>
    <w:rsid w:val="00DE58DB"/>
    <w:rsid w:val="00DE593F"/>
    <w:rsid w:val="00DE5AAC"/>
    <w:rsid w:val="00DE5B55"/>
    <w:rsid w:val="00DE5CCE"/>
    <w:rsid w:val="00DE5CED"/>
    <w:rsid w:val="00DE5D62"/>
    <w:rsid w:val="00DE5DFC"/>
    <w:rsid w:val="00DE5E62"/>
    <w:rsid w:val="00DE5ED0"/>
    <w:rsid w:val="00DE5EE3"/>
    <w:rsid w:val="00DE5F92"/>
    <w:rsid w:val="00DE5F93"/>
    <w:rsid w:val="00DE5FFE"/>
    <w:rsid w:val="00DE60D6"/>
    <w:rsid w:val="00DE61BF"/>
    <w:rsid w:val="00DE6274"/>
    <w:rsid w:val="00DE6377"/>
    <w:rsid w:val="00DE64EF"/>
    <w:rsid w:val="00DE6533"/>
    <w:rsid w:val="00DE65C1"/>
    <w:rsid w:val="00DE671F"/>
    <w:rsid w:val="00DE6749"/>
    <w:rsid w:val="00DE6AD4"/>
    <w:rsid w:val="00DE6B56"/>
    <w:rsid w:val="00DE6C09"/>
    <w:rsid w:val="00DE6D35"/>
    <w:rsid w:val="00DE6E38"/>
    <w:rsid w:val="00DE6F19"/>
    <w:rsid w:val="00DE6F1C"/>
    <w:rsid w:val="00DE6FE3"/>
    <w:rsid w:val="00DE7347"/>
    <w:rsid w:val="00DE73BD"/>
    <w:rsid w:val="00DE74AA"/>
    <w:rsid w:val="00DE75C1"/>
    <w:rsid w:val="00DE7868"/>
    <w:rsid w:val="00DE79C0"/>
    <w:rsid w:val="00DE7DBC"/>
    <w:rsid w:val="00DE7F9A"/>
    <w:rsid w:val="00DE7FBD"/>
    <w:rsid w:val="00DF0148"/>
    <w:rsid w:val="00DF0170"/>
    <w:rsid w:val="00DF0228"/>
    <w:rsid w:val="00DF024C"/>
    <w:rsid w:val="00DF04AB"/>
    <w:rsid w:val="00DF04FB"/>
    <w:rsid w:val="00DF0661"/>
    <w:rsid w:val="00DF071C"/>
    <w:rsid w:val="00DF07AB"/>
    <w:rsid w:val="00DF086E"/>
    <w:rsid w:val="00DF0886"/>
    <w:rsid w:val="00DF08D5"/>
    <w:rsid w:val="00DF09CA"/>
    <w:rsid w:val="00DF0A4A"/>
    <w:rsid w:val="00DF0AE8"/>
    <w:rsid w:val="00DF0D61"/>
    <w:rsid w:val="00DF0EE2"/>
    <w:rsid w:val="00DF10F1"/>
    <w:rsid w:val="00DF12EF"/>
    <w:rsid w:val="00DF1330"/>
    <w:rsid w:val="00DF13F7"/>
    <w:rsid w:val="00DF140F"/>
    <w:rsid w:val="00DF1416"/>
    <w:rsid w:val="00DF1484"/>
    <w:rsid w:val="00DF1515"/>
    <w:rsid w:val="00DF1548"/>
    <w:rsid w:val="00DF1644"/>
    <w:rsid w:val="00DF164F"/>
    <w:rsid w:val="00DF1737"/>
    <w:rsid w:val="00DF1760"/>
    <w:rsid w:val="00DF1769"/>
    <w:rsid w:val="00DF17FA"/>
    <w:rsid w:val="00DF18D8"/>
    <w:rsid w:val="00DF1903"/>
    <w:rsid w:val="00DF1904"/>
    <w:rsid w:val="00DF1941"/>
    <w:rsid w:val="00DF198A"/>
    <w:rsid w:val="00DF19B3"/>
    <w:rsid w:val="00DF1A38"/>
    <w:rsid w:val="00DF1A98"/>
    <w:rsid w:val="00DF1AE2"/>
    <w:rsid w:val="00DF1CD5"/>
    <w:rsid w:val="00DF1EDB"/>
    <w:rsid w:val="00DF1F9F"/>
    <w:rsid w:val="00DF20DC"/>
    <w:rsid w:val="00DF217E"/>
    <w:rsid w:val="00DF2199"/>
    <w:rsid w:val="00DF21C0"/>
    <w:rsid w:val="00DF2677"/>
    <w:rsid w:val="00DF27F0"/>
    <w:rsid w:val="00DF2853"/>
    <w:rsid w:val="00DF28B8"/>
    <w:rsid w:val="00DF2978"/>
    <w:rsid w:val="00DF2ACA"/>
    <w:rsid w:val="00DF2B6E"/>
    <w:rsid w:val="00DF2BF7"/>
    <w:rsid w:val="00DF2D99"/>
    <w:rsid w:val="00DF2EBB"/>
    <w:rsid w:val="00DF2EDF"/>
    <w:rsid w:val="00DF2FE0"/>
    <w:rsid w:val="00DF30E9"/>
    <w:rsid w:val="00DF33F6"/>
    <w:rsid w:val="00DF34F2"/>
    <w:rsid w:val="00DF3570"/>
    <w:rsid w:val="00DF35E4"/>
    <w:rsid w:val="00DF386C"/>
    <w:rsid w:val="00DF39CE"/>
    <w:rsid w:val="00DF3ACB"/>
    <w:rsid w:val="00DF3BC5"/>
    <w:rsid w:val="00DF3F3C"/>
    <w:rsid w:val="00DF40EA"/>
    <w:rsid w:val="00DF423E"/>
    <w:rsid w:val="00DF462B"/>
    <w:rsid w:val="00DF474C"/>
    <w:rsid w:val="00DF47E1"/>
    <w:rsid w:val="00DF4919"/>
    <w:rsid w:val="00DF493B"/>
    <w:rsid w:val="00DF4BD4"/>
    <w:rsid w:val="00DF4BFE"/>
    <w:rsid w:val="00DF4C51"/>
    <w:rsid w:val="00DF4DC9"/>
    <w:rsid w:val="00DF500B"/>
    <w:rsid w:val="00DF503D"/>
    <w:rsid w:val="00DF523A"/>
    <w:rsid w:val="00DF5603"/>
    <w:rsid w:val="00DF58B6"/>
    <w:rsid w:val="00DF58DE"/>
    <w:rsid w:val="00DF5907"/>
    <w:rsid w:val="00DF598F"/>
    <w:rsid w:val="00DF5AB4"/>
    <w:rsid w:val="00DF5B20"/>
    <w:rsid w:val="00DF5B9C"/>
    <w:rsid w:val="00DF5BB4"/>
    <w:rsid w:val="00DF5DBD"/>
    <w:rsid w:val="00DF5E0D"/>
    <w:rsid w:val="00DF5F8F"/>
    <w:rsid w:val="00DF60A3"/>
    <w:rsid w:val="00DF6100"/>
    <w:rsid w:val="00DF613F"/>
    <w:rsid w:val="00DF61CD"/>
    <w:rsid w:val="00DF61D8"/>
    <w:rsid w:val="00DF6619"/>
    <w:rsid w:val="00DF6664"/>
    <w:rsid w:val="00DF6842"/>
    <w:rsid w:val="00DF6950"/>
    <w:rsid w:val="00DF6981"/>
    <w:rsid w:val="00DF6B0D"/>
    <w:rsid w:val="00DF6C6E"/>
    <w:rsid w:val="00DF6CFA"/>
    <w:rsid w:val="00DF6DB6"/>
    <w:rsid w:val="00DF6DE0"/>
    <w:rsid w:val="00DF6E52"/>
    <w:rsid w:val="00DF6EBC"/>
    <w:rsid w:val="00DF6F86"/>
    <w:rsid w:val="00DF6F8C"/>
    <w:rsid w:val="00DF713D"/>
    <w:rsid w:val="00DF717E"/>
    <w:rsid w:val="00DF71F8"/>
    <w:rsid w:val="00DF7583"/>
    <w:rsid w:val="00DF7663"/>
    <w:rsid w:val="00DF766D"/>
    <w:rsid w:val="00DF768B"/>
    <w:rsid w:val="00DF778B"/>
    <w:rsid w:val="00DF7A80"/>
    <w:rsid w:val="00DF7C0E"/>
    <w:rsid w:val="00DF7D27"/>
    <w:rsid w:val="00DF7D9A"/>
    <w:rsid w:val="00DF7E9E"/>
    <w:rsid w:val="00DF7EB9"/>
    <w:rsid w:val="00DF7EC1"/>
    <w:rsid w:val="00E0002B"/>
    <w:rsid w:val="00E000FA"/>
    <w:rsid w:val="00E00208"/>
    <w:rsid w:val="00E0022A"/>
    <w:rsid w:val="00E00583"/>
    <w:rsid w:val="00E00840"/>
    <w:rsid w:val="00E008B6"/>
    <w:rsid w:val="00E009EA"/>
    <w:rsid w:val="00E00C4E"/>
    <w:rsid w:val="00E00DDA"/>
    <w:rsid w:val="00E01002"/>
    <w:rsid w:val="00E01034"/>
    <w:rsid w:val="00E010CC"/>
    <w:rsid w:val="00E01167"/>
    <w:rsid w:val="00E01222"/>
    <w:rsid w:val="00E01275"/>
    <w:rsid w:val="00E012FB"/>
    <w:rsid w:val="00E01394"/>
    <w:rsid w:val="00E01479"/>
    <w:rsid w:val="00E01498"/>
    <w:rsid w:val="00E016BC"/>
    <w:rsid w:val="00E0181A"/>
    <w:rsid w:val="00E0181D"/>
    <w:rsid w:val="00E019BB"/>
    <w:rsid w:val="00E01A56"/>
    <w:rsid w:val="00E01B85"/>
    <w:rsid w:val="00E01D42"/>
    <w:rsid w:val="00E01EF6"/>
    <w:rsid w:val="00E021AD"/>
    <w:rsid w:val="00E02203"/>
    <w:rsid w:val="00E0227D"/>
    <w:rsid w:val="00E022D2"/>
    <w:rsid w:val="00E0231C"/>
    <w:rsid w:val="00E02332"/>
    <w:rsid w:val="00E0235B"/>
    <w:rsid w:val="00E023EA"/>
    <w:rsid w:val="00E02482"/>
    <w:rsid w:val="00E024B0"/>
    <w:rsid w:val="00E02709"/>
    <w:rsid w:val="00E0277A"/>
    <w:rsid w:val="00E027E9"/>
    <w:rsid w:val="00E02922"/>
    <w:rsid w:val="00E02A36"/>
    <w:rsid w:val="00E02BAA"/>
    <w:rsid w:val="00E02BDC"/>
    <w:rsid w:val="00E03037"/>
    <w:rsid w:val="00E03182"/>
    <w:rsid w:val="00E033B2"/>
    <w:rsid w:val="00E033B9"/>
    <w:rsid w:val="00E03427"/>
    <w:rsid w:val="00E03492"/>
    <w:rsid w:val="00E03619"/>
    <w:rsid w:val="00E036B7"/>
    <w:rsid w:val="00E036E5"/>
    <w:rsid w:val="00E03715"/>
    <w:rsid w:val="00E0381B"/>
    <w:rsid w:val="00E038A8"/>
    <w:rsid w:val="00E03935"/>
    <w:rsid w:val="00E0394F"/>
    <w:rsid w:val="00E03AF6"/>
    <w:rsid w:val="00E03AFC"/>
    <w:rsid w:val="00E03E9C"/>
    <w:rsid w:val="00E0405D"/>
    <w:rsid w:val="00E04071"/>
    <w:rsid w:val="00E040A2"/>
    <w:rsid w:val="00E04286"/>
    <w:rsid w:val="00E04364"/>
    <w:rsid w:val="00E044D5"/>
    <w:rsid w:val="00E04530"/>
    <w:rsid w:val="00E045FA"/>
    <w:rsid w:val="00E046FB"/>
    <w:rsid w:val="00E048A4"/>
    <w:rsid w:val="00E04941"/>
    <w:rsid w:val="00E04AC3"/>
    <w:rsid w:val="00E04BC7"/>
    <w:rsid w:val="00E04DD5"/>
    <w:rsid w:val="00E04F39"/>
    <w:rsid w:val="00E050B7"/>
    <w:rsid w:val="00E0517F"/>
    <w:rsid w:val="00E052E2"/>
    <w:rsid w:val="00E052E8"/>
    <w:rsid w:val="00E05442"/>
    <w:rsid w:val="00E056FC"/>
    <w:rsid w:val="00E05745"/>
    <w:rsid w:val="00E057A8"/>
    <w:rsid w:val="00E05C01"/>
    <w:rsid w:val="00E05DFF"/>
    <w:rsid w:val="00E06286"/>
    <w:rsid w:val="00E062C6"/>
    <w:rsid w:val="00E06372"/>
    <w:rsid w:val="00E063A7"/>
    <w:rsid w:val="00E063A8"/>
    <w:rsid w:val="00E063F6"/>
    <w:rsid w:val="00E06500"/>
    <w:rsid w:val="00E06583"/>
    <w:rsid w:val="00E0659A"/>
    <w:rsid w:val="00E06689"/>
    <w:rsid w:val="00E06A67"/>
    <w:rsid w:val="00E06DA6"/>
    <w:rsid w:val="00E06E64"/>
    <w:rsid w:val="00E070EE"/>
    <w:rsid w:val="00E07179"/>
    <w:rsid w:val="00E07308"/>
    <w:rsid w:val="00E07373"/>
    <w:rsid w:val="00E073F9"/>
    <w:rsid w:val="00E0753A"/>
    <w:rsid w:val="00E0758F"/>
    <w:rsid w:val="00E07927"/>
    <w:rsid w:val="00E079B0"/>
    <w:rsid w:val="00E079F5"/>
    <w:rsid w:val="00E07AD3"/>
    <w:rsid w:val="00E07B01"/>
    <w:rsid w:val="00E07B23"/>
    <w:rsid w:val="00E07D45"/>
    <w:rsid w:val="00E07D86"/>
    <w:rsid w:val="00E07EC9"/>
    <w:rsid w:val="00E07F23"/>
    <w:rsid w:val="00E07FA0"/>
    <w:rsid w:val="00E100B2"/>
    <w:rsid w:val="00E100E5"/>
    <w:rsid w:val="00E1013A"/>
    <w:rsid w:val="00E106AD"/>
    <w:rsid w:val="00E106F5"/>
    <w:rsid w:val="00E10718"/>
    <w:rsid w:val="00E10782"/>
    <w:rsid w:val="00E10820"/>
    <w:rsid w:val="00E10825"/>
    <w:rsid w:val="00E10833"/>
    <w:rsid w:val="00E108BE"/>
    <w:rsid w:val="00E10925"/>
    <w:rsid w:val="00E10937"/>
    <w:rsid w:val="00E10B8D"/>
    <w:rsid w:val="00E10D8D"/>
    <w:rsid w:val="00E10DCD"/>
    <w:rsid w:val="00E10FA3"/>
    <w:rsid w:val="00E11445"/>
    <w:rsid w:val="00E11474"/>
    <w:rsid w:val="00E11485"/>
    <w:rsid w:val="00E1151E"/>
    <w:rsid w:val="00E116C4"/>
    <w:rsid w:val="00E11797"/>
    <w:rsid w:val="00E11A02"/>
    <w:rsid w:val="00E11AF7"/>
    <w:rsid w:val="00E11BE3"/>
    <w:rsid w:val="00E11C54"/>
    <w:rsid w:val="00E11D00"/>
    <w:rsid w:val="00E11E49"/>
    <w:rsid w:val="00E11EB0"/>
    <w:rsid w:val="00E11F07"/>
    <w:rsid w:val="00E12176"/>
    <w:rsid w:val="00E12329"/>
    <w:rsid w:val="00E12388"/>
    <w:rsid w:val="00E1247A"/>
    <w:rsid w:val="00E126D5"/>
    <w:rsid w:val="00E128E0"/>
    <w:rsid w:val="00E1295A"/>
    <w:rsid w:val="00E12C32"/>
    <w:rsid w:val="00E12F46"/>
    <w:rsid w:val="00E12F74"/>
    <w:rsid w:val="00E130F6"/>
    <w:rsid w:val="00E1315B"/>
    <w:rsid w:val="00E13321"/>
    <w:rsid w:val="00E13340"/>
    <w:rsid w:val="00E1338A"/>
    <w:rsid w:val="00E13488"/>
    <w:rsid w:val="00E1353E"/>
    <w:rsid w:val="00E135A6"/>
    <w:rsid w:val="00E13617"/>
    <w:rsid w:val="00E136F3"/>
    <w:rsid w:val="00E1372D"/>
    <w:rsid w:val="00E13828"/>
    <w:rsid w:val="00E138D7"/>
    <w:rsid w:val="00E1390E"/>
    <w:rsid w:val="00E13AAF"/>
    <w:rsid w:val="00E13C01"/>
    <w:rsid w:val="00E13F4A"/>
    <w:rsid w:val="00E13FEF"/>
    <w:rsid w:val="00E1410F"/>
    <w:rsid w:val="00E1431E"/>
    <w:rsid w:val="00E145F6"/>
    <w:rsid w:val="00E14612"/>
    <w:rsid w:val="00E1461F"/>
    <w:rsid w:val="00E14680"/>
    <w:rsid w:val="00E1473A"/>
    <w:rsid w:val="00E14854"/>
    <w:rsid w:val="00E14A93"/>
    <w:rsid w:val="00E14AA4"/>
    <w:rsid w:val="00E14B34"/>
    <w:rsid w:val="00E14B4F"/>
    <w:rsid w:val="00E14D71"/>
    <w:rsid w:val="00E14D76"/>
    <w:rsid w:val="00E14D8E"/>
    <w:rsid w:val="00E14D97"/>
    <w:rsid w:val="00E14DA3"/>
    <w:rsid w:val="00E15007"/>
    <w:rsid w:val="00E15105"/>
    <w:rsid w:val="00E1515C"/>
    <w:rsid w:val="00E1516F"/>
    <w:rsid w:val="00E1526B"/>
    <w:rsid w:val="00E153C8"/>
    <w:rsid w:val="00E154E8"/>
    <w:rsid w:val="00E1552B"/>
    <w:rsid w:val="00E155B9"/>
    <w:rsid w:val="00E15637"/>
    <w:rsid w:val="00E156D9"/>
    <w:rsid w:val="00E15721"/>
    <w:rsid w:val="00E1585A"/>
    <w:rsid w:val="00E15988"/>
    <w:rsid w:val="00E15AEB"/>
    <w:rsid w:val="00E15B34"/>
    <w:rsid w:val="00E15BA6"/>
    <w:rsid w:val="00E15ED6"/>
    <w:rsid w:val="00E15F0F"/>
    <w:rsid w:val="00E16061"/>
    <w:rsid w:val="00E160F3"/>
    <w:rsid w:val="00E161DC"/>
    <w:rsid w:val="00E16794"/>
    <w:rsid w:val="00E1679B"/>
    <w:rsid w:val="00E16817"/>
    <w:rsid w:val="00E16843"/>
    <w:rsid w:val="00E168BD"/>
    <w:rsid w:val="00E168D6"/>
    <w:rsid w:val="00E168F2"/>
    <w:rsid w:val="00E168FE"/>
    <w:rsid w:val="00E16926"/>
    <w:rsid w:val="00E16C2C"/>
    <w:rsid w:val="00E16C33"/>
    <w:rsid w:val="00E16CC3"/>
    <w:rsid w:val="00E16DDE"/>
    <w:rsid w:val="00E16E58"/>
    <w:rsid w:val="00E17015"/>
    <w:rsid w:val="00E171D9"/>
    <w:rsid w:val="00E171EE"/>
    <w:rsid w:val="00E1731F"/>
    <w:rsid w:val="00E17481"/>
    <w:rsid w:val="00E174C1"/>
    <w:rsid w:val="00E1756F"/>
    <w:rsid w:val="00E17593"/>
    <w:rsid w:val="00E17701"/>
    <w:rsid w:val="00E17733"/>
    <w:rsid w:val="00E17941"/>
    <w:rsid w:val="00E1798B"/>
    <w:rsid w:val="00E17B26"/>
    <w:rsid w:val="00E17DF3"/>
    <w:rsid w:val="00E17FF0"/>
    <w:rsid w:val="00E2008D"/>
    <w:rsid w:val="00E201F1"/>
    <w:rsid w:val="00E20392"/>
    <w:rsid w:val="00E20441"/>
    <w:rsid w:val="00E20498"/>
    <w:rsid w:val="00E20570"/>
    <w:rsid w:val="00E205DF"/>
    <w:rsid w:val="00E20667"/>
    <w:rsid w:val="00E206CB"/>
    <w:rsid w:val="00E20802"/>
    <w:rsid w:val="00E20891"/>
    <w:rsid w:val="00E2091D"/>
    <w:rsid w:val="00E20930"/>
    <w:rsid w:val="00E20975"/>
    <w:rsid w:val="00E20A09"/>
    <w:rsid w:val="00E20DC1"/>
    <w:rsid w:val="00E20E57"/>
    <w:rsid w:val="00E20F5C"/>
    <w:rsid w:val="00E20F5E"/>
    <w:rsid w:val="00E20FB4"/>
    <w:rsid w:val="00E21128"/>
    <w:rsid w:val="00E2115E"/>
    <w:rsid w:val="00E21197"/>
    <w:rsid w:val="00E21567"/>
    <w:rsid w:val="00E2179B"/>
    <w:rsid w:val="00E218FF"/>
    <w:rsid w:val="00E21958"/>
    <w:rsid w:val="00E21A7C"/>
    <w:rsid w:val="00E21B65"/>
    <w:rsid w:val="00E21CDF"/>
    <w:rsid w:val="00E21E57"/>
    <w:rsid w:val="00E21EEF"/>
    <w:rsid w:val="00E21F1F"/>
    <w:rsid w:val="00E21F78"/>
    <w:rsid w:val="00E22019"/>
    <w:rsid w:val="00E22103"/>
    <w:rsid w:val="00E22227"/>
    <w:rsid w:val="00E222C1"/>
    <w:rsid w:val="00E2237A"/>
    <w:rsid w:val="00E22413"/>
    <w:rsid w:val="00E224C2"/>
    <w:rsid w:val="00E224C9"/>
    <w:rsid w:val="00E226A1"/>
    <w:rsid w:val="00E22700"/>
    <w:rsid w:val="00E22865"/>
    <w:rsid w:val="00E2292B"/>
    <w:rsid w:val="00E22AF2"/>
    <w:rsid w:val="00E22C10"/>
    <w:rsid w:val="00E22CC8"/>
    <w:rsid w:val="00E22CD1"/>
    <w:rsid w:val="00E22E75"/>
    <w:rsid w:val="00E22F26"/>
    <w:rsid w:val="00E23068"/>
    <w:rsid w:val="00E23127"/>
    <w:rsid w:val="00E23133"/>
    <w:rsid w:val="00E2333D"/>
    <w:rsid w:val="00E23545"/>
    <w:rsid w:val="00E23636"/>
    <w:rsid w:val="00E23699"/>
    <w:rsid w:val="00E2389A"/>
    <w:rsid w:val="00E239F5"/>
    <w:rsid w:val="00E23A2C"/>
    <w:rsid w:val="00E23A9A"/>
    <w:rsid w:val="00E23B05"/>
    <w:rsid w:val="00E23B85"/>
    <w:rsid w:val="00E23B89"/>
    <w:rsid w:val="00E23C12"/>
    <w:rsid w:val="00E23C28"/>
    <w:rsid w:val="00E23C73"/>
    <w:rsid w:val="00E23CE8"/>
    <w:rsid w:val="00E23E5C"/>
    <w:rsid w:val="00E23E7F"/>
    <w:rsid w:val="00E23EFA"/>
    <w:rsid w:val="00E24074"/>
    <w:rsid w:val="00E24144"/>
    <w:rsid w:val="00E2427B"/>
    <w:rsid w:val="00E2438F"/>
    <w:rsid w:val="00E2455A"/>
    <w:rsid w:val="00E2467F"/>
    <w:rsid w:val="00E246EC"/>
    <w:rsid w:val="00E24763"/>
    <w:rsid w:val="00E24797"/>
    <w:rsid w:val="00E247B2"/>
    <w:rsid w:val="00E2487E"/>
    <w:rsid w:val="00E2489D"/>
    <w:rsid w:val="00E24C48"/>
    <w:rsid w:val="00E24E8B"/>
    <w:rsid w:val="00E24EB7"/>
    <w:rsid w:val="00E253DF"/>
    <w:rsid w:val="00E254BF"/>
    <w:rsid w:val="00E255A9"/>
    <w:rsid w:val="00E25668"/>
    <w:rsid w:val="00E256BE"/>
    <w:rsid w:val="00E2570D"/>
    <w:rsid w:val="00E259F3"/>
    <w:rsid w:val="00E25A13"/>
    <w:rsid w:val="00E25AF7"/>
    <w:rsid w:val="00E25B6A"/>
    <w:rsid w:val="00E25BF9"/>
    <w:rsid w:val="00E25C15"/>
    <w:rsid w:val="00E25C17"/>
    <w:rsid w:val="00E25CB1"/>
    <w:rsid w:val="00E25ED7"/>
    <w:rsid w:val="00E2609C"/>
    <w:rsid w:val="00E260D7"/>
    <w:rsid w:val="00E260EA"/>
    <w:rsid w:val="00E262C7"/>
    <w:rsid w:val="00E26430"/>
    <w:rsid w:val="00E2643E"/>
    <w:rsid w:val="00E265A0"/>
    <w:rsid w:val="00E26925"/>
    <w:rsid w:val="00E269A8"/>
    <w:rsid w:val="00E26A30"/>
    <w:rsid w:val="00E26A94"/>
    <w:rsid w:val="00E26B4F"/>
    <w:rsid w:val="00E26B5A"/>
    <w:rsid w:val="00E26B6C"/>
    <w:rsid w:val="00E26D14"/>
    <w:rsid w:val="00E26DAC"/>
    <w:rsid w:val="00E26EBE"/>
    <w:rsid w:val="00E27114"/>
    <w:rsid w:val="00E27121"/>
    <w:rsid w:val="00E272E2"/>
    <w:rsid w:val="00E274AE"/>
    <w:rsid w:val="00E27655"/>
    <w:rsid w:val="00E27670"/>
    <w:rsid w:val="00E27748"/>
    <w:rsid w:val="00E2788A"/>
    <w:rsid w:val="00E27C45"/>
    <w:rsid w:val="00E27C55"/>
    <w:rsid w:val="00E27EA5"/>
    <w:rsid w:val="00E27EF1"/>
    <w:rsid w:val="00E27F0C"/>
    <w:rsid w:val="00E27F25"/>
    <w:rsid w:val="00E27F30"/>
    <w:rsid w:val="00E27FDD"/>
    <w:rsid w:val="00E30172"/>
    <w:rsid w:val="00E302A6"/>
    <w:rsid w:val="00E303CD"/>
    <w:rsid w:val="00E304A7"/>
    <w:rsid w:val="00E305BB"/>
    <w:rsid w:val="00E30780"/>
    <w:rsid w:val="00E30AAF"/>
    <w:rsid w:val="00E30AF5"/>
    <w:rsid w:val="00E30B2F"/>
    <w:rsid w:val="00E30C76"/>
    <w:rsid w:val="00E30D7B"/>
    <w:rsid w:val="00E30E80"/>
    <w:rsid w:val="00E30F10"/>
    <w:rsid w:val="00E30F96"/>
    <w:rsid w:val="00E3109A"/>
    <w:rsid w:val="00E31212"/>
    <w:rsid w:val="00E312CA"/>
    <w:rsid w:val="00E31369"/>
    <w:rsid w:val="00E31394"/>
    <w:rsid w:val="00E313BC"/>
    <w:rsid w:val="00E31525"/>
    <w:rsid w:val="00E31545"/>
    <w:rsid w:val="00E315D5"/>
    <w:rsid w:val="00E316B8"/>
    <w:rsid w:val="00E316CC"/>
    <w:rsid w:val="00E317CE"/>
    <w:rsid w:val="00E31868"/>
    <w:rsid w:val="00E31968"/>
    <w:rsid w:val="00E319CE"/>
    <w:rsid w:val="00E319F9"/>
    <w:rsid w:val="00E31AE0"/>
    <w:rsid w:val="00E31B21"/>
    <w:rsid w:val="00E31DB8"/>
    <w:rsid w:val="00E31EFF"/>
    <w:rsid w:val="00E31F83"/>
    <w:rsid w:val="00E3200B"/>
    <w:rsid w:val="00E3222E"/>
    <w:rsid w:val="00E322BC"/>
    <w:rsid w:val="00E323F5"/>
    <w:rsid w:val="00E324CD"/>
    <w:rsid w:val="00E324DA"/>
    <w:rsid w:val="00E325E2"/>
    <w:rsid w:val="00E32639"/>
    <w:rsid w:val="00E326C3"/>
    <w:rsid w:val="00E326CB"/>
    <w:rsid w:val="00E32717"/>
    <w:rsid w:val="00E3273F"/>
    <w:rsid w:val="00E329E7"/>
    <w:rsid w:val="00E32AB9"/>
    <w:rsid w:val="00E32B5F"/>
    <w:rsid w:val="00E32E2D"/>
    <w:rsid w:val="00E32FF7"/>
    <w:rsid w:val="00E330D1"/>
    <w:rsid w:val="00E331B3"/>
    <w:rsid w:val="00E3321F"/>
    <w:rsid w:val="00E33248"/>
    <w:rsid w:val="00E33269"/>
    <w:rsid w:val="00E33278"/>
    <w:rsid w:val="00E33290"/>
    <w:rsid w:val="00E334FC"/>
    <w:rsid w:val="00E3356B"/>
    <w:rsid w:val="00E33576"/>
    <w:rsid w:val="00E33632"/>
    <w:rsid w:val="00E338CA"/>
    <w:rsid w:val="00E33954"/>
    <w:rsid w:val="00E33AAE"/>
    <w:rsid w:val="00E33E7A"/>
    <w:rsid w:val="00E340BB"/>
    <w:rsid w:val="00E34163"/>
    <w:rsid w:val="00E3419E"/>
    <w:rsid w:val="00E3426B"/>
    <w:rsid w:val="00E342B7"/>
    <w:rsid w:val="00E342F5"/>
    <w:rsid w:val="00E34372"/>
    <w:rsid w:val="00E34394"/>
    <w:rsid w:val="00E3442D"/>
    <w:rsid w:val="00E344E7"/>
    <w:rsid w:val="00E3453A"/>
    <w:rsid w:val="00E34614"/>
    <w:rsid w:val="00E34937"/>
    <w:rsid w:val="00E34A47"/>
    <w:rsid w:val="00E34C51"/>
    <w:rsid w:val="00E34CCF"/>
    <w:rsid w:val="00E34CE5"/>
    <w:rsid w:val="00E34CEC"/>
    <w:rsid w:val="00E35075"/>
    <w:rsid w:val="00E3530A"/>
    <w:rsid w:val="00E3532E"/>
    <w:rsid w:val="00E3539A"/>
    <w:rsid w:val="00E35446"/>
    <w:rsid w:val="00E35449"/>
    <w:rsid w:val="00E3549D"/>
    <w:rsid w:val="00E354D2"/>
    <w:rsid w:val="00E35684"/>
    <w:rsid w:val="00E35724"/>
    <w:rsid w:val="00E35759"/>
    <w:rsid w:val="00E35819"/>
    <w:rsid w:val="00E359AC"/>
    <w:rsid w:val="00E35A7F"/>
    <w:rsid w:val="00E35BAB"/>
    <w:rsid w:val="00E35BC8"/>
    <w:rsid w:val="00E35BE2"/>
    <w:rsid w:val="00E35C53"/>
    <w:rsid w:val="00E35E1E"/>
    <w:rsid w:val="00E3605C"/>
    <w:rsid w:val="00E3630A"/>
    <w:rsid w:val="00E364C0"/>
    <w:rsid w:val="00E36509"/>
    <w:rsid w:val="00E36687"/>
    <w:rsid w:val="00E36810"/>
    <w:rsid w:val="00E36906"/>
    <w:rsid w:val="00E369C5"/>
    <w:rsid w:val="00E36D35"/>
    <w:rsid w:val="00E36D85"/>
    <w:rsid w:val="00E36E0A"/>
    <w:rsid w:val="00E36E25"/>
    <w:rsid w:val="00E36F12"/>
    <w:rsid w:val="00E36F16"/>
    <w:rsid w:val="00E3707A"/>
    <w:rsid w:val="00E37090"/>
    <w:rsid w:val="00E37122"/>
    <w:rsid w:val="00E37142"/>
    <w:rsid w:val="00E37167"/>
    <w:rsid w:val="00E3718C"/>
    <w:rsid w:val="00E37215"/>
    <w:rsid w:val="00E3750C"/>
    <w:rsid w:val="00E375DB"/>
    <w:rsid w:val="00E37679"/>
    <w:rsid w:val="00E37720"/>
    <w:rsid w:val="00E379D5"/>
    <w:rsid w:val="00E37A32"/>
    <w:rsid w:val="00E37A8E"/>
    <w:rsid w:val="00E37B4B"/>
    <w:rsid w:val="00E37BC4"/>
    <w:rsid w:val="00E37C2D"/>
    <w:rsid w:val="00E37CBF"/>
    <w:rsid w:val="00E37D0D"/>
    <w:rsid w:val="00E37E0D"/>
    <w:rsid w:val="00E37E1E"/>
    <w:rsid w:val="00E37F2B"/>
    <w:rsid w:val="00E40035"/>
    <w:rsid w:val="00E40085"/>
    <w:rsid w:val="00E400AB"/>
    <w:rsid w:val="00E401EE"/>
    <w:rsid w:val="00E402F1"/>
    <w:rsid w:val="00E4036A"/>
    <w:rsid w:val="00E4051D"/>
    <w:rsid w:val="00E40703"/>
    <w:rsid w:val="00E40986"/>
    <w:rsid w:val="00E40B64"/>
    <w:rsid w:val="00E40C87"/>
    <w:rsid w:val="00E40D76"/>
    <w:rsid w:val="00E40DF6"/>
    <w:rsid w:val="00E40E22"/>
    <w:rsid w:val="00E40F7B"/>
    <w:rsid w:val="00E40FCB"/>
    <w:rsid w:val="00E40FCE"/>
    <w:rsid w:val="00E40FFC"/>
    <w:rsid w:val="00E411C0"/>
    <w:rsid w:val="00E41206"/>
    <w:rsid w:val="00E415B4"/>
    <w:rsid w:val="00E415C0"/>
    <w:rsid w:val="00E4168A"/>
    <w:rsid w:val="00E416E5"/>
    <w:rsid w:val="00E416EA"/>
    <w:rsid w:val="00E4179F"/>
    <w:rsid w:val="00E418EE"/>
    <w:rsid w:val="00E41942"/>
    <w:rsid w:val="00E41944"/>
    <w:rsid w:val="00E41B9B"/>
    <w:rsid w:val="00E41C28"/>
    <w:rsid w:val="00E41CE2"/>
    <w:rsid w:val="00E41D77"/>
    <w:rsid w:val="00E41EC4"/>
    <w:rsid w:val="00E420CC"/>
    <w:rsid w:val="00E42124"/>
    <w:rsid w:val="00E42559"/>
    <w:rsid w:val="00E42966"/>
    <w:rsid w:val="00E42A60"/>
    <w:rsid w:val="00E42A7C"/>
    <w:rsid w:val="00E42B5C"/>
    <w:rsid w:val="00E42B98"/>
    <w:rsid w:val="00E42C68"/>
    <w:rsid w:val="00E42CE0"/>
    <w:rsid w:val="00E42DA8"/>
    <w:rsid w:val="00E42DFE"/>
    <w:rsid w:val="00E42FFB"/>
    <w:rsid w:val="00E430BC"/>
    <w:rsid w:val="00E430C5"/>
    <w:rsid w:val="00E431A8"/>
    <w:rsid w:val="00E432F0"/>
    <w:rsid w:val="00E43331"/>
    <w:rsid w:val="00E43643"/>
    <w:rsid w:val="00E43698"/>
    <w:rsid w:val="00E43882"/>
    <w:rsid w:val="00E43998"/>
    <w:rsid w:val="00E43AB4"/>
    <w:rsid w:val="00E43BCD"/>
    <w:rsid w:val="00E43C45"/>
    <w:rsid w:val="00E44096"/>
    <w:rsid w:val="00E44170"/>
    <w:rsid w:val="00E44252"/>
    <w:rsid w:val="00E4442E"/>
    <w:rsid w:val="00E4447B"/>
    <w:rsid w:val="00E444AD"/>
    <w:rsid w:val="00E4463A"/>
    <w:rsid w:val="00E446F5"/>
    <w:rsid w:val="00E4474A"/>
    <w:rsid w:val="00E44831"/>
    <w:rsid w:val="00E449DE"/>
    <w:rsid w:val="00E44BA2"/>
    <w:rsid w:val="00E44BF0"/>
    <w:rsid w:val="00E44C84"/>
    <w:rsid w:val="00E44DAD"/>
    <w:rsid w:val="00E45037"/>
    <w:rsid w:val="00E45133"/>
    <w:rsid w:val="00E45162"/>
    <w:rsid w:val="00E4542A"/>
    <w:rsid w:val="00E45487"/>
    <w:rsid w:val="00E454D4"/>
    <w:rsid w:val="00E45857"/>
    <w:rsid w:val="00E45B33"/>
    <w:rsid w:val="00E45B40"/>
    <w:rsid w:val="00E45B96"/>
    <w:rsid w:val="00E45C2A"/>
    <w:rsid w:val="00E45D67"/>
    <w:rsid w:val="00E45D87"/>
    <w:rsid w:val="00E45DBE"/>
    <w:rsid w:val="00E45E8C"/>
    <w:rsid w:val="00E45F88"/>
    <w:rsid w:val="00E46179"/>
    <w:rsid w:val="00E46256"/>
    <w:rsid w:val="00E4636B"/>
    <w:rsid w:val="00E4639F"/>
    <w:rsid w:val="00E46461"/>
    <w:rsid w:val="00E4656F"/>
    <w:rsid w:val="00E465E8"/>
    <w:rsid w:val="00E46643"/>
    <w:rsid w:val="00E46AB8"/>
    <w:rsid w:val="00E46AC2"/>
    <w:rsid w:val="00E46B38"/>
    <w:rsid w:val="00E46CFE"/>
    <w:rsid w:val="00E46D79"/>
    <w:rsid w:val="00E46E92"/>
    <w:rsid w:val="00E470DA"/>
    <w:rsid w:val="00E471D3"/>
    <w:rsid w:val="00E47217"/>
    <w:rsid w:val="00E473C5"/>
    <w:rsid w:val="00E473CA"/>
    <w:rsid w:val="00E47407"/>
    <w:rsid w:val="00E474F7"/>
    <w:rsid w:val="00E47547"/>
    <w:rsid w:val="00E47598"/>
    <w:rsid w:val="00E47764"/>
    <w:rsid w:val="00E47A43"/>
    <w:rsid w:val="00E47CE2"/>
    <w:rsid w:val="00E47D7A"/>
    <w:rsid w:val="00E47F96"/>
    <w:rsid w:val="00E47F98"/>
    <w:rsid w:val="00E50094"/>
    <w:rsid w:val="00E50127"/>
    <w:rsid w:val="00E501A0"/>
    <w:rsid w:val="00E50505"/>
    <w:rsid w:val="00E5054D"/>
    <w:rsid w:val="00E50571"/>
    <w:rsid w:val="00E5057F"/>
    <w:rsid w:val="00E50659"/>
    <w:rsid w:val="00E506C2"/>
    <w:rsid w:val="00E506CF"/>
    <w:rsid w:val="00E508CC"/>
    <w:rsid w:val="00E509D3"/>
    <w:rsid w:val="00E50B7A"/>
    <w:rsid w:val="00E50C9C"/>
    <w:rsid w:val="00E50CA7"/>
    <w:rsid w:val="00E50CF3"/>
    <w:rsid w:val="00E50E4C"/>
    <w:rsid w:val="00E50E53"/>
    <w:rsid w:val="00E50EC7"/>
    <w:rsid w:val="00E5116A"/>
    <w:rsid w:val="00E514A6"/>
    <w:rsid w:val="00E51648"/>
    <w:rsid w:val="00E519D7"/>
    <w:rsid w:val="00E51A24"/>
    <w:rsid w:val="00E51BA9"/>
    <w:rsid w:val="00E51C00"/>
    <w:rsid w:val="00E51C53"/>
    <w:rsid w:val="00E51DD1"/>
    <w:rsid w:val="00E51FA3"/>
    <w:rsid w:val="00E52037"/>
    <w:rsid w:val="00E520D6"/>
    <w:rsid w:val="00E52231"/>
    <w:rsid w:val="00E522F3"/>
    <w:rsid w:val="00E522FA"/>
    <w:rsid w:val="00E5231D"/>
    <w:rsid w:val="00E523DB"/>
    <w:rsid w:val="00E523E8"/>
    <w:rsid w:val="00E5241F"/>
    <w:rsid w:val="00E52494"/>
    <w:rsid w:val="00E52531"/>
    <w:rsid w:val="00E526B5"/>
    <w:rsid w:val="00E527D5"/>
    <w:rsid w:val="00E52975"/>
    <w:rsid w:val="00E52C1B"/>
    <w:rsid w:val="00E52D93"/>
    <w:rsid w:val="00E52F56"/>
    <w:rsid w:val="00E52FB7"/>
    <w:rsid w:val="00E5306D"/>
    <w:rsid w:val="00E53100"/>
    <w:rsid w:val="00E53219"/>
    <w:rsid w:val="00E5338B"/>
    <w:rsid w:val="00E5343D"/>
    <w:rsid w:val="00E53497"/>
    <w:rsid w:val="00E535ED"/>
    <w:rsid w:val="00E535FA"/>
    <w:rsid w:val="00E5362F"/>
    <w:rsid w:val="00E53677"/>
    <w:rsid w:val="00E53741"/>
    <w:rsid w:val="00E53927"/>
    <w:rsid w:val="00E539B6"/>
    <w:rsid w:val="00E53A3C"/>
    <w:rsid w:val="00E53AEA"/>
    <w:rsid w:val="00E53BFC"/>
    <w:rsid w:val="00E53C05"/>
    <w:rsid w:val="00E53C38"/>
    <w:rsid w:val="00E53E18"/>
    <w:rsid w:val="00E53E62"/>
    <w:rsid w:val="00E53FD5"/>
    <w:rsid w:val="00E540A7"/>
    <w:rsid w:val="00E54100"/>
    <w:rsid w:val="00E5428D"/>
    <w:rsid w:val="00E54392"/>
    <w:rsid w:val="00E544E3"/>
    <w:rsid w:val="00E54633"/>
    <w:rsid w:val="00E54825"/>
    <w:rsid w:val="00E54970"/>
    <w:rsid w:val="00E54B93"/>
    <w:rsid w:val="00E54C51"/>
    <w:rsid w:val="00E54D16"/>
    <w:rsid w:val="00E54D50"/>
    <w:rsid w:val="00E54E13"/>
    <w:rsid w:val="00E54F98"/>
    <w:rsid w:val="00E550B8"/>
    <w:rsid w:val="00E5518F"/>
    <w:rsid w:val="00E551ED"/>
    <w:rsid w:val="00E5522F"/>
    <w:rsid w:val="00E5547D"/>
    <w:rsid w:val="00E5548B"/>
    <w:rsid w:val="00E556FA"/>
    <w:rsid w:val="00E557E7"/>
    <w:rsid w:val="00E55B0F"/>
    <w:rsid w:val="00E55B9D"/>
    <w:rsid w:val="00E55C90"/>
    <w:rsid w:val="00E55F74"/>
    <w:rsid w:val="00E56157"/>
    <w:rsid w:val="00E562A4"/>
    <w:rsid w:val="00E56351"/>
    <w:rsid w:val="00E565E9"/>
    <w:rsid w:val="00E566AB"/>
    <w:rsid w:val="00E5673C"/>
    <w:rsid w:val="00E56825"/>
    <w:rsid w:val="00E56896"/>
    <w:rsid w:val="00E568C1"/>
    <w:rsid w:val="00E569DE"/>
    <w:rsid w:val="00E56A38"/>
    <w:rsid w:val="00E56A67"/>
    <w:rsid w:val="00E56AB6"/>
    <w:rsid w:val="00E56B30"/>
    <w:rsid w:val="00E56B5D"/>
    <w:rsid w:val="00E56B78"/>
    <w:rsid w:val="00E56BBC"/>
    <w:rsid w:val="00E56C66"/>
    <w:rsid w:val="00E56CD9"/>
    <w:rsid w:val="00E56ED5"/>
    <w:rsid w:val="00E56F15"/>
    <w:rsid w:val="00E5706C"/>
    <w:rsid w:val="00E5713C"/>
    <w:rsid w:val="00E5727D"/>
    <w:rsid w:val="00E573D1"/>
    <w:rsid w:val="00E57580"/>
    <w:rsid w:val="00E57694"/>
    <w:rsid w:val="00E57697"/>
    <w:rsid w:val="00E576F2"/>
    <w:rsid w:val="00E579DE"/>
    <w:rsid w:val="00E579E8"/>
    <w:rsid w:val="00E57B4D"/>
    <w:rsid w:val="00E57B71"/>
    <w:rsid w:val="00E57E4A"/>
    <w:rsid w:val="00E57FDF"/>
    <w:rsid w:val="00E60005"/>
    <w:rsid w:val="00E60075"/>
    <w:rsid w:val="00E60186"/>
    <w:rsid w:val="00E601A1"/>
    <w:rsid w:val="00E60268"/>
    <w:rsid w:val="00E6029D"/>
    <w:rsid w:val="00E602E5"/>
    <w:rsid w:val="00E603C0"/>
    <w:rsid w:val="00E604F9"/>
    <w:rsid w:val="00E60527"/>
    <w:rsid w:val="00E60559"/>
    <w:rsid w:val="00E60576"/>
    <w:rsid w:val="00E60691"/>
    <w:rsid w:val="00E6074D"/>
    <w:rsid w:val="00E6098A"/>
    <w:rsid w:val="00E60BC3"/>
    <w:rsid w:val="00E60C88"/>
    <w:rsid w:val="00E60D41"/>
    <w:rsid w:val="00E60E23"/>
    <w:rsid w:val="00E60E93"/>
    <w:rsid w:val="00E60F94"/>
    <w:rsid w:val="00E60FF9"/>
    <w:rsid w:val="00E61200"/>
    <w:rsid w:val="00E614CE"/>
    <w:rsid w:val="00E614E2"/>
    <w:rsid w:val="00E61515"/>
    <w:rsid w:val="00E61552"/>
    <w:rsid w:val="00E615BC"/>
    <w:rsid w:val="00E61620"/>
    <w:rsid w:val="00E6182E"/>
    <w:rsid w:val="00E61868"/>
    <w:rsid w:val="00E6186C"/>
    <w:rsid w:val="00E61952"/>
    <w:rsid w:val="00E61C08"/>
    <w:rsid w:val="00E61CD7"/>
    <w:rsid w:val="00E61CDD"/>
    <w:rsid w:val="00E61D93"/>
    <w:rsid w:val="00E61E32"/>
    <w:rsid w:val="00E61E3D"/>
    <w:rsid w:val="00E61E59"/>
    <w:rsid w:val="00E61EFE"/>
    <w:rsid w:val="00E61F1D"/>
    <w:rsid w:val="00E61F2D"/>
    <w:rsid w:val="00E61FC5"/>
    <w:rsid w:val="00E6220A"/>
    <w:rsid w:val="00E62236"/>
    <w:rsid w:val="00E622B9"/>
    <w:rsid w:val="00E623E5"/>
    <w:rsid w:val="00E62474"/>
    <w:rsid w:val="00E624BE"/>
    <w:rsid w:val="00E62931"/>
    <w:rsid w:val="00E6293D"/>
    <w:rsid w:val="00E62A02"/>
    <w:rsid w:val="00E62A49"/>
    <w:rsid w:val="00E62A72"/>
    <w:rsid w:val="00E62B07"/>
    <w:rsid w:val="00E62BFF"/>
    <w:rsid w:val="00E62C2A"/>
    <w:rsid w:val="00E62C6D"/>
    <w:rsid w:val="00E62D32"/>
    <w:rsid w:val="00E62EE5"/>
    <w:rsid w:val="00E62F1F"/>
    <w:rsid w:val="00E62F2B"/>
    <w:rsid w:val="00E63005"/>
    <w:rsid w:val="00E6301C"/>
    <w:rsid w:val="00E631D9"/>
    <w:rsid w:val="00E6320A"/>
    <w:rsid w:val="00E6335B"/>
    <w:rsid w:val="00E633E9"/>
    <w:rsid w:val="00E63812"/>
    <w:rsid w:val="00E6390E"/>
    <w:rsid w:val="00E63947"/>
    <w:rsid w:val="00E63ACD"/>
    <w:rsid w:val="00E63F25"/>
    <w:rsid w:val="00E63FB7"/>
    <w:rsid w:val="00E63FD1"/>
    <w:rsid w:val="00E63FE4"/>
    <w:rsid w:val="00E63FE8"/>
    <w:rsid w:val="00E642FA"/>
    <w:rsid w:val="00E644E8"/>
    <w:rsid w:val="00E644FF"/>
    <w:rsid w:val="00E6484A"/>
    <w:rsid w:val="00E648A0"/>
    <w:rsid w:val="00E6499F"/>
    <w:rsid w:val="00E649A3"/>
    <w:rsid w:val="00E649F7"/>
    <w:rsid w:val="00E64AD0"/>
    <w:rsid w:val="00E64AF8"/>
    <w:rsid w:val="00E64CBE"/>
    <w:rsid w:val="00E64F9D"/>
    <w:rsid w:val="00E6503F"/>
    <w:rsid w:val="00E65144"/>
    <w:rsid w:val="00E651F8"/>
    <w:rsid w:val="00E654BE"/>
    <w:rsid w:val="00E65679"/>
    <w:rsid w:val="00E6567C"/>
    <w:rsid w:val="00E6572F"/>
    <w:rsid w:val="00E657BA"/>
    <w:rsid w:val="00E659C4"/>
    <w:rsid w:val="00E65AF4"/>
    <w:rsid w:val="00E65BC8"/>
    <w:rsid w:val="00E65C02"/>
    <w:rsid w:val="00E65C7A"/>
    <w:rsid w:val="00E65CEE"/>
    <w:rsid w:val="00E65D78"/>
    <w:rsid w:val="00E65D83"/>
    <w:rsid w:val="00E65D9E"/>
    <w:rsid w:val="00E65E6A"/>
    <w:rsid w:val="00E65E88"/>
    <w:rsid w:val="00E65F22"/>
    <w:rsid w:val="00E65F8C"/>
    <w:rsid w:val="00E65FDA"/>
    <w:rsid w:val="00E66048"/>
    <w:rsid w:val="00E66127"/>
    <w:rsid w:val="00E662CE"/>
    <w:rsid w:val="00E66352"/>
    <w:rsid w:val="00E6642D"/>
    <w:rsid w:val="00E66454"/>
    <w:rsid w:val="00E6652F"/>
    <w:rsid w:val="00E66634"/>
    <w:rsid w:val="00E6664A"/>
    <w:rsid w:val="00E6669F"/>
    <w:rsid w:val="00E666D7"/>
    <w:rsid w:val="00E6673B"/>
    <w:rsid w:val="00E6676C"/>
    <w:rsid w:val="00E669F7"/>
    <w:rsid w:val="00E66A8F"/>
    <w:rsid w:val="00E66AF1"/>
    <w:rsid w:val="00E66B34"/>
    <w:rsid w:val="00E66BC9"/>
    <w:rsid w:val="00E66BF6"/>
    <w:rsid w:val="00E66CC9"/>
    <w:rsid w:val="00E66E25"/>
    <w:rsid w:val="00E6702A"/>
    <w:rsid w:val="00E67361"/>
    <w:rsid w:val="00E673D0"/>
    <w:rsid w:val="00E6753B"/>
    <w:rsid w:val="00E6757D"/>
    <w:rsid w:val="00E679AF"/>
    <w:rsid w:val="00E67ADC"/>
    <w:rsid w:val="00E67C27"/>
    <w:rsid w:val="00E67C55"/>
    <w:rsid w:val="00E67C7F"/>
    <w:rsid w:val="00E67DF4"/>
    <w:rsid w:val="00E67E3C"/>
    <w:rsid w:val="00E67EF1"/>
    <w:rsid w:val="00E67F42"/>
    <w:rsid w:val="00E67F9E"/>
    <w:rsid w:val="00E70078"/>
    <w:rsid w:val="00E70168"/>
    <w:rsid w:val="00E70182"/>
    <w:rsid w:val="00E7018B"/>
    <w:rsid w:val="00E7024A"/>
    <w:rsid w:val="00E702D1"/>
    <w:rsid w:val="00E7052D"/>
    <w:rsid w:val="00E705AF"/>
    <w:rsid w:val="00E70659"/>
    <w:rsid w:val="00E7069D"/>
    <w:rsid w:val="00E70A2E"/>
    <w:rsid w:val="00E70A9A"/>
    <w:rsid w:val="00E70BA0"/>
    <w:rsid w:val="00E71053"/>
    <w:rsid w:val="00E71166"/>
    <w:rsid w:val="00E7128D"/>
    <w:rsid w:val="00E71472"/>
    <w:rsid w:val="00E71839"/>
    <w:rsid w:val="00E719F7"/>
    <w:rsid w:val="00E71B22"/>
    <w:rsid w:val="00E71D2B"/>
    <w:rsid w:val="00E71DCF"/>
    <w:rsid w:val="00E71DE0"/>
    <w:rsid w:val="00E71E01"/>
    <w:rsid w:val="00E71E79"/>
    <w:rsid w:val="00E71F5F"/>
    <w:rsid w:val="00E71FCE"/>
    <w:rsid w:val="00E7206A"/>
    <w:rsid w:val="00E72149"/>
    <w:rsid w:val="00E721E9"/>
    <w:rsid w:val="00E72262"/>
    <w:rsid w:val="00E72358"/>
    <w:rsid w:val="00E723DC"/>
    <w:rsid w:val="00E72410"/>
    <w:rsid w:val="00E725FF"/>
    <w:rsid w:val="00E72651"/>
    <w:rsid w:val="00E7281F"/>
    <w:rsid w:val="00E7291D"/>
    <w:rsid w:val="00E72A6E"/>
    <w:rsid w:val="00E72A82"/>
    <w:rsid w:val="00E72C8B"/>
    <w:rsid w:val="00E72CB7"/>
    <w:rsid w:val="00E72F5D"/>
    <w:rsid w:val="00E73000"/>
    <w:rsid w:val="00E730A1"/>
    <w:rsid w:val="00E731C9"/>
    <w:rsid w:val="00E731D5"/>
    <w:rsid w:val="00E731D9"/>
    <w:rsid w:val="00E731ED"/>
    <w:rsid w:val="00E73276"/>
    <w:rsid w:val="00E73362"/>
    <w:rsid w:val="00E73364"/>
    <w:rsid w:val="00E733AA"/>
    <w:rsid w:val="00E7365F"/>
    <w:rsid w:val="00E7366E"/>
    <w:rsid w:val="00E73744"/>
    <w:rsid w:val="00E7381C"/>
    <w:rsid w:val="00E73A47"/>
    <w:rsid w:val="00E73B57"/>
    <w:rsid w:val="00E73EAB"/>
    <w:rsid w:val="00E73F45"/>
    <w:rsid w:val="00E74009"/>
    <w:rsid w:val="00E7419C"/>
    <w:rsid w:val="00E747A5"/>
    <w:rsid w:val="00E7492F"/>
    <w:rsid w:val="00E74998"/>
    <w:rsid w:val="00E74A1F"/>
    <w:rsid w:val="00E74BC5"/>
    <w:rsid w:val="00E74C66"/>
    <w:rsid w:val="00E74C86"/>
    <w:rsid w:val="00E74D8E"/>
    <w:rsid w:val="00E7511A"/>
    <w:rsid w:val="00E7523A"/>
    <w:rsid w:val="00E7537E"/>
    <w:rsid w:val="00E754DC"/>
    <w:rsid w:val="00E75563"/>
    <w:rsid w:val="00E7584C"/>
    <w:rsid w:val="00E758DE"/>
    <w:rsid w:val="00E759E2"/>
    <w:rsid w:val="00E759F7"/>
    <w:rsid w:val="00E75A3C"/>
    <w:rsid w:val="00E75B3D"/>
    <w:rsid w:val="00E75BDF"/>
    <w:rsid w:val="00E75CB4"/>
    <w:rsid w:val="00E75CC0"/>
    <w:rsid w:val="00E75EBC"/>
    <w:rsid w:val="00E75EE2"/>
    <w:rsid w:val="00E75F25"/>
    <w:rsid w:val="00E76041"/>
    <w:rsid w:val="00E76198"/>
    <w:rsid w:val="00E761D9"/>
    <w:rsid w:val="00E762B2"/>
    <w:rsid w:val="00E76502"/>
    <w:rsid w:val="00E76677"/>
    <w:rsid w:val="00E76685"/>
    <w:rsid w:val="00E76732"/>
    <w:rsid w:val="00E768EB"/>
    <w:rsid w:val="00E76AC4"/>
    <w:rsid w:val="00E76B97"/>
    <w:rsid w:val="00E76D35"/>
    <w:rsid w:val="00E76DD1"/>
    <w:rsid w:val="00E76F40"/>
    <w:rsid w:val="00E76FD7"/>
    <w:rsid w:val="00E76FF8"/>
    <w:rsid w:val="00E77324"/>
    <w:rsid w:val="00E7732C"/>
    <w:rsid w:val="00E77429"/>
    <w:rsid w:val="00E774A3"/>
    <w:rsid w:val="00E776CF"/>
    <w:rsid w:val="00E7784A"/>
    <w:rsid w:val="00E779CB"/>
    <w:rsid w:val="00E77C68"/>
    <w:rsid w:val="00E77F27"/>
    <w:rsid w:val="00E77FAE"/>
    <w:rsid w:val="00E8016F"/>
    <w:rsid w:val="00E80221"/>
    <w:rsid w:val="00E80291"/>
    <w:rsid w:val="00E80357"/>
    <w:rsid w:val="00E8045F"/>
    <w:rsid w:val="00E8050B"/>
    <w:rsid w:val="00E8050D"/>
    <w:rsid w:val="00E80520"/>
    <w:rsid w:val="00E805A5"/>
    <w:rsid w:val="00E806EE"/>
    <w:rsid w:val="00E80720"/>
    <w:rsid w:val="00E80777"/>
    <w:rsid w:val="00E8099F"/>
    <w:rsid w:val="00E80A18"/>
    <w:rsid w:val="00E80A41"/>
    <w:rsid w:val="00E80A87"/>
    <w:rsid w:val="00E80AB5"/>
    <w:rsid w:val="00E80BB1"/>
    <w:rsid w:val="00E80C11"/>
    <w:rsid w:val="00E80DC9"/>
    <w:rsid w:val="00E80E37"/>
    <w:rsid w:val="00E80E92"/>
    <w:rsid w:val="00E80F27"/>
    <w:rsid w:val="00E80F42"/>
    <w:rsid w:val="00E81175"/>
    <w:rsid w:val="00E81232"/>
    <w:rsid w:val="00E81404"/>
    <w:rsid w:val="00E814BB"/>
    <w:rsid w:val="00E815BD"/>
    <w:rsid w:val="00E815F8"/>
    <w:rsid w:val="00E8160A"/>
    <w:rsid w:val="00E81651"/>
    <w:rsid w:val="00E8176C"/>
    <w:rsid w:val="00E817AB"/>
    <w:rsid w:val="00E8189B"/>
    <w:rsid w:val="00E81953"/>
    <w:rsid w:val="00E81965"/>
    <w:rsid w:val="00E81A4F"/>
    <w:rsid w:val="00E81DCE"/>
    <w:rsid w:val="00E81F04"/>
    <w:rsid w:val="00E81F3E"/>
    <w:rsid w:val="00E82456"/>
    <w:rsid w:val="00E827C0"/>
    <w:rsid w:val="00E8297E"/>
    <w:rsid w:val="00E82ABC"/>
    <w:rsid w:val="00E82B6E"/>
    <w:rsid w:val="00E82C47"/>
    <w:rsid w:val="00E82EA5"/>
    <w:rsid w:val="00E82F87"/>
    <w:rsid w:val="00E82FB4"/>
    <w:rsid w:val="00E82FFD"/>
    <w:rsid w:val="00E82FFE"/>
    <w:rsid w:val="00E83037"/>
    <w:rsid w:val="00E83065"/>
    <w:rsid w:val="00E832B5"/>
    <w:rsid w:val="00E83655"/>
    <w:rsid w:val="00E8366D"/>
    <w:rsid w:val="00E8370B"/>
    <w:rsid w:val="00E837D1"/>
    <w:rsid w:val="00E838C9"/>
    <w:rsid w:val="00E838E3"/>
    <w:rsid w:val="00E83950"/>
    <w:rsid w:val="00E83AFB"/>
    <w:rsid w:val="00E83C85"/>
    <w:rsid w:val="00E83C9A"/>
    <w:rsid w:val="00E83CD2"/>
    <w:rsid w:val="00E83CFE"/>
    <w:rsid w:val="00E83E3D"/>
    <w:rsid w:val="00E83E4C"/>
    <w:rsid w:val="00E83FFA"/>
    <w:rsid w:val="00E8425C"/>
    <w:rsid w:val="00E84330"/>
    <w:rsid w:val="00E8450B"/>
    <w:rsid w:val="00E84585"/>
    <w:rsid w:val="00E84637"/>
    <w:rsid w:val="00E8487B"/>
    <w:rsid w:val="00E84ACD"/>
    <w:rsid w:val="00E84B77"/>
    <w:rsid w:val="00E84B8A"/>
    <w:rsid w:val="00E84CF3"/>
    <w:rsid w:val="00E84D12"/>
    <w:rsid w:val="00E84E23"/>
    <w:rsid w:val="00E84EDA"/>
    <w:rsid w:val="00E851A6"/>
    <w:rsid w:val="00E8522C"/>
    <w:rsid w:val="00E853E0"/>
    <w:rsid w:val="00E85687"/>
    <w:rsid w:val="00E8568D"/>
    <w:rsid w:val="00E858AB"/>
    <w:rsid w:val="00E85C82"/>
    <w:rsid w:val="00E85DFD"/>
    <w:rsid w:val="00E85E04"/>
    <w:rsid w:val="00E85E30"/>
    <w:rsid w:val="00E85F50"/>
    <w:rsid w:val="00E8610F"/>
    <w:rsid w:val="00E8629F"/>
    <w:rsid w:val="00E862AA"/>
    <w:rsid w:val="00E862DC"/>
    <w:rsid w:val="00E86350"/>
    <w:rsid w:val="00E863E9"/>
    <w:rsid w:val="00E86412"/>
    <w:rsid w:val="00E8662A"/>
    <w:rsid w:val="00E8667F"/>
    <w:rsid w:val="00E86687"/>
    <w:rsid w:val="00E8669D"/>
    <w:rsid w:val="00E8670A"/>
    <w:rsid w:val="00E86940"/>
    <w:rsid w:val="00E8695C"/>
    <w:rsid w:val="00E86A05"/>
    <w:rsid w:val="00E86A4F"/>
    <w:rsid w:val="00E86D8B"/>
    <w:rsid w:val="00E86EE7"/>
    <w:rsid w:val="00E870E8"/>
    <w:rsid w:val="00E87190"/>
    <w:rsid w:val="00E87239"/>
    <w:rsid w:val="00E8726C"/>
    <w:rsid w:val="00E8739F"/>
    <w:rsid w:val="00E8756F"/>
    <w:rsid w:val="00E875EB"/>
    <w:rsid w:val="00E87611"/>
    <w:rsid w:val="00E876D5"/>
    <w:rsid w:val="00E8770A"/>
    <w:rsid w:val="00E877A8"/>
    <w:rsid w:val="00E87950"/>
    <w:rsid w:val="00E87D19"/>
    <w:rsid w:val="00E87E6D"/>
    <w:rsid w:val="00E87F23"/>
    <w:rsid w:val="00E9011C"/>
    <w:rsid w:val="00E9021C"/>
    <w:rsid w:val="00E90361"/>
    <w:rsid w:val="00E90499"/>
    <w:rsid w:val="00E9063F"/>
    <w:rsid w:val="00E9079F"/>
    <w:rsid w:val="00E907D3"/>
    <w:rsid w:val="00E908CA"/>
    <w:rsid w:val="00E908F9"/>
    <w:rsid w:val="00E9093B"/>
    <w:rsid w:val="00E90B6A"/>
    <w:rsid w:val="00E90BA9"/>
    <w:rsid w:val="00E90C73"/>
    <w:rsid w:val="00E90F0D"/>
    <w:rsid w:val="00E91185"/>
    <w:rsid w:val="00E912D7"/>
    <w:rsid w:val="00E91376"/>
    <w:rsid w:val="00E914F8"/>
    <w:rsid w:val="00E9166A"/>
    <w:rsid w:val="00E9170C"/>
    <w:rsid w:val="00E918B0"/>
    <w:rsid w:val="00E91A08"/>
    <w:rsid w:val="00E91A48"/>
    <w:rsid w:val="00E91D21"/>
    <w:rsid w:val="00E91F5B"/>
    <w:rsid w:val="00E9207C"/>
    <w:rsid w:val="00E92279"/>
    <w:rsid w:val="00E9227C"/>
    <w:rsid w:val="00E923EE"/>
    <w:rsid w:val="00E924EC"/>
    <w:rsid w:val="00E924FD"/>
    <w:rsid w:val="00E9291F"/>
    <w:rsid w:val="00E929D5"/>
    <w:rsid w:val="00E92A41"/>
    <w:rsid w:val="00E92A4E"/>
    <w:rsid w:val="00E92AD8"/>
    <w:rsid w:val="00E92BF5"/>
    <w:rsid w:val="00E92D67"/>
    <w:rsid w:val="00E92F00"/>
    <w:rsid w:val="00E9307B"/>
    <w:rsid w:val="00E93136"/>
    <w:rsid w:val="00E9314B"/>
    <w:rsid w:val="00E9315D"/>
    <w:rsid w:val="00E93227"/>
    <w:rsid w:val="00E932E1"/>
    <w:rsid w:val="00E933A3"/>
    <w:rsid w:val="00E937A1"/>
    <w:rsid w:val="00E93878"/>
    <w:rsid w:val="00E939A7"/>
    <w:rsid w:val="00E93B86"/>
    <w:rsid w:val="00E93DA5"/>
    <w:rsid w:val="00E93E5B"/>
    <w:rsid w:val="00E940EF"/>
    <w:rsid w:val="00E94230"/>
    <w:rsid w:val="00E94283"/>
    <w:rsid w:val="00E94690"/>
    <w:rsid w:val="00E946BB"/>
    <w:rsid w:val="00E949AC"/>
    <w:rsid w:val="00E94A8E"/>
    <w:rsid w:val="00E94BD2"/>
    <w:rsid w:val="00E94E2D"/>
    <w:rsid w:val="00E94EB1"/>
    <w:rsid w:val="00E94EDD"/>
    <w:rsid w:val="00E95146"/>
    <w:rsid w:val="00E953C6"/>
    <w:rsid w:val="00E954BB"/>
    <w:rsid w:val="00E95511"/>
    <w:rsid w:val="00E95525"/>
    <w:rsid w:val="00E95599"/>
    <w:rsid w:val="00E9582B"/>
    <w:rsid w:val="00E9582F"/>
    <w:rsid w:val="00E958E6"/>
    <w:rsid w:val="00E959A5"/>
    <w:rsid w:val="00E959A7"/>
    <w:rsid w:val="00E95B8B"/>
    <w:rsid w:val="00E95D5A"/>
    <w:rsid w:val="00E95DE6"/>
    <w:rsid w:val="00E95E43"/>
    <w:rsid w:val="00E95F16"/>
    <w:rsid w:val="00E95F9B"/>
    <w:rsid w:val="00E960D4"/>
    <w:rsid w:val="00E96176"/>
    <w:rsid w:val="00E9622A"/>
    <w:rsid w:val="00E962D5"/>
    <w:rsid w:val="00E962DD"/>
    <w:rsid w:val="00E9639C"/>
    <w:rsid w:val="00E96470"/>
    <w:rsid w:val="00E9660E"/>
    <w:rsid w:val="00E967F3"/>
    <w:rsid w:val="00E96878"/>
    <w:rsid w:val="00E969BF"/>
    <w:rsid w:val="00E96C61"/>
    <w:rsid w:val="00E96E52"/>
    <w:rsid w:val="00E96EE2"/>
    <w:rsid w:val="00E96F0D"/>
    <w:rsid w:val="00E96F77"/>
    <w:rsid w:val="00E9701B"/>
    <w:rsid w:val="00E97109"/>
    <w:rsid w:val="00E971F8"/>
    <w:rsid w:val="00E972F3"/>
    <w:rsid w:val="00E975AC"/>
    <w:rsid w:val="00E975D1"/>
    <w:rsid w:val="00E9776A"/>
    <w:rsid w:val="00E977F5"/>
    <w:rsid w:val="00E97A94"/>
    <w:rsid w:val="00E97AAD"/>
    <w:rsid w:val="00E97AC6"/>
    <w:rsid w:val="00E97C60"/>
    <w:rsid w:val="00E97CBD"/>
    <w:rsid w:val="00E97E1D"/>
    <w:rsid w:val="00E97EE8"/>
    <w:rsid w:val="00E97FBF"/>
    <w:rsid w:val="00EA0056"/>
    <w:rsid w:val="00EA0094"/>
    <w:rsid w:val="00EA0380"/>
    <w:rsid w:val="00EA0427"/>
    <w:rsid w:val="00EA0842"/>
    <w:rsid w:val="00EA09DF"/>
    <w:rsid w:val="00EA0A02"/>
    <w:rsid w:val="00EA0A8D"/>
    <w:rsid w:val="00EA0BA7"/>
    <w:rsid w:val="00EA0CC0"/>
    <w:rsid w:val="00EA0D56"/>
    <w:rsid w:val="00EA0EF1"/>
    <w:rsid w:val="00EA0F7D"/>
    <w:rsid w:val="00EA0FB7"/>
    <w:rsid w:val="00EA1447"/>
    <w:rsid w:val="00EA1644"/>
    <w:rsid w:val="00EA1816"/>
    <w:rsid w:val="00EA19D9"/>
    <w:rsid w:val="00EA19F1"/>
    <w:rsid w:val="00EA1BCC"/>
    <w:rsid w:val="00EA1D6D"/>
    <w:rsid w:val="00EA1DA9"/>
    <w:rsid w:val="00EA20C1"/>
    <w:rsid w:val="00EA2114"/>
    <w:rsid w:val="00EA214B"/>
    <w:rsid w:val="00EA21C8"/>
    <w:rsid w:val="00EA221B"/>
    <w:rsid w:val="00EA22C1"/>
    <w:rsid w:val="00EA2524"/>
    <w:rsid w:val="00EA254A"/>
    <w:rsid w:val="00EA27A4"/>
    <w:rsid w:val="00EA27B4"/>
    <w:rsid w:val="00EA28C5"/>
    <w:rsid w:val="00EA297C"/>
    <w:rsid w:val="00EA2C95"/>
    <w:rsid w:val="00EA30EF"/>
    <w:rsid w:val="00EA3116"/>
    <w:rsid w:val="00EA3186"/>
    <w:rsid w:val="00EA3218"/>
    <w:rsid w:val="00EA32B7"/>
    <w:rsid w:val="00EA3451"/>
    <w:rsid w:val="00EA3623"/>
    <w:rsid w:val="00EA36AB"/>
    <w:rsid w:val="00EA36F5"/>
    <w:rsid w:val="00EA3981"/>
    <w:rsid w:val="00EA39B9"/>
    <w:rsid w:val="00EA3B52"/>
    <w:rsid w:val="00EA3BCB"/>
    <w:rsid w:val="00EA3D3F"/>
    <w:rsid w:val="00EA3D91"/>
    <w:rsid w:val="00EA3F53"/>
    <w:rsid w:val="00EA40F0"/>
    <w:rsid w:val="00EA412B"/>
    <w:rsid w:val="00EA414C"/>
    <w:rsid w:val="00EA4222"/>
    <w:rsid w:val="00EA455A"/>
    <w:rsid w:val="00EA46E6"/>
    <w:rsid w:val="00EA485B"/>
    <w:rsid w:val="00EA4874"/>
    <w:rsid w:val="00EA4A61"/>
    <w:rsid w:val="00EA4A76"/>
    <w:rsid w:val="00EA4A8E"/>
    <w:rsid w:val="00EA4D46"/>
    <w:rsid w:val="00EA4F29"/>
    <w:rsid w:val="00EA50A6"/>
    <w:rsid w:val="00EA5102"/>
    <w:rsid w:val="00EA51A0"/>
    <w:rsid w:val="00EA52B1"/>
    <w:rsid w:val="00EA53B9"/>
    <w:rsid w:val="00EA53D9"/>
    <w:rsid w:val="00EA55DB"/>
    <w:rsid w:val="00EA58F4"/>
    <w:rsid w:val="00EA590B"/>
    <w:rsid w:val="00EA59D7"/>
    <w:rsid w:val="00EA59F5"/>
    <w:rsid w:val="00EA5A82"/>
    <w:rsid w:val="00EA5B95"/>
    <w:rsid w:val="00EA5CB8"/>
    <w:rsid w:val="00EA5DFE"/>
    <w:rsid w:val="00EA5E18"/>
    <w:rsid w:val="00EA5E99"/>
    <w:rsid w:val="00EA613E"/>
    <w:rsid w:val="00EA6196"/>
    <w:rsid w:val="00EA61D4"/>
    <w:rsid w:val="00EA6255"/>
    <w:rsid w:val="00EA6266"/>
    <w:rsid w:val="00EA62B3"/>
    <w:rsid w:val="00EA6398"/>
    <w:rsid w:val="00EA63A8"/>
    <w:rsid w:val="00EA641D"/>
    <w:rsid w:val="00EA64D6"/>
    <w:rsid w:val="00EA6701"/>
    <w:rsid w:val="00EA67B4"/>
    <w:rsid w:val="00EA68E3"/>
    <w:rsid w:val="00EA6933"/>
    <w:rsid w:val="00EA69FD"/>
    <w:rsid w:val="00EA6A48"/>
    <w:rsid w:val="00EA6C57"/>
    <w:rsid w:val="00EA72C2"/>
    <w:rsid w:val="00EA736E"/>
    <w:rsid w:val="00EA7530"/>
    <w:rsid w:val="00EA75A4"/>
    <w:rsid w:val="00EA76C7"/>
    <w:rsid w:val="00EA7719"/>
    <w:rsid w:val="00EA7951"/>
    <w:rsid w:val="00EA7A2C"/>
    <w:rsid w:val="00EA7BA9"/>
    <w:rsid w:val="00EA7BB3"/>
    <w:rsid w:val="00EA7C1D"/>
    <w:rsid w:val="00EA7DA5"/>
    <w:rsid w:val="00EA7E33"/>
    <w:rsid w:val="00EA7E5F"/>
    <w:rsid w:val="00EA7E80"/>
    <w:rsid w:val="00EA7EF6"/>
    <w:rsid w:val="00EA7F51"/>
    <w:rsid w:val="00EB0007"/>
    <w:rsid w:val="00EB0026"/>
    <w:rsid w:val="00EB00B1"/>
    <w:rsid w:val="00EB01A8"/>
    <w:rsid w:val="00EB0471"/>
    <w:rsid w:val="00EB04B2"/>
    <w:rsid w:val="00EB0668"/>
    <w:rsid w:val="00EB066D"/>
    <w:rsid w:val="00EB0703"/>
    <w:rsid w:val="00EB07BB"/>
    <w:rsid w:val="00EB0801"/>
    <w:rsid w:val="00EB0A2B"/>
    <w:rsid w:val="00EB0AA7"/>
    <w:rsid w:val="00EB0B12"/>
    <w:rsid w:val="00EB0B2F"/>
    <w:rsid w:val="00EB0BD8"/>
    <w:rsid w:val="00EB0C35"/>
    <w:rsid w:val="00EB0C52"/>
    <w:rsid w:val="00EB0E6D"/>
    <w:rsid w:val="00EB0EB1"/>
    <w:rsid w:val="00EB102F"/>
    <w:rsid w:val="00EB1192"/>
    <w:rsid w:val="00EB1528"/>
    <w:rsid w:val="00EB1562"/>
    <w:rsid w:val="00EB15BD"/>
    <w:rsid w:val="00EB1715"/>
    <w:rsid w:val="00EB188A"/>
    <w:rsid w:val="00EB18A1"/>
    <w:rsid w:val="00EB18B1"/>
    <w:rsid w:val="00EB1928"/>
    <w:rsid w:val="00EB1929"/>
    <w:rsid w:val="00EB19C5"/>
    <w:rsid w:val="00EB19D9"/>
    <w:rsid w:val="00EB1A75"/>
    <w:rsid w:val="00EB1DBF"/>
    <w:rsid w:val="00EB1E00"/>
    <w:rsid w:val="00EB1E4E"/>
    <w:rsid w:val="00EB1F36"/>
    <w:rsid w:val="00EB1FDA"/>
    <w:rsid w:val="00EB1FF7"/>
    <w:rsid w:val="00EB2065"/>
    <w:rsid w:val="00EB2242"/>
    <w:rsid w:val="00EB224C"/>
    <w:rsid w:val="00EB2355"/>
    <w:rsid w:val="00EB2423"/>
    <w:rsid w:val="00EB2560"/>
    <w:rsid w:val="00EB2583"/>
    <w:rsid w:val="00EB269E"/>
    <w:rsid w:val="00EB27C7"/>
    <w:rsid w:val="00EB28BB"/>
    <w:rsid w:val="00EB2C09"/>
    <w:rsid w:val="00EB2CD9"/>
    <w:rsid w:val="00EB2CE3"/>
    <w:rsid w:val="00EB2E1F"/>
    <w:rsid w:val="00EB2F4D"/>
    <w:rsid w:val="00EB2FD1"/>
    <w:rsid w:val="00EB3063"/>
    <w:rsid w:val="00EB312D"/>
    <w:rsid w:val="00EB338F"/>
    <w:rsid w:val="00EB3488"/>
    <w:rsid w:val="00EB38F3"/>
    <w:rsid w:val="00EB3B59"/>
    <w:rsid w:val="00EB3D2A"/>
    <w:rsid w:val="00EB3DFF"/>
    <w:rsid w:val="00EB408B"/>
    <w:rsid w:val="00EB4103"/>
    <w:rsid w:val="00EB4281"/>
    <w:rsid w:val="00EB4562"/>
    <w:rsid w:val="00EB47B5"/>
    <w:rsid w:val="00EB4A40"/>
    <w:rsid w:val="00EB4D32"/>
    <w:rsid w:val="00EB4ECB"/>
    <w:rsid w:val="00EB4ED9"/>
    <w:rsid w:val="00EB50B5"/>
    <w:rsid w:val="00EB50C9"/>
    <w:rsid w:val="00EB50FE"/>
    <w:rsid w:val="00EB5382"/>
    <w:rsid w:val="00EB53AA"/>
    <w:rsid w:val="00EB53D1"/>
    <w:rsid w:val="00EB5708"/>
    <w:rsid w:val="00EB5889"/>
    <w:rsid w:val="00EB5A21"/>
    <w:rsid w:val="00EB5AB3"/>
    <w:rsid w:val="00EB5AC4"/>
    <w:rsid w:val="00EB5B3B"/>
    <w:rsid w:val="00EB5BCB"/>
    <w:rsid w:val="00EB5F11"/>
    <w:rsid w:val="00EB6038"/>
    <w:rsid w:val="00EB60B0"/>
    <w:rsid w:val="00EB6418"/>
    <w:rsid w:val="00EB6488"/>
    <w:rsid w:val="00EB66B0"/>
    <w:rsid w:val="00EB6958"/>
    <w:rsid w:val="00EB6A16"/>
    <w:rsid w:val="00EB6ABE"/>
    <w:rsid w:val="00EB6B72"/>
    <w:rsid w:val="00EB6C7C"/>
    <w:rsid w:val="00EB6D6C"/>
    <w:rsid w:val="00EB6F71"/>
    <w:rsid w:val="00EB71CD"/>
    <w:rsid w:val="00EB72A3"/>
    <w:rsid w:val="00EB72E0"/>
    <w:rsid w:val="00EB72E4"/>
    <w:rsid w:val="00EB7392"/>
    <w:rsid w:val="00EB74F7"/>
    <w:rsid w:val="00EB755F"/>
    <w:rsid w:val="00EB75E9"/>
    <w:rsid w:val="00EB767C"/>
    <w:rsid w:val="00EB7773"/>
    <w:rsid w:val="00EB7881"/>
    <w:rsid w:val="00EB7AC0"/>
    <w:rsid w:val="00EB7AED"/>
    <w:rsid w:val="00EB7B2B"/>
    <w:rsid w:val="00EB7CCF"/>
    <w:rsid w:val="00EB7D36"/>
    <w:rsid w:val="00EB7D99"/>
    <w:rsid w:val="00EB7E23"/>
    <w:rsid w:val="00EB7EC4"/>
    <w:rsid w:val="00EB7ECE"/>
    <w:rsid w:val="00EB7F23"/>
    <w:rsid w:val="00EB7FCC"/>
    <w:rsid w:val="00EB7FF7"/>
    <w:rsid w:val="00EC0116"/>
    <w:rsid w:val="00EC0118"/>
    <w:rsid w:val="00EC02F0"/>
    <w:rsid w:val="00EC03EE"/>
    <w:rsid w:val="00EC0438"/>
    <w:rsid w:val="00EC0683"/>
    <w:rsid w:val="00EC0745"/>
    <w:rsid w:val="00EC0A4E"/>
    <w:rsid w:val="00EC0AC3"/>
    <w:rsid w:val="00EC0BD8"/>
    <w:rsid w:val="00EC0ED5"/>
    <w:rsid w:val="00EC0F85"/>
    <w:rsid w:val="00EC1216"/>
    <w:rsid w:val="00EC1330"/>
    <w:rsid w:val="00EC13BE"/>
    <w:rsid w:val="00EC15A6"/>
    <w:rsid w:val="00EC1618"/>
    <w:rsid w:val="00EC1628"/>
    <w:rsid w:val="00EC17AF"/>
    <w:rsid w:val="00EC17FE"/>
    <w:rsid w:val="00EC1883"/>
    <w:rsid w:val="00EC19A0"/>
    <w:rsid w:val="00EC1A1A"/>
    <w:rsid w:val="00EC1A3D"/>
    <w:rsid w:val="00EC1A85"/>
    <w:rsid w:val="00EC1D4F"/>
    <w:rsid w:val="00EC1DC7"/>
    <w:rsid w:val="00EC1EB2"/>
    <w:rsid w:val="00EC1EC5"/>
    <w:rsid w:val="00EC1FE8"/>
    <w:rsid w:val="00EC2479"/>
    <w:rsid w:val="00EC24F2"/>
    <w:rsid w:val="00EC2515"/>
    <w:rsid w:val="00EC2516"/>
    <w:rsid w:val="00EC2663"/>
    <w:rsid w:val="00EC2BDE"/>
    <w:rsid w:val="00EC2BF4"/>
    <w:rsid w:val="00EC2C06"/>
    <w:rsid w:val="00EC2C78"/>
    <w:rsid w:val="00EC2D03"/>
    <w:rsid w:val="00EC30AE"/>
    <w:rsid w:val="00EC3251"/>
    <w:rsid w:val="00EC32AB"/>
    <w:rsid w:val="00EC3360"/>
    <w:rsid w:val="00EC3399"/>
    <w:rsid w:val="00EC33D1"/>
    <w:rsid w:val="00EC33FD"/>
    <w:rsid w:val="00EC343C"/>
    <w:rsid w:val="00EC367E"/>
    <w:rsid w:val="00EC3887"/>
    <w:rsid w:val="00EC38CC"/>
    <w:rsid w:val="00EC3903"/>
    <w:rsid w:val="00EC3CA4"/>
    <w:rsid w:val="00EC3D20"/>
    <w:rsid w:val="00EC3E04"/>
    <w:rsid w:val="00EC4323"/>
    <w:rsid w:val="00EC45F1"/>
    <w:rsid w:val="00EC480B"/>
    <w:rsid w:val="00EC4871"/>
    <w:rsid w:val="00EC489D"/>
    <w:rsid w:val="00EC48A2"/>
    <w:rsid w:val="00EC4968"/>
    <w:rsid w:val="00EC4ACD"/>
    <w:rsid w:val="00EC4B7B"/>
    <w:rsid w:val="00EC4FF9"/>
    <w:rsid w:val="00EC5218"/>
    <w:rsid w:val="00EC52AF"/>
    <w:rsid w:val="00EC5327"/>
    <w:rsid w:val="00EC533D"/>
    <w:rsid w:val="00EC570D"/>
    <w:rsid w:val="00EC589B"/>
    <w:rsid w:val="00EC58EA"/>
    <w:rsid w:val="00EC599C"/>
    <w:rsid w:val="00EC5A91"/>
    <w:rsid w:val="00EC5B80"/>
    <w:rsid w:val="00EC5B98"/>
    <w:rsid w:val="00EC5C97"/>
    <w:rsid w:val="00EC5CBE"/>
    <w:rsid w:val="00EC5D1A"/>
    <w:rsid w:val="00EC5D5D"/>
    <w:rsid w:val="00EC5F4F"/>
    <w:rsid w:val="00EC6397"/>
    <w:rsid w:val="00EC643E"/>
    <w:rsid w:val="00EC649E"/>
    <w:rsid w:val="00EC64A3"/>
    <w:rsid w:val="00EC64C7"/>
    <w:rsid w:val="00EC66D9"/>
    <w:rsid w:val="00EC66ED"/>
    <w:rsid w:val="00EC670A"/>
    <w:rsid w:val="00EC6808"/>
    <w:rsid w:val="00EC68B2"/>
    <w:rsid w:val="00EC68F9"/>
    <w:rsid w:val="00EC6985"/>
    <w:rsid w:val="00EC69BD"/>
    <w:rsid w:val="00EC6A09"/>
    <w:rsid w:val="00EC6AB5"/>
    <w:rsid w:val="00EC6AC7"/>
    <w:rsid w:val="00EC6C7C"/>
    <w:rsid w:val="00EC6CD0"/>
    <w:rsid w:val="00EC6CFB"/>
    <w:rsid w:val="00EC6D60"/>
    <w:rsid w:val="00EC6D72"/>
    <w:rsid w:val="00EC7014"/>
    <w:rsid w:val="00EC7169"/>
    <w:rsid w:val="00EC719B"/>
    <w:rsid w:val="00EC7405"/>
    <w:rsid w:val="00EC7620"/>
    <w:rsid w:val="00EC775D"/>
    <w:rsid w:val="00EC78AC"/>
    <w:rsid w:val="00EC7988"/>
    <w:rsid w:val="00EC7992"/>
    <w:rsid w:val="00EC7A13"/>
    <w:rsid w:val="00EC7A92"/>
    <w:rsid w:val="00EC7E44"/>
    <w:rsid w:val="00EC7E6E"/>
    <w:rsid w:val="00EC7E93"/>
    <w:rsid w:val="00EC7F09"/>
    <w:rsid w:val="00ED03C1"/>
    <w:rsid w:val="00ED0411"/>
    <w:rsid w:val="00ED0474"/>
    <w:rsid w:val="00ED0563"/>
    <w:rsid w:val="00ED06CD"/>
    <w:rsid w:val="00ED075D"/>
    <w:rsid w:val="00ED0887"/>
    <w:rsid w:val="00ED089B"/>
    <w:rsid w:val="00ED08F8"/>
    <w:rsid w:val="00ED0931"/>
    <w:rsid w:val="00ED0AE4"/>
    <w:rsid w:val="00ED0B54"/>
    <w:rsid w:val="00ED0C13"/>
    <w:rsid w:val="00ED0C6B"/>
    <w:rsid w:val="00ED0CE1"/>
    <w:rsid w:val="00ED0D4E"/>
    <w:rsid w:val="00ED0FCE"/>
    <w:rsid w:val="00ED10D0"/>
    <w:rsid w:val="00ED11E3"/>
    <w:rsid w:val="00ED12B8"/>
    <w:rsid w:val="00ED17C5"/>
    <w:rsid w:val="00ED17F2"/>
    <w:rsid w:val="00ED1A40"/>
    <w:rsid w:val="00ED1A6E"/>
    <w:rsid w:val="00ED1D14"/>
    <w:rsid w:val="00ED1E55"/>
    <w:rsid w:val="00ED221E"/>
    <w:rsid w:val="00ED223B"/>
    <w:rsid w:val="00ED236D"/>
    <w:rsid w:val="00ED2379"/>
    <w:rsid w:val="00ED2395"/>
    <w:rsid w:val="00ED2397"/>
    <w:rsid w:val="00ED2398"/>
    <w:rsid w:val="00ED25CB"/>
    <w:rsid w:val="00ED274A"/>
    <w:rsid w:val="00ED2870"/>
    <w:rsid w:val="00ED28DA"/>
    <w:rsid w:val="00ED295F"/>
    <w:rsid w:val="00ED2980"/>
    <w:rsid w:val="00ED298C"/>
    <w:rsid w:val="00ED2A06"/>
    <w:rsid w:val="00ED2AAE"/>
    <w:rsid w:val="00ED2ABD"/>
    <w:rsid w:val="00ED2D04"/>
    <w:rsid w:val="00ED2D0B"/>
    <w:rsid w:val="00ED30C9"/>
    <w:rsid w:val="00ED31C1"/>
    <w:rsid w:val="00ED31DF"/>
    <w:rsid w:val="00ED34B5"/>
    <w:rsid w:val="00ED3553"/>
    <w:rsid w:val="00ED367C"/>
    <w:rsid w:val="00ED3712"/>
    <w:rsid w:val="00ED3759"/>
    <w:rsid w:val="00ED38F1"/>
    <w:rsid w:val="00ED3EC2"/>
    <w:rsid w:val="00ED3F16"/>
    <w:rsid w:val="00ED3FCB"/>
    <w:rsid w:val="00ED41BB"/>
    <w:rsid w:val="00ED441D"/>
    <w:rsid w:val="00ED448F"/>
    <w:rsid w:val="00ED44DF"/>
    <w:rsid w:val="00ED45FC"/>
    <w:rsid w:val="00ED4603"/>
    <w:rsid w:val="00ED4986"/>
    <w:rsid w:val="00ED4A59"/>
    <w:rsid w:val="00ED4A88"/>
    <w:rsid w:val="00ED4CC8"/>
    <w:rsid w:val="00ED4DA4"/>
    <w:rsid w:val="00ED4E5E"/>
    <w:rsid w:val="00ED4F02"/>
    <w:rsid w:val="00ED5033"/>
    <w:rsid w:val="00ED55C4"/>
    <w:rsid w:val="00ED561B"/>
    <w:rsid w:val="00ED56FA"/>
    <w:rsid w:val="00ED5959"/>
    <w:rsid w:val="00ED59AD"/>
    <w:rsid w:val="00ED5A23"/>
    <w:rsid w:val="00ED5B3D"/>
    <w:rsid w:val="00ED5B75"/>
    <w:rsid w:val="00ED5CEB"/>
    <w:rsid w:val="00ED613E"/>
    <w:rsid w:val="00ED6200"/>
    <w:rsid w:val="00ED633C"/>
    <w:rsid w:val="00ED635F"/>
    <w:rsid w:val="00ED6395"/>
    <w:rsid w:val="00ED6536"/>
    <w:rsid w:val="00ED65AA"/>
    <w:rsid w:val="00ED6974"/>
    <w:rsid w:val="00ED6F78"/>
    <w:rsid w:val="00ED6FF9"/>
    <w:rsid w:val="00ED71F6"/>
    <w:rsid w:val="00ED750E"/>
    <w:rsid w:val="00ED7515"/>
    <w:rsid w:val="00ED7659"/>
    <w:rsid w:val="00ED7681"/>
    <w:rsid w:val="00ED76C2"/>
    <w:rsid w:val="00ED77E6"/>
    <w:rsid w:val="00ED77F4"/>
    <w:rsid w:val="00ED7805"/>
    <w:rsid w:val="00ED7BAD"/>
    <w:rsid w:val="00ED7BBB"/>
    <w:rsid w:val="00ED7BC7"/>
    <w:rsid w:val="00ED7C33"/>
    <w:rsid w:val="00ED7C76"/>
    <w:rsid w:val="00ED7D6C"/>
    <w:rsid w:val="00ED7E4A"/>
    <w:rsid w:val="00ED7E5E"/>
    <w:rsid w:val="00ED7F2B"/>
    <w:rsid w:val="00EE01A8"/>
    <w:rsid w:val="00EE0370"/>
    <w:rsid w:val="00EE03A7"/>
    <w:rsid w:val="00EE046A"/>
    <w:rsid w:val="00EE0517"/>
    <w:rsid w:val="00EE0555"/>
    <w:rsid w:val="00EE0695"/>
    <w:rsid w:val="00EE0820"/>
    <w:rsid w:val="00EE0877"/>
    <w:rsid w:val="00EE0920"/>
    <w:rsid w:val="00EE0990"/>
    <w:rsid w:val="00EE09B9"/>
    <w:rsid w:val="00EE0A70"/>
    <w:rsid w:val="00EE0A9D"/>
    <w:rsid w:val="00EE0B9D"/>
    <w:rsid w:val="00EE0C13"/>
    <w:rsid w:val="00EE0E66"/>
    <w:rsid w:val="00EE11C3"/>
    <w:rsid w:val="00EE126D"/>
    <w:rsid w:val="00EE12B1"/>
    <w:rsid w:val="00EE15E3"/>
    <w:rsid w:val="00EE171C"/>
    <w:rsid w:val="00EE17FD"/>
    <w:rsid w:val="00EE1A9E"/>
    <w:rsid w:val="00EE1BF8"/>
    <w:rsid w:val="00EE1E44"/>
    <w:rsid w:val="00EE208D"/>
    <w:rsid w:val="00EE209B"/>
    <w:rsid w:val="00EE21BC"/>
    <w:rsid w:val="00EE2263"/>
    <w:rsid w:val="00EE2320"/>
    <w:rsid w:val="00EE2468"/>
    <w:rsid w:val="00EE2568"/>
    <w:rsid w:val="00EE269C"/>
    <w:rsid w:val="00EE269E"/>
    <w:rsid w:val="00EE26D8"/>
    <w:rsid w:val="00EE27E0"/>
    <w:rsid w:val="00EE2936"/>
    <w:rsid w:val="00EE2994"/>
    <w:rsid w:val="00EE299B"/>
    <w:rsid w:val="00EE29A9"/>
    <w:rsid w:val="00EE29EB"/>
    <w:rsid w:val="00EE2B49"/>
    <w:rsid w:val="00EE2B8C"/>
    <w:rsid w:val="00EE2E27"/>
    <w:rsid w:val="00EE2FA0"/>
    <w:rsid w:val="00EE3357"/>
    <w:rsid w:val="00EE36A6"/>
    <w:rsid w:val="00EE3836"/>
    <w:rsid w:val="00EE389B"/>
    <w:rsid w:val="00EE38D2"/>
    <w:rsid w:val="00EE3A7B"/>
    <w:rsid w:val="00EE3BDE"/>
    <w:rsid w:val="00EE3C9C"/>
    <w:rsid w:val="00EE3CCC"/>
    <w:rsid w:val="00EE3D13"/>
    <w:rsid w:val="00EE3D3D"/>
    <w:rsid w:val="00EE3D53"/>
    <w:rsid w:val="00EE3E51"/>
    <w:rsid w:val="00EE3EBD"/>
    <w:rsid w:val="00EE415B"/>
    <w:rsid w:val="00EE416B"/>
    <w:rsid w:val="00EE4214"/>
    <w:rsid w:val="00EE42E2"/>
    <w:rsid w:val="00EE4433"/>
    <w:rsid w:val="00EE4480"/>
    <w:rsid w:val="00EE4581"/>
    <w:rsid w:val="00EE4646"/>
    <w:rsid w:val="00EE46C2"/>
    <w:rsid w:val="00EE474C"/>
    <w:rsid w:val="00EE479F"/>
    <w:rsid w:val="00EE47EA"/>
    <w:rsid w:val="00EE480F"/>
    <w:rsid w:val="00EE48F0"/>
    <w:rsid w:val="00EE4920"/>
    <w:rsid w:val="00EE4A04"/>
    <w:rsid w:val="00EE4A99"/>
    <w:rsid w:val="00EE4B47"/>
    <w:rsid w:val="00EE4BE4"/>
    <w:rsid w:val="00EE4BF7"/>
    <w:rsid w:val="00EE4C8A"/>
    <w:rsid w:val="00EE4CE4"/>
    <w:rsid w:val="00EE4E15"/>
    <w:rsid w:val="00EE504C"/>
    <w:rsid w:val="00EE5153"/>
    <w:rsid w:val="00EE5164"/>
    <w:rsid w:val="00EE531A"/>
    <w:rsid w:val="00EE53AE"/>
    <w:rsid w:val="00EE541F"/>
    <w:rsid w:val="00EE54E1"/>
    <w:rsid w:val="00EE5642"/>
    <w:rsid w:val="00EE565C"/>
    <w:rsid w:val="00EE56DF"/>
    <w:rsid w:val="00EE580F"/>
    <w:rsid w:val="00EE58A0"/>
    <w:rsid w:val="00EE5938"/>
    <w:rsid w:val="00EE5A2F"/>
    <w:rsid w:val="00EE5BE5"/>
    <w:rsid w:val="00EE5BEA"/>
    <w:rsid w:val="00EE5BEE"/>
    <w:rsid w:val="00EE5ED2"/>
    <w:rsid w:val="00EE5F17"/>
    <w:rsid w:val="00EE5FE5"/>
    <w:rsid w:val="00EE62E6"/>
    <w:rsid w:val="00EE636B"/>
    <w:rsid w:val="00EE63E4"/>
    <w:rsid w:val="00EE64DF"/>
    <w:rsid w:val="00EE6610"/>
    <w:rsid w:val="00EE6690"/>
    <w:rsid w:val="00EE66F6"/>
    <w:rsid w:val="00EE6825"/>
    <w:rsid w:val="00EE6833"/>
    <w:rsid w:val="00EE686C"/>
    <w:rsid w:val="00EE6AAC"/>
    <w:rsid w:val="00EE6C13"/>
    <w:rsid w:val="00EE6E51"/>
    <w:rsid w:val="00EE6E5D"/>
    <w:rsid w:val="00EE6E94"/>
    <w:rsid w:val="00EE6EAA"/>
    <w:rsid w:val="00EE7069"/>
    <w:rsid w:val="00EE7100"/>
    <w:rsid w:val="00EE7659"/>
    <w:rsid w:val="00EE76AE"/>
    <w:rsid w:val="00EE76E2"/>
    <w:rsid w:val="00EE77C2"/>
    <w:rsid w:val="00EE77ED"/>
    <w:rsid w:val="00EE7C92"/>
    <w:rsid w:val="00EE7CD9"/>
    <w:rsid w:val="00EE7D01"/>
    <w:rsid w:val="00EE7D6A"/>
    <w:rsid w:val="00EE7DC6"/>
    <w:rsid w:val="00EE7E1D"/>
    <w:rsid w:val="00EE7E87"/>
    <w:rsid w:val="00EE7EA5"/>
    <w:rsid w:val="00EE7EC9"/>
    <w:rsid w:val="00EE7FA4"/>
    <w:rsid w:val="00EF00D3"/>
    <w:rsid w:val="00EF010E"/>
    <w:rsid w:val="00EF0231"/>
    <w:rsid w:val="00EF02EC"/>
    <w:rsid w:val="00EF0385"/>
    <w:rsid w:val="00EF046A"/>
    <w:rsid w:val="00EF0524"/>
    <w:rsid w:val="00EF05D9"/>
    <w:rsid w:val="00EF05EA"/>
    <w:rsid w:val="00EF0696"/>
    <w:rsid w:val="00EF0716"/>
    <w:rsid w:val="00EF0935"/>
    <w:rsid w:val="00EF0A8C"/>
    <w:rsid w:val="00EF0AF4"/>
    <w:rsid w:val="00EF0BC2"/>
    <w:rsid w:val="00EF0BE4"/>
    <w:rsid w:val="00EF0D80"/>
    <w:rsid w:val="00EF0DF5"/>
    <w:rsid w:val="00EF0E91"/>
    <w:rsid w:val="00EF0F42"/>
    <w:rsid w:val="00EF10C7"/>
    <w:rsid w:val="00EF10D6"/>
    <w:rsid w:val="00EF124D"/>
    <w:rsid w:val="00EF1262"/>
    <w:rsid w:val="00EF13C1"/>
    <w:rsid w:val="00EF1464"/>
    <w:rsid w:val="00EF157B"/>
    <w:rsid w:val="00EF1680"/>
    <w:rsid w:val="00EF1B55"/>
    <w:rsid w:val="00EF1B7F"/>
    <w:rsid w:val="00EF1BAD"/>
    <w:rsid w:val="00EF1BD6"/>
    <w:rsid w:val="00EF1D1A"/>
    <w:rsid w:val="00EF1D39"/>
    <w:rsid w:val="00EF1DF7"/>
    <w:rsid w:val="00EF1E66"/>
    <w:rsid w:val="00EF1F94"/>
    <w:rsid w:val="00EF2183"/>
    <w:rsid w:val="00EF2407"/>
    <w:rsid w:val="00EF29C7"/>
    <w:rsid w:val="00EF2BA7"/>
    <w:rsid w:val="00EF2C2C"/>
    <w:rsid w:val="00EF2CBC"/>
    <w:rsid w:val="00EF2CBF"/>
    <w:rsid w:val="00EF2F36"/>
    <w:rsid w:val="00EF3240"/>
    <w:rsid w:val="00EF328C"/>
    <w:rsid w:val="00EF3323"/>
    <w:rsid w:val="00EF353D"/>
    <w:rsid w:val="00EF3617"/>
    <w:rsid w:val="00EF36E0"/>
    <w:rsid w:val="00EF36EE"/>
    <w:rsid w:val="00EF3947"/>
    <w:rsid w:val="00EF3B6F"/>
    <w:rsid w:val="00EF3C89"/>
    <w:rsid w:val="00EF3DDE"/>
    <w:rsid w:val="00EF3E39"/>
    <w:rsid w:val="00EF400D"/>
    <w:rsid w:val="00EF411B"/>
    <w:rsid w:val="00EF4329"/>
    <w:rsid w:val="00EF4545"/>
    <w:rsid w:val="00EF46EA"/>
    <w:rsid w:val="00EF4849"/>
    <w:rsid w:val="00EF4853"/>
    <w:rsid w:val="00EF4867"/>
    <w:rsid w:val="00EF4A24"/>
    <w:rsid w:val="00EF4A26"/>
    <w:rsid w:val="00EF4BE6"/>
    <w:rsid w:val="00EF4E26"/>
    <w:rsid w:val="00EF4E33"/>
    <w:rsid w:val="00EF4EDD"/>
    <w:rsid w:val="00EF4F06"/>
    <w:rsid w:val="00EF4F26"/>
    <w:rsid w:val="00EF510C"/>
    <w:rsid w:val="00EF51A0"/>
    <w:rsid w:val="00EF530A"/>
    <w:rsid w:val="00EF53E0"/>
    <w:rsid w:val="00EF547E"/>
    <w:rsid w:val="00EF54F0"/>
    <w:rsid w:val="00EF5527"/>
    <w:rsid w:val="00EF576D"/>
    <w:rsid w:val="00EF5828"/>
    <w:rsid w:val="00EF582B"/>
    <w:rsid w:val="00EF5915"/>
    <w:rsid w:val="00EF5ABB"/>
    <w:rsid w:val="00EF5C6F"/>
    <w:rsid w:val="00EF5CAB"/>
    <w:rsid w:val="00EF5FF6"/>
    <w:rsid w:val="00EF613E"/>
    <w:rsid w:val="00EF614D"/>
    <w:rsid w:val="00EF6333"/>
    <w:rsid w:val="00EF6390"/>
    <w:rsid w:val="00EF63E3"/>
    <w:rsid w:val="00EF6474"/>
    <w:rsid w:val="00EF6808"/>
    <w:rsid w:val="00EF681F"/>
    <w:rsid w:val="00EF6A80"/>
    <w:rsid w:val="00EF6BDC"/>
    <w:rsid w:val="00EF6BF5"/>
    <w:rsid w:val="00EF6DF8"/>
    <w:rsid w:val="00EF6E61"/>
    <w:rsid w:val="00EF6E99"/>
    <w:rsid w:val="00EF6EF9"/>
    <w:rsid w:val="00EF6FBB"/>
    <w:rsid w:val="00EF7039"/>
    <w:rsid w:val="00EF706B"/>
    <w:rsid w:val="00EF7116"/>
    <w:rsid w:val="00EF71E4"/>
    <w:rsid w:val="00EF7243"/>
    <w:rsid w:val="00EF726B"/>
    <w:rsid w:val="00EF7376"/>
    <w:rsid w:val="00EF7479"/>
    <w:rsid w:val="00EF76BC"/>
    <w:rsid w:val="00EF775A"/>
    <w:rsid w:val="00EF7AF3"/>
    <w:rsid w:val="00EF7B28"/>
    <w:rsid w:val="00EF7B77"/>
    <w:rsid w:val="00EF7B83"/>
    <w:rsid w:val="00EF7D49"/>
    <w:rsid w:val="00F001EB"/>
    <w:rsid w:val="00F0022B"/>
    <w:rsid w:val="00F002D1"/>
    <w:rsid w:val="00F002DB"/>
    <w:rsid w:val="00F00304"/>
    <w:rsid w:val="00F00330"/>
    <w:rsid w:val="00F0049A"/>
    <w:rsid w:val="00F005E2"/>
    <w:rsid w:val="00F00685"/>
    <w:rsid w:val="00F00745"/>
    <w:rsid w:val="00F00793"/>
    <w:rsid w:val="00F008F5"/>
    <w:rsid w:val="00F009F2"/>
    <w:rsid w:val="00F00AB8"/>
    <w:rsid w:val="00F00BAB"/>
    <w:rsid w:val="00F00BD0"/>
    <w:rsid w:val="00F01067"/>
    <w:rsid w:val="00F010F4"/>
    <w:rsid w:val="00F01130"/>
    <w:rsid w:val="00F0122A"/>
    <w:rsid w:val="00F01244"/>
    <w:rsid w:val="00F01360"/>
    <w:rsid w:val="00F01442"/>
    <w:rsid w:val="00F01445"/>
    <w:rsid w:val="00F0148B"/>
    <w:rsid w:val="00F01571"/>
    <w:rsid w:val="00F01596"/>
    <w:rsid w:val="00F016BF"/>
    <w:rsid w:val="00F0170D"/>
    <w:rsid w:val="00F017F9"/>
    <w:rsid w:val="00F01881"/>
    <w:rsid w:val="00F018CC"/>
    <w:rsid w:val="00F018D2"/>
    <w:rsid w:val="00F019A8"/>
    <w:rsid w:val="00F01A53"/>
    <w:rsid w:val="00F01CCF"/>
    <w:rsid w:val="00F01D8F"/>
    <w:rsid w:val="00F01E4F"/>
    <w:rsid w:val="00F01F42"/>
    <w:rsid w:val="00F01F59"/>
    <w:rsid w:val="00F02187"/>
    <w:rsid w:val="00F021C3"/>
    <w:rsid w:val="00F0224A"/>
    <w:rsid w:val="00F02383"/>
    <w:rsid w:val="00F0240B"/>
    <w:rsid w:val="00F02432"/>
    <w:rsid w:val="00F0253B"/>
    <w:rsid w:val="00F025FB"/>
    <w:rsid w:val="00F0275B"/>
    <w:rsid w:val="00F0284A"/>
    <w:rsid w:val="00F028B4"/>
    <w:rsid w:val="00F028B6"/>
    <w:rsid w:val="00F02917"/>
    <w:rsid w:val="00F02AFC"/>
    <w:rsid w:val="00F02B97"/>
    <w:rsid w:val="00F02BE7"/>
    <w:rsid w:val="00F02DBE"/>
    <w:rsid w:val="00F02F4E"/>
    <w:rsid w:val="00F02F71"/>
    <w:rsid w:val="00F02FBC"/>
    <w:rsid w:val="00F0303D"/>
    <w:rsid w:val="00F030CE"/>
    <w:rsid w:val="00F031D8"/>
    <w:rsid w:val="00F031F4"/>
    <w:rsid w:val="00F032F0"/>
    <w:rsid w:val="00F03334"/>
    <w:rsid w:val="00F0340F"/>
    <w:rsid w:val="00F0344B"/>
    <w:rsid w:val="00F034FB"/>
    <w:rsid w:val="00F0395F"/>
    <w:rsid w:val="00F039BD"/>
    <w:rsid w:val="00F039ED"/>
    <w:rsid w:val="00F03AC1"/>
    <w:rsid w:val="00F03C1E"/>
    <w:rsid w:val="00F03F16"/>
    <w:rsid w:val="00F03F7A"/>
    <w:rsid w:val="00F03FC6"/>
    <w:rsid w:val="00F0401A"/>
    <w:rsid w:val="00F0401E"/>
    <w:rsid w:val="00F04225"/>
    <w:rsid w:val="00F04456"/>
    <w:rsid w:val="00F045FF"/>
    <w:rsid w:val="00F04600"/>
    <w:rsid w:val="00F046A3"/>
    <w:rsid w:val="00F0472E"/>
    <w:rsid w:val="00F049E3"/>
    <w:rsid w:val="00F04A44"/>
    <w:rsid w:val="00F04AB4"/>
    <w:rsid w:val="00F04B1E"/>
    <w:rsid w:val="00F04B59"/>
    <w:rsid w:val="00F04E91"/>
    <w:rsid w:val="00F04EBD"/>
    <w:rsid w:val="00F04F83"/>
    <w:rsid w:val="00F05056"/>
    <w:rsid w:val="00F054AC"/>
    <w:rsid w:val="00F0563D"/>
    <w:rsid w:val="00F0565A"/>
    <w:rsid w:val="00F057D3"/>
    <w:rsid w:val="00F057EA"/>
    <w:rsid w:val="00F05848"/>
    <w:rsid w:val="00F05A25"/>
    <w:rsid w:val="00F05B72"/>
    <w:rsid w:val="00F05CAA"/>
    <w:rsid w:val="00F05CC6"/>
    <w:rsid w:val="00F05EB1"/>
    <w:rsid w:val="00F05EEC"/>
    <w:rsid w:val="00F05FD0"/>
    <w:rsid w:val="00F05FD5"/>
    <w:rsid w:val="00F06036"/>
    <w:rsid w:val="00F0606E"/>
    <w:rsid w:val="00F06264"/>
    <w:rsid w:val="00F0628D"/>
    <w:rsid w:val="00F062B1"/>
    <w:rsid w:val="00F06488"/>
    <w:rsid w:val="00F064C9"/>
    <w:rsid w:val="00F0664B"/>
    <w:rsid w:val="00F06883"/>
    <w:rsid w:val="00F0689A"/>
    <w:rsid w:val="00F068DE"/>
    <w:rsid w:val="00F0695C"/>
    <w:rsid w:val="00F06A22"/>
    <w:rsid w:val="00F06A6E"/>
    <w:rsid w:val="00F06EA6"/>
    <w:rsid w:val="00F07015"/>
    <w:rsid w:val="00F07026"/>
    <w:rsid w:val="00F070DC"/>
    <w:rsid w:val="00F0712E"/>
    <w:rsid w:val="00F07178"/>
    <w:rsid w:val="00F0727D"/>
    <w:rsid w:val="00F07293"/>
    <w:rsid w:val="00F072ED"/>
    <w:rsid w:val="00F0736D"/>
    <w:rsid w:val="00F07395"/>
    <w:rsid w:val="00F07590"/>
    <w:rsid w:val="00F075B3"/>
    <w:rsid w:val="00F07966"/>
    <w:rsid w:val="00F079EE"/>
    <w:rsid w:val="00F07A4E"/>
    <w:rsid w:val="00F07BDB"/>
    <w:rsid w:val="00F07D02"/>
    <w:rsid w:val="00F1003C"/>
    <w:rsid w:val="00F10106"/>
    <w:rsid w:val="00F101A0"/>
    <w:rsid w:val="00F102C6"/>
    <w:rsid w:val="00F1033D"/>
    <w:rsid w:val="00F1044F"/>
    <w:rsid w:val="00F1059B"/>
    <w:rsid w:val="00F10653"/>
    <w:rsid w:val="00F1087A"/>
    <w:rsid w:val="00F1096A"/>
    <w:rsid w:val="00F10A38"/>
    <w:rsid w:val="00F10E4C"/>
    <w:rsid w:val="00F10E5D"/>
    <w:rsid w:val="00F10E6D"/>
    <w:rsid w:val="00F10F1A"/>
    <w:rsid w:val="00F10F7A"/>
    <w:rsid w:val="00F10FF2"/>
    <w:rsid w:val="00F11040"/>
    <w:rsid w:val="00F11315"/>
    <w:rsid w:val="00F11326"/>
    <w:rsid w:val="00F11338"/>
    <w:rsid w:val="00F11662"/>
    <w:rsid w:val="00F116B7"/>
    <w:rsid w:val="00F116D9"/>
    <w:rsid w:val="00F11733"/>
    <w:rsid w:val="00F11A7F"/>
    <w:rsid w:val="00F11B4D"/>
    <w:rsid w:val="00F11B5D"/>
    <w:rsid w:val="00F11C55"/>
    <w:rsid w:val="00F11C98"/>
    <w:rsid w:val="00F11D45"/>
    <w:rsid w:val="00F11DC6"/>
    <w:rsid w:val="00F11E0D"/>
    <w:rsid w:val="00F11FC8"/>
    <w:rsid w:val="00F120A0"/>
    <w:rsid w:val="00F12286"/>
    <w:rsid w:val="00F122C9"/>
    <w:rsid w:val="00F125F6"/>
    <w:rsid w:val="00F127FE"/>
    <w:rsid w:val="00F12823"/>
    <w:rsid w:val="00F1287C"/>
    <w:rsid w:val="00F129D7"/>
    <w:rsid w:val="00F12A6B"/>
    <w:rsid w:val="00F12ABA"/>
    <w:rsid w:val="00F12B36"/>
    <w:rsid w:val="00F12CE5"/>
    <w:rsid w:val="00F12D09"/>
    <w:rsid w:val="00F13069"/>
    <w:rsid w:val="00F1336A"/>
    <w:rsid w:val="00F1340B"/>
    <w:rsid w:val="00F13883"/>
    <w:rsid w:val="00F139B7"/>
    <w:rsid w:val="00F13CA5"/>
    <w:rsid w:val="00F13D16"/>
    <w:rsid w:val="00F14056"/>
    <w:rsid w:val="00F141BC"/>
    <w:rsid w:val="00F1423E"/>
    <w:rsid w:val="00F145B8"/>
    <w:rsid w:val="00F146D7"/>
    <w:rsid w:val="00F1470C"/>
    <w:rsid w:val="00F149A8"/>
    <w:rsid w:val="00F14A05"/>
    <w:rsid w:val="00F14A48"/>
    <w:rsid w:val="00F14AD7"/>
    <w:rsid w:val="00F14C22"/>
    <w:rsid w:val="00F14D12"/>
    <w:rsid w:val="00F14D33"/>
    <w:rsid w:val="00F14D4A"/>
    <w:rsid w:val="00F14E0E"/>
    <w:rsid w:val="00F14E7B"/>
    <w:rsid w:val="00F14EAE"/>
    <w:rsid w:val="00F14EE5"/>
    <w:rsid w:val="00F14F30"/>
    <w:rsid w:val="00F1502C"/>
    <w:rsid w:val="00F1516E"/>
    <w:rsid w:val="00F15183"/>
    <w:rsid w:val="00F15292"/>
    <w:rsid w:val="00F152C9"/>
    <w:rsid w:val="00F1533E"/>
    <w:rsid w:val="00F1535D"/>
    <w:rsid w:val="00F1538A"/>
    <w:rsid w:val="00F153EC"/>
    <w:rsid w:val="00F1558F"/>
    <w:rsid w:val="00F155A2"/>
    <w:rsid w:val="00F155C0"/>
    <w:rsid w:val="00F155C5"/>
    <w:rsid w:val="00F1560A"/>
    <w:rsid w:val="00F15955"/>
    <w:rsid w:val="00F15A20"/>
    <w:rsid w:val="00F15A5E"/>
    <w:rsid w:val="00F15BB7"/>
    <w:rsid w:val="00F15BEC"/>
    <w:rsid w:val="00F15DBA"/>
    <w:rsid w:val="00F15F68"/>
    <w:rsid w:val="00F16116"/>
    <w:rsid w:val="00F1622E"/>
    <w:rsid w:val="00F16273"/>
    <w:rsid w:val="00F16300"/>
    <w:rsid w:val="00F16333"/>
    <w:rsid w:val="00F1659F"/>
    <w:rsid w:val="00F16652"/>
    <w:rsid w:val="00F167FA"/>
    <w:rsid w:val="00F1686E"/>
    <w:rsid w:val="00F1689B"/>
    <w:rsid w:val="00F168D8"/>
    <w:rsid w:val="00F1693F"/>
    <w:rsid w:val="00F1697C"/>
    <w:rsid w:val="00F16AB6"/>
    <w:rsid w:val="00F16BE9"/>
    <w:rsid w:val="00F16D03"/>
    <w:rsid w:val="00F16F17"/>
    <w:rsid w:val="00F16FF1"/>
    <w:rsid w:val="00F1710E"/>
    <w:rsid w:val="00F17164"/>
    <w:rsid w:val="00F171C6"/>
    <w:rsid w:val="00F17461"/>
    <w:rsid w:val="00F1761B"/>
    <w:rsid w:val="00F176F1"/>
    <w:rsid w:val="00F177E5"/>
    <w:rsid w:val="00F17885"/>
    <w:rsid w:val="00F178BE"/>
    <w:rsid w:val="00F17B04"/>
    <w:rsid w:val="00F17B69"/>
    <w:rsid w:val="00F17BDF"/>
    <w:rsid w:val="00F17C9F"/>
    <w:rsid w:val="00F17D13"/>
    <w:rsid w:val="00F17D7F"/>
    <w:rsid w:val="00F17DFF"/>
    <w:rsid w:val="00F17EA6"/>
    <w:rsid w:val="00F17EB8"/>
    <w:rsid w:val="00F201A2"/>
    <w:rsid w:val="00F20538"/>
    <w:rsid w:val="00F20596"/>
    <w:rsid w:val="00F205F8"/>
    <w:rsid w:val="00F206D7"/>
    <w:rsid w:val="00F20883"/>
    <w:rsid w:val="00F20987"/>
    <w:rsid w:val="00F20B5E"/>
    <w:rsid w:val="00F20C28"/>
    <w:rsid w:val="00F20C42"/>
    <w:rsid w:val="00F20EFF"/>
    <w:rsid w:val="00F212FF"/>
    <w:rsid w:val="00F21402"/>
    <w:rsid w:val="00F2141F"/>
    <w:rsid w:val="00F215C2"/>
    <w:rsid w:val="00F215EF"/>
    <w:rsid w:val="00F218AF"/>
    <w:rsid w:val="00F21928"/>
    <w:rsid w:val="00F2197B"/>
    <w:rsid w:val="00F21B31"/>
    <w:rsid w:val="00F21B71"/>
    <w:rsid w:val="00F21CD6"/>
    <w:rsid w:val="00F21F69"/>
    <w:rsid w:val="00F21F81"/>
    <w:rsid w:val="00F21F8B"/>
    <w:rsid w:val="00F22187"/>
    <w:rsid w:val="00F2260C"/>
    <w:rsid w:val="00F22628"/>
    <w:rsid w:val="00F22683"/>
    <w:rsid w:val="00F226DB"/>
    <w:rsid w:val="00F227E0"/>
    <w:rsid w:val="00F2280B"/>
    <w:rsid w:val="00F2286F"/>
    <w:rsid w:val="00F229DF"/>
    <w:rsid w:val="00F22A28"/>
    <w:rsid w:val="00F22B41"/>
    <w:rsid w:val="00F22CE2"/>
    <w:rsid w:val="00F22DB8"/>
    <w:rsid w:val="00F22E1F"/>
    <w:rsid w:val="00F22EF8"/>
    <w:rsid w:val="00F22F3B"/>
    <w:rsid w:val="00F2314E"/>
    <w:rsid w:val="00F23168"/>
    <w:rsid w:val="00F232E7"/>
    <w:rsid w:val="00F23356"/>
    <w:rsid w:val="00F23470"/>
    <w:rsid w:val="00F23542"/>
    <w:rsid w:val="00F23607"/>
    <w:rsid w:val="00F236DB"/>
    <w:rsid w:val="00F2372B"/>
    <w:rsid w:val="00F23BD9"/>
    <w:rsid w:val="00F23CE8"/>
    <w:rsid w:val="00F23F71"/>
    <w:rsid w:val="00F23F77"/>
    <w:rsid w:val="00F2433D"/>
    <w:rsid w:val="00F24391"/>
    <w:rsid w:val="00F24439"/>
    <w:rsid w:val="00F24547"/>
    <w:rsid w:val="00F24622"/>
    <w:rsid w:val="00F24957"/>
    <w:rsid w:val="00F24A7E"/>
    <w:rsid w:val="00F24EFD"/>
    <w:rsid w:val="00F24F34"/>
    <w:rsid w:val="00F25117"/>
    <w:rsid w:val="00F2512C"/>
    <w:rsid w:val="00F25221"/>
    <w:rsid w:val="00F252CC"/>
    <w:rsid w:val="00F25312"/>
    <w:rsid w:val="00F2532C"/>
    <w:rsid w:val="00F254B8"/>
    <w:rsid w:val="00F254D1"/>
    <w:rsid w:val="00F255BE"/>
    <w:rsid w:val="00F25662"/>
    <w:rsid w:val="00F25757"/>
    <w:rsid w:val="00F257C7"/>
    <w:rsid w:val="00F25830"/>
    <w:rsid w:val="00F25898"/>
    <w:rsid w:val="00F258E6"/>
    <w:rsid w:val="00F258EA"/>
    <w:rsid w:val="00F258FE"/>
    <w:rsid w:val="00F25C30"/>
    <w:rsid w:val="00F25DD5"/>
    <w:rsid w:val="00F25E33"/>
    <w:rsid w:val="00F25ED3"/>
    <w:rsid w:val="00F25F48"/>
    <w:rsid w:val="00F26129"/>
    <w:rsid w:val="00F261A8"/>
    <w:rsid w:val="00F26209"/>
    <w:rsid w:val="00F2624C"/>
    <w:rsid w:val="00F262A2"/>
    <w:rsid w:val="00F264DC"/>
    <w:rsid w:val="00F26716"/>
    <w:rsid w:val="00F267AC"/>
    <w:rsid w:val="00F268A8"/>
    <w:rsid w:val="00F268F4"/>
    <w:rsid w:val="00F2693A"/>
    <w:rsid w:val="00F26C4A"/>
    <w:rsid w:val="00F26F7A"/>
    <w:rsid w:val="00F26FAB"/>
    <w:rsid w:val="00F27216"/>
    <w:rsid w:val="00F2738A"/>
    <w:rsid w:val="00F275A2"/>
    <w:rsid w:val="00F27606"/>
    <w:rsid w:val="00F278ED"/>
    <w:rsid w:val="00F27970"/>
    <w:rsid w:val="00F27A0B"/>
    <w:rsid w:val="00F27A84"/>
    <w:rsid w:val="00F27C8F"/>
    <w:rsid w:val="00F27F80"/>
    <w:rsid w:val="00F27F85"/>
    <w:rsid w:val="00F3000C"/>
    <w:rsid w:val="00F30062"/>
    <w:rsid w:val="00F3009F"/>
    <w:rsid w:val="00F30276"/>
    <w:rsid w:val="00F303C3"/>
    <w:rsid w:val="00F30424"/>
    <w:rsid w:val="00F30638"/>
    <w:rsid w:val="00F306EC"/>
    <w:rsid w:val="00F3093B"/>
    <w:rsid w:val="00F30A75"/>
    <w:rsid w:val="00F30C98"/>
    <w:rsid w:val="00F30CE4"/>
    <w:rsid w:val="00F30D49"/>
    <w:rsid w:val="00F3121E"/>
    <w:rsid w:val="00F31259"/>
    <w:rsid w:val="00F3133B"/>
    <w:rsid w:val="00F314A7"/>
    <w:rsid w:val="00F314F2"/>
    <w:rsid w:val="00F31676"/>
    <w:rsid w:val="00F31677"/>
    <w:rsid w:val="00F3189D"/>
    <w:rsid w:val="00F318A2"/>
    <w:rsid w:val="00F3191E"/>
    <w:rsid w:val="00F31B1B"/>
    <w:rsid w:val="00F31BED"/>
    <w:rsid w:val="00F31CBB"/>
    <w:rsid w:val="00F31E5B"/>
    <w:rsid w:val="00F31E86"/>
    <w:rsid w:val="00F31EBF"/>
    <w:rsid w:val="00F3201B"/>
    <w:rsid w:val="00F320FA"/>
    <w:rsid w:val="00F32234"/>
    <w:rsid w:val="00F322D3"/>
    <w:rsid w:val="00F324DD"/>
    <w:rsid w:val="00F324F8"/>
    <w:rsid w:val="00F3259D"/>
    <w:rsid w:val="00F3262C"/>
    <w:rsid w:val="00F327CC"/>
    <w:rsid w:val="00F327ED"/>
    <w:rsid w:val="00F327FD"/>
    <w:rsid w:val="00F32A71"/>
    <w:rsid w:val="00F32B52"/>
    <w:rsid w:val="00F32C1B"/>
    <w:rsid w:val="00F32CAB"/>
    <w:rsid w:val="00F32DC3"/>
    <w:rsid w:val="00F3304F"/>
    <w:rsid w:val="00F330DE"/>
    <w:rsid w:val="00F330ED"/>
    <w:rsid w:val="00F33190"/>
    <w:rsid w:val="00F33232"/>
    <w:rsid w:val="00F33241"/>
    <w:rsid w:val="00F33361"/>
    <w:rsid w:val="00F3343E"/>
    <w:rsid w:val="00F334A1"/>
    <w:rsid w:val="00F337C9"/>
    <w:rsid w:val="00F3390E"/>
    <w:rsid w:val="00F33CBD"/>
    <w:rsid w:val="00F33DC7"/>
    <w:rsid w:val="00F33ED8"/>
    <w:rsid w:val="00F33EEE"/>
    <w:rsid w:val="00F33F48"/>
    <w:rsid w:val="00F3414D"/>
    <w:rsid w:val="00F34381"/>
    <w:rsid w:val="00F343AE"/>
    <w:rsid w:val="00F345D6"/>
    <w:rsid w:val="00F34610"/>
    <w:rsid w:val="00F347B7"/>
    <w:rsid w:val="00F3490D"/>
    <w:rsid w:val="00F34AAE"/>
    <w:rsid w:val="00F34B83"/>
    <w:rsid w:val="00F34D08"/>
    <w:rsid w:val="00F34D0D"/>
    <w:rsid w:val="00F34DCE"/>
    <w:rsid w:val="00F34E78"/>
    <w:rsid w:val="00F351D0"/>
    <w:rsid w:val="00F35214"/>
    <w:rsid w:val="00F3525D"/>
    <w:rsid w:val="00F352B6"/>
    <w:rsid w:val="00F352C2"/>
    <w:rsid w:val="00F35318"/>
    <w:rsid w:val="00F353ED"/>
    <w:rsid w:val="00F35468"/>
    <w:rsid w:val="00F35743"/>
    <w:rsid w:val="00F35940"/>
    <w:rsid w:val="00F359BE"/>
    <w:rsid w:val="00F359FE"/>
    <w:rsid w:val="00F35A91"/>
    <w:rsid w:val="00F35C72"/>
    <w:rsid w:val="00F35D50"/>
    <w:rsid w:val="00F35E4F"/>
    <w:rsid w:val="00F35F15"/>
    <w:rsid w:val="00F35F5C"/>
    <w:rsid w:val="00F35FAB"/>
    <w:rsid w:val="00F35FF9"/>
    <w:rsid w:val="00F360A4"/>
    <w:rsid w:val="00F36162"/>
    <w:rsid w:val="00F3617E"/>
    <w:rsid w:val="00F3621A"/>
    <w:rsid w:val="00F36261"/>
    <w:rsid w:val="00F363C2"/>
    <w:rsid w:val="00F3653F"/>
    <w:rsid w:val="00F365AC"/>
    <w:rsid w:val="00F36800"/>
    <w:rsid w:val="00F3680C"/>
    <w:rsid w:val="00F36820"/>
    <w:rsid w:val="00F36932"/>
    <w:rsid w:val="00F3694E"/>
    <w:rsid w:val="00F369D6"/>
    <w:rsid w:val="00F36B97"/>
    <w:rsid w:val="00F36BCC"/>
    <w:rsid w:val="00F36CA3"/>
    <w:rsid w:val="00F36E73"/>
    <w:rsid w:val="00F36FF0"/>
    <w:rsid w:val="00F370C3"/>
    <w:rsid w:val="00F371DE"/>
    <w:rsid w:val="00F372FF"/>
    <w:rsid w:val="00F37378"/>
    <w:rsid w:val="00F373FE"/>
    <w:rsid w:val="00F37685"/>
    <w:rsid w:val="00F377F9"/>
    <w:rsid w:val="00F378A0"/>
    <w:rsid w:val="00F378B6"/>
    <w:rsid w:val="00F379A5"/>
    <w:rsid w:val="00F37D13"/>
    <w:rsid w:val="00F37D5E"/>
    <w:rsid w:val="00F37F5B"/>
    <w:rsid w:val="00F400F4"/>
    <w:rsid w:val="00F4029E"/>
    <w:rsid w:val="00F402F7"/>
    <w:rsid w:val="00F40518"/>
    <w:rsid w:val="00F405D1"/>
    <w:rsid w:val="00F4065D"/>
    <w:rsid w:val="00F406E9"/>
    <w:rsid w:val="00F407DA"/>
    <w:rsid w:val="00F408FE"/>
    <w:rsid w:val="00F40C80"/>
    <w:rsid w:val="00F40CD0"/>
    <w:rsid w:val="00F40DE6"/>
    <w:rsid w:val="00F40EE0"/>
    <w:rsid w:val="00F41082"/>
    <w:rsid w:val="00F4120D"/>
    <w:rsid w:val="00F413C1"/>
    <w:rsid w:val="00F413DF"/>
    <w:rsid w:val="00F41433"/>
    <w:rsid w:val="00F414FC"/>
    <w:rsid w:val="00F41704"/>
    <w:rsid w:val="00F41882"/>
    <w:rsid w:val="00F418AE"/>
    <w:rsid w:val="00F418FC"/>
    <w:rsid w:val="00F419CF"/>
    <w:rsid w:val="00F41A97"/>
    <w:rsid w:val="00F41BDE"/>
    <w:rsid w:val="00F41C3A"/>
    <w:rsid w:val="00F41C45"/>
    <w:rsid w:val="00F41C4E"/>
    <w:rsid w:val="00F41CA3"/>
    <w:rsid w:val="00F41CBF"/>
    <w:rsid w:val="00F41D46"/>
    <w:rsid w:val="00F41E46"/>
    <w:rsid w:val="00F4200C"/>
    <w:rsid w:val="00F42053"/>
    <w:rsid w:val="00F421AE"/>
    <w:rsid w:val="00F42413"/>
    <w:rsid w:val="00F4258E"/>
    <w:rsid w:val="00F427D4"/>
    <w:rsid w:val="00F42908"/>
    <w:rsid w:val="00F42CB9"/>
    <w:rsid w:val="00F42D84"/>
    <w:rsid w:val="00F42DE9"/>
    <w:rsid w:val="00F43188"/>
    <w:rsid w:val="00F43236"/>
    <w:rsid w:val="00F43407"/>
    <w:rsid w:val="00F434C8"/>
    <w:rsid w:val="00F43577"/>
    <w:rsid w:val="00F43706"/>
    <w:rsid w:val="00F4377F"/>
    <w:rsid w:val="00F437BC"/>
    <w:rsid w:val="00F437DD"/>
    <w:rsid w:val="00F43987"/>
    <w:rsid w:val="00F439E7"/>
    <w:rsid w:val="00F43B45"/>
    <w:rsid w:val="00F43B8F"/>
    <w:rsid w:val="00F43BD0"/>
    <w:rsid w:val="00F43CDC"/>
    <w:rsid w:val="00F43D84"/>
    <w:rsid w:val="00F43DB2"/>
    <w:rsid w:val="00F43DC4"/>
    <w:rsid w:val="00F43FA6"/>
    <w:rsid w:val="00F44367"/>
    <w:rsid w:val="00F4441A"/>
    <w:rsid w:val="00F4453B"/>
    <w:rsid w:val="00F4463D"/>
    <w:rsid w:val="00F446C2"/>
    <w:rsid w:val="00F44713"/>
    <w:rsid w:val="00F4474D"/>
    <w:rsid w:val="00F4475A"/>
    <w:rsid w:val="00F44840"/>
    <w:rsid w:val="00F44989"/>
    <w:rsid w:val="00F449B8"/>
    <w:rsid w:val="00F44B8D"/>
    <w:rsid w:val="00F44BA8"/>
    <w:rsid w:val="00F44C1F"/>
    <w:rsid w:val="00F44C53"/>
    <w:rsid w:val="00F44D11"/>
    <w:rsid w:val="00F44E10"/>
    <w:rsid w:val="00F44EF9"/>
    <w:rsid w:val="00F44F44"/>
    <w:rsid w:val="00F45092"/>
    <w:rsid w:val="00F450E6"/>
    <w:rsid w:val="00F452B9"/>
    <w:rsid w:val="00F45520"/>
    <w:rsid w:val="00F4555E"/>
    <w:rsid w:val="00F4562D"/>
    <w:rsid w:val="00F4572B"/>
    <w:rsid w:val="00F4574C"/>
    <w:rsid w:val="00F45A14"/>
    <w:rsid w:val="00F45A4A"/>
    <w:rsid w:val="00F45B84"/>
    <w:rsid w:val="00F45C0D"/>
    <w:rsid w:val="00F45C9F"/>
    <w:rsid w:val="00F45D5F"/>
    <w:rsid w:val="00F45D9A"/>
    <w:rsid w:val="00F45D9C"/>
    <w:rsid w:val="00F46012"/>
    <w:rsid w:val="00F46027"/>
    <w:rsid w:val="00F46028"/>
    <w:rsid w:val="00F4645A"/>
    <w:rsid w:val="00F466DA"/>
    <w:rsid w:val="00F46776"/>
    <w:rsid w:val="00F4685B"/>
    <w:rsid w:val="00F469CD"/>
    <w:rsid w:val="00F46CFA"/>
    <w:rsid w:val="00F46D24"/>
    <w:rsid w:val="00F46DCB"/>
    <w:rsid w:val="00F46F6A"/>
    <w:rsid w:val="00F4725B"/>
    <w:rsid w:val="00F47260"/>
    <w:rsid w:val="00F4748F"/>
    <w:rsid w:val="00F47615"/>
    <w:rsid w:val="00F47626"/>
    <w:rsid w:val="00F47724"/>
    <w:rsid w:val="00F47777"/>
    <w:rsid w:val="00F477E8"/>
    <w:rsid w:val="00F47808"/>
    <w:rsid w:val="00F47822"/>
    <w:rsid w:val="00F479FE"/>
    <w:rsid w:val="00F47B94"/>
    <w:rsid w:val="00F47C32"/>
    <w:rsid w:val="00F47E37"/>
    <w:rsid w:val="00F47ED2"/>
    <w:rsid w:val="00F47FA3"/>
    <w:rsid w:val="00F47FB0"/>
    <w:rsid w:val="00F47FBE"/>
    <w:rsid w:val="00F50036"/>
    <w:rsid w:val="00F50145"/>
    <w:rsid w:val="00F50188"/>
    <w:rsid w:val="00F501D0"/>
    <w:rsid w:val="00F50207"/>
    <w:rsid w:val="00F5023A"/>
    <w:rsid w:val="00F50264"/>
    <w:rsid w:val="00F50375"/>
    <w:rsid w:val="00F503F8"/>
    <w:rsid w:val="00F5044C"/>
    <w:rsid w:val="00F50450"/>
    <w:rsid w:val="00F507CF"/>
    <w:rsid w:val="00F50852"/>
    <w:rsid w:val="00F509E7"/>
    <w:rsid w:val="00F509FB"/>
    <w:rsid w:val="00F50A5D"/>
    <w:rsid w:val="00F50D2D"/>
    <w:rsid w:val="00F5117D"/>
    <w:rsid w:val="00F511B9"/>
    <w:rsid w:val="00F51205"/>
    <w:rsid w:val="00F51284"/>
    <w:rsid w:val="00F515DA"/>
    <w:rsid w:val="00F516B2"/>
    <w:rsid w:val="00F5174B"/>
    <w:rsid w:val="00F517CA"/>
    <w:rsid w:val="00F51A67"/>
    <w:rsid w:val="00F51C78"/>
    <w:rsid w:val="00F51D21"/>
    <w:rsid w:val="00F52042"/>
    <w:rsid w:val="00F52093"/>
    <w:rsid w:val="00F521AB"/>
    <w:rsid w:val="00F521C6"/>
    <w:rsid w:val="00F52371"/>
    <w:rsid w:val="00F52395"/>
    <w:rsid w:val="00F52463"/>
    <w:rsid w:val="00F524EE"/>
    <w:rsid w:val="00F5255B"/>
    <w:rsid w:val="00F525D2"/>
    <w:rsid w:val="00F52629"/>
    <w:rsid w:val="00F5270A"/>
    <w:rsid w:val="00F527E1"/>
    <w:rsid w:val="00F52807"/>
    <w:rsid w:val="00F52812"/>
    <w:rsid w:val="00F529C2"/>
    <w:rsid w:val="00F52AFB"/>
    <w:rsid w:val="00F52BDA"/>
    <w:rsid w:val="00F53107"/>
    <w:rsid w:val="00F531BA"/>
    <w:rsid w:val="00F53280"/>
    <w:rsid w:val="00F53423"/>
    <w:rsid w:val="00F53467"/>
    <w:rsid w:val="00F534B5"/>
    <w:rsid w:val="00F53524"/>
    <w:rsid w:val="00F538C1"/>
    <w:rsid w:val="00F53B5D"/>
    <w:rsid w:val="00F53C11"/>
    <w:rsid w:val="00F53C26"/>
    <w:rsid w:val="00F53D98"/>
    <w:rsid w:val="00F53EB6"/>
    <w:rsid w:val="00F54266"/>
    <w:rsid w:val="00F543A8"/>
    <w:rsid w:val="00F544C9"/>
    <w:rsid w:val="00F54509"/>
    <w:rsid w:val="00F54559"/>
    <w:rsid w:val="00F5484D"/>
    <w:rsid w:val="00F54A5C"/>
    <w:rsid w:val="00F54C57"/>
    <w:rsid w:val="00F54CE3"/>
    <w:rsid w:val="00F54D90"/>
    <w:rsid w:val="00F54DDE"/>
    <w:rsid w:val="00F55022"/>
    <w:rsid w:val="00F55155"/>
    <w:rsid w:val="00F55204"/>
    <w:rsid w:val="00F55349"/>
    <w:rsid w:val="00F554F0"/>
    <w:rsid w:val="00F5561E"/>
    <w:rsid w:val="00F55728"/>
    <w:rsid w:val="00F55735"/>
    <w:rsid w:val="00F557D4"/>
    <w:rsid w:val="00F558FB"/>
    <w:rsid w:val="00F55978"/>
    <w:rsid w:val="00F559B6"/>
    <w:rsid w:val="00F55A7B"/>
    <w:rsid w:val="00F55B06"/>
    <w:rsid w:val="00F55E65"/>
    <w:rsid w:val="00F55F2C"/>
    <w:rsid w:val="00F55F79"/>
    <w:rsid w:val="00F5600B"/>
    <w:rsid w:val="00F56022"/>
    <w:rsid w:val="00F560BF"/>
    <w:rsid w:val="00F5613E"/>
    <w:rsid w:val="00F56216"/>
    <w:rsid w:val="00F562CF"/>
    <w:rsid w:val="00F563EA"/>
    <w:rsid w:val="00F564F3"/>
    <w:rsid w:val="00F565FA"/>
    <w:rsid w:val="00F5662D"/>
    <w:rsid w:val="00F56A4A"/>
    <w:rsid w:val="00F56C41"/>
    <w:rsid w:val="00F56C6A"/>
    <w:rsid w:val="00F56CE6"/>
    <w:rsid w:val="00F56E6F"/>
    <w:rsid w:val="00F5737B"/>
    <w:rsid w:val="00F57399"/>
    <w:rsid w:val="00F5739B"/>
    <w:rsid w:val="00F5748C"/>
    <w:rsid w:val="00F5756D"/>
    <w:rsid w:val="00F5766F"/>
    <w:rsid w:val="00F578C6"/>
    <w:rsid w:val="00F57AEA"/>
    <w:rsid w:val="00F57F60"/>
    <w:rsid w:val="00F601A1"/>
    <w:rsid w:val="00F601EA"/>
    <w:rsid w:val="00F6024F"/>
    <w:rsid w:val="00F60285"/>
    <w:rsid w:val="00F60370"/>
    <w:rsid w:val="00F603D7"/>
    <w:rsid w:val="00F604EF"/>
    <w:rsid w:val="00F60741"/>
    <w:rsid w:val="00F6079F"/>
    <w:rsid w:val="00F6088F"/>
    <w:rsid w:val="00F608BF"/>
    <w:rsid w:val="00F60C4C"/>
    <w:rsid w:val="00F60F76"/>
    <w:rsid w:val="00F60FAB"/>
    <w:rsid w:val="00F61174"/>
    <w:rsid w:val="00F6129E"/>
    <w:rsid w:val="00F61344"/>
    <w:rsid w:val="00F613C0"/>
    <w:rsid w:val="00F61430"/>
    <w:rsid w:val="00F61529"/>
    <w:rsid w:val="00F61573"/>
    <w:rsid w:val="00F617B3"/>
    <w:rsid w:val="00F6196D"/>
    <w:rsid w:val="00F61984"/>
    <w:rsid w:val="00F619C9"/>
    <w:rsid w:val="00F619D4"/>
    <w:rsid w:val="00F61AD8"/>
    <w:rsid w:val="00F61B28"/>
    <w:rsid w:val="00F61B54"/>
    <w:rsid w:val="00F61B8A"/>
    <w:rsid w:val="00F61D13"/>
    <w:rsid w:val="00F61DF2"/>
    <w:rsid w:val="00F61EAE"/>
    <w:rsid w:val="00F6202C"/>
    <w:rsid w:val="00F62115"/>
    <w:rsid w:val="00F62183"/>
    <w:rsid w:val="00F6246B"/>
    <w:rsid w:val="00F62655"/>
    <w:rsid w:val="00F62754"/>
    <w:rsid w:val="00F62785"/>
    <w:rsid w:val="00F627AE"/>
    <w:rsid w:val="00F628F6"/>
    <w:rsid w:val="00F629A1"/>
    <w:rsid w:val="00F62CD4"/>
    <w:rsid w:val="00F62FBC"/>
    <w:rsid w:val="00F62FEF"/>
    <w:rsid w:val="00F63032"/>
    <w:rsid w:val="00F63083"/>
    <w:rsid w:val="00F63163"/>
    <w:rsid w:val="00F63231"/>
    <w:rsid w:val="00F632F3"/>
    <w:rsid w:val="00F6331D"/>
    <w:rsid w:val="00F634B9"/>
    <w:rsid w:val="00F63607"/>
    <w:rsid w:val="00F6375A"/>
    <w:rsid w:val="00F63804"/>
    <w:rsid w:val="00F63907"/>
    <w:rsid w:val="00F63917"/>
    <w:rsid w:val="00F63BBC"/>
    <w:rsid w:val="00F63DCD"/>
    <w:rsid w:val="00F63E10"/>
    <w:rsid w:val="00F63ECF"/>
    <w:rsid w:val="00F640D1"/>
    <w:rsid w:val="00F641CD"/>
    <w:rsid w:val="00F64416"/>
    <w:rsid w:val="00F645B9"/>
    <w:rsid w:val="00F6460E"/>
    <w:rsid w:val="00F64705"/>
    <w:rsid w:val="00F647E5"/>
    <w:rsid w:val="00F64A9F"/>
    <w:rsid w:val="00F64C60"/>
    <w:rsid w:val="00F64D7E"/>
    <w:rsid w:val="00F64EDC"/>
    <w:rsid w:val="00F65015"/>
    <w:rsid w:val="00F65068"/>
    <w:rsid w:val="00F650E4"/>
    <w:rsid w:val="00F65486"/>
    <w:rsid w:val="00F654FD"/>
    <w:rsid w:val="00F65571"/>
    <w:rsid w:val="00F6557D"/>
    <w:rsid w:val="00F65596"/>
    <w:rsid w:val="00F655BE"/>
    <w:rsid w:val="00F65740"/>
    <w:rsid w:val="00F65814"/>
    <w:rsid w:val="00F65971"/>
    <w:rsid w:val="00F659DE"/>
    <w:rsid w:val="00F65B69"/>
    <w:rsid w:val="00F65B95"/>
    <w:rsid w:val="00F65D3F"/>
    <w:rsid w:val="00F65EEA"/>
    <w:rsid w:val="00F65F42"/>
    <w:rsid w:val="00F65F62"/>
    <w:rsid w:val="00F65F81"/>
    <w:rsid w:val="00F65FC6"/>
    <w:rsid w:val="00F66213"/>
    <w:rsid w:val="00F66321"/>
    <w:rsid w:val="00F6640D"/>
    <w:rsid w:val="00F66472"/>
    <w:rsid w:val="00F66540"/>
    <w:rsid w:val="00F66A81"/>
    <w:rsid w:val="00F66B96"/>
    <w:rsid w:val="00F66BE5"/>
    <w:rsid w:val="00F66D83"/>
    <w:rsid w:val="00F66F3D"/>
    <w:rsid w:val="00F6700C"/>
    <w:rsid w:val="00F6717F"/>
    <w:rsid w:val="00F671A8"/>
    <w:rsid w:val="00F671C8"/>
    <w:rsid w:val="00F67224"/>
    <w:rsid w:val="00F6738A"/>
    <w:rsid w:val="00F6742E"/>
    <w:rsid w:val="00F67534"/>
    <w:rsid w:val="00F675E4"/>
    <w:rsid w:val="00F675F7"/>
    <w:rsid w:val="00F678C9"/>
    <w:rsid w:val="00F67A05"/>
    <w:rsid w:val="00F67A30"/>
    <w:rsid w:val="00F67AE3"/>
    <w:rsid w:val="00F67AE6"/>
    <w:rsid w:val="00F67B94"/>
    <w:rsid w:val="00F67BEC"/>
    <w:rsid w:val="00F67C8A"/>
    <w:rsid w:val="00F67D36"/>
    <w:rsid w:val="00F67D89"/>
    <w:rsid w:val="00F67DD8"/>
    <w:rsid w:val="00F70051"/>
    <w:rsid w:val="00F70059"/>
    <w:rsid w:val="00F70069"/>
    <w:rsid w:val="00F70110"/>
    <w:rsid w:val="00F70518"/>
    <w:rsid w:val="00F7060A"/>
    <w:rsid w:val="00F70651"/>
    <w:rsid w:val="00F70A2E"/>
    <w:rsid w:val="00F70A5B"/>
    <w:rsid w:val="00F70AF5"/>
    <w:rsid w:val="00F70B83"/>
    <w:rsid w:val="00F70C0C"/>
    <w:rsid w:val="00F70CC3"/>
    <w:rsid w:val="00F70D1F"/>
    <w:rsid w:val="00F70F66"/>
    <w:rsid w:val="00F71239"/>
    <w:rsid w:val="00F71255"/>
    <w:rsid w:val="00F714A2"/>
    <w:rsid w:val="00F714A8"/>
    <w:rsid w:val="00F71594"/>
    <w:rsid w:val="00F715F3"/>
    <w:rsid w:val="00F71655"/>
    <w:rsid w:val="00F716D8"/>
    <w:rsid w:val="00F716EC"/>
    <w:rsid w:val="00F71AA0"/>
    <w:rsid w:val="00F71D84"/>
    <w:rsid w:val="00F71E5C"/>
    <w:rsid w:val="00F71E5D"/>
    <w:rsid w:val="00F71F17"/>
    <w:rsid w:val="00F71F3F"/>
    <w:rsid w:val="00F7208B"/>
    <w:rsid w:val="00F7231E"/>
    <w:rsid w:val="00F72439"/>
    <w:rsid w:val="00F72687"/>
    <w:rsid w:val="00F728F3"/>
    <w:rsid w:val="00F72934"/>
    <w:rsid w:val="00F7293D"/>
    <w:rsid w:val="00F72A6A"/>
    <w:rsid w:val="00F72B46"/>
    <w:rsid w:val="00F72C43"/>
    <w:rsid w:val="00F72C9C"/>
    <w:rsid w:val="00F72CB4"/>
    <w:rsid w:val="00F72D5C"/>
    <w:rsid w:val="00F72D93"/>
    <w:rsid w:val="00F72E88"/>
    <w:rsid w:val="00F7311A"/>
    <w:rsid w:val="00F7325A"/>
    <w:rsid w:val="00F73572"/>
    <w:rsid w:val="00F73853"/>
    <w:rsid w:val="00F73A49"/>
    <w:rsid w:val="00F740AA"/>
    <w:rsid w:val="00F740B7"/>
    <w:rsid w:val="00F741D6"/>
    <w:rsid w:val="00F7434B"/>
    <w:rsid w:val="00F744A9"/>
    <w:rsid w:val="00F74713"/>
    <w:rsid w:val="00F74B07"/>
    <w:rsid w:val="00F74B4E"/>
    <w:rsid w:val="00F74C9A"/>
    <w:rsid w:val="00F74D7C"/>
    <w:rsid w:val="00F7500A"/>
    <w:rsid w:val="00F750B8"/>
    <w:rsid w:val="00F7513E"/>
    <w:rsid w:val="00F752F4"/>
    <w:rsid w:val="00F754AD"/>
    <w:rsid w:val="00F754D4"/>
    <w:rsid w:val="00F7553B"/>
    <w:rsid w:val="00F755FB"/>
    <w:rsid w:val="00F758E4"/>
    <w:rsid w:val="00F7591C"/>
    <w:rsid w:val="00F7592B"/>
    <w:rsid w:val="00F75A1E"/>
    <w:rsid w:val="00F75BAB"/>
    <w:rsid w:val="00F75D10"/>
    <w:rsid w:val="00F75E73"/>
    <w:rsid w:val="00F76174"/>
    <w:rsid w:val="00F762DB"/>
    <w:rsid w:val="00F763AD"/>
    <w:rsid w:val="00F7643A"/>
    <w:rsid w:val="00F76482"/>
    <w:rsid w:val="00F76494"/>
    <w:rsid w:val="00F76505"/>
    <w:rsid w:val="00F76841"/>
    <w:rsid w:val="00F76874"/>
    <w:rsid w:val="00F76B2A"/>
    <w:rsid w:val="00F76C18"/>
    <w:rsid w:val="00F76E13"/>
    <w:rsid w:val="00F76E65"/>
    <w:rsid w:val="00F76F11"/>
    <w:rsid w:val="00F76F8E"/>
    <w:rsid w:val="00F76FF2"/>
    <w:rsid w:val="00F77270"/>
    <w:rsid w:val="00F773C0"/>
    <w:rsid w:val="00F7763E"/>
    <w:rsid w:val="00F7769C"/>
    <w:rsid w:val="00F77C19"/>
    <w:rsid w:val="00F77E30"/>
    <w:rsid w:val="00F77E8D"/>
    <w:rsid w:val="00F77EE0"/>
    <w:rsid w:val="00F8010A"/>
    <w:rsid w:val="00F8032F"/>
    <w:rsid w:val="00F803C5"/>
    <w:rsid w:val="00F80731"/>
    <w:rsid w:val="00F8074B"/>
    <w:rsid w:val="00F808AC"/>
    <w:rsid w:val="00F808DF"/>
    <w:rsid w:val="00F809B0"/>
    <w:rsid w:val="00F809BE"/>
    <w:rsid w:val="00F80AB0"/>
    <w:rsid w:val="00F8105F"/>
    <w:rsid w:val="00F810A2"/>
    <w:rsid w:val="00F8112F"/>
    <w:rsid w:val="00F81175"/>
    <w:rsid w:val="00F81312"/>
    <w:rsid w:val="00F81421"/>
    <w:rsid w:val="00F8149B"/>
    <w:rsid w:val="00F81506"/>
    <w:rsid w:val="00F81551"/>
    <w:rsid w:val="00F81823"/>
    <w:rsid w:val="00F81825"/>
    <w:rsid w:val="00F819FD"/>
    <w:rsid w:val="00F81A61"/>
    <w:rsid w:val="00F81C71"/>
    <w:rsid w:val="00F81C9B"/>
    <w:rsid w:val="00F81FFB"/>
    <w:rsid w:val="00F8203A"/>
    <w:rsid w:val="00F8205B"/>
    <w:rsid w:val="00F822FE"/>
    <w:rsid w:val="00F824B7"/>
    <w:rsid w:val="00F825BE"/>
    <w:rsid w:val="00F825CD"/>
    <w:rsid w:val="00F825E1"/>
    <w:rsid w:val="00F82625"/>
    <w:rsid w:val="00F826D6"/>
    <w:rsid w:val="00F82BB7"/>
    <w:rsid w:val="00F82C74"/>
    <w:rsid w:val="00F82C7F"/>
    <w:rsid w:val="00F82E0C"/>
    <w:rsid w:val="00F82F19"/>
    <w:rsid w:val="00F82F4B"/>
    <w:rsid w:val="00F82FDC"/>
    <w:rsid w:val="00F830A0"/>
    <w:rsid w:val="00F832DB"/>
    <w:rsid w:val="00F834A8"/>
    <w:rsid w:val="00F834BE"/>
    <w:rsid w:val="00F835F9"/>
    <w:rsid w:val="00F8366E"/>
    <w:rsid w:val="00F83716"/>
    <w:rsid w:val="00F839A5"/>
    <w:rsid w:val="00F83AFE"/>
    <w:rsid w:val="00F83B59"/>
    <w:rsid w:val="00F83BDA"/>
    <w:rsid w:val="00F83D17"/>
    <w:rsid w:val="00F83D98"/>
    <w:rsid w:val="00F83E93"/>
    <w:rsid w:val="00F83EF9"/>
    <w:rsid w:val="00F83F9A"/>
    <w:rsid w:val="00F8401A"/>
    <w:rsid w:val="00F8402C"/>
    <w:rsid w:val="00F8408E"/>
    <w:rsid w:val="00F8417C"/>
    <w:rsid w:val="00F841A9"/>
    <w:rsid w:val="00F842A7"/>
    <w:rsid w:val="00F842B4"/>
    <w:rsid w:val="00F8435F"/>
    <w:rsid w:val="00F843F3"/>
    <w:rsid w:val="00F84487"/>
    <w:rsid w:val="00F845EB"/>
    <w:rsid w:val="00F8463E"/>
    <w:rsid w:val="00F8467A"/>
    <w:rsid w:val="00F846C2"/>
    <w:rsid w:val="00F8470A"/>
    <w:rsid w:val="00F84788"/>
    <w:rsid w:val="00F847BA"/>
    <w:rsid w:val="00F847C0"/>
    <w:rsid w:val="00F8484E"/>
    <w:rsid w:val="00F848A3"/>
    <w:rsid w:val="00F849A9"/>
    <w:rsid w:val="00F84D3D"/>
    <w:rsid w:val="00F84DCE"/>
    <w:rsid w:val="00F84E19"/>
    <w:rsid w:val="00F84F31"/>
    <w:rsid w:val="00F84FD6"/>
    <w:rsid w:val="00F85039"/>
    <w:rsid w:val="00F85046"/>
    <w:rsid w:val="00F8515A"/>
    <w:rsid w:val="00F851A3"/>
    <w:rsid w:val="00F852F8"/>
    <w:rsid w:val="00F853E7"/>
    <w:rsid w:val="00F85479"/>
    <w:rsid w:val="00F85518"/>
    <w:rsid w:val="00F857A6"/>
    <w:rsid w:val="00F85903"/>
    <w:rsid w:val="00F85934"/>
    <w:rsid w:val="00F85961"/>
    <w:rsid w:val="00F859FD"/>
    <w:rsid w:val="00F85B26"/>
    <w:rsid w:val="00F85B82"/>
    <w:rsid w:val="00F85C88"/>
    <w:rsid w:val="00F85D77"/>
    <w:rsid w:val="00F85E72"/>
    <w:rsid w:val="00F86072"/>
    <w:rsid w:val="00F8607A"/>
    <w:rsid w:val="00F86086"/>
    <w:rsid w:val="00F8609A"/>
    <w:rsid w:val="00F86106"/>
    <w:rsid w:val="00F86145"/>
    <w:rsid w:val="00F861B6"/>
    <w:rsid w:val="00F863D0"/>
    <w:rsid w:val="00F86494"/>
    <w:rsid w:val="00F864CF"/>
    <w:rsid w:val="00F86665"/>
    <w:rsid w:val="00F8685F"/>
    <w:rsid w:val="00F868FC"/>
    <w:rsid w:val="00F8691A"/>
    <w:rsid w:val="00F86A38"/>
    <w:rsid w:val="00F86DFA"/>
    <w:rsid w:val="00F86E03"/>
    <w:rsid w:val="00F86E09"/>
    <w:rsid w:val="00F8704D"/>
    <w:rsid w:val="00F87070"/>
    <w:rsid w:val="00F871B6"/>
    <w:rsid w:val="00F8765A"/>
    <w:rsid w:val="00F876EF"/>
    <w:rsid w:val="00F8787E"/>
    <w:rsid w:val="00F8790E"/>
    <w:rsid w:val="00F87BC5"/>
    <w:rsid w:val="00F87C30"/>
    <w:rsid w:val="00F87C41"/>
    <w:rsid w:val="00F87C61"/>
    <w:rsid w:val="00F87C74"/>
    <w:rsid w:val="00F87D2D"/>
    <w:rsid w:val="00F87D83"/>
    <w:rsid w:val="00F87E79"/>
    <w:rsid w:val="00F87ED8"/>
    <w:rsid w:val="00F87FF3"/>
    <w:rsid w:val="00F900E9"/>
    <w:rsid w:val="00F90100"/>
    <w:rsid w:val="00F902E1"/>
    <w:rsid w:val="00F9034F"/>
    <w:rsid w:val="00F9043B"/>
    <w:rsid w:val="00F90481"/>
    <w:rsid w:val="00F90561"/>
    <w:rsid w:val="00F906BB"/>
    <w:rsid w:val="00F90738"/>
    <w:rsid w:val="00F908E8"/>
    <w:rsid w:val="00F9091D"/>
    <w:rsid w:val="00F90C08"/>
    <w:rsid w:val="00F90D57"/>
    <w:rsid w:val="00F90EBF"/>
    <w:rsid w:val="00F90FC0"/>
    <w:rsid w:val="00F90FE4"/>
    <w:rsid w:val="00F9134D"/>
    <w:rsid w:val="00F913AA"/>
    <w:rsid w:val="00F91474"/>
    <w:rsid w:val="00F914B7"/>
    <w:rsid w:val="00F91749"/>
    <w:rsid w:val="00F917C1"/>
    <w:rsid w:val="00F917D2"/>
    <w:rsid w:val="00F918BB"/>
    <w:rsid w:val="00F91B03"/>
    <w:rsid w:val="00F91D17"/>
    <w:rsid w:val="00F91E08"/>
    <w:rsid w:val="00F91F90"/>
    <w:rsid w:val="00F921D0"/>
    <w:rsid w:val="00F922EC"/>
    <w:rsid w:val="00F92378"/>
    <w:rsid w:val="00F92382"/>
    <w:rsid w:val="00F92435"/>
    <w:rsid w:val="00F9253F"/>
    <w:rsid w:val="00F925D7"/>
    <w:rsid w:val="00F92606"/>
    <w:rsid w:val="00F92787"/>
    <w:rsid w:val="00F927D1"/>
    <w:rsid w:val="00F92954"/>
    <w:rsid w:val="00F92B16"/>
    <w:rsid w:val="00F92B7C"/>
    <w:rsid w:val="00F92CB0"/>
    <w:rsid w:val="00F92CDA"/>
    <w:rsid w:val="00F92D08"/>
    <w:rsid w:val="00F92D5F"/>
    <w:rsid w:val="00F92DBC"/>
    <w:rsid w:val="00F92DD2"/>
    <w:rsid w:val="00F931D5"/>
    <w:rsid w:val="00F9322F"/>
    <w:rsid w:val="00F932A5"/>
    <w:rsid w:val="00F932AB"/>
    <w:rsid w:val="00F933D3"/>
    <w:rsid w:val="00F934E1"/>
    <w:rsid w:val="00F93721"/>
    <w:rsid w:val="00F9391F"/>
    <w:rsid w:val="00F93949"/>
    <w:rsid w:val="00F93966"/>
    <w:rsid w:val="00F93BCA"/>
    <w:rsid w:val="00F93C45"/>
    <w:rsid w:val="00F93F59"/>
    <w:rsid w:val="00F940EE"/>
    <w:rsid w:val="00F94265"/>
    <w:rsid w:val="00F944B3"/>
    <w:rsid w:val="00F944CD"/>
    <w:rsid w:val="00F945B8"/>
    <w:rsid w:val="00F94607"/>
    <w:rsid w:val="00F948C6"/>
    <w:rsid w:val="00F94944"/>
    <w:rsid w:val="00F94967"/>
    <w:rsid w:val="00F94A1D"/>
    <w:rsid w:val="00F94B4C"/>
    <w:rsid w:val="00F94BB9"/>
    <w:rsid w:val="00F94C49"/>
    <w:rsid w:val="00F94DCC"/>
    <w:rsid w:val="00F94E93"/>
    <w:rsid w:val="00F94EFF"/>
    <w:rsid w:val="00F95036"/>
    <w:rsid w:val="00F950D8"/>
    <w:rsid w:val="00F95209"/>
    <w:rsid w:val="00F952F4"/>
    <w:rsid w:val="00F95308"/>
    <w:rsid w:val="00F95392"/>
    <w:rsid w:val="00F95413"/>
    <w:rsid w:val="00F95483"/>
    <w:rsid w:val="00F95571"/>
    <w:rsid w:val="00F95743"/>
    <w:rsid w:val="00F95793"/>
    <w:rsid w:val="00F9585D"/>
    <w:rsid w:val="00F95998"/>
    <w:rsid w:val="00F95A09"/>
    <w:rsid w:val="00F95C17"/>
    <w:rsid w:val="00F95DDE"/>
    <w:rsid w:val="00F95F96"/>
    <w:rsid w:val="00F9617B"/>
    <w:rsid w:val="00F961DF"/>
    <w:rsid w:val="00F964E8"/>
    <w:rsid w:val="00F96639"/>
    <w:rsid w:val="00F96709"/>
    <w:rsid w:val="00F9676C"/>
    <w:rsid w:val="00F96919"/>
    <w:rsid w:val="00F96CEB"/>
    <w:rsid w:val="00F96E8B"/>
    <w:rsid w:val="00F96F2C"/>
    <w:rsid w:val="00F96F74"/>
    <w:rsid w:val="00F971B5"/>
    <w:rsid w:val="00F972C6"/>
    <w:rsid w:val="00F97376"/>
    <w:rsid w:val="00F9758B"/>
    <w:rsid w:val="00F97661"/>
    <w:rsid w:val="00F97813"/>
    <w:rsid w:val="00F9783F"/>
    <w:rsid w:val="00F97884"/>
    <w:rsid w:val="00F978A8"/>
    <w:rsid w:val="00F97A04"/>
    <w:rsid w:val="00F97A6A"/>
    <w:rsid w:val="00F97BF9"/>
    <w:rsid w:val="00F97C6A"/>
    <w:rsid w:val="00F97D39"/>
    <w:rsid w:val="00F97F6A"/>
    <w:rsid w:val="00FA0010"/>
    <w:rsid w:val="00FA02A7"/>
    <w:rsid w:val="00FA02AA"/>
    <w:rsid w:val="00FA02CF"/>
    <w:rsid w:val="00FA05CF"/>
    <w:rsid w:val="00FA05DA"/>
    <w:rsid w:val="00FA067E"/>
    <w:rsid w:val="00FA06BE"/>
    <w:rsid w:val="00FA0853"/>
    <w:rsid w:val="00FA087A"/>
    <w:rsid w:val="00FA08D6"/>
    <w:rsid w:val="00FA09ED"/>
    <w:rsid w:val="00FA0A50"/>
    <w:rsid w:val="00FA0AB7"/>
    <w:rsid w:val="00FA0B33"/>
    <w:rsid w:val="00FA0B7A"/>
    <w:rsid w:val="00FA0B84"/>
    <w:rsid w:val="00FA0BCE"/>
    <w:rsid w:val="00FA0CEF"/>
    <w:rsid w:val="00FA0E84"/>
    <w:rsid w:val="00FA0E9A"/>
    <w:rsid w:val="00FA1010"/>
    <w:rsid w:val="00FA130F"/>
    <w:rsid w:val="00FA151E"/>
    <w:rsid w:val="00FA15FD"/>
    <w:rsid w:val="00FA1644"/>
    <w:rsid w:val="00FA181A"/>
    <w:rsid w:val="00FA1965"/>
    <w:rsid w:val="00FA1ACE"/>
    <w:rsid w:val="00FA1B78"/>
    <w:rsid w:val="00FA1C2F"/>
    <w:rsid w:val="00FA1C35"/>
    <w:rsid w:val="00FA1DA3"/>
    <w:rsid w:val="00FA1EF4"/>
    <w:rsid w:val="00FA1F68"/>
    <w:rsid w:val="00FA1FEC"/>
    <w:rsid w:val="00FA219D"/>
    <w:rsid w:val="00FA224F"/>
    <w:rsid w:val="00FA281B"/>
    <w:rsid w:val="00FA2829"/>
    <w:rsid w:val="00FA2895"/>
    <w:rsid w:val="00FA29FF"/>
    <w:rsid w:val="00FA2C08"/>
    <w:rsid w:val="00FA2C0C"/>
    <w:rsid w:val="00FA2D6F"/>
    <w:rsid w:val="00FA2E9D"/>
    <w:rsid w:val="00FA2FDB"/>
    <w:rsid w:val="00FA3048"/>
    <w:rsid w:val="00FA31A2"/>
    <w:rsid w:val="00FA32CD"/>
    <w:rsid w:val="00FA33FC"/>
    <w:rsid w:val="00FA3415"/>
    <w:rsid w:val="00FA3532"/>
    <w:rsid w:val="00FA360F"/>
    <w:rsid w:val="00FA3756"/>
    <w:rsid w:val="00FA3760"/>
    <w:rsid w:val="00FA37AC"/>
    <w:rsid w:val="00FA37D1"/>
    <w:rsid w:val="00FA3894"/>
    <w:rsid w:val="00FA399C"/>
    <w:rsid w:val="00FA3A41"/>
    <w:rsid w:val="00FA3B13"/>
    <w:rsid w:val="00FA3C09"/>
    <w:rsid w:val="00FA3D6D"/>
    <w:rsid w:val="00FA3ED3"/>
    <w:rsid w:val="00FA4222"/>
    <w:rsid w:val="00FA425A"/>
    <w:rsid w:val="00FA42FE"/>
    <w:rsid w:val="00FA4312"/>
    <w:rsid w:val="00FA440A"/>
    <w:rsid w:val="00FA49F8"/>
    <w:rsid w:val="00FA4B3D"/>
    <w:rsid w:val="00FA4BDA"/>
    <w:rsid w:val="00FA4D9B"/>
    <w:rsid w:val="00FA4E4A"/>
    <w:rsid w:val="00FA4E6A"/>
    <w:rsid w:val="00FA4E86"/>
    <w:rsid w:val="00FA512C"/>
    <w:rsid w:val="00FA513E"/>
    <w:rsid w:val="00FA5195"/>
    <w:rsid w:val="00FA5655"/>
    <w:rsid w:val="00FA58CC"/>
    <w:rsid w:val="00FA593F"/>
    <w:rsid w:val="00FA5E70"/>
    <w:rsid w:val="00FA5E9B"/>
    <w:rsid w:val="00FA5EA5"/>
    <w:rsid w:val="00FA5ECD"/>
    <w:rsid w:val="00FA5F0E"/>
    <w:rsid w:val="00FA603E"/>
    <w:rsid w:val="00FA60AF"/>
    <w:rsid w:val="00FA62A8"/>
    <w:rsid w:val="00FA62C8"/>
    <w:rsid w:val="00FA631A"/>
    <w:rsid w:val="00FA63FC"/>
    <w:rsid w:val="00FA640C"/>
    <w:rsid w:val="00FA6475"/>
    <w:rsid w:val="00FA6677"/>
    <w:rsid w:val="00FA679D"/>
    <w:rsid w:val="00FA684B"/>
    <w:rsid w:val="00FA6CB7"/>
    <w:rsid w:val="00FA6CE6"/>
    <w:rsid w:val="00FA6E79"/>
    <w:rsid w:val="00FA6F29"/>
    <w:rsid w:val="00FA6F83"/>
    <w:rsid w:val="00FA7199"/>
    <w:rsid w:val="00FA73A6"/>
    <w:rsid w:val="00FA73B5"/>
    <w:rsid w:val="00FA755A"/>
    <w:rsid w:val="00FA755F"/>
    <w:rsid w:val="00FA76A3"/>
    <w:rsid w:val="00FA7981"/>
    <w:rsid w:val="00FA7B1E"/>
    <w:rsid w:val="00FA7BE7"/>
    <w:rsid w:val="00FB03FC"/>
    <w:rsid w:val="00FB0464"/>
    <w:rsid w:val="00FB055F"/>
    <w:rsid w:val="00FB070E"/>
    <w:rsid w:val="00FB0991"/>
    <w:rsid w:val="00FB09B4"/>
    <w:rsid w:val="00FB09C5"/>
    <w:rsid w:val="00FB0B35"/>
    <w:rsid w:val="00FB0BDD"/>
    <w:rsid w:val="00FB0CB9"/>
    <w:rsid w:val="00FB0D6F"/>
    <w:rsid w:val="00FB0F80"/>
    <w:rsid w:val="00FB0FF3"/>
    <w:rsid w:val="00FB1108"/>
    <w:rsid w:val="00FB11A6"/>
    <w:rsid w:val="00FB125D"/>
    <w:rsid w:val="00FB12D4"/>
    <w:rsid w:val="00FB12D6"/>
    <w:rsid w:val="00FB1332"/>
    <w:rsid w:val="00FB1438"/>
    <w:rsid w:val="00FB1571"/>
    <w:rsid w:val="00FB157D"/>
    <w:rsid w:val="00FB15CD"/>
    <w:rsid w:val="00FB16A6"/>
    <w:rsid w:val="00FB1722"/>
    <w:rsid w:val="00FB17A2"/>
    <w:rsid w:val="00FB1A1D"/>
    <w:rsid w:val="00FB1BCF"/>
    <w:rsid w:val="00FB1BE1"/>
    <w:rsid w:val="00FB1D7D"/>
    <w:rsid w:val="00FB1DBA"/>
    <w:rsid w:val="00FB1DF3"/>
    <w:rsid w:val="00FB1E5B"/>
    <w:rsid w:val="00FB207B"/>
    <w:rsid w:val="00FB2179"/>
    <w:rsid w:val="00FB2222"/>
    <w:rsid w:val="00FB2602"/>
    <w:rsid w:val="00FB26B8"/>
    <w:rsid w:val="00FB2875"/>
    <w:rsid w:val="00FB2AD0"/>
    <w:rsid w:val="00FB2B2B"/>
    <w:rsid w:val="00FB2CCB"/>
    <w:rsid w:val="00FB2D08"/>
    <w:rsid w:val="00FB2DC3"/>
    <w:rsid w:val="00FB2E7C"/>
    <w:rsid w:val="00FB2EAE"/>
    <w:rsid w:val="00FB2F13"/>
    <w:rsid w:val="00FB311E"/>
    <w:rsid w:val="00FB3268"/>
    <w:rsid w:val="00FB3570"/>
    <w:rsid w:val="00FB36E3"/>
    <w:rsid w:val="00FB3727"/>
    <w:rsid w:val="00FB37D5"/>
    <w:rsid w:val="00FB3A1D"/>
    <w:rsid w:val="00FB3A53"/>
    <w:rsid w:val="00FB3B8C"/>
    <w:rsid w:val="00FB3BB8"/>
    <w:rsid w:val="00FB3C74"/>
    <w:rsid w:val="00FB3CBD"/>
    <w:rsid w:val="00FB3D24"/>
    <w:rsid w:val="00FB3D8C"/>
    <w:rsid w:val="00FB3E09"/>
    <w:rsid w:val="00FB3F5D"/>
    <w:rsid w:val="00FB4154"/>
    <w:rsid w:val="00FB4283"/>
    <w:rsid w:val="00FB42B7"/>
    <w:rsid w:val="00FB4328"/>
    <w:rsid w:val="00FB44EF"/>
    <w:rsid w:val="00FB451E"/>
    <w:rsid w:val="00FB46D2"/>
    <w:rsid w:val="00FB4832"/>
    <w:rsid w:val="00FB48B3"/>
    <w:rsid w:val="00FB4A17"/>
    <w:rsid w:val="00FB4AE4"/>
    <w:rsid w:val="00FB4B2B"/>
    <w:rsid w:val="00FB4C27"/>
    <w:rsid w:val="00FB4EC1"/>
    <w:rsid w:val="00FB5008"/>
    <w:rsid w:val="00FB5111"/>
    <w:rsid w:val="00FB5120"/>
    <w:rsid w:val="00FB5162"/>
    <w:rsid w:val="00FB5294"/>
    <w:rsid w:val="00FB5359"/>
    <w:rsid w:val="00FB535E"/>
    <w:rsid w:val="00FB5462"/>
    <w:rsid w:val="00FB54AB"/>
    <w:rsid w:val="00FB5558"/>
    <w:rsid w:val="00FB5606"/>
    <w:rsid w:val="00FB561B"/>
    <w:rsid w:val="00FB5678"/>
    <w:rsid w:val="00FB5695"/>
    <w:rsid w:val="00FB57F9"/>
    <w:rsid w:val="00FB581F"/>
    <w:rsid w:val="00FB58F5"/>
    <w:rsid w:val="00FB59C6"/>
    <w:rsid w:val="00FB5A94"/>
    <w:rsid w:val="00FB5ABF"/>
    <w:rsid w:val="00FB5B6A"/>
    <w:rsid w:val="00FB5BDC"/>
    <w:rsid w:val="00FB5D25"/>
    <w:rsid w:val="00FB5DAC"/>
    <w:rsid w:val="00FB5EB6"/>
    <w:rsid w:val="00FB5FA6"/>
    <w:rsid w:val="00FB5FA9"/>
    <w:rsid w:val="00FB60A3"/>
    <w:rsid w:val="00FB610C"/>
    <w:rsid w:val="00FB62D9"/>
    <w:rsid w:val="00FB6354"/>
    <w:rsid w:val="00FB6598"/>
    <w:rsid w:val="00FB6599"/>
    <w:rsid w:val="00FB65DF"/>
    <w:rsid w:val="00FB6678"/>
    <w:rsid w:val="00FB6B44"/>
    <w:rsid w:val="00FB6DEA"/>
    <w:rsid w:val="00FB6FEA"/>
    <w:rsid w:val="00FB7197"/>
    <w:rsid w:val="00FB723C"/>
    <w:rsid w:val="00FB7318"/>
    <w:rsid w:val="00FB75A2"/>
    <w:rsid w:val="00FB75C5"/>
    <w:rsid w:val="00FB75E2"/>
    <w:rsid w:val="00FB7666"/>
    <w:rsid w:val="00FB76AF"/>
    <w:rsid w:val="00FB76D8"/>
    <w:rsid w:val="00FB7876"/>
    <w:rsid w:val="00FB78D3"/>
    <w:rsid w:val="00FB79E6"/>
    <w:rsid w:val="00FB7A79"/>
    <w:rsid w:val="00FB7AC2"/>
    <w:rsid w:val="00FB7D14"/>
    <w:rsid w:val="00FB7D27"/>
    <w:rsid w:val="00FB7D54"/>
    <w:rsid w:val="00FB7D66"/>
    <w:rsid w:val="00FB7FBE"/>
    <w:rsid w:val="00FC00DC"/>
    <w:rsid w:val="00FC02AB"/>
    <w:rsid w:val="00FC032F"/>
    <w:rsid w:val="00FC03E1"/>
    <w:rsid w:val="00FC0587"/>
    <w:rsid w:val="00FC0661"/>
    <w:rsid w:val="00FC06B7"/>
    <w:rsid w:val="00FC08EB"/>
    <w:rsid w:val="00FC0B2C"/>
    <w:rsid w:val="00FC0B84"/>
    <w:rsid w:val="00FC0BC2"/>
    <w:rsid w:val="00FC0C86"/>
    <w:rsid w:val="00FC0F65"/>
    <w:rsid w:val="00FC104F"/>
    <w:rsid w:val="00FC111A"/>
    <w:rsid w:val="00FC1281"/>
    <w:rsid w:val="00FC1444"/>
    <w:rsid w:val="00FC1580"/>
    <w:rsid w:val="00FC1767"/>
    <w:rsid w:val="00FC176E"/>
    <w:rsid w:val="00FC1782"/>
    <w:rsid w:val="00FC1818"/>
    <w:rsid w:val="00FC18E7"/>
    <w:rsid w:val="00FC1955"/>
    <w:rsid w:val="00FC1B23"/>
    <w:rsid w:val="00FC1C11"/>
    <w:rsid w:val="00FC1D8F"/>
    <w:rsid w:val="00FC1E6E"/>
    <w:rsid w:val="00FC1F1E"/>
    <w:rsid w:val="00FC1F80"/>
    <w:rsid w:val="00FC2041"/>
    <w:rsid w:val="00FC2270"/>
    <w:rsid w:val="00FC2288"/>
    <w:rsid w:val="00FC2294"/>
    <w:rsid w:val="00FC238F"/>
    <w:rsid w:val="00FC262C"/>
    <w:rsid w:val="00FC274D"/>
    <w:rsid w:val="00FC28D9"/>
    <w:rsid w:val="00FC2969"/>
    <w:rsid w:val="00FC2A6B"/>
    <w:rsid w:val="00FC2A99"/>
    <w:rsid w:val="00FC2C69"/>
    <w:rsid w:val="00FC2E4D"/>
    <w:rsid w:val="00FC2ECC"/>
    <w:rsid w:val="00FC2F70"/>
    <w:rsid w:val="00FC2F7C"/>
    <w:rsid w:val="00FC2F82"/>
    <w:rsid w:val="00FC30B7"/>
    <w:rsid w:val="00FC31BE"/>
    <w:rsid w:val="00FC323E"/>
    <w:rsid w:val="00FC3263"/>
    <w:rsid w:val="00FC3300"/>
    <w:rsid w:val="00FC3362"/>
    <w:rsid w:val="00FC3449"/>
    <w:rsid w:val="00FC36B6"/>
    <w:rsid w:val="00FC373D"/>
    <w:rsid w:val="00FC37F4"/>
    <w:rsid w:val="00FC385F"/>
    <w:rsid w:val="00FC3AD8"/>
    <w:rsid w:val="00FC3AFB"/>
    <w:rsid w:val="00FC3B42"/>
    <w:rsid w:val="00FC3B91"/>
    <w:rsid w:val="00FC3C09"/>
    <w:rsid w:val="00FC3C24"/>
    <w:rsid w:val="00FC3C41"/>
    <w:rsid w:val="00FC3DD3"/>
    <w:rsid w:val="00FC3EC6"/>
    <w:rsid w:val="00FC3F08"/>
    <w:rsid w:val="00FC3F3F"/>
    <w:rsid w:val="00FC432A"/>
    <w:rsid w:val="00FC4404"/>
    <w:rsid w:val="00FC44C4"/>
    <w:rsid w:val="00FC4505"/>
    <w:rsid w:val="00FC45CF"/>
    <w:rsid w:val="00FC4709"/>
    <w:rsid w:val="00FC4764"/>
    <w:rsid w:val="00FC482B"/>
    <w:rsid w:val="00FC485C"/>
    <w:rsid w:val="00FC4876"/>
    <w:rsid w:val="00FC49F9"/>
    <w:rsid w:val="00FC4B6D"/>
    <w:rsid w:val="00FC4D19"/>
    <w:rsid w:val="00FC4D4D"/>
    <w:rsid w:val="00FC4D54"/>
    <w:rsid w:val="00FC4F10"/>
    <w:rsid w:val="00FC4FB5"/>
    <w:rsid w:val="00FC5043"/>
    <w:rsid w:val="00FC50B1"/>
    <w:rsid w:val="00FC50D6"/>
    <w:rsid w:val="00FC5281"/>
    <w:rsid w:val="00FC537D"/>
    <w:rsid w:val="00FC53AC"/>
    <w:rsid w:val="00FC53ED"/>
    <w:rsid w:val="00FC53FE"/>
    <w:rsid w:val="00FC5488"/>
    <w:rsid w:val="00FC5547"/>
    <w:rsid w:val="00FC57CB"/>
    <w:rsid w:val="00FC5869"/>
    <w:rsid w:val="00FC59B2"/>
    <w:rsid w:val="00FC59E5"/>
    <w:rsid w:val="00FC59F8"/>
    <w:rsid w:val="00FC5AA0"/>
    <w:rsid w:val="00FC5AE4"/>
    <w:rsid w:val="00FC5B42"/>
    <w:rsid w:val="00FC5BED"/>
    <w:rsid w:val="00FC5D63"/>
    <w:rsid w:val="00FC5F46"/>
    <w:rsid w:val="00FC5F59"/>
    <w:rsid w:val="00FC609E"/>
    <w:rsid w:val="00FC61E7"/>
    <w:rsid w:val="00FC6314"/>
    <w:rsid w:val="00FC63C1"/>
    <w:rsid w:val="00FC63C4"/>
    <w:rsid w:val="00FC642F"/>
    <w:rsid w:val="00FC6463"/>
    <w:rsid w:val="00FC646C"/>
    <w:rsid w:val="00FC6497"/>
    <w:rsid w:val="00FC64AD"/>
    <w:rsid w:val="00FC66B1"/>
    <w:rsid w:val="00FC676E"/>
    <w:rsid w:val="00FC677E"/>
    <w:rsid w:val="00FC6827"/>
    <w:rsid w:val="00FC6A2B"/>
    <w:rsid w:val="00FC6AE4"/>
    <w:rsid w:val="00FC6DE7"/>
    <w:rsid w:val="00FC6E4E"/>
    <w:rsid w:val="00FC6EB3"/>
    <w:rsid w:val="00FC7011"/>
    <w:rsid w:val="00FC712B"/>
    <w:rsid w:val="00FC73BB"/>
    <w:rsid w:val="00FC740B"/>
    <w:rsid w:val="00FC74F5"/>
    <w:rsid w:val="00FC75EA"/>
    <w:rsid w:val="00FC767A"/>
    <w:rsid w:val="00FC7732"/>
    <w:rsid w:val="00FC7791"/>
    <w:rsid w:val="00FC788A"/>
    <w:rsid w:val="00FC7903"/>
    <w:rsid w:val="00FC7948"/>
    <w:rsid w:val="00FC7B02"/>
    <w:rsid w:val="00FC7B04"/>
    <w:rsid w:val="00FC7CC2"/>
    <w:rsid w:val="00FC7D60"/>
    <w:rsid w:val="00FC7D88"/>
    <w:rsid w:val="00FC7E7F"/>
    <w:rsid w:val="00FD000B"/>
    <w:rsid w:val="00FD03AC"/>
    <w:rsid w:val="00FD03AD"/>
    <w:rsid w:val="00FD0424"/>
    <w:rsid w:val="00FD069C"/>
    <w:rsid w:val="00FD06AA"/>
    <w:rsid w:val="00FD06BC"/>
    <w:rsid w:val="00FD07CC"/>
    <w:rsid w:val="00FD091F"/>
    <w:rsid w:val="00FD0A83"/>
    <w:rsid w:val="00FD0B1B"/>
    <w:rsid w:val="00FD0EF3"/>
    <w:rsid w:val="00FD0F13"/>
    <w:rsid w:val="00FD0F9F"/>
    <w:rsid w:val="00FD1002"/>
    <w:rsid w:val="00FD11DD"/>
    <w:rsid w:val="00FD1275"/>
    <w:rsid w:val="00FD1276"/>
    <w:rsid w:val="00FD1351"/>
    <w:rsid w:val="00FD146F"/>
    <w:rsid w:val="00FD14BC"/>
    <w:rsid w:val="00FD1893"/>
    <w:rsid w:val="00FD18D9"/>
    <w:rsid w:val="00FD1A2D"/>
    <w:rsid w:val="00FD1AA0"/>
    <w:rsid w:val="00FD1DB3"/>
    <w:rsid w:val="00FD1E66"/>
    <w:rsid w:val="00FD1F3B"/>
    <w:rsid w:val="00FD2152"/>
    <w:rsid w:val="00FD2246"/>
    <w:rsid w:val="00FD2334"/>
    <w:rsid w:val="00FD235C"/>
    <w:rsid w:val="00FD240C"/>
    <w:rsid w:val="00FD2527"/>
    <w:rsid w:val="00FD25F4"/>
    <w:rsid w:val="00FD28EA"/>
    <w:rsid w:val="00FD2CB3"/>
    <w:rsid w:val="00FD2DB6"/>
    <w:rsid w:val="00FD2DBB"/>
    <w:rsid w:val="00FD2F98"/>
    <w:rsid w:val="00FD3019"/>
    <w:rsid w:val="00FD316D"/>
    <w:rsid w:val="00FD330E"/>
    <w:rsid w:val="00FD337F"/>
    <w:rsid w:val="00FD350E"/>
    <w:rsid w:val="00FD3566"/>
    <w:rsid w:val="00FD35F1"/>
    <w:rsid w:val="00FD37B8"/>
    <w:rsid w:val="00FD37D4"/>
    <w:rsid w:val="00FD3817"/>
    <w:rsid w:val="00FD381C"/>
    <w:rsid w:val="00FD39A1"/>
    <w:rsid w:val="00FD3A71"/>
    <w:rsid w:val="00FD3EA2"/>
    <w:rsid w:val="00FD401D"/>
    <w:rsid w:val="00FD402C"/>
    <w:rsid w:val="00FD40B9"/>
    <w:rsid w:val="00FD42BF"/>
    <w:rsid w:val="00FD436B"/>
    <w:rsid w:val="00FD43DC"/>
    <w:rsid w:val="00FD43EE"/>
    <w:rsid w:val="00FD441E"/>
    <w:rsid w:val="00FD47CC"/>
    <w:rsid w:val="00FD487E"/>
    <w:rsid w:val="00FD498D"/>
    <w:rsid w:val="00FD4A70"/>
    <w:rsid w:val="00FD4E52"/>
    <w:rsid w:val="00FD4E87"/>
    <w:rsid w:val="00FD4E90"/>
    <w:rsid w:val="00FD4F21"/>
    <w:rsid w:val="00FD4FCB"/>
    <w:rsid w:val="00FD514F"/>
    <w:rsid w:val="00FD51F1"/>
    <w:rsid w:val="00FD5464"/>
    <w:rsid w:val="00FD5468"/>
    <w:rsid w:val="00FD5573"/>
    <w:rsid w:val="00FD55BD"/>
    <w:rsid w:val="00FD5601"/>
    <w:rsid w:val="00FD56A3"/>
    <w:rsid w:val="00FD56DA"/>
    <w:rsid w:val="00FD5838"/>
    <w:rsid w:val="00FD58B7"/>
    <w:rsid w:val="00FD5994"/>
    <w:rsid w:val="00FD59BF"/>
    <w:rsid w:val="00FD5B21"/>
    <w:rsid w:val="00FD5B2C"/>
    <w:rsid w:val="00FD5C14"/>
    <w:rsid w:val="00FD5DB3"/>
    <w:rsid w:val="00FD5DF3"/>
    <w:rsid w:val="00FD5E90"/>
    <w:rsid w:val="00FD5F48"/>
    <w:rsid w:val="00FD5F50"/>
    <w:rsid w:val="00FD608C"/>
    <w:rsid w:val="00FD609B"/>
    <w:rsid w:val="00FD60EF"/>
    <w:rsid w:val="00FD629A"/>
    <w:rsid w:val="00FD6300"/>
    <w:rsid w:val="00FD6422"/>
    <w:rsid w:val="00FD65D7"/>
    <w:rsid w:val="00FD66AE"/>
    <w:rsid w:val="00FD66BE"/>
    <w:rsid w:val="00FD673E"/>
    <w:rsid w:val="00FD6770"/>
    <w:rsid w:val="00FD694B"/>
    <w:rsid w:val="00FD6AED"/>
    <w:rsid w:val="00FD6B3E"/>
    <w:rsid w:val="00FD6C51"/>
    <w:rsid w:val="00FD6DBD"/>
    <w:rsid w:val="00FD7006"/>
    <w:rsid w:val="00FD7049"/>
    <w:rsid w:val="00FD7078"/>
    <w:rsid w:val="00FD7177"/>
    <w:rsid w:val="00FD71CE"/>
    <w:rsid w:val="00FD7377"/>
    <w:rsid w:val="00FD7576"/>
    <w:rsid w:val="00FD76B8"/>
    <w:rsid w:val="00FD7874"/>
    <w:rsid w:val="00FD7AA6"/>
    <w:rsid w:val="00FD7BC3"/>
    <w:rsid w:val="00FD7BC8"/>
    <w:rsid w:val="00FD7C42"/>
    <w:rsid w:val="00FD7D3F"/>
    <w:rsid w:val="00FD7DD2"/>
    <w:rsid w:val="00FD7EC4"/>
    <w:rsid w:val="00FD7EC6"/>
    <w:rsid w:val="00FE028A"/>
    <w:rsid w:val="00FE02F9"/>
    <w:rsid w:val="00FE02FD"/>
    <w:rsid w:val="00FE03B2"/>
    <w:rsid w:val="00FE053B"/>
    <w:rsid w:val="00FE072B"/>
    <w:rsid w:val="00FE07B9"/>
    <w:rsid w:val="00FE07D8"/>
    <w:rsid w:val="00FE082F"/>
    <w:rsid w:val="00FE08C0"/>
    <w:rsid w:val="00FE0ACE"/>
    <w:rsid w:val="00FE0C1A"/>
    <w:rsid w:val="00FE0D4B"/>
    <w:rsid w:val="00FE0ED3"/>
    <w:rsid w:val="00FE0EEF"/>
    <w:rsid w:val="00FE0F0E"/>
    <w:rsid w:val="00FE0F5A"/>
    <w:rsid w:val="00FE0F6C"/>
    <w:rsid w:val="00FE1153"/>
    <w:rsid w:val="00FE12CC"/>
    <w:rsid w:val="00FE13E7"/>
    <w:rsid w:val="00FE13FB"/>
    <w:rsid w:val="00FE15A1"/>
    <w:rsid w:val="00FE15E3"/>
    <w:rsid w:val="00FE165B"/>
    <w:rsid w:val="00FE176D"/>
    <w:rsid w:val="00FE18CC"/>
    <w:rsid w:val="00FE1914"/>
    <w:rsid w:val="00FE1B92"/>
    <w:rsid w:val="00FE1CEA"/>
    <w:rsid w:val="00FE1DBC"/>
    <w:rsid w:val="00FE208E"/>
    <w:rsid w:val="00FE2240"/>
    <w:rsid w:val="00FE23E3"/>
    <w:rsid w:val="00FE2450"/>
    <w:rsid w:val="00FE24E9"/>
    <w:rsid w:val="00FE277E"/>
    <w:rsid w:val="00FE27A8"/>
    <w:rsid w:val="00FE27E8"/>
    <w:rsid w:val="00FE285E"/>
    <w:rsid w:val="00FE2926"/>
    <w:rsid w:val="00FE29C9"/>
    <w:rsid w:val="00FE29E8"/>
    <w:rsid w:val="00FE2B55"/>
    <w:rsid w:val="00FE2B6D"/>
    <w:rsid w:val="00FE2BA7"/>
    <w:rsid w:val="00FE2C57"/>
    <w:rsid w:val="00FE2EFF"/>
    <w:rsid w:val="00FE2F6C"/>
    <w:rsid w:val="00FE2FD9"/>
    <w:rsid w:val="00FE3042"/>
    <w:rsid w:val="00FE3166"/>
    <w:rsid w:val="00FE31E0"/>
    <w:rsid w:val="00FE33CA"/>
    <w:rsid w:val="00FE35A3"/>
    <w:rsid w:val="00FE3633"/>
    <w:rsid w:val="00FE36AF"/>
    <w:rsid w:val="00FE36C7"/>
    <w:rsid w:val="00FE3834"/>
    <w:rsid w:val="00FE383D"/>
    <w:rsid w:val="00FE3AB4"/>
    <w:rsid w:val="00FE3B6D"/>
    <w:rsid w:val="00FE3D9D"/>
    <w:rsid w:val="00FE3E35"/>
    <w:rsid w:val="00FE3FDE"/>
    <w:rsid w:val="00FE433D"/>
    <w:rsid w:val="00FE4378"/>
    <w:rsid w:val="00FE4569"/>
    <w:rsid w:val="00FE45B0"/>
    <w:rsid w:val="00FE4620"/>
    <w:rsid w:val="00FE47DF"/>
    <w:rsid w:val="00FE4957"/>
    <w:rsid w:val="00FE4A36"/>
    <w:rsid w:val="00FE4BFC"/>
    <w:rsid w:val="00FE4D36"/>
    <w:rsid w:val="00FE4D63"/>
    <w:rsid w:val="00FE4D6B"/>
    <w:rsid w:val="00FE4E8C"/>
    <w:rsid w:val="00FE5098"/>
    <w:rsid w:val="00FE50BF"/>
    <w:rsid w:val="00FE5182"/>
    <w:rsid w:val="00FE51BC"/>
    <w:rsid w:val="00FE5326"/>
    <w:rsid w:val="00FE537A"/>
    <w:rsid w:val="00FE544A"/>
    <w:rsid w:val="00FE54EE"/>
    <w:rsid w:val="00FE5578"/>
    <w:rsid w:val="00FE5764"/>
    <w:rsid w:val="00FE59BB"/>
    <w:rsid w:val="00FE5A44"/>
    <w:rsid w:val="00FE5B56"/>
    <w:rsid w:val="00FE5B9A"/>
    <w:rsid w:val="00FE5CA6"/>
    <w:rsid w:val="00FE5DA2"/>
    <w:rsid w:val="00FE5DFD"/>
    <w:rsid w:val="00FE5E1F"/>
    <w:rsid w:val="00FE5EF1"/>
    <w:rsid w:val="00FE5F5B"/>
    <w:rsid w:val="00FE6038"/>
    <w:rsid w:val="00FE6092"/>
    <w:rsid w:val="00FE62D0"/>
    <w:rsid w:val="00FE62E5"/>
    <w:rsid w:val="00FE6313"/>
    <w:rsid w:val="00FE63E5"/>
    <w:rsid w:val="00FE64C7"/>
    <w:rsid w:val="00FE64CE"/>
    <w:rsid w:val="00FE6526"/>
    <w:rsid w:val="00FE658B"/>
    <w:rsid w:val="00FE6734"/>
    <w:rsid w:val="00FE677D"/>
    <w:rsid w:val="00FE6927"/>
    <w:rsid w:val="00FE6968"/>
    <w:rsid w:val="00FE6986"/>
    <w:rsid w:val="00FE6A93"/>
    <w:rsid w:val="00FE6B7F"/>
    <w:rsid w:val="00FE6D05"/>
    <w:rsid w:val="00FE6EE0"/>
    <w:rsid w:val="00FE71F8"/>
    <w:rsid w:val="00FE72D7"/>
    <w:rsid w:val="00FE7343"/>
    <w:rsid w:val="00FE739E"/>
    <w:rsid w:val="00FE74F0"/>
    <w:rsid w:val="00FE7526"/>
    <w:rsid w:val="00FE76C2"/>
    <w:rsid w:val="00FE77C9"/>
    <w:rsid w:val="00FE77CF"/>
    <w:rsid w:val="00FE782A"/>
    <w:rsid w:val="00FE7834"/>
    <w:rsid w:val="00FE7885"/>
    <w:rsid w:val="00FE7B68"/>
    <w:rsid w:val="00FE7C5F"/>
    <w:rsid w:val="00FE7DCA"/>
    <w:rsid w:val="00FE7E02"/>
    <w:rsid w:val="00FE7E3F"/>
    <w:rsid w:val="00FE7F60"/>
    <w:rsid w:val="00FE7F7B"/>
    <w:rsid w:val="00FF00B5"/>
    <w:rsid w:val="00FF016B"/>
    <w:rsid w:val="00FF01A1"/>
    <w:rsid w:val="00FF035C"/>
    <w:rsid w:val="00FF03DF"/>
    <w:rsid w:val="00FF0425"/>
    <w:rsid w:val="00FF04D8"/>
    <w:rsid w:val="00FF063C"/>
    <w:rsid w:val="00FF06B0"/>
    <w:rsid w:val="00FF0A53"/>
    <w:rsid w:val="00FF0B76"/>
    <w:rsid w:val="00FF0D55"/>
    <w:rsid w:val="00FF0F74"/>
    <w:rsid w:val="00FF10D9"/>
    <w:rsid w:val="00FF1116"/>
    <w:rsid w:val="00FF1302"/>
    <w:rsid w:val="00FF1586"/>
    <w:rsid w:val="00FF178F"/>
    <w:rsid w:val="00FF1952"/>
    <w:rsid w:val="00FF198D"/>
    <w:rsid w:val="00FF1B44"/>
    <w:rsid w:val="00FF1DC7"/>
    <w:rsid w:val="00FF1E86"/>
    <w:rsid w:val="00FF20EA"/>
    <w:rsid w:val="00FF225A"/>
    <w:rsid w:val="00FF2334"/>
    <w:rsid w:val="00FF2406"/>
    <w:rsid w:val="00FF2419"/>
    <w:rsid w:val="00FF25DA"/>
    <w:rsid w:val="00FF2611"/>
    <w:rsid w:val="00FF2B49"/>
    <w:rsid w:val="00FF2B9B"/>
    <w:rsid w:val="00FF2DBA"/>
    <w:rsid w:val="00FF2E64"/>
    <w:rsid w:val="00FF2FED"/>
    <w:rsid w:val="00FF30A9"/>
    <w:rsid w:val="00FF3287"/>
    <w:rsid w:val="00FF33E5"/>
    <w:rsid w:val="00FF33E9"/>
    <w:rsid w:val="00FF3411"/>
    <w:rsid w:val="00FF3452"/>
    <w:rsid w:val="00FF3470"/>
    <w:rsid w:val="00FF368E"/>
    <w:rsid w:val="00FF3845"/>
    <w:rsid w:val="00FF389E"/>
    <w:rsid w:val="00FF3967"/>
    <w:rsid w:val="00FF3A49"/>
    <w:rsid w:val="00FF3B52"/>
    <w:rsid w:val="00FF3C48"/>
    <w:rsid w:val="00FF3D07"/>
    <w:rsid w:val="00FF3E1C"/>
    <w:rsid w:val="00FF3F25"/>
    <w:rsid w:val="00FF3F97"/>
    <w:rsid w:val="00FF41CE"/>
    <w:rsid w:val="00FF4205"/>
    <w:rsid w:val="00FF4378"/>
    <w:rsid w:val="00FF43D7"/>
    <w:rsid w:val="00FF4438"/>
    <w:rsid w:val="00FF45B0"/>
    <w:rsid w:val="00FF47D8"/>
    <w:rsid w:val="00FF4960"/>
    <w:rsid w:val="00FF4C7D"/>
    <w:rsid w:val="00FF4CDB"/>
    <w:rsid w:val="00FF4D37"/>
    <w:rsid w:val="00FF4E7C"/>
    <w:rsid w:val="00FF50DC"/>
    <w:rsid w:val="00FF51A1"/>
    <w:rsid w:val="00FF534F"/>
    <w:rsid w:val="00FF5472"/>
    <w:rsid w:val="00FF5591"/>
    <w:rsid w:val="00FF5617"/>
    <w:rsid w:val="00FF563C"/>
    <w:rsid w:val="00FF57BB"/>
    <w:rsid w:val="00FF5839"/>
    <w:rsid w:val="00FF5AED"/>
    <w:rsid w:val="00FF5CBF"/>
    <w:rsid w:val="00FF5D63"/>
    <w:rsid w:val="00FF5DAF"/>
    <w:rsid w:val="00FF5F8D"/>
    <w:rsid w:val="00FF6587"/>
    <w:rsid w:val="00FF66BD"/>
    <w:rsid w:val="00FF6795"/>
    <w:rsid w:val="00FF6860"/>
    <w:rsid w:val="00FF6867"/>
    <w:rsid w:val="00FF6942"/>
    <w:rsid w:val="00FF6985"/>
    <w:rsid w:val="00FF6BE6"/>
    <w:rsid w:val="00FF6C9F"/>
    <w:rsid w:val="00FF6D9A"/>
    <w:rsid w:val="00FF6DD6"/>
    <w:rsid w:val="00FF6E32"/>
    <w:rsid w:val="00FF6E7C"/>
    <w:rsid w:val="00FF6E7D"/>
    <w:rsid w:val="00FF6FFC"/>
    <w:rsid w:val="00FF72C2"/>
    <w:rsid w:val="00FF7339"/>
    <w:rsid w:val="00FF7340"/>
    <w:rsid w:val="00FF73A4"/>
    <w:rsid w:val="00FF73D5"/>
    <w:rsid w:val="00FF74B1"/>
    <w:rsid w:val="00FF74D7"/>
    <w:rsid w:val="00FF76E1"/>
    <w:rsid w:val="00FF7836"/>
    <w:rsid w:val="00FF7C48"/>
    <w:rsid w:val="00FF7D5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BCFE62"/>
  <w15:docId w15:val="{D060F913-6E97-4D4F-8D68-50589D1F0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 body"/>
    <w:qFormat/>
    <w:rsid w:val="0069151A"/>
    <w:pPr>
      <w:spacing w:line="480" w:lineRule="auto"/>
      <w:ind w:firstLine="567"/>
    </w:pPr>
    <w:rPr>
      <w:rFonts w:asciiTheme="majorBidi" w:hAnsiTheme="majorBidi"/>
      <w:sz w:val="24"/>
      <w:lang w:val="en-US"/>
    </w:rPr>
  </w:style>
  <w:style w:type="paragraph" w:styleId="Heading1">
    <w:name w:val="heading 1"/>
    <w:basedOn w:val="Normal"/>
    <w:next w:val="Normal"/>
    <w:link w:val="Heading1Char"/>
    <w:uiPriority w:val="9"/>
    <w:qFormat/>
    <w:rsid w:val="006E22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A32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A3217"/>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6">
    <w:name w:val="heading 6"/>
    <w:basedOn w:val="Normal"/>
    <w:next w:val="Normal"/>
    <w:link w:val="Heading6Char"/>
    <w:uiPriority w:val="9"/>
    <w:semiHidden/>
    <w:unhideWhenUsed/>
    <w:qFormat/>
    <w:rsid w:val="00621339"/>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636B"/>
    <w:pPr>
      <w:tabs>
        <w:tab w:val="center" w:pos="4153"/>
        <w:tab w:val="right" w:pos="8306"/>
      </w:tabs>
      <w:spacing w:after="0"/>
    </w:pPr>
  </w:style>
  <w:style w:type="character" w:customStyle="1" w:styleId="HeaderChar">
    <w:name w:val="Header Char"/>
    <w:basedOn w:val="DefaultParagraphFont"/>
    <w:link w:val="Header"/>
    <w:uiPriority w:val="99"/>
    <w:rsid w:val="0074636B"/>
  </w:style>
  <w:style w:type="paragraph" w:styleId="Footer">
    <w:name w:val="footer"/>
    <w:basedOn w:val="Normal"/>
    <w:link w:val="FooterChar"/>
    <w:uiPriority w:val="99"/>
    <w:unhideWhenUsed/>
    <w:rsid w:val="0074636B"/>
    <w:pPr>
      <w:tabs>
        <w:tab w:val="center" w:pos="4153"/>
        <w:tab w:val="right" w:pos="8306"/>
      </w:tabs>
      <w:spacing w:after="0"/>
    </w:pPr>
  </w:style>
  <w:style w:type="character" w:customStyle="1" w:styleId="FooterChar">
    <w:name w:val="Footer Char"/>
    <w:basedOn w:val="DefaultParagraphFont"/>
    <w:link w:val="Footer"/>
    <w:uiPriority w:val="99"/>
    <w:rsid w:val="0074636B"/>
  </w:style>
  <w:style w:type="paragraph" w:customStyle="1" w:styleId="Heading11">
    <w:name w:val="Heading 11"/>
    <w:basedOn w:val="Normal"/>
    <w:next w:val="Normal"/>
    <w:link w:val="Heading11Char"/>
    <w:qFormat/>
    <w:rsid w:val="004A5F33"/>
    <w:pPr>
      <w:numPr>
        <w:numId w:val="1"/>
      </w:numPr>
      <w:spacing w:before="120" w:after="120" w:line="360" w:lineRule="auto"/>
      <w:outlineLvl w:val="0"/>
    </w:pPr>
    <w:rPr>
      <w:b/>
      <w:sz w:val="32"/>
    </w:rPr>
  </w:style>
  <w:style w:type="paragraph" w:styleId="TOC1">
    <w:name w:val="toc 1"/>
    <w:basedOn w:val="Normal"/>
    <w:next w:val="Normal"/>
    <w:autoRedefine/>
    <w:uiPriority w:val="39"/>
    <w:unhideWhenUsed/>
    <w:rsid w:val="00B101AF"/>
    <w:pPr>
      <w:spacing w:before="120" w:after="120"/>
    </w:pPr>
    <w:rPr>
      <w:rFonts w:cstheme="minorHAnsi"/>
      <w:b/>
      <w:bCs/>
      <w:caps/>
      <w:szCs w:val="24"/>
    </w:rPr>
  </w:style>
  <w:style w:type="paragraph" w:customStyle="1" w:styleId="Heading22">
    <w:name w:val="Heading 22"/>
    <w:basedOn w:val="Normal"/>
    <w:next w:val="Normal"/>
    <w:link w:val="Heading22Char"/>
    <w:qFormat/>
    <w:rsid w:val="00E40C87"/>
    <w:pPr>
      <w:numPr>
        <w:ilvl w:val="1"/>
        <w:numId w:val="1"/>
      </w:numPr>
      <w:spacing w:after="120"/>
      <w:outlineLvl w:val="1"/>
    </w:pPr>
    <w:rPr>
      <w:b/>
    </w:rPr>
  </w:style>
  <w:style w:type="character" w:customStyle="1" w:styleId="Heading11Char">
    <w:name w:val="Heading 11 Char"/>
    <w:basedOn w:val="DefaultParagraphFont"/>
    <w:link w:val="Heading11"/>
    <w:rsid w:val="004A5F33"/>
    <w:rPr>
      <w:rFonts w:asciiTheme="majorBidi" w:hAnsiTheme="majorBidi"/>
      <w:b/>
      <w:sz w:val="32"/>
      <w:lang w:val="en-US"/>
    </w:rPr>
  </w:style>
  <w:style w:type="paragraph" w:customStyle="1" w:styleId="Heading33">
    <w:name w:val="Heading 33"/>
    <w:basedOn w:val="Heading22"/>
    <w:next w:val="Normal"/>
    <w:link w:val="Heading33Char"/>
    <w:qFormat/>
    <w:rsid w:val="00090959"/>
    <w:pPr>
      <w:numPr>
        <w:ilvl w:val="2"/>
      </w:numPr>
      <w:outlineLvl w:val="2"/>
    </w:pPr>
  </w:style>
  <w:style w:type="character" w:customStyle="1" w:styleId="Heading22Char">
    <w:name w:val="Heading 22 Char"/>
    <w:basedOn w:val="DefaultParagraphFont"/>
    <w:link w:val="Heading22"/>
    <w:rsid w:val="00E40C87"/>
    <w:rPr>
      <w:rFonts w:asciiTheme="majorBidi" w:hAnsiTheme="majorBidi"/>
      <w:b/>
      <w:sz w:val="24"/>
      <w:lang w:val="en-US"/>
    </w:rPr>
  </w:style>
  <w:style w:type="paragraph" w:customStyle="1" w:styleId="Heading44">
    <w:name w:val="Heading 44"/>
    <w:basedOn w:val="Heading33"/>
    <w:next w:val="Normal"/>
    <w:link w:val="Heading44Char"/>
    <w:qFormat/>
    <w:rsid w:val="00090959"/>
    <w:pPr>
      <w:numPr>
        <w:ilvl w:val="3"/>
      </w:numPr>
      <w:ind w:left="680"/>
      <w:outlineLvl w:val="3"/>
    </w:pPr>
    <w:rPr>
      <w:sz w:val="22"/>
    </w:rPr>
  </w:style>
  <w:style w:type="character" w:customStyle="1" w:styleId="Heading33Char">
    <w:name w:val="Heading 33 Char"/>
    <w:basedOn w:val="Heading22Char"/>
    <w:link w:val="Heading33"/>
    <w:rsid w:val="00090959"/>
    <w:rPr>
      <w:rFonts w:asciiTheme="majorBidi" w:hAnsiTheme="majorBidi"/>
      <w:b/>
      <w:sz w:val="24"/>
      <w:lang w:val="en-US"/>
    </w:rPr>
  </w:style>
  <w:style w:type="character" w:customStyle="1" w:styleId="Heading1Char">
    <w:name w:val="Heading 1 Char"/>
    <w:basedOn w:val="DefaultParagraphFont"/>
    <w:link w:val="Heading1"/>
    <w:uiPriority w:val="9"/>
    <w:rsid w:val="006E2222"/>
    <w:rPr>
      <w:rFonts w:asciiTheme="majorHAnsi" w:eastAsiaTheme="majorEastAsia" w:hAnsiTheme="majorHAnsi" w:cstheme="majorBidi"/>
      <w:color w:val="2E74B5" w:themeColor="accent1" w:themeShade="BF"/>
      <w:sz w:val="32"/>
      <w:szCs w:val="32"/>
    </w:rPr>
  </w:style>
  <w:style w:type="character" w:customStyle="1" w:styleId="Heading44Char">
    <w:name w:val="Heading 44 Char"/>
    <w:basedOn w:val="Heading33Char"/>
    <w:link w:val="Heading44"/>
    <w:rsid w:val="00090959"/>
    <w:rPr>
      <w:rFonts w:asciiTheme="majorBidi" w:hAnsiTheme="majorBidi"/>
      <w:b/>
      <w:sz w:val="24"/>
      <w:lang w:val="en-US"/>
    </w:rPr>
  </w:style>
  <w:style w:type="paragraph" w:styleId="TOCHeading">
    <w:name w:val="TOC Heading"/>
    <w:basedOn w:val="Heading1"/>
    <w:next w:val="Normal"/>
    <w:uiPriority w:val="39"/>
    <w:unhideWhenUsed/>
    <w:qFormat/>
    <w:rsid w:val="006E2222"/>
    <w:pPr>
      <w:spacing w:line="259" w:lineRule="auto"/>
      <w:outlineLvl w:val="9"/>
    </w:pPr>
  </w:style>
  <w:style w:type="paragraph" w:styleId="TOC2">
    <w:name w:val="toc 2"/>
    <w:basedOn w:val="Normal"/>
    <w:next w:val="Normal"/>
    <w:autoRedefine/>
    <w:uiPriority w:val="39"/>
    <w:unhideWhenUsed/>
    <w:rsid w:val="00B101AF"/>
    <w:pPr>
      <w:spacing w:after="0"/>
      <w:ind w:left="220"/>
    </w:pPr>
    <w:rPr>
      <w:rFonts w:cstheme="minorHAnsi"/>
      <w:szCs w:val="24"/>
    </w:rPr>
  </w:style>
  <w:style w:type="paragraph" w:styleId="TOC3">
    <w:name w:val="toc 3"/>
    <w:basedOn w:val="Normal"/>
    <w:next w:val="Normal"/>
    <w:autoRedefine/>
    <w:uiPriority w:val="39"/>
    <w:unhideWhenUsed/>
    <w:rsid w:val="00B101AF"/>
    <w:pPr>
      <w:spacing w:after="0"/>
      <w:ind w:left="440"/>
    </w:pPr>
    <w:rPr>
      <w:rFonts w:cstheme="minorHAnsi"/>
      <w:i/>
      <w:iCs/>
      <w:sz w:val="20"/>
      <w:szCs w:val="24"/>
    </w:rPr>
  </w:style>
  <w:style w:type="paragraph" w:styleId="TableofFigures">
    <w:name w:val="table of figures"/>
    <w:basedOn w:val="Normal"/>
    <w:next w:val="Normal"/>
    <w:uiPriority w:val="99"/>
    <w:unhideWhenUsed/>
    <w:rsid w:val="00596ED2"/>
    <w:pPr>
      <w:spacing w:before="120" w:after="120"/>
      <w:ind w:left="440" w:hanging="440"/>
    </w:pPr>
    <w:rPr>
      <w:rFonts w:cstheme="minorHAnsi"/>
      <w:szCs w:val="24"/>
    </w:rPr>
  </w:style>
  <w:style w:type="character" w:customStyle="1" w:styleId="Heading2Char">
    <w:name w:val="Heading 2 Char"/>
    <w:basedOn w:val="DefaultParagraphFont"/>
    <w:link w:val="Heading2"/>
    <w:uiPriority w:val="9"/>
    <w:semiHidden/>
    <w:rsid w:val="006A321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6A3217"/>
    <w:rPr>
      <w:rFonts w:asciiTheme="majorHAnsi" w:eastAsiaTheme="majorEastAsia" w:hAnsiTheme="majorHAnsi" w:cstheme="majorBidi"/>
      <w:color w:val="1F4D78" w:themeColor="accent1" w:themeShade="7F"/>
      <w:sz w:val="24"/>
      <w:szCs w:val="24"/>
    </w:rPr>
  </w:style>
  <w:style w:type="paragraph" w:styleId="TOC4">
    <w:name w:val="toc 4"/>
    <w:basedOn w:val="Normal"/>
    <w:next w:val="Normal"/>
    <w:autoRedefine/>
    <w:uiPriority w:val="39"/>
    <w:unhideWhenUsed/>
    <w:rsid w:val="006A3217"/>
    <w:pPr>
      <w:spacing w:after="0"/>
      <w:ind w:left="660"/>
    </w:pPr>
    <w:rPr>
      <w:rFonts w:cstheme="minorHAnsi"/>
      <w:sz w:val="18"/>
      <w:szCs w:val="21"/>
    </w:rPr>
  </w:style>
  <w:style w:type="paragraph" w:styleId="TOC5">
    <w:name w:val="toc 5"/>
    <w:basedOn w:val="Normal"/>
    <w:next w:val="Normal"/>
    <w:autoRedefine/>
    <w:uiPriority w:val="39"/>
    <w:unhideWhenUsed/>
    <w:rsid w:val="006A3217"/>
    <w:pPr>
      <w:spacing w:after="0"/>
      <w:ind w:left="880"/>
    </w:pPr>
    <w:rPr>
      <w:rFonts w:cstheme="minorHAnsi"/>
      <w:sz w:val="18"/>
      <w:szCs w:val="21"/>
    </w:rPr>
  </w:style>
  <w:style w:type="paragraph" w:styleId="TOC6">
    <w:name w:val="toc 6"/>
    <w:basedOn w:val="Normal"/>
    <w:next w:val="Normal"/>
    <w:autoRedefine/>
    <w:uiPriority w:val="39"/>
    <w:unhideWhenUsed/>
    <w:rsid w:val="006A3217"/>
    <w:pPr>
      <w:spacing w:after="0"/>
      <w:ind w:left="1100"/>
    </w:pPr>
    <w:rPr>
      <w:rFonts w:cstheme="minorHAnsi"/>
      <w:sz w:val="18"/>
      <w:szCs w:val="21"/>
    </w:rPr>
  </w:style>
  <w:style w:type="paragraph" w:styleId="TOC7">
    <w:name w:val="toc 7"/>
    <w:basedOn w:val="Normal"/>
    <w:next w:val="Normal"/>
    <w:autoRedefine/>
    <w:uiPriority w:val="39"/>
    <w:unhideWhenUsed/>
    <w:rsid w:val="006A3217"/>
    <w:pPr>
      <w:spacing w:after="0"/>
      <w:ind w:left="1320"/>
    </w:pPr>
    <w:rPr>
      <w:rFonts w:cstheme="minorHAnsi"/>
      <w:sz w:val="18"/>
      <w:szCs w:val="21"/>
    </w:rPr>
  </w:style>
  <w:style w:type="paragraph" w:styleId="TOC8">
    <w:name w:val="toc 8"/>
    <w:basedOn w:val="Normal"/>
    <w:next w:val="Normal"/>
    <w:autoRedefine/>
    <w:uiPriority w:val="39"/>
    <w:unhideWhenUsed/>
    <w:rsid w:val="006A3217"/>
    <w:pPr>
      <w:spacing w:after="0"/>
      <w:ind w:left="1540"/>
    </w:pPr>
    <w:rPr>
      <w:rFonts w:cstheme="minorHAnsi"/>
      <w:sz w:val="18"/>
      <w:szCs w:val="21"/>
    </w:rPr>
  </w:style>
  <w:style w:type="paragraph" w:styleId="TOC9">
    <w:name w:val="toc 9"/>
    <w:basedOn w:val="Normal"/>
    <w:next w:val="Normal"/>
    <w:autoRedefine/>
    <w:uiPriority w:val="39"/>
    <w:unhideWhenUsed/>
    <w:rsid w:val="006A3217"/>
    <w:pPr>
      <w:spacing w:after="0"/>
      <w:ind w:left="1760"/>
    </w:pPr>
    <w:rPr>
      <w:rFonts w:cstheme="minorHAnsi"/>
      <w:sz w:val="18"/>
      <w:szCs w:val="21"/>
    </w:rPr>
  </w:style>
  <w:style w:type="character" w:styleId="Hyperlink">
    <w:name w:val="Hyperlink"/>
    <w:basedOn w:val="DefaultParagraphFont"/>
    <w:uiPriority w:val="99"/>
    <w:unhideWhenUsed/>
    <w:rsid w:val="006A3217"/>
    <w:rPr>
      <w:color w:val="0563C1" w:themeColor="hyperlink"/>
      <w:u w:val="single"/>
    </w:rPr>
  </w:style>
  <w:style w:type="paragraph" w:styleId="Caption">
    <w:name w:val="caption"/>
    <w:basedOn w:val="Normal"/>
    <w:next w:val="Normal"/>
    <w:uiPriority w:val="35"/>
    <w:unhideWhenUsed/>
    <w:qFormat/>
    <w:rsid w:val="0069151A"/>
    <w:pPr>
      <w:spacing w:after="200" w:line="240" w:lineRule="auto"/>
      <w:ind w:firstLine="0"/>
      <w:jc w:val="center"/>
    </w:pPr>
    <w:rPr>
      <w:iCs/>
      <w:color w:val="44546A" w:themeColor="text2"/>
      <w:szCs w:val="18"/>
    </w:rPr>
  </w:style>
  <w:style w:type="paragraph" w:styleId="NoSpacing">
    <w:name w:val="No Spacing"/>
    <w:link w:val="NoSpacingChar"/>
    <w:uiPriority w:val="1"/>
    <w:qFormat/>
    <w:rsid w:val="00C6264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62647"/>
    <w:rPr>
      <w:rFonts w:eastAsiaTheme="minorEastAsia"/>
      <w:lang w:val="en-US"/>
    </w:rPr>
  </w:style>
  <w:style w:type="character" w:styleId="PlaceholderText">
    <w:name w:val="Placeholder Text"/>
    <w:basedOn w:val="DefaultParagraphFont"/>
    <w:uiPriority w:val="99"/>
    <w:semiHidden/>
    <w:rsid w:val="009609A6"/>
    <w:rPr>
      <w:color w:val="808080"/>
    </w:rPr>
  </w:style>
  <w:style w:type="table" w:styleId="TableGrid">
    <w:name w:val="Table Grid"/>
    <w:basedOn w:val="TableNormal"/>
    <w:uiPriority w:val="39"/>
    <w:rsid w:val="00DC1A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uiPriority w:val="46"/>
    <w:rsid w:val="00DC1AC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DC1A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31">
    <w:name w:val="Grid Table 1 Light - Accent 31"/>
    <w:basedOn w:val="TableNormal"/>
    <w:uiPriority w:val="46"/>
    <w:rsid w:val="00DC1AC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DC1AC7"/>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056F09"/>
    <w:rPr>
      <w:color w:val="954F72" w:themeColor="followedHyperlink"/>
      <w:u w:val="single"/>
    </w:rPr>
  </w:style>
  <w:style w:type="paragraph" w:styleId="Bibliography">
    <w:name w:val="Bibliography"/>
    <w:basedOn w:val="Normal"/>
    <w:next w:val="Normal"/>
    <w:uiPriority w:val="37"/>
    <w:unhideWhenUsed/>
    <w:rsid w:val="00803904"/>
  </w:style>
  <w:style w:type="paragraph" w:styleId="ListParagraph">
    <w:name w:val="List Paragraph"/>
    <w:basedOn w:val="Normal"/>
    <w:uiPriority w:val="34"/>
    <w:qFormat/>
    <w:rsid w:val="00517EED"/>
    <w:pPr>
      <w:spacing w:line="360" w:lineRule="auto"/>
      <w:ind w:left="720"/>
      <w:contextualSpacing/>
    </w:pPr>
  </w:style>
  <w:style w:type="character" w:customStyle="1" w:styleId="Heading6Char">
    <w:name w:val="Heading 6 Char"/>
    <w:basedOn w:val="DefaultParagraphFont"/>
    <w:link w:val="Heading6"/>
    <w:uiPriority w:val="9"/>
    <w:semiHidden/>
    <w:rsid w:val="00621339"/>
    <w:rPr>
      <w:rFonts w:asciiTheme="majorHAnsi" w:eastAsiaTheme="majorEastAsia" w:hAnsiTheme="majorHAnsi" w:cstheme="majorBidi"/>
      <w:color w:val="1F4D78" w:themeColor="accent1" w:themeShade="7F"/>
      <w:lang w:val="en-US"/>
    </w:rPr>
  </w:style>
  <w:style w:type="paragraph" w:customStyle="1" w:styleId="Tables">
    <w:name w:val="Tables"/>
    <w:basedOn w:val="Normal"/>
    <w:link w:val="TablesChar"/>
    <w:qFormat/>
    <w:rsid w:val="004C08C1"/>
    <w:pPr>
      <w:ind w:firstLine="0"/>
    </w:pPr>
  </w:style>
  <w:style w:type="character" w:customStyle="1" w:styleId="TablesChar">
    <w:name w:val="Tables Char"/>
    <w:basedOn w:val="DefaultParagraphFont"/>
    <w:link w:val="Tables"/>
    <w:rsid w:val="004C08C1"/>
    <w:rPr>
      <w:lang w:val="en-US"/>
    </w:rPr>
  </w:style>
  <w:style w:type="paragraph" w:styleId="NormalWeb">
    <w:name w:val="Normal (Web)"/>
    <w:basedOn w:val="Normal"/>
    <w:uiPriority w:val="99"/>
    <w:semiHidden/>
    <w:unhideWhenUsed/>
    <w:rsid w:val="00F034FB"/>
    <w:pPr>
      <w:spacing w:before="100" w:beforeAutospacing="1" w:after="100" w:afterAutospacing="1"/>
      <w:ind w:firstLine="0"/>
    </w:pPr>
    <w:rPr>
      <w:rFonts w:ascii="Times New Roman" w:eastAsia="Times New Roman" w:hAnsi="Times New Roman" w:cs="Times New Roman"/>
      <w:szCs w:val="24"/>
      <w:lang w:val="en-GB" w:eastAsia="en-GB"/>
    </w:rPr>
  </w:style>
  <w:style w:type="paragraph" w:customStyle="1" w:styleId="References">
    <w:name w:val="References"/>
    <w:basedOn w:val="Normal"/>
    <w:link w:val="ReferencesChar"/>
    <w:qFormat/>
    <w:rsid w:val="004C08C1"/>
    <w:pPr>
      <w:widowControl w:val="0"/>
      <w:autoSpaceDE w:val="0"/>
      <w:autoSpaceDN w:val="0"/>
      <w:adjustRightInd w:val="0"/>
      <w:ind w:left="482" w:hanging="482"/>
    </w:pPr>
    <w:rPr>
      <w:rFonts w:ascii="Calibri" w:hAnsi="Calibri" w:cs="Calibri"/>
      <w:noProof/>
      <w:szCs w:val="24"/>
    </w:rPr>
  </w:style>
  <w:style w:type="character" w:customStyle="1" w:styleId="ReferencesChar">
    <w:name w:val="References Char"/>
    <w:basedOn w:val="DefaultParagraphFont"/>
    <w:link w:val="References"/>
    <w:rsid w:val="004C08C1"/>
    <w:rPr>
      <w:rFonts w:ascii="Calibri" w:hAnsi="Calibri" w:cs="Calibri"/>
      <w:noProof/>
      <w:szCs w:val="24"/>
      <w:lang w:val="en-US"/>
    </w:rPr>
  </w:style>
  <w:style w:type="table" w:customStyle="1" w:styleId="GridTable1Light1">
    <w:name w:val="Grid Table 1 Light1"/>
    <w:basedOn w:val="TableNormal"/>
    <w:uiPriority w:val="46"/>
    <w:rsid w:val="00241AE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Index1">
    <w:name w:val="index 1"/>
    <w:basedOn w:val="Normal"/>
    <w:next w:val="Normal"/>
    <w:autoRedefine/>
    <w:uiPriority w:val="99"/>
    <w:semiHidden/>
    <w:unhideWhenUsed/>
    <w:rsid w:val="00E731D9"/>
    <w:pPr>
      <w:spacing w:after="0"/>
      <w:ind w:left="220" w:hanging="220"/>
    </w:pPr>
  </w:style>
  <w:style w:type="paragraph" w:styleId="Index2">
    <w:name w:val="index 2"/>
    <w:basedOn w:val="Normal"/>
    <w:next w:val="Normal"/>
    <w:autoRedefine/>
    <w:uiPriority w:val="99"/>
    <w:semiHidden/>
    <w:unhideWhenUsed/>
    <w:rsid w:val="00E731D9"/>
    <w:pPr>
      <w:spacing w:after="0"/>
      <w:ind w:left="440" w:hanging="220"/>
    </w:pPr>
  </w:style>
  <w:style w:type="character" w:customStyle="1" w:styleId="apple-converted-space">
    <w:name w:val="apple-converted-space"/>
    <w:basedOn w:val="DefaultParagraphFont"/>
    <w:rsid w:val="007956DF"/>
  </w:style>
  <w:style w:type="character" w:styleId="LineNumber">
    <w:name w:val="line number"/>
    <w:basedOn w:val="DefaultParagraphFont"/>
    <w:uiPriority w:val="99"/>
    <w:semiHidden/>
    <w:unhideWhenUsed/>
    <w:rsid w:val="007956DF"/>
  </w:style>
  <w:style w:type="character" w:customStyle="1" w:styleId="Mention1">
    <w:name w:val="Mention1"/>
    <w:basedOn w:val="DefaultParagraphFont"/>
    <w:uiPriority w:val="99"/>
    <w:semiHidden/>
    <w:unhideWhenUsed/>
    <w:rsid w:val="007C4BAF"/>
    <w:rPr>
      <w:color w:val="2B579A"/>
      <w:shd w:val="clear" w:color="auto" w:fill="E6E6E6"/>
    </w:rPr>
  </w:style>
  <w:style w:type="table" w:customStyle="1" w:styleId="PlainTable51">
    <w:name w:val="Plain Table 51"/>
    <w:basedOn w:val="TableNormal"/>
    <w:uiPriority w:val="45"/>
    <w:rsid w:val="00305D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EF73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376"/>
    <w:rPr>
      <w:rFonts w:ascii="Segoe UI" w:hAnsi="Segoe UI" w:cs="Segoe UI"/>
      <w:sz w:val="18"/>
      <w:szCs w:val="18"/>
      <w:lang w:val="en-US"/>
    </w:rPr>
  </w:style>
  <w:style w:type="character" w:styleId="CommentReference">
    <w:name w:val="annotation reference"/>
    <w:basedOn w:val="DefaultParagraphFont"/>
    <w:uiPriority w:val="99"/>
    <w:semiHidden/>
    <w:unhideWhenUsed/>
    <w:rsid w:val="000070BC"/>
    <w:rPr>
      <w:sz w:val="16"/>
      <w:szCs w:val="16"/>
    </w:rPr>
  </w:style>
  <w:style w:type="paragraph" w:styleId="CommentText">
    <w:name w:val="annotation text"/>
    <w:basedOn w:val="Normal"/>
    <w:link w:val="CommentTextChar"/>
    <w:uiPriority w:val="99"/>
    <w:unhideWhenUsed/>
    <w:rsid w:val="000070BC"/>
    <w:pPr>
      <w:spacing w:after="0" w:line="240" w:lineRule="auto"/>
      <w:ind w:firstLine="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0070BC"/>
    <w:rPr>
      <w:rFonts w:ascii="Times New Roman" w:eastAsia="Times New Roman" w:hAnsi="Times New Roman" w:cs="Times New Roman"/>
      <w:sz w:val="20"/>
      <w:szCs w:val="20"/>
      <w:lang w:val="en-US"/>
    </w:rPr>
  </w:style>
  <w:style w:type="paragraph" w:customStyle="1" w:styleId="Displayedequation">
    <w:name w:val="Displayed equation"/>
    <w:basedOn w:val="Normal"/>
    <w:next w:val="Normal"/>
    <w:qFormat/>
    <w:rsid w:val="002A26C1"/>
    <w:pPr>
      <w:tabs>
        <w:tab w:val="center" w:pos="4253"/>
        <w:tab w:val="right" w:pos="8222"/>
      </w:tabs>
      <w:spacing w:before="240" w:after="240"/>
      <w:ind w:firstLine="0"/>
      <w:jc w:val="center"/>
    </w:pPr>
    <w:rPr>
      <w:rFonts w:ascii="Times New Roman" w:eastAsia="Times New Roman" w:hAnsi="Times New Roman" w:cs="Times New Roman"/>
      <w:szCs w:val="24"/>
      <w:lang w:eastAsia="en-GB"/>
    </w:rPr>
  </w:style>
  <w:style w:type="paragraph" w:customStyle="1" w:styleId="Paragraph">
    <w:name w:val="Paragraph"/>
    <w:basedOn w:val="Normal"/>
    <w:next w:val="Newparagraph"/>
    <w:qFormat/>
    <w:rsid w:val="00410B58"/>
    <w:pPr>
      <w:widowControl w:val="0"/>
      <w:spacing w:before="240" w:after="0"/>
      <w:ind w:firstLine="0"/>
    </w:pPr>
    <w:rPr>
      <w:rFonts w:ascii="Times New Roman" w:eastAsia="Times New Roman" w:hAnsi="Times New Roman" w:cs="Times New Roman"/>
      <w:szCs w:val="24"/>
      <w:lang w:eastAsia="en-GB"/>
    </w:rPr>
  </w:style>
  <w:style w:type="paragraph" w:customStyle="1" w:styleId="Newparagraph">
    <w:name w:val="New paragraph"/>
    <w:basedOn w:val="Normal"/>
    <w:qFormat/>
    <w:rsid w:val="00410B58"/>
    <w:pPr>
      <w:spacing w:after="0"/>
      <w:ind w:firstLine="720"/>
    </w:pPr>
    <w:rPr>
      <w:rFonts w:ascii="Times New Roman" w:eastAsia="Times New Roman" w:hAnsi="Times New Roman" w:cs="Times New Roman"/>
      <w:szCs w:val="24"/>
      <w:lang w:eastAsia="en-GB"/>
    </w:rPr>
  </w:style>
  <w:style w:type="character" w:customStyle="1" w:styleId="UnresolvedMention1">
    <w:name w:val="Unresolved Mention1"/>
    <w:basedOn w:val="DefaultParagraphFont"/>
    <w:uiPriority w:val="99"/>
    <w:semiHidden/>
    <w:unhideWhenUsed/>
    <w:rsid w:val="001B5393"/>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405B1B"/>
    <w:pPr>
      <w:spacing w:after="160"/>
      <w:ind w:firstLine="567"/>
    </w:pPr>
    <w:rPr>
      <w:rFonts w:asciiTheme="majorBidi" w:eastAsiaTheme="minorHAnsi" w:hAnsiTheme="majorBidi" w:cstheme="minorBidi"/>
      <w:b/>
      <w:bCs/>
    </w:rPr>
  </w:style>
  <w:style w:type="character" w:customStyle="1" w:styleId="CommentSubjectChar">
    <w:name w:val="Comment Subject Char"/>
    <w:basedOn w:val="CommentTextChar"/>
    <w:link w:val="CommentSubject"/>
    <w:uiPriority w:val="99"/>
    <w:semiHidden/>
    <w:rsid w:val="00405B1B"/>
    <w:rPr>
      <w:rFonts w:asciiTheme="majorBidi" w:eastAsia="Times New Roman" w:hAnsiTheme="majorBidi" w:cs="Times New Roman"/>
      <w:b/>
      <w:bCs/>
      <w:sz w:val="20"/>
      <w:szCs w:val="20"/>
      <w:lang w:val="en-US"/>
    </w:rPr>
  </w:style>
  <w:style w:type="character" w:customStyle="1" w:styleId="fontstyle01">
    <w:name w:val="fontstyle01"/>
    <w:basedOn w:val="DefaultParagraphFont"/>
    <w:rsid w:val="00DB15D2"/>
    <w:rPr>
      <w:rFonts w:ascii="AdvGulliv-R" w:hAnsi="AdvGulliv-R" w:hint="default"/>
      <w:b w:val="0"/>
      <w:bCs w:val="0"/>
      <w:i w:val="0"/>
      <w:iCs w:val="0"/>
      <w:color w:val="000000"/>
      <w:sz w:val="22"/>
      <w:szCs w:val="22"/>
    </w:rPr>
  </w:style>
  <w:style w:type="paragraph" w:styleId="Revision">
    <w:name w:val="Revision"/>
    <w:hidden/>
    <w:uiPriority w:val="99"/>
    <w:semiHidden/>
    <w:rsid w:val="00B56917"/>
    <w:pPr>
      <w:spacing w:after="0" w:line="240" w:lineRule="auto"/>
    </w:pPr>
    <w:rPr>
      <w:rFonts w:asciiTheme="majorBidi" w:hAnsiTheme="majorBidi"/>
      <w:sz w:val="24"/>
      <w:lang w:val="en-US"/>
    </w:rPr>
  </w:style>
  <w:style w:type="paragraph" w:styleId="FootnoteText">
    <w:name w:val="footnote text"/>
    <w:basedOn w:val="Normal"/>
    <w:link w:val="FootnoteTextChar"/>
    <w:uiPriority w:val="99"/>
    <w:semiHidden/>
    <w:unhideWhenUsed/>
    <w:rsid w:val="00B65B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5B07"/>
    <w:rPr>
      <w:rFonts w:asciiTheme="majorBidi" w:hAnsiTheme="majorBidi"/>
      <w:sz w:val="20"/>
      <w:szCs w:val="20"/>
      <w:lang w:val="en-US"/>
    </w:rPr>
  </w:style>
  <w:style w:type="character" w:styleId="FootnoteReference">
    <w:name w:val="footnote reference"/>
    <w:basedOn w:val="DefaultParagraphFont"/>
    <w:uiPriority w:val="99"/>
    <w:semiHidden/>
    <w:unhideWhenUsed/>
    <w:rsid w:val="00B65B07"/>
    <w:rPr>
      <w:vertAlign w:val="superscript"/>
    </w:rPr>
  </w:style>
  <w:style w:type="character" w:styleId="PageNumber">
    <w:name w:val="page number"/>
    <w:basedOn w:val="DefaultParagraphFont"/>
    <w:uiPriority w:val="99"/>
    <w:semiHidden/>
    <w:unhideWhenUsed/>
    <w:rsid w:val="005F5DDA"/>
  </w:style>
  <w:style w:type="character" w:styleId="Strong">
    <w:name w:val="Strong"/>
    <w:basedOn w:val="DefaultParagraphFont"/>
    <w:uiPriority w:val="22"/>
    <w:qFormat/>
    <w:rsid w:val="00EC1DC7"/>
    <w:rPr>
      <w:b/>
      <w:bCs/>
    </w:rPr>
  </w:style>
  <w:style w:type="paragraph" w:customStyle="1" w:styleId="Authors">
    <w:name w:val="Authors"/>
    <w:basedOn w:val="Normal"/>
    <w:rsid w:val="00BC76A6"/>
    <w:pPr>
      <w:spacing w:before="120" w:after="360" w:line="240" w:lineRule="auto"/>
      <w:ind w:firstLine="0"/>
      <w:jc w:val="center"/>
    </w:pPr>
    <w:rPr>
      <w:rFonts w:ascii="Times New Roman" w:eastAsia="Times New Roman" w:hAnsi="Times New Roman" w:cs="Times New Roman"/>
      <w:szCs w:val="24"/>
    </w:rPr>
  </w:style>
  <w:style w:type="paragraph" w:customStyle="1" w:styleId="Teaser">
    <w:name w:val="Teaser"/>
    <w:basedOn w:val="Normal"/>
    <w:rsid w:val="00D25580"/>
    <w:pPr>
      <w:spacing w:before="120" w:after="0" w:line="240" w:lineRule="auto"/>
      <w:ind w:firstLine="0"/>
    </w:pPr>
    <w:rPr>
      <w:rFonts w:ascii="Times New Roman" w:eastAsia="Times New Roman" w:hAnsi="Times New Roman" w:cs="Times New Roman"/>
      <w:szCs w:val="24"/>
    </w:rPr>
  </w:style>
  <w:style w:type="paragraph" w:customStyle="1" w:styleId="Legend">
    <w:name w:val="Legend"/>
    <w:basedOn w:val="Normal"/>
    <w:rsid w:val="00FD43EE"/>
    <w:pPr>
      <w:keepNext/>
      <w:spacing w:before="240" w:after="0" w:line="240" w:lineRule="auto"/>
      <w:ind w:firstLine="0"/>
      <w:outlineLvl w:val="0"/>
    </w:pPr>
    <w:rPr>
      <w:rFonts w:ascii="Times New Roman" w:eastAsia="Times New Roman" w:hAnsi="Times New Roman" w:cs="Times New Roman"/>
      <w:kern w:val="28"/>
      <w:szCs w:val="24"/>
    </w:rPr>
  </w:style>
  <w:style w:type="paragraph" w:customStyle="1" w:styleId="SOMContent">
    <w:name w:val="SOMContent"/>
    <w:basedOn w:val="Normal"/>
    <w:rsid w:val="00FD43EE"/>
    <w:pPr>
      <w:spacing w:before="120" w:after="0" w:line="240" w:lineRule="auto"/>
      <w:ind w:firstLine="0"/>
    </w:pPr>
    <w:rPr>
      <w:rFonts w:ascii="Times New Roman" w:eastAsia="Times New Roman" w:hAnsi="Times New Roman" w:cs="Times New Roman"/>
      <w:szCs w:val="24"/>
    </w:rPr>
  </w:style>
  <w:style w:type="paragraph" w:customStyle="1" w:styleId="SMText">
    <w:name w:val="SM Text"/>
    <w:basedOn w:val="Normal"/>
    <w:qFormat/>
    <w:rsid w:val="001F0FE0"/>
    <w:pPr>
      <w:spacing w:after="0" w:line="240" w:lineRule="auto"/>
      <w:ind w:firstLine="480"/>
    </w:pPr>
    <w:rPr>
      <w:rFonts w:ascii="Times New Roman" w:eastAsia="Times New Roman" w:hAnsi="Times New Roman" w:cs="Times New Roman"/>
      <w:szCs w:val="20"/>
    </w:rPr>
  </w:style>
  <w:style w:type="paragraph" w:customStyle="1" w:styleId="SMHeading">
    <w:name w:val="SM Heading"/>
    <w:basedOn w:val="Heading1"/>
    <w:qFormat/>
    <w:rsid w:val="00A76B80"/>
    <w:pPr>
      <w:keepLines w:val="0"/>
      <w:spacing w:after="60" w:line="240" w:lineRule="auto"/>
      <w:ind w:firstLine="0"/>
    </w:pPr>
    <w:rPr>
      <w:rFonts w:ascii="Times New Roman" w:eastAsia="Times New Roman" w:hAnsi="Times New Roman" w:cs="Times New Roman"/>
      <w:b/>
      <w:bCs/>
      <w:color w:val="auto"/>
      <w:kern w:val="32"/>
      <w:sz w:val="24"/>
      <w:szCs w:val="24"/>
    </w:rPr>
  </w:style>
  <w:style w:type="paragraph" w:customStyle="1" w:styleId="SMcaption">
    <w:name w:val="SM caption"/>
    <w:basedOn w:val="SMText"/>
    <w:qFormat/>
    <w:rsid w:val="00A76B80"/>
    <w:pPr>
      <w:ind w:firstLine="0"/>
    </w:pPr>
  </w:style>
  <w:style w:type="table" w:customStyle="1" w:styleId="GridTable4-Accent11">
    <w:name w:val="Grid Table 4 - Accent 11"/>
    <w:basedOn w:val="TableNormal"/>
    <w:uiPriority w:val="49"/>
    <w:rsid w:val="00A77A02"/>
    <w:pPr>
      <w:spacing w:after="0" w:line="240" w:lineRule="auto"/>
    </w:pPr>
    <w:rPr>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UnresolvedMention2">
    <w:name w:val="Unresolved Mention2"/>
    <w:basedOn w:val="DefaultParagraphFont"/>
    <w:uiPriority w:val="99"/>
    <w:semiHidden/>
    <w:unhideWhenUsed/>
    <w:rsid w:val="001563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415985">
      <w:bodyDiv w:val="1"/>
      <w:marLeft w:val="0"/>
      <w:marRight w:val="0"/>
      <w:marTop w:val="0"/>
      <w:marBottom w:val="0"/>
      <w:divBdr>
        <w:top w:val="none" w:sz="0" w:space="0" w:color="auto"/>
        <w:left w:val="none" w:sz="0" w:space="0" w:color="auto"/>
        <w:bottom w:val="none" w:sz="0" w:space="0" w:color="auto"/>
        <w:right w:val="none" w:sz="0" w:space="0" w:color="auto"/>
      </w:divBdr>
    </w:div>
    <w:div w:id="274756322">
      <w:bodyDiv w:val="1"/>
      <w:marLeft w:val="0"/>
      <w:marRight w:val="0"/>
      <w:marTop w:val="0"/>
      <w:marBottom w:val="0"/>
      <w:divBdr>
        <w:top w:val="none" w:sz="0" w:space="0" w:color="auto"/>
        <w:left w:val="none" w:sz="0" w:space="0" w:color="auto"/>
        <w:bottom w:val="none" w:sz="0" w:space="0" w:color="auto"/>
        <w:right w:val="none" w:sz="0" w:space="0" w:color="auto"/>
      </w:divBdr>
    </w:div>
    <w:div w:id="320619714">
      <w:bodyDiv w:val="1"/>
      <w:marLeft w:val="0"/>
      <w:marRight w:val="0"/>
      <w:marTop w:val="0"/>
      <w:marBottom w:val="0"/>
      <w:divBdr>
        <w:top w:val="none" w:sz="0" w:space="0" w:color="auto"/>
        <w:left w:val="none" w:sz="0" w:space="0" w:color="auto"/>
        <w:bottom w:val="none" w:sz="0" w:space="0" w:color="auto"/>
        <w:right w:val="none" w:sz="0" w:space="0" w:color="auto"/>
      </w:divBdr>
    </w:div>
    <w:div w:id="337466718">
      <w:bodyDiv w:val="1"/>
      <w:marLeft w:val="0"/>
      <w:marRight w:val="0"/>
      <w:marTop w:val="0"/>
      <w:marBottom w:val="0"/>
      <w:divBdr>
        <w:top w:val="none" w:sz="0" w:space="0" w:color="auto"/>
        <w:left w:val="none" w:sz="0" w:space="0" w:color="auto"/>
        <w:bottom w:val="none" w:sz="0" w:space="0" w:color="auto"/>
        <w:right w:val="none" w:sz="0" w:space="0" w:color="auto"/>
      </w:divBdr>
    </w:div>
    <w:div w:id="382755303">
      <w:bodyDiv w:val="1"/>
      <w:marLeft w:val="0"/>
      <w:marRight w:val="0"/>
      <w:marTop w:val="0"/>
      <w:marBottom w:val="0"/>
      <w:divBdr>
        <w:top w:val="none" w:sz="0" w:space="0" w:color="auto"/>
        <w:left w:val="none" w:sz="0" w:space="0" w:color="auto"/>
        <w:bottom w:val="none" w:sz="0" w:space="0" w:color="auto"/>
        <w:right w:val="none" w:sz="0" w:space="0" w:color="auto"/>
      </w:divBdr>
    </w:div>
    <w:div w:id="443383749">
      <w:bodyDiv w:val="1"/>
      <w:marLeft w:val="0"/>
      <w:marRight w:val="0"/>
      <w:marTop w:val="0"/>
      <w:marBottom w:val="0"/>
      <w:divBdr>
        <w:top w:val="none" w:sz="0" w:space="0" w:color="auto"/>
        <w:left w:val="none" w:sz="0" w:space="0" w:color="auto"/>
        <w:bottom w:val="none" w:sz="0" w:space="0" w:color="auto"/>
        <w:right w:val="none" w:sz="0" w:space="0" w:color="auto"/>
      </w:divBdr>
      <w:divsChild>
        <w:div w:id="1429620885">
          <w:marLeft w:val="0"/>
          <w:marRight w:val="0"/>
          <w:marTop w:val="0"/>
          <w:marBottom w:val="0"/>
          <w:divBdr>
            <w:top w:val="none" w:sz="0" w:space="0" w:color="auto"/>
            <w:left w:val="none" w:sz="0" w:space="0" w:color="auto"/>
            <w:bottom w:val="none" w:sz="0" w:space="0" w:color="auto"/>
            <w:right w:val="none" w:sz="0" w:space="0" w:color="auto"/>
          </w:divBdr>
          <w:divsChild>
            <w:div w:id="151086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03012">
      <w:bodyDiv w:val="1"/>
      <w:marLeft w:val="0"/>
      <w:marRight w:val="0"/>
      <w:marTop w:val="0"/>
      <w:marBottom w:val="0"/>
      <w:divBdr>
        <w:top w:val="none" w:sz="0" w:space="0" w:color="auto"/>
        <w:left w:val="none" w:sz="0" w:space="0" w:color="auto"/>
        <w:bottom w:val="none" w:sz="0" w:space="0" w:color="auto"/>
        <w:right w:val="none" w:sz="0" w:space="0" w:color="auto"/>
      </w:divBdr>
    </w:div>
    <w:div w:id="517086613">
      <w:bodyDiv w:val="1"/>
      <w:marLeft w:val="0"/>
      <w:marRight w:val="0"/>
      <w:marTop w:val="0"/>
      <w:marBottom w:val="0"/>
      <w:divBdr>
        <w:top w:val="none" w:sz="0" w:space="0" w:color="auto"/>
        <w:left w:val="none" w:sz="0" w:space="0" w:color="auto"/>
        <w:bottom w:val="none" w:sz="0" w:space="0" w:color="auto"/>
        <w:right w:val="none" w:sz="0" w:space="0" w:color="auto"/>
      </w:divBdr>
    </w:div>
    <w:div w:id="581136416">
      <w:bodyDiv w:val="1"/>
      <w:marLeft w:val="0"/>
      <w:marRight w:val="0"/>
      <w:marTop w:val="0"/>
      <w:marBottom w:val="0"/>
      <w:divBdr>
        <w:top w:val="none" w:sz="0" w:space="0" w:color="auto"/>
        <w:left w:val="none" w:sz="0" w:space="0" w:color="auto"/>
        <w:bottom w:val="none" w:sz="0" w:space="0" w:color="auto"/>
        <w:right w:val="none" w:sz="0" w:space="0" w:color="auto"/>
      </w:divBdr>
    </w:div>
    <w:div w:id="613749032">
      <w:bodyDiv w:val="1"/>
      <w:marLeft w:val="0"/>
      <w:marRight w:val="0"/>
      <w:marTop w:val="0"/>
      <w:marBottom w:val="0"/>
      <w:divBdr>
        <w:top w:val="none" w:sz="0" w:space="0" w:color="auto"/>
        <w:left w:val="none" w:sz="0" w:space="0" w:color="auto"/>
        <w:bottom w:val="none" w:sz="0" w:space="0" w:color="auto"/>
        <w:right w:val="none" w:sz="0" w:space="0" w:color="auto"/>
      </w:divBdr>
    </w:div>
    <w:div w:id="796920247">
      <w:bodyDiv w:val="1"/>
      <w:marLeft w:val="0"/>
      <w:marRight w:val="0"/>
      <w:marTop w:val="0"/>
      <w:marBottom w:val="0"/>
      <w:divBdr>
        <w:top w:val="none" w:sz="0" w:space="0" w:color="auto"/>
        <w:left w:val="none" w:sz="0" w:space="0" w:color="auto"/>
        <w:bottom w:val="none" w:sz="0" w:space="0" w:color="auto"/>
        <w:right w:val="none" w:sz="0" w:space="0" w:color="auto"/>
      </w:divBdr>
    </w:div>
    <w:div w:id="812332018">
      <w:bodyDiv w:val="1"/>
      <w:marLeft w:val="0"/>
      <w:marRight w:val="0"/>
      <w:marTop w:val="0"/>
      <w:marBottom w:val="0"/>
      <w:divBdr>
        <w:top w:val="none" w:sz="0" w:space="0" w:color="auto"/>
        <w:left w:val="none" w:sz="0" w:space="0" w:color="auto"/>
        <w:bottom w:val="none" w:sz="0" w:space="0" w:color="auto"/>
        <w:right w:val="none" w:sz="0" w:space="0" w:color="auto"/>
      </w:divBdr>
    </w:div>
    <w:div w:id="889997619">
      <w:bodyDiv w:val="1"/>
      <w:marLeft w:val="0"/>
      <w:marRight w:val="0"/>
      <w:marTop w:val="0"/>
      <w:marBottom w:val="0"/>
      <w:divBdr>
        <w:top w:val="none" w:sz="0" w:space="0" w:color="auto"/>
        <w:left w:val="none" w:sz="0" w:space="0" w:color="auto"/>
        <w:bottom w:val="none" w:sz="0" w:space="0" w:color="auto"/>
        <w:right w:val="none" w:sz="0" w:space="0" w:color="auto"/>
      </w:divBdr>
    </w:div>
    <w:div w:id="933904736">
      <w:bodyDiv w:val="1"/>
      <w:marLeft w:val="0"/>
      <w:marRight w:val="0"/>
      <w:marTop w:val="0"/>
      <w:marBottom w:val="0"/>
      <w:divBdr>
        <w:top w:val="none" w:sz="0" w:space="0" w:color="auto"/>
        <w:left w:val="none" w:sz="0" w:space="0" w:color="auto"/>
        <w:bottom w:val="none" w:sz="0" w:space="0" w:color="auto"/>
        <w:right w:val="none" w:sz="0" w:space="0" w:color="auto"/>
      </w:divBdr>
    </w:div>
    <w:div w:id="956059002">
      <w:bodyDiv w:val="1"/>
      <w:marLeft w:val="0"/>
      <w:marRight w:val="0"/>
      <w:marTop w:val="0"/>
      <w:marBottom w:val="0"/>
      <w:divBdr>
        <w:top w:val="none" w:sz="0" w:space="0" w:color="auto"/>
        <w:left w:val="none" w:sz="0" w:space="0" w:color="auto"/>
        <w:bottom w:val="none" w:sz="0" w:space="0" w:color="auto"/>
        <w:right w:val="none" w:sz="0" w:space="0" w:color="auto"/>
      </w:divBdr>
    </w:div>
    <w:div w:id="1010333858">
      <w:bodyDiv w:val="1"/>
      <w:marLeft w:val="0"/>
      <w:marRight w:val="0"/>
      <w:marTop w:val="0"/>
      <w:marBottom w:val="0"/>
      <w:divBdr>
        <w:top w:val="none" w:sz="0" w:space="0" w:color="auto"/>
        <w:left w:val="none" w:sz="0" w:space="0" w:color="auto"/>
        <w:bottom w:val="none" w:sz="0" w:space="0" w:color="auto"/>
        <w:right w:val="none" w:sz="0" w:space="0" w:color="auto"/>
      </w:divBdr>
    </w:div>
    <w:div w:id="1055543135">
      <w:bodyDiv w:val="1"/>
      <w:marLeft w:val="0"/>
      <w:marRight w:val="0"/>
      <w:marTop w:val="0"/>
      <w:marBottom w:val="0"/>
      <w:divBdr>
        <w:top w:val="none" w:sz="0" w:space="0" w:color="auto"/>
        <w:left w:val="none" w:sz="0" w:space="0" w:color="auto"/>
        <w:bottom w:val="none" w:sz="0" w:space="0" w:color="auto"/>
        <w:right w:val="none" w:sz="0" w:space="0" w:color="auto"/>
      </w:divBdr>
    </w:div>
    <w:div w:id="1075475095">
      <w:bodyDiv w:val="1"/>
      <w:marLeft w:val="0"/>
      <w:marRight w:val="0"/>
      <w:marTop w:val="0"/>
      <w:marBottom w:val="0"/>
      <w:divBdr>
        <w:top w:val="none" w:sz="0" w:space="0" w:color="auto"/>
        <w:left w:val="none" w:sz="0" w:space="0" w:color="auto"/>
        <w:bottom w:val="none" w:sz="0" w:space="0" w:color="auto"/>
        <w:right w:val="none" w:sz="0" w:space="0" w:color="auto"/>
      </w:divBdr>
    </w:div>
    <w:div w:id="1147934904">
      <w:bodyDiv w:val="1"/>
      <w:marLeft w:val="0"/>
      <w:marRight w:val="0"/>
      <w:marTop w:val="0"/>
      <w:marBottom w:val="0"/>
      <w:divBdr>
        <w:top w:val="none" w:sz="0" w:space="0" w:color="auto"/>
        <w:left w:val="none" w:sz="0" w:space="0" w:color="auto"/>
        <w:bottom w:val="none" w:sz="0" w:space="0" w:color="auto"/>
        <w:right w:val="none" w:sz="0" w:space="0" w:color="auto"/>
      </w:divBdr>
    </w:div>
    <w:div w:id="1190951361">
      <w:bodyDiv w:val="1"/>
      <w:marLeft w:val="0"/>
      <w:marRight w:val="0"/>
      <w:marTop w:val="0"/>
      <w:marBottom w:val="0"/>
      <w:divBdr>
        <w:top w:val="none" w:sz="0" w:space="0" w:color="auto"/>
        <w:left w:val="none" w:sz="0" w:space="0" w:color="auto"/>
        <w:bottom w:val="none" w:sz="0" w:space="0" w:color="auto"/>
        <w:right w:val="none" w:sz="0" w:space="0" w:color="auto"/>
      </w:divBdr>
      <w:divsChild>
        <w:div w:id="1215775917">
          <w:marLeft w:val="0"/>
          <w:marRight w:val="0"/>
          <w:marTop w:val="0"/>
          <w:marBottom w:val="0"/>
          <w:divBdr>
            <w:top w:val="none" w:sz="0" w:space="0" w:color="auto"/>
            <w:left w:val="none" w:sz="0" w:space="0" w:color="auto"/>
            <w:bottom w:val="none" w:sz="0" w:space="0" w:color="auto"/>
            <w:right w:val="none" w:sz="0" w:space="0" w:color="auto"/>
          </w:divBdr>
        </w:div>
      </w:divsChild>
    </w:div>
    <w:div w:id="1290279254">
      <w:bodyDiv w:val="1"/>
      <w:marLeft w:val="0"/>
      <w:marRight w:val="0"/>
      <w:marTop w:val="0"/>
      <w:marBottom w:val="0"/>
      <w:divBdr>
        <w:top w:val="none" w:sz="0" w:space="0" w:color="auto"/>
        <w:left w:val="none" w:sz="0" w:space="0" w:color="auto"/>
        <w:bottom w:val="none" w:sz="0" w:space="0" w:color="auto"/>
        <w:right w:val="none" w:sz="0" w:space="0" w:color="auto"/>
      </w:divBdr>
    </w:div>
    <w:div w:id="1309016721">
      <w:bodyDiv w:val="1"/>
      <w:marLeft w:val="0"/>
      <w:marRight w:val="0"/>
      <w:marTop w:val="0"/>
      <w:marBottom w:val="0"/>
      <w:divBdr>
        <w:top w:val="none" w:sz="0" w:space="0" w:color="auto"/>
        <w:left w:val="none" w:sz="0" w:space="0" w:color="auto"/>
        <w:bottom w:val="none" w:sz="0" w:space="0" w:color="auto"/>
        <w:right w:val="none" w:sz="0" w:space="0" w:color="auto"/>
      </w:divBdr>
    </w:div>
    <w:div w:id="1360857163">
      <w:bodyDiv w:val="1"/>
      <w:marLeft w:val="0"/>
      <w:marRight w:val="0"/>
      <w:marTop w:val="0"/>
      <w:marBottom w:val="0"/>
      <w:divBdr>
        <w:top w:val="none" w:sz="0" w:space="0" w:color="auto"/>
        <w:left w:val="none" w:sz="0" w:space="0" w:color="auto"/>
        <w:bottom w:val="none" w:sz="0" w:space="0" w:color="auto"/>
        <w:right w:val="none" w:sz="0" w:space="0" w:color="auto"/>
      </w:divBdr>
    </w:div>
    <w:div w:id="1372534572">
      <w:bodyDiv w:val="1"/>
      <w:marLeft w:val="0"/>
      <w:marRight w:val="0"/>
      <w:marTop w:val="0"/>
      <w:marBottom w:val="0"/>
      <w:divBdr>
        <w:top w:val="none" w:sz="0" w:space="0" w:color="auto"/>
        <w:left w:val="none" w:sz="0" w:space="0" w:color="auto"/>
        <w:bottom w:val="none" w:sz="0" w:space="0" w:color="auto"/>
        <w:right w:val="none" w:sz="0" w:space="0" w:color="auto"/>
      </w:divBdr>
    </w:div>
    <w:div w:id="1423064594">
      <w:bodyDiv w:val="1"/>
      <w:marLeft w:val="0"/>
      <w:marRight w:val="0"/>
      <w:marTop w:val="0"/>
      <w:marBottom w:val="0"/>
      <w:divBdr>
        <w:top w:val="none" w:sz="0" w:space="0" w:color="auto"/>
        <w:left w:val="none" w:sz="0" w:space="0" w:color="auto"/>
        <w:bottom w:val="none" w:sz="0" w:space="0" w:color="auto"/>
        <w:right w:val="none" w:sz="0" w:space="0" w:color="auto"/>
      </w:divBdr>
    </w:div>
    <w:div w:id="1559048680">
      <w:bodyDiv w:val="1"/>
      <w:marLeft w:val="0"/>
      <w:marRight w:val="0"/>
      <w:marTop w:val="0"/>
      <w:marBottom w:val="0"/>
      <w:divBdr>
        <w:top w:val="none" w:sz="0" w:space="0" w:color="auto"/>
        <w:left w:val="none" w:sz="0" w:space="0" w:color="auto"/>
        <w:bottom w:val="none" w:sz="0" w:space="0" w:color="auto"/>
        <w:right w:val="none" w:sz="0" w:space="0" w:color="auto"/>
      </w:divBdr>
    </w:div>
    <w:div w:id="1602761529">
      <w:bodyDiv w:val="1"/>
      <w:marLeft w:val="0"/>
      <w:marRight w:val="0"/>
      <w:marTop w:val="0"/>
      <w:marBottom w:val="0"/>
      <w:divBdr>
        <w:top w:val="none" w:sz="0" w:space="0" w:color="auto"/>
        <w:left w:val="none" w:sz="0" w:space="0" w:color="auto"/>
        <w:bottom w:val="none" w:sz="0" w:space="0" w:color="auto"/>
        <w:right w:val="none" w:sz="0" w:space="0" w:color="auto"/>
      </w:divBdr>
      <w:divsChild>
        <w:div w:id="726799782">
          <w:marLeft w:val="0"/>
          <w:marRight w:val="0"/>
          <w:marTop w:val="0"/>
          <w:marBottom w:val="0"/>
          <w:divBdr>
            <w:top w:val="none" w:sz="0" w:space="0" w:color="auto"/>
            <w:left w:val="none" w:sz="0" w:space="0" w:color="auto"/>
            <w:bottom w:val="none" w:sz="0" w:space="0" w:color="auto"/>
            <w:right w:val="none" w:sz="0" w:space="0" w:color="auto"/>
          </w:divBdr>
        </w:div>
        <w:div w:id="383141025">
          <w:marLeft w:val="0"/>
          <w:marRight w:val="0"/>
          <w:marTop w:val="0"/>
          <w:marBottom w:val="0"/>
          <w:divBdr>
            <w:top w:val="none" w:sz="0" w:space="0" w:color="auto"/>
            <w:left w:val="none" w:sz="0" w:space="0" w:color="auto"/>
            <w:bottom w:val="none" w:sz="0" w:space="0" w:color="auto"/>
            <w:right w:val="none" w:sz="0" w:space="0" w:color="auto"/>
          </w:divBdr>
        </w:div>
        <w:div w:id="1891765135">
          <w:marLeft w:val="0"/>
          <w:marRight w:val="0"/>
          <w:marTop w:val="0"/>
          <w:marBottom w:val="0"/>
          <w:divBdr>
            <w:top w:val="none" w:sz="0" w:space="0" w:color="auto"/>
            <w:left w:val="none" w:sz="0" w:space="0" w:color="auto"/>
            <w:bottom w:val="none" w:sz="0" w:space="0" w:color="auto"/>
            <w:right w:val="none" w:sz="0" w:space="0" w:color="auto"/>
          </w:divBdr>
        </w:div>
        <w:div w:id="1980067656">
          <w:marLeft w:val="0"/>
          <w:marRight w:val="0"/>
          <w:marTop w:val="0"/>
          <w:marBottom w:val="0"/>
          <w:divBdr>
            <w:top w:val="none" w:sz="0" w:space="0" w:color="auto"/>
            <w:left w:val="none" w:sz="0" w:space="0" w:color="auto"/>
            <w:bottom w:val="none" w:sz="0" w:space="0" w:color="auto"/>
            <w:right w:val="none" w:sz="0" w:space="0" w:color="auto"/>
          </w:divBdr>
        </w:div>
        <w:div w:id="176116034">
          <w:marLeft w:val="0"/>
          <w:marRight w:val="0"/>
          <w:marTop w:val="0"/>
          <w:marBottom w:val="0"/>
          <w:divBdr>
            <w:top w:val="none" w:sz="0" w:space="0" w:color="auto"/>
            <w:left w:val="none" w:sz="0" w:space="0" w:color="auto"/>
            <w:bottom w:val="none" w:sz="0" w:space="0" w:color="auto"/>
            <w:right w:val="none" w:sz="0" w:space="0" w:color="auto"/>
          </w:divBdr>
        </w:div>
      </w:divsChild>
    </w:div>
    <w:div w:id="1612394083">
      <w:bodyDiv w:val="1"/>
      <w:marLeft w:val="0"/>
      <w:marRight w:val="0"/>
      <w:marTop w:val="0"/>
      <w:marBottom w:val="0"/>
      <w:divBdr>
        <w:top w:val="none" w:sz="0" w:space="0" w:color="auto"/>
        <w:left w:val="none" w:sz="0" w:space="0" w:color="auto"/>
        <w:bottom w:val="none" w:sz="0" w:space="0" w:color="auto"/>
        <w:right w:val="none" w:sz="0" w:space="0" w:color="auto"/>
      </w:divBdr>
    </w:div>
    <w:div w:id="1615212090">
      <w:bodyDiv w:val="1"/>
      <w:marLeft w:val="0"/>
      <w:marRight w:val="0"/>
      <w:marTop w:val="0"/>
      <w:marBottom w:val="0"/>
      <w:divBdr>
        <w:top w:val="none" w:sz="0" w:space="0" w:color="auto"/>
        <w:left w:val="none" w:sz="0" w:space="0" w:color="auto"/>
        <w:bottom w:val="none" w:sz="0" w:space="0" w:color="auto"/>
        <w:right w:val="none" w:sz="0" w:space="0" w:color="auto"/>
      </w:divBdr>
    </w:div>
    <w:div w:id="1630816075">
      <w:bodyDiv w:val="1"/>
      <w:marLeft w:val="0"/>
      <w:marRight w:val="0"/>
      <w:marTop w:val="0"/>
      <w:marBottom w:val="0"/>
      <w:divBdr>
        <w:top w:val="none" w:sz="0" w:space="0" w:color="auto"/>
        <w:left w:val="none" w:sz="0" w:space="0" w:color="auto"/>
        <w:bottom w:val="none" w:sz="0" w:space="0" w:color="auto"/>
        <w:right w:val="none" w:sz="0" w:space="0" w:color="auto"/>
      </w:divBdr>
    </w:div>
    <w:div w:id="1670253978">
      <w:bodyDiv w:val="1"/>
      <w:marLeft w:val="0"/>
      <w:marRight w:val="0"/>
      <w:marTop w:val="0"/>
      <w:marBottom w:val="0"/>
      <w:divBdr>
        <w:top w:val="none" w:sz="0" w:space="0" w:color="auto"/>
        <w:left w:val="none" w:sz="0" w:space="0" w:color="auto"/>
        <w:bottom w:val="none" w:sz="0" w:space="0" w:color="auto"/>
        <w:right w:val="none" w:sz="0" w:space="0" w:color="auto"/>
      </w:divBdr>
    </w:div>
    <w:div w:id="1693220596">
      <w:bodyDiv w:val="1"/>
      <w:marLeft w:val="0"/>
      <w:marRight w:val="0"/>
      <w:marTop w:val="0"/>
      <w:marBottom w:val="0"/>
      <w:divBdr>
        <w:top w:val="none" w:sz="0" w:space="0" w:color="auto"/>
        <w:left w:val="none" w:sz="0" w:space="0" w:color="auto"/>
        <w:bottom w:val="none" w:sz="0" w:space="0" w:color="auto"/>
        <w:right w:val="none" w:sz="0" w:space="0" w:color="auto"/>
      </w:divBdr>
    </w:div>
    <w:div w:id="1699698764">
      <w:bodyDiv w:val="1"/>
      <w:marLeft w:val="0"/>
      <w:marRight w:val="0"/>
      <w:marTop w:val="0"/>
      <w:marBottom w:val="0"/>
      <w:divBdr>
        <w:top w:val="none" w:sz="0" w:space="0" w:color="auto"/>
        <w:left w:val="none" w:sz="0" w:space="0" w:color="auto"/>
        <w:bottom w:val="none" w:sz="0" w:space="0" w:color="auto"/>
        <w:right w:val="none" w:sz="0" w:space="0" w:color="auto"/>
      </w:divBdr>
    </w:div>
    <w:div w:id="1714429120">
      <w:bodyDiv w:val="1"/>
      <w:marLeft w:val="0"/>
      <w:marRight w:val="0"/>
      <w:marTop w:val="0"/>
      <w:marBottom w:val="0"/>
      <w:divBdr>
        <w:top w:val="none" w:sz="0" w:space="0" w:color="auto"/>
        <w:left w:val="none" w:sz="0" w:space="0" w:color="auto"/>
        <w:bottom w:val="none" w:sz="0" w:space="0" w:color="auto"/>
        <w:right w:val="none" w:sz="0" w:space="0" w:color="auto"/>
      </w:divBdr>
    </w:div>
    <w:div w:id="1715233757">
      <w:bodyDiv w:val="1"/>
      <w:marLeft w:val="0"/>
      <w:marRight w:val="0"/>
      <w:marTop w:val="0"/>
      <w:marBottom w:val="0"/>
      <w:divBdr>
        <w:top w:val="none" w:sz="0" w:space="0" w:color="auto"/>
        <w:left w:val="none" w:sz="0" w:space="0" w:color="auto"/>
        <w:bottom w:val="none" w:sz="0" w:space="0" w:color="auto"/>
        <w:right w:val="none" w:sz="0" w:space="0" w:color="auto"/>
      </w:divBdr>
    </w:div>
    <w:div w:id="1760440194">
      <w:bodyDiv w:val="1"/>
      <w:marLeft w:val="0"/>
      <w:marRight w:val="0"/>
      <w:marTop w:val="0"/>
      <w:marBottom w:val="0"/>
      <w:divBdr>
        <w:top w:val="none" w:sz="0" w:space="0" w:color="auto"/>
        <w:left w:val="none" w:sz="0" w:space="0" w:color="auto"/>
        <w:bottom w:val="none" w:sz="0" w:space="0" w:color="auto"/>
        <w:right w:val="none" w:sz="0" w:space="0" w:color="auto"/>
      </w:divBdr>
    </w:div>
    <w:div w:id="1767337326">
      <w:bodyDiv w:val="1"/>
      <w:marLeft w:val="0"/>
      <w:marRight w:val="0"/>
      <w:marTop w:val="0"/>
      <w:marBottom w:val="0"/>
      <w:divBdr>
        <w:top w:val="none" w:sz="0" w:space="0" w:color="auto"/>
        <w:left w:val="none" w:sz="0" w:space="0" w:color="auto"/>
        <w:bottom w:val="none" w:sz="0" w:space="0" w:color="auto"/>
        <w:right w:val="none" w:sz="0" w:space="0" w:color="auto"/>
      </w:divBdr>
    </w:div>
    <w:div w:id="1817330570">
      <w:bodyDiv w:val="1"/>
      <w:marLeft w:val="0"/>
      <w:marRight w:val="0"/>
      <w:marTop w:val="0"/>
      <w:marBottom w:val="0"/>
      <w:divBdr>
        <w:top w:val="none" w:sz="0" w:space="0" w:color="auto"/>
        <w:left w:val="none" w:sz="0" w:space="0" w:color="auto"/>
        <w:bottom w:val="none" w:sz="0" w:space="0" w:color="auto"/>
        <w:right w:val="none" w:sz="0" w:space="0" w:color="auto"/>
      </w:divBdr>
    </w:div>
    <w:div w:id="1879657311">
      <w:bodyDiv w:val="1"/>
      <w:marLeft w:val="0"/>
      <w:marRight w:val="0"/>
      <w:marTop w:val="0"/>
      <w:marBottom w:val="0"/>
      <w:divBdr>
        <w:top w:val="none" w:sz="0" w:space="0" w:color="auto"/>
        <w:left w:val="none" w:sz="0" w:space="0" w:color="auto"/>
        <w:bottom w:val="none" w:sz="0" w:space="0" w:color="auto"/>
        <w:right w:val="none" w:sz="0" w:space="0" w:color="auto"/>
      </w:divBdr>
    </w:div>
    <w:div w:id="1954550900">
      <w:bodyDiv w:val="1"/>
      <w:marLeft w:val="0"/>
      <w:marRight w:val="0"/>
      <w:marTop w:val="0"/>
      <w:marBottom w:val="0"/>
      <w:divBdr>
        <w:top w:val="none" w:sz="0" w:space="0" w:color="auto"/>
        <w:left w:val="none" w:sz="0" w:space="0" w:color="auto"/>
        <w:bottom w:val="none" w:sz="0" w:space="0" w:color="auto"/>
        <w:right w:val="none" w:sz="0" w:space="0" w:color="auto"/>
      </w:divBdr>
    </w:div>
    <w:div w:id="1967002088">
      <w:bodyDiv w:val="1"/>
      <w:marLeft w:val="0"/>
      <w:marRight w:val="0"/>
      <w:marTop w:val="0"/>
      <w:marBottom w:val="0"/>
      <w:divBdr>
        <w:top w:val="none" w:sz="0" w:space="0" w:color="auto"/>
        <w:left w:val="none" w:sz="0" w:space="0" w:color="auto"/>
        <w:bottom w:val="none" w:sz="0" w:space="0" w:color="auto"/>
        <w:right w:val="none" w:sz="0" w:space="0" w:color="auto"/>
      </w:divBdr>
      <w:divsChild>
        <w:div w:id="1027870657">
          <w:marLeft w:val="0"/>
          <w:marRight w:val="0"/>
          <w:marTop w:val="0"/>
          <w:marBottom w:val="0"/>
          <w:divBdr>
            <w:top w:val="none" w:sz="0" w:space="0" w:color="auto"/>
            <w:left w:val="none" w:sz="0" w:space="0" w:color="auto"/>
            <w:bottom w:val="none" w:sz="0" w:space="0" w:color="auto"/>
            <w:right w:val="none" w:sz="0" w:space="0" w:color="auto"/>
          </w:divBdr>
        </w:div>
      </w:divsChild>
    </w:div>
    <w:div w:id="2005359107">
      <w:bodyDiv w:val="1"/>
      <w:marLeft w:val="0"/>
      <w:marRight w:val="0"/>
      <w:marTop w:val="0"/>
      <w:marBottom w:val="0"/>
      <w:divBdr>
        <w:top w:val="none" w:sz="0" w:space="0" w:color="auto"/>
        <w:left w:val="none" w:sz="0" w:space="0" w:color="auto"/>
        <w:bottom w:val="none" w:sz="0" w:space="0" w:color="auto"/>
        <w:right w:val="none" w:sz="0" w:space="0" w:color="auto"/>
      </w:divBdr>
    </w:div>
    <w:div w:id="2027100660">
      <w:bodyDiv w:val="1"/>
      <w:marLeft w:val="0"/>
      <w:marRight w:val="0"/>
      <w:marTop w:val="0"/>
      <w:marBottom w:val="0"/>
      <w:divBdr>
        <w:top w:val="none" w:sz="0" w:space="0" w:color="auto"/>
        <w:left w:val="none" w:sz="0" w:space="0" w:color="auto"/>
        <w:bottom w:val="none" w:sz="0" w:space="0" w:color="auto"/>
        <w:right w:val="none" w:sz="0" w:space="0" w:color="auto"/>
      </w:divBdr>
    </w:div>
    <w:div w:id="2124032876">
      <w:bodyDiv w:val="1"/>
      <w:marLeft w:val="0"/>
      <w:marRight w:val="0"/>
      <w:marTop w:val="0"/>
      <w:marBottom w:val="0"/>
      <w:divBdr>
        <w:top w:val="none" w:sz="0" w:space="0" w:color="auto"/>
        <w:left w:val="none" w:sz="0" w:space="0" w:color="auto"/>
        <w:bottom w:val="none" w:sz="0" w:space="0" w:color="auto"/>
        <w:right w:val="none" w:sz="0" w:space="0" w:color="auto"/>
      </w:divBdr>
    </w:div>
    <w:div w:id="2142645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digitallibrary.un.org/record/3931750?ln=en"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mohammed.basheer@manchester.ac.uk" TargetMode="External"/><Relationship Id="rId17" Type="http://schemas.openxmlformats.org/officeDocument/2006/relationships/hyperlink" Target="https://doi.org/10.1007/978-3-030-05252-2"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doi.org/10.5194/gmd-9-3461-2016"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doi.org/10.1038/s41467-022-32415-9" TargetMode="External"/><Relationship Id="rId10" Type="http://schemas.openxmlformats.org/officeDocument/2006/relationships/footnotes" Target="footnotes.xml"/><Relationship Id="rId19" Type="http://schemas.openxmlformats.org/officeDocument/2006/relationships/hyperlink" Target="http://www.futuredams.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i.org/10.1038/s41467-021-25877-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2-26T00:00:00</PublishDate>
  <Abstract/>
  <CompanyAddress/>
  <CompanyPhone/>
  <CompanyFax/>
  <CompanyEmail>Email: mohammedadamabbaker@gmail.com</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90FCEEF31B114094938ED373BA2245" ma:contentTypeVersion="5" ma:contentTypeDescription="Create a new document." ma:contentTypeScope="" ma:versionID="4aa77172ac72e6b2911a58845498c690">
  <xsd:schema xmlns:xsd="http://www.w3.org/2001/XMLSchema" xmlns:xs="http://www.w3.org/2001/XMLSchema" xmlns:p="http://schemas.microsoft.com/office/2006/metadata/properties" xmlns:ns3="3adc53d9-8fbd-427e-bc68-e124dc7a04a2" targetNamespace="http://schemas.microsoft.com/office/2006/metadata/properties" ma:root="true" ma:fieldsID="565156425ad8c5bc424a136552d57eb7" ns3:_="">
    <xsd:import namespace="3adc53d9-8fbd-427e-bc68-e124dc7a04a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dc53d9-8fbd-427e-bc68-e124dc7a04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CHICAGO.XSL" StyleName="Chicago" Version="16">
  <b:Source>
    <b:Tag>Whe16</b:Tag>
    <b:SourceType>JournalArticle</b:SourceType>
    <b:Guid>{E749BBD5-1194-4727-A6D6-0932FFED2CDC}</b:Guid>
    <b:Title>Cooperative filling approaches for the Grand Ethiopian Renaissance Dam</b:Title>
    <b:JournalName>Water International</b:JournalName>
    <b:Year>2016</b:Year>
    <b:Pages>1941-1707</b:Pages>
    <b:Author>
      <b:Author>
        <b:NameList>
          <b:Person>
            <b:Last>Wheeler</b:Last>
            <b:Middle>Kevin</b:Middle>
            <b:First>G</b:First>
          </b:Person>
          <b:Person>
            <b:Last>Basheer</b:Last>
            <b:First>Mohammed</b:First>
          </b:Person>
          <b:Person>
            <b:Last>Mekonnen</b:Last>
            <b:Middle>T</b:Middle>
            <b:First>Zelalem</b:First>
          </b:Person>
          <b:Person>
            <b:Last>Eltoum</b:Last>
            <b:Middle>O</b:Middle>
            <b:First>Sami</b:First>
          </b:Person>
          <b:Person>
            <b:Last>Mersha</b:Last>
            <b:First>Azeb</b:First>
          </b:Person>
          <b:Person>
            <b:Last>Abdo</b:Last>
            <b:Middle>M</b:Middle>
            <b:First>Gamal</b:First>
          </b:Person>
          <b:Person>
            <b:Last>Zagona</b:Last>
            <b:Middle>A</b:Middle>
            <b:First>Edith</b:First>
          </b:Person>
          <b:Person>
            <b:Last>Hall</b:Last>
            <b:Middle>W</b:Middle>
            <b:First>Jim</b:First>
          </b:Person>
          <b:Person>
            <b:Last>Dadson</b:Last>
            <b:Middle>J</b:Middle>
            <b:First>Simon</b:First>
          </b:Person>
        </b:NameList>
      </b:Author>
    </b:Author>
    <b:Volume>8060</b:Volume>
    <b:Issue>May</b:Issue>
    <b:RefOrder>2</b:RefOrder>
  </b:Source>
  <b:Source>
    <b:Tag>AAA11</b:Tag>
    <b:SourceType>JournalArticle</b:SourceType>
    <b:Guid>{4B2A5A43-EB4C-45F9-A402-32079F08313C}</b:Guid>
    <b:Author>
      <b:Author>
        <b:NameList>
          <b:Person>
            <b:Last>AAA</b:Last>
          </b:Person>
        </b:NameList>
      </b:Author>
    </b:Author>
    <b:Title>asdasdsada</b:Title>
    <b:JournalName>asdasdasgfghghg</b:JournalName>
    <b:Year>2011</b:Year>
    <b:RefOrder>3</b:RefOrder>
  </b:Source>
  <b:Source>
    <b:Tag>Rep59</b:Tag>
    <b:SourceType>Report</b:SourceType>
    <b:Guid>{0FD3C3E4-F292-4E09-A9AE-8D91E1964CC0}</b:Guid>
    <b:Title>Agreement between the Arab Republic of Egypt and the Republic of the Sudan for the full utilization of the Nile waters</b:Title>
    <b:Year>1959</b:Year>
    <b:Author>
      <b:Author>
        <b:NameList>
          <b:Person>
            <b:Last>The Republic of the Sudan</b:Last>
          </b:Person>
          <b:Person>
            <b:Last>The Arab Republic of Egypt</b:Last>
          </b:Person>
        </b:NameList>
      </b:Author>
    </b:Author>
    <b:RefOrder>4</b:RefOrder>
  </b:Source>
  <b:Source>
    <b:Tag>Cam09</b:Tag>
    <b:SourceType>JournalArticle</b:SourceType>
    <b:Guid>{31CFAC45-0075-4B56-B925-650CF50F043F}</b:Guid>
    <b:Title>Nile Basin Climates</b:Title>
    <b:Year>2009</b:Year>
    <b:Author>
      <b:Author>
        <b:NameList>
          <b:Person>
            <b:Last>Camberlin</b:Last>
            <b:First>Pierre</b:First>
          </b:Person>
        </b:NameList>
      </b:Author>
    </b:Author>
    <b:JournalName>Monographiae Biologicae</b:JournalName>
    <b:Pages>307-333</b:Pages>
    <b:RefOrder>1</b:RefOrder>
  </b:Source>
  <b:Source>
    <b:Tag>Sob83</b:Tag>
    <b:SourceType>Report</b:SourceType>
    <b:Guid>{3595DF8F-7568-4DDB-B6EE-20913BECDDFC}</b:Guid>
    <b:Title>Gebel Aulia Dam and Reservoir</b:Title>
    <b:Year>1983</b:Year>
    <b:Publisher>Republic of The Sudan, Ministry of Agriculture and Irrigation</b:Publisher>
    <b:City>Khartoum</b:City>
    <b:Author>
      <b:Author>
        <b:NameList>
          <b:Person>
            <b:Last>Sobeir</b:Last>
            <b:First>Siddig </b:First>
          </b:Person>
        </b:NameList>
      </b:Author>
    </b:Author>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13640D-426B-487C-9E1A-20F9B91DB5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2F47E65-A096-413F-BDA6-740D032E1E1F}">
  <ds:schemaRefs>
    <ds:schemaRef ds:uri="http://schemas.microsoft.com/sharepoint/v3/contenttype/forms"/>
  </ds:schemaRefs>
</ds:datastoreItem>
</file>

<file path=customXml/itemProps4.xml><?xml version="1.0" encoding="utf-8"?>
<ds:datastoreItem xmlns:ds="http://schemas.openxmlformats.org/officeDocument/2006/customXml" ds:itemID="{79C1CA74-3F4B-40E6-AC66-2E4CC5B4CC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dc53d9-8fbd-427e-bc68-e124dc7a04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9088DF2-4706-4E09-B697-E8D19D434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6</Pages>
  <Words>1555</Words>
  <Characters>887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10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aster’s Thesis Proposal</dc:subject>
  <dc:creator>Mohammed Basheer</dc:creator>
  <cp:lastModifiedBy>Mohammed Basheer</cp:lastModifiedBy>
  <cp:revision>158</cp:revision>
  <cp:lastPrinted>2022-09-11T22:05:00Z</cp:lastPrinted>
  <dcterms:created xsi:type="dcterms:W3CDTF">2022-10-28T11:23:00Z</dcterms:created>
  <dcterms:modified xsi:type="dcterms:W3CDTF">2022-10-2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62c7e67-4c7f-38aa-a8fc-6c5cac6b3d84</vt:lpwstr>
  </property>
  <property fmtid="{D5CDD505-2E9C-101B-9397-08002B2CF9AE}" pid="4" name="Mendeley Citation Style_1">
    <vt:lpwstr>http://www.zotero.org/styles/nature</vt:lpwstr>
  </property>
  <property fmtid="{D5CDD505-2E9C-101B-9397-08002B2CF9AE}" pid="5" name="Mendeley Recent Style Id 0_1">
    <vt:lpwstr>https://csl.mendeley.com/styles/27033021/apa</vt:lpwstr>
  </property>
  <property fmtid="{D5CDD505-2E9C-101B-9397-08002B2CF9AE}" pid="6" name="Mendeley Recent Style Name 0_1">
    <vt:lpwstr>American Psychological Association 6th edition - Victor Nechifor</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www.zotero.org/styles/journal-of-environmental-economics-and-management</vt:lpwstr>
  </property>
  <property fmtid="{D5CDD505-2E9C-101B-9397-08002B2CF9AE}" pid="10" name="Mendeley Recent Style Name 2_1">
    <vt:lpwstr>Journal of Environmental Economics and Management</vt:lpwstr>
  </property>
  <property fmtid="{D5CDD505-2E9C-101B-9397-08002B2CF9AE}" pid="11" name="Mendeley Recent Style Id 3_1">
    <vt:lpwstr>http://www.zotero.org/styles/nature</vt:lpwstr>
  </property>
  <property fmtid="{D5CDD505-2E9C-101B-9397-08002B2CF9AE}" pid="12" name="Mendeley Recent Style Name 3_1">
    <vt:lpwstr>Nature</vt:lpwstr>
  </property>
  <property fmtid="{D5CDD505-2E9C-101B-9397-08002B2CF9AE}" pid="13" name="Mendeley Recent Style Id 4_1">
    <vt:lpwstr>http://csl.mendeley.com/styles/479995431/nature</vt:lpwstr>
  </property>
  <property fmtid="{D5CDD505-2E9C-101B-9397-08002B2CF9AE}" pid="14" name="Mendeley Recent Style Name 4_1">
    <vt:lpwstr>Nature - Mohammed Basheer</vt:lpwstr>
  </property>
  <property fmtid="{D5CDD505-2E9C-101B-9397-08002B2CF9AE}" pid="15" name="Mendeley Recent Style Id 5_1">
    <vt:lpwstr>http://www.zotero.org/styles/one-earth</vt:lpwstr>
  </property>
  <property fmtid="{D5CDD505-2E9C-101B-9397-08002B2CF9AE}" pid="16" name="Mendeley Recent Style Name 5_1">
    <vt:lpwstr>One Earth</vt:lpwstr>
  </property>
  <property fmtid="{D5CDD505-2E9C-101B-9397-08002B2CF9AE}" pid="17" name="Mendeley Recent Style Id 6_1">
    <vt:lpwstr>http://www.zotero.org/styles/science</vt:lpwstr>
  </property>
  <property fmtid="{D5CDD505-2E9C-101B-9397-08002B2CF9AE}" pid="18" name="Mendeley Recent Style Name 6_1">
    <vt:lpwstr>Science</vt:lpwstr>
  </property>
  <property fmtid="{D5CDD505-2E9C-101B-9397-08002B2CF9AE}" pid="19" name="Mendeley Recent Style Id 7_1">
    <vt:lpwstr>http://www.zotero.org/styles/science-of-the-total-environment</vt:lpwstr>
  </property>
  <property fmtid="{D5CDD505-2E9C-101B-9397-08002B2CF9AE}" pid="20" name="Mendeley Recent Style Name 7_1">
    <vt:lpwstr>Science of the Total Environment</vt:lpwstr>
  </property>
  <property fmtid="{D5CDD505-2E9C-101B-9397-08002B2CF9AE}" pid="21" name="Mendeley Recent Style Id 8_1">
    <vt:lpwstr>http://www.zotero.org/styles/water-resources-research</vt:lpwstr>
  </property>
  <property fmtid="{D5CDD505-2E9C-101B-9397-08002B2CF9AE}" pid="22" name="Mendeley Recent Style Name 8_1">
    <vt:lpwstr>Water Resources Research</vt:lpwstr>
  </property>
  <property fmtid="{D5CDD505-2E9C-101B-9397-08002B2CF9AE}" pid="23" name="Mendeley Recent Style Id 9_1">
    <vt:lpwstr>http://www.zotero.org/styles/wiley-vch-books</vt:lpwstr>
  </property>
  <property fmtid="{D5CDD505-2E9C-101B-9397-08002B2CF9AE}" pid="24" name="Mendeley Recent Style Name 9_1">
    <vt:lpwstr>Wiley-VCH books</vt:lpwstr>
  </property>
  <property fmtid="{D5CDD505-2E9C-101B-9397-08002B2CF9AE}" pid="25" name="ContentTypeId">
    <vt:lpwstr>0x0101003890FCEEF31B114094938ED373BA2245</vt:lpwstr>
  </property>
</Properties>
</file>